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A2E4B" w14:textId="42051D5D" w:rsidR="00A41556" w:rsidRDefault="00BA77FD">
      <w:pPr>
        <w:pStyle w:val="Textoindependiente"/>
        <w:rPr>
          <w:rFonts w:ascii="Times New Roman"/>
          <w:sz w:val="20"/>
        </w:rPr>
      </w:pPr>
      <w:r>
        <w:rPr>
          <w:noProof/>
        </w:rPr>
        <w:drawing>
          <wp:anchor distT="0" distB="0" distL="0" distR="0" simplePos="0" relativeHeight="251649536" behindDoc="0" locked="0" layoutInCell="1" allowOverlap="1" wp14:anchorId="393951C8" wp14:editId="254C3395">
            <wp:simplePos x="0" y="0"/>
            <wp:positionH relativeFrom="page">
              <wp:posOffset>3607152</wp:posOffset>
            </wp:positionH>
            <wp:positionV relativeFrom="page">
              <wp:posOffset>2077775</wp:posOffset>
            </wp:positionV>
            <wp:extent cx="353198" cy="16192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353198" cy="161925"/>
                    </a:xfrm>
                    <a:prstGeom prst="rect">
                      <a:avLst/>
                    </a:prstGeom>
                  </pic:spPr>
                </pic:pic>
              </a:graphicData>
            </a:graphic>
          </wp:anchor>
        </w:drawing>
      </w:r>
      <w:r>
        <w:rPr>
          <w:noProof/>
        </w:rPr>
        <w:drawing>
          <wp:anchor distT="0" distB="0" distL="0" distR="0" simplePos="0" relativeHeight="251651584" behindDoc="0" locked="0" layoutInCell="1" allowOverlap="1" wp14:anchorId="02AD7C8E" wp14:editId="77639EA3">
            <wp:simplePos x="0" y="0"/>
            <wp:positionH relativeFrom="page">
              <wp:posOffset>4032787</wp:posOffset>
            </wp:positionH>
            <wp:positionV relativeFrom="page">
              <wp:posOffset>2075806</wp:posOffset>
            </wp:positionV>
            <wp:extent cx="977801" cy="166687"/>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977801" cy="166687"/>
                    </a:xfrm>
                    <a:prstGeom prst="rect">
                      <a:avLst/>
                    </a:prstGeom>
                  </pic:spPr>
                </pic:pic>
              </a:graphicData>
            </a:graphic>
          </wp:anchor>
        </w:drawing>
      </w:r>
      <w:r>
        <w:rPr>
          <w:noProof/>
        </w:rPr>
        <w:drawing>
          <wp:anchor distT="0" distB="0" distL="0" distR="0" simplePos="0" relativeHeight="251658752" behindDoc="1" locked="0" layoutInCell="1" allowOverlap="1" wp14:anchorId="331E517D" wp14:editId="3CD8F7EB">
            <wp:simplePos x="0" y="0"/>
            <wp:positionH relativeFrom="page">
              <wp:posOffset>1838742</wp:posOffset>
            </wp:positionH>
            <wp:positionV relativeFrom="page">
              <wp:posOffset>2396960</wp:posOffset>
            </wp:positionV>
            <wp:extent cx="860655" cy="158686"/>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cstate="print"/>
                    <a:stretch>
                      <a:fillRect/>
                    </a:stretch>
                  </pic:blipFill>
                  <pic:spPr>
                    <a:xfrm>
                      <a:off x="0" y="0"/>
                      <a:ext cx="860655" cy="158686"/>
                    </a:xfrm>
                    <a:prstGeom prst="rect">
                      <a:avLst/>
                    </a:prstGeom>
                  </pic:spPr>
                </pic:pic>
              </a:graphicData>
            </a:graphic>
          </wp:anchor>
        </w:drawing>
      </w:r>
      <w:r>
        <w:rPr>
          <w:noProof/>
        </w:rPr>
        <w:drawing>
          <wp:anchor distT="0" distB="0" distL="0" distR="0" simplePos="0" relativeHeight="251659776" behindDoc="1" locked="0" layoutInCell="1" allowOverlap="1" wp14:anchorId="198FFFB1" wp14:editId="6AABC816">
            <wp:simplePos x="0" y="0"/>
            <wp:positionH relativeFrom="page">
              <wp:posOffset>2770317</wp:posOffset>
            </wp:positionH>
            <wp:positionV relativeFrom="page">
              <wp:posOffset>2393385</wp:posOffset>
            </wp:positionV>
            <wp:extent cx="1290475" cy="165163"/>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cstate="print"/>
                    <a:stretch>
                      <a:fillRect/>
                    </a:stretch>
                  </pic:blipFill>
                  <pic:spPr>
                    <a:xfrm>
                      <a:off x="0" y="0"/>
                      <a:ext cx="1290475" cy="165163"/>
                    </a:xfrm>
                    <a:prstGeom prst="rect">
                      <a:avLst/>
                    </a:prstGeom>
                  </pic:spPr>
                </pic:pic>
              </a:graphicData>
            </a:graphic>
          </wp:anchor>
        </w:drawing>
      </w:r>
      <w:r>
        <w:rPr>
          <w:noProof/>
        </w:rPr>
        <w:drawing>
          <wp:anchor distT="0" distB="0" distL="0" distR="0" simplePos="0" relativeHeight="251652608" behindDoc="0" locked="0" layoutInCell="1" allowOverlap="1" wp14:anchorId="6EF01BEB" wp14:editId="43C9DD4F">
            <wp:simplePos x="0" y="0"/>
            <wp:positionH relativeFrom="page">
              <wp:posOffset>4123443</wp:posOffset>
            </wp:positionH>
            <wp:positionV relativeFrom="page">
              <wp:posOffset>2390802</wp:posOffset>
            </wp:positionV>
            <wp:extent cx="932724" cy="166687"/>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2" cstate="print"/>
                    <a:stretch>
                      <a:fillRect/>
                    </a:stretch>
                  </pic:blipFill>
                  <pic:spPr>
                    <a:xfrm>
                      <a:off x="0" y="0"/>
                      <a:ext cx="932724" cy="166687"/>
                    </a:xfrm>
                    <a:prstGeom prst="rect">
                      <a:avLst/>
                    </a:prstGeom>
                  </pic:spPr>
                </pic:pic>
              </a:graphicData>
            </a:graphic>
          </wp:anchor>
        </w:drawing>
      </w:r>
      <w:r>
        <w:rPr>
          <w:noProof/>
        </w:rPr>
        <mc:AlternateContent>
          <mc:Choice Requires="wpg">
            <w:drawing>
              <wp:anchor distT="0" distB="0" distL="0" distR="0" simplePos="0" relativeHeight="251653632" behindDoc="0" locked="0" layoutInCell="1" allowOverlap="1" wp14:anchorId="237692EB" wp14:editId="323BF08C">
                <wp:simplePos x="0" y="0"/>
                <wp:positionH relativeFrom="page">
                  <wp:posOffset>5143314</wp:posOffset>
                </wp:positionH>
                <wp:positionV relativeFrom="page">
                  <wp:posOffset>1883820</wp:posOffset>
                </wp:positionV>
                <wp:extent cx="781685" cy="103251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1685" cy="1032510"/>
                          <a:chOff x="0" y="0"/>
                          <a:chExt cx="781685" cy="1032510"/>
                        </a:xfrm>
                      </wpg:grpSpPr>
                      <pic:pic xmlns:pic="http://schemas.openxmlformats.org/drawingml/2006/picture">
                        <pic:nvPicPr>
                          <pic:cNvPr id="7" name="Image 7"/>
                          <pic:cNvPicPr/>
                        </pic:nvPicPr>
                        <pic:blipFill>
                          <a:blip r:embed="rId13" cstate="print"/>
                          <a:stretch>
                            <a:fillRect/>
                          </a:stretch>
                        </pic:blipFill>
                        <pic:spPr>
                          <a:xfrm>
                            <a:off x="238171" y="935281"/>
                            <a:ext cx="297770" cy="97226"/>
                          </a:xfrm>
                          <a:prstGeom prst="rect">
                            <a:avLst/>
                          </a:prstGeom>
                        </pic:spPr>
                      </pic:pic>
                      <pic:pic xmlns:pic="http://schemas.openxmlformats.org/drawingml/2006/picture">
                        <pic:nvPicPr>
                          <pic:cNvPr id="8" name="Image 8"/>
                          <pic:cNvPicPr/>
                        </pic:nvPicPr>
                        <pic:blipFill>
                          <a:blip r:embed="rId14" cstate="print"/>
                          <a:stretch>
                            <a:fillRect/>
                          </a:stretch>
                        </pic:blipFill>
                        <pic:spPr>
                          <a:xfrm>
                            <a:off x="393671" y="248559"/>
                            <a:ext cx="17875" cy="49706"/>
                          </a:xfrm>
                          <a:prstGeom prst="rect">
                            <a:avLst/>
                          </a:prstGeom>
                        </pic:spPr>
                      </pic:pic>
                      <pic:pic xmlns:pic="http://schemas.openxmlformats.org/drawingml/2006/picture">
                        <pic:nvPicPr>
                          <pic:cNvPr id="9" name="Image 9"/>
                          <pic:cNvPicPr/>
                        </pic:nvPicPr>
                        <pic:blipFill>
                          <a:blip r:embed="rId15" cstate="print"/>
                          <a:stretch>
                            <a:fillRect/>
                          </a:stretch>
                        </pic:blipFill>
                        <pic:spPr>
                          <a:xfrm>
                            <a:off x="0" y="0"/>
                            <a:ext cx="781347" cy="1025857"/>
                          </a:xfrm>
                          <a:prstGeom prst="rect">
                            <a:avLst/>
                          </a:prstGeom>
                        </pic:spPr>
                      </pic:pic>
                      <pic:pic xmlns:pic="http://schemas.openxmlformats.org/drawingml/2006/picture">
                        <pic:nvPicPr>
                          <pic:cNvPr id="10" name="Image 10"/>
                          <pic:cNvPicPr/>
                        </pic:nvPicPr>
                        <pic:blipFill>
                          <a:blip r:embed="rId16" cstate="print"/>
                          <a:stretch>
                            <a:fillRect/>
                          </a:stretch>
                        </pic:blipFill>
                        <pic:spPr>
                          <a:xfrm>
                            <a:off x="159362" y="362746"/>
                            <a:ext cx="233789" cy="469784"/>
                          </a:xfrm>
                          <a:prstGeom prst="rect">
                            <a:avLst/>
                          </a:prstGeom>
                        </pic:spPr>
                      </pic:pic>
                      <wps:wsp>
                        <wps:cNvPr id="11" name="Graphic 11"/>
                        <wps:cNvSpPr/>
                        <wps:spPr>
                          <a:xfrm>
                            <a:off x="159362" y="362745"/>
                            <a:ext cx="234315" cy="469900"/>
                          </a:xfrm>
                          <a:custGeom>
                            <a:avLst/>
                            <a:gdLst/>
                            <a:ahLst/>
                            <a:cxnLst/>
                            <a:rect l="l" t="t" r="r" b="b"/>
                            <a:pathLst>
                              <a:path w="234315" h="469900">
                                <a:moveTo>
                                  <a:pt x="232923" y="0"/>
                                </a:moveTo>
                                <a:lnTo>
                                  <a:pt x="191241" y="3567"/>
                                </a:lnTo>
                                <a:lnTo>
                                  <a:pt x="189154" y="36878"/>
                                </a:lnTo>
                                <a:lnTo>
                                  <a:pt x="179478" y="39303"/>
                                </a:lnTo>
                                <a:lnTo>
                                  <a:pt x="169988" y="42185"/>
                                </a:lnTo>
                                <a:lnTo>
                                  <a:pt x="160706" y="45522"/>
                                </a:lnTo>
                                <a:lnTo>
                                  <a:pt x="151654" y="49312"/>
                                </a:lnTo>
                                <a:lnTo>
                                  <a:pt x="129754" y="23805"/>
                                </a:lnTo>
                                <a:lnTo>
                                  <a:pt x="121445" y="28088"/>
                                </a:lnTo>
                                <a:lnTo>
                                  <a:pt x="113327" y="32671"/>
                                </a:lnTo>
                                <a:lnTo>
                                  <a:pt x="105415" y="37560"/>
                                </a:lnTo>
                                <a:lnTo>
                                  <a:pt x="97727" y="42760"/>
                                </a:lnTo>
                                <a:lnTo>
                                  <a:pt x="112036" y="72716"/>
                                </a:lnTo>
                                <a:lnTo>
                                  <a:pt x="104400" y="78867"/>
                                </a:lnTo>
                                <a:lnTo>
                                  <a:pt x="97083" y="85397"/>
                                </a:lnTo>
                                <a:lnTo>
                                  <a:pt x="90082" y="92277"/>
                                </a:lnTo>
                                <a:lnTo>
                                  <a:pt x="83395" y="99483"/>
                                </a:lnTo>
                                <a:lnTo>
                                  <a:pt x="52879" y="84316"/>
                                </a:lnTo>
                                <a:lnTo>
                                  <a:pt x="46824" y="91857"/>
                                </a:lnTo>
                                <a:lnTo>
                                  <a:pt x="41078" y="99629"/>
                                </a:lnTo>
                                <a:lnTo>
                                  <a:pt x="35649" y="107642"/>
                                </a:lnTo>
                                <a:lnTo>
                                  <a:pt x="30546" y="115910"/>
                                </a:lnTo>
                                <a:lnTo>
                                  <a:pt x="55620" y="139535"/>
                                </a:lnTo>
                                <a:lnTo>
                                  <a:pt x="51692" y="147363"/>
                                </a:lnTo>
                                <a:lnTo>
                                  <a:pt x="48091" y="155389"/>
                                </a:lnTo>
                                <a:lnTo>
                                  <a:pt x="44834" y="163601"/>
                                </a:lnTo>
                                <a:lnTo>
                                  <a:pt x="41933" y="171987"/>
                                </a:lnTo>
                                <a:lnTo>
                                  <a:pt x="7166" y="170940"/>
                                </a:lnTo>
                                <a:lnTo>
                                  <a:pt x="4905" y="179543"/>
                                </a:lnTo>
                                <a:lnTo>
                                  <a:pt x="2939" y="188303"/>
                                </a:lnTo>
                                <a:lnTo>
                                  <a:pt x="1294" y="197180"/>
                                </a:lnTo>
                                <a:lnTo>
                                  <a:pt x="0" y="206133"/>
                                </a:lnTo>
                                <a:lnTo>
                                  <a:pt x="32641" y="218158"/>
                                </a:lnTo>
                                <a:lnTo>
                                  <a:pt x="32146" y="227667"/>
                                </a:lnTo>
                                <a:lnTo>
                                  <a:pt x="32071" y="237119"/>
                                </a:lnTo>
                                <a:lnTo>
                                  <a:pt x="32387" y="246411"/>
                                </a:lnTo>
                                <a:lnTo>
                                  <a:pt x="33066" y="255437"/>
                                </a:lnTo>
                                <a:lnTo>
                                  <a:pt x="433" y="266824"/>
                                </a:lnTo>
                                <a:lnTo>
                                  <a:pt x="1764" y="275472"/>
                                </a:lnTo>
                                <a:lnTo>
                                  <a:pt x="3404" y="284017"/>
                                </a:lnTo>
                                <a:lnTo>
                                  <a:pt x="5351" y="292448"/>
                                </a:lnTo>
                                <a:lnTo>
                                  <a:pt x="7599" y="300749"/>
                                </a:lnTo>
                                <a:lnTo>
                                  <a:pt x="42760" y="300135"/>
                                </a:lnTo>
                                <a:lnTo>
                                  <a:pt x="45657" y="308236"/>
                                </a:lnTo>
                                <a:lnTo>
                                  <a:pt x="48862" y="316186"/>
                                </a:lnTo>
                                <a:lnTo>
                                  <a:pt x="52385" y="323962"/>
                                </a:lnTo>
                                <a:lnTo>
                                  <a:pt x="56234" y="331540"/>
                                </a:lnTo>
                                <a:lnTo>
                                  <a:pt x="32027" y="356401"/>
                                </a:lnTo>
                                <a:lnTo>
                                  <a:pt x="37314" y="364721"/>
                                </a:lnTo>
                                <a:lnTo>
                                  <a:pt x="42960" y="372825"/>
                                </a:lnTo>
                                <a:lnTo>
                                  <a:pt x="48929" y="380677"/>
                                </a:lnTo>
                                <a:lnTo>
                                  <a:pt x="55187" y="388239"/>
                                </a:lnTo>
                                <a:lnTo>
                                  <a:pt x="84253" y="370946"/>
                                </a:lnTo>
                                <a:lnTo>
                                  <a:pt x="91125" y="378319"/>
                                </a:lnTo>
                                <a:lnTo>
                                  <a:pt x="98320" y="385391"/>
                                </a:lnTo>
                                <a:lnTo>
                                  <a:pt x="105851" y="392093"/>
                                </a:lnTo>
                                <a:lnTo>
                                  <a:pt x="113729" y="398359"/>
                                </a:lnTo>
                                <a:lnTo>
                                  <a:pt x="102373" y="430197"/>
                                </a:lnTo>
                                <a:lnTo>
                                  <a:pt x="109937" y="435052"/>
                                </a:lnTo>
                                <a:lnTo>
                                  <a:pt x="117683" y="439616"/>
                                </a:lnTo>
                                <a:lnTo>
                                  <a:pt x="125619" y="443892"/>
                                </a:lnTo>
                                <a:lnTo>
                                  <a:pt x="133754" y="447884"/>
                                </a:lnTo>
                                <a:lnTo>
                                  <a:pt x="155867" y="422164"/>
                                </a:lnTo>
                                <a:lnTo>
                                  <a:pt x="164644" y="425626"/>
                                </a:lnTo>
                                <a:lnTo>
                                  <a:pt x="173614" y="428700"/>
                                </a:lnTo>
                                <a:lnTo>
                                  <a:pt x="182763" y="431353"/>
                                </a:lnTo>
                                <a:lnTo>
                                  <a:pt x="192076" y="433552"/>
                                </a:lnTo>
                                <a:lnTo>
                                  <a:pt x="196722" y="467043"/>
                                </a:lnTo>
                                <a:lnTo>
                                  <a:pt x="205614" y="468257"/>
                                </a:lnTo>
                                <a:lnTo>
                                  <a:pt x="214639" y="469123"/>
                                </a:lnTo>
                                <a:lnTo>
                                  <a:pt x="223756" y="469642"/>
                                </a:lnTo>
                                <a:lnTo>
                                  <a:pt x="232923" y="469815"/>
                                </a:lnTo>
                                <a:lnTo>
                                  <a:pt x="233789" y="469815"/>
                                </a:lnTo>
                                <a:lnTo>
                                  <a:pt x="233789" y="271471"/>
                                </a:lnTo>
                                <a:lnTo>
                                  <a:pt x="232529" y="271471"/>
                                </a:lnTo>
                                <a:lnTo>
                                  <a:pt x="218258" y="268587"/>
                                </a:lnTo>
                                <a:lnTo>
                                  <a:pt x="206600" y="260726"/>
                                </a:lnTo>
                                <a:lnTo>
                                  <a:pt x="198739" y="249069"/>
                                </a:lnTo>
                                <a:lnTo>
                                  <a:pt x="195856" y="234797"/>
                                </a:lnTo>
                                <a:lnTo>
                                  <a:pt x="198739" y="220525"/>
                                </a:lnTo>
                                <a:lnTo>
                                  <a:pt x="206600" y="208859"/>
                                </a:lnTo>
                                <a:lnTo>
                                  <a:pt x="218258" y="200988"/>
                                </a:lnTo>
                                <a:lnTo>
                                  <a:pt x="232529" y="198100"/>
                                </a:lnTo>
                                <a:lnTo>
                                  <a:pt x="233789" y="198100"/>
                                </a:lnTo>
                                <a:lnTo>
                                  <a:pt x="233789" y="0"/>
                                </a:lnTo>
                                <a:lnTo>
                                  <a:pt x="232923" y="0"/>
                                </a:lnTo>
                                <a:close/>
                              </a:path>
                            </a:pathLst>
                          </a:custGeom>
                          <a:ln w="225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 name="Image 12"/>
                          <pic:cNvPicPr/>
                        </pic:nvPicPr>
                        <pic:blipFill>
                          <a:blip r:embed="rId17" cstate="print"/>
                          <a:stretch>
                            <a:fillRect/>
                          </a:stretch>
                        </pic:blipFill>
                        <pic:spPr>
                          <a:xfrm>
                            <a:off x="275705" y="534946"/>
                            <a:ext cx="5845" cy="149441"/>
                          </a:xfrm>
                          <a:prstGeom prst="rect">
                            <a:avLst/>
                          </a:prstGeom>
                        </pic:spPr>
                      </pic:pic>
                      <wps:wsp>
                        <wps:cNvPr id="13" name="Graphic 13"/>
                        <wps:cNvSpPr/>
                        <wps:spPr>
                          <a:xfrm>
                            <a:off x="275705" y="534946"/>
                            <a:ext cx="6350" cy="149860"/>
                          </a:xfrm>
                          <a:custGeom>
                            <a:avLst/>
                            <a:gdLst/>
                            <a:ahLst/>
                            <a:cxnLst/>
                            <a:rect l="l" t="t" r="r" b="b"/>
                            <a:pathLst>
                              <a:path w="6350" h="149860">
                                <a:moveTo>
                                  <a:pt x="0" y="0"/>
                                </a:moveTo>
                                <a:lnTo>
                                  <a:pt x="5845" y="0"/>
                                </a:lnTo>
                                <a:lnTo>
                                  <a:pt x="5845" y="149441"/>
                                </a:lnTo>
                                <a:lnTo>
                                  <a:pt x="0" y="149441"/>
                                </a:lnTo>
                                <a:lnTo>
                                  <a:pt x="0" y="0"/>
                                </a:lnTo>
                                <a:close/>
                              </a:path>
                            </a:pathLst>
                          </a:custGeom>
                          <a:ln w="639">
                            <a:solidFill>
                              <a:srgbClr val="000000"/>
                            </a:solidFill>
                            <a:prstDash val="solid"/>
                          </a:ln>
                        </wps:spPr>
                        <wps:bodyPr wrap="square" lIns="0" tIns="0" rIns="0" bIns="0" rtlCol="0">
                          <a:prstTxWarp prst="textNoShape">
                            <a:avLst/>
                          </a:prstTxWarp>
                          <a:noAutofit/>
                        </wps:bodyPr>
                      </wps:wsp>
                      <wps:wsp>
                        <wps:cNvPr id="14" name="Graphic 14"/>
                        <wps:cNvSpPr/>
                        <wps:spPr>
                          <a:xfrm>
                            <a:off x="217162" y="630335"/>
                            <a:ext cx="127000" cy="1270"/>
                          </a:xfrm>
                          <a:custGeom>
                            <a:avLst/>
                            <a:gdLst/>
                            <a:ahLst/>
                            <a:cxnLst/>
                            <a:rect l="l" t="t" r="r" b="b"/>
                            <a:pathLst>
                              <a:path w="127000" h="635">
                                <a:moveTo>
                                  <a:pt x="0" y="0"/>
                                </a:moveTo>
                                <a:lnTo>
                                  <a:pt x="126709" y="307"/>
                                </a:lnTo>
                              </a:path>
                            </a:pathLst>
                          </a:custGeom>
                          <a:ln w="1429">
                            <a:solidFill>
                              <a:srgbClr val="000000"/>
                            </a:solidFill>
                            <a:prstDash val="solid"/>
                          </a:ln>
                        </wps:spPr>
                        <wps:bodyPr wrap="square" lIns="0" tIns="0" rIns="0" bIns="0" rtlCol="0">
                          <a:prstTxWarp prst="textNoShape">
                            <a:avLst/>
                          </a:prstTxWarp>
                          <a:noAutofit/>
                        </wps:bodyPr>
                      </wps:wsp>
                      <wps:wsp>
                        <wps:cNvPr id="15" name="Graphic 15"/>
                        <wps:cNvSpPr/>
                        <wps:spPr>
                          <a:xfrm>
                            <a:off x="209596" y="626672"/>
                            <a:ext cx="10160" cy="7620"/>
                          </a:xfrm>
                          <a:custGeom>
                            <a:avLst/>
                            <a:gdLst/>
                            <a:ahLst/>
                            <a:cxnLst/>
                            <a:rect l="l" t="t" r="r" b="b"/>
                            <a:pathLst>
                              <a:path w="10160" h="7620">
                                <a:moveTo>
                                  <a:pt x="9843" y="0"/>
                                </a:moveTo>
                                <a:lnTo>
                                  <a:pt x="0" y="3480"/>
                                </a:lnTo>
                                <a:lnTo>
                                  <a:pt x="9749" y="7174"/>
                                </a:lnTo>
                                <a:lnTo>
                                  <a:pt x="9843" y="0"/>
                                </a:lnTo>
                                <a:close/>
                              </a:path>
                            </a:pathLst>
                          </a:custGeom>
                          <a:solidFill>
                            <a:srgbClr val="000000"/>
                          </a:solidFill>
                        </wps:spPr>
                        <wps:bodyPr wrap="square" lIns="0" tIns="0" rIns="0" bIns="0" rtlCol="0">
                          <a:prstTxWarp prst="textNoShape">
                            <a:avLst/>
                          </a:prstTxWarp>
                          <a:noAutofit/>
                        </wps:bodyPr>
                      </wps:wsp>
                      <wps:wsp>
                        <wps:cNvPr id="16" name="Graphic 16"/>
                        <wps:cNvSpPr/>
                        <wps:spPr>
                          <a:xfrm>
                            <a:off x="339597" y="627689"/>
                            <a:ext cx="8255" cy="5715"/>
                          </a:xfrm>
                          <a:custGeom>
                            <a:avLst/>
                            <a:gdLst/>
                            <a:ahLst/>
                            <a:cxnLst/>
                            <a:rect l="l" t="t" r="r" b="b"/>
                            <a:pathLst>
                              <a:path w="8255" h="5715">
                                <a:moveTo>
                                  <a:pt x="7690" y="5504"/>
                                </a:moveTo>
                                <a:lnTo>
                                  <a:pt x="1671" y="5504"/>
                                </a:lnTo>
                                <a:lnTo>
                                  <a:pt x="0" y="2771"/>
                                </a:lnTo>
                                <a:lnTo>
                                  <a:pt x="1940" y="0"/>
                                </a:lnTo>
                                <a:lnTo>
                                  <a:pt x="7690" y="0"/>
                                </a:lnTo>
                                <a:lnTo>
                                  <a:pt x="5378" y="2464"/>
                                </a:lnTo>
                                <a:lnTo>
                                  <a:pt x="6675" y="3850"/>
                                </a:lnTo>
                                <a:lnTo>
                                  <a:pt x="7690" y="5504"/>
                                </a:lnTo>
                                <a:close/>
                              </a:path>
                            </a:pathLst>
                          </a:custGeom>
                          <a:solidFill>
                            <a:srgbClr val="000000"/>
                          </a:solidFill>
                        </wps:spPr>
                        <wps:bodyPr wrap="square" lIns="0" tIns="0" rIns="0" bIns="0" rtlCol="0">
                          <a:prstTxWarp prst="textNoShape">
                            <a:avLst/>
                          </a:prstTxWarp>
                          <a:noAutofit/>
                        </wps:bodyPr>
                      </wps:wsp>
                      <wps:wsp>
                        <wps:cNvPr id="17" name="Graphic 17"/>
                        <wps:cNvSpPr/>
                        <wps:spPr>
                          <a:xfrm>
                            <a:off x="339597" y="627689"/>
                            <a:ext cx="8255" cy="5715"/>
                          </a:xfrm>
                          <a:custGeom>
                            <a:avLst/>
                            <a:gdLst/>
                            <a:ahLst/>
                            <a:cxnLst/>
                            <a:rect l="l" t="t" r="r" b="b"/>
                            <a:pathLst>
                              <a:path w="8255" h="5715">
                                <a:moveTo>
                                  <a:pt x="0" y="2771"/>
                                </a:moveTo>
                                <a:lnTo>
                                  <a:pt x="1874" y="94"/>
                                </a:lnTo>
                                <a:lnTo>
                                  <a:pt x="7690" y="0"/>
                                </a:lnTo>
                                <a:lnTo>
                                  <a:pt x="6393" y="1385"/>
                                </a:lnTo>
                                <a:lnTo>
                                  <a:pt x="5378" y="2464"/>
                                </a:lnTo>
                                <a:lnTo>
                                  <a:pt x="6675" y="3850"/>
                                </a:lnTo>
                                <a:lnTo>
                                  <a:pt x="7690" y="5504"/>
                                </a:lnTo>
                                <a:lnTo>
                                  <a:pt x="1748" y="5630"/>
                                </a:lnTo>
                                <a:lnTo>
                                  <a:pt x="0" y="2771"/>
                                </a:lnTo>
                                <a:close/>
                              </a:path>
                            </a:pathLst>
                          </a:custGeom>
                          <a:ln w="699">
                            <a:solidFill>
                              <a:srgbClr val="000000"/>
                            </a:solidFill>
                            <a:prstDash val="solid"/>
                          </a:ln>
                        </wps:spPr>
                        <wps:bodyPr wrap="square" lIns="0" tIns="0" rIns="0" bIns="0" rtlCol="0">
                          <a:prstTxWarp prst="textNoShape">
                            <a:avLst/>
                          </a:prstTxWarp>
                          <a:noAutofit/>
                        </wps:bodyPr>
                      </wps:wsp>
                      <wps:wsp>
                        <wps:cNvPr id="18" name="Graphic 18"/>
                        <wps:cNvSpPr/>
                        <wps:spPr>
                          <a:xfrm>
                            <a:off x="217349" y="619754"/>
                            <a:ext cx="125730" cy="20955"/>
                          </a:xfrm>
                          <a:custGeom>
                            <a:avLst/>
                            <a:gdLst/>
                            <a:ahLst/>
                            <a:cxnLst/>
                            <a:rect l="l" t="t" r="r" b="b"/>
                            <a:pathLst>
                              <a:path w="125730" h="20955">
                                <a:moveTo>
                                  <a:pt x="0" y="0"/>
                                </a:moveTo>
                                <a:lnTo>
                                  <a:pt x="125231" y="20517"/>
                                </a:lnTo>
                              </a:path>
                            </a:pathLst>
                          </a:custGeom>
                          <a:ln w="1425">
                            <a:solidFill>
                              <a:srgbClr val="000000"/>
                            </a:solidFill>
                            <a:prstDash val="solid"/>
                          </a:ln>
                        </wps:spPr>
                        <wps:bodyPr wrap="square" lIns="0" tIns="0" rIns="0" bIns="0" rtlCol="0">
                          <a:prstTxWarp prst="textNoShape">
                            <a:avLst/>
                          </a:prstTxWarp>
                          <a:noAutofit/>
                        </wps:bodyPr>
                      </wps:wsp>
                      <wps:wsp>
                        <wps:cNvPr id="19" name="Graphic 19"/>
                        <wps:cNvSpPr/>
                        <wps:spPr>
                          <a:xfrm>
                            <a:off x="209871" y="616521"/>
                            <a:ext cx="10795" cy="7620"/>
                          </a:xfrm>
                          <a:custGeom>
                            <a:avLst/>
                            <a:gdLst/>
                            <a:ahLst/>
                            <a:cxnLst/>
                            <a:rect l="l" t="t" r="r" b="b"/>
                            <a:pathLst>
                              <a:path w="10795" h="7620">
                                <a:moveTo>
                                  <a:pt x="10213" y="0"/>
                                </a:moveTo>
                                <a:lnTo>
                                  <a:pt x="0" y="1882"/>
                                </a:lnTo>
                                <a:lnTo>
                                  <a:pt x="9142" y="7048"/>
                                </a:lnTo>
                                <a:lnTo>
                                  <a:pt x="10213" y="0"/>
                                </a:lnTo>
                                <a:close/>
                              </a:path>
                            </a:pathLst>
                          </a:custGeom>
                          <a:solidFill>
                            <a:srgbClr val="000000"/>
                          </a:solidFill>
                        </wps:spPr>
                        <wps:bodyPr wrap="square" lIns="0" tIns="0" rIns="0" bIns="0" rtlCol="0">
                          <a:prstTxWarp prst="textNoShape">
                            <a:avLst/>
                          </a:prstTxWarp>
                          <a:noAutofit/>
                        </wps:bodyPr>
                      </wps:wsp>
                      <wps:wsp>
                        <wps:cNvPr id="20" name="Graphic 20"/>
                        <wps:cNvSpPr/>
                        <wps:spPr>
                          <a:xfrm>
                            <a:off x="338395" y="636956"/>
                            <a:ext cx="8255" cy="6985"/>
                          </a:xfrm>
                          <a:custGeom>
                            <a:avLst/>
                            <a:gdLst/>
                            <a:ahLst/>
                            <a:cxnLst/>
                            <a:rect l="l" t="t" r="r" b="b"/>
                            <a:pathLst>
                              <a:path w="8255" h="6985">
                                <a:moveTo>
                                  <a:pt x="7194" y="6393"/>
                                </a:moveTo>
                                <a:lnTo>
                                  <a:pt x="1286" y="5441"/>
                                </a:lnTo>
                                <a:lnTo>
                                  <a:pt x="0" y="2423"/>
                                </a:lnTo>
                                <a:lnTo>
                                  <a:pt x="2261" y="0"/>
                                </a:lnTo>
                                <a:lnTo>
                                  <a:pt x="7967" y="919"/>
                                </a:lnTo>
                                <a:lnTo>
                                  <a:pt x="6490" y="2082"/>
                                </a:lnTo>
                                <a:lnTo>
                                  <a:pt x="5350" y="3010"/>
                                </a:lnTo>
                                <a:lnTo>
                                  <a:pt x="6430" y="4578"/>
                                </a:lnTo>
                                <a:lnTo>
                                  <a:pt x="7194" y="6393"/>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338395" y="637040"/>
                            <a:ext cx="8255" cy="6350"/>
                          </a:xfrm>
                          <a:custGeom>
                            <a:avLst/>
                            <a:gdLst/>
                            <a:ahLst/>
                            <a:cxnLst/>
                            <a:rect l="l" t="t" r="r" b="b"/>
                            <a:pathLst>
                              <a:path w="8255" h="6350">
                                <a:moveTo>
                                  <a:pt x="0" y="2339"/>
                                </a:moveTo>
                                <a:lnTo>
                                  <a:pt x="2182" y="0"/>
                                </a:lnTo>
                                <a:lnTo>
                                  <a:pt x="7967" y="835"/>
                                </a:lnTo>
                                <a:lnTo>
                                  <a:pt x="6490" y="1998"/>
                                </a:lnTo>
                                <a:lnTo>
                                  <a:pt x="5350" y="2926"/>
                                </a:lnTo>
                                <a:lnTo>
                                  <a:pt x="6430" y="4494"/>
                                </a:lnTo>
                                <a:lnTo>
                                  <a:pt x="7194" y="6309"/>
                                </a:lnTo>
                                <a:lnTo>
                                  <a:pt x="1323" y="5444"/>
                                </a:lnTo>
                                <a:lnTo>
                                  <a:pt x="0" y="2339"/>
                                </a:lnTo>
                                <a:close/>
                              </a:path>
                            </a:pathLst>
                          </a:custGeom>
                          <a:ln w="698">
                            <a:solidFill>
                              <a:srgbClr val="000000"/>
                            </a:solidFill>
                            <a:prstDash val="solid"/>
                          </a:ln>
                        </wps:spPr>
                        <wps:bodyPr wrap="square" lIns="0" tIns="0" rIns="0" bIns="0" rtlCol="0">
                          <a:prstTxWarp prst="textNoShape">
                            <a:avLst/>
                          </a:prstTxWarp>
                          <a:noAutofit/>
                        </wps:bodyPr>
                      </wps:wsp>
                      <wps:wsp>
                        <wps:cNvPr id="22" name="Graphic 22"/>
                        <wps:cNvSpPr/>
                        <wps:spPr>
                          <a:xfrm>
                            <a:off x="219566" y="610584"/>
                            <a:ext cx="121285" cy="40640"/>
                          </a:xfrm>
                          <a:custGeom>
                            <a:avLst/>
                            <a:gdLst/>
                            <a:ahLst/>
                            <a:cxnLst/>
                            <a:rect l="l" t="t" r="r" b="b"/>
                            <a:pathLst>
                              <a:path w="121285" h="40640">
                                <a:moveTo>
                                  <a:pt x="0" y="0"/>
                                </a:moveTo>
                                <a:lnTo>
                                  <a:pt x="120890" y="40397"/>
                                </a:lnTo>
                              </a:path>
                            </a:pathLst>
                          </a:custGeom>
                          <a:ln w="1414">
                            <a:solidFill>
                              <a:srgbClr val="000000"/>
                            </a:solidFill>
                            <a:prstDash val="solid"/>
                          </a:ln>
                        </wps:spPr>
                        <wps:bodyPr wrap="square" lIns="0" tIns="0" rIns="0" bIns="0" rtlCol="0">
                          <a:prstTxWarp prst="textNoShape">
                            <a:avLst/>
                          </a:prstTxWarp>
                          <a:noAutofit/>
                        </wps:bodyPr>
                      </wps:wsp>
                      <wps:wsp>
                        <wps:cNvPr id="23" name="Graphic 23"/>
                        <wps:cNvSpPr/>
                        <wps:spPr>
                          <a:xfrm>
                            <a:off x="212368" y="607819"/>
                            <a:ext cx="10795" cy="6985"/>
                          </a:xfrm>
                          <a:custGeom>
                            <a:avLst/>
                            <a:gdLst/>
                            <a:ahLst/>
                            <a:cxnLst/>
                            <a:rect l="l" t="t" r="r" b="b"/>
                            <a:pathLst>
                              <a:path w="10795" h="6985">
                                <a:moveTo>
                                  <a:pt x="10363" y="0"/>
                                </a:moveTo>
                                <a:lnTo>
                                  <a:pt x="0" y="212"/>
                                </a:lnTo>
                                <a:lnTo>
                                  <a:pt x="8300" y="6796"/>
                                </a:lnTo>
                                <a:lnTo>
                                  <a:pt x="10298" y="212"/>
                                </a:lnTo>
                                <a:lnTo>
                                  <a:pt x="10363" y="0"/>
                                </a:lnTo>
                                <a:close/>
                              </a:path>
                            </a:pathLst>
                          </a:custGeom>
                          <a:solidFill>
                            <a:srgbClr val="000000"/>
                          </a:solidFill>
                        </wps:spPr>
                        <wps:bodyPr wrap="square" lIns="0" tIns="0" rIns="0" bIns="0" rtlCol="0">
                          <a:prstTxWarp prst="textNoShape">
                            <a:avLst/>
                          </a:prstTxWarp>
                          <a:noAutofit/>
                        </wps:bodyPr>
                      </wps:wsp>
                      <wps:wsp>
                        <wps:cNvPr id="24" name="Graphic 24"/>
                        <wps:cNvSpPr/>
                        <wps:spPr>
                          <a:xfrm>
                            <a:off x="336429" y="647394"/>
                            <a:ext cx="8255" cy="7620"/>
                          </a:xfrm>
                          <a:custGeom>
                            <a:avLst/>
                            <a:gdLst/>
                            <a:ahLst/>
                            <a:cxnLst/>
                            <a:rect l="l" t="t" r="r" b="b"/>
                            <a:pathLst>
                              <a:path w="8255" h="7620">
                                <a:moveTo>
                                  <a:pt x="6575" y="7092"/>
                                </a:moveTo>
                                <a:lnTo>
                                  <a:pt x="827" y="5188"/>
                                </a:lnTo>
                                <a:lnTo>
                                  <a:pt x="0" y="2045"/>
                                </a:lnTo>
                                <a:lnTo>
                                  <a:pt x="2586" y="0"/>
                                </a:lnTo>
                                <a:lnTo>
                                  <a:pt x="8117" y="1832"/>
                                </a:lnTo>
                                <a:lnTo>
                                  <a:pt x="6490" y="2753"/>
                                </a:lnTo>
                                <a:lnTo>
                                  <a:pt x="5195" y="3456"/>
                                </a:lnTo>
                                <a:lnTo>
                                  <a:pt x="6054" y="5183"/>
                                </a:lnTo>
                                <a:lnTo>
                                  <a:pt x="6575" y="7092"/>
                                </a:lnTo>
                                <a:close/>
                              </a:path>
                            </a:pathLst>
                          </a:custGeom>
                          <a:solidFill>
                            <a:srgbClr val="000000"/>
                          </a:solidFill>
                        </wps:spPr>
                        <wps:bodyPr wrap="square" lIns="0" tIns="0" rIns="0" bIns="0" rtlCol="0">
                          <a:prstTxWarp prst="textNoShape">
                            <a:avLst/>
                          </a:prstTxWarp>
                          <a:noAutofit/>
                        </wps:bodyPr>
                      </wps:wsp>
                      <wps:wsp>
                        <wps:cNvPr id="25" name="Graphic 25"/>
                        <wps:cNvSpPr/>
                        <wps:spPr>
                          <a:xfrm>
                            <a:off x="336429" y="647473"/>
                            <a:ext cx="8255" cy="7620"/>
                          </a:xfrm>
                          <a:custGeom>
                            <a:avLst/>
                            <a:gdLst/>
                            <a:ahLst/>
                            <a:cxnLst/>
                            <a:rect l="l" t="t" r="r" b="b"/>
                            <a:pathLst>
                              <a:path w="8255" h="7620">
                                <a:moveTo>
                                  <a:pt x="0" y="1966"/>
                                </a:moveTo>
                                <a:lnTo>
                                  <a:pt x="2486" y="0"/>
                                </a:lnTo>
                                <a:lnTo>
                                  <a:pt x="8117" y="1753"/>
                                </a:lnTo>
                                <a:lnTo>
                                  <a:pt x="6490" y="2674"/>
                                </a:lnTo>
                                <a:lnTo>
                                  <a:pt x="5195" y="3376"/>
                                </a:lnTo>
                                <a:lnTo>
                                  <a:pt x="6054" y="5104"/>
                                </a:lnTo>
                                <a:lnTo>
                                  <a:pt x="6575" y="7013"/>
                                </a:lnTo>
                                <a:lnTo>
                                  <a:pt x="857" y="5223"/>
                                </a:lnTo>
                                <a:lnTo>
                                  <a:pt x="0" y="1966"/>
                                </a:lnTo>
                                <a:close/>
                              </a:path>
                            </a:pathLst>
                          </a:custGeom>
                          <a:ln w="696">
                            <a:solidFill>
                              <a:srgbClr val="000000"/>
                            </a:solidFill>
                            <a:prstDash val="solid"/>
                          </a:ln>
                        </wps:spPr>
                        <wps:bodyPr wrap="square" lIns="0" tIns="0" rIns="0" bIns="0" rtlCol="0">
                          <a:prstTxWarp prst="textNoShape">
                            <a:avLst/>
                          </a:prstTxWarp>
                          <a:noAutofit/>
                        </wps:bodyPr>
                      </wps:wsp>
                      <wps:wsp>
                        <wps:cNvPr id="26" name="Graphic 26"/>
                        <wps:cNvSpPr/>
                        <wps:spPr>
                          <a:xfrm>
                            <a:off x="217191" y="621198"/>
                            <a:ext cx="125730" cy="20955"/>
                          </a:xfrm>
                          <a:custGeom>
                            <a:avLst/>
                            <a:gdLst/>
                            <a:ahLst/>
                            <a:cxnLst/>
                            <a:rect l="l" t="t" r="r" b="b"/>
                            <a:pathLst>
                              <a:path w="125730" h="20955">
                                <a:moveTo>
                                  <a:pt x="0" y="20517"/>
                                </a:moveTo>
                                <a:lnTo>
                                  <a:pt x="125231" y="0"/>
                                </a:lnTo>
                              </a:path>
                            </a:pathLst>
                          </a:custGeom>
                          <a:ln w="1425">
                            <a:solidFill>
                              <a:srgbClr val="000000"/>
                            </a:solidFill>
                            <a:prstDash val="solid"/>
                          </a:ln>
                        </wps:spPr>
                        <wps:bodyPr wrap="square" lIns="0" tIns="0" rIns="0" bIns="0" rtlCol="0">
                          <a:prstTxWarp prst="textNoShape">
                            <a:avLst/>
                          </a:prstTxWarp>
                          <a:noAutofit/>
                        </wps:bodyPr>
                      </wps:wsp>
                      <wps:wsp>
                        <wps:cNvPr id="27" name="Graphic 27"/>
                        <wps:cNvSpPr/>
                        <wps:spPr>
                          <a:xfrm>
                            <a:off x="209722" y="637902"/>
                            <a:ext cx="10795" cy="7620"/>
                          </a:xfrm>
                          <a:custGeom>
                            <a:avLst/>
                            <a:gdLst/>
                            <a:ahLst/>
                            <a:cxnLst/>
                            <a:rect l="l" t="t" r="r" b="b"/>
                            <a:pathLst>
                              <a:path w="10795" h="7620">
                                <a:moveTo>
                                  <a:pt x="9166" y="0"/>
                                </a:moveTo>
                                <a:lnTo>
                                  <a:pt x="0" y="5173"/>
                                </a:lnTo>
                                <a:lnTo>
                                  <a:pt x="10213" y="7048"/>
                                </a:lnTo>
                                <a:lnTo>
                                  <a:pt x="9166" y="0"/>
                                </a:lnTo>
                                <a:close/>
                              </a:path>
                            </a:pathLst>
                          </a:custGeom>
                          <a:solidFill>
                            <a:srgbClr val="000000"/>
                          </a:solidFill>
                        </wps:spPr>
                        <wps:bodyPr wrap="square" lIns="0" tIns="0" rIns="0" bIns="0" rtlCol="0">
                          <a:prstTxWarp prst="textNoShape">
                            <a:avLst/>
                          </a:prstTxWarp>
                          <a:noAutofit/>
                        </wps:bodyPr>
                      </wps:wsp>
                      <wps:wsp>
                        <wps:cNvPr id="28" name="Graphic 28"/>
                        <wps:cNvSpPr/>
                        <wps:spPr>
                          <a:xfrm>
                            <a:off x="338237" y="618126"/>
                            <a:ext cx="8255" cy="6985"/>
                          </a:xfrm>
                          <a:custGeom>
                            <a:avLst/>
                            <a:gdLst/>
                            <a:ahLst/>
                            <a:cxnLst/>
                            <a:rect l="l" t="t" r="r" b="b"/>
                            <a:pathLst>
                              <a:path w="8255" h="6985">
                                <a:moveTo>
                                  <a:pt x="7203" y="0"/>
                                </a:moveTo>
                                <a:lnTo>
                                  <a:pt x="1282" y="953"/>
                                </a:lnTo>
                                <a:lnTo>
                                  <a:pt x="0" y="3963"/>
                                </a:lnTo>
                                <a:lnTo>
                                  <a:pt x="2280" y="6367"/>
                                </a:lnTo>
                                <a:lnTo>
                                  <a:pt x="8002" y="5445"/>
                                </a:lnTo>
                                <a:lnTo>
                                  <a:pt x="5355" y="3415"/>
                                </a:lnTo>
                                <a:lnTo>
                                  <a:pt x="6431" y="1816"/>
                                </a:lnTo>
                                <a:lnTo>
                                  <a:pt x="7203" y="0"/>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338237" y="618126"/>
                            <a:ext cx="8255" cy="6350"/>
                          </a:xfrm>
                          <a:custGeom>
                            <a:avLst/>
                            <a:gdLst/>
                            <a:ahLst/>
                            <a:cxnLst/>
                            <a:rect l="l" t="t" r="r" b="b"/>
                            <a:pathLst>
                              <a:path w="8255" h="6350">
                                <a:moveTo>
                                  <a:pt x="0" y="3963"/>
                                </a:moveTo>
                                <a:lnTo>
                                  <a:pt x="2220" y="6304"/>
                                </a:lnTo>
                                <a:lnTo>
                                  <a:pt x="8002" y="5445"/>
                                </a:lnTo>
                                <a:lnTo>
                                  <a:pt x="6528" y="4305"/>
                                </a:lnTo>
                                <a:lnTo>
                                  <a:pt x="5355" y="3415"/>
                                </a:lnTo>
                                <a:lnTo>
                                  <a:pt x="6431" y="1816"/>
                                </a:lnTo>
                                <a:lnTo>
                                  <a:pt x="7203" y="0"/>
                                </a:lnTo>
                                <a:lnTo>
                                  <a:pt x="1323" y="858"/>
                                </a:lnTo>
                                <a:lnTo>
                                  <a:pt x="0" y="3963"/>
                                </a:lnTo>
                                <a:close/>
                              </a:path>
                            </a:pathLst>
                          </a:custGeom>
                          <a:ln w="698">
                            <a:solidFill>
                              <a:srgbClr val="000000"/>
                            </a:solidFill>
                            <a:prstDash val="solid"/>
                          </a:ln>
                        </wps:spPr>
                        <wps:bodyPr wrap="square" lIns="0" tIns="0" rIns="0" bIns="0" rtlCol="0">
                          <a:prstTxWarp prst="textNoShape">
                            <a:avLst/>
                          </a:prstTxWarp>
                          <a:noAutofit/>
                        </wps:bodyPr>
                      </wps:wsp>
                      <wps:wsp>
                        <wps:cNvPr id="30" name="Graphic 30"/>
                        <wps:cNvSpPr/>
                        <wps:spPr>
                          <a:xfrm>
                            <a:off x="219411" y="610497"/>
                            <a:ext cx="121285" cy="40640"/>
                          </a:xfrm>
                          <a:custGeom>
                            <a:avLst/>
                            <a:gdLst/>
                            <a:ahLst/>
                            <a:cxnLst/>
                            <a:rect l="l" t="t" r="r" b="b"/>
                            <a:pathLst>
                              <a:path w="121285" h="40640">
                                <a:moveTo>
                                  <a:pt x="0" y="40389"/>
                                </a:moveTo>
                                <a:lnTo>
                                  <a:pt x="120892" y="0"/>
                                </a:lnTo>
                              </a:path>
                            </a:pathLst>
                          </a:custGeom>
                          <a:ln w="1414">
                            <a:solidFill>
                              <a:srgbClr val="000000"/>
                            </a:solidFill>
                            <a:prstDash val="solid"/>
                          </a:ln>
                        </wps:spPr>
                        <wps:bodyPr wrap="square" lIns="0" tIns="0" rIns="0" bIns="0" rtlCol="0">
                          <a:prstTxWarp prst="textNoShape">
                            <a:avLst/>
                          </a:prstTxWarp>
                          <a:noAutofit/>
                        </wps:bodyPr>
                      </wps:wsp>
                      <wps:wsp>
                        <wps:cNvPr id="31" name="Graphic 31"/>
                        <wps:cNvSpPr/>
                        <wps:spPr>
                          <a:xfrm>
                            <a:off x="212242" y="646855"/>
                            <a:ext cx="10795" cy="6985"/>
                          </a:xfrm>
                          <a:custGeom>
                            <a:avLst/>
                            <a:gdLst/>
                            <a:ahLst/>
                            <a:cxnLst/>
                            <a:rect l="l" t="t" r="r" b="b"/>
                            <a:pathLst>
                              <a:path w="10795" h="6985">
                                <a:moveTo>
                                  <a:pt x="8308" y="0"/>
                                </a:moveTo>
                                <a:lnTo>
                                  <a:pt x="0" y="6583"/>
                                </a:lnTo>
                                <a:lnTo>
                                  <a:pt x="10371" y="6796"/>
                                </a:lnTo>
                                <a:lnTo>
                                  <a:pt x="8308" y="0"/>
                                </a:lnTo>
                                <a:close/>
                              </a:path>
                            </a:pathLst>
                          </a:custGeom>
                          <a:solidFill>
                            <a:srgbClr val="000000"/>
                          </a:solidFill>
                        </wps:spPr>
                        <wps:bodyPr wrap="square" lIns="0" tIns="0" rIns="0" bIns="0" rtlCol="0">
                          <a:prstTxWarp prst="textNoShape">
                            <a:avLst/>
                          </a:prstTxWarp>
                          <a:noAutofit/>
                        </wps:bodyPr>
                      </wps:wsp>
                      <wps:wsp>
                        <wps:cNvPr id="32" name="Graphic 32"/>
                        <wps:cNvSpPr/>
                        <wps:spPr>
                          <a:xfrm>
                            <a:off x="336275" y="606992"/>
                            <a:ext cx="8255" cy="7620"/>
                          </a:xfrm>
                          <a:custGeom>
                            <a:avLst/>
                            <a:gdLst/>
                            <a:ahLst/>
                            <a:cxnLst/>
                            <a:rect l="l" t="t" r="r" b="b"/>
                            <a:pathLst>
                              <a:path w="8255" h="7620">
                                <a:moveTo>
                                  <a:pt x="6577" y="0"/>
                                </a:moveTo>
                                <a:lnTo>
                                  <a:pt x="846" y="1898"/>
                                </a:lnTo>
                                <a:lnTo>
                                  <a:pt x="0" y="5039"/>
                                </a:lnTo>
                                <a:lnTo>
                                  <a:pt x="2614" y="7084"/>
                                </a:lnTo>
                                <a:lnTo>
                                  <a:pt x="8120" y="5260"/>
                                </a:lnTo>
                                <a:lnTo>
                                  <a:pt x="5227" y="3626"/>
                                </a:lnTo>
                                <a:lnTo>
                                  <a:pt x="6054" y="1901"/>
                                </a:lnTo>
                                <a:lnTo>
                                  <a:pt x="6577" y="0"/>
                                </a:lnTo>
                                <a:close/>
                              </a:path>
                              <a:path w="8255" h="7620">
                                <a:moveTo>
                                  <a:pt x="887" y="1746"/>
                                </a:moveTo>
                                <a:lnTo>
                                  <a:pt x="335" y="3796"/>
                                </a:lnTo>
                                <a:lnTo>
                                  <a:pt x="846" y="1898"/>
                                </a:lnTo>
                                <a:lnTo>
                                  <a:pt x="887" y="1746"/>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336275" y="606992"/>
                            <a:ext cx="8255" cy="7620"/>
                          </a:xfrm>
                          <a:custGeom>
                            <a:avLst/>
                            <a:gdLst/>
                            <a:ahLst/>
                            <a:cxnLst/>
                            <a:rect l="l" t="t" r="r" b="b"/>
                            <a:pathLst>
                              <a:path w="8255" h="7620">
                                <a:moveTo>
                                  <a:pt x="0" y="5039"/>
                                </a:moveTo>
                                <a:lnTo>
                                  <a:pt x="2521" y="7011"/>
                                </a:lnTo>
                                <a:lnTo>
                                  <a:pt x="8120" y="5260"/>
                                </a:lnTo>
                                <a:lnTo>
                                  <a:pt x="6490" y="4331"/>
                                </a:lnTo>
                                <a:lnTo>
                                  <a:pt x="5227" y="3626"/>
                                </a:lnTo>
                                <a:lnTo>
                                  <a:pt x="6054" y="1901"/>
                                </a:lnTo>
                                <a:lnTo>
                                  <a:pt x="6577" y="0"/>
                                </a:lnTo>
                                <a:lnTo>
                                  <a:pt x="887" y="1746"/>
                                </a:lnTo>
                                <a:lnTo>
                                  <a:pt x="0" y="5039"/>
                                </a:lnTo>
                                <a:close/>
                              </a:path>
                            </a:pathLst>
                          </a:custGeom>
                          <a:ln w="696">
                            <a:solidFill>
                              <a:srgbClr val="000000"/>
                            </a:solidFill>
                            <a:prstDash val="solid"/>
                          </a:ln>
                        </wps:spPr>
                        <wps:bodyPr wrap="square" lIns="0" tIns="0" rIns="0" bIns="0" rtlCol="0">
                          <a:prstTxWarp prst="textNoShape">
                            <a:avLst/>
                          </a:prstTxWarp>
                          <a:noAutofit/>
                        </wps:bodyPr>
                      </wps:wsp>
                      <wps:wsp>
                        <wps:cNvPr id="34" name="Graphic 34"/>
                        <wps:cNvSpPr/>
                        <wps:spPr>
                          <a:xfrm>
                            <a:off x="278010" y="548696"/>
                            <a:ext cx="27940" cy="25400"/>
                          </a:xfrm>
                          <a:custGeom>
                            <a:avLst/>
                            <a:gdLst/>
                            <a:ahLst/>
                            <a:cxnLst/>
                            <a:rect l="l" t="t" r="r" b="b"/>
                            <a:pathLst>
                              <a:path w="27940" h="25400">
                                <a:moveTo>
                                  <a:pt x="2926" y="24979"/>
                                </a:moveTo>
                                <a:lnTo>
                                  <a:pt x="0" y="22396"/>
                                </a:lnTo>
                                <a:lnTo>
                                  <a:pt x="25744" y="0"/>
                                </a:lnTo>
                                <a:lnTo>
                                  <a:pt x="27560" y="3504"/>
                                </a:lnTo>
                                <a:lnTo>
                                  <a:pt x="2926" y="24979"/>
                                </a:lnTo>
                                <a:close/>
                              </a:path>
                            </a:pathLst>
                          </a:custGeom>
                          <a:solidFill>
                            <a:srgbClr val="B3B3B3"/>
                          </a:solidFill>
                        </wps:spPr>
                        <wps:bodyPr wrap="square" lIns="0" tIns="0" rIns="0" bIns="0" rtlCol="0">
                          <a:prstTxWarp prst="textNoShape">
                            <a:avLst/>
                          </a:prstTxWarp>
                          <a:noAutofit/>
                        </wps:bodyPr>
                      </wps:wsp>
                      <wps:wsp>
                        <wps:cNvPr id="35" name="Graphic 35"/>
                        <wps:cNvSpPr/>
                        <wps:spPr>
                          <a:xfrm>
                            <a:off x="278009" y="548696"/>
                            <a:ext cx="27940" cy="25400"/>
                          </a:xfrm>
                          <a:custGeom>
                            <a:avLst/>
                            <a:gdLst/>
                            <a:ahLst/>
                            <a:cxnLst/>
                            <a:rect l="l" t="t" r="r" b="b"/>
                            <a:pathLst>
                              <a:path w="27940" h="25400">
                                <a:moveTo>
                                  <a:pt x="25744" y="0"/>
                                </a:moveTo>
                                <a:lnTo>
                                  <a:pt x="0" y="22396"/>
                                </a:lnTo>
                                <a:lnTo>
                                  <a:pt x="2926" y="24979"/>
                                </a:lnTo>
                                <a:lnTo>
                                  <a:pt x="27560" y="3504"/>
                                </a:lnTo>
                                <a:lnTo>
                                  <a:pt x="25744" y="0"/>
                                </a:lnTo>
                                <a:close/>
                              </a:path>
                            </a:pathLst>
                          </a:custGeom>
                          <a:ln w="176">
                            <a:solidFill>
                              <a:srgbClr val="000000"/>
                            </a:solidFill>
                            <a:prstDash val="solid"/>
                          </a:ln>
                        </wps:spPr>
                        <wps:bodyPr wrap="square" lIns="0" tIns="0" rIns="0" bIns="0" rtlCol="0">
                          <a:prstTxWarp prst="textNoShape">
                            <a:avLst/>
                          </a:prstTxWarp>
                          <a:noAutofit/>
                        </wps:bodyPr>
                      </wps:wsp>
                      <wps:wsp>
                        <wps:cNvPr id="36" name="Graphic 36"/>
                        <wps:cNvSpPr/>
                        <wps:spPr>
                          <a:xfrm>
                            <a:off x="251768" y="549775"/>
                            <a:ext cx="26670" cy="24130"/>
                          </a:xfrm>
                          <a:custGeom>
                            <a:avLst/>
                            <a:gdLst/>
                            <a:ahLst/>
                            <a:cxnLst/>
                            <a:rect l="l" t="t" r="r" b="b"/>
                            <a:pathLst>
                              <a:path w="26670" h="24130">
                                <a:moveTo>
                                  <a:pt x="23292" y="23900"/>
                                </a:moveTo>
                                <a:lnTo>
                                  <a:pt x="0" y="3567"/>
                                </a:lnTo>
                                <a:lnTo>
                                  <a:pt x="1755" y="0"/>
                                </a:lnTo>
                                <a:lnTo>
                                  <a:pt x="26241" y="21317"/>
                                </a:lnTo>
                                <a:lnTo>
                                  <a:pt x="23292" y="23900"/>
                                </a:lnTo>
                                <a:close/>
                              </a:path>
                            </a:pathLst>
                          </a:custGeom>
                          <a:solidFill>
                            <a:srgbClr val="B3B3B3"/>
                          </a:solidFill>
                        </wps:spPr>
                        <wps:bodyPr wrap="square" lIns="0" tIns="0" rIns="0" bIns="0" rtlCol="0">
                          <a:prstTxWarp prst="textNoShape">
                            <a:avLst/>
                          </a:prstTxWarp>
                          <a:noAutofit/>
                        </wps:bodyPr>
                      </wps:wsp>
                      <wps:wsp>
                        <wps:cNvPr id="37" name="Graphic 37"/>
                        <wps:cNvSpPr/>
                        <wps:spPr>
                          <a:xfrm>
                            <a:off x="251768" y="549775"/>
                            <a:ext cx="26670" cy="24130"/>
                          </a:xfrm>
                          <a:custGeom>
                            <a:avLst/>
                            <a:gdLst/>
                            <a:ahLst/>
                            <a:cxnLst/>
                            <a:rect l="l" t="t" r="r" b="b"/>
                            <a:pathLst>
                              <a:path w="26670" h="24130">
                                <a:moveTo>
                                  <a:pt x="23292" y="23900"/>
                                </a:moveTo>
                                <a:lnTo>
                                  <a:pt x="26241" y="21317"/>
                                </a:lnTo>
                                <a:lnTo>
                                  <a:pt x="1755" y="0"/>
                                </a:lnTo>
                                <a:lnTo>
                                  <a:pt x="0" y="3567"/>
                                </a:lnTo>
                                <a:lnTo>
                                  <a:pt x="23292" y="23900"/>
                                </a:lnTo>
                                <a:close/>
                              </a:path>
                            </a:pathLst>
                          </a:custGeom>
                          <a:ln w="176">
                            <a:solidFill>
                              <a:srgbClr val="000000"/>
                            </a:solidFill>
                            <a:prstDash val="solid"/>
                          </a:ln>
                        </wps:spPr>
                        <wps:bodyPr wrap="square" lIns="0" tIns="0" rIns="0" bIns="0" rtlCol="0">
                          <a:prstTxWarp prst="textNoShape">
                            <a:avLst/>
                          </a:prstTxWarp>
                          <a:noAutofit/>
                        </wps:bodyPr>
                      </wps:wsp>
                      <wps:wsp>
                        <wps:cNvPr id="38" name="Graphic 38"/>
                        <wps:cNvSpPr/>
                        <wps:spPr>
                          <a:xfrm>
                            <a:off x="247464" y="603269"/>
                            <a:ext cx="61594" cy="68580"/>
                          </a:xfrm>
                          <a:custGeom>
                            <a:avLst/>
                            <a:gdLst/>
                            <a:ahLst/>
                            <a:cxnLst/>
                            <a:rect l="l" t="t" r="r" b="b"/>
                            <a:pathLst>
                              <a:path w="61594" h="68580">
                                <a:moveTo>
                                  <a:pt x="41066" y="68070"/>
                                </a:moveTo>
                                <a:lnTo>
                                  <a:pt x="20336" y="68070"/>
                                </a:lnTo>
                                <a:lnTo>
                                  <a:pt x="12646" y="65763"/>
                                </a:lnTo>
                                <a:lnTo>
                                  <a:pt x="2526" y="56502"/>
                                </a:lnTo>
                                <a:lnTo>
                                  <a:pt x="0" y="49462"/>
                                </a:lnTo>
                                <a:lnTo>
                                  <a:pt x="0" y="0"/>
                                </a:lnTo>
                                <a:lnTo>
                                  <a:pt x="18365" y="0"/>
                                </a:lnTo>
                                <a:lnTo>
                                  <a:pt x="18365" y="39618"/>
                                </a:lnTo>
                                <a:lnTo>
                                  <a:pt x="19351" y="43556"/>
                                </a:lnTo>
                                <a:lnTo>
                                  <a:pt x="21255" y="45926"/>
                                </a:lnTo>
                                <a:lnTo>
                                  <a:pt x="23196" y="48288"/>
                                </a:lnTo>
                                <a:lnTo>
                                  <a:pt x="26330" y="49462"/>
                                </a:lnTo>
                                <a:lnTo>
                                  <a:pt x="61414" y="49462"/>
                                </a:lnTo>
                                <a:lnTo>
                                  <a:pt x="58876" y="56502"/>
                                </a:lnTo>
                                <a:lnTo>
                                  <a:pt x="53831" y="61148"/>
                                </a:lnTo>
                                <a:lnTo>
                                  <a:pt x="48756" y="65763"/>
                                </a:lnTo>
                                <a:lnTo>
                                  <a:pt x="41066" y="68070"/>
                                </a:lnTo>
                                <a:close/>
                              </a:path>
                              <a:path w="61594" h="68580">
                                <a:moveTo>
                                  <a:pt x="61402" y="49462"/>
                                </a:moveTo>
                                <a:lnTo>
                                  <a:pt x="35065" y="49462"/>
                                </a:lnTo>
                                <a:lnTo>
                                  <a:pt x="38235" y="48288"/>
                                </a:lnTo>
                                <a:lnTo>
                                  <a:pt x="42080" y="43556"/>
                                </a:lnTo>
                                <a:lnTo>
                                  <a:pt x="43036" y="39618"/>
                                </a:lnTo>
                                <a:lnTo>
                                  <a:pt x="43036" y="0"/>
                                </a:lnTo>
                                <a:lnTo>
                                  <a:pt x="61402" y="0"/>
                                </a:lnTo>
                                <a:lnTo>
                                  <a:pt x="61402" y="49462"/>
                                </a:lnTo>
                                <a:close/>
                              </a:path>
                            </a:pathLst>
                          </a:custGeom>
                          <a:solidFill>
                            <a:srgbClr val="B3B3B3"/>
                          </a:solidFill>
                        </wps:spPr>
                        <wps:bodyPr wrap="square" lIns="0" tIns="0" rIns="0" bIns="0" rtlCol="0">
                          <a:prstTxWarp prst="textNoShape">
                            <a:avLst/>
                          </a:prstTxWarp>
                          <a:noAutofit/>
                        </wps:bodyPr>
                      </wps:wsp>
                      <wps:wsp>
                        <wps:cNvPr id="39" name="Graphic 39"/>
                        <wps:cNvSpPr/>
                        <wps:spPr>
                          <a:xfrm>
                            <a:off x="247464" y="603269"/>
                            <a:ext cx="61594" cy="68580"/>
                          </a:xfrm>
                          <a:custGeom>
                            <a:avLst/>
                            <a:gdLst/>
                            <a:ahLst/>
                            <a:cxnLst/>
                            <a:rect l="l" t="t" r="r" b="b"/>
                            <a:pathLst>
                              <a:path w="61594" h="68580">
                                <a:moveTo>
                                  <a:pt x="0" y="0"/>
                                </a:moveTo>
                                <a:lnTo>
                                  <a:pt x="18365" y="0"/>
                                </a:lnTo>
                                <a:lnTo>
                                  <a:pt x="18365" y="34082"/>
                                </a:lnTo>
                                <a:lnTo>
                                  <a:pt x="18365" y="39618"/>
                                </a:lnTo>
                                <a:lnTo>
                                  <a:pt x="19351" y="43556"/>
                                </a:lnTo>
                                <a:lnTo>
                                  <a:pt x="21255" y="45926"/>
                                </a:lnTo>
                                <a:lnTo>
                                  <a:pt x="23196" y="48288"/>
                                </a:lnTo>
                                <a:lnTo>
                                  <a:pt x="26330" y="49462"/>
                                </a:lnTo>
                                <a:lnTo>
                                  <a:pt x="30701" y="49462"/>
                                </a:lnTo>
                                <a:lnTo>
                                  <a:pt x="35065" y="49462"/>
                                </a:lnTo>
                                <a:lnTo>
                                  <a:pt x="38235" y="48288"/>
                                </a:lnTo>
                                <a:lnTo>
                                  <a:pt x="40147" y="45926"/>
                                </a:lnTo>
                                <a:lnTo>
                                  <a:pt x="42080" y="43556"/>
                                </a:lnTo>
                                <a:lnTo>
                                  <a:pt x="43036" y="39618"/>
                                </a:lnTo>
                                <a:lnTo>
                                  <a:pt x="43036" y="34082"/>
                                </a:lnTo>
                                <a:lnTo>
                                  <a:pt x="43036" y="0"/>
                                </a:lnTo>
                                <a:lnTo>
                                  <a:pt x="61402" y="0"/>
                                </a:lnTo>
                                <a:lnTo>
                                  <a:pt x="61402" y="40020"/>
                                </a:lnTo>
                                <a:lnTo>
                                  <a:pt x="61402" y="49493"/>
                                </a:lnTo>
                                <a:lnTo>
                                  <a:pt x="58876" y="56502"/>
                                </a:lnTo>
                                <a:lnTo>
                                  <a:pt x="53831" y="61148"/>
                                </a:lnTo>
                                <a:lnTo>
                                  <a:pt x="48756" y="65763"/>
                                </a:lnTo>
                                <a:lnTo>
                                  <a:pt x="41066" y="68070"/>
                                </a:lnTo>
                                <a:lnTo>
                                  <a:pt x="30701" y="68070"/>
                                </a:lnTo>
                                <a:lnTo>
                                  <a:pt x="20336" y="68070"/>
                                </a:lnTo>
                                <a:lnTo>
                                  <a:pt x="12646" y="65763"/>
                                </a:lnTo>
                                <a:lnTo>
                                  <a:pt x="7601" y="61148"/>
                                </a:lnTo>
                                <a:lnTo>
                                  <a:pt x="2526" y="56502"/>
                                </a:lnTo>
                                <a:lnTo>
                                  <a:pt x="0" y="49493"/>
                                </a:lnTo>
                                <a:lnTo>
                                  <a:pt x="0" y="40020"/>
                                </a:lnTo>
                                <a:lnTo>
                                  <a:pt x="0" y="0"/>
                                </a:lnTo>
                                <a:close/>
                              </a:path>
                            </a:pathLst>
                          </a:custGeom>
                          <a:ln w="691">
                            <a:solidFill>
                              <a:srgbClr val="000000"/>
                            </a:solidFill>
                            <a:prstDash val="solid"/>
                          </a:ln>
                        </wps:spPr>
                        <wps:bodyPr wrap="square" lIns="0" tIns="0" rIns="0" bIns="0" rtlCol="0">
                          <a:prstTxWarp prst="textNoShape">
                            <a:avLst/>
                          </a:prstTxWarp>
                          <a:noAutofit/>
                        </wps:bodyPr>
                      </wps:wsp>
                      <wps:wsp>
                        <wps:cNvPr id="40" name="Graphic 40"/>
                        <wps:cNvSpPr/>
                        <wps:spPr>
                          <a:xfrm>
                            <a:off x="241529" y="614404"/>
                            <a:ext cx="74295" cy="32384"/>
                          </a:xfrm>
                          <a:custGeom>
                            <a:avLst/>
                            <a:gdLst/>
                            <a:ahLst/>
                            <a:cxnLst/>
                            <a:rect l="l" t="t" r="r" b="b"/>
                            <a:pathLst>
                              <a:path w="74295" h="32384">
                                <a:moveTo>
                                  <a:pt x="74197" y="32357"/>
                                </a:moveTo>
                                <a:lnTo>
                                  <a:pt x="0" y="32357"/>
                                </a:lnTo>
                                <a:lnTo>
                                  <a:pt x="0" y="0"/>
                                </a:lnTo>
                                <a:lnTo>
                                  <a:pt x="74197" y="0"/>
                                </a:lnTo>
                                <a:lnTo>
                                  <a:pt x="74197" y="32357"/>
                                </a:lnTo>
                                <a:close/>
                              </a:path>
                            </a:pathLst>
                          </a:custGeom>
                          <a:solidFill>
                            <a:srgbClr val="C8AA36"/>
                          </a:solidFill>
                        </wps:spPr>
                        <wps:bodyPr wrap="square" lIns="0" tIns="0" rIns="0" bIns="0" rtlCol="0">
                          <a:prstTxWarp prst="textNoShape">
                            <a:avLst/>
                          </a:prstTxWarp>
                          <a:noAutofit/>
                        </wps:bodyPr>
                      </wps:wsp>
                      <wps:wsp>
                        <wps:cNvPr id="41" name="Graphic 41"/>
                        <wps:cNvSpPr/>
                        <wps:spPr>
                          <a:xfrm>
                            <a:off x="241529" y="614404"/>
                            <a:ext cx="74295" cy="32384"/>
                          </a:xfrm>
                          <a:custGeom>
                            <a:avLst/>
                            <a:gdLst/>
                            <a:ahLst/>
                            <a:cxnLst/>
                            <a:rect l="l" t="t" r="r" b="b"/>
                            <a:pathLst>
                              <a:path w="74295" h="32384">
                                <a:moveTo>
                                  <a:pt x="0" y="0"/>
                                </a:moveTo>
                                <a:lnTo>
                                  <a:pt x="74197" y="0"/>
                                </a:lnTo>
                                <a:lnTo>
                                  <a:pt x="74197" y="32357"/>
                                </a:lnTo>
                                <a:lnTo>
                                  <a:pt x="0" y="32357"/>
                                </a:lnTo>
                                <a:lnTo>
                                  <a:pt x="0" y="0"/>
                                </a:lnTo>
                                <a:close/>
                              </a:path>
                            </a:pathLst>
                          </a:custGeom>
                          <a:ln w="1071">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2" name="Image 42"/>
                          <pic:cNvPicPr/>
                        </pic:nvPicPr>
                        <pic:blipFill>
                          <a:blip r:embed="rId18" cstate="print"/>
                          <a:stretch>
                            <a:fillRect/>
                          </a:stretch>
                        </pic:blipFill>
                        <pic:spPr>
                          <a:xfrm>
                            <a:off x="316890" y="609852"/>
                            <a:ext cx="6430" cy="41437"/>
                          </a:xfrm>
                          <a:prstGeom prst="rect">
                            <a:avLst/>
                          </a:prstGeom>
                        </pic:spPr>
                      </pic:pic>
                      <wps:wsp>
                        <wps:cNvPr id="43" name="Graphic 43"/>
                        <wps:cNvSpPr/>
                        <wps:spPr>
                          <a:xfrm>
                            <a:off x="316890" y="609852"/>
                            <a:ext cx="6985" cy="41910"/>
                          </a:xfrm>
                          <a:custGeom>
                            <a:avLst/>
                            <a:gdLst/>
                            <a:ahLst/>
                            <a:cxnLst/>
                            <a:rect l="l" t="t" r="r" b="b"/>
                            <a:pathLst>
                              <a:path w="6985" h="41910">
                                <a:moveTo>
                                  <a:pt x="0" y="0"/>
                                </a:moveTo>
                                <a:lnTo>
                                  <a:pt x="6430" y="0"/>
                                </a:lnTo>
                                <a:lnTo>
                                  <a:pt x="6430" y="41437"/>
                                </a:lnTo>
                                <a:lnTo>
                                  <a:pt x="0" y="41437"/>
                                </a:lnTo>
                                <a:lnTo>
                                  <a:pt x="0" y="0"/>
                                </a:lnTo>
                                <a:close/>
                              </a:path>
                            </a:pathLst>
                          </a:custGeom>
                          <a:ln w="905">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4" name="Image 44"/>
                          <pic:cNvPicPr/>
                        </pic:nvPicPr>
                        <pic:blipFill>
                          <a:blip r:embed="rId19" cstate="print"/>
                          <a:stretch>
                            <a:fillRect/>
                          </a:stretch>
                        </pic:blipFill>
                        <pic:spPr>
                          <a:xfrm>
                            <a:off x="233928" y="609852"/>
                            <a:ext cx="6401" cy="41437"/>
                          </a:xfrm>
                          <a:prstGeom prst="rect">
                            <a:avLst/>
                          </a:prstGeom>
                        </pic:spPr>
                      </pic:pic>
                      <wps:wsp>
                        <wps:cNvPr id="45" name="Graphic 45"/>
                        <wps:cNvSpPr/>
                        <wps:spPr>
                          <a:xfrm>
                            <a:off x="233928" y="609852"/>
                            <a:ext cx="6985" cy="41910"/>
                          </a:xfrm>
                          <a:custGeom>
                            <a:avLst/>
                            <a:gdLst/>
                            <a:ahLst/>
                            <a:cxnLst/>
                            <a:rect l="l" t="t" r="r" b="b"/>
                            <a:pathLst>
                              <a:path w="6985" h="41910">
                                <a:moveTo>
                                  <a:pt x="0" y="0"/>
                                </a:moveTo>
                                <a:lnTo>
                                  <a:pt x="6401" y="0"/>
                                </a:lnTo>
                                <a:lnTo>
                                  <a:pt x="6401" y="41437"/>
                                </a:lnTo>
                                <a:lnTo>
                                  <a:pt x="0" y="41437"/>
                                </a:lnTo>
                                <a:lnTo>
                                  <a:pt x="0" y="0"/>
                                </a:lnTo>
                                <a:close/>
                              </a:path>
                            </a:pathLst>
                          </a:custGeom>
                          <a:ln w="905">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6" name="Image 46"/>
                          <pic:cNvPicPr/>
                        </pic:nvPicPr>
                        <pic:blipFill>
                          <a:blip r:embed="rId20" cstate="print"/>
                          <a:stretch>
                            <a:fillRect/>
                          </a:stretch>
                        </pic:blipFill>
                        <pic:spPr>
                          <a:xfrm>
                            <a:off x="309941" y="614278"/>
                            <a:ext cx="6401" cy="32578"/>
                          </a:xfrm>
                          <a:prstGeom prst="rect">
                            <a:avLst/>
                          </a:prstGeom>
                        </pic:spPr>
                      </pic:pic>
                      <wps:wsp>
                        <wps:cNvPr id="47" name="Graphic 47"/>
                        <wps:cNvSpPr/>
                        <wps:spPr>
                          <a:xfrm>
                            <a:off x="30994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8" name="Image 48"/>
                          <pic:cNvPicPr/>
                        </pic:nvPicPr>
                        <pic:blipFill>
                          <a:blip r:embed="rId20" cstate="print"/>
                          <a:stretch>
                            <a:fillRect/>
                          </a:stretch>
                        </pic:blipFill>
                        <pic:spPr>
                          <a:xfrm>
                            <a:off x="303051" y="614278"/>
                            <a:ext cx="6401" cy="32578"/>
                          </a:xfrm>
                          <a:prstGeom prst="rect">
                            <a:avLst/>
                          </a:prstGeom>
                        </pic:spPr>
                      </pic:pic>
                      <wps:wsp>
                        <wps:cNvPr id="49" name="Graphic 49"/>
                        <wps:cNvSpPr/>
                        <wps:spPr>
                          <a:xfrm>
                            <a:off x="30305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0" name="Image 50"/>
                          <pic:cNvPicPr/>
                        </pic:nvPicPr>
                        <pic:blipFill>
                          <a:blip r:embed="rId20" cstate="print"/>
                          <a:stretch>
                            <a:fillRect/>
                          </a:stretch>
                        </pic:blipFill>
                        <pic:spPr>
                          <a:xfrm>
                            <a:off x="289241" y="614278"/>
                            <a:ext cx="6401" cy="32578"/>
                          </a:xfrm>
                          <a:prstGeom prst="rect">
                            <a:avLst/>
                          </a:prstGeom>
                        </pic:spPr>
                      </pic:pic>
                      <wps:wsp>
                        <wps:cNvPr id="51" name="Graphic 51"/>
                        <wps:cNvSpPr/>
                        <wps:spPr>
                          <a:xfrm>
                            <a:off x="28924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2" name="Image 52"/>
                          <pic:cNvPicPr/>
                        </pic:nvPicPr>
                        <pic:blipFill>
                          <a:blip r:embed="rId21" cstate="print"/>
                          <a:stretch>
                            <a:fillRect/>
                          </a:stretch>
                        </pic:blipFill>
                        <pic:spPr>
                          <a:xfrm>
                            <a:off x="282314" y="614278"/>
                            <a:ext cx="6401" cy="32578"/>
                          </a:xfrm>
                          <a:prstGeom prst="rect">
                            <a:avLst/>
                          </a:prstGeom>
                        </pic:spPr>
                      </pic:pic>
                      <wps:wsp>
                        <wps:cNvPr id="53" name="Graphic 53"/>
                        <wps:cNvSpPr/>
                        <wps:spPr>
                          <a:xfrm>
                            <a:off x="28231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4" name="Image 54"/>
                          <pic:cNvPicPr/>
                        </pic:nvPicPr>
                        <pic:blipFill>
                          <a:blip r:embed="rId20" cstate="print"/>
                          <a:stretch>
                            <a:fillRect/>
                          </a:stretch>
                        </pic:blipFill>
                        <pic:spPr>
                          <a:xfrm>
                            <a:off x="275424" y="614278"/>
                            <a:ext cx="6401" cy="32578"/>
                          </a:xfrm>
                          <a:prstGeom prst="rect">
                            <a:avLst/>
                          </a:prstGeom>
                        </pic:spPr>
                      </pic:pic>
                      <wps:wsp>
                        <wps:cNvPr id="55" name="Graphic 55"/>
                        <wps:cNvSpPr/>
                        <wps:spPr>
                          <a:xfrm>
                            <a:off x="27542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6" name="Image 56"/>
                          <pic:cNvPicPr/>
                        </pic:nvPicPr>
                        <pic:blipFill>
                          <a:blip r:embed="rId21" cstate="print"/>
                          <a:stretch>
                            <a:fillRect/>
                          </a:stretch>
                        </pic:blipFill>
                        <pic:spPr>
                          <a:xfrm>
                            <a:off x="268504" y="614278"/>
                            <a:ext cx="6401" cy="32578"/>
                          </a:xfrm>
                          <a:prstGeom prst="rect">
                            <a:avLst/>
                          </a:prstGeom>
                        </pic:spPr>
                      </pic:pic>
                      <wps:wsp>
                        <wps:cNvPr id="57" name="Graphic 57"/>
                        <wps:cNvSpPr/>
                        <wps:spPr>
                          <a:xfrm>
                            <a:off x="26850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8" name="Image 58"/>
                          <pic:cNvPicPr/>
                        </pic:nvPicPr>
                        <pic:blipFill>
                          <a:blip r:embed="rId20" cstate="print"/>
                          <a:stretch>
                            <a:fillRect/>
                          </a:stretch>
                        </pic:blipFill>
                        <pic:spPr>
                          <a:xfrm>
                            <a:off x="261614" y="614278"/>
                            <a:ext cx="6401" cy="32578"/>
                          </a:xfrm>
                          <a:prstGeom prst="rect">
                            <a:avLst/>
                          </a:prstGeom>
                        </pic:spPr>
                      </pic:pic>
                      <wps:wsp>
                        <wps:cNvPr id="59" name="Graphic 59"/>
                        <wps:cNvSpPr/>
                        <wps:spPr>
                          <a:xfrm>
                            <a:off x="26161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0" name="Image 60"/>
                          <pic:cNvPicPr/>
                        </pic:nvPicPr>
                        <pic:blipFill>
                          <a:blip r:embed="rId20" cstate="print"/>
                          <a:stretch>
                            <a:fillRect/>
                          </a:stretch>
                        </pic:blipFill>
                        <pic:spPr>
                          <a:xfrm>
                            <a:off x="240885" y="614278"/>
                            <a:ext cx="6401" cy="32578"/>
                          </a:xfrm>
                          <a:prstGeom prst="rect">
                            <a:avLst/>
                          </a:prstGeom>
                        </pic:spPr>
                      </pic:pic>
                      <wps:wsp>
                        <wps:cNvPr id="61" name="Graphic 61"/>
                        <wps:cNvSpPr/>
                        <wps:spPr>
                          <a:xfrm>
                            <a:off x="240885"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2" name="Image 62"/>
                          <pic:cNvPicPr/>
                        </pic:nvPicPr>
                        <pic:blipFill>
                          <a:blip r:embed="rId20" cstate="print"/>
                          <a:stretch>
                            <a:fillRect/>
                          </a:stretch>
                        </pic:blipFill>
                        <pic:spPr>
                          <a:xfrm>
                            <a:off x="247804" y="614278"/>
                            <a:ext cx="6401" cy="32578"/>
                          </a:xfrm>
                          <a:prstGeom prst="rect">
                            <a:avLst/>
                          </a:prstGeom>
                        </pic:spPr>
                      </pic:pic>
                      <wps:wsp>
                        <wps:cNvPr id="63" name="Graphic 63"/>
                        <wps:cNvSpPr/>
                        <wps:spPr>
                          <a:xfrm>
                            <a:off x="24780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 name="Image 64"/>
                          <pic:cNvPicPr/>
                        </pic:nvPicPr>
                        <pic:blipFill>
                          <a:blip r:embed="rId21" cstate="print"/>
                          <a:stretch>
                            <a:fillRect/>
                          </a:stretch>
                        </pic:blipFill>
                        <pic:spPr>
                          <a:xfrm>
                            <a:off x="254694" y="614278"/>
                            <a:ext cx="6430" cy="32578"/>
                          </a:xfrm>
                          <a:prstGeom prst="rect">
                            <a:avLst/>
                          </a:prstGeom>
                        </pic:spPr>
                      </pic:pic>
                      <wps:wsp>
                        <wps:cNvPr id="65" name="Graphic 65"/>
                        <wps:cNvSpPr/>
                        <wps:spPr>
                          <a:xfrm>
                            <a:off x="254694" y="614278"/>
                            <a:ext cx="6985" cy="33020"/>
                          </a:xfrm>
                          <a:custGeom>
                            <a:avLst/>
                            <a:gdLst/>
                            <a:ahLst/>
                            <a:cxnLst/>
                            <a:rect l="l" t="t" r="r" b="b"/>
                            <a:pathLst>
                              <a:path w="6985" h="33020">
                                <a:moveTo>
                                  <a:pt x="0" y="0"/>
                                </a:moveTo>
                                <a:lnTo>
                                  <a:pt x="6430" y="0"/>
                                </a:lnTo>
                                <a:lnTo>
                                  <a:pt x="6430"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6" name="Image 66"/>
                          <pic:cNvPicPr/>
                        </pic:nvPicPr>
                        <pic:blipFill>
                          <a:blip r:embed="rId20" cstate="print"/>
                          <a:stretch>
                            <a:fillRect/>
                          </a:stretch>
                        </pic:blipFill>
                        <pic:spPr>
                          <a:xfrm>
                            <a:off x="296131" y="614278"/>
                            <a:ext cx="6430" cy="32578"/>
                          </a:xfrm>
                          <a:prstGeom prst="rect">
                            <a:avLst/>
                          </a:prstGeom>
                        </pic:spPr>
                      </pic:pic>
                      <wps:wsp>
                        <wps:cNvPr id="67" name="Graphic 67"/>
                        <wps:cNvSpPr/>
                        <wps:spPr>
                          <a:xfrm>
                            <a:off x="296131" y="614278"/>
                            <a:ext cx="6985" cy="33020"/>
                          </a:xfrm>
                          <a:custGeom>
                            <a:avLst/>
                            <a:gdLst/>
                            <a:ahLst/>
                            <a:cxnLst/>
                            <a:rect l="l" t="t" r="r" b="b"/>
                            <a:pathLst>
                              <a:path w="6985" h="33020">
                                <a:moveTo>
                                  <a:pt x="0" y="0"/>
                                </a:moveTo>
                                <a:lnTo>
                                  <a:pt x="6430" y="0"/>
                                </a:lnTo>
                                <a:lnTo>
                                  <a:pt x="6430"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wps:wsp>
                        <wps:cNvPr id="68" name="Graphic 68"/>
                        <wps:cNvSpPr/>
                        <wps:spPr>
                          <a:xfrm>
                            <a:off x="297576" y="585149"/>
                            <a:ext cx="10795" cy="13970"/>
                          </a:xfrm>
                          <a:custGeom>
                            <a:avLst/>
                            <a:gdLst/>
                            <a:ahLst/>
                            <a:cxnLst/>
                            <a:rect l="l" t="t" r="r" b="b"/>
                            <a:pathLst>
                              <a:path w="10795" h="13970">
                                <a:moveTo>
                                  <a:pt x="7630" y="6488"/>
                                </a:moveTo>
                                <a:lnTo>
                                  <a:pt x="9379" y="5811"/>
                                </a:lnTo>
                                <a:lnTo>
                                  <a:pt x="10609" y="4732"/>
                                </a:lnTo>
                                <a:lnTo>
                                  <a:pt x="8764" y="3386"/>
                                </a:lnTo>
                                <a:lnTo>
                                  <a:pt x="4830" y="0"/>
                                </a:lnTo>
                                <a:lnTo>
                                  <a:pt x="21" y="0"/>
                                </a:lnTo>
                                <a:lnTo>
                                  <a:pt x="459" y="1693"/>
                                </a:lnTo>
                                <a:lnTo>
                                  <a:pt x="358" y="4339"/>
                                </a:lnTo>
                                <a:lnTo>
                                  <a:pt x="4400" y="4339"/>
                                </a:lnTo>
                                <a:lnTo>
                                  <a:pt x="7630" y="6488"/>
                                </a:lnTo>
                                <a:close/>
                              </a:path>
                              <a:path w="10795" h="13970">
                                <a:moveTo>
                                  <a:pt x="4519" y="13875"/>
                                </a:moveTo>
                                <a:lnTo>
                                  <a:pt x="4400" y="4339"/>
                                </a:lnTo>
                                <a:lnTo>
                                  <a:pt x="358" y="4339"/>
                                </a:lnTo>
                                <a:lnTo>
                                  <a:pt x="0" y="13718"/>
                                </a:lnTo>
                                <a:lnTo>
                                  <a:pt x="4519" y="13875"/>
                                </a:lnTo>
                                <a:close/>
                              </a:path>
                            </a:pathLst>
                          </a:custGeom>
                          <a:solidFill>
                            <a:srgbClr val="B3B3B3"/>
                          </a:solidFill>
                        </wps:spPr>
                        <wps:bodyPr wrap="square" lIns="0" tIns="0" rIns="0" bIns="0" rtlCol="0">
                          <a:prstTxWarp prst="textNoShape">
                            <a:avLst/>
                          </a:prstTxWarp>
                          <a:noAutofit/>
                        </wps:bodyPr>
                      </wps:wsp>
                      <wps:wsp>
                        <wps:cNvPr id="69" name="Graphic 69"/>
                        <wps:cNvSpPr/>
                        <wps:spPr>
                          <a:xfrm>
                            <a:off x="297576" y="585149"/>
                            <a:ext cx="10795" cy="13970"/>
                          </a:xfrm>
                          <a:custGeom>
                            <a:avLst/>
                            <a:gdLst/>
                            <a:ahLst/>
                            <a:cxnLst/>
                            <a:rect l="l" t="t" r="r" b="b"/>
                            <a:pathLst>
                              <a:path w="10795" h="13970">
                                <a:moveTo>
                                  <a:pt x="4519" y="13875"/>
                                </a:moveTo>
                                <a:lnTo>
                                  <a:pt x="4400" y="4339"/>
                                </a:lnTo>
                                <a:lnTo>
                                  <a:pt x="7630" y="6488"/>
                                </a:lnTo>
                                <a:lnTo>
                                  <a:pt x="8579" y="6118"/>
                                </a:lnTo>
                                <a:lnTo>
                                  <a:pt x="9379" y="5811"/>
                                </a:lnTo>
                                <a:lnTo>
                                  <a:pt x="10609" y="4732"/>
                                </a:lnTo>
                                <a:lnTo>
                                  <a:pt x="9905" y="4213"/>
                                </a:lnTo>
                                <a:lnTo>
                                  <a:pt x="8764" y="3386"/>
                                </a:lnTo>
                                <a:lnTo>
                                  <a:pt x="4830" y="0"/>
                                </a:lnTo>
                                <a:lnTo>
                                  <a:pt x="2518" y="0"/>
                                </a:lnTo>
                                <a:lnTo>
                                  <a:pt x="29" y="31"/>
                                </a:lnTo>
                                <a:lnTo>
                                  <a:pt x="459" y="1693"/>
                                </a:lnTo>
                                <a:lnTo>
                                  <a:pt x="0" y="13718"/>
                                </a:lnTo>
                                <a:lnTo>
                                  <a:pt x="4519" y="13875"/>
                                </a:lnTo>
                                <a:close/>
                              </a:path>
                            </a:pathLst>
                          </a:custGeom>
                          <a:ln w="687">
                            <a:solidFill>
                              <a:srgbClr val="000000"/>
                            </a:solidFill>
                            <a:prstDash val="solid"/>
                          </a:ln>
                        </wps:spPr>
                        <wps:bodyPr wrap="square" lIns="0" tIns="0" rIns="0" bIns="0" rtlCol="0">
                          <a:prstTxWarp prst="textNoShape">
                            <a:avLst/>
                          </a:prstTxWarp>
                          <a:noAutofit/>
                        </wps:bodyPr>
                      </wps:wsp>
                      <wps:wsp>
                        <wps:cNvPr id="70" name="Graphic 70"/>
                        <wps:cNvSpPr/>
                        <wps:spPr>
                          <a:xfrm>
                            <a:off x="295546" y="597237"/>
                            <a:ext cx="10160" cy="6985"/>
                          </a:xfrm>
                          <a:custGeom>
                            <a:avLst/>
                            <a:gdLst/>
                            <a:ahLst/>
                            <a:cxnLst/>
                            <a:rect l="l" t="t" r="r" b="b"/>
                            <a:pathLst>
                              <a:path w="10160" h="6985">
                                <a:moveTo>
                                  <a:pt x="0" y="6985"/>
                                </a:moveTo>
                                <a:lnTo>
                                  <a:pt x="9994" y="6985"/>
                                </a:lnTo>
                                <a:lnTo>
                                  <a:pt x="9994" y="0"/>
                                </a:lnTo>
                                <a:lnTo>
                                  <a:pt x="0" y="0"/>
                                </a:lnTo>
                                <a:lnTo>
                                  <a:pt x="0" y="6985"/>
                                </a:lnTo>
                                <a:close/>
                              </a:path>
                            </a:pathLst>
                          </a:custGeom>
                          <a:solidFill>
                            <a:srgbClr val="B3B3B3"/>
                          </a:solidFill>
                        </wps:spPr>
                        <wps:bodyPr wrap="square" lIns="0" tIns="0" rIns="0" bIns="0" rtlCol="0">
                          <a:prstTxWarp prst="textNoShape">
                            <a:avLst/>
                          </a:prstTxWarp>
                          <a:noAutofit/>
                        </wps:bodyPr>
                      </wps:wsp>
                      <wps:wsp>
                        <wps:cNvPr id="71" name="Graphic 71"/>
                        <wps:cNvSpPr/>
                        <wps:spPr>
                          <a:xfrm>
                            <a:off x="295546" y="597237"/>
                            <a:ext cx="10160" cy="6985"/>
                          </a:xfrm>
                          <a:custGeom>
                            <a:avLst/>
                            <a:gdLst/>
                            <a:ahLst/>
                            <a:cxnLst/>
                            <a:rect l="l" t="t" r="r" b="b"/>
                            <a:pathLst>
                              <a:path w="10160" h="6985">
                                <a:moveTo>
                                  <a:pt x="0" y="0"/>
                                </a:moveTo>
                                <a:lnTo>
                                  <a:pt x="9994" y="0"/>
                                </a:lnTo>
                                <a:lnTo>
                                  <a:pt x="9994" y="6985"/>
                                </a:lnTo>
                                <a:lnTo>
                                  <a:pt x="0" y="6985"/>
                                </a:lnTo>
                                <a:lnTo>
                                  <a:pt x="0" y="0"/>
                                </a:lnTo>
                                <a:close/>
                              </a:path>
                            </a:pathLst>
                          </a:custGeom>
                          <a:ln w="413">
                            <a:solidFill>
                              <a:srgbClr val="000000"/>
                            </a:solidFill>
                            <a:prstDash val="solid"/>
                          </a:ln>
                        </wps:spPr>
                        <wps:bodyPr wrap="square" lIns="0" tIns="0" rIns="0" bIns="0" rtlCol="0">
                          <a:prstTxWarp prst="textNoShape">
                            <a:avLst/>
                          </a:prstTxWarp>
                          <a:noAutofit/>
                        </wps:bodyPr>
                      </wps:wsp>
                      <wps:wsp>
                        <wps:cNvPr id="72" name="Graphic 72"/>
                        <wps:cNvSpPr/>
                        <wps:spPr>
                          <a:xfrm>
                            <a:off x="289359" y="600773"/>
                            <a:ext cx="22225" cy="4445"/>
                          </a:xfrm>
                          <a:custGeom>
                            <a:avLst/>
                            <a:gdLst/>
                            <a:ahLst/>
                            <a:cxnLst/>
                            <a:rect l="l" t="t" r="r" b="b"/>
                            <a:pathLst>
                              <a:path w="22225" h="4445">
                                <a:moveTo>
                                  <a:pt x="0" y="4063"/>
                                </a:moveTo>
                                <a:lnTo>
                                  <a:pt x="21810" y="4063"/>
                                </a:lnTo>
                                <a:lnTo>
                                  <a:pt x="21810" y="0"/>
                                </a:lnTo>
                                <a:lnTo>
                                  <a:pt x="0" y="0"/>
                                </a:lnTo>
                                <a:lnTo>
                                  <a:pt x="0" y="4063"/>
                                </a:lnTo>
                                <a:close/>
                              </a:path>
                            </a:pathLst>
                          </a:custGeom>
                          <a:solidFill>
                            <a:srgbClr val="B3B3B3"/>
                          </a:solidFill>
                        </wps:spPr>
                        <wps:bodyPr wrap="square" lIns="0" tIns="0" rIns="0" bIns="0" rtlCol="0">
                          <a:prstTxWarp prst="textNoShape">
                            <a:avLst/>
                          </a:prstTxWarp>
                          <a:noAutofit/>
                        </wps:bodyPr>
                      </wps:wsp>
                      <wps:wsp>
                        <wps:cNvPr id="73" name="Graphic 73"/>
                        <wps:cNvSpPr/>
                        <wps:spPr>
                          <a:xfrm>
                            <a:off x="289359" y="600773"/>
                            <a:ext cx="22225" cy="4445"/>
                          </a:xfrm>
                          <a:custGeom>
                            <a:avLst/>
                            <a:gdLst/>
                            <a:ahLst/>
                            <a:cxnLst/>
                            <a:rect l="l" t="t" r="r" b="b"/>
                            <a:pathLst>
                              <a:path w="22225" h="4445">
                                <a:moveTo>
                                  <a:pt x="0" y="0"/>
                                </a:moveTo>
                                <a:lnTo>
                                  <a:pt x="21810" y="0"/>
                                </a:lnTo>
                                <a:lnTo>
                                  <a:pt x="21810" y="4063"/>
                                </a:lnTo>
                                <a:lnTo>
                                  <a:pt x="0" y="4063"/>
                                </a:lnTo>
                                <a:lnTo>
                                  <a:pt x="0" y="0"/>
                                </a:lnTo>
                                <a:close/>
                              </a:path>
                            </a:pathLst>
                          </a:custGeom>
                          <a:ln w="743">
                            <a:solidFill>
                              <a:srgbClr val="000000"/>
                            </a:solidFill>
                            <a:prstDash val="solid"/>
                          </a:ln>
                        </wps:spPr>
                        <wps:bodyPr wrap="square" lIns="0" tIns="0" rIns="0" bIns="0" rtlCol="0">
                          <a:prstTxWarp prst="textNoShape">
                            <a:avLst/>
                          </a:prstTxWarp>
                          <a:noAutofit/>
                        </wps:bodyPr>
                      </wps:wsp>
                      <wps:wsp>
                        <wps:cNvPr id="74" name="Graphic 74"/>
                        <wps:cNvSpPr/>
                        <wps:spPr>
                          <a:xfrm>
                            <a:off x="249064" y="584133"/>
                            <a:ext cx="10795" cy="13970"/>
                          </a:xfrm>
                          <a:custGeom>
                            <a:avLst/>
                            <a:gdLst/>
                            <a:ahLst/>
                            <a:cxnLst/>
                            <a:rect l="l" t="t" r="r" b="b"/>
                            <a:pathLst>
                              <a:path w="10795" h="13970">
                                <a:moveTo>
                                  <a:pt x="2985" y="6457"/>
                                </a:moveTo>
                                <a:lnTo>
                                  <a:pt x="1200" y="5811"/>
                                </a:lnTo>
                                <a:lnTo>
                                  <a:pt x="0" y="4740"/>
                                </a:lnTo>
                                <a:lnTo>
                                  <a:pt x="1844" y="3354"/>
                                </a:lnTo>
                                <a:lnTo>
                                  <a:pt x="5786" y="0"/>
                                </a:lnTo>
                                <a:lnTo>
                                  <a:pt x="10579" y="0"/>
                                </a:lnTo>
                                <a:lnTo>
                                  <a:pt x="10120" y="1661"/>
                                </a:lnTo>
                                <a:lnTo>
                                  <a:pt x="10228" y="4339"/>
                                </a:lnTo>
                                <a:lnTo>
                                  <a:pt x="6186" y="4339"/>
                                </a:lnTo>
                                <a:lnTo>
                                  <a:pt x="2985" y="6457"/>
                                </a:lnTo>
                                <a:close/>
                              </a:path>
                              <a:path w="10795" h="13970">
                                <a:moveTo>
                                  <a:pt x="10609" y="13718"/>
                                </a:moveTo>
                                <a:lnTo>
                                  <a:pt x="6091" y="13718"/>
                                </a:lnTo>
                                <a:lnTo>
                                  <a:pt x="6186" y="4339"/>
                                </a:lnTo>
                                <a:lnTo>
                                  <a:pt x="10228" y="4339"/>
                                </a:lnTo>
                                <a:lnTo>
                                  <a:pt x="10609" y="13718"/>
                                </a:lnTo>
                                <a:close/>
                              </a:path>
                            </a:pathLst>
                          </a:custGeom>
                          <a:solidFill>
                            <a:srgbClr val="B3B3B3"/>
                          </a:solidFill>
                        </wps:spPr>
                        <wps:bodyPr wrap="square" lIns="0" tIns="0" rIns="0" bIns="0" rtlCol="0">
                          <a:prstTxWarp prst="textNoShape">
                            <a:avLst/>
                          </a:prstTxWarp>
                          <a:noAutofit/>
                        </wps:bodyPr>
                      </wps:wsp>
                      <wps:wsp>
                        <wps:cNvPr id="75" name="Graphic 75"/>
                        <wps:cNvSpPr/>
                        <wps:spPr>
                          <a:xfrm>
                            <a:off x="249064" y="584133"/>
                            <a:ext cx="10795" cy="13970"/>
                          </a:xfrm>
                          <a:custGeom>
                            <a:avLst/>
                            <a:gdLst/>
                            <a:ahLst/>
                            <a:cxnLst/>
                            <a:rect l="l" t="t" r="r" b="b"/>
                            <a:pathLst>
                              <a:path w="10795" h="13970">
                                <a:moveTo>
                                  <a:pt x="6089" y="13844"/>
                                </a:moveTo>
                                <a:lnTo>
                                  <a:pt x="6186" y="4339"/>
                                </a:lnTo>
                                <a:lnTo>
                                  <a:pt x="2985" y="6457"/>
                                </a:lnTo>
                                <a:lnTo>
                                  <a:pt x="2029" y="6118"/>
                                </a:lnTo>
                                <a:lnTo>
                                  <a:pt x="1200" y="5811"/>
                                </a:lnTo>
                                <a:lnTo>
                                  <a:pt x="0" y="4740"/>
                                </a:lnTo>
                                <a:lnTo>
                                  <a:pt x="703" y="4213"/>
                                </a:lnTo>
                                <a:lnTo>
                                  <a:pt x="1844" y="3354"/>
                                </a:lnTo>
                                <a:lnTo>
                                  <a:pt x="5786" y="0"/>
                                </a:lnTo>
                                <a:lnTo>
                                  <a:pt x="8090" y="0"/>
                                </a:lnTo>
                                <a:lnTo>
                                  <a:pt x="10579" y="0"/>
                                </a:lnTo>
                                <a:lnTo>
                                  <a:pt x="10120" y="1661"/>
                                </a:lnTo>
                                <a:lnTo>
                                  <a:pt x="10609" y="13718"/>
                                </a:lnTo>
                                <a:lnTo>
                                  <a:pt x="6089" y="13844"/>
                                </a:lnTo>
                                <a:close/>
                              </a:path>
                            </a:pathLst>
                          </a:custGeom>
                          <a:ln w="687">
                            <a:solidFill>
                              <a:srgbClr val="000000"/>
                            </a:solidFill>
                            <a:prstDash val="solid"/>
                          </a:ln>
                        </wps:spPr>
                        <wps:bodyPr wrap="square" lIns="0" tIns="0" rIns="0" bIns="0" rtlCol="0">
                          <a:prstTxWarp prst="textNoShape">
                            <a:avLst/>
                          </a:prstTxWarp>
                          <a:noAutofit/>
                        </wps:bodyPr>
                      </wps:wsp>
                      <wps:wsp>
                        <wps:cNvPr id="76" name="Graphic 76"/>
                        <wps:cNvSpPr/>
                        <wps:spPr>
                          <a:xfrm>
                            <a:off x="251709" y="596221"/>
                            <a:ext cx="10160" cy="6985"/>
                          </a:xfrm>
                          <a:custGeom>
                            <a:avLst/>
                            <a:gdLst/>
                            <a:ahLst/>
                            <a:cxnLst/>
                            <a:rect l="l" t="t" r="r" b="b"/>
                            <a:pathLst>
                              <a:path w="10160" h="6985">
                                <a:moveTo>
                                  <a:pt x="9964" y="6985"/>
                                </a:moveTo>
                                <a:lnTo>
                                  <a:pt x="0" y="6985"/>
                                </a:lnTo>
                                <a:lnTo>
                                  <a:pt x="0" y="0"/>
                                </a:lnTo>
                                <a:lnTo>
                                  <a:pt x="9964" y="0"/>
                                </a:lnTo>
                                <a:lnTo>
                                  <a:pt x="9964" y="6985"/>
                                </a:lnTo>
                                <a:close/>
                              </a:path>
                            </a:pathLst>
                          </a:custGeom>
                          <a:solidFill>
                            <a:srgbClr val="B3B3B3"/>
                          </a:solidFill>
                        </wps:spPr>
                        <wps:bodyPr wrap="square" lIns="0" tIns="0" rIns="0" bIns="0" rtlCol="0">
                          <a:prstTxWarp prst="textNoShape">
                            <a:avLst/>
                          </a:prstTxWarp>
                          <a:noAutofit/>
                        </wps:bodyPr>
                      </wps:wsp>
                      <wps:wsp>
                        <wps:cNvPr id="77" name="Graphic 77"/>
                        <wps:cNvSpPr/>
                        <wps:spPr>
                          <a:xfrm>
                            <a:off x="251709" y="596221"/>
                            <a:ext cx="10160" cy="6985"/>
                          </a:xfrm>
                          <a:custGeom>
                            <a:avLst/>
                            <a:gdLst/>
                            <a:ahLst/>
                            <a:cxnLst/>
                            <a:rect l="l" t="t" r="r" b="b"/>
                            <a:pathLst>
                              <a:path w="10160" h="6985">
                                <a:moveTo>
                                  <a:pt x="0" y="0"/>
                                </a:moveTo>
                                <a:lnTo>
                                  <a:pt x="9964" y="0"/>
                                </a:lnTo>
                                <a:lnTo>
                                  <a:pt x="9964" y="6985"/>
                                </a:lnTo>
                                <a:lnTo>
                                  <a:pt x="0" y="6985"/>
                                </a:lnTo>
                                <a:lnTo>
                                  <a:pt x="0" y="0"/>
                                </a:lnTo>
                                <a:close/>
                              </a:path>
                            </a:pathLst>
                          </a:custGeom>
                          <a:ln w="413">
                            <a:solidFill>
                              <a:srgbClr val="000000"/>
                            </a:solidFill>
                            <a:prstDash val="solid"/>
                          </a:ln>
                        </wps:spPr>
                        <wps:bodyPr wrap="square" lIns="0" tIns="0" rIns="0" bIns="0" rtlCol="0">
                          <a:prstTxWarp prst="textNoShape">
                            <a:avLst/>
                          </a:prstTxWarp>
                          <a:noAutofit/>
                        </wps:bodyPr>
                      </wps:wsp>
                      <wps:wsp>
                        <wps:cNvPr id="78" name="Graphic 78"/>
                        <wps:cNvSpPr/>
                        <wps:spPr>
                          <a:xfrm>
                            <a:off x="246078" y="599757"/>
                            <a:ext cx="22225" cy="4445"/>
                          </a:xfrm>
                          <a:custGeom>
                            <a:avLst/>
                            <a:gdLst/>
                            <a:ahLst/>
                            <a:cxnLst/>
                            <a:rect l="l" t="t" r="r" b="b"/>
                            <a:pathLst>
                              <a:path w="22225" h="4445">
                                <a:moveTo>
                                  <a:pt x="21810" y="4063"/>
                                </a:moveTo>
                                <a:lnTo>
                                  <a:pt x="0" y="4063"/>
                                </a:lnTo>
                                <a:lnTo>
                                  <a:pt x="0" y="0"/>
                                </a:lnTo>
                                <a:lnTo>
                                  <a:pt x="21810" y="0"/>
                                </a:lnTo>
                                <a:lnTo>
                                  <a:pt x="21810" y="4063"/>
                                </a:lnTo>
                                <a:close/>
                              </a:path>
                            </a:pathLst>
                          </a:custGeom>
                          <a:solidFill>
                            <a:srgbClr val="B3B3B3"/>
                          </a:solidFill>
                        </wps:spPr>
                        <wps:bodyPr wrap="square" lIns="0" tIns="0" rIns="0" bIns="0" rtlCol="0">
                          <a:prstTxWarp prst="textNoShape">
                            <a:avLst/>
                          </a:prstTxWarp>
                          <a:noAutofit/>
                        </wps:bodyPr>
                      </wps:wsp>
                      <wps:wsp>
                        <wps:cNvPr id="79" name="Graphic 79"/>
                        <wps:cNvSpPr/>
                        <wps:spPr>
                          <a:xfrm>
                            <a:off x="246078" y="599757"/>
                            <a:ext cx="22225" cy="4445"/>
                          </a:xfrm>
                          <a:custGeom>
                            <a:avLst/>
                            <a:gdLst/>
                            <a:ahLst/>
                            <a:cxnLst/>
                            <a:rect l="l" t="t" r="r" b="b"/>
                            <a:pathLst>
                              <a:path w="22225" h="4445">
                                <a:moveTo>
                                  <a:pt x="0" y="0"/>
                                </a:moveTo>
                                <a:lnTo>
                                  <a:pt x="21810" y="0"/>
                                </a:lnTo>
                                <a:lnTo>
                                  <a:pt x="21810" y="4063"/>
                                </a:lnTo>
                                <a:lnTo>
                                  <a:pt x="0" y="4063"/>
                                </a:lnTo>
                                <a:lnTo>
                                  <a:pt x="0" y="0"/>
                                </a:lnTo>
                                <a:close/>
                              </a:path>
                            </a:pathLst>
                          </a:custGeom>
                          <a:ln w="743">
                            <a:solidFill>
                              <a:srgbClr val="000000"/>
                            </a:solidFill>
                            <a:prstDash val="solid"/>
                          </a:ln>
                        </wps:spPr>
                        <wps:bodyPr wrap="square" lIns="0" tIns="0" rIns="0" bIns="0" rtlCol="0">
                          <a:prstTxWarp prst="textNoShape">
                            <a:avLst/>
                          </a:prstTxWarp>
                          <a:noAutofit/>
                        </wps:bodyPr>
                      </wps:wsp>
                      <wps:wsp>
                        <wps:cNvPr id="80" name="Graphic 80"/>
                        <wps:cNvSpPr/>
                        <wps:spPr>
                          <a:xfrm>
                            <a:off x="277523" y="528019"/>
                            <a:ext cx="43180" cy="45085"/>
                          </a:xfrm>
                          <a:custGeom>
                            <a:avLst/>
                            <a:gdLst/>
                            <a:ahLst/>
                            <a:cxnLst/>
                            <a:rect l="l" t="t" r="r" b="b"/>
                            <a:pathLst>
                              <a:path w="43180" h="45085">
                                <a:moveTo>
                                  <a:pt x="0" y="3913"/>
                                </a:moveTo>
                                <a:lnTo>
                                  <a:pt x="3564" y="0"/>
                                </a:lnTo>
                                <a:lnTo>
                                  <a:pt x="42658" y="40642"/>
                                </a:lnTo>
                                <a:lnTo>
                                  <a:pt x="39086" y="44548"/>
                                </a:lnTo>
                                <a:lnTo>
                                  <a:pt x="0" y="3913"/>
                                </a:lnTo>
                                <a:close/>
                              </a:path>
                            </a:pathLst>
                          </a:custGeom>
                          <a:solidFill>
                            <a:srgbClr val="B3B3B3"/>
                          </a:solidFill>
                        </wps:spPr>
                        <wps:bodyPr wrap="square" lIns="0" tIns="0" rIns="0" bIns="0" rtlCol="0">
                          <a:prstTxWarp prst="textNoShape">
                            <a:avLst/>
                          </a:prstTxWarp>
                          <a:noAutofit/>
                        </wps:bodyPr>
                      </wps:wsp>
                      <wps:wsp>
                        <wps:cNvPr id="81" name="Graphic 81"/>
                        <wps:cNvSpPr/>
                        <wps:spPr>
                          <a:xfrm>
                            <a:off x="277523" y="528019"/>
                            <a:ext cx="43180" cy="45085"/>
                          </a:xfrm>
                          <a:custGeom>
                            <a:avLst/>
                            <a:gdLst/>
                            <a:ahLst/>
                            <a:cxnLst/>
                            <a:rect l="l" t="t" r="r" b="b"/>
                            <a:pathLst>
                              <a:path w="43180" h="45085">
                                <a:moveTo>
                                  <a:pt x="0" y="3913"/>
                                </a:moveTo>
                                <a:lnTo>
                                  <a:pt x="3564" y="0"/>
                                </a:lnTo>
                                <a:lnTo>
                                  <a:pt x="42658" y="40642"/>
                                </a:lnTo>
                                <a:lnTo>
                                  <a:pt x="39086" y="44548"/>
                                </a:lnTo>
                                <a:lnTo>
                                  <a:pt x="0" y="3913"/>
                                </a:lnTo>
                                <a:close/>
                              </a:path>
                            </a:pathLst>
                          </a:custGeom>
                          <a:ln w="576">
                            <a:solidFill>
                              <a:srgbClr val="000000"/>
                            </a:solidFill>
                            <a:prstDash val="solid"/>
                          </a:ln>
                        </wps:spPr>
                        <wps:bodyPr wrap="square" lIns="0" tIns="0" rIns="0" bIns="0" rtlCol="0">
                          <a:prstTxWarp prst="textNoShape">
                            <a:avLst/>
                          </a:prstTxWarp>
                          <a:noAutofit/>
                        </wps:bodyPr>
                      </wps:wsp>
                      <wps:wsp>
                        <wps:cNvPr id="82" name="Graphic 82"/>
                        <wps:cNvSpPr/>
                        <wps:spPr>
                          <a:xfrm>
                            <a:off x="237039" y="528024"/>
                            <a:ext cx="43180" cy="45085"/>
                          </a:xfrm>
                          <a:custGeom>
                            <a:avLst/>
                            <a:gdLst/>
                            <a:ahLst/>
                            <a:cxnLst/>
                            <a:rect l="l" t="t" r="r" b="b"/>
                            <a:pathLst>
                              <a:path w="43180" h="45085">
                                <a:moveTo>
                                  <a:pt x="42688" y="3905"/>
                                </a:moveTo>
                                <a:lnTo>
                                  <a:pt x="39130" y="0"/>
                                </a:lnTo>
                                <a:lnTo>
                                  <a:pt x="0" y="40634"/>
                                </a:lnTo>
                                <a:lnTo>
                                  <a:pt x="3601" y="44540"/>
                                </a:lnTo>
                                <a:lnTo>
                                  <a:pt x="42688" y="3905"/>
                                </a:lnTo>
                                <a:close/>
                              </a:path>
                            </a:pathLst>
                          </a:custGeom>
                          <a:solidFill>
                            <a:srgbClr val="B3B3B3"/>
                          </a:solidFill>
                        </wps:spPr>
                        <wps:bodyPr wrap="square" lIns="0" tIns="0" rIns="0" bIns="0" rtlCol="0">
                          <a:prstTxWarp prst="textNoShape">
                            <a:avLst/>
                          </a:prstTxWarp>
                          <a:noAutofit/>
                        </wps:bodyPr>
                      </wps:wsp>
                      <wps:wsp>
                        <wps:cNvPr id="83" name="Graphic 83"/>
                        <wps:cNvSpPr/>
                        <wps:spPr>
                          <a:xfrm>
                            <a:off x="237039" y="528024"/>
                            <a:ext cx="43180" cy="45085"/>
                          </a:xfrm>
                          <a:custGeom>
                            <a:avLst/>
                            <a:gdLst/>
                            <a:ahLst/>
                            <a:cxnLst/>
                            <a:rect l="l" t="t" r="r" b="b"/>
                            <a:pathLst>
                              <a:path w="43180" h="45085">
                                <a:moveTo>
                                  <a:pt x="42688" y="3905"/>
                                </a:moveTo>
                                <a:lnTo>
                                  <a:pt x="39130" y="0"/>
                                </a:lnTo>
                                <a:lnTo>
                                  <a:pt x="0" y="40634"/>
                                </a:lnTo>
                                <a:lnTo>
                                  <a:pt x="3601" y="44540"/>
                                </a:lnTo>
                                <a:lnTo>
                                  <a:pt x="42688" y="3905"/>
                                </a:lnTo>
                                <a:close/>
                              </a:path>
                            </a:pathLst>
                          </a:custGeom>
                          <a:ln w="57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4" name="Image 84"/>
                          <pic:cNvPicPr/>
                        </pic:nvPicPr>
                        <pic:blipFill>
                          <a:blip r:embed="rId22" cstate="print"/>
                          <a:stretch>
                            <a:fillRect/>
                          </a:stretch>
                        </pic:blipFill>
                        <pic:spPr>
                          <a:xfrm>
                            <a:off x="215565" y="560233"/>
                            <a:ext cx="29656" cy="29743"/>
                          </a:xfrm>
                          <a:prstGeom prst="rect">
                            <a:avLst/>
                          </a:prstGeom>
                        </pic:spPr>
                      </pic:pic>
                      <wps:wsp>
                        <wps:cNvPr id="85" name="Graphic 85"/>
                        <wps:cNvSpPr/>
                        <wps:spPr>
                          <a:xfrm>
                            <a:off x="215565" y="560230"/>
                            <a:ext cx="29845" cy="29845"/>
                          </a:xfrm>
                          <a:custGeom>
                            <a:avLst/>
                            <a:gdLst/>
                            <a:ahLst/>
                            <a:cxnLst/>
                            <a:rect l="l" t="t" r="r" b="b"/>
                            <a:pathLst>
                              <a:path w="29845" h="29845">
                                <a:moveTo>
                                  <a:pt x="29656" y="14860"/>
                                </a:moveTo>
                                <a:lnTo>
                                  <a:pt x="29656" y="23069"/>
                                </a:lnTo>
                                <a:lnTo>
                                  <a:pt x="23010" y="29714"/>
                                </a:lnTo>
                                <a:lnTo>
                                  <a:pt x="14828" y="29714"/>
                                </a:lnTo>
                                <a:lnTo>
                                  <a:pt x="6646" y="29714"/>
                                </a:lnTo>
                                <a:lnTo>
                                  <a:pt x="0" y="23069"/>
                                </a:lnTo>
                                <a:lnTo>
                                  <a:pt x="0" y="14860"/>
                                </a:lnTo>
                                <a:lnTo>
                                  <a:pt x="0" y="6644"/>
                                </a:lnTo>
                                <a:lnTo>
                                  <a:pt x="6646" y="0"/>
                                </a:lnTo>
                                <a:lnTo>
                                  <a:pt x="14828" y="0"/>
                                </a:lnTo>
                                <a:lnTo>
                                  <a:pt x="23010" y="0"/>
                                </a:lnTo>
                                <a:lnTo>
                                  <a:pt x="29656" y="6644"/>
                                </a:lnTo>
                                <a:lnTo>
                                  <a:pt x="29656" y="14860"/>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6" name="Image 86"/>
                          <pic:cNvPicPr/>
                        </pic:nvPicPr>
                        <pic:blipFill>
                          <a:blip r:embed="rId23" cstate="print"/>
                          <a:stretch>
                            <a:fillRect/>
                          </a:stretch>
                        </pic:blipFill>
                        <pic:spPr>
                          <a:xfrm>
                            <a:off x="308496" y="561091"/>
                            <a:ext cx="29617" cy="29751"/>
                          </a:xfrm>
                          <a:prstGeom prst="rect">
                            <a:avLst/>
                          </a:prstGeom>
                        </pic:spPr>
                      </pic:pic>
                      <wps:wsp>
                        <wps:cNvPr id="87" name="Graphic 87"/>
                        <wps:cNvSpPr/>
                        <wps:spPr>
                          <a:xfrm>
                            <a:off x="308496" y="561094"/>
                            <a:ext cx="29845" cy="29845"/>
                          </a:xfrm>
                          <a:custGeom>
                            <a:avLst/>
                            <a:gdLst/>
                            <a:ahLst/>
                            <a:cxnLst/>
                            <a:rect l="l" t="t" r="r" b="b"/>
                            <a:pathLst>
                              <a:path w="29845" h="29845">
                                <a:moveTo>
                                  <a:pt x="0" y="14853"/>
                                </a:moveTo>
                                <a:lnTo>
                                  <a:pt x="0" y="23069"/>
                                </a:lnTo>
                                <a:lnTo>
                                  <a:pt x="6646" y="29714"/>
                                </a:lnTo>
                                <a:lnTo>
                                  <a:pt x="14796" y="29714"/>
                                </a:lnTo>
                                <a:lnTo>
                                  <a:pt x="22978" y="29714"/>
                                </a:lnTo>
                                <a:lnTo>
                                  <a:pt x="29617" y="23069"/>
                                </a:lnTo>
                                <a:lnTo>
                                  <a:pt x="29617" y="14853"/>
                                </a:lnTo>
                                <a:lnTo>
                                  <a:pt x="29617" y="6644"/>
                                </a:lnTo>
                                <a:lnTo>
                                  <a:pt x="22978" y="0"/>
                                </a:lnTo>
                                <a:lnTo>
                                  <a:pt x="14796" y="0"/>
                                </a:lnTo>
                                <a:lnTo>
                                  <a:pt x="6646" y="0"/>
                                </a:lnTo>
                                <a:lnTo>
                                  <a:pt x="0" y="6644"/>
                                </a:lnTo>
                                <a:lnTo>
                                  <a:pt x="0" y="14853"/>
                                </a:lnTo>
                                <a:close/>
                              </a:path>
                            </a:pathLst>
                          </a:custGeom>
                          <a:ln w="791">
                            <a:solidFill>
                              <a:srgbClr val="000000"/>
                            </a:solidFill>
                            <a:prstDash val="solid"/>
                          </a:ln>
                        </wps:spPr>
                        <wps:bodyPr wrap="square" lIns="0" tIns="0" rIns="0" bIns="0" rtlCol="0">
                          <a:prstTxWarp prst="textNoShape">
                            <a:avLst/>
                          </a:prstTxWarp>
                          <a:noAutofit/>
                        </wps:bodyPr>
                      </wps:wsp>
                      <wps:wsp>
                        <wps:cNvPr id="88" name="Graphic 88"/>
                        <wps:cNvSpPr/>
                        <wps:spPr>
                          <a:xfrm>
                            <a:off x="246361" y="543523"/>
                            <a:ext cx="18415" cy="19050"/>
                          </a:xfrm>
                          <a:custGeom>
                            <a:avLst/>
                            <a:gdLst/>
                            <a:ahLst/>
                            <a:cxnLst/>
                            <a:rect l="l" t="t" r="r" b="b"/>
                            <a:pathLst>
                              <a:path w="18415" h="19050">
                                <a:moveTo>
                                  <a:pt x="8918" y="0"/>
                                </a:moveTo>
                                <a:lnTo>
                                  <a:pt x="17867" y="8890"/>
                                </a:lnTo>
                                <a:lnTo>
                                  <a:pt x="8949" y="19049"/>
                                </a:lnTo>
                                <a:lnTo>
                                  <a:pt x="0" y="10158"/>
                                </a:lnTo>
                                <a:lnTo>
                                  <a:pt x="8918" y="0"/>
                                </a:lnTo>
                                <a:close/>
                              </a:path>
                            </a:pathLst>
                          </a:custGeom>
                          <a:ln w="435">
                            <a:solidFill>
                              <a:srgbClr val="000000"/>
                            </a:solidFill>
                            <a:prstDash val="solid"/>
                          </a:ln>
                        </wps:spPr>
                        <wps:bodyPr wrap="square" lIns="0" tIns="0" rIns="0" bIns="0" rtlCol="0">
                          <a:prstTxWarp prst="textNoShape">
                            <a:avLst/>
                          </a:prstTxWarp>
                          <a:noAutofit/>
                        </wps:bodyPr>
                      </wps:wsp>
                      <wps:wsp>
                        <wps:cNvPr id="89" name="Graphic 89"/>
                        <wps:cNvSpPr/>
                        <wps:spPr>
                          <a:xfrm>
                            <a:off x="293022" y="543525"/>
                            <a:ext cx="18415" cy="19050"/>
                          </a:xfrm>
                          <a:custGeom>
                            <a:avLst/>
                            <a:gdLst/>
                            <a:ahLst/>
                            <a:cxnLst/>
                            <a:rect l="l" t="t" r="r" b="b"/>
                            <a:pathLst>
                              <a:path w="18415" h="19050">
                                <a:moveTo>
                                  <a:pt x="8920" y="0"/>
                                </a:moveTo>
                                <a:lnTo>
                                  <a:pt x="0" y="8892"/>
                                </a:lnTo>
                                <a:lnTo>
                                  <a:pt x="8925" y="19042"/>
                                </a:lnTo>
                                <a:lnTo>
                                  <a:pt x="17875" y="10151"/>
                                </a:lnTo>
                                <a:lnTo>
                                  <a:pt x="8920" y="0"/>
                                </a:lnTo>
                                <a:close/>
                              </a:path>
                            </a:pathLst>
                          </a:custGeom>
                          <a:ln w="43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0" name="Image 90"/>
                          <pic:cNvPicPr/>
                        </pic:nvPicPr>
                        <pic:blipFill>
                          <a:blip r:embed="rId24" cstate="print"/>
                          <a:stretch>
                            <a:fillRect/>
                          </a:stretch>
                        </pic:blipFill>
                        <pic:spPr>
                          <a:xfrm>
                            <a:off x="271611" y="565918"/>
                            <a:ext cx="14024" cy="14001"/>
                          </a:xfrm>
                          <a:prstGeom prst="rect">
                            <a:avLst/>
                          </a:prstGeom>
                        </pic:spPr>
                      </pic:pic>
                      <wps:wsp>
                        <wps:cNvPr id="91" name="Graphic 91"/>
                        <wps:cNvSpPr/>
                        <wps:spPr>
                          <a:xfrm>
                            <a:off x="271608" y="565737"/>
                            <a:ext cx="14604" cy="14604"/>
                          </a:xfrm>
                          <a:custGeom>
                            <a:avLst/>
                            <a:gdLst/>
                            <a:ahLst/>
                            <a:cxnLst/>
                            <a:rect l="l" t="t" r="r" b="b"/>
                            <a:pathLst>
                              <a:path w="14604" h="14604">
                                <a:moveTo>
                                  <a:pt x="1815" y="157"/>
                                </a:moveTo>
                                <a:lnTo>
                                  <a:pt x="12216" y="157"/>
                                </a:lnTo>
                                <a:lnTo>
                                  <a:pt x="12891" y="31"/>
                                </a:lnTo>
                                <a:lnTo>
                                  <a:pt x="14002" y="62"/>
                                </a:lnTo>
                                <a:lnTo>
                                  <a:pt x="13935" y="1078"/>
                                </a:lnTo>
                                <a:lnTo>
                                  <a:pt x="13972" y="4307"/>
                                </a:lnTo>
                                <a:lnTo>
                                  <a:pt x="13935" y="7536"/>
                                </a:lnTo>
                                <a:lnTo>
                                  <a:pt x="13935" y="10733"/>
                                </a:lnTo>
                                <a:lnTo>
                                  <a:pt x="13935" y="11536"/>
                                </a:lnTo>
                                <a:lnTo>
                                  <a:pt x="13935" y="12363"/>
                                </a:lnTo>
                                <a:lnTo>
                                  <a:pt x="14002" y="13166"/>
                                </a:lnTo>
                                <a:lnTo>
                                  <a:pt x="14031" y="14119"/>
                                </a:lnTo>
                                <a:lnTo>
                                  <a:pt x="12987" y="14151"/>
                                </a:lnTo>
                                <a:lnTo>
                                  <a:pt x="12335" y="14088"/>
                                </a:lnTo>
                                <a:lnTo>
                                  <a:pt x="1815" y="14088"/>
                                </a:lnTo>
                                <a:lnTo>
                                  <a:pt x="1140" y="14245"/>
                                </a:lnTo>
                                <a:lnTo>
                                  <a:pt x="37" y="14214"/>
                                </a:lnTo>
                                <a:lnTo>
                                  <a:pt x="96" y="13198"/>
                                </a:lnTo>
                                <a:lnTo>
                                  <a:pt x="37" y="9969"/>
                                </a:lnTo>
                                <a:lnTo>
                                  <a:pt x="66" y="6740"/>
                                </a:lnTo>
                                <a:lnTo>
                                  <a:pt x="66" y="3535"/>
                                </a:lnTo>
                                <a:lnTo>
                                  <a:pt x="66" y="2708"/>
                                </a:lnTo>
                                <a:lnTo>
                                  <a:pt x="66" y="1905"/>
                                </a:lnTo>
                                <a:lnTo>
                                  <a:pt x="37" y="1078"/>
                                </a:lnTo>
                                <a:lnTo>
                                  <a:pt x="0" y="0"/>
                                </a:lnTo>
                                <a:lnTo>
                                  <a:pt x="1140" y="181"/>
                                </a:lnTo>
                                <a:lnTo>
                                  <a:pt x="1815" y="157"/>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2" name="Image 92"/>
                          <pic:cNvPicPr/>
                        </pic:nvPicPr>
                        <pic:blipFill>
                          <a:blip r:embed="rId25" cstate="print"/>
                          <a:stretch>
                            <a:fillRect/>
                          </a:stretch>
                        </pic:blipFill>
                        <pic:spPr>
                          <a:xfrm>
                            <a:off x="271611" y="525992"/>
                            <a:ext cx="14024" cy="14025"/>
                          </a:xfrm>
                          <a:prstGeom prst="rect">
                            <a:avLst/>
                          </a:prstGeom>
                        </pic:spPr>
                      </pic:pic>
                      <wps:wsp>
                        <wps:cNvPr id="93" name="Graphic 93"/>
                        <wps:cNvSpPr/>
                        <wps:spPr>
                          <a:xfrm>
                            <a:off x="271608" y="525812"/>
                            <a:ext cx="14604" cy="14604"/>
                          </a:xfrm>
                          <a:custGeom>
                            <a:avLst/>
                            <a:gdLst/>
                            <a:ahLst/>
                            <a:cxnLst/>
                            <a:rect l="l" t="t" r="r" b="b"/>
                            <a:pathLst>
                              <a:path w="14604" h="14604">
                                <a:moveTo>
                                  <a:pt x="1815" y="149"/>
                                </a:moveTo>
                                <a:lnTo>
                                  <a:pt x="12216" y="149"/>
                                </a:lnTo>
                                <a:lnTo>
                                  <a:pt x="12891" y="31"/>
                                </a:lnTo>
                                <a:lnTo>
                                  <a:pt x="14002" y="62"/>
                                </a:lnTo>
                                <a:lnTo>
                                  <a:pt x="13935" y="1070"/>
                                </a:lnTo>
                                <a:lnTo>
                                  <a:pt x="13972" y="4307"/>
                                </a:lnTo>
                                <a:lnTo>
                                  <a:pt x="13935" y="7536"/>
                                </a:lnTo>
                                <a:lnTo>
                                  <a:pt x="13935" y="10733"/>
                                </a:lnTo>
                                <a:lnTo>
                                  <a:pt x="13935" y="11560"/>
                                </a:lnTo>
                                <a:lnTo>
                                  <a:pt x="13935" y="12363"/>
                                </a:lnTo>
                                <a:lnTo>
                                  <a:pt x="14002" y="13198"/>
                                </a:lnTo>
                                <a:lnTo>
                                  <a:pt x="14031" y="14119"/>
                                </a:lnTo>
                                <a:lnTo>
                                  <a:pt x="12987" y="14151"/>
                                </a:lnTo>
                                <a:lnTo>
                                  <a:pt x="12335" y="14119"/>
                                </a:lnTo>
                                <a:lnTo>
                                  <a:pt x="1815" y="14119"/>
                                </a:lnTo>
                                <a:lnTo>
                                  <a:pt x="1140" y="14237"/>
                                </a:lnTo>
                                <a:lnTo>
                                  <a:pt x="37" y="14206"/>
                                </a:lnTo>
                                <a:lnTo>
                                  <a:pt x="96" y="13198"/>
                                </a:lnTo>
                                <a:lnTo>
                                  <a:pt x="37" y="9961"/>
                                </a:lnTo>
                                <a:lnTo>
                                  <a:pt x="66" y="6733"/>
                                </a:lnTo>
                                <a:lnTo>
                                  <a:pt x="66" y="3535"/>
                                </a:lnTo>
                                <a:lnTo>
                                  <a:pt x="66" y="2701"/>
                                </a:lnTo>
                                <a:lnTo>
                                  <a:pt x="66" y="1905"/>
                                </a:lnTo>
                                <a:lnTo>
                                  <a:pt x="37" y="1102"/>
                                </a:lnTo>
                                <a:lnTo>
                                  <a:pt x="0" y="0"/>
                                </a:lnTo>
                                <a:lnTo>
                                  <a:pt x="1140" y="181"/>
                                </a:lnTo>
                                <a:lnTo>
                                  <a:pt x="1815" y="149"/>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4" name="Image 94"/>
                          <pic:cNvPicPr/>
                        </pic:nvPicPr>
                        <pic:blipFill>
                          <a:blip r:embed="rId26" cstate="print"/>
                          <a:stretch>
                            <a:fillRect/>
                          </a:stretch>
                        </pic:blipFill>
                        <pic:spPr>
                          <a:xfrm>
                            <a:off x="410922" y="360308"/>
                            <a:ext cx="224417" cy="158890"/>
                          </a:xfrm>
                          <a:prstGeom prst="rect">
                            <a:avLst/>
                          </a:prstGeom>
                        </pic:spPr>
                      </pic:pic>
                      <wps:wsp>
                        <wps:cNvPr id="95" name="Graphic 95"/>
                        <wps:cNvSpPr/>
                        <wps:spPr>
                          <a:xfrm>
                            <a:off x="402593" y="335640"/>
                            <a:ext cx="1270" cy="260985"/>
                          </a:xfrm>
                          <a:custGeom>
                            <a:avLst/>
                            <a:gdLst/>
                            <a:ahLst/>
                            <a:cxnLst/>
                            <a:rect l="l" t="t" r="r" b="b"/>
                            <a:pathLst>
                              <a:path h="260985">
                                <a:moveTo>
                                  <a:pt x="0" y="0"/>
                                </a:moveTo>
                                <a:lnTo>
                                  <a:pt x="0" y="260517"/>
                                </a:lnTo>
                              </a:path>
                            </a:pathLst>
                          </a:custGeom>
                          <a:ln w="297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6" name="Image 96"/>
                          <pic:cNvPicPr/>
                        </pic:nvPicPr>
                        <pic:blipFill>
                          <a:blip r:embed="rId27" cstate="print"/>
                          <a:stretch>
                            <a:fillRect/>
                          </a:stretch>
                        </pic:blipFill>
                        <pic:spPr>
                          <a:xfrm>
                            <a:off x="394750" y="586597"/>
                            <a:ext cx="15718" cy="36019"/>
                          </a:xfrm>
                          <a:prstGeom prst="rect">
                            <a:avLst/>
                          </a:prstGeom>
                        </pic:spPr>
                      </pic:pic>
                      <wps:wsp>
                        <wps:cNvPr id="97" name="Graphic 97"/>
                        <wps:cNvSpPr/>
                        <wps:spPr>
                          <a:xfrm>
                            <a:off x="394741" y="586597"/>
                            <a:ext cx="15875" cy="36195"/>
                          </a:xfrm>
                          <a:custGeom>
                            <a:avLst/>
                            <a:gdLst/>
                            <a:ahLst/>
                            <a:cxnLst/>
                            <a:rect l="l" t="t" r="r" b="b"/>
                            <a:pathLst>
                              <a:path w="15875" h="36195">
                                <a:moveTo>
                                  <a:pt x="15727" y="25648"/>
                                </a:moveTo>
                                <a:lnTo>
                                  <a:pt x="15727" y="0"/>
                                </a:lnTo>
                                <a:lnTo>
                                  <a:pt x="8" y="0"/>
                                </a:lnTo>
                                <a:lnTo>
                                  <a:pt x="13" y="6620"/>
                                </a:lnTo>
                                <a:lnTo>
                                  <a:pt x="0" y="13241"/>
                                </a:lnTo>
                                <a:lnTo>
                                  <a:pt x="7852" y="36019"/>
                                </a:lnTo>
                                <a:lnTo>
                                  <a:pt x="8962" y="35618"/>
                                </a:lnTo>
                                <a:lnTo>
                                  <a:pt x="15388" y="28601"/>
                                </a:lnTo>
                                <a:lnTo>
                                  <a:pt x="15632" y="27648"/>
                                </a:lnTo>
                                <a:lnTo>
                                  <a:pt x="15727" y="26632"/>
                                </a:lnTo>
                                <a:lnTo>
                                  <a:pt x="15727" y="25648"/>
                                </a:lnTo>
                                <a:close/>
                              </a:path>
                            </a:pathLst>
                          </a:custGeom>
                          <a:ln w="1326">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98" name="Image 98"/>
                          <pic:cNvPicPr/>
                        </pic:nvPicPr>
                        <pic:blipFill>
                          <a:blip r:embed="rId28" cstate="print"/>
                          <a:stretch>
                            <a:fillRect/>
                          </a:stretch>
                        </pic:blipFill>
                        <pic:spPr>
                          <a:xfrm>
                            <a:off x="412374" y="540946"/>
                            <a:ext cx="24333" cy="14859"/>
                          </a:xfrm>
                          <a:prstGeom prst="rect">
                            <a:avLst/>
                          </a:prstGeom>
                        </pic:spPr>
                      </pic:pic>
                      <wps:wsp>
                        <wps:cNvPr id="99" name="Graphic 99"/>
                        <wps:cNvSpPr/>
                        <wps:spPr>
                          <a:xfrm>
                            <a:off x="412374" y="540946"/>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0" name="Image 100"/>
                          <pic:cNvPicPr/>
                        </pic:nvPicPr>
                        <pic:blipFill>
                          <a:blip r:embed="rId28" cstate="print"/>
                          <a:stretch>
                            <a:fillRect/>
                          </a:stretch>
                        </pic:blipFill>
                        <pic:spPr>
                          <a:xfrm>
                            <a:off x="434463" y="542111"/>
                            <a:ext cx="24364" cy="14828"/>
                          </a:xfrm>
                          <a:prstGeom prst="rect">
                            <a:avLst/>
                          </a:prstGeom>
                        </pic:spPr>
                      </pic:pic>
                      <wps:wsp>
                        <wps:cNvPr id="101" name="Graphic 101"/>
                        <wps:cNvSpPr/>
                        <wps:spPr>
                          <a:xfrm>
                            <a:off x="434463" y="54211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2" name="Image 102"/>
                          <pic:cNvPicPr/>
                        </pic:nvPicPr>
                        <pic:blipFill>
                          <a:blip r:embed="rId28" cstate="print"/>
                          <a:stretch>
                            <a:fillRect/>
                          </a:stretch>
                        </pic:blipFill>
                        <pic:spPr>
                          <a:xfrm>
                            <a:off x="456977" y="543222"/>
                            <a:ext cx="24364" cy="14828"/>
                          </a:xfrm>
                          <a:prstGeom prst="rect">
                            <a:avLst/>
                          </a:prstGeom>
                        </pic:spPr>
                      </pic:pic>
                      <wps:wsp>
                        <wps:cNvPr id="103" name="Graphic 103"/>
                        <wps:cNvSpPr/>
                        <wps:spPr>
                          <a:xfrm>
                            <a:off x="456977" y="54322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4" name="Image 104"/>
                          <pic:cNvPicPr/>
                        </pic:nvPicPr>
                        <pic:blipFill>
                          <a:blip r:embed="rId28" cstate="print"/>
                          <a:stretch>
                            <a:fillRect/>
                          </a:stretch>
                        </pic:blipFill>
                        <pic:spPr>
                          <a:xfrm>
                            <a:off x="479500" y="542111"/>
                            <a:ext cx="24364" cy="14828"/>
                          </a:xfrm>
                          <a:prstGeom prst="rect">
                            <a:avLst/>
                          </a:prstGeom>
                        </pic:spPr>
                      </pic:pic>
                      <wps:wsp>
                        <wps:cNvPr id="105" name="Graphic 105"/>
                        <wps:cNvSpPr/>
                        <wps:spPr>
                          <a:xfrm>
                            <a:off x="479500" y="54211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6" name="Image 106"/>
                          <pic:cNvPicPr/>
                        </pic:nvPicPr>
                        <pic:blipFill>
                          <a:blip r:embed="rId28" cstate="print"/>
                          <a:stretch>
                            <a:fillRect/>
                          </a:stretch>
                        </pic:blipFill>
                        <pic:spPr>
                          <a:xfrm>
                            <a:off x="502014" y="541710"/>
                            <a:ext cx="24364" cy="14859"/>
                          </a:xfrm>
                          <a:prstGeom prst="rect">
                            <a:avLst/>
                          </a:prstGeom>
                        </pic:spPr>
                      </pic:pic>
                      <wps:wsp>
                        <wps:cNvPr id="107" name="Graphic 107"/>
                        <wps:cNvSpPr/>
                        <wps:spPr>
                          <a:xfrm>
                            <a:off x="502014" y="54171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29" cstate="print"/>
                          <a:stretch>
                            <a:fillRect/>
                          </a:stretch>
                        </pic:blipFill>
                        <pic:spPr>
                          <a:xfrm>
                            <a:off x="524528" y="542481"/>
                            <a:ext cx="24364" cy="14828"/>
                          </a:xfrm>
                          <a:prstGeom prst="rect">
                            <a:avLst/>
                          </a:prstGeom>
                        </pic:spPr>
                      </pic:pic>
                      <wps:wsp>
                        <wps:cNvPr id="109" name="Graphic 109"/>
                        <wps:cNvSpPr/>
                        <wps:spPr>
                          <a:xfrm>
                            <a:off x="524528" y="54248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0" name="Image 110"/>
                          <pic:cNvPicPr/>
                        </pic:nvPicPr>
                        <pic:blipFill>
                          <a:blip r:embed="rId28" cstate="print"/>
                          <a:stretch>
                            <a:fillRect/>
                          </a:stretch>
                        </pic:blipFill>
                        <pic:spPr>
                          <a:xfrm>
                            <a:off x="547050" y="541710"/>
                            <a:ext cx="24364" cy="14859"/>
                          </a:xfrm>
                          <a:prstGeom prst="rect">
                            <a:avLst/>
                          </a:prstGeom>
                        </pic:spPr>
                      </pic:pic>
                      <wps:wsp>
                        <wps:cNvPr id="111" name="Graphic 111"/>
                        <wps:cNvSpPr/>
                        <wps:spPr>
                          <a:xfrm>
                            <a:off x="547050" y="54171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2" name="Image 112"/>
                          <pic:cNvPicPr/>
                        </pic:nvPicPr>
                        <pic:blipFill>
                          <a:blip r:embed="rId29" cstate="print"/>
                          <a:stretch>
                            <a:fillRect/>
                          </a:stretch>
                        </pic:blipFill>
                        <pic:spPr>
                          <a:xfrm>
                            <a:off x="569565" y="542852"/>
                            <a:ext cx="24364" cy="14828"/>
                          </a:xfrm>
                          <a:prstGeom prst="rect">
                            <a:avLst/>
                          </a:prstGeom>
                        </pic:spPr>
                      </pic:pic>
                      <wps:wsp>
                        <wps:cNvPr id="113" name="Graphic 113"/>
                        <wps:cNvSpPr/>
                        <wps:spPr>
                          <a:xfrm>
                            <a:off x="569565" y="54285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4" name="Image 114"/>
                          <pic:cNvPicPr/>
                        </pic:nvPicPr>
                        <pic:blipFill>
                          <a:blip r:embed="rId28" cstate="print"/>
                          <a:stretch>
                            <a:fillRect/>
                          </a:stretch>
                        </pic:blipFill>
                        <pic:spPr>
                          <a:xfrm>
                            <a:off x="592079" y="541348"/>
                            <a:ext cx="24364" cy="14859"/>
                          </a:xfrm>
                          <a:prstGeom prst="rect">
                            <a:avLst/>
                          </a:prstGeom>
                        </pic:spPr>
                      </pic:pic>
                      <wps:wsp>
                        <wps:cNvPr id="115" name="Graphic 115"/>
                        <wps:cNvSpPr/>
                        <wps:spPr>
                          <a:xfrm>
                            <a:off x="592079" y="54134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30" cstate="print"/>
                          <a:stretch>
                            <a:fillRect/>
                          </a:stretch>
                        </pic:blipFill>
                        <pic:spPr>
                          <a:xfrm>
                            <a:off x="614696" y="542450"/>
                            <a:ext cx="30601" cy="14859"/>
                          </a:xfrm>
                          <a:prstGeom prst="rect">
                            <a:avLst/>
                          </a:prstGeom>
                        </pic:spPr>
                      </pic:pic>
                      <wps:wsp>
                        <wps:cNvPr id="117" name="Graphic 117"/>
                        <wps:cNvSpPr/>
                        <wps:spPr>
                          <a:xfrm>
                            <a:off x="614696" y="542450"/>
                            <a:ext cx="31115" cy="15240"/>
                          </a:xfrm>
                          <a:custGeom>
                            <a:avLst/>
                            <a:gdLst/>
                            <a:ahLst/>
                            <a:cxnLst/>
                            <a:rect l="l" t="t" r="r" b="b"/>
                            <a:pathLst>
                              <a:path w="31115" h="15240">
                                <a:moveTo>
                                  <a:pt x="0" y="0"/>
                                </a:moveTo>
                                <a:lnTo>
                                  <a:pt x="0" y="14859"/>
                                </a:lnTo>
                                <a:lnTo>
                                  <a:pt x="30601" y="14859"/>
                                </a:lnTo>
                                <a:lnTo>
                                  <a:pt x="29711" y="9875"/>
                                </a:lnTo>
                                <a:lnTo>
                                  <a:pt x="28664" y="4921"/>
                                </a:lnTo>
                                <a:lnTo>
                                  <a:pt x="27436"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8" name="Image 118"/>
                          <pic:cNvPicPr/>
                        </pic:nvPicPr>
                        <pic:blipFill>
                          <a:blip r:embed="rId31" cstate="print"/>
                          <a:stretch>
                            <a:fillRect/>
                          </a:stretch>
                        </pic:blipFill>
                        <pic:spPr>
                          <a:xfrm>
                            <a:off x="412563" y="529409"/>
                            <a:ext cx="18797" cy="11229"/>
                          </a:xfrm>
                          <a:prstGeom prst="rect">
                            <a:avLst/>
                          </a:prstGeom>
                        </pic:spPr>
                      </pic:pic>
                      <wps:wsp>
                        <wps:cNvPr id="119" name="Graphic 119"/>
                        <wps:cNvSpPr/>
                        <wps:spPr>
                          <a:xfrm>
                            <a:off x="412563" y="52940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0" name="Image 120"/>
                          <pic:cNvPicPr/>
                        </pic:nvPicPr>
                        <pic:blipFill>
                          <a:blip r:embed="rId31" cstate="print"/>
                          <a:stretch>
                            <a:fillRect/>
                          </a:stretch>
                        </pic:blipFill>
                        <pic:spPr>
                          <a:xfrm>
                            <a:off x="429785" y="529409"/>
                            <a:ext cx="18797" cy="11261"/>
                          </a:xfrm>
                          <a:prstGeom prst="rect">
                            <a:avLst/>
                          </a:prstGeom>
                        </pic:spPr>
                      </pic:pic>
                      <wps:wsp>
                        <wps:cNvPr id="121" name="Graphic 121"/>
                        <wps:cNvSpPr/>
                        <wps:spPr>
                          <a:xfrm>
                            <a:off x="429785" y="529409"/>
                            <a:ext cx="19050" cy="11430"/>
                          </a:xfrm>
                          <a:custGeom>
                            <a:avLst/>
                            <a:gdLst/>
                            <a:ahLst/>
                            <a:cxnLst/>
                            <a:rect l="l" t="t" r="r" b="b"/>
                            <a:pathLst>
                              <a:path w="19050" h="11430">
                                <a:moveTo>
                                  <a:pt x="0" y="0"/>
                                </a:moveTo>
                                <a:lnTo>
                                  <a:pt x="18797" y="0"/>
                                </a:lnTo>
                                <a:lnTo>
                                  <a:pt x="18797"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2" name="Image 122"/>
                          <pic:cNvPicPr/>
                        </pic:nvPicPr>
                        <pic:blipFill>
                          <a:blip r:embed="rId31" cstate="print"/>
                          <a:stretch>
                            <a:fillRect/>
                          </a:stretch>
                        </pic:blipFill>
                        <pic:spPr>
                          <a:xfrm>
                            <a:off x="448921" y="529409"/>
                            <a:ext cx="18797" cy="12024"/>
                          </a:xfrm>
                          <a:prstGeom prst="rect">
                            <a:avLst/>
                          </a:prstGeom>
                        </pic:spPr>
                      </pic:pic>
                      <wps:wsp>
                        <wps:cNvPr id="123" name="Graphic 123"/>
                        <wps:cNvSpPr/>
                        <wps:spPr>
                          <a:xfrm>
                            <a:off x="448921" y="529409"/>
                            <a:ext cx="19050" cy="12065"/>
                          </a:xfrm>
                          <a:custGeom>
                            <a:avLst/>
                            <a:gdLst/>
                            <a:ahLst/>
                            <a:cxnLst/>
                            <a:rect l="l" t="t" r="r" b="b"/>
                            <a:pathLst>
                              <a:path w="19050" h="12065">
                                <a:moveTo>
                                  <a:pt x="0" y="0"/>
                                </a:moveTo>
                                <a:lnTo>
                                  <a:pt x="18797" y="0"/>
                                </a:lnTo>
                                <a:lnTo>
                                  <a:pt x="18797" y="12024"/>
                                </a:lnTo>
                                <a:lnTo>
                                  <a:pt x="0" y="12024"/>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4" name="Image 124"/>
                          <pic:cNvPicPr/>
                        </pic:nvPicPr>
                        <pic:blipFill>
                          <a:blip r:embed="rId31" cstate="print"/>
                          <a:stretch>
                            <a:fillRect/>
                          </a:stretch>
                        </pic:blipFill>
                        <pic:spPr>
                          <a:xfrm>
                            <a:off x="468049" y="529409"/>
                            <a:ext cx="18797" cy="11780"/>
                          </a:xfrm>
                          <a:prstGeom prst="rect">
                            <a:avLst/>
                          </a:prstGeom>
                        </pic:spPr>
                      </pic:pic>
                      <wps:wsp>
                        <wps:cNvPr id="125" name="Graphic 125"/>
                        <wps:cNvSpPr/>
                        <wps:spPr>
                          <a:xfrm>
                            <a:off x="468049" y="529409"/>
                            <a:ext cx="19050" cy="12065"/>
                          </a:xfrm>
                          <a:custGeom>
                            <a:avLst/>
                            <a:gdLst/>
                            <a:ahLst/>
                            <a:cxnLst/>
                            <a:rect l="l" t="t" r="r" b="b"/>
                            <a:pathLst>
                              <a:path w="19050" h="12065">
                                <a:moveTo>
                                  <a:pt x="0" y="0"/>
                                </a:moveTo>
                                <a:lnTo>
                                  <a:pt x="18797" y="0"/>
                                </a:lnTo>
                                <a:lnTo>
                                  <a:pt x="18797" y="11780"/>
                                </a:lnTo>
                                <a:lnTo>
                                  <a:pt x="0" y="11780"/>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6" name="Image 126"/>
                          <pic:cNvPicPr/>
                        </pic:nvPicPr>
                        <pic:blipFill>
                          <a:blip r:embed="rId31" cstate="print"/>
                          <a:stretch>
                            <a:fillRect/>
                          </a:stretch>
                        </pic:blipFill>
                        <pic:spPr>
                          <a:xfrm>
                            <a:off x="487185" y="529409"/>
                            <a:ext cx="18797" cy="11261"/>
                          </a:xfrm>
                          <a:prstGeom prst="rect">
                            <a:avLst/>
                          </a:prstGeom>
                        </pic:spPr>
                      </pic:pic>
                      <wps:wsp>
                        <wps:cNvPr id="127" name="Graphic 127"/>
                        <wps:cNvSpPr/>
                        <wps:spPr>
                          <a:xfrm>
                            <a:off x="487185" y="529409"/>
                            <a:ext cx="19050" cy="11430"/>
                          </a:xfrm>
                          <a:custGeom>
                            <a:avLst/>
                            <a:gdLst/>
                            <a:ahLst/>
                            <a:cxnLst/>
                            <a:rect l="l" t="t" r="r" b="b"/>
                            <a:pathLst>
                              <a:path w="19050" h="11430">
                                <a:moveTo>
                                  <a:pt x="0" y="0"/>
                                </a:moveTo>
                                <a:lnTo>
                                  <a:pt x="18797" y="0"/>
                                </a:lnTo>
                                <a:lnTo>
                                  <a:pt x="18797"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8" name="Image 128"/>
                          <pic:cNvPicPr/>
                        </pic:nvPicPr>
                        <pic:blipFill>
                          <a:blip r:embed="rId31" cstate="print"/>
                          <a:stretch>
                            <a:fillRect/>
                          </a:stretch>
                        </pic:blipFill>
                        <pic:spPr>
                          <a:xfrm>
                            <a:off x="506321" y="529197"/>
                            <a:ext cx="18797" cy="11229"/>
                          </a:xfrm>
                          <a:prstGeom prst="rect">
                            <a:avLst/>
                          </a:prstGeom>
                        </pic:spPr>
                      </pic:pic>
                      <wps:wsp>
                        <wps:cNvPr id="129" name="Graphic 129"/>
                        <wps:cNvSpPr/>
                        <wps:spPr>
                          <a:xfrm>
                            <a:off x="506321" y="529197"/>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0" name="Image 130"/>
                          <pic:cNvPicPr/>
                        </pic:nvPicPr>
                        <pic:blipFill>
                          <a:blip r:embed="rId31" cstate="print"/>
                          <a:stretch>
                            <a:fillRect/>
                          </a:stretch>
                        </pic:blipFill>
                        <pic:spPr>
                          <a:xfrm>
                            <a:off x="525457" y="529409"/>
                            <a:ext cx="18765" cy="11261"/>
                          </a:xfrm>
                          <a:prstGeom prst="rect">
                            <a:avLst/>
                          </a:prstGeom>
                        </pic:spPr>
                      </pic:pic>
                      <wps:wsp>
                        <wps:cNvPr id="131" name="Graphic 131"/>
                        <wps:cNvSpPr/>
                        <wps:spPr>
                          <a:xfrm>
                            <a:off x="525457" y="529409"/>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2" name="Image 132"/>
                          <pic:cNvPicPr/>
                        </pic:nvPicPr>
                        <pic:blipFill>
                          <a:blip r:embed="rId31" cstate="print"/>
                          <a:stretch>
                            <a:fillRect/>
                          </a:stretch>
                        </pic:blipFill>
                        <pic:spPr>
                          <a:xfrm>
                            <a:off x="544585" y="529409"/>
                            <a:ext cx="18765" cy="11261"/>
                          </a:xfrm>
                          <a:prstGeom prst="rect">
                            <a:avLst/>
                          </a:prstGeom>
                        </pic:spPr>
                      </pic:pic>
                      <wps:wsp>
                        <wps:cNvPr id="133" name="Graphic 133"/>
                        <wps:cNvSpPr/>
                        <wps:spPr>
                          <a:xfrm>
                            <a:off x="544585" y="529409"/>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4" name="Image 134"/>
                          <pic:cNvPicPr/>
                        </pic:nvPicPr>
                        <pic:blipFill>
                          <a:blip r:embed="rId31" cstate="print"/>
                          <a:stretch>
                            <a:fillRect/>
                          </a:stretch>
                        </pic:blipFill>
                        <pic:spPr>
                          <a:xfrm>
                            <a:off x="563721" y="529622"/>
                            <a:ext cx="18765" cy="11261"/>
                          </a:xfrm>
                          <a:prstGeom prst="rect">
                            <a:avLst/>
                          </a:prstGeom>
                        </pic:spPr>
                      </pic:pic>
                      <wps:wsp>
                        <wps:cNvPr id="135" name="Graphic 135"/>
                        <wps:cNvSpPr/>
                        <wps:spPr>
                          <a:xfrm>
                            <a:off x="563721" y="529622"/>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6" name="Image 136"/>
                          <pic:cNvPicPr/>
                        </pic:nvPicPr>
                        <pic:blipFill>
                          <a:blip r:embed="rId31" cstate="print"/>
                          <a:stretch>
                            <a:fillRect/>
                          </a:stretch>
                        </pic:blipFill>
                        <pic:spPr>
                          <a:xfrm>
                            <a:off x="582826" y="529039"/>
                            <a:ext cx="18797" cy="11229"/>
                          </a:xfrm>
                          <a:prstGeom prst="rect">
                            <a:avLst/>
                          </a:prstGeom>
                        </pic:spPr>
                      </pic:pic>
                      <wps:wsp>
                        <wps:cNvPr id="137" name="Graphic 137"/>
                        <wps:cNvSpPr/>
                        <wps:spPr>
                          <a:xfrm>
                            <a:off x="582826" y="52903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8" name="Image 138"/>
                          <pic:cNvPicPr/>
                        </pic:nvPicPr>
                        <pic:blipFill>
                          <a:blip r:embed="rId31" cstate="print"/>
                          <a:stretch>
                            <a:fillRect/>
                          </a:stretch>
                        </pic:blipFill>
                        <pic:spPr>
                          <a:xfrm>
                            <a:off x="601954" y="529039"/>
                            <a:ext cx="18797" cy="11229"/>
                          </a:xfrm>
                          <a:prstGeom prst="rect">
                            <a:avLst/>
                          </a:prstGeom>
                        </pic:spPr>
                      </pic:pic>
                      <wps:wsp>
                        <wps:cNvPr id="139" name="Graphic 139"/>
                        <wps:cNvSpPr/>
                        <wps:spPr>
                          <a:xfrm>
                            <a:off x="601954" y="52903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0" name="Image 140"/>
                          <pic:cNvPicPr/>
                        </pic:nvPicPr>
                        <pic:blipFill>
                          <a:blip r:embed="rId32" cstate="print"/>
                          <a:stretch>
                            <a:fillRect/>
                          </a:stretch>
                        </pic:blipFill>
                        <pic:spPr>
                          <a:xfrm>
                            <a:off x="621122" y="528669"/>
                            <a:ext cx="20364" cy="11229"/>
                          </a:xfrm>
                          <a:prstGeom prst="rect">
                            <a:avLst/>
                          </a:prstGeom>
                        </pic:spPr>
                      </pic:pic>
                      <wps:wsp>
                        <wps:cNvPr id="141" name="Graphic 141"/>
                        <wps:cNvSpPr/>
                        <wps:spPr>
                          <a:xfrm>
                            <a:off x="621122" y="528669"/>
                            <a:ext cx="20955" cy="11430"/>
                          </a:xfrm>
                          <a:custGeom>
                            <a:avLst/>
                            <a:gdLst/>
                            <a:ahLst/>
                            <a:cxnLst/>
                            <a:rect l="l" t="t" r="r" b="b"/>
                            <a:pathLst>
                              <a:path w="20955" h="11430">
                                <a:moveTo>
                                  <a:pt x="0" y="0"/>
                                </a:moveTo>
                                <a:lnTo>
                                  <a:pt x="0" y="11229"/>
                                </a:lnTo>
                                <a:lnTo>
                                  <a:pt x="20364" y="11229"/>
                                </a:lnTo>
                                <a:lnTo>
                                  <a:pt x="19380" y="7473"/>
                                </a:lnTo>
                                <a:lnTo>
                                  <a:pt x="18301" y="3693"/>
                                </a:lnTo>
                                <a:lnTo>
                                  <a:pt x="17104" y="0"/>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2" name="Image 142"/>
                          <pic:cNvPicPr/>
                        </pic:nvPicPr>
                        <pic:blipFill>
                          <a:blip r:embed="rId28" cstate="print"/>
                          <a:stretch>
                            <a:fillRect/>
                          </a:stretch>
                        </pic:blipFill>
                        <pic:spPr>
                          <a:xfrm>
                            <a:off x="427076" y="555987"/>
                            <a:ext cx="24364" cy="14859"/>
                          </a:xfrm>
                          <a:prstGeom prst="rect">
                            <a:avLst/>
                          </a:prstGeom>
                        </pic:spPr>
                      </pic:pic>
                      <wps:wsp>
                        <wps:cNvPr id="143" name="Graphic 143"/>
                        <wps:cNvSpPr/>
                        <wps:spPr>
                          <a:xfrm>
                            <a:off x="427076" y="555987"/>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4" name="Image 144"/>
                          <pic:cNvPicPr/>
                        </pic:nvPicPr>
                        <pic:blipFill>
                          <a:blip r:embed="rId29" cstate="print"/>
                          <a:stretch>
                            <a:fillRect/>
                          </a:stretch>
                        </pic:blipFill>
                        <pic:spPr>
                          <a:xfrm>
                            <a:off x="449228" y="556940"/>
                            <a:ext cx="24364" cy="14828"/>
                          </a:xfrm>
                          <a:prstGeom prst="rect">
                            <a:avLst/>
                          </a:prstGeom>
                        </pic:spPr>
                      </pic:pic>
                      <wps:wsp>
                        <wps:cNvPr id="145" name="Graphic 145"/>
                        <wps:cNvSpPr/>
                        <wps:spPr>
                          <a:xfrm>
                            <a:off x="449228" y="55694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6" name="Image 146"/>
                          <pic:cNvPicPr/>
                        </pic:nvPicPr>
                        <pic:blipFill>
                          <a:blip r:embed="rId28" cstate="print"/>
                          <a:stretch>
                            <a:fillRect/>
                          </a:stretch>
                        </pic:blipFill>
                        <pic:spPr>
                          <a:xfrm>
                            <a:off x="471373" y="556570"/>
                            <a:ext cx="24364" cy="14828"/>
                          </a:xfrm>
                          <a:prstGeom prst="rect">
                            <a:avLst/>
                          </a:prstGeom>
                        </pic:spPr>
                      </pic:pic>
                      <wps:wsp>
                        <wps:cNvPr id="147" name="Graphic 147"/>
                        <wps:cNvSpPr/>
                        <wps:spPr>
                          <a:xfrm>
                            <a:off x="471373" y="55657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8" name="Image 148"/>
                          <pic:cNvPicPr/>
                        </pic:nvPicPr>
                        <pic:blipFill>
                          <a:blip r:embed="rId29" cstate="print"/>
                          <a:stretch>
                            <a:fillRect/>
                          </a:stretch>
                        </pic:blipFill>
                        <pic:spPr>
                          <a:xfrm>
                            <a:off x="493525" y="556940"/>
                            <a:ext cx="24333" cy="14828"/>
                          </a:xfrm>
                          <a:prstGeom prst="rect">
                            <a:avLst/>
                          </a:prstGeom>
                        </pic:spPr>
                      </pic:pic>
                      <wps:wsp>
                        <wps:cNvPr id="149" name="Graphic 149"/>
                        <wps:cNvSpPr/>
                        <wps:spPr>
                          <a:xfrm>
                            <a:off x="493525" y="55694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0" name="Image 150"/>
                          <pic:cNvPicPr/>
                        </pic:nvPicPr>
                        <pic:blipFill>
                          <a:blip r:embed="rId28" cstate="print"/>
                          <a:stretch>
                            <a:fillRect/>
                          </a:stretch>
                        </pic:blipFill>
                        <pic:spPr>
                          <a:xfrm>
                            <a:off x="515669" y="557310"/>
                            <a:ext cx="24333" cy="14828"/>
                          </a:xfrm>
                          <a:prstGeom prst="rect">
                            <a:avLst/>
                          </a:prstGeom>
                        </pic:spPr>
                      </pic:pic>
                      <wps:wsp>
                        <wps:cNvPr id="151" name="Graphic 151"/>
                        <wps:cNvSpPr/>
                        <wps:spPr>
                          <a:xfrm>
                            <a:off x="515669" y="55731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2" name="Image 152"/>
                          <pic:cNvPicPr/>
                        </pic:nvPicPr>
                        <pic:blipFill>
                          <a:blip r:embed="rId28" cstate="print"/>
                          <a:stretch>
                            <a:fillRect/>
                          </a:stretch>
                        </pic:blipFill>
                        <pic:spPr>
                          <a:xfrm>
                            <a:off x="537821" y="556570"/>
                            <a:ext cx="24333" cy="14828"/>
                          </a:xfrm>
                          <a:prstGeom prst="rect">
                            <a:avLst/>
                          </a:prstGeom>
                        </pic:spPr>
                      </pic:pic>
                      <wps:wsp>
                        <wps:cNvPr id="153" name="Graphic 153"/>
                        <wps:cNvSpPr/>
                        <wps:spPr>
                          <a:xfrm>
                            <a:off x="537821" y="55657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4" name="Image 154"/>
                          <pic:cNvPicPr/>
                        </pic:nvPicPr>
                        <pic:blipFill>
                          <a:blip r:embed="rId28" cstate="print"/>
                          <a:stretch>
                            <a:fillRect/>
                          </a:stretch>
                        </pic:blipFill>
                        <pic:spPr>
                          <a:xfrm>
                            <a:off x="559934" y="557680"/>
                            <a:ext cx="24364" cy="14859"/>
                          </a:xfrm>
                          <a:prstGeom prst="rect">
                            <a:avLst/>
                          </a:prstGeom>
                        </pic:spPr>
                      </pic:pic>
                      <wps:wsp>
                        <wps:cNvPr id="155" name="Graphic 155"/>
                        <wps:cNvSpPr/>
                        <wps:spPr>
                          <a:xfrm>
                            <a:off x="559934" y="55768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6" name="Image 156"/>
                          <pic:cNvPicPr/>
                        </pic:nvPicPr>
                        <pic:blipFill>
                          <a:blip r:embed="rId28" cstate="print"/>
                          <a:stretch>
                            <a:fillRect/>
                          </a:stretch>
                        </pic:blipFill>
                        <pic:spPr>
                          <a:xfrm>
                            <a:off x="582117" y="556200"/>
                            <a:ext cx="24333" cy="14828"/>
                          </a:xfrm>
                          <a:prstGeom prst="rect">
                            <a:avLst/>
                          </a:prstGeom>
                        </pic:spPr>
                      </pic:pic>
                      <wps:wsp>
                        <wps:cNvPr id="157" name="Graphic 157"/>
                        <wps:cNvSpPr/>
                        <wps:spPr>
                          <a:xfrm>
                            <a:off x="582117" y="55620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8" name="Image 158"/>
                          <pic:cNvPicPr/>
                        </pic:nvPicPr>
                        <pic:blipFill>
                          <a:blip r:embed="rId29" cstate="print"/>
                          <a:stretch>
                            <a:fillRect/>
                          </a:stretch>
                        </pic:blipFill>
                        <pic:spPr>
                          <a:xfrm>
                            <a:off x="604230" y="556940"/>
                            <a:ext cx="24364" cy="14828"/>
                          </a:xfrm>
                          <a:prstGeom prst="rect">
                            <a:avLst/>
                          </a:prstGeom>
                        </pic:spPr>
                      </pic:pic>
                      <wps:wsp>
                        <wps:cNvPr id="159" name="Graphic 159"/>
                        <wps:cNvSpPr/>
                        <wps:spPr>
                          <a:xfrm>
                            <a:off x="604230" y="55694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0" name="Image 160"/>
                          <pic:cNvPicPr/>
                        </pic:nvPicPr>
                        <pic:blipFill>
                          <a:blip r:embed="rId33" cstate="print"/>
                          <a:stretch>
                            <a:fillRect/>
                          </a:stretch>
                        </pic:blipFill>
                        <pic:spPr>
                          <a:xfrm>
                            <a:off x="626508" y="556570"/>
                            <a:ext cx="20884" cy="14828"/>
                          </a:xfrm>
                          <a:prstGeom prst="rect">
                            <a:avLst/>
                          </a:prstGeom>
                        </pic:spPr>
                      </pic:pic>
                      <wps:wsp>
                        <wps:cNvPr id="161" name="Graphic 161"/>
                        <wps:cNvSpPr/>
                        <wps:spPr>
                          <a:xfrm>
                            <a:off x="626508" y="556570"/>
                            <a:ext cx="20955" cy="15240"/>
                          </a:xfrm>
                          <a:custGeom>
                            <a:avLst/>
                            <a:gdLst/>
                            <a:ahLst/>
                            <a:cxnLst/>
                            <a:rect l="l" t="t" r="r" b="b"/>
                            <a:pathLst>
                              <a:path w="20955" h="15240">
                                <a:moveTo>
                                  <a:pt x="0" y="0"/>
                                </a:moveTo>
                                <a:lnTo>
                                  <a:pt x="0" y="14828"/>
                                </a:lnTo>
                                <a:lnTo>
                                  <a:pt x="20884" y="14828"/>
                                </a:lnTo>
                                <a:lnTo>
                                  <a:pt x="20301" y="9843"/>
                                </a:lnTo>
                                <a:lnTo>
                                  <a:pt x="19592" y="4890"/>
                                </a:lnTo>
                                <a:lnTo>
                                  <a:pt x="18702"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2" name="Image 162"/>
                          <pic:cNvPicPr/>
                        </pic:nvPicPr>
                        <pic:blipFill>
                          <a:blip r:embed="rId34" cstate="print"/>
                          <a:stretch>
                            <a:fillRect/>
                          </a:stretch>
                        </pic:blipFill>
                        <pic:spPr>
                          <a:xfrm>
                            <a:off x="412374" y="554727"/>
                            <a:ext cx="16915" cy="14859"/>
                          </a:xfrm>
                          <a:prstGeom prst="rect">
                            <a:avLst/>
                          </a:prstGeom>
                        </pic:spPr>
                      </pic:pic>
                      <wps:wsp>
                        <wps:cNvPr id="163" name="Graphic 163"/>
                        <wps:cNvSpPr/>
                        <wps:spPr>
                          <a:xfrm>
                            <a:off x="412374" y="554727"/>
                            <a:ext cx="17145" cy="15240"/>
                          </a:xfrm>
                          <a:custGeom>
                            <a:avLst/>
                            <a:gdLst/>
                            <a:ahLst/>
                            <a:cxnLst/>
                            <a:rect l="l" t="t" r="r" b="b"/>
                            <a:pathLst>
                              <a:path w="17145" h="15240">
                                <a:moveTo>
                                  <a:pt x="0" y="0"/>
                                </a:moveTo>
                                <a:lnTo>
                                  <a:pt x="16915" y="0"/>
                                </a:lnTo>
                                <a:lnTo>
                                  <a:pt x="16915"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4" name="Image 164"/>
                          <pic:cNvPicPr/>
                        </pic:nvPicPr>
                        <pic:blipFill>
                          <a:blip r:embed="rId35" cstate="print"/>
                          <a:stretch>
                            <a:fillRect/>
                          </a:stretch>
                        </pic:blipFill>
                        <pic:spPr>
                          <a:xfrm>
                            <a:off x="452638" y="571584"/>
                            <a:ext cx="28703" cy="13256"/>
                          </a:xfrm>
                          <a:prstGeom prst="rect">
                            <a:avLst/>
                          </a:prstGeom>
                        </pic:spPr>
                      </pic:pic>
                      <wps:wsp>
                        <wps:cNvPr id="165" name="Graphic 165"/>
                        <wps:cNvSpPr/>
                        <wps:spPr>
                          <a:xfrm>
                            <a:off x="452638" y="571584"/>
                            <a:ext cx="29209" cy="13335"/>
                          </a:xfrm>
                          <a:custGeom>
                            <a:avLst/>
                            <a:gdLst/>
                            <a:ahLst/>
                            <a:cxnLst/>
                            <a:rect l="l" t="t" r="r" b="b"/>
                            <a:pathLst>
                              <a:path w="29209" h="13335">
                                <a:moveTo>
                                  <a:pt x="0" y="0"/>
                                </a:moveTo>
                                <a:lnTo>
                                  <a:pt x="28703" y="0"/>
                                </a:lnTo>
                                <a:lnTo>
                                  <a:pt x="28703" y="13256"/>
                                </a:lnTo>
                                <a:lnTo>
                                  <a:pt x="0" y="13256"/>
                                </a:lnTo>
                                <a:lnTo>
                                  <a:pt x="0" y="0"/>
                                </a:lnTo>
                                <a:close/>
                              </a:path>
                            </a:pathLst>
                          </a:custGeom>
                          <a:ln w="204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6" name="Image 166"/>
                          <pic:cNvPicPr/>
                        </pic:nvPicPr>
                        <pic:blipFill>
                          <a:blip r:embed="rId29" cstate="print"/>
                          <a:stretch>
                            <a:fillRect/>
                          </a:stretch>
                        </pic:blipFill>
                        <pic:spPr>
                          <a:xfrm>
                            <a:off x="480295" y="571059"/>
                            <a:ext cx="24364" cy="14859"/>
                          </a:xfrm>
                          <a:prstGeom prst="rect">
                            <a:avLst/>
                          </a:prstGeom>
                        </pic:spPr>
                      </pic:pic>
                      <wps:wsp>
                        <wps:cNvPr id="167" name="Graphic 167"/>
                        <wps:cNvSpPr/>
                        <wps:spPr>
                          <a:xfrm>
                            <a:off x="480295" y="57105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8" name="Image 168"/>
                          <pic:cNvPicPr/>
                        </pic:nvPicPr>
                        <pic:blipFill>
                          <a:blip r:embed="rId28" cstate="print"/>
                          <a:stretch>
                            <a:fillRect/>
                          </a:stretch>
                        </pic:blipFill>
                        <pic:spPr>
                          <a:xfrm>
                            <a:off x="503549" y="571461"/>
                            <a:ext cx="24364" cy="14828"/>
                          </a:xfrm>
                          <a:prstGeom prst="rect">
                            <a:avLst/>
                          </a:prstGeom>
                        </pic:spPr>
                      </pic:pic>
                      <wps:wsp>
                        <wps:cNvPr id="169" name="Graphic 169"/>
                        <wps:cNvSpPr/>
                        <wps:spPr>
                          <a:xfrm>
                            <a:off x="503549" y="57146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0" name="Image 170"/>
                          <pic:cNvPicPr/>
                        </pic:nvPicPr>
                        <pic:blipFill>
                          <a:blip r:embed="rId28" cstate="print"/>
                          <a:stretch>
                            <a:fillRect/>
                          </a:stretch>
                        </pic:blipFill>
                        <pic:spPr>
                          <a:xfrm>
                            <a:off x="526804" y="570689"/>
                            <a:ext cx="24364" cy="14859"/>
                          </a:xfrm>
                          <a:prstGeom prst="rect">
                            <a:avLst/>
                          </a:prstGeom>
                        </pic:spPr>
                      </pic:pic>
                      <wps:wsp>
                        <wps:cNvPr id="171" name="Graphic 171"/>
                        <wps:cNvSpPr/>
                        <wps:spPr>
                          <a:xfrm>
                            <a:off x="526804" y="57068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2" name="Image 172"/>
                          <pic:cNvPicPr/>
                        </pic:nvPicPr>
                        <pic:blipFill>
                          <a:blip r:embed="rId36" cstate="print"/>
                          <a:stretch>
                            <a:fillRect/>
                          </a:stretch>
                        </pic:blipFill>
                        <pic:spPr>
                          <a:xfrm>
                            <a:off x="550066" y="571831"/>
                            <a:ext cx="24364" cy="14828"/>
                          </a:xfrm>
                          <a:prstGeom prst="rect">
                            <a:avLst/>
                          </a:prstGeom>
                        </pic:spPr>
                      </pic:pic>
                      <wps:wsp>
                        <wps:cNvPr id="173" name="Graphic 173"/>
                        <wps:cNvSpPr/>
                        <wps:spPr>
                          <a:xfrm>
                            <a:off x="550066" y="57183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4" name="Image 174"/>
                          <pic:cNvPicPr/>
                        </pic:nvPicPr>
                        <pic:blipFill>
                          <a:blip r:embed="rId29" cstate="print"/>
                          <a:stretch>
                            <a:fillRect/>
                          </a:stretch>
                        </pic:blipFill>
                        <pic:spPr>
                          <a:xfrm>
                            <a:off x="573321" y="571059"/>
                            <a:ext cx="24364" cy="14859"/>
                          </a:xfrm>
                          <a:prstGeom prst="rect">
                            <a:avLst/>
                          </a:prstGeom>
                        </pic:spPr>
                      </pic:pic>
                      <wps:wsp>
                        <wps:cNvPr id="175" name="Graphic 175"/>
                        <wps:cNvSpPr/>
                        <wps:spPr>
                          <a:xfrm>
                            <a:off x="573321" y="57105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6" name="Image 176"/>
                          <pic:cNvPicPr/>
                        </pic:nvPicPr>
                        <pic:blipFill>
                          <a:blip r:embed="rId28" cstate="print"/>
                          <a:stretch>
                            <a:fillRect/>
                          </a:stretch>
                        </pic:blipFill>
                        <pic:spPr>
                          <a:xfrm>
                            <a:off x="596607" y="572201"/>
                            <a:ext cx="24333" cy="14828"/>
                          </a:xfrm>
                          <a:prstGeom prst="rect">
                            <a:avLst/>
                          </a:prstGeom>
                        </pic:spPr>
                      </pic:pic>
                      <wps:wsp>
                        <wps:cNvPr id="177" name="Graphic 177"/>
                        <wps:cNvSpPr/>
                        <wps:spPr>
                          <a:xfrm>
                            <a:off x="596607" y="572201"/>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8" name="Image 178"/>
                          <pic:cNvPicPr/>
                        </pic:nvPicPr>
                        <pic:blipFill>
                          <a:blip r:embed="rId37" cstate="print"/>
                          <a:stretch>
                            <a:fillRect/>
                          </a:stretch>
                        </pic:blipFill>
                        <pic:spPr>
                          <a:xfrm>
                            <a:off x="619956" y="570689"/>
                            <a:ext cx="28633" cy="14859"/>
                          </a:xfrm>
                          <a:prstGeom prst="rect">
                            <a:avLst/>
                          </a:prstGeom>
                        </pic:spPr>
                      </pic:pic>
                      <wps:wsp>
                        <wps:cNvPr id="179" name="Graphic 179"/>
                        <wps:cNvSpPr/>
                        <wps:spPr>
                          <a:xfrm>
                            <a:off x="619956" y="570689"/>
                            <a:ext cx="29209" cy="15240"/>
                          </a:xfrm>
                          <a:custGeom>
                            <a:avLst/>
                            <a:gdLst/>
                            <a:ahLst/>
                            <a:cxnLst/>
                            <a:rect l="l" t="t" r="r" b="b"/>
                            <a:pathLst>
                              <a:path w="29209" h="15240">
                                <a:moveTo>
                                  <a:pt x="0" y="0"/>
                                </a:moveTo>
                                <a:lnTo>
                                  <a:pt x="0" y="14859"/>
                                </a:lnTo>
                                <a:lnTo>
                                  <a:pt x="28633" y="14859"/>
                                </a:lnTo>
                                <a:lnTo>
                                  <a:pt x="28388" y="9875"/>
                                </a:lnTo>
                                <a:lnTo>
                                  <a:pt x="27924" y="4921"/>
                                </a:lnTo>
                                <a:lnTo>
                                  <a:pt x="27341"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0" name="Image 180"/>
                          <pic:cNvPicPr/>
                        </pic:nvPicPr>
                        <pic:blipFill>
                          <a:blip r:embed="rId37" cstate="print"/>
                          <a:stretch>
                            <a:fillRect/>
                          </a:stretch>
                        </pic:blipFill>
                        <pic:spPr>
                          <a:xfrm>
                            <a:off x="483776" y="586130"/>
                            <a:ext cx="28885" cy="14828"/>
                          </a:xfrm>
                          <a:prstGeom prst="rect">
                            <a:avLst/>
                          </a:prstGeom>
                        </pic:spPr>
                      </pic:pic>
                      <wps:wsp>
                        <wps:cNvPr id="181" name="Graphic 181"/>
                        <wps:cNvSpPr/>
                        <wps:spPr>
                          <a:xfrm>
                            <a:off x="483776" y="586130"/>
                            <a:ext cx="29209" cy="15240"/>
                          </a:xfrm>
                          <a:custGeom>
                            <a:avLst/>
                            <a:gdLst/>
                            <a:ahLst/>
                            <a:cxnLst/>
                            <a:rect l="l" t="t" r="r" b="b"/>
                            <a:pathLst>
                              <a:path w="29209" h="15240">
                                <a:moveTo>
                                  <a:pt x="0" y="0"/>
                                </a:moveTo>
                                <a:lnTo>
                                  <a:pt x="28885" y="0"/>
                                </a:lnTo>
                                <a:lnTo>
                                  <a:pt x="28885" y="14828"/>
                                </a:lnTo>
                                <a:lnTo>
                                  <a:pt x="0" y="14828"/>
                                </a:lnTo>
                                <a:lnTo>
                                  <a:pt x="0" y="0"/>
                                </a:lnTo>
                                <a:close/>
                              </a:path>
                            </a:pathLst>
                          </a:custGeom>
                          <a:ln w="2126">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2" name="Image 182"/>
                          <pic:cNvPicPr/>
                        </pic:nvPicPr>
                        <pic:blipFill>
                          <a:blip r:embed="rId28" cstate="print"/>
                          <a:stretch>
                            <a:fillRect/>
                          </a:stretch>
                        </pic:blipFill>
                        <pic:spPr>
                          <a:xfrm>
                            <a:off x="510873" y="585762"/>
                            <a:ext cx="24364" cy="14828"/>
                          </a:xfrm>
                          <a:prstGeom prst="rect">
                            <a:avLst/>
                          </a:prstGeom>
                        </pic:spPr>
                      </pic:pic>
                      <wps:wsp>
                        <wps:cNvPr id="183" name="Graphic 183"/>
                        <wps:cNvSpPr/>
                        <wps:spPr>
                          <a:xfrm>
                            <a:off x="510873" y="58576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4" name="Image 184"/>
                          <pic:cNvPicPr/>
                        </pic:nvPicPr>
                        <pic:blipFill>
                          <a:blip r:embed="rId28" cstate="print"/>
                          <a:stretch>
                            <a:fillRect/>
                          </a:stretch>
                        </pic:blipFill>
                        <pic:spPr>
                          <a:xfrm>
                            <a:off x="533387" y="586502"/>
                            <a:ext cx="24333" cy="14828"/>
                          </a:xfrm>
                          <a:prstGeom prst="rect">
                            <a:avLst/>
                          </a:prstGeom>
                        </pic:spPr>
                      </pic:pic>
                      <wps:wsp>
                        <wps:cNvPr id="185" name="Graphic 185"/>
                        <wps:cNvSpPr/>
                        <wps:spPr>
                          <a:xfrm>
                            <a:off x="533387" y="586502"/>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6" name="Image 186"/>
                          <pic:cNvPicPr/>
                        </pic:nvPicPr>
                        <pic:blipFill>
                          <a:blip r:embed="rId29" cstate="print"/>
                          <a:stretch>
                            <a:fillRect/>
                          </a:stretch>
                        </pic:blipFill>
                        <pic:spPr>
                          <a:xfrm>
                            <a:off x="555910" y="585424"/>
                            <a:ext cx="24329" cy="16860"/>
                          </a:xfrm>
                          <a:prstGeom prst="rect">
                            <a:avLst/>
                          </a:prstGeom>
                        </pic:spPr>
                      </pic:pic>
                      <wps:wsp>
                        <wps:cNvPr id="187" name="Graphic 187"/>
                        <wps:cNvSpPr/>
                        <wps:spPr>
                          <a:xfrm>
                            <a:off x="555910" y="585424"/>
                            <a:ext cx="24765" cy="17145"/>
                          </a:xfrm>
                          <a:custGeom>
                            <a:avLst/>
                            <a:gdLst/>
                            <a:ahLst/>
                            <a:cxnLst/>
                            <a:rect l="l" t="t" r="r" b="b"/>
                            <a:pathLst>
                              <a:path w="24765" h="17145">
                                <a:moveTo>
                                  <a:pt x="0" y="0"/>
                                </a:moveTo>
                                <a:lnTo>
                                  <a:pt x="24329" y="0"/>
                                </a:lnTo>
                                <a:lnTo>
                                  <a:pt x="24329" y="16860"/>
                                </a:lnTo>
                                <a:lnTo>
                                  <a:pt x="0" y="16860"/>
                                </a:lnTo>
                                <a:lnTo>
                                  <a:pt x="0" y="0"/>
                                </a:lnTo>
                                <a:close/>
                              </a:path>
                            </a:pathLst>
                          </a:custGeom>
                          <a:ln w="2283">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8" name="Image 188"/>
                          <pic:cNvPicPr/>
                        </pic:nvPicPr>
                        <pic:blipFill>
                          <a:blip r:embed="rId36" cstate="print"/>
                          <a:stretch>
                            <a:fillRect/>
                          </a:stretch>
                        </pic:blipFill>
                        <pic:spPr>
                          <a:xfrm>
                            <a:off x="578424" y="586872"/>
                            <a:ext cx="24364" cy="14828"/>
                          </a:xfrm>
                          <a:prstGeom prst="rect">
                            <a:avLst/>
                          </a:prstGeom>
                        </pic:spPr>
                      </pic:pic>
                      <wps:wsp>
                        <wps:cNvPr id="189" name="Graphic 189"/>
                        <wps:cNvSpPr/>
                        <wps:spPr>
                          <a:xfrm>
                            <a:off x="578424" y="58687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0" name="Image 190"/>
                          <pic:cNvPicPr/>
                        </pic:nvPicPr>
                        <pic:blipFill>
                          <a:blip r:embed="rId28" cstate="print"/>
                          <a:stretch>
                            <a:fillRect/>
                          </a:stretch>
                        </pic:blipFill>
                        <pic:spPr>
                          <a:xfrm>
                            <a:off x="623610" y="586471"/>
                            <a:ext cx="25254" cy="14859"/>
                          </a:xfrm>
                          <a:prstGeom prst="rect">
                            <a:avLst/>
                          </a:prstGeom>
                        </pic:spPr>
                      </pic:pic>
                      <wps:wsp>
                        <wps:cNvPr id="191" name="Graphic 191"/>
                        <wps:cNvSpPr/>
                        <wps:spPr>
                          <a:xfrm>
                            <a:off x="623610" y="586471"/>
                            <a:ext cx="25400" cy="15240"/>
                          </a:xfrm>
                          <a:custGeom>
                            <a:avLst/>
                            <a:gdLst/>
                            <a:ahLst/>
                            <a:cxnLst/>
                            <a:rect l="l" t="t" r="r" b="b"/>
                            <a:pathLst>
                              <a:path w="25400" h="15240">
                                <a:moveTo>
                                  <a:pt x="0" y="0"/>
                                </a:moveTo>
                                <a:lnTo>
                                  <a:pt x="0" y="14859"/>
                                </a:lnTo>
                                <a:lnTo>
                                  <a:pt x="25254" y="14859"/>
                                </a:lnTo>
                                <a:lnTo>
                                  <a:pt x="25286" y="13686"/>
                                </a:lnTo>
                                <a:lnTo>
                                  <a:pt x="25317" y="12489"/>
                                </a:lnTo>
                                <a:lnTo>
                                  <a:pt x="25317" y="11292"/>
                                </a:lnTo>
                                <a:lnTo>
                                  <a:pt x="25317" y="7504"/>
                                </a:lnTo>
                                <a:lnTo>
                                  <a:pt x="25231" y="3756"/>
                                </a:lnTo>
                                <a:lnTo>
                                  <a:pt x="25042"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2" name="Image 192"/>
                          <pic:cNvPicPr/>
                        </pic:nvPicPr>
                        <pic:blipFill>
                          <a:blip r:embed="rId36" cstate="print"/>
                          <a:stretch>
                            <a:fillRect/>
                          </a:stretch>
                        </pic:blipFill>
                        <pic:spPr>
                          <a:xfrm>
                            <a:off x="502106" y="600316"/>
                            <a:ext cx="25067" cy="16364"/>
                          </a:xfrm>
                          <a:prstGeom prst="rect">
                            <a:avLst/>
                          </a:prstGeom>
                        </pic:spPr>
                      </pic:pic>
                      <wps:wsp>
                        <wps:cNvPr id="193" name="Graphic 193"/>
                        <wps:cNvSpPr/>
                        <wps:spPr>
                          <a:xfrm>
                            <a:off x="502106" y="600316"/>
                            <a:ext cx="25400" cy="16510"/>
                          </a:xfrm>
                          <a:custGeom>
                            <a:avLst/>
                            <a:gdLst/>
                            <a:ahLst/>
                            <a:cxnLst/>
                            <a:rect l="l" t="t" r="r" b="b"/>
                            <a:pathLst>
                              <a:path w="25400" h="16510">
                                <a:moveTo>
                                  <a:pt x="0" y="0"/>
                                </a:moveTo>
                                <a:lnTo>
                                  <a:pt x="25067" y="0"/>
                                </a:lnTo>
                                <a:lnTo>
                                  <a:pt x="25067" y="16364"/>
                                </a:lnTo>
                                <a:lnTo>
                                  <a:pt x="0" y="16364"/>
                                </a:lnTo>
                                <a:lnTo>
                                  <a:pt x="0" y="0"/>
                                </a:lnTo>
                                <a:close/>
                              </a:path>
                            </a:pathLst>
                          </a:custGeom>
                          <a:ln w="2260">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4" name="Image 194"/>
                          <pic:cNvPicPr/>
                        </pic:nvPicPr>
                        <pic:blipFill>
                          <a:blip r:embed="rId34" cstate="print"/>
                          <a:stretch>
                            <a:fillRect/>
                          </a:stretch>
                        </pic:blipFill>
                        <pic:spPr>
                          <a:xfrm>
                            <a:off x="526745" y="601111"/>
                            <a:ext cx="17469" cy="14859"/>
                          </a:xfrm>
                          <a:prstGeom prst="rect">
                            <a:avLst/>
                          </a:prstGeom>
                        </pic:spPr>
                      </pic:pic>
                      <wps:wsp>
                        <wps:cNvPr id="195" name="Graphic 195"/>
                        <wps:cNvSpPr/>
                        <wps:spPr>
                          <a:xfrm>
                            <a:off x="526745" y="601111"/>
                            <a:ext cx="17780" cy="15240"/>
                          </a:xfrm>
                          <a:custGeom>
                            <a:avLst/>
                            <a:gdLst/>
                            <a:ahLst/>
                            <a:cxnLst/>
                            <a:rect l="l" t="t" r="r" b="b"/>
                            <a:pathLst>
                              <a:path w="17780" h="15240">
                                <a:moveTo>
                                  <a:pt x="0" y="0"/>
                                </a:moveTo>
                                <a:lnTo>
                                  <a:pt x="17469" y="0"/>
                                </a:lnTo>
                                <a:lnTo>
                                  <a:pt x="17469" y="14859"/>
                                </a:lnTo>
                                <a:lnTo>
                                  <a:pt x="0" y="14859"/>
                                </a:lnTo>
                                <a:lnTo>
                                  <a:pt x="0" y="0"/>
                                </a:lnTo>
                                <a:close/>
                              </a:path>
                            </a:pathLst>
                          </a:custGeom>
                          <a:ln w="231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6" name="Image 196"/>
                          <pic:cNvPicPr/>
                        </pic:nvPicPr>
                        <pic:blipFill>
                          <a:blip r:embed="rId33" cstate="print"/>
                          <a:stretch>
                            <a:fillRect/>
                          </a:stretch>
                        </pic:blipFill>
                        <pic:spPr>
                          <a:xfrm>
                            <a:off x="543698" y="602222"/>
                            <a:ext cx="18211" cy="14859"/>
                          </a:xfrm>
                          <a:prstGeom prst="rect">
                            <a:avLst/>
                          </a:prstGeom>
                        </pic:spPr>
                      </pic:pic>
                      <wps:wsp>
                        <wps:cNvPr id="197" name="Graphic 197"/>
                        <wps:cNvSpPr/>
                        <wps:spPr>
                          <a:xfrm>
                            <a:off x="543698" y="602222"/>
                            <a:ext cx="18415" cy="15240"/>
                          </a:xfrm>
                          <a:custGeom>
                            <a:avLst/>
                            <a:gdLst/>
                            <a:ahLst/>
                            <a:cxnLst/>
                            <a:rect l="l" t="t" r="r" b="b"/>
                            <a:pathLst>
                              <a:path w="18415" h="15240">
                                <a:moveTo>
                                  <a:pt x="0" y="0"/>
                                </a:moveTo>
                                <a:lnTo>
                                  <a:pt x="18211" y="0"/>
                                </a:lnTo>
                                <a:lnTo>
                                  <a:pt x="18211" y="14859"/>
                                </a:lnTo>
                                <a:lnTo>
                                  <a:pt x="0" y="14859"/>
                                </a:lnTo>
                                <a:lnTo>
                                  <a:pt x="0" y="0"/>
                                </a:lnTo>
                                <a:close/>
                              </a:path>
                            </a:pathLst>
                          </a:custGeom>
                          <a:ln w="231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8" name="Image 198"/>
                          <pic:cNvPicPr/>
                        </pic:nvPicPr>
                        <pic:blipFill>
                          <a:blip r:embed="rId38" cstate="print"/>
                          <a:stretch>
                            <a:fillRect/>
                          </a:stretch>
                        </pic:blipFill>
                        <pic:spPr>
                          <a:xfrm>
                            <a:off x="561572" y="601482"/>
                            <a:ext cx="31964" cy="14858"/>
                          </a:xfrm>
                          <a:prstGeom prst="rect">
                            <a:avLst/>
                          </a:prstGeom>
                        </pic:spPr>
                      </pic:pic>
                      <wps:wsp>
                        <wps:cNvPr id="199" name="Graphic 199"/>
                        <wps:cNvSpPr/>
                        <wps:spPr>
                          <a:xfrm>
                            <a:off x="561572" y="601482"/>
                            <a:ext cx="32384" cy="15240"/>
                          </a:xfrm>
                          <a:custGeom>
                            <a:avLst/>
                            <a:gdLst/>
                            <a:ahLst/>
                            <a:cxnLst/>
                            <a:rect l="l" t="t" r="r" b="b"/>
                            <a:pathLst>
                              <a:path w="32384" h="15240">
                                <a:moveTo>
                                  <a:pt x="0" y="0"/>
                                </a:moveTo>
                                <a:lnTo>
                                  <a:pt x="31964" y="0"/>
                                </a:lnTo>
                                <a:lnTo>
                                  <a:pt x="31964" y="14858"/>
                                </a:lnTo>
                                <a:lnTo>
                                  <a:pt x="0" y="14858"/>
                                </a:lnTo>
                                <a:lnTo>
                                  <a:pt x="0" y="0"/>
                                </a:lnTo>
                                <a:close/>
                              </a:path>
                            </a:pathLst>
                          </a:custGeom>
                          <a:ln w="2053">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0" name="Image 200"/>
                          <pic:cNvPicPr/>
                        </pic:nvPicPr>
                        <pic:blipFill>
                          <a:blip r:embed="rId39" cstate="print"/>
                          <a:stretch>
                            <a:fillRect/>
                          </a:stretch>
                        </pic:blipFill>
                        <pic:spPr>
                          <a:xfrm>
                            <a:off x="593528" y="601114"/>
                            <a:ext cx="43154" cy="14859"/>
                          </a:xfrm>
                          <a:prstGeom prst="rect">
                            <a:avLst/>
                          </a:prstGeom>
                        </pic:spPr>
                      </pic:pic>
                      <wps:wsp>
                        <wps:cNvPr id="201" name="Graphic 201"/>
                        <wps:cNvSpPr/>
                        <wps:spPr>
                          <a:xfrm>
                            <a:off x="593528" y="601114"/>
                            <a:ext cx="43180" cy="15240"/>
                          </a:xfrm>
                          <a:custGeom>
                            <a:avLst/>
                            <a:gdLst/>
                            <a:ahLst/>
                            <a:cxnLst/>
                            <a:rect l="l" t="t" r="r" b="b"/>
                            <a:pathLst>
                              <a:path w="43180" h="15240">
                                <a:moveTo>
                                  <a:pt x="0" y="0"/>
                                </a:moveTo>
                                <a:lnTo>
                                  <a:pt x="43154" y="0"/>
                                </a:lnTo>
                                <a:lnTo>
                                  <a:pt x="43154" y="14859"/>
                                </a:lnTo>
                                <a:lnTo>
                                  <a:pt x="0" y="14859"/>
                                </a:lnTo>
                                <a:lnTo>
                                  <a:pt x="0" y="0"/>
                                </a:lnTo>
                                <a:close/>
                              </a:path>
                            </a:pathLst>
                          </a:custGeom>
                          <a:ln w="1811">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2" name="Image 202"/>
                          <pic:cNvPicPr/>
                        </pic:nvPicPr>
                        <pic:blipFill>
                          <a:blip r:embed="rId40" cstate="print"/>
                          <a:stretch>
                            <a:fillRect/>
                          </a:stretch>
                        </pic:blipFill>
                        <pic:spPr>
                          <a:xfrm>
                            <a:off x="636470" y="601110"/>
                            <a:ext cx="12395" cy="14859"/>
                          </a:xfrm>
                          <a:prstGeom prst="rect">
                            <a:avLst/>
                          </a:prstGeom>
                        </pic:spPr>
                      </pic:pic>
                      <wps:wsp>
                        <wps:cNvPr id="203" name="Graphic 203"/>
                        <wps:cNvSpPr/>
                        <wps:spPr>
                          <a:xfrm>
                            <a:off x="636470" y="601110"/>
                            <a:ext cx="12700" cy="15240"/>
                          </a:xfrm>
                          <a:custGeom>
                            <a:avLst/>
                            <a:gdLst/>
                            <a:ahLst/>
                            <a:cxnLst/>
                            <a:rect l="l" t="t" r="r" b="b"/>
                            <a:pathLst>
                              <a:path w="12700" h="15240">
                                <a:moveTo>
                                  <a:pt x="0" y="0"/>
                                </a:moveTo>
                                <a:lnTo>
                                  <a:pt x="0" y="14859"/>
                                </a:lnTo>
                                <a:lnTo>
                                  <a:pt x="11749" y="14859"/>
                                </a:lnTo>
                                <a:lnTo>
                                  <a:pt x="12150" y="9938"/>
                                </a:lnTo>
                                <a:lnTo>
                                  <a:pt x="12339" y="4984"/>
                                </a:lnTo>
                                <a:lnTo>
                                  <a:pt x="12395"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4" name="Image 204"/>
                          <pic:cNvPicPr/>
                        </pic:nvPicPr>
                        <pic:blipFill>
                          <a:blip r:embed="rId36" cstate="print"/>
                          <a:stretch>
                            <a:fillRect/>
                          </a:stretch>
                        </pic:blipFill>
                        <pic:spPr>
                          <a:xfrm>
                            <a:off x="516441" y="617112"/>
                            <a:ext cx="24364" cy="14828"/>
                          </a:xfrm>
                          <a:prstGeom prst="rect">
                            <a:avLst/>
                          </a:prstGeom>
                        </pic:spPr>
                      </pic:pic>
                      <wps:wsp>
                        <wps:cNvPr id="205" name="Graphic 205"/>
                        <wps:cNvSpPr/>
                        <wps:spPr>
                          <a:xfrm>
                            <a:off x="516441" y="61711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6" name="Image 206"/>
                          <pic:cNvPicPr/>
                        </pic:nvPicPr>
                        <pic:blipFill>
                          <a:blip r:embed="rId28" cstate="print"/>
                          <a:stretch>
                            <a:fillRect/>
                          </a:stretch>
                        </pic:blipFill>
                        <pic:spPr>
                          <a:xfrm>
                            <a:off x="538955" y="616773"/>
                            <a:ext cx="24333" cy="14859"/>
                          </a:xfrm>
                          <a:prstGeom prst="rect">
                            <a:avLst/>
                          </a:prstGeom>
                        </pic:spPr>
                      </pic:pic>
                      <wps:wsp>
                        <wps:cNvPr id="207" name="Graphic 207"/>
                        <wps:cNvSpPr/>
                        <wps:spPr>
                          <a:xfrm>
                            <a:off x="538955" y="616773"/>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8" name="Image 208"/>
                          <pic:cNvPicPr/>
                        </pic:nvPicPr>
                        <pic:blipFill>
                          <a:blip r:embed="rId28" cstate="print"/>
                          <a:stretch>
                            <a:fillRect/>
                          </a:stretch>
                        </pic:blipFill>
                        <pic:spPr>
                          <a:xfrm>
                            <a:off x="561446" y="617506"/>
                            <a:ext cx="24364" cy="14859"/>
                          </a:xfrm>
                          <a:prstGeom prst="rect">
                            <a:avLst/>
                          </a:prstGeom>
                        </pic:spPr>
                      </pic:pic>
                      <wps:wsp>
                        <wps:cNvPr id="209" name="Graphic 209"/>
                        <wps:cNvSpPr/>
                        <wps:spPr>
                          <a:xfrm>
                            <a:off x="561446" y="617506"/>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0" name="Image 210"/>
                          <pic:cNvPicPr/>
                        </pic:nvPicPr>
                        <pic:blipFill>
                          <a:blip r:embed="rId28" cstate="print"/>
                          <a:stretch>
                            <a:fillRect/>
                          </a:stretch>
                        </pic:blipFill>
                        <pic:spPr>
                          <a:xfrm>
                            <a:off x="583960" y="616403"/>
                            <a:ext cx="24364" cy="14859"/>
                          </a:xfrm>
                          <a:prstGeom prst="rect">
                            <a:avLst/>
                          </a:prstGeom>
                        </pic:spPr>
                      </pic:pic>
                      <wps:wsp>
                        <wps:cNvPr id="211" name="Graphic 211"/>
                        <wps:cNvSpPr/>
                        <wps:spPr>
                          <a:xfrm>
                            <a:off x="583960" y="61640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2" name="Image 212"/>
                          <pic:cNvPicPr/>
                        </pic:nvPicPr>
                        <pic:blipFill>
                          <a:blip r:embed="rId28" cstate="print"/>
                          <a:stretch>
                            <a:fillRect/>
                          </a:stretch>
                        </pic:blipFill>
                        <pic:spPr>
                          <a:xfrm>
                            <a:off x="606482" y="616553"/>
                            <a:ext cx="24364" cy="14859"/>
                          </a:xfrm>
                          <a:prstGeom prst="rect">
                            <a:avLst/>
                          </a:prstGeom>
                        </pic:spPr>
                      </pic:pic>
                      <wps:wsp>
                        <wps:cNvPr id="213" name="Graphic 213"/>
                        <wps:cNvSpPr/>
                        <wps:spPr>
                          <a:xfrm>
                            <a:off x="606482" y="61655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4" name="Image 214"/>
                          <pic:cNvPicPr/>
                        </pic:nvPicPr>
                        <pic:blipFill>
                          <a:blip r:embed="rId29" cstate="print"/>
                          <a:stretch>
                            <a:fillRect/>
                          </a:stretch>
                        </pic:blipFill>
                        <pic:spPr>
                          <a:xfrm>
                            <a:off x="600941" y="585054"/>
                            <a:ext cx="24332" cy="16576"/>
                          </a:xfrm>
                          <a:prstGeom prst="rect">
                            <a:avLst/>
                          </a:prstGeom>
                        </pic:spPr>
                      </pic:pic>
                      <wps:wsp>
                        <wps:cNvPr id="215" name="Graphic 215"/>
                        <wps:cNvSpPr/>
                        <wps:spPr>
                          <a:xfrm>
                            <a:off x="600941" y="585054"/>
                            <a:ext cx="24765" cy="17145"/>
                          </a:xfrm>
                          <a:custGeom>
                            <a:avLst/>
                            <a:gdLst/>
                            <a:ahLst/>
                            <a:cxnLst/>
                            <a:rect l="l" t="t" r="r" b="b"/>
                            <a:pathLst>
                              <a:path w="24765" h="17145">
                                <a:moveTo>
                                  <a:pt x="0" y="0"/>
                                </a:moveTo>
                                <a:lnTo>
                                  <a:pt x="24332" y="0"/>
                                </a:lnTo>
                                <a:lnTo>
                                  <a:pt x="24332" y="16576"/>
                                </a:lnTo>
                                <a:lnTo>
                                  <a:pt x="0" y="16576"/>
                                </a:lnTo>
                                <a:lnTo>
                                  <a:pt x="0" y="0"/>
                                </a:lnTo>
                                <a:close/>
                              </a:path>
                            </a:pathLst>
                          </a:custGeom>
                          <a:ln w="227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6" name="Image 216"/>
                          <pic:cNvPicPr/>
                        </pic:nvPicPr>
                        <pic:blipFill>
                          <a:blip r:embed="rId33" cstate="print"/>
                          <a:stretch>
                            <a:fillRect/>
                          </a:stretch>
                        </pic:blipFill>
                        <pic:spPr>
                          <a:xfrm>
                            <a:off x="628965" y="616277"/>
                            <a:ext cx="19230" cy="14891"/>
                          </a:xfrm>
                          <a:prstGeom prst="rect">
                            <a:avLst/>
                          </a:prstGeom>
                        </pic:spPr>
                      </pic:pic>
                      <wps:wsp>
                        <wps:cNvPr id="217" name="Graphic 217"/>
                        <wps:cNvSpPr/>
                        <wps:spPr>
                          <a:xfrm>
                            <a:off x="628965" y="616277"/>
                            <a:ext cx="19685" cy="15240"/>
                          </a:xfrm>
                          <a:custGeom>
                            <a:avLst/>
                            <a:gdLst/>
                            <a:ahLst/>
                            <a:cxnLst/>
                            <a:rect l="l" t="t" r="r" b="b"/>
                            <a:pathLst>
                              <a:path w="19685" h="15240">
                                <a:moveTo>
                                  <a:pt x="0" y="0"/>
                                </a:moveTo>
                                <a:lnTo>
                                  <a:pt x="0" y="14891"/>
                                </a:lnTo>
                                <a:lnTo>
                                  <a:pt x="17505" y="14891"/>
                                </a:lnTo>
                                <a:lnTo>
                                  <a:pt x="18214" y="9969"/>
                                </a:lnTo>
                                <a:lnTo>
                                  <a:pt x="18797" y="5016"/>
                                </a:lnTo>
                                <a:lnTo>
                                  <a:pt x="19230"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8" name="Image 218"/>
                          <pic:cNvPicPr/>
                        </pic:nvPicPr>
                        <pic:blipFill>
                          <a:blip r:embed="rId28" cstate="print"/>
                          <a:stretch>
                            <a:fillRect/>
                          </a:stretch>
                        </pic:blipFill>
                        <pic:spPr>
                          <a:xfrm>
                            <a:off x="529450" y="631657"/>
                            <a:ext cx="24333" cy="14828"/>
                          </a:xfrm>
                          <a:prstGeom prst="rect">
                            <a:avLst/>
                          </a:prstGeom>
                        </pic:spPr>
                      </pic:pic>
                      <wps:wsp>
                        <wps:cNvPr id="219" name="Graphic 219"/>
                        <wps:cNvSpPr/>
                        <wps:spPr>
                          <a:xfrm>
                            <a:off x="529450" y="631657"/>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0" name="Image 220"/>
                          <pic:cNvPicPr/>
                        </pic:nvPicPr>
                        <pic:blipFill>
                          <a:blip r:embed="rId28" cstate="print"/>
                          <a:stretch>
                            <a:fillRect/>
                          </a:stretch>
                        </pic:blipFill>
                        <pic:spPr>
                          <a:xfrm>
                            <a:off x="552618" y="630893"/>
                            <a:ext cx="24333" cy="14859"/>
                          </a:xfrm>
                          <a:prstGeom prst="rect">
                            <a:avLst/>
                          </a:prstGeom>
                        </pic:spPr>
                      </pic:pic>
                      <wps:wsp>
                        <wps:cNvPr id="221" name="Graphic 221"/>
                        <wps:cNvSpPr/>
                        <wps:spPr>
                          <a:xfrm>
                            <a:off x="552618" y="630893"/>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2" name="Image 222"/>
                          <pic:cNvPicPr/>
                        </pic:nvPicPr>
                        <pic:blipFill>
                          <a:blip r:embed="rId28" cstate="print"/>
                          <a:stretch>
                            <a:fillRect/>
                          </a:stretch>
                        </pic:blipFill>
                        <pic:spPr>
                          <a:xfrm>
                            <a:off x="575778" y="632027"/>
                            <a:ext cx="24333" cy="14828"/>
                          </a:xfrm>
                          <a:prstGeom prst="rect">
                            <a:avLst/>
                          </a:prstGeom>
                        </pic:spPr>
                      </pic:pic>
                      <wps:wsp>
                        <wps:cNvPr id="223" name="Graphic 223"/>
                        <wps:cNvSpPr/>
                        <wps:spPr>
                          <a:xfrm>
                            <a:off x="575778" y="632027"/>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4" name="Image 224"/>
                          <pic:cNvPicPr/>
                        </pic:nvPicPr>
                        <pic:blipFill>
                          <a:blip r:embed="rId28" cstate="print"/>
                          <a:stretch>
                            <a:fillRect/>
                          </a:stretch>
                        </pic:blipFill>
                        <pic:spPr>
                          <a:xfrm>
                            <a:off x="598946" y="630523"/>
                            <a:ext cx="24364" cy="14859"/>
                          </a:xfrm>
                          <a:prstGeom prst="rect">
                            <a:avLst/>
                          </a:prstGeom>
                        </pic:spPr>
                      </pic:pic>
                      <wps:wsp>
                        <wps:cNvPr id="225" name="Graphic 225"/>
                        <wps:cNvSpPr/>
                        <wps:spPr>
                          <a:xfrm>
                            <a:off x="598946" y="63052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6" name="Image 226"/>
                          <pic:cNvPicPr/>
                        </pic:nvPicPr>
                        <pic:blipFill>
                          <a:blip r:embed="rId28" cstate="print"/>
                          <a:stretch>
                            <a:fillRect/>
                          </a:stretch>
                        </pic:blipFill>
                        <pic:spPr>
                          <a:xfrm>
                            <a:off x="622074" y="631657"/>
                            <a:ext cx="24333" cy="14828"/>
                          </a:xfrm>
                          <a:prstGeom prst="rect">
                            <a:avLst/>
                          </a:prstGeom>
                        </pic:spPr>
                      </pic:pic>
                      <wps:wsp>
                        <wps:cNvPr id="227" name="Graphic 227"/>
                        <wps:cNvSpPr/>
                        <wps:spPr>
                          <a:xfrm>
                            <a:off x="622074" y="631657"/>
                            <a:ext cx="24765" cy="15240"/>
                          </a:xfrm>
                          <a:custGeom>
                            <a:avLst/>
                            <a:gdLst/>
                            <a:ahLst/>
                            <a:cxnLst/>
                            <a:rect l="l" t="t" r="r" b="b"/>
                            <a:pathLst>
                              <a:path w="24765" h="15240">
                                <a:moveTo>
                                  <a:pt x="0" y="0"/>
                                </a:moveTo>
                                <a:lnTo>
                                  <a:pt x="0" y="14828"/>
                                </a:lnTo>
                                <a:lnTo>
                                  <a:pt x="21592" y="14828"/>
                                </a:lnTo>
                                <a:lnTo>
                                  <a:pt x="22671" y="9938"/>
                                </a:lnTo>
                                <a:lnTo>
                                  <a:pt x="23593" y="4984"/>
                                </a:lnTo>
                                <a:lnTo>
                                  <a:pt x="24333"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8" name="Image 228"/>
                          <pic:cNvPicPr/>
                        </pic:nvPicPr>
                        <pic:blipFill>
                          <a:blip r:embed="rId28" cstate="print"/>
                          <a:stretch>
                            <a:fillRect/>
                          </a:stretch>
                        </pic:blipFill>
                        <pic:spPr>
                          <a:xfrm>
                            <a:off x="539262" y="646918"/>
                            <a:ext cx="24364" cy="14859"/>
                          </a:xfrm>
                          <a:prstGeom prst="rect">
                            <a:avLst/>
                          </a:prstGeom>
                        </pic:spPr>
                      </pic:pic>
                      <wps:wsp>
                        <wps:cNvPr id="229" name="Graphic 229"/>
                        <wps:cNvSpPr/>
                        <wps:spPr>
                          <a:xfrm>
                            <a:off x="539262" y="64691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0" name="Image 230"/>
                          <pic:cNvPicPr/>
                        </pic:nvPicPr>
                        <pic:blipFill>
                          <a:blip r:embed="rId28" cstate="print"/>
                          <a:stretch>
                            <a:fillRect/>
                          </a:stretch>
                        </pic:blipFill>
                        <pic:spPr>
                          <a:xfrm>
                            <a:off x="563076" y="647682"/>
                            <a:ext cx="24333" cy="14828"/>
                          </a:xfrm>
                          <a:prstGeom prst="rect">
                            <a:avLst/>
                          </a:prstGeom>
                        </pic:spPr>
                      </pic:pic>
                      <wps:wsp>
                        <wps:cNvPr id="231" name="Graphic 231"/>
                        <wps:cNvSpPr/>
                        <wps:spPr>
                          <a:xfrm>
                            <a:off x="563076" y="647682"/>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2" name="Image 232"/>
                          <pic:cNvPicPr/>
                        </pic:nvPicPr>
                        <pic:blipFill>
                          <a:blip r:embed="rId28" cstate="print"/>
                          <a:stretch>
                            <a:fillRect/>
                          </a:stretch>
                        </pic:blipFill>
                        <pic:spPr>
                          <a:xfrm>
                            <a:off x="586850" y="646548"/>
                            <a:ext cx="24364" cy="14859"/>
                          </a:xfrm>
                          <a:prstGeom prst="rect">
                            <a:avLst/>
                          </a:prstGeom>
                        </pic:spPr>
                      </pic:pic>
                      <wps:wsp>
                        <wps:cNvPr id="233" name="Graphic 233"/>
                        <wps:cNvSpPr/>
                        <wps:spPr>
                          <a:xfrm>
                            <a:off x="586850" y="64654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4" name="Image 234"/>
                          <pic:cNvPicPr/>
                        </pic:nvPicPr>
                        <pic:blipFill>
                          <a:blip r:embed="rId33" cstate="print"/>
                          <a:stretch>
                            <a:fillRect/>
                          </a:stretch>
                        </pic:blipFill>
                        <pic:spPr>
                          <a:xfrm>
                            <a:off x="610569" y="645069"/>
                            <a:ext cx="16919" cy="15875"/>
                          </a:xfrm>
                          <a:prstGeom prst="rect">
                            <a:avLst/>
                          </a:prstGeom>
                        </pic:spPr>
                      </pic:pic>
                      <wps:wsp>
                        <wps:cNvPr id="235" name="Graphic 235"/>
                        <wps:cNvSpPr/>
                        <wps:spPr>
                          <a:xfrm>
                            <a:off x="610569" y="645069"/>
                            <a:ext cx="17145" cy="15875"/>
                          </a:xfrm>
                          <a:custGeom>
                            <a:avLst/>
                            <a:gdLst/>
                            <a:ahLst/>
                            <a:cxnLst/>
                            <a:rect l="l" t="t" r="r" b="b"/>
                            <a:pathLst>
                              <a:path w="17145" h="15875">
                                <a:moveTo>
                                  <a:pt x="0" y="0"/>
                                </a:moveTo>
                                <a:lnTo>
                                  <a:pt x="16919" y="0"/>
                                </a:lnTo>
                                <a:lnTo>
                                  <a:pt x="16919" y="15875"/>
                                </a:lnTo>
                                <a:lnTo>
                                  <a:pt x="0" y="15875"/>
                                </a:lnTo>
                                <a:lnTo>
                                  <a:pt x="0" y="0"/>
                                </a:lnTo>
                                <a:close/>
                              </a:path>
                            </a:pathLst>
                          </a:custGeom>
                          <a:ln w="2311">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6" name="Image 236"/>
                          <pic:cNvPicPr/>
                        </pic:nvPicPr>
                        <pic:blipFill>
                          <a:blip r:embed="rId34" cstate="print"/>
                          <a:stretch>
                            <a:fillRect/>
                          </a:stretch>
                        </pic:blipFill>
                        <pic:spPr>
                          <a:xfrm>
                            <a:off x="626721" y="646517"/>
                            <a:ext cx="16395" cy="14828"/>
                          </a:xfrm>
                          <a:prstGeom prst="rect">
                            <a:avLst/>
                          </a:prstGeom>
                        </pic:spPr>
                      </pic:pic>
                      <wps:wsp>
                        <wps:cNvPr id="237" name="Graphic 237"/>
                        <wps:cNvSpPr/>
                        <wps:spPr>
                          <a:xfrm>
                            <a:off x="626721" y="646517"/>
                            <a:ext cx="16510" cy="15240"/>
                          </a:xfrm>
                          <a:custGeom>
                            <a:avLst/>
                            <a:gdLst/>
                            <a:ahLst/>
                            <a:cxnLst/>
                            <a:rect l="l" t="t" r="r" b="b"/>
                            <a:pathLst>
                              <a:path w="16510" h="15240">
                                <a:moveTo>
                                  <a:pt x="0" y="0"/>
                                </a:moveTo>
                                <a:lnTo>
                                  <a:pt x="0" y="14828"/>
                                </a:lnTo>
                                <a:lnTo>
                                  <a:pt x="13229" y="14828"/>
                                </a:lnTo>
                                <a:lnTo>
                                  <a:pt x="14426" y="10733"/>
                                </a:lnTo>
                                <a:lnTo>
                                  <a:pt x="15442" y="6583"/>
                                </a:lnTo>
                                <a:lnTo>
                                  <a:pt x="16395" y="2433"/>
                                </a:lnTo>
                                <a:lnTo>
                                  <a:pt x="16395"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8" name="Image 238"/>
                          <pic:cNvPicPr/>
                        </pic:nvPicPr>
                        <pic:blipFill>
                          <a:blip r:embed="rId41" cstate="print"/>
                          <a:stretch>
                            <a:fillRect/>
                          </a:stretch>
                        </pic:blipFill>
                        <pic:spPr>
                          <a:xfrm>
                            <a:off x="544160" y="661345"/>
                            <a:ext cx="27837" cy="9292"/>
                          </a:xfrm>
                          <a:prstGeom prst="rect">
                            <a:avLst/>
                          </a:prstGeom>
                        </pic:spPr>
                      </pic:pic>
                      <wps:wsp>
                        <wps:cNvPr id="239" name="Graphic 239"/>
                        <wps:cNvSpPr/>
                        <wps:spPr>
                          <a:xfrm>
                            <a:off x="544160" y="661345"/>
                            <a:ext cx="27940" cy="9525"/>
                          </a:xfrm>
                          <a:custGeom>
                            <a:avLst/>
                            <a:gdLst/>
                            <a:ahLst/>
                            <a:cxnLst/>
                            <a:rect l="l" t="t" r="r" b="b"/>
                            <a:pathLst>
                              <a:path w="27940" h="9525">
                                <a:moveTo>
                                  <a:pt x="0" y="0"/>
                                </a:moveTo>
                                <a:lnTo>
                                  <a:pt x="27837" y="0"/>
                                </a:lnTo>
                                <a:lnTo>
                                  <a:pt x="27837" y="9292"/>
                                </a:lnTo>
                                <a:lnTo>
                                  <a:pt x="0" y="9292"/>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0" name="Image 240"/>
                          <pic:cNvPicPr/>
                        </pic:nvPicPr>
                        <pic:blipFill>
                          <a:blip r:embed="rId32" cstate="print"/>
                          <a:stretch>
                            <a:fillRect/>
                          </a:stretch>
                        </pic:blipFill>
                        <pic:spPr>
                          <a:xfrm>
                            <a:off x="570210" y="661558"/>
                            <a:ext cx="24333" cy="9071"/>
                          </a:xfrm>
                          <a:prstGeom prst="rect">
                            <a:avLst/>
                          </a:prstGeom>
                        </pic:spPr>
                      </pic:pic>
                      <wps:wsp>
                        <wps:cNvPr id="241" name="Graphic 241"/>
                        <wps:cNvSpPr/>
                        <wps:spPr>
                          <a:xfrm>
                            <a:off x="570210" y="661558"/>
                            <a:ext cx="24765" cy="9525"/>
                          </a:xfrm>
                          <a:custGeom>
                            <a:avLst/>
                            <a:gdLst/>
                            <a:ahLst/>
                            <a:cxnLst/>
                            <a:rect l="l" t="t" r="r" b="b"/>
                            <a:pathLst>
                              <a:path w="24765" h="9525">
                                <a:moveTo>
                                  <a:pt x="0" y="0"/>
                                </a:moveTo>
                                <a:lnTo>
                                  <a:pt x="24333" y="0"/>
                                </a:lnTo>
                                <a:lnTo>
                                  <a:pt x="24333" y="9071"/>
                                </a:lnTo>
                                <a:lnTo>
                                  <a:pt x="0" y="9071"/>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2" name="Image 242"/>
                          <pic:cNvPicPr/>
                        </pic:nvPicPr>
                        <pic:blipFill>
                          <a:blip r:embed="rId35" cstate="print"/>
                          <a:stretch>
                            <a:fillRect/>
                          </a:stretch>
                        </pic:blipFill>
                        <pic:spPr>
                          <a:xfrm>
                            <a:off x="592733" y="661069"/>
                            <a:ext cx="24333" cy="9567"/>
                          </a:xfrm>
                          <a:prstGeom prst="rect">
                            <a:avLst/>
                          </a:prstGeom>
                        </pic:spPr>
                      </pic:pic>
                      <wps:wsp>
                        <wps:cNvPr id="243" name="Graphic 243"/>
                        <wps:cNvSpPr/>
                        <wps:spPr>
                          <a:xfrm>
                            <a:off x="592733" y="661069"/>
                            <a:ext cx="24765" cy="10160"/>
                          </a:xfrm>
                          <a:custGeom>
                            <a:avLst/>
                            <a:gdLst/>
                            <a:ahLst/>
                            <a:cxnLst/>
                            <a:rect l="l" t="t" r="r" b="b"/>
                            <a:pathLst>
                              <a:path w="24765" h="10160">
                                <a:moveTo>
                                  <a:pt x="0" y="0"/>
                                </a:moveTo>
                                <a:lnTo>
                                  <a:pt x="24333" y="0"/>
                                </a:lnTo>
                                <a:lnTo>
                                  <a:pt x="24333" y="9567"/>
                                </a:lnTo>
                                <a:lnTo>
                                  <a:pt x="0" y="9567"/>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4" name="Image 244"/>
                          <pic:cNvPicPr/>
                        </pic:nvPicPr>
                        <pic:blipFill>
                          <a:blip r:embed="rId32" cstate="print"/>
                          <a:stretch>
                            <a:fillRect/>
                          </a:stretch>
                        </pic:blipFill>
                        <pic:spPr>
                          <a:xfrm>
                            <a:off x="615215" y="661802"/>
                            <a:ext cx="24364" cy="8835"/>
                          </a:xfrm>
                          <a:prstGeom prst="rect">
                            <a:avLst/>
                          </a:prstGeom>
                        </pic:spPr>
                      </pic:pic>
                      <wps:wsp>
                        <wps:cNvPr id="245" name="Graphic 245"/>
                        <wps:cNvSpPr/>
                        <wps:spPr>
                          <a:xfrm>
                            <a:off x="615215" y="661802"/>
                            <a:ext cx="24765" cy="8890"/>
                          </a:xfrm>
                          <a:custGeom>
                            <a:avLst/>
                            <a:gdLst/>
                            <a:ahLst/>
                            <a:cxnLst/>
                            <a:rect l="l" t="t" r="r" b="b"/>
                            <a:pathLst>
                              <a:path w="24765" h="8890">
                                <a:moveTo>
                                  <a:pt x="0" y="0"/>
                                </a:moveTo>
                                <a:lnTo>
                                  <a:pt x="0" y="8835"/>
                                </a:lnTo>
                                <a:lnTo>
                                  <a:pt x="21781" y="8835"/>
                                </a:lnTo>
                                <a:lnTo>
                                  <a:pt x="22671" y="6158"/>
                                </a:lnTo>
                                <a:lnTo>
                                  <a:pt x="23561" y="3512"/>
                                </a:lnTo>
                                <a:lnTo>
                                  <a:pt x="24364" y="803"/>
                                </a:lnTo>
                                <a:lnTo>
                                  <a:pt x="24364"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6" name="Image 246"/>
                          <pic:cNvPicPr/>
                        </pic:nvPicPr>
                        <pic:blipFill>
                          <a:blip r:embed="rId42" cstate="print"/>
                          <a:stretch>
                            <a:fillRect/>
                          </a:stretch>
                        </pic:blipFill>
                        <pic:spPr>
                          <a:xfrm>
                            <a:off x="453071" y="574690"/>
                            <a:ext cx="26979" cy="23223"/>
                          </a:xfrm>
                          <a:prstGeom prst="rect">
                            <a:avLst/>
                          </a:prstGeom>
                        </pic:spPr>
                      </pic:pic>
                      <wps:wsp>
                        <wps:cNvPr id="247" name="Graphic 247"/>
                        <wps:cNvSpPr/>
                        <wps:spPr>
                          <a:xfrm>
                            <a:off x="453071" y="574690"/>
                            <a:ext cx="27305" cy="23495"/>
                          </a:xfrm>
                          <a:custGeom>
                            <a:avLst/>
                            <a:gdLst/>
                            <a:ahLst/>
                            <a:cxnLst/>
                            <a:rect l="l" t="t" r="r" b="b"/>
                            <a:pathLst>
                              <a:path w="27305" h="23495">
                                <a:moveTo>
                                  <a:pt x="4921" y="0"/>
                                </a:moveTo>
                                <a:lnTo>
                                  <a:pt x="0" y="12332"/>
                                </a:lnTo>
                                <a:lnTo>
                                  <a:pt x="7079" y="15167"/>
                                </a:lnTo>
                                <a:lnTo>
                                  <a:pt x="13631" y="19348"/>
                                </a:lnTo>
                                <a:lnTo>
                                  <a:pt x="20332" y="23223"/>
                                </a:lnTo>
                                <a:lnTo>
                                  <a:pt x="26979" y="10859"/>
                                </a:lnTo>
                                <a:lnTo>
                                  <a:pt x="20395" y="6370"/>
                                </a:lnTo>
                                <a:lnTo>
                                  <a:pt x="12213" y="2401"/>
                                </a:lnTo>
                                <a:lnTo>
                                  <a:pt x="4921"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8" name="Image 248"/>
                          <pic:cNvPicPr/>
                        </pic:nvPicPr>
                        <pic:blipFill>
                          <a:blip r:embed="rId43" cstate="print"/>
                          <a:stretch>
                            <a:fillRect/>
                          </a:stretch>
                        </pic:blipFill>
                        <pic:spPr>
                          <a:xfrm>
                            <a:off x="473286" y="583455"/>
                            <a:ext cx="28601" cy="27317"/>
                          </a:xfrm>
                          <a:prstGeom prst="rect">
                            <a:avLst/>
                          </a:prstGeom>
                        </pic:spPr>
                      </pic:pic>
                      <wps:wsp>
                        <wps:cNvPr id="249" name="Graphic 249"/>
                        <wps:cNvSpPr/>
                        <wps:spPr>
                          <a:xfrm>
                            <a:off x="473286" y="583455"/>
                            <a:ext cx="29209" cy="27940"/>
                          </a:xfrm>
                          <a:custGeom>
                            <a:avLst/>
                            <a:gdLst/>
                            <a:ahLst/>
                            <a:cxnLst/>
                            <a:rect l="l" t="t" r="r" b="b"/>
                            <a:pathLst>
                              <a:path w="29209" h="27940">
                                <a:moveTo>
                                  <a:pt x="7008" y="0"/>
                                </a:moveTo>
                                <a:lnTo>
                                  <a:pt x="0" y="14363"/>
                                </a:lnTo>
                                <a:lnTo>
                                  <a:pt x="6575" y="18246"/>
                                </a:lnTo>
                                <a:lnTo>
                                  <a:pt x="11835" y="22459"/>
                                </a:lnTo>
                                <a:lnTo>
                                  <a:pt x="17931" y="27317"/>
                                </a:lnTo>
                                <a:lnTo>
                                  <a:pt x="28601" y="15844"/>
                                </a:lnTo>
                                <a:lnTo>
                                  <a:pt x="23727" y="11572"/>
                                </a:lnTo>
                                <a:lnTo>
                                  <a:pt x="18186" y="7195"/>
                                </a:lnTo>
                                <a:lnTo>
                                  <a:pt x="12454" y="3182"/>
                                </a:lnTo>
                                <a:lnTo>
                                  <a:pt x="7008"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0" name="Image 250"/>
                          <pic:cNvPicPr/>
                        </pic:nvPicPr>
                        <pic:blipFill>
                          <a:blip r:embed="rId29" cstate="print"/>
                          <a:stretch>
                            <a:fillRect/>
                          </a:stretch>
                        </pic:blipFill>
                        <pic:spPr>
                          <a:xfrm>
                            <a:off x="433140" y="567736"/>
                            <a:ext cx="24758" cy="19041"/>
                          </a:xfrm>
                          <a:prstGeom prst="rect">
                            <a:avLst/>
                          </a:prstGeom>
                        </pic:spPr>
                      </pic:pic>
                      <wps:wsp>
                        <wps:cNvPr id="251" name="Graphic 251"/>
                        <wps:cNvSpPr/>
                        <wps:spPr>
                          <a:xfrm>
                            <a:off x="433140" y="567736"/>
                            <a:ext cx="24765" cy="19050"/>
                          </a:xfrm>
                          <a:custGeom>
                            <a:avLst/>
                            <a:gdLst/>
                            <a:ahLst/>
                            <a:cxnLst/>
                            <a:rect l="l" t="t" r="r" b="b"/>
                            <a:pathLst>
                              <a:path w="24765" h="19050">
                                <a:moveTo>
                                  <a:pt x="3386" y="0"/>
                                </a:moveTo>
                                <a:lnTo>
                                  <a:pt x="0" y="12859"/>
                                </a:lnTo>
                                <a:lnTo>
                                  <a:pt x="7347" y="14828"/>
                                </a:lnTo>
                                <a:lnTo>
                                  <a:pt x="12977" y="16025"/>
                                </a:lnTo>
                                <a:lnTo>
                                  <a:pt x="20151" y="19041"/>
                                </a:lnTo>
                                <a:lnTo>
                                  <a:pt x="24758" y="6614"/>
                                </a:lnTo>
                                <a:lnTo>
                                  <a:pt x="17687" y="2953"/>
                                </a:lnTo>
                                <a:lnTo>
                                  <a:pt x="10922" y="1480"/>
                                </a:lnTo>
                                <a:lnTo>
                                  <a:pt x="3386"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2" name="Image 252"/>
                          <pic:cNvPicPr/>
                        </pic:nvPicPr>
                        <pic:blipFill>
                          <a:blip r:embed="rId30" cstate="print"/>
                          <a:stretch>
                            <a:fillRect/>
                          </a:stretch>
                        </pic:blipFill>
                        <pic:spPr>
                          <a:xfrm>
                            <a:off x="411697" y="561649"/>
                            <a:ext cx="26058" cy="18915"/>
                          </a:xfrm>
                          <a:prstGeom prst="rect">
                            <a:avLst/>
                          </a:prstGeom>
                        </pic:spPr>
                      </pic:pic>
                      <wps:wsp>
                        <wps:cNvPr id="253" name="Graphic 253"/>
                        <wps:cNvSpPr/>
                        <wps:spPr>
                          <a:xfrm>
                            <a:off x="411697" y="561649"/>
                            <a:ext cx="26670" cy="19050"/>
                          </a:xfrm>
                          <a:custGeom>
                            <a:avLst/>
                            <a:gdLst/>
                            <a:ahLst/>
                            <a:cxnLst/>
                            <a:rect l="l" t="t" r="r" b="b"/>
                            <a:pathLst>
                              <a:path w="26670" h="19050">
                                <a:moveTo>
                                  <a:pt x="0" y="0"/>
                                </a:moveTo>
                                <a:lnTo>
                                  <a:pt x="125" y="15497"/>
                                </a:lnTo>
                                <a:lnTo>
                                  <a:pt x="7725" y="16025"/>
                                </a:lnTo>
                                <a:lnTo>
                                  <a:pt x="14922" y="17253"/>
                                </a:lnTo>
                                <a:lnTo>
                                  <a:pt x="22522" y="18915"/>
                                </a:lnTo>
                                <a:lnTo>
                                  <a:pt x="26058" y="3071"/>
                                </a:lnTo>
                                <a:lnTo>
                                  <a:pt x="19831" y="1652"/>
                                </a:lnTo>
                                <a:lnTo>
                                  <a:pt x="13029" y="714"/>
                                </a:lnTo>
                                <a:lnTo>
                                  <a:pt x="6226" y="187"/>
                                </a:lnTo>
                                <a:lnTo>
                                  <a:pt x="0"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4" name="Image 254"/>
                          <pic:cNvPicPr/>
                        </pic:nvPicPr>
                        <pic:blipFill>
                          <a:blip r:embed="rId44" cstate="print"/>
                          <a:stretch>
                            <a:fillRect/>
                          </a:stretch>
                        </pic:blipFill>
                        <pic:spPr>
                          <a:xfrm>
                            <a:off x="491737" y="600685"/>
                            <a:ext cx="26207" cy="26664"/>
                          </a:xfrm>
                          <a:prstGeom prst="rect">
                            <a:avLst/>
                          </a:prstGeom>
                        </pic:spPr>
                      </pic:pic>
                      <wps:wsp>
                        <wps:cNvPr id="255" name="Graphic 255"/>
                        <wps:cNvSpPr/>
                        <wps:spPr>
                          <a:xfrm>
                            <a:off x="491737" y="600685"/>
                            <a:ext cx="26670" cy="26670"/>
                          </a:xfrm>
                          <a:custGeom>
                            <a:avLst/>
                            <a:gdLst/>
                            <a:ahLst/>
                            <a:cxnLst/>
                            <a:rect l="l" t="t" r="r" b="b"/>
                            <a:pathLst>
                              <a:path w="26670" h="26670">
                                <a:moveTo>
                                  <a:pt x="9079" y="0"/>
                                </a:moveTo>
                                <a:lnTo>
                                  <a:pt x="0" y="9930"/>
                                </a:lnTo>
                                <a:lnTo>
                                  <a:pt x="5693" y="15009"/>
                                </a:lnTo>
                                <a:lnTo>
                                  <a:pt x="10859" y="20734"/>
                                </a:lnTo>
                                <a:lnTo>
                                  <a:pt x="15875" y="26664"/>
                                </a:lnTo>
                                <a:lnTo>
                                  <a:pt x="26207" y="17962"/>
                                </a:lnTo>
                                <a:lnTo>
                                  <a:pt x="21537" y="11505"/>
                                </a:lnTo>
                                <a:lnTo>
                                  <a:pt x="15135" y="4732"/>
                                </a:lnTo>
                                <a:lnTo>
                                  <a:pt x="9079"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6" name="Image 256"/>
                          <pic:cNvPicPr/>
                        </pic:nvPicPr>
                        <pic:blipFill>
                          <a:blip r:embed="rId45" cstate="print"/>
                          <a:stretch>
                            <a:fillRect/>
                          </a:stretch>
                        </pic:blipFill>
                        <pic:spPr>
                          <a:xfrm>
                            <a:off x="507550" y="618096"/>
                            <a:ext cx="26609" cy="28664"/>
                          </a:xfrm>
                          <a:prstGeom prst="rect">
                            <a:avLst/>
                          </a:prstGeom>
                        </pic:spPr>
                      </pic:pic>
                      <wps:wsp>
                        <wps:cNvPr id="257" name="Graphic 257"/>
                        <wps:cNvSpPr/>
                        <wps:spPr>
                          <a:xfrm>
                            <a:off x="507550" y="618096"/>
                            <a:ext cx="26670" cy="29209"/>
                          </a:xfrm>
                          <a:custGeom>
                            <a:avLst/>
                            <a:gdLst/>
                            <a:ahLst/>
                            <a:cxnLst/>
                            <a:rect l="l" t="t" r="r" b="b"/>
                            <a:pathLst>
                              <a:path w="26670" h="29209">
                                <a:moveTo>
                                  <a:pt x="10922" y="0"/>
                                </a:moveTo>
                                <a:lnTo>
                                  <a:pt x="0" y="9504"/>
                                </a:lnTo>
                                <a:lnTo>
                                  <a:pt x="4772" y="15466"/>
                                </a:lnTo>
                                <a:lnTo>
                                  <a:pt x="8922" y="21994"/>
                                </a:lnTo>
                                <a:lnTo>
                                  <a:pt x="12859" y="28664"/>
                                </a:lnTo>
                                <a:lnTo>
                                  <a:pt x="26609" y="21687"/>
                                </a:lnTo>
                                <a:lnTo>
                                  <a:pt x="23392" y="16071"/>
                                </a:lnTo>
                                <a:lnTo>
                                  <a:pt x="19377" y="10285"/>
                                </a:lnTo>
                                <a:lnTo>
                                  <a:pt x="15055" y="4778"/>
                                </a:lnTo>
                                <a:lnTo>
                                  <a:pt x="10922"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8" name="Image 258"/>
                          <pic:cNvPicPr/>
                        </pic:nvPicPr>
                        <pic:blipFill>
                          <a:blip r:embed="rId46" cstate="print"/>
                          <a:stretch>
                            <a:fillRect/>
                          </a:stretch>
                        </pic:blipFill>
                        <pic:spPr>
                          <a:xfrm>
                            <a:off x="520008" y="639839"/>
                            <a:ext cx="25412" cy="30798"/>
                          </a:xfrm>
                          <a:prstGeom prst="rect">
                            <a:avLst/>
                          </a:prstGeom>
                        </pic:spPr>
                      </pic:pic>
                      <wps:wsp>
                        <wps:cNvPr id="259" name="Graphic 259"/>
                        <wps:cNvSpPr/>
                        <wps:spPr>
                          <a:xfrm>
                            <a:off x="520008" y="639839"/>
                            <a:ext cx="26034" cy="31115"/>
                          </a:xfrm>
                          <a:custGeom>
                            <a:avLst/>
                            <a:gdLst/>
                            <a:ahLst/>
                            <a:cxnLst/>
                            <a:rect l="l" t="t" r="r" b="b"/>
                            <a:pathLst>
                              <a:path w="26034" h="31115">
                                <a:moveTo>
                                  <a:pt x="14584" y="0"/>
                                </a:moveTo>
                                <a:lnTo>
                                  <a:pt x="0" y="7788"/>
                                </a:lnTo>
                                <a:lnTo>
                                  <a:pt x="3661" y="14489"/>
                                </a:lnTo>
                                <a:lnTo>
                                  <a:pt x="7134" y="23475"/>
                                </a:lnTo>
                                <a:lnTo>
                                  <a:pt x="9843" y="30735"/>
                                </a:lnTo>
                                <a:lnTo>
                                  <a:pt x="25412" y="30798"/>
                                </a:lnTo>
                                <a:lnTo>
                                  <a:pt x="24440" y="24427"/>
                                </a:lnTo>
                                <a:lnTo>
                                  <a:pt x="22059" y="16551"/>
                                </a:lnTo>
                                <a:lnTo>
                                  <a:pt x="18648" y="8099"/>
                                </a:lnTo>
                                <a:lnTo>
                                  <a:pt x="14584" y="0"/>
                                </a:lnTo>
                                <a:close/>
                              </a:path>
                            </a:pathLst>
                          </a:custGeom>
                          <a:ln w="1485">
                            <a:solidFill>
                              <a:srgbClr val="59543F"/>
                            </a:solidFill>
                            <a:prstDash val="solid"/>
                          </a:ln>
                        </wps:spPr>
                        <wps:bodyPr wrap="square" lIns="0" tIns="0" rIns="0" bIns="0" rtlCol="0">
                          <a:prstTxWarp prst="textNoShape">
                            <a:avLst/>
                          </a:prstTxWarp>
                          <a:noAutofit/>
                        </wps:bodyPr>
                      </wps:wsp>
                      <wps:wsp>
                        <wps:cNvPr id="260" name="Graphic 260"/>
                        <wps:cNvSpPr/>
                        <wps:spPr>
                          <a:xfrm>
                            <a:off x="372047" y="294730"/>
                            <a:ext cx="236854" cy="452755"/>
                          </a:xfrm>
                          <a:custGeom>
                            <a:avLst/>
                            <a:gdLst/>
                            <a:ahLst/>
                            <a:cxnLst/>
                            <a:rect l="l" t="t" r="r" b="b"/>
                            <a:pathLst>
                              <a:path w="236854" h="452755">
                                <a:moveTo>
                                  <a:pt x="32917" y="0"/>
                                </a:moveTo>
                                <a:lnTo>
                                  <a:pt x="30916" y="0"/>
                                </a:lnTo>
                                <a:lnTo>
                                  <a:pt x="18883" y="2413"/>
                                </a:lnTo>
                                <a:lnTo>
                                  <a:pt x="9056" y="8994"/>
                                </a:lnTo>
                                <a:lnTo>
                                  <a:pt x="2429" y="18753"/>
                                </a:lnTo>
                                <a:lnTo>
                                  <a:pt x="0" y="30704"/>
                                </a:lnTo>
                                <a:lnTo>
                                  <a:pt x="2429" y="42668"/>
                                </a:lnTo>
                                <a:lnTo>
                                  <a:pt x="9056" y="52434"/>
                                </a:lnTo>
                                <a:lnTo>
                                  <a:pt x="18883" y="59018"/>
                                </a:lnTo>
                                <a:lnTo>
                                  <a:pt x="30916" y="61432"/>
                                </a:lnTo>
                                <a:lnTo>
                                  <a:pt x="34177" y="61432"/>
                                </a:lnTo>
                                <a:lnTo>
                                  <a:pt x="236372" y="452317"/>
                                </a:lnTo>
                                <a:lnTo>
                                  <a:pt x="57431" y="46233"/>
                                </a:lnTo>
                                <a:lnTo>
                                  <a:pt x="51393" y="27058"/>
                                </a:lnTo>
                                <a:lnTo>
                                  <a:pt x="48837" y="13623"/>
                                </a:lnTo>
                                <a:lnTo>
                                  <a:pt x="45426" y="5073"/>
                                </a:lnTo>
                                <a:lnTo>
                                  <a:pt x="36822" y="551"/>
                                </a:lnTo>
                                <a:lnTo>
                                  <a:pt x="34917" y="188"/>
                                </a:lnTo>
                                <a:lnTo>
                                  <a:pt x="32917" y="0"/>
                                </a:lnTo>
                                <a:close/>
                              </a:path>
                            </a:pathLst>
                          </a:custGeom>
                          <a:solidFill>
                            <a:srgbClr val="676262"/>
                          </a:solidFill>
                        </wps:spPr>
                        <wps:bodyPr wrap="square" lIns="0" tIns="0" rIns="0" bIns="0" rtlCol="0">
                          <a:prstTxWarp prst="textNoShape">
                            <a:avLst/>
                          </a:prstTxWarp>
                          <a:noAutofit/>
                        </wps:bodyPr>
                      </wps:wsp>
                      <wps:wsp>
                        <wps:cNvPr id="261" name="Graphic 261"/>
                        <wps:cNvSpPr/>
                        <wps:spPr>
                          <a:xfrm>
                            <a:off x="372047" y="294730"/>
                            <a:ext cx="236854" cy="452755"/>
                          </a:xfrm>
                          <a:custGeom>
                            <a:avLst/>
                            <a:gdLst/>
                            <a:ahLst/>
                            <a:cxnLst/>
                            <a:rect l="l" t="t" r="r" b="b"/>
                            <a:pathLst>
                              <a:path w="236854" h="452755">
                                <a:moveTo>
                                  <a:pt x="30916" y="0"/>
                                </a:moveTo>
                                <a:lnTo>
                                  <a:pt x="18883" y="2413"/>
                                </a:lnTo>
                                <a:lnTo>
                                  <a:pt x="9056" y="8994"/>
                                </a:lnTo>
                                <a:lnTo>
                                  <a:pt x="2429" y="18753"/>
                                </a:lnTo>
                                <a:lnTo>
                                  <a:pt x="0" y="30704"/>
                                </a:lnTo>
                                <a:lnTo>
                                  <a:pt x="2429" y="42668"/>
                                </a:lnTo>
                                <a:lnTo>
                                  <a:pt x="9056" y="52434"/>
                                </a:lnTo>
                                <a:lnTo>
                                  <a:pt x="18883" y="59018"/>
                                </a:lnTo>
                                <a:lnTo>
                                  <a:pt x="30916" y="61432"/>
                                </a:lnTo>
                                <a:lnTo>
                                  <a:pt x="32027" y="61432"/>
                                </a:lnTo>
                                <a:lnTo>
                                  <a:pt x="33066" y="61558"/>
                                </a:lnTo>
                                <a:lnTo>
                                  <a:pt x="34177" y="61432"/>
                                </a:lnTo>
                                <a:lnTo>
                                  <a:pt x="236372" y="452317"/>
                                </a:lnTo>
                                <a:lnTo>
                                  <a:pt x="57431" y="46233"/>
                                </a:lnTo>
                                <a:lnTo>
                                  <a:pt x="51393" y="27058"/>
                                </a:lnTo>
                                <a:lnTo>
                                  <a:pt x="48837" y="13623"/>
                                </a:lnTo>
                                <a:lnTo>
                                  <a:pt x="45426" y="5073"/>
                                </a:lnTo>
                                <a:lnTo>
                                  <a:pt x="36822" y="551"/>
                                </a:lnTo>
                                <a:lnTo>
                                  <a:pt x="34917" y="188"/>
                                </a:lnTo>
                                <a:lnTo>
                                  <a:pt x="32917" y="0"/>
                                </a:lnTo>
                                <a:lnTo>
                                  <a:pt x="30916" y="0"/>
                                </a:lnTo>
                                <a:close/>
                              </a:path>
                            </a:pathLst>
                          </a:custGeom>
                          <a:ln w="148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2" name="Image 262"/>
                          <pic:cNvPicPr/>
                        </pic:nvPicPr>
                        <pic:blipFill>
                          <a:blip r:embed="rId47" cstate="print"/>
                          <a:stretch>
                            <a:fillRect/>
                          </a:stretch>
                        </pic:blipFill>
                        <pic:spPr>
                          <a:xfrm>
                            <a:off x="241844" y="862519"/>
                            <a:ext cx="294055" cy="102318"/>
                          </a:xfrm>
                          <a:prstGeom prst="rect">
                            <a:avLst/>
                          </a:prstGeom>
                        </pic:spPr>
                      </pic:pic>
                    </wpg:wgp>
                  </a:graphicData>
                </a:graphic>
              </wp:anchor>
            </w:drawing>
          </mc:Choice>
          <mc:Fallback>
            <w:pict>
              <v:group w14:anchorId="5B289127" id="Group 6" o:spid="_x0000_s1026" style="position:absolute;margin-left:405pt;margin-top:148.35pt;width:61.55pt;height:81.3pt;z-index:251653632;mso-wrap-distance-left:0;mso-wrap-distance-right:0;mso-position-horizontal-relative:page;mso-position-vertical-relative:page" coordsize="7816,10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7" type="#_x0000_t75" style="position:absolute;left:2381;top:9352;width:2978;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">
                  <v:imagedata r:id="rId48" o:title=""/>
                </v:shape>
                <v:shape id="Image 8" o:spid="_x0000_s1028" type="#_x0000_t75" style="position:absolute;left:3936;top:2485;width:179;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">
                  <v:imagedata r:id="rId49" o:title=""/>
                </v:shape>
                <v:shape id="Image 9" o:spid="_x0000_s1029" type="#_x0000_t75" style="position:absolute;width:7813;height:10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">
                  <v:imagedata r:id="rId50" o:title=""/>
                </v:shape>
                <v:shape id="Image 10" o:spid="_x0000_s1030" type="#_x0000_t75" style="position:absolute;left:1593;top:3627;width:2338;height:4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">
                  <v:imagedata r:id="rId51" o:title=""/>
                </v:shape>
                <v:shape id="Graphic 11" o:spid="_x0000_s1031" style="position:absolute;left:1593;top:3627;width:2343;height:4699;visibility:visible;mso-wrap-style:square;v-text-anchor:top" coordsize="234315,46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" path="m232923,l191241,3567r-2087,33311l179478,39303r-9490,2882l160706,45522r-9052,3790l129754,23805r-8309,4283l113327,32671r-7912,4889l97727,42760r14309,29956l104400,78867r-7317,6530l90082,92277r-6687,7206l52879,84316r-6055,7541l41078,99629r-5429,8013l30546,115910r25074,23625l51692,147363r-3601,8026l44834,163601r-2901,8386l7166,170940r-2261,8603l2939,188303r-1645,8877l,206133r32641,12025l32146,227667r-75,9452l32387,246411r679,9026l433,266824r1331,8648l3404,284017r1947,8431l7599,300749r35161,-614l45657,308236r3205,7950l52385,323962r3849,7578l32027,356401r5287,8320l42960,372825r5969,7852l55187,388239,84253,370946r6872,7373l98320,385391r7531,6702l113729,398359r-11356,31838l109937,435052r7746,4564l125619,443892r8135,3992l155867,422164r8777,3462l173614,428700r9149,2653l192076,433552r4646,33491l205614,468257r9025,866l223756,469642r9167,173l233789,469815r,-198344l232529,271471r-14271,-2884l206600,260726r-7861,-11657l195856,234797r2883,-14272l206600,208859r11658,-7871l232529,198100r1260,l233789,r-866,xe" filled="f" strokeweight=".06253mm">
                  <v:path arrowok="t"/>
                </v:shape>
                <v:shape id="Image 12" o:spid="_x0000_s1032" type="#_x0000_t75" style="position:absolute;left:2757;top:5349;width:58;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">
                  <v:imagedata r:id="rId52" o:title=""/>
                </v:shape>
                <v:shape id="Graphic 13" o:spid="_x0000_s1033" style="position:absolute;left:2757;top:5349;width:63;height:1499;visibility:visible;mso-wrap-style:square;v-text-anchor:top" coordsize="6350,14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" path="m,l5845,r,149441l,149441,,xe" filled="f" strokeweight=".01775mm">
                  <v:path arrowok="t"/>
                </v:shape>
                <v:shape id="Graphic 14" o:spid="_x0000_s1034" style="position:absolute;left:2171;top:6303;width:1270;height:13;visibility:visible;mso-wrap-style:square;v-text-anchor:top" coordsize="12700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" path="m,l126709,307e" filled="f" strokeweight=".03969mm">
                  <v:path arrowok="t"/>
                </v:shape>
                <v:shape id="Graphic 15" o:spid="_x0000_s1035" style="position:absolute;left:2095;top:6266;width:102;height:76;visibility:visible;mso-wrap-style:square;v-text-anchor:top" coordsize="1016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" path="m9843,l,3480,9749,7174,9843,xe" fillcolor="black" stroked="f">
                  <v:path arrowok="t"/>
                </v:shape>
                <v:shape id="Graphic 16" o:spid="_x0000_s1036" style="position:absolute;left:3395;top:6276;width:83;height:58;visibility:visible;mso-wrap-style:square;v-text-anchor:top" coordsize="825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" path="m7690,5504r-6019,l,2771,1940,,7690,,5378,2464,6675,3850,7690,5504xe" fillcolor="black" stroked="f">
                  <v:path arrowok="t"/>
                </v:shape>
                <v:shape id="Graphic 17" o:spid="_x0000_s1037" style="position:absolute;left:3395;top:6276;width:83;height:58;visibility:visible;mso-wrap-style:square;v-text-anchor:top" coordsize="825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" path="m,2771l1874,94,7690,,6393,1385,5378,2464,6675,3850,7690,5504,1748,5630,,2771xe" filled="f" strokeweight=".01942mm">
                  <v:path arrowok="t"/>
                </v:shape>
                <v:shape id="Graphic 18" o:spid="_x0000_s1038" style="position:absolute;left:2173;top:6197;width:1257;height:210;visibility:visible;mso-wrap-style:square;v-text-anchor:top" coordsize="12573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" path="m,l125231,20517e" filled="f" strokeweight=".03958mm">
                  <v:path arrowok="t"/>
                </v:shape>
                <v:shape id="Graphic 19" o:spid="_x0000_s1039" style="position:absolute;left:2098;top:6165;width:108;height:76;visibility:visible;mso-wrap-style:square;v-text-anchor:top" coordsize="1079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" path="m10213,l,1882,9142,7048,10213,xe" fillcolor="black" stroked="f">
                  <v:path arrowok="t"/>
                </v:shape>
                <v:shape id="Graphic 20" o:spid="_x0000_s1040" style="position:absolute;left:3383;top:6369;width:83;height:70;visibility:visible;mso-wrap-style:square;v-text-anchor:top" coordsize="825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" path="m7194,6393l1286,5441,,2423,2261,,7967,919,6490,2082,5350,3010,6430,4578r764,1815xe" fillcolor="black" stroked="f">
                  <v:path arrowok="t"/>
                </v:shape>
                <v:shape id="Graphic 21" o:spid="_x0000_s1041" style="position:absolute;left:3383;top:6370;width:83;height:63;visibility:visible;mso-wrap-style:square;v-text-anchor:top" coordsize="82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" path="m,2339l2182,,7967,835,6490,1998,5350,2926,6430,4494r764,1815l1323,5444,,2339xe" filled="f" strokeweight=".01939mm">
                  <v:path arrowok="t"/>
                </v:shape>
                <v:shape id="Graphic 22" o:spid="_x0000_s1042" style="position:absolute;left:2195;top:6105;width:1213;height:407;visibility:visible;mso-wrap-style:square;v-text-anchor:top" coordsize="12128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" path="m,l120890,40397e" filled="f" strokeweight=".03928mm">
                  <v:path arrowok="t"/>
                </v:shape>
                <v:shape id="Graphic 23" o:spid="_x0000_s1043" style="position:absolute;left:2123;top:6078;width:108;height:70;visibility:visible;mso-wrap-style:square;v-text-anchor:top" coordsize="1079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" path="m10363,l,212,8300,6796,10298,212,10363,xe" fillcolor="black" stroked="f">
                  <v:path arrowok="t"/>
                </v:shape>
                <v:shape id="Graphic 24" o:spid="_x0000_s1044" style="position:absolute;left:3364;top:6473;width:82;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" path="m6575,7092l827,5188,,2045,2586,,8117,1832,6490,2753,5195,3456r859,1727l6575,7092xe" fillcolor="black" stroked="f">
                  <v:path arrowok="t"/>
                </v:shape>
                <v:shape id="Graphic 25" o:spid="_x0000_s1045" style="position:absolute;left:3364;top:6474;width:82;height:76;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" path="m,1966l2486,,8117,1753,6490,2674,5195,3376r859,1728l6575,7013,857,5223,,1966xe" filled="f" strokeweight=".01933mm">
                  <v:path arrowok="t"/>
                </v:shape>
                <v:shape id="Graphic 26" o:spid="_x0000_s1046" style="position:absolute;left:2171;top:6211;width:1258;height:210;visibility:visible;mso-wrap-style:square;v-text-anchor:top" coordsize="12573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" path="m,20517l125231,e" filled="f" strokeweight=".03958mm">
                  <v:path arrowok="t"/>
                </v:shape>
                <v:shape id="Graphic 27" o:spid="_x0000_s1047" style="position:absolute;left:2097;top:6379;width:108;height:76;visibility:visible;mso-wrap-style:square;v-text-anchor:top" coordsize="1079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" path="m9166,l,5173,10213,7048,9166,xe" fillcolor="black" stroked="f">
                  <v:path arrowok="t"/>
                </v:shape>
                <v:shape id="Graphic 28" o:spid="_x0000_s1048" style="position:absolute;left:3382;top:6181;width:82;height:70;visibility:visible;mso-wrap-style:square;v-text-anchor:top" coordsize="825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" path="m7203,l1282,953,,3963,2280,6367,8002,5445,5355,3415,6431,1816,7203,xe" fillcolor="black" stroked="f">
                  <v:path arrowok="t"/>
                </v:shape>
                <v:shape id="Graphic 29" o:spid="_x0000_s1049" style="position:absolute;left:3382;top:6181;width:82;height:63;visibility:visible;mso-wrap-style:square;v-text-anchor:top" coordsize="82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" path="m,3963l2220,6304,8002,5445,6528,4305,5355,3415,6431,1816,7203,,1323,858,,3963xe" filled="f" strokeweight=".01939mm">
                  <v:path arrowok="t"/>
                </v:shape>
                <v:shape id="Graphic 30" o:spid="_x0000_s1050" style="position:absolute;left:2194;top:6104;width:1212;height:407;visibility:visible;mso-wrap-style:square;v-text-anchor:top" coordsize="12128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" path="m,40389l120892,e" filled="f" strokeweight=".03928mm">
                  <v:path arrowok="t"/>
                </v:shape>
                <v:shape id="Graphic 31" o:spid="_x0000_s1051" style="position:absolute;left:2122;top:6468;width:108;height:70;visibility:visible;mso-wrap-style:square;v-text-anchor:top" coordsize="1079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" path="m8308,l,6583r10371,213l8308,xe" fillcolor="black" stroked="f">
                  <v:path arrowok="t"/>
                </v:shape>
                <v:shape id="Graphic 32" o:spid="_x0000_s1052" style="position:absolute;left:3362;top:6069;width:83;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" path="m6577,l846,1898,,5039,2614,7084,8120,5260,5227,3626,6054,1901,6577,xem887,1746l335,3796,846,1898r41,-152xe" fillcolor="black" stroked="f">
                  <v:path arrowok="t"/>
                </v:shape>
                <v:shape id="Graphic 33" o:spid="_x0000_s1053" style="position:absolute;left:3362;top:6069;width:83;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" path="m,5039l2521,7011,8120,5260,6490,4331,5227,3626,6054,1901,6577,,887,1746,,5039xe" filled="f" strokeweight=".01933mm">
                  <v:path arrowok="t"/>
                </v:shape>
                <v:shape id="Graphic 34" o:spid="_x0000_s1054" style="position:absolute;left:2780;top:5486;width:279;height:254;visibility:visible;mso-wrap-style:square;v-text-anchor:top" coordsize="279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" path="m2926,24979l,22396,25744,r1816,3504l2926,24979xe" fillcolor="#b3b3b3" stroked="f">
                  <v:path arrowok="t"/>
                </v:shape>
                <v:shape id="Graphic 35" o:spid="_x0000_s1055" style="position:absolute;left:2780;top:5486;width:279;height:254;visibility:visible;mso-wrap-style:square;v-text-anchor:top" coordsize="279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" path="m25744,l,22396r2926,2583l27560,3504,25744,xe" filled="f" strokeweight=".00489mm">
                  <v:path arrowok="t"/>
                </v:shape>
                <v:shape id="Graphic 36" o:spid="_x0000_s1056" style="position:absolute;left:2517;top:5497;width:267;height:242;visibility:visible;mso-wrap-style:square;v-text-anchor:top" coordsize="26670,2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" path="m23292,23900l,3567,1755,,26241,21317r-2949,2583xe" fillcolor="#b3b3b3" stroked="f">
                  <v:path arrowok="t"/>
                </v:shape>
                <v:shape id="Graphic 37" o:spid="_x0000_s1057" style="position:absolute;left:2517;top:5497;width:267;height:242;visibility:visible;mso-wrap-style:square;v-text-anchor:top" coordsize="26670,2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" path="m23292,23900r2949,-2583l1755,,,3567,23292,23900xe" filled="f" strokeweight=".00489mm">
                  <v:path arrowok="t"/>
                </v:shape>
                <v:shape id="Graphic 38" o:spid="_x0000_s1058" style="position:absolute;left:2474;top:6032;width:616;height:686;visibility:visible;mso-wrap-style:square;v-text-anchor:top" coordsize="615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" path="m41066,68070r-20730,l12646,65763,2526,56502,,49462,,,18365,r,39618l19351,43556r1904,2370l23196,48288r3134,1174l61414,49462r-2538,7040l53831,61148r-5075,4615l41066,68070xem61402,49462r-26337,l38235,48288r3845,-4732l43036,39618,43036,,61402,r,49462xe" fillcolor="#b3b3b3" stroked="f">
                  <v:path arrowok="t"/>
                </v:shape>
                <v:shape id="Graphic 39" o:spid="_x0000_s1059" style="position:absolute;left:2474;top:6032;width:616;height:686;visibility:visible;mso-wrap-style:square;v-text-anchor:top" coordsize="615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" path="m,l18365,r,34082l18365,39618r986,3938l21255,45926r1941,2362l26330,49462r4371,l35065,49462r3170,-1174l40147,45926r1933,-2370l43036,39618r,-5536l43036,,61402,r,40020l61402,49493r-2526,7009l53831,61148r-5075,4615l41066,68070r-10365,l20336,68070,12646,65763,7601,61148,2526,56502,,49493,,40020,,xe" filled="f" strokeweight=".01919mm">
                  <v:path arrowok="t"/>
                </v:shape>
                <v:shape id="Graphic 40" o:spid="_x0000_s1060" style="position:absolute;left:2415;top:6144;width:743;height:323;visibility:visible;mso-wrap-style:square;v-text-anchor:top" coordsize="7429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" path="m74197,32357l,32357,,,74197,r,32357xe" fillcolor="#c8aa36" stroked="f">
                  <v:path arrowok="t"/>
                </v:shape>
                <v:shape id="Graphic 41" o:spid="_x0000_s1061" style="position:absolute;left:2415;top:6144;width:743;height:323;visibility:visible;mso-wrap-style:square;v-text-anchor:top" coordsize="7429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" path="m,l74197,r,32357l,32357,,xe" filled="f" strokecolor="#010000" strokeweight=".02975mm">
                  <v:path arrowok="t"/>
                </v:shape>
                <v:shape id="Image 42" o:spid="_x0000_s1062" type="#_x0000_t75" style="position:absolute;left:3168;top:6098;width:65;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">
                  <v:imagedata r:id="rId53" o:title=""/>
                </v:shape>
                <v:shape id="Graphic 43" o:spid="_x0000_s1063" style="position:absolute;left:3168;top:6098;width:70;height:419;visibility:visible;mso-wrap-style:square;v-text-anchor:top" coordsize="698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" path="m,l6430,r,41437l,41437,,xe" filled="f" strokecolor="#010000" strokeweight=".02514mm">
                  <v:path arrowok="t"/>
                </v:shape>
                <v:shape id="Image 44" o:spid="_x0000_s1064" type="#_x0000_t75" style="position:absolute;left:2339;top:6098;width:64;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">
                  <v:imagedata r:id="rId54" o:title=""/>
                </v:shape>
                <v:shape id="Graphic 45" o:spid="_x0000_s1065" style="position:absolute;left:2339;top:6098;width:70;height:419;visibility:visible;mso-wrap-style:square;v-text-anchor:top" coordsize="698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" path="m,l6401,r,41437l,41437,,xe" filled="f" strokecolor="#010000" strokeweight=".02514mm">
                  <v:path arrowok="t"/>
                </v:shape>
                <v:shape id="Image 46" o:spid="_x0000_s1066" type="#_x0000_t75" style="position:absolute;left:3099;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">
                  <v:imagedata r:id="rId55" o:title=""/>
                </v:shape>
                <v:shape id="Graphic 47" o:spid="_x0000_s1067" style="position:absolute;left:3099;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" path="m,l6401,r,32578l,32578,,xe" filled="f" strokecolor="#010000" strokeweight=".02231mm">
                  <v:path arrowok="t"/>
                </v:shape>
                <v:shape id="Image 48" o:spid="_x0000_s1068" type="#_x0000_t75" style="position:absolute;left:3030;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">
                  <v:imagedata r:id="rId55" o:title=""/>
                </v:shape>
                <v:shape id="Graphic 49" o:spid="_x0000_s1069" style="position:absolute;left:3030;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" path="m,l6401,r,32578l,32578,,xe" filled="f" strokecolor="#010000" strokeweight=".02231mm">
                  <v:path arrowok="t"/>
                </v:shape>
                <v:shape id="Image 50" o:spid="_x0000_s1070" type="#_x0000_t75" style="position:absolute;left:2892;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">
                  <v:imagedata r:id="rId55" o:title=""/>
                </v:shape>
                <v:shape id="Graphic 51" o:spid="_x0000_s1071" style="position:absolute;left:2892;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" path="m,l6401,r,32578l,32578,,xe" filled="f" strokecolor="#010000" strokeweight=".02231mm">
                  <v:path arrowok="t"/>
                </v:shape>
                <v:shape id="Image 52" o:spid="_x0000_s1072" type="#_x0000_t75" style="position:absolute;left:2823;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">
                  <v:imagedata r:id="rId56" o:title=""/>
                </v:shape>
                <v:shape id="Graphic 53" o:spid="_x0000_s1073" style="position:absolute;left:2823;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" path="m,l6401,r,32578l,32578,,xe" filled="f" strokecolor="#010000" strokeweight=".02231mm">
                  <v:path arrowok="t"/>
                </v:shape>
                <v:shape id="Image 54" o:spid="_x0000_s1074" type="#_x0000_t75" style="position:absolute;left:2754;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">
                  <v:imagedata r:id="rId55" o:title=""/>
                </v:shape>
                <v:shape id="Graphic 55" o:spid="_x0000_s1075" style="position:absolute;left:2754;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" path="m,l6401,r,32578l,32578,,xe" filled="f" strokecolor="#010000" strokeweight=".02231mm">
                  <v:path arrowok="t"/>
                </v:shape>
                <v:shape id="Image 56" o:spid="_x0000_s1076" type="#_x0000_t75" style="position:absolute;left:2685;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">
                  <v:imagedata r:id="rId56" o:title=""/>
                </v:shape>
                <v:shape id="Graphic 57" o:spid="_x0000_s1077" style="position:absolute;left:2685;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" path="m,l6401,r,32578l,32578,,xe" filled="f" strokecolor="#010000" strokeweight=".02231mm">
                  <v:path arrowok="t"/>
                </v:shape>
                <v:shape id="Image 58" o:spid="_x0000_s1078" type="#_x0000_t75" style="position:absolute;left:2616;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">
                  <v:imagedata r:id="rId55" o:title=""/>
                </v:shape>
                <v:shape id="Graphic 59" o:spid="_x0000_s1079" style="position:absolute;left:2616;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" path="m,l6401,r,32578l,32578,,xe" filled="f" strokecolor="#010000" strokeweight=".02231mm">
                  <v:path arrowok="t"/>
                </v:shape>
                <v:shape id="Image 60" o:spid="_x0000_s1080" type="#_x0000_t75" style="position:absolute;left:2408;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">
                  <v:imagedata r:id="rId55" o:title=""/>
                </v:shape>
                <v:shape id="Graphic 61" o:spid="_x0000_s1081" style="position:absolute;left:2408;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" path="m,l6401,r,32578l,32578,,xe" filled="f" strokecolor="#010000" strokeweight=".02231mm">
                  <v:path arrowok="t"/>
                </v:shape>
                <v:shape id="Image 62" o:spid="_x0000_s1082" type="#_x0000_t75" style="position:absolute;left:2478;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">
                  <v:imagedata r:id="rId55" o:title=""/>
                </v:shape>
                <v:shape id="Graphic 63" o:spid="_x0000_s1083" style="position:absolute;left:2478;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" path="m,l6401,r,32578l,32578,,xe" filled="f" strokecolor="#010000" strokeweight=".02231mm">
                  <v:path arrowok="t"/>
                </v:shape>
                <v:shape id="Image 64" o:spid="_x0000_s1084" type="#_x0000_t75" style="position:absolute;left:2546;top:6142;width:65;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">
                  <v:imagedata r:id="rId56" o:title=""/>
                </v:shape>
                <v:shape id="Graphic 65" o:spid="_x0000_s1085" style="position:absolute;left:2546;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" path="m,l6430,r,32578l,32578,,xe" filled="f" strokecolor="#010000" strokeweight=".02231mm">
                  <v:path arrowok="t"/>
                </v:shape>
                <v:shape id="Image 66" o:spid="_x0000_s1086" type="#_x0000_t75" style="position:absolute;left:2961;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">
                  <v:imagedata r:id="rId55" o:title=""/>
                </v:shape>
                <v:shape id="Graphic 67" o:spid="_x0000_s1087" style="position:absolute;left:2961;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" path="m,l6430,r,32578l,32578,,xe" filled="f" strokecolor="#010000" strokeweight=".02231mm">
                  <v:path arrowok="t"/>
                </v:shape>
                <v:shape id="Graphic 68" o:spid="_x0000_s1088" style="position:absolute;left:2975;top:585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" path="m7630,6488l9379,5811,10609,4732,8764,3386,4830,,21,,459,1693,358,4339r4042,l7630,6488xem4519,13875l4400,4339r-4042,l,13718r4519,157xe" fillcolor="#b3b3b3" stroked="f">
                  <v:path arrowok="t"/>
                </v:shape>
                <v:shape id="Graphic 69" o:spid="_x0000_s1089" style="position:absolute;left:2975;top:585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" path="m4519,13875l4400,4339,7630,6488r949,-370l9379,5811,10609,4732,9905,4213,8764,3386,4830,,2518,,29,31,459,1693,,13718r4519,157xe" filled="f" strokeweight=".01908mm">
                  <v:path arrowok="t"/>
                </v:shape>
                <v:shape id="Graphic 70" o:spid="_x0000_s1090" style="position:absolute;left:2955;top:5972;width:102;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" path="m,6985r9994,l9994,,,,,6985xe" fillcolor="#b3b3b3" stroked="f">
                  <v:path arrowok="t"/>
                </v:shape>
                <v:shape id="Graphic 71" o:spid="_x0000_s1091" style="position:absolute;left:2955;top:5972;width:102;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" path="m,l9994,r,6985l,6985,,xe" filled="f" strokeweight=".0115mm">
                  <v:path arrowok="t"/>
                </v:shape>
                <v:shape id="Graphic 72" o:spid="_x0000_s1092" style="position:absolute;left:2893;top:6007;width:222;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" path="m,4063r21810,l21810,,,,,4063xe" fillcolor="#b3b3b3" stroked="f">
                  <v:path arrowok="t"/>
                </v:shape>
                <v:shape id="Graphic 73" o:spid="_x0000_s1093" style="position:absolute;left:2893;top:6007;width:222;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" path="m,l21810,r,4063l,4063,,xe" filled="f" strokeweight=".02064mm">
                  <v:path arrowok="t"/>
                </v:shape>
                <v:shape id="Graphic 74" o:spid="_x0000_s1094" style="position:absolute;left:2490;top:584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" path="m2985,6457l1200,5811,,4740,1844,3354,5786,r4793,l10120,1661r108,2678l6186,4339,2985,6457xem10609,13718r-4518,l6186,4339r4042,l10609,13718xe" fillcolor="#b3b3b3" stroked="f">
                  <v:path arrowok="t"/>
                </v:shape>
                <v:shape id="Graphic 75" o:spid="_x0000_s1095" style="position:absolute;left:2490;top:584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" path="m6089,13844r97,-9505l2985,6457,2029,6118,1200,5811,,4740,703,4213,1844,3354,5786,,8090,r2489,l10120,1661r489,12057l6089,13844xe" filled="f" strokeweight=".01908mm">
                  <v:path arrowok="t"/>
                </v:shape>
                <v:shape id="Graphic 76" o:spid="_x0000_s1096" style="position:absolute;left:2517;top:5962;width:101;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" path="m9964,6985l,6985,,,9964,r,6985xe" fillcolor="#b3b3b3" stroked="f">
                  <v:path arrowok="t"/>
                </v:shape>
                <v:shape id="Graphic 77" o:spid="_x0000_s1097" style="position:absolute;left:2517;top:5962;width:101;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" path="m,l9964,r,6985l,6985,,xe" filled="f" strokeweight=".0115mm">
                  <v:path arrowok="t"/>
                </v:shape>
                <v:shape id="Graphic 78" o:spid="_x0000_s1098" style="position:absolute;left:2460;top:5997;width:223;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" path="m21810,4063l,4063,,,21810,r,4063xe" fillcolor="#b3b3b3" stroked="f">
                  <v:path arrowok="t"/>
                </v:shape>
                <v:shape id="Graphic 79" o:spid="_x0000_s1099" style="position:absolute;left:2460;top:5997;width:223;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" path="m,l21810,r,4063l,4063,,xe" filled="f" strokeweight=".02064mm">
                  <v:path arrowok="t"/>
                </v:shape>
                <v:shape id="Graphic 80" o:spid="_x0000_s1100" style="position:absolute;left:2775;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" path="m,3913l3564,,42658,40642r-3572,3906l,3913xe" fillcolor="#b3b3b3" stroked="f">
                  <v:path arrowok="t"/>
                </v:shape>
                <v:shape id="Graphic 81" o:spid="_x0000_s1101" style="position:absolute;left:2775;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" path="m,3913l3564,,42658,40642r-3572,3906l,3913xe" filled="f" strokeweight=".016mm">
                  <v:path arrowok="t"/>
                </v:shape>
                <v:shape id="Graphic 82" o:spid="_x0000_s1102" style="position:absolute;left:2370;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" path="m42688,3905l39130,,,40634r3601,3906l42688,3905xe" fillcolor="#b3b3b3" stroked="f">
                  <v:path arrowok="t"/>
                </v:shape>
                <v:shape id="Graphic 83" o:spid="_x0000_s1103" style="position:absolute;left:2370;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" path="m42688,3905l39130,,,40634r3601,3906l42688,3905xe" filled="f" strokeweight=".016mm">
                  <v:path arrowok="t"/>
                </v:shape>
                <v:shape id="Image 84" o:spid="_x0000_s1104" type="#_x0000_t75" style="position:absolute;left:2155;top:5602;width:297;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">
                  <v:imagedata r:id="rId57" o:title=""/>
                </v:shape>
                <v:shape id="Graphic 85" o:spid="_x0000_s1105" style="position:absolute;left:2155;top:5602;width:299;height:298;visibility:visible;mso-wrap-style:square;v-text-anchor:top" coordsize="29845,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" path="m29656,14860r,8209l23010,29714r-8182,l6646,29714,,23069,,14860,,6644,6646,r8182,l23010,r6646,6644l29656,14860xe" filled="f" strokeweight=".02197mm">
                  <v:path arrowok="t"/>
                </v:shape>
                <v:shape id="Image 86" o:spid="_x0000_s1106" type="#_x0000_t75" style="position:absolute;left:3084;top:5610;width:297;height: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">
                  <v:imagedata r:id="rId58" o:title=""/>
                </v:shape>
                <v:shape id="Graphic 87" o:spid="_x0000_s1107" style="position:absolute;left:3084;top:5610;width:299;height:299;visibility:visible;mso-wrap-style:square;v-text-anchor:top" coordsize="29845,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" path="m,14853r,8216l6646,29714r8150,l22978,29714r6639,-6645l29617,14853r,-8209l22978,,14796,,6646,,,6644r,8209xe" filled="f" strokeweight=".02197mm">
                  <v:path arrowok="t"/>
                </v:shape>
                <v:shape id="Graphic 88" o:spid="_x0000_s1108" style="position:absolute;left:2463;top:5435;width:184;height:190;visibility:visible;mso-wrap-style:square;v-text-anchor:top" coordsize="1841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" path="m8918,r8949,8890l8949,19049,,10158,8918,xe" filled="f" strokeweight=".0121mm">
                  <v:path arrowok="t"/>
                </v:shape>
                <v:shape id="Graphic 89" o:spid="_x0000_s1109" style="position:absolute;left:2930;top:5435;width:184;height:190;visibility:visible;mso-wrap-style:square;v-text-anchor:top" coordsize="1841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" path="m8920,l,8892,8925,19042r8950,-8891l8920,xe" filled="f" strokeweight=".0121mm">
                  <v:path arrowok="t"/>
                </v:shape>
                <v:shape id="Image 90" o:spid="_x0000_s1110" type="#_x0000_t75" style="position:absolute;left:2716;top:5659;width:1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">
                  <v:imagedata r:id="rId59" o:title=""/>
                </v:shape>
                <v:shape id="Graphic 91" o:spid="_x0000_s1111" style="position:absolute;left:2716;top:5657;width:146;height:146;visibility:visible;mso-wrap-style:square;v-text-anchor:top" coordsize="14604,1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" path="m1815,157r10401,l12891,31r1111,31l13935,1078r37,3229l13935,7536r,3197l13935,11536r,827l14002,13166r29,953l12987,14151r-652,-63l1815,14088r-675,157l37,14214,96,13198,37,9969,66,6740r,-3205l66,2708r,-803l37,1078,,,1140,181r675,-24xe" filled="f" strokeweight=".02197mm">
                  <v:path arrowok="t"/>
                </v:shape>
                <v:shape id="Image 92" o:spid="_x0000_s1112" type="#_x0000_t75" style="position:absolute;left:2716;top:5259;width:140;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">
                  <v:imagedata r:id="rId60" o:title=""/>
                </v:shape>
                <v:shape id="Graphic 93" o:spid="_x0000_s1113" style="position:absolute;left:2716;top:5258;width:146;height:146;visibility:visible;mso-wrap-style:square;v-text-anchor:top" coordsize="14604,1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" path="m1815,149r10401,l12891,31r1111,31l13935,1070r37,3237l13935,7536r,3197l13935,11560r,803l14002,13198r29,921l12987,14151r-652,-32l1815,14119r-675,118l37,14206,96,13198,37,9961,66,6733r,-3198l66,2701r,-796l37,1102,,,1140,181r675,-32xe" filled="f" strokeweight=".02197mm">
                  <v:path arrowok="t"/>
                </v:shape>
                <v:shape id="Image 94" o:spid="_x0000_s1114" type="#_x0000_t75" style="position:absolute;left:4109;top:3603;width:2244;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">
                  <v:imagedata r:id="rId61" o:title=""/>
                </v:shape>
                <v:shape id="Graphic 95" o:spid="_x0000_s1115" style="position:absolute;left:4025;top:3356;width:13;height:2610;visibility:visible;mso-wrap-style:square;v-text-anchor:top" coordsize="1270,2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" path="m,l,260517e" filled="f" strokeweight=".08253mm">
                  <v:path arrowok="t"/>
                </v:shape>
                <v:shape id="Image 96" o:spid="_x0000_s1116" type="#_x0000_t75" style="position:absolute;left:3947;top:5865;width:157;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">
                  <v:imagedata r:id="rId62" o:title=""/>
                </v:shape>
                <v:shape id="Graphic 97" o:spid="_x0000_s1117" style="position:absolute;left:3947;top:5865;width:159;height:362;visibility:visible;mso-wrap-style:square;v-text-anchor:top" coordsize="158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" path="m15727,25648l15727,,8,r5,6620l,13241,7852,36019r1110,-401l15388,28601r244,-953l15727,26632r,-984xe" filled="f" strokecolor="#010000" strokeweight=".03683mm">
                  <v:path arrowok="t"/>
                </v:shape>
                <v:shape id="Image 98" o:spid="_x0000_s1118" type="#_x0000_t75" style="position:absolute;left:4123;top:5409;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">
                  <v:imagedata r:id="rId63" o:title=""/>
                </v:shape>
                <v:shape id="Graphic 99" o:spid="_x0000_s1119" style="position:absolute;left:4123;top:5409;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" path="m,l24333,r,14859l,14859,,xe" filled="f" strokecolor="#59543f" strokeweight=".06189mm">
                  <v:path arrowok="t"/>
                </v:shape>
                <v:shape id="Image 100" o:spid="_x0000_s1120" type="#_x0000_t75" style="position:absolute;left:4344;top:5421;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">
                  <v:imagedata r:id="rId63" o:title=""/>
                </v:shape>
                <v:shape id="Graphic 101" o:spid="_x0000_s1121" style="position:absolute;left:4344;top:5421;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" path="m,l24364,r,14828l,14828,,xe" filled="f" strokecolor="#59543f" strokeweight=".06189mm">
                  <v:path arrowok="t"/>
                </v:shape>
                <v:shape id="Image 102" o:spid="_x0000_s1122" type="#_x0000_t75" style="position:absolute;left:4569;top:5432;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">
                  <v:imagedata r:id="rId63" o:title=""/>
                </v:shape>
                <v:shape id="Graphic 103" o:spid="_x0000_s1123" style="position:absolute;left:4569;top:5432;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" path="m,l24364,r,14828l,14828,,xe" filled="f" strokecolor="#59543f" strokeweight=".06189mm">
                  <v:path arrowok="t"/>
                </v:shape>
                <v:shape id="Image 104" o:spid="_x0000_s1124" type="#_x0000_t75" style="position:absolute;left:4795;top:5421;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">
                  <v:imagedata r:id="rId63" o:title=""/>
                </v:shape>
                <v:shape id="Graphic 105" o:spid="_x0000_s1125" style="position:absolute;left:4795;top:5421;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" path="m,l24364,r,14828l,14828,,xe" filled="f" strokecolor="#59543f" strokeweight=".06189mm">
                  <v:path arrowok="t"/>
                </v:shape>
                <v:shape id="Image 106" o:spid="_x0000_s1126" type="#_x0000_t75" style="position:absolute;left:5020;top:5417;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">
                  <v:imagedata r:id="rId63" o:title=""/>
                </v:shape>
                <v:shape id="Graphic 107" o:spid="_x0000_s1127" style="position:absolute;left:5020;top:5417;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" path="m,l24364,r,14859l,14859,,xe" filled="f" strokecolor="#59543f" strokeweight=".06189mm">
                  <v:path arrowok="t"/>
                </v:shape>
                <v:shape id="Image 108" o:spid="_x0000_s1128" type="#_x0000_t75" style="position:absolute;left:5245;top:5424;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">
                  <v:imagedata r:id="rId64" o:title=""/>
                </v:shape>
                <v:shape id="Graphic 109" o:spid="_x0000_s1129" style="position:absolute;left:5245;top:5424;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" path="m,l24364,r,14828l,14828,,xe" filled="f" strokecolor="#59543f" strokeweight=".06189mm">
                  <v:path arrowok="t"/>
                </v:shape>
                <v:shape id="Image 110" o:spid="_x0000_s1130" type="#_x0000_t75" style="position:absolute;left:5470;top:5417;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">
                  <v:imagedata r:id="rId63" o:title=""/>
                </v:shape>
                <v:shape id="Graphic 111" o:spid="_x0000_s1131" style="position:absolute;left:5470;top:5417;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" path="m,l24364,r,14859l,14859,,xe" filled="f" strokecolor="#59543f" strokeweight=".06189mm">
                  <v:path arrowok="t"/>
                </v:shape>
                <v:shape id="Image 112" o:spid="_x0000_s1132" type="#_x0000_t75" style="position:absolute;left:5695;top:5428;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">
                  <v:imagedata r:id="rId64" o:title=""/>
                </v:shape>
                <v:shape id="Graphic 113" o:spid="_x0000_s1133" style="position:absolute;left:5695;top:5428;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" path="m,l24364,r,14828l,14828,,xe" filled="f" strokecolor="#59543f" strokeweight=".06189mm">
                  <v:path arrowok="t"/>
                </v:shape>
                <v:shape id="Image 114" o:spid="_x0000_s1134" type="#_x0000_t75" style="position:absolute;left:5920;top:5413;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">
                  <v:imagedata r:id="rId63" o:title=""/>
                </v:shape>
                <v:shape id="Graphic 115" o:spid="_x0000_s1135" style="position:absolute;left:5920;top:5413;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" path="m,l24364,r,14859l,14859,,xe" filled="f" strokecolor="#59543f" strokeweight=".06189mm">
                  <v:path arrowok="t"/>
                </v:shape>
                <v:shape id="Image 116" o:spid="_x0000_s1136" type="#_x0000_t75" style="position:absolute;left:6146;top:5424;width:306;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">
                  <v:imagedata r:id="rId65" o:title=""/>
                </v:shape>
                <v:shape id="Graphic 117" o:spid="_x0000_s1137" style="position:absolute;left:6146;top:5424;width:312;height:152;visibility:visible;mso-wrap-style:square;v-text-anchor:top" coordsize="3111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" path="m,l,14859r30601,l29711,9875,28664,4921,27436,,,xe" filled="f" strokecolor="#59543f" strokeweight=".06189mm">
                  <v:path arrowok="t"/>
                </v:shape>
                <v:shape id="Image 118" o:spid="_x0000_s1138" type="#_x0000_t75" style="position:absolute;left:4125;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">
                  <v:imagedata r:id="rId66" o:title=""/>
                </v:shape>
                <v:shape id="Graphic 119" o:spid="_x0000_s1139" style="position:absolute;left:4125;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" path="m,l18797,r,11229l,11229,,xe" filled="f" strokecolor="#59543f" strokeweight=".09081mm">
                  <v:path arrowok="t"/>
                </v:shape>
                <v:shape id="Image 120" o:spid="_x0000_s1140" type="#_x0000_t75" style="position:absolute;left:4297;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">
                  <v:imagedata r:id="rId66" o:title=""/>
                </v:shape>
                <v:shape id="Graphic 121" o:spid="_x0000_s1141" style="position:absolute;left:4297;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" path="m,l18797,r,11261l,11261,,xe" filled="f" strokecolor="#59543f" strokeweight=".09081mm">
                  <v:path arrowok="t"/>
                </v:shape>
                <v:shape id="Image 122" o:spid="_x0000_s1142" type="#_x0000_t75" style="position:absolute;left:4489;top:5294;width:188;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">
                  <v:imagedata r:id="rId66" o:title=""/>
                </v:shape>
                <v:shape id="Graphic 123" o:spid="_x0000_s1143" style="position:absolute;left:4489;top:5294;width:190;height:120;visibility:visible;mso-wrap-style:square;v-text-anchor:top" coordsize="1905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" path="m,l18797,r,12024l,12024,,xe" filled="f" strokecolor="#59543f" strokeweight=".09081mm">
                  <v:path arrowok="t"/>
                </v:shape>
                <v:shape id="Image 124" o:spid="_x0000_s1144" type="#_x0000_t75" style="position:absolute;left:4680;top:5294;width:188;height: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">
                  <v:imagedata r:id="rId66" o:title=""/>
                </v:shape>
                <v:shape id="Graphic 125" o:spid="_x0000_s1145" style="position:absolute;left:4680;top:5294;width:190;height:120;visibility:visible;mso-wrap-style:square;v-text-anchor:top" coordsize="1905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" path="m,l18797,r,11780l,11780,,xe" filled="f" strokecolor="#59543f" strokeweight=".09081mm">
                  <v:path arrowok="t"/>
                </v:shape>
                <v:shape id="Image 126" o:spid="_x0000_s1146" type="#_x0000_t75" style="position:absolute;left:4871;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">
                  <v:imagedata r:id="rId66" o:title=""/>
                </v:shape>
                <v:shape id="Graphic 127" o:spid="_x0000_s1147" style="position:absolute;left:4871;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" path="m,l18797,r,11261l,11261,,xe" filled="f" strokecolor="#59543f" strokeweight=".09081mm">
                  <v:path arrowok="t"/>
                </v:shape>
                <v:shape id="Image 128" o:spid="_x0000_s1148" type="#_x0000_t75" style="position:absolute;left:5063;top:5291;width:188;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">
                  <v:imagedata r:id="rId66" o:title=""/>
                </v:shape>
                <v:shape id="Graphic 129" o:spid="_x0000_s1149" style="position:absolute;left:5063;top:5291;width:190;height:115;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" path="m,l18797,r,11229l,11229,,xe" filled="f" strokecolor="#59543f" strokeweight=".09081mm">
                  <v:path arrowok="t"/>
                </v:shape>
                <v:shape id="Image 130" o:spid="_x0000_s1150" type="#_x0000_t75" style="position:absolute;left:5254;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">
                  <v:imagedata r:id="rId66" o:title=""/>
                </v:shape>
                <v:shape id="Graphic 131" o:spid="_x0000_s1151" style="position:absolute;left:5254;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" path="m,l18765,r,11261l,11261,,xe" filled="f" strokecolor="#59543f" strokeweight=".09081mm">
                  <v:path arrowok="t"/>
                </v:shape>
                <v:shape id="Image 132" o:spid="_x0000_s1152" type="#_x0000_t75" style="position:absolute;left:5445;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">
                  <v:imagedata r:id="rId66" o:title=""/>
                </v:shape>
                <v:shape id="Graphic 133" o:spid="_x0000_s1153" style="position:absolute;left:5445;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" path="m,l18765,r,11261l,11261,,xe" filled="f" strokecolor="#59543f" strokeweight=".09081mm">
                  <v:path arrowok="t"/>
                </v:shape>
                <v:shape id="Image 134" o:spid="_x0000_s1154" type="#_x0000_t75" style="position:absolute;left:5637;top:5296;width:187;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">
                  <v:imagedata r:id="rId66" o:title=""/>
                </v:shape>
                <v:shape id="Graphic 135" o:spid="_x0000_s1155" style="position:absolute;left:5637;top:5296;width:190;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" path="m,l18765,r,11261l,11261,,xe" filled="f" strokecolor="#59543f" strokeweight=".09081mm">
                  <v:path arrowok="t"/>
                </v:shape>
                <v:shape id="Image 136" o:spid="_x0000_s1156" type="#_x0000_t75" style="position:absolute;left:5828;top:5290;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">
                  <v:imagedata r:id="rId66" o:title=""/>
                </v:shape>
                <v:shape id="Graphic 137" o:spid="_x0000_s1157" style="position:absolute;left:5828;top:5290;width:190;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" path="m,l18797,r,11229l,11229,,xe" filled="f" strokecolor="#59543f" strokeweight=".09081mm">
                  <v:path arrowok="t"/>
                </v:shape>
                <v:shape id="Image 138" o:spid="_x0000_s1158" type="#_x0000_t75" style="position:absolute;left:6019;top:5290;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">
                  <v:imagedata r:id="rId66" o:title=""/>
                </v:shape>
                <v:shape id="Graphic 139" o:spid="_x0000_s1159" style="position:absolute;left:6019;top:5290;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" path="m,l18797,r,11229l,11229,,xe" filled="f" strokecolor="#59543f" strokeweight=".09081mm">
                  <v:path arrowok="t"/>
                </v:shape>
                <v:shape id="Image 140" o:spid="_x0000_s1160" type="#_x0000_t75" style="position:absolute;left:6211;top:5286;width:20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">
                  <v:imagedata r:id="rId67" o:title=""/>
                </v:shape>
                <v:shape id="Graphic 141" o:spid="_x0000_s1161" style="position:absolute;left:6211;top:5286;width:209;height:114;visibility:visible;mso-wrap-style:square;v-text-anchor:top" coordsize="2095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" path="m,l,11229r20364,l19380,7473,18301,3693,17104,,,xe" filled="f" strokecolor="#59543f" strokeweight=".09081mm">
                  <v:path arrowok="t"/>
                </v:shape>
                <v:shape id="Image 142" o:spid="_x0000_s1162" type="#_x0000_t75" style="position:absolute;left:4270;top:5559;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">
                  <v:imagedata r:id="rId63" o:title=""/>
                </v:shape>
                <v:shape id="Graphic 143" o:spid="_x0000_s1163" style="position:absolute;left:4270;top:5559;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" path="m,l24364,r,14859l,14859,,xe" filled="f" strokecolor="#59543f" strokeweight=".06189mm">
                  <v:path arrowok="t"/>
                </v:shape>
                <v:shape id="Image 144" o:spid="_x0000_s1164" type="#_x0000_t75" style="position:absolute;left:4492;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">
                  <v:imagedata r:id="rId64" o:title=""/>
                </v:shape>
                <v:shape id="Graphic 145" o:spid="_x0000_s1165" style="position:absolute;left:4492;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" path="m,l24364,r,14828l,14828,,xe" filled="f" strokecolor="#59543f" strokeweight=".06189mm">
                  <v:path arrowok="t"/>
                </v:shape>
                <v:shape id="Image 146" o:spid="_x0000_s1166" type="#_x0000_t75" style="position:absolute;left:4713;top:556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">
                  <v:imagedata r:id="rId63" o:title=""/>
                </v:shape>
                <v:shape id="Graphic 147" o:spid="_x0000_s1167" style="position:absolute;left:4713;top:5565;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" path="m,l24364,r,14828l,14828,,xe" filled="f" strokecolor="#59543f" strokeweight=".06189mm">
                  <v:path arrowok="t"/>
                </v:shape>
                <v:shape id="Image 148" o:spid="_x0000_s1168" type="#_x0000_t75" style="position:absolute;left:4935;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">
                  <v:imagedata r:id="rId64" o:title=""/>
                </v:shape>
                <v:shape id="Graphic 149" o:spid="_x0000_s1169" style="position:absolute;left:4935;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" path="m,l24333,r,14828l,14828,,xe" filled="f" strokecolor="#59543f" strokeweight=".06189mm">
                  <v:path arrowok="t"/>
                </v:shape>
                <v:shape id="Image 150" o:spid="_x0000_s1170" type="#_x0000_t75" style="position:absolute;left:5156;top:5573;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">
                  <v:imagedata r:id="rId63" o:title=""/>
                </v:shape>
                <v:shape id="Graphic 151" o:spid="_x0000_s1171" style="position:absolute;left:5156;top:5573;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" path="m,l24333,r,14828l,14828,,xe" filled="f" strokecolor="#59543f" strokeweight=".06189mm">
                  <v:path arrowok="t"/>
                </v:shape>
                <v:shape id="Image 152" o:spid="_x0000_s1172" type="#_x0000_t75" style="position:absolute;left:5378;top:5565;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">
                  <v:imagedata r:id="rId63" o:title=""/>
                </v:shape>
                <v:shape id="Graphic 153" o:spid="_x0000_s1173" style="position:absolute;left:5378;top:5565;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" path="m,l24333,r,14828l,14828,,xe" filled="f" strokecolor="#59543f" strokeweight=".06189mm">
                  <v:path arrowok="t"/>
                </v:shape>
                <v:shape id="Image 154" o:spid="_x0000_s1174" type="#_x0000_t75" style="position:absolute;left:5599;top:5576;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">
                  <v:imagedata r:id="rId63" o:title=""/>
                </v:shape>
                <v:shape id="Graphic 155" o:spid="_x0000_s1175" style="position:absolute;left:5599;top:5576;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" path="m,l24364,r,14859l,14859,,xe" filled="f" strokecolor="#59543f" strokeweight=".06189mm">
                  <v:path arrowok="t"/>
                </v:shape>
                <v:shape id="Image 156" o:spid="_x0000_s1176" type="#_x0000_t75" style="position:absolute;left:5821;top:5562;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">
                  <v:imagedata r:id="rId63" o:title=""/>
                </v:shape>
                <v:shape id="Graphic 157" o:spid="_x0000_s1177" style="position:absolute;left:5821;top:5562;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" path="m,l24333,r,14828l,14828,,xe" filled="f" strokecolor="#59543f" strokeweight=".06189mm">
                  <v:path arrowok="t"/>
                </v:shape>
                <v:shape id="Image 158" o:spid="_x0000_s1178" type="#_x0000_t75" style="position:absolute;left:6042;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">
                  <v:imagedata r:id="rId64" o:title=""/>
                </v:shape>
                <v:shape id="Graphic 159" o:spid="_x0000_s1179" style="position:absolute;left:6042;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" path="m,l24364,r,14828l,14828,,xe" filled="f" strokecolor="#59543f" strokeweight=".06189mm">
                  <v:path arrowok="t"/>
                </v:shape>
                <v:shape id="Image 160" o:spid="_x0000_s1180" type="#_x0000_t75" style="position:absolute;left:6265;top:5565;width:208;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">
                  <v:imagedata r:id="rId68" o:title=""/>
                </v:shape>
                <v:shape id="Graphic 161" o:spid="_x0000_s1181" style="position:absolute;left:6265;top:5565;width:209;height:153;visibility:visible;mso-wrap-style:square;v-text-anchor:top" coordsize="2095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" path="m,l,14828r20884,l20301,9843,19592,4890,18702,,,xe" filled="f" strokecolor="#59543f" strokeweight=".06189mm">
                  <v:path arrowok="t"/>
                </v:shape>
                <v:shape id="Image 162" o:spid="_x0000_s1182" type="#_x0000_t75" style="position:absolute;left:4123;top:5547;width:16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">
                  <v:imagedata r:id="rId69" o:title=""/>
                </v:shape>
                <v:shape id="Graphic 163" o:spid="_x0000_s1183" style="position:absolute;left:4123;top:5547;width:172;height:152;visibility:visible;mso-wrap-style:square;v-text-anchor:top" coordsize="1714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" path="m,l16915,r,14859l,14859,,xe" filled="f" strokecolor="#59543f" strokeweight=".06189mm">
                  <v:path arrowok="t"/>
                </v:shape>
                <v:shape id="Image 164" o:spid="_x0000_s1184" type="#_x0000_t75" style="position:absolute;left:4526;top:5715;width:287;height: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">
                  <v:imagedata r:id="rId70" o:title=""/>
                </v:shape>
                <v:shape id="Graphic 165" o:spid="_x0000_s1185" style="position:absolute;left:4526;top:5715;width:292;height:134;visibility:visible;mso-wrap-style:square;v-text-anchor:top" coordsize="29209,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" path="m,l28703,r,13256l,13256,,xe" filled="f" strokecolor="#59543f" strokeweight=".05689mm">
                  <v:path arrowok="t"/>
                </v:shape>
                <v:shape id="Image 166" o:spid="_x0000_s1186" type="#_x0000_t75" style="position:absolute;left:4802;top:5710;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">
                  <v:imagedata r:id="rId64" o:title=""/>
                </v:shape>
                <v:shape id="Graphic 167" o:spid="_x0000_s1187" style="position:absolute;left:4802;top:5710;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" path="m,l24364,r,14859l,14859,,xe" filled="f" strokecolor="#59543f" strokeweight=".06189mm">
                  <v:path arrowok="t"/>
                </v:shape>
                <v:shape id="Image 168" o:spid="_x0000_s1188" type="#_x0000_t75" style="position:absolute;left:5035;top:5714;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">
                  <v:imagedata r:id="rId63" o:title=""/>
                </v:shape>
                <v:shape id="Graphic 169" o:spid="_x0000_s1189" style="position:absolute;left:5035;top:5714;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" path="m,l24364,r,14828l,14828,,xe" filled="f" strokecolor="#59543f" strokeweight=".06189mm">
                  <v:path arrowok="t"/>
                </v:shape>
                <v:shape id="Image 170" o:spid="_x0000_s1190" type="#_x0000_t75" style="position:absolute;left:5268;top:5706;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">
                  <v:imagedata r:id="rId63" o:title=""/>
                </v:shape>
                <v:shape id="Graphic 171" o:spid="_x0000_s1191" style="position:absolute;left:5268;top:5706;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" path="m,l24364,r,14859l,14859,,xe" filled="f" strokecolor="#59543f" strokeweight=".06189mm">
                  <v:path arrowok="t"/>
                </v:shape>
                <v:shape id="Image 172" o:spid="_x0000_s1192" type="#_x0000_t75" style="position:absolute;left:5500;top:5718;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">
                  <v:imagedata r:id="rId71" o:title=""/>
                </v:shape>
                <v:shape id="Graphic 173" o:spid="_x0000_s1193" style="position:absolute;left:5500;top:5718;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" path="m,l24364,r,14828l,14828,,xe" filled="f" strokecolor="#59543f" strokeweight=".06189mm">
                  <v:path arrowok="t"/>
                </v:shape>
                <v:shape id="Image 174" o:spid="_x0000_s1194" type="#_x0000_t75" style="position:absolute;left:5733;top:5710;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">
                  <v:imagedata r:id="rId64" o:title=""/>
                </v:shape>
                <v:shape id="Graphic 175" o:spid="_x0000_s1195" style="position:absolute;left:5733;top:5710;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" path="m,l24364,r,14859l,14859,,xe" filled="f" strokecolor="#59543f" strokeweight=".06189mm">
                  <v:path arrowok="t"/>
                </v:shape>
                <v:shape id="Image 176" o:spid="_x0000_s1196" type="#_x0000_t75" style="position:absolute;left:5966;top:5722;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">
                  <v:imagedata r:id="rId63" o:title=""/>
                </v:shape>
                <v:shape id="Graphic 177" o:spid="_x0000_s1197" style="position:absolute;left:5966;top:5722;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" path="m,l24333,r,14828l,14828,,xe" filled="f" strokecolor="#59543f" strokeweight=".06189mm">
                  <v:path arrowok="t"/>
                </v:shape>
                <v:shape id="Image 178" o:spid="_x0000_s1198" type="#_x0000_t75" style="position:absolute;left:6199;top:5706;width:286;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">
                  <v:imagedata r:id="rId72" o:title=""/>
                </v:shape>
                <v:shape id="Graphic 179" o:spid="_x0000_s1199" style="position:absolute;left:6199;top:5706;width:292;height:153;visibility:visible;mso-wrap-style:square;v-text-anchor:top" coordsize="2920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" path="m,l,14859r28633,l28388,9875,27924,4921,27341,,,xe" filled="f" strokecolor="#59543f" strokeweight=".06189mm">
                  <v:path arrowok="t"/>
                </v:shape>
                <v:shape id="Image 180" o:spid="_x0000_s1200" type="#_x0000_t75" style="position:absolute;left:4837;top:5861;width:28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">
                  <v:imagedata r:id="rId72" o:title=""/>
                </v:shape>
                <v:shape id="Graphic 181" o:spid="_x0000_s1201" style="position:absolute;left:4837;top:5861;width:292;height:152;visibility:visible;mso-wrap-style:square;v-text-anchor:top" coordsize="2920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" path="m,l28885,r,14828l,14828,,xe" filled="f" strokecolor="#59543f" strokeweight=".05906mm">
                  <v:path arrowok="t"/>
                </v:shape>
                <v:shape id="Image 182" o:spid="_x0000_s1202" type="#_x0000_t75" style="position:absolute;left:5108;top:5857;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">
                  <v:imagedata r:id="rId63" o:title=""/>
                </v:shape>
                <v:shape id="Graphic 183" o:spid="_x0000_s1203" style="position:absolute;left:5108;top:5857;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" path="m,l24364,r,14828l,14828,,xe" filled="f" strokecolor="#59543f" strokeweight=".06189mm">
                  <v:path arrowok="t"/>
                </v:shape>
                <v:shape id="Image 184" o:spid="_x0000_s1204" type="#_x0000_t75" style="position:absolute;left:5333;top:586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">
                  <v:imagedata r:id="rId63" o:title=""/>
                </v:shape>
                <v:shape id="Graphic 185" o:spid="_x0000_s1205" style="position:absolute;left:5333;top:58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" path="m,l24333,r,14828l,14828,,xe" filled="f" strokecolor="#59543f" strokeweight=".06189mm">
                  <v:path arrowok="t"/>
                </v:shape>
                <v:shape id="Image 186" o:spid="_x0000_s1206" type="#_x0000_t75" style="position:absolute;left:5559;top:5854;width:243;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">
                  <v:imagedata r:id="rId64" o:title=""/>
                </v:shape>
                <v:shape id="Graphic 187" o:spid="_x0000_s1207" style="position:absolute;left:5559;top:5854;width:247;height:171;visibility:visible;mso-wrap-style:square;v-text-anchor:top" coordsize="2476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" path="m,l24329,r,16860l,16860,,xe" filled="f" strokecolor="#59543f" strokeweight=".06342mm">
                  <v:path arrowok="t"/>
                </v:shape>
                <v:shape id="Image 188" o:spid="_x0000_s1208" type="#_x0000_t75" style="position:absolute;left:5784;top:5868;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">
                  <v:imagedata r:id="rId71" o:title=""/>
                </v:shape>
                <v:shape id="Graphic 189" o:spid="_x0000_s1209" style="position:absolute;left:5784;top:5868;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" path="m,l24364,r,14828l,14828,,xe" filled="f" strokecolor="#59543f" strokeweight=".06189mm">
                  <v:path arrowok="t"/>
                </v:shape>
                <v:shape id="Image 190" o:spid="_x0000_s1210" type="#_x0000_t75" style="position:absolute;left:6236;top:5864;width:252;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">
                  <v:imagedata r:id="rId63" o:title=""/>
                </v:shape>
                <v:shape id="Graphic 191" o:spid="_x0000_s1211" style="position:absolute;left:6236;top:5864;width:254;height:153;visibility:visible;mso-wrap-style:square;v-text-anchor:top" coordsize="254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" path="m,l,14859r25254,l25286,13686r31,-1197l25317,11292r,-3788l25231,3756,25042,,,xe" filled="f" strokecolor="#59543f" strokeweight=".06189mm">
                  <v:path arrowok="t"/>
                </v:shape>
                <v:shape id="Image 192" o:spid="_x0000_s1212" type="#_x0000_t75" style="position:absolute;left:5021;top:6003;width:250;height: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">
                  <v:imagedata r:id="rId71" o:title=""/>
                </v:shape>
                <v:shape id="Graphic 193" o:spid="_x0000_s1213" style="position:absolute;left:5021;top:6003;width:254;height:165;visibility:visible;mso-wrap-style:square;v-text-anchor:top" coordsize="25400,1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" path="m,l25067,r,16364l,16364,,xe" filled="f" strokecolor="#59543f" strokeweight=".06278mm">
                  <v:path arrowok="t"/>
                </v:shape>
                <v:shape id="Image 194" o:spid="_x0000_s1214" type="#_x0000_t75" style="position:absolute;left:5267;top:6011;width:175;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">
                  <v:imagedata r:id="rId69" o:title=""/>
                </v:shape>
                <v:shape id="Graphic 195" o:spid="_x0000_s1215" style="position:absolute;left:5267;top:6011;width:178;height:152;visibility:visible;mso-wrap-style:square;v-text-anchor:top" coordsize="1778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" path="m,l17469,r,14859l,14859,,xe" filled="f" strokecolor="#59543f" strokeweight=".06442mm">
                  <v:path arrowok="t"/>
                </v:shape>
                <v:shape id="Image 196" o:spid="_x0000_s1216" type="#_x0000_t75" style="position:absolute;left:5436;top:6022;width:18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">
                  <v:imagedata r:id="rId68" o:title=""/>
                </v:shape>
                <v:shape id="Graphic 197" o:spid="_x0000_s1217" style="position:absolute;left:5436;top:6022;width:185;height:152;visibility:visible;mso-wrap-style:square;v-text-anchor:top" coordsize="1841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" path="m,l18211,r,14859l,14859,,xe" filled="f" strokecolor="#59543f" strokeweight=".06439mm">
                  <v:path arrowok="t"/>
                </v:shape>
                <v:shape id="Image 198" o:spid="_x0000_s1218" type="#_x0000_t75" style="position:absolute;left:5615;top:6014;width:320;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">
                  <v:imagedata r:id="rId73" o:title=""/>
                </v:shape>
                <v:shape id="Graphic 199" o:spid="_x0000_s1219" style="position:absolute;left:5615;top:6014;width:324;height:153;visibility:visible;mso-wrap-style:square;v-text-anchor:top" coordsize="3238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" path="m,l31964,r,14858l,14858,,xe" filled="f" strokecolor="#59543f" strokeweight=".05703mm">
                  <v:path arrowok="t"/>
                </v:shape>
                <v:shape id="Image 200" o:spid="_x0000_s1220" type="#_x0000_t75" style="position:absolute;left:5935;top:6011;width:431;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">
                  <v:imagedata r:id="rId74" o:title=""/>
                </v:shape>
                <v:shape id="Graphic 201" o:spid="_x0000_s1221" style="position:absolute;left:5935;top:6011;width:432;height:152;visibility:visible;mso-wrap-style:square;v-text-anchor:top" coordsize="4318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" path="m,l43154,r,14859l,14859,,xe" filled="f" strokecolor="#59543f" strokeweight=".05031mm">
                  <v:path arrowok="t"/>
                </v:shape>
                <v:shape id="Image 202" o:spid="_x0000_s1222" type="#_x0000_t75" style="position:absolute;left:6364;top:6011;width:12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">
                  <v:imagedata r:id="rId75" o:title=""/>
                </v:shape>
                <v:shape id="Graphic 203" o:spid="_x0000_s1223" style="position:absolute;left:6364;top:6011;width:127;height:152;visibility:visible;mso-wrap-style:square;v-text-anchor:top" coordsize="127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" path="m,l,14859r11749,l12150,9938r189,-4954l12395,,,xe" filled="f" strokecolor="#59543f" strokeweight=".06189mm">
                  <v:path arrowok="t"/>
                </v:shape>
                <v:shape id="Image 204" o:spid="_x0000_s1224" type="#_x0000_t75" style="position:absolute;left:5164;top:6171;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">
                  <v:imagedata r:id="rId71" o:title=""/>
                </v:shape>
                <v:shape id="Graphic 205" o:spid="_x0000_s1225" style="position:absolute;left:5164;top:6171;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" path="m,l24364,r,14828l,14828,,xe" filled="f" strokecolor="#59543f" strokeweight=".06189mm">
                  <v:path arrowok="t"/>
                </v:shape>
                <v:shape id="Image 206" o:spid="_x0000_s1226" type="#_x0000_t75" style="position:absolute;left:5389;top:6167;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">
                  <v:imagedata r:id="rId63" o:title=""/>
                </v:shape>
                <v:shape id="Graphic 207" o:spid="_x0000_s1227" style="position:absolute;left:5389;top:6167;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" path="m,l24333,r,14859l,14859,,xe" filled="f" strokecolor="#59543f" strokeweight=".06189mm">
                  <v:path arrowok="t"/>
                </v:shape>
                <v:shape id="Image 208" o:spid="_x0000_s1228" type="#_x0000_t75" style="position:absolute;left:5614;top:617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">
                  <v:imagedata r:id="rId63" o:title=""/>
                </v:shape>
                <v:shape id="Graphic 209" o:spid="_x0000_s1229" style="position:absolute;left:5614;top:617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" path="m,l24364,r,14859l,14859,,xe" filled="f" strokecolor="#59543f" strokeweight=".06189mm">
                  <v:path arrowok="t"/>
                </v:shape>
                <v:shape id="Image 210" o:spid="_x0000_s1230" type="#_x0000_t75" style="position:absolute;left:5839;top:6164;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">
                  <v:imagedata r:id="rId63" o:title=""/>
                </v:shape>
                <v:shape id="Graphic 211" o:spid="_x0000_s1231" style="position:absolute;left:5839;top:6164;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" path="m,l24364,r,14859l,14859,,xe" filled="f" strokecolor="#59543f" strokeweight=".06189mm">
                  <v:path arrowok="t"/>
                </v:shape>
                <v:shape id="Image 212" o:spid="_x0000_s1232" type="#_x0000_t75" style="position:absolute;left:6064;top:6165;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">
                  <v:imagedata r:id="rId63" o:title=""/>
                </v:shape>
                <v:shape id="Graphic 213" o:spid="_x0000_s1233" style="position:absolute;left:6064;top:61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" path="m,l24364,r,14859l,14859,,xe" filled="f" strokecolor="#59543f" strokeweight=".06189mm">
                  <v:path arrowok="t"/>
                </v:shape>
                <v:shape id="Image 214" o:spid="_x0000_s1234" type="#_x0000_t75" style="position:absolute;left:6009;top:5850;width:243;height: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">
                  <v:imagedata r:id="rId64" o:title=""/>
                </v:shape>
                <v:shape id="Graphic 215" o:spid="_x0000_s1235" style="position:absolute;left:6009;top:5850;width:248;height:171;visibility:visible;mso-wrap-style:square;v-text-anchor:top" coordsize="2476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" path="m,l24332,r,16576l,16576,,xe" filled="f" strokecolor="#59543f" strokeweight=".06328mm">
                  <v:path arrowok="t"/>
                </v:shape>
                <v:shape id="Image 216" o:spid="_x0000_s1236" type="#_x0000_t75" style="position:absolute;left:6289;top:6162;width:192;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">
                  <v:imagedata r:id="rId68" o:title=""/>
                </v:shape>
                <v:shape id="Graphic 217" o:spid="_x0000_s1237" style="position:absolute;left:6289;top:6162;width:197;height:153;visibility:visible;mso-wrap-style:square;v-text-anchor:top" coordsize="1968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" path="m,l,14891r17505,l18214,9969r583,-4953l19230,,,xe" filled="f" strokecolor="#59543f" strokeweight=".06189mm">
                  <v:path arrowok="t"/>
                </v:shape>
                <v:shape id="Image 218" o:spid="_x0000_s1238" type="#_x0000_t75" style="position:absolute;left:5294;top:6316;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">
                  <v:imagedata r:id="rId63" o:title=""/>
                </v:shape>
                <v:shape id="Graphic 219" o:spid="_x0000_s1239" style="position:absolute;left:5294;top:6316;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" path="m,l24333,r,14828l,14828,,xe" filled="f" strokecolor="#59543f" strokeweight=".06189mm">
                  <v:path arrowok="t"/>
                </v:shape>
                <v:shape id="Image 220" o:spid="_x0000_s1240" type="#_x0000_t75" style="position:absolute;left:5526;top:6308;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">
                  <v:imagedata r:id="rId63" o:title=""/>
                </v:shape>
                <v:shape id="Graphic 221" o:spid="_x0000_s1241" style="position:absolute;left:5526;top:6308;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" path="m,l24333,r,14859l,14859,,xe" filled="f" strokecolor="#59543f" strokeweight=".06189mm">
                  <v:path arrowok="t"/>
                </v:shape>
                <v:shape id="Image 222" o:spid="_x0000_s1242" type="#_x0000_t75" style="position:absolute;left:5757;top:6320;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">
                  <v:imagedata r:id="rId63" o:title=""/>
                </v:shape>
                <v:shape id="Graphic 223" o:spid="_x0000_s1243" style="position:absolute;left:5757;top:6320;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" path="m,l24333,r,14828l,14828,,xe" filled="f" strokecolor="#59543f" strokeweight=".06189mm">
                  <v:path arrowok="t"/>
                </v:shape>
                <v:shape id="Image 224" o:spid="_x0000_s1244" type="#_x0000_t75" style="position:absolute;left:5989;top:630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">
                  <v:imagedata r:id="rId63" o:title=""/>
                </v:shape>
                <v:shape id="Graphic 225" o:spid="_x0000_s1245" style="position:absolute;left:5989;top:630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" path="m,l24364,r,14859l,14859,,xe" filled="f" strokecolor="#59543f" strokeweight=".06189mm">
                  <v:path arrowok="t"/>
                </v:shape>
                <v:shape id="Image 226" o:spid="_x0000_s1246" type="#_x0000_t75" style="position:absolute;left:6220;top:6316;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">
                  <v:imagedata r:id="rId63" o:title=""/>
                </v:shape>
                <v:shape id="Graphic 227" o:spid="_x0000_s1247" style="position:absolute;left:6220;top:6316;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" path="m,l,14828r21592,l22671,9938r922,-4954l24333,,,xe" filled="f" strokecolor="#59543f" strokeweight=".06189mm">
                  <v:path arrowok="t"/>
                </v:shape>
                <v:shape id="Image 228" o:spid="_x0000_s1248" type="#_x0000_t75" style="position:absolute;left:5392;top:6469;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">
                  <v:imagedata r:id="rId63" o:title=""/>
                </v:shape>
                <v:shape id="Graphic 229" o:spid="_x0000_s1249" style="position:absolute;left:5392;top:6469;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" path="m,l24364,r,14859l,14859,,xe" filled="f" strokecolor="#59543f" strokeweight=".06189mm">
                  <v:path arrowok="t"/>
                </v:shape>
                <v:shape id="Image 230" o:spid="_x0000_s1250" type="#_x0000_t75" style="position:absolute;left:5630;top:6476;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">
                  <v:imagedata r:id="rId63" o:title=""/>
                </v:shape>
                <v:shape id="Graphic 231" o:spid="_x0000_s1251" style="position:absolute;left:5630;top:6476;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" path="m,l24333,r,14828l,14828,,xe" filled="f" strokecolor="#59543f" strokeweight=".06189mm">
                  <v:path arrowok="t"/>
                </v:shape>
                <v:shape id="Image 232" o:spid="_x0000_s1252" type="#_x0000_t75" style="position:absolute;left:5868;top:6465;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">
                  <v:imagedata r:id="rId63" o:title=""/>
                </v:shape>
                <v:shape id="Graphic 233" o:spid="_x0000_s1253" style="position:absolute;left:5868;top:64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" path="m,l24364,r,14859l,14859,,xe" filled="f" strokecolor="#59543f" strokeweight=".06189mm">
                  <v:path arrowok="t"/>
                </v:shape>
                <v:shape id="Image 234" o:spid="_x0000_s1254" type="#_x0000_t75" style="position:absolute;left:6105;top:6450;width:169;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">
                  <v:imagedata r:id="rId68" o:title=""/>
                </v:shape>
                <v:shape id="Graphic 235" o:spid="_x0000_s1255" style="position:absolute;left:6105;top:6450;width:172;height:159;visibility:visible;mso-wrap-style:square;v-text-anchor:top" coordsize="17145,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" path="m,l16919,r,15875l,15875,,xe" filled="f" strokecolor="#59543f" strokeweight=".06419mm">
                  <v:path arrowok="t"/>
                </v:shape>
                <v:shape id="Image 236" o:spid="_x0000_s1256" type="#_x0000_t75" style="position:absolute;left:6267;top:6465;width:16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">
                  <v:imagedata r:id="rId69" o:title=""/>
                </v:shape>
                <v:shape id="Graphic 237" o:spid="_x0000_s1257" style="position:absolute;left:6267;top:6465;width:165;height:152;visibility:visible;mso-wrap-style:square;v-text-anchor:top" coordsize="1651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" path="m,l,14828r13229,l14426,10733,15442,6583r953,-4150l16395,,,xe" filled="f" strokecolor="#59543f" strokeweight=".06189mm">
                  <v:path arrowok="t"/>
                </v:shape>
                <v:shape id="Image 238" o:spid="_x0000_s1258" type="#_x0000_t75" style="position:absolute;left:5441;top:6613;width:278;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">
                  <v:imagedata r:id="rId76" o:title=""/>
                </v:shape>
                <v:shape id="Graphic 239" o:spid="_x0000_s1259" style="position:absolute;left:5441;top:6613;width:280;height:95;visibility:visible;mso-wrap-style:square;v-text-anchor:top" coordsize="2794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" path="m,l27837,r,9292l,9292,,xe" filled="f" strokecolor="#59543f" strokeweight=".06189mm">
                  <v:path arrowok="t"/>
                </v:shape>
                <v:shape id="Image 240" o:spid="_x0000_s1260" type="#_x0000_t75" style="position:absolute;left:5702;top:6615;width:243;height: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">
                  <v:imagedata r:id="rId67" o:title=""/>
                </v:shape>
                <v:shape id="Graphic 241" o:spid="_x0000_s1261" style="position:absolute;left:5702;top:6615;width:247;height:95;visibility:visible;mso-wrap-style:square;v-text-anchor:top" coordsize="2476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" path="m,l24333,r,9071l,9071,,xe" filled="f" strokecolor="#59543f" strokeweight=".06189mm">
                  <v:path arrowok="t"/>
                </v:shape>
                <v:shape id="Image 242" o:spid="_x0000_s1262" type="#_x0000_t75" style="position:absolute;left:5927;top:6610;width:243;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">
                  <v:imagedata r:id="rId70" o:title=""/>
                </v:shape>
                <v:shape id="Graphic 243" o:spid="_x0000_s1263" style="position:absolute;left:5927;top:6610;width:247;height:102;visibility:visible;mso-wrap-style:square;v-text-anchor:top" coordsize="24765,1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" path="m,l24333,r,9567l,9567,,xe" filled="f" strokecolor="#59543f" strokeweight=".06189mm">
                  <v:path arrowok="t"/>
                </v:shape>
                <v:shape id="Image 244" o:spid="_x0000_s1264" type="#_x0000_t75" style="position:absolute;left:6152;top:6618;width:243;height: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">
                  <v:imagedata r:id="rId67" o:title=""/>
                </v:shape>
                <v:shape id="Graphic 245" o:spid="_x0000_s1265" style="position:absolute;left:6152;top:6618;width:247;height:88;visibility:visible;mso-wrap-style:square;v-text-anchor:top" coordsize="2476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" path="m,l,8835r21781,l22671,6158r890,-2646l24364,803r,-803l,xe" filled="f" strokecolor="#59543f" strokeweight=".06189mm">
                  <v:path arrowok="t"/>
                </v:shape>
                <v:shape id="Image 246" o:spid="_x0000_s1266" type="#_x0000_t75" style="position:absolute;left:4530;top:5746;width:270;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">
                  <v:imagedata r:id="rId77" o:title=""/>
                </v:shape>
                <v:shape id="Graphic 247" o:spid="_x0000_s1267" style="position:absolute;left:4530;top:5746;width:273;height:235;visibility:visible;mso-wrap-style:square;v-text-anchor:top" coordsize="27305,2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" path="m4921,l,12332r7079,2835l13631,19348r6701,3875l26979,10859,20395,6370,12213,2401,4921,xe" filled="f" strokecolor="#59543f" strokeweight=".04125mm">
                  <v:path arrowok="t"/>
                </v:shape>
                <v:shape id="Image 248" o:spid="_x0000_s1268" type="#_x0000_t75" style="position:absolute;left:4732;top:5834;width:286;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">
                  <v:imagedata r:id="rId78" o:title=""/>
                </v:shape>
                <v:shape id="Graphic 249" o:spid="_x0000_s1269" style="position:absolute;left:4732;top:5834;width:292;height:279;visibility:visible;mso-wrap-style:square;v-text-anchor:top" coordsize="29209,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" path="m7008,l,14363r6575,3883l11835,22459r6096,4858l28601,15844,23727,11572,18186,7195,12454,3182,7008,xe" filled="f" strokecolor="#59543f" strokeweight=".04125mm">
                  <v:path arrowok="t"/>
                </v:shape>
                <v:shape id="Image 250" o:spid="_x0000_s1270" type="#_x0000_t75" style="position:absolute;left:4331;top:5677;width:247;height: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">
                  <v:imagedata r:id="rId64" o:title=""/>
                </v:shape>
                <v:shape id="Graphic 251" o:spid="_x0000_s1271" style="position:absolute;left:4331;top:5677;width:248;height:190;visibility:visible;mso-wrap-style:square;v-text-anchor:top" coordsize="2476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" path="m3386,l,12859r7347,1969l12977,16025r7174,3016l24758,6614,17687,2953,10922,1480,3386,xe" filled="f" strokecolor="#59543f" strokeweight=".04125mm">
                  <v:path arrowok="t"/>
                </v:shape>
                <v:shape id="Image 252" o:spid="_x0000_s1272" type="#_x0000_t75" style="position:absolute;left:4116;top:5616;width:261;height: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">
                  <v:imagedata r:id="rId65" o:title=""/>
                </v:shape>
                <v:shape id="Graphic 253" o:spid="_x0000_s1273" style="position:absolute;left:4116;top:5616;width:267;height:190;visibility:visible;mso-wrap-style:square;v-text-anchor:top" coordsize="266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" path="m,l125,15497r7600,528l14922,17253r7600,1662l26058,3071,19831,1652,13029,714,6226,187,,xe" filled="f" strokecolor="#59543f" strokeweight=".04125mm">
                  <v:path arrowok="t"/>
                </v:shape>
                <v:shape id="Image 254" o:spid="_x0000_s1274" type="#_x0000_t75" style="position:absolute;left:4917;top:6006;width:262;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">
                  <v:imagedata r:id="rId79" o:title=""/>
                </v:shape>
                <v:shape id="Graphic 255" o:spid="_x0000_s1275" style="position:absolute;left:4917;top:6006;width:267;height:267;visibility:visible;mso-wrap-style:square;v-text-anchor:top" coordsize="26670,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" path="m9079,l,9930r5693,5079l10859,20734r5016,5930l26207,17962,21537,11505,15135,4732,9079,xe" filled="f" strokecolor="#59543f" strokeweight=".04125mm">
                  <v:path arrowok="t"/>
                </v:shape>
                <v:shape id="Image 256" o:spid="_x0000_s1276" type="#_x0000_t75" style="position:absolute;left:5075;top:6180;width:266;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">
                  <v:imagedata r:id="rId80" o:title=""/>
                </v:shape>
                <v:shape id="Graphic 257" o:spid="_x0000_s1277" style="position:absolute;left:5075;top:6180;width:267;height:293;visibility:visible;mso-wrap-style:square;v-text-anchor:top" coordsize="26670,2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" path="m10922,l,9504r4772,5962l8922,21994r3937,6670l26609,21687,23392,16071,19377,10285,15055,4778,10922,xe" filled="f" strokecolor="#59543f" strokeweight=".04125mm">
                  <v:path arrowok="t"/>
                </v:shape>
                <v:shape id="Image 258" o:spid="_x0000_s1278" type="#_x0000_t75" style="position:absolute;left:5200;top:6398;width:254;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">
                  <v:imagedata r:id="rId81" o:title=""/>
                </v:shape>
                <v:shape id="Graphic 259" o:spid="_x0000_s1279" style="position:absolute;left:5200;top:6398;width:260;height:311;visibility:visible;mso-wrap-style:square;v-text-anchor:top" coordsize="26034,3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" path="m14584,l,7788r3661,6701l7134,23475r2709,7260l25412,30798r-972,-6371l22059,16551,18648,8099,14584,xe" filled="f" strokecolor="#59543f" strokeweight=".04125mm">
                  <v:path arrowok="t"/>
                </v:shape>
                <v:shape id="Graphic 260" o:spid="_x0000_s1280" style="position:absolute;left:3720;top:2947;width:2369;height:4527;visibility:visible;mso-wrap-style:square;v-text-anchor:top" coordsize="23685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" path="m32917,l30916,,18883,2413,9056,8994,2429,18753,,30704,2429,42668r6627,9766l18883,59018r12033,2414l34177,61432,236372,452317,57431,46233,51393,27058,48837,13623,45426,5073,36822,551,34917,188,32917,xe" fillcolor="#676262" stroked="f">
                  <v:path arrowok="t"/>
                </v:shape>
                <v:shape id="Graphic 261" o:spid="_x0000_s1281" style="position:absolute;left:3720;top:2947;width:2369;height:4527;visibility:visible;mso-wrap-style:square;v-text-anchor:top" coordsize="23685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" path="m30916,l18883,2413,9056,8994,2429,18753,,30704,2429,42668r6627,9766l18883,59018r12033,2414l32027,61432r1039,126l34177,61432,236372,452317,57431,46233,51393,27058,48837,13623,45426,5073,36822,551,34917,188,32917,,30916,xe" filled="f" strokeweight=".04125mm">
                  <v:path arrowok="t"/>
                </v:shape>
                <v:shape id="Image 262" o:spid="_x0000_s1282" type="#_x0000_t75" style="position:absolute;left:2418;top:8625;width:2940;height: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">
                  <v:imagedata r:id="rId82" o:title=""/>
                </v:shape>
                <w10:wrap anchorx="page" anchory="page"/>
              </v:group>
            </w:pict>
          </mc:Fallback>
        </mc:AlternateContent>
      </w:r>
      <w:r>
        <w:rPr>
          <w:noProof/>
        </w:rPr>
        <w:drawing>
          <wp:anchor distT="0" distB="0" distL="0" distR="0" simplePos="0" relativeHeight="251660800" behindDoc="1" locked="0" layoutInCell="1" allowOverlap="1" wp14:anchorId="6A86FFBB" wp14:editId="5B27EC67">
            <wp:simplePos x="0" y="0"/>
            <wp:positionH relativeFrom="page">
              <wp:posOffset>1837268</wp:posOffset>
            </wp:positionH>
            <wp:positionV relativeFrom="page">
              <wp:posOffset>2700875</wp:posOffset>
            </wp:positionV>
            <wp:extent cx="566262" cy="158686"/>
            <wp:effectExtent l="0" t="0" r="0" b="0"/>
            <wp:wrapNone/>
            <wp:docPr id="263" name="Image 2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3" name="Image 263"/>
                    <pic:cNvPicPr/>
                  </pic:nvPicPr>
                  <pic:blipFill>
                    <a:blip r:embed="rId83" cstate="print"/>
                    <a:stretch>
                      <a:fillRect/>
                    </a:stretch>
                  </pic:blipFill>
                  <pic:spPr>
                    <a:xfrm>
                      <a:off x="0" y="0"/>
                      <a:ext cx="566262" cy="158686"/>
                    </a:xfrm>
                    <a:prstGeom prst="rect">
                      <a:avLst/>
                    </a:prstGeom>
                  </pic:spPr>
                </pic:pic>
              </a:graphicData>
            </a:graphic>
          </wp:anchor>
        </w:drawing>
      </w:r>
      <w:r>
        <w:rPr>
          <w:noProof/>
        </w:rPr>
        <w:drawing>
          <wp:anchor distT="0" distB="0" distL="0" distR="0" simplePos="0" relativeHeight="251661824" behindDoc="1" locked="0" layoutInCell="1" allowOverlap="1" wp14:anchorId="1DB165D0" wp14:editId="25A5014A">
            <wp:simplePos x="0" y="0"/>
            <wp:positionH relativeFrom="page">
              <wp:posOffset>2481316</wp:posOffset>
            </wp:positionH>
            <wp:positionV relativeFrom="page">
              <wp:posOffset>2759205</wp:posOffset>
            </wp:positionV>
            <wp:extent cx="206087" cy="100012"/>
            <wp:effectExtent l="0" t="0" r="0" b="0"/>
            <wp:wrapNone/>
            <wp:docPr id="264" name="Image 2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4" name="Image 264"/>
                    <pic:cNvPicPr/>
                  </pic:nvPicPr>
                  <pic:blipFill>
                    <a:blip r:embed="rId84" cstate="print"/>
                    <a:stretch>
                      <a:fillRect/>
                    </a:stretch>
                  </pic:blipFill>
                  <pic:spPr>
                    <a:xfrm>
                      <a:off x="0" y="0"/>
                      <a:ext cx="206087" cy="100012"/>
                    </a:xfrm>
                    <a:prstGeom prst="rect">
                      <a:avLst/>
                    </a:prstGeom>
                  </pic:spPr>
                </pic:pic>
              </a:graphicData>
            </a:graphic>
          </wp:anchor>
        </w:drawing>
      </w:r>
      <w:r>
        <w:rPr>
          <w:noProof/>
        </w:rPr>
        <w:drawing>
          <wp:anchor distT="0" distB="0" distL="0" distR="0" simplePos="0" relativeHeight="251662848" behindDoc="1" locked="0" layoutInCell="1" allowOverlap="1" wp14:anchorId="23921789" wp14:editId="462F2D81">
            <wp:simplePos x="0" y="0"/>
            <wp:positionH relativeFrom="page">
              <wp:posOffset>2751338</wp:posOffset>
            </wp:positionH>
            <wp:positionV relativeFrom="page">
              <wp:posOffset>2701860</wp:posOffset>
            </wp:positionV>
            <wp:extent cx="2013968" cy="214312"/>
            <wp:effectExtent l="0" t="0" r="0" b="0"/>
            <wp:wrapNone/>
            <wp:docPr id="265" name="Image 2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5" name="Image 265"/>
                    <pic:cNvPicPr/>
                  </pic:nvPicPr>
                  <pic:blipFill>
                    <a:blip r:embed="rId85" cstate="print"/>
                    <a:stretch>
                      <a:fillRect/>
                    </a:stretch>
                  </pic:blipFill>
                  <pic:spPr>
                    <a:xfrm>
                      <a:off x="0" y="0"/>
                      <a:ext cx="2013968" cy="214312"/>
                    </a:xfrm>
                    <a:prstGeom prst="rect">
                      <a:avLst/>
                    </a:prstGeom>
                  </pic:spPr>
                </pic:pic>
              </a:graphicData>
            </a:graphic>
          </wp:anchor>
        </w:drawing>
      </w:r>
      <w:r w:rsidR="006024D5">
        <w:rPr>
          <w:rFonts w:ascii="Times New Roman"/>
          <w:sz w:val="20"/>
        </w:rPr>
        <w:t xml:space="preserve">  </w:t>
      </w:r>
    </w:p>
    <w:p w14:paraId="11DEBD47" w14:textId="77777777" w:rsidR="00A41556" w:rsidRDefault="00A41556">
      <w:pPr>
        <w:pStyle w:val="Textoindependiente"/>
        <w:rPr>
          <w:rFonts w:ascii="Times New Roman"/>
          <w:sz w:val="20"/>
        </w:rPr>
      </w:pPr>
    </w:p>
    <w:p w14:paraId="291011F4" w14:textId="77777777" w:rsidR="00A41556" w:rsidRDefault="00A41556">
      <w:pPr>
        <w:pStyle w:val="Textoindependiente"/>
        <w:rPr>
          <w:rFonts w:ascii="Times New Roman"/>
          <w:sz w:val="20"/>
        </w:rPr>
      </w:pPr>
    </w:p>
    <w:p w14:paraId="688D8A37" w14:textId="77777777" w:rsidR="00A41556" w:rsidRDefault="00A41556">
      <w:pPr>
        <w:pStyle w:val="Textoindependiente"/>
        <w:spacing w:before="109"/>
        <w:rPr>
          <w:rFonts w:ascii="Times New Roman"/>
          <w:sz w:val="20"/>
        </w:rPr>
      </w:pPr>
    </w:p>
    <w:p w14:paraId="18FC5240" w14:textId="77777777" w:rsidR="00A41556" w:rsidRDefault="00BA77FD">
      <w:pPr>
        <w:ind w:left="119"/>
        <w:rPr>
          <w:rFonts w:ascii="Times New Roman"/>
          <w:sz w:val="20"/>
        </w:rPr>
      </w:pPr>
      <w:r>
        <w:rPr>
          <w:rFonts w:ascii="Times New Roman"/>
          <w:noProof/>
          <w:sz w:val="20"/>
        </w:rPr>
        <w:drawing>
          <wp:inline distT="0" distB="0" distL="0" distR="0" wp14:anchorId="58460D4A" wp14:editId="1278A90D">
            <wp:extent cx="636759" cy="1062037"/>
            <wp:effectExtent l="0" t="0" r="0" b="0"/>
            <wp:docPr id="266" name="Image 2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6" name="Image 266"/>
                    <pic:cNvPicPr/>
                  </pic:nvPicPr>
                  <pic:blipFill>
                    <a:blip r:embed="rId86" cstate="print"/>
                    <a:stretch>
                      <a:fillRect/>
                    </a:stretch>
                  </pic:blipFill>
                  <pic:spPr>
                    <a:xfrm>
                      <a:off x="0" y="0"/>
                      <a:ext cx="636759" cy="1062037"/>
                    </a:xfrm>
                    <a:prstGeom prst="rect">
                      <a:avLst/>
                    </a:prstGeom>
                  </pic:spPr>
                </pic:pic>
              </a:graphicData>
            </a:graphic>
          </wp:inline>
        </w:drawing>
      </w:r>
      <w:r>
        <w:rPr>
          <w:rFonts w:ascii="Times New Roman"/>
          <w:spacing w:val="141"/>
          <w:sz w:val="20"/>
        </w:rPr>
        <w:t xml:space="preserve"> </w:t>
      </w:r>
      <w:r>
        <w:rPr>
          <w:rFonts w:ascii="Times New Roman"/>
          <w:noProof/>
          <w:spacing w:val="141"/>
          <w:position w:val="111"/>
          <w:sz w:val="20"/>
        </w:rPr>
        <w:drawing>
          <wp:inline distT="0" distB="0" distL="0" distR="0" wp14:anchorId="39FA110B" wp14:editId="496CAB1D">
            <wp:extent cx="1701528" cy="171450"/>
            <wp:effectExtent l="0" t="0" r="0" b="0"/>
            <wp:docPr id="267" name="Image 2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7" name="Image 267"/>
                    <pic:cNvPicPr/>
                  </pic:nvPicPr>
                  <pic:blipFill>
                    <a:blip r:embed="rId87" cstate="print"/>
                    <a:stretch>
                      <a:fillRect/>
                    </a:stretch>
                  </pic:blipFill>
                  <pic:spPr>
                    <a:xfrm>
                      <a:off x="0" y="0"/>
                      <a:ext cx="1701528" cy="171450"/>
                    </a:xfrm>
                    <a:prstGeom prst="rect">
                      <a:avLst/>
                    </a:prstGeom>
                  </pic:spPr>
                </pic:pic>
              </a:graphicData>
            </a:graphic>
          </wp:inline>
        </w:drawing>
      </w:r>
    </w:p>
    <w:p w14:paraId="22EC14CE" w14:textId="77777777" w:rsidR="00A41556" w:rsidRDefault="00A41556">
      <w:pPr>
        <w:pStyle w:val="Textoindependiente"/>
        <w:rPr>
          <w:rFonts w:ascii="Times New Roman"/>
          <w:sz w:val="20"/>
        </w:rPr>
      </w:pPr>
    </w:p>
    <w:p w14:paraId="55E6D51D" w14:textId="77777777" w:rsidR="00A41556" w:rsidRDefault="00A41556">
      <w:pPr>
        <w:pStyle w:val="Textoindependiente"/>
        <w:rPr>
          <w:rFonts w:ascii="Times New Roman"/>
          <w:sz w:val="20"/>
        </w:rPr>
      </w:pPr>
    </w:p>
    <w:p w14:paraId="138A8ECE" w14:textId="77777777" w:rsidR="00A41556" w:rsidRDefault="00A41556">
      <w:pPr>
        <w:pStyle w:val="Textoindependiente"/>
        <w:rPr>
          <w:rFonts w:ascii="Times New Roman"/>
          <w:sz w:val="20"/>
        </w:rPr>
      </w:pPr>
    </w:p>
    <w:p w14:paraId="45954370" w14:textId="77777777" w:rsidR="00A41556" w:rsidRDefault="00A41556">
      <w:pPr>
        <w:pStyle w:val="Textoindependiente"/>
        <w:rPr>
          <w:rFonts w:ascii="Times New Roman"/>
          <w:sz w:val="20"/>
        </w:rPr>
      </w:pPr>
    </w:p>
    <w:p w14:paraId="0A48E7EC" w14:textId="77777777" w:rsidR="00A41556" w:rsidRDefault="00A41556">
      <w:pPr>
        <w:pStyle w:val="Textoindependiente"/>
        <w:rPr>
          <w:rFonts w:ascii="Times New Roman"/>
          <w:sz w:val="20"/>
        </w:rPr>
      </w:pPr>
    </w:p>
    <w:p w14:paraId="29F6001C" w14:textId="77777777" w:rsidR="00A41556" w:rsidRDefault="00A41556">
      <w:pPr>
        <w:pStyle w:val="Textoindependiente"/>
        <w:rPr>
          <w:rFonts w:ascii="Times New Roman"/>
          <w:sz w:val="20"/>
        </w:rPr>
      </w:pPr>
    </w:p>
    <w:p w14:paraId="5D6EEE90" w14:textId="77777777" w:rsidR="00A41556" w:rsidRDefault="00A41556">
      <w:pPr>
        <w:pStyle w:val="Textoindependiente"/>
        <w:rPr>
          <w:rFonts w:ascii="Times New Roman"/>
          <w:sz w:val="20"/>
        </w:rPr>
      </w:pPr>
    </w:p>
    <w:p w14:paraId="03C2F397" w14:textId="77777777" w:rsidR="00A41556" w:rsidRDefault="00A41556">
      <w:pPr>
        <w:pStyle w:val="Textoindependiente"/>
        <w:rPr>
          <w:rFonts w:ascii="Times New Roman"/>
          <w:sz w:val="20"/>
        </w:rPr>
      </w:pPr>
    </w:p>
    <w:p w14:paraId="6907A332" w14:textId="77777777" w:rsidR="00A41556" w:rsidRDefault="00A41556">
      <w:pPr>
        <w:pStyle w:val="Textoindependiente"/>
        <w:rPr>
          <w:rFonts w:ascii="Times New Roman"/>
          <w:sz w:val="20"/>
        </w:rPr>
      </w:pPr>
    </w:p>
    <w:p w14:paraId="650CAFF8" w14:textId="77777777" w:rsidR="00A41556" w:rsidRDefault="00BA77FD">
      <w:pPr>
        <w:pStyle w:val="Textoindependiente"/>
        <w:spacing w:before="105"/>
        <w:rPr>
          <w:rFonts w:ascii="Times New Roman"/>
          <w:sz w:val="20"/>
        </w:rPr>
      </w:pPr>
      <w:r>
        <w:rPr>
          <w:noProof/>
        </w:rPr>
        <mc:AlternateContent>
          <mc:Choice Requires="wps">
            <w:drawing>
              <wp:anchor distT="0" distB="0" distL="0" distR="0" simplePos="0" relativeHeight="251663872" behindDoc="1" locked="0" layoutInCell="1" allowOverlap="1" wp14:anchorId="68ED4263" wp14:editId="6D5F11F6">
                <wp:simplePos x="0" y="0"/>
                <wp:positionH relativeFrom="page">
                  <wp:posOffset>1296670</wp:posOffset>
                </wp:positionH>
                <wp:positionV relativeFrom="paragraph">
                  <wp:posOffset>227330</wp:posOffset>
                </wp:positionV>
                <wp:extent cx="4103370" cy="2434590"/>
                <wp:effectExtent l="0" t="0" r="0" b="3810"/>
                <wp:wrapTopAndBottom/>
                <wp:docPr id="268" name="Text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03370" cy="2434590"/>
                        </a:xfrm>
                        <a:prstGeom prst="rect">
                          <a:avLst/>
                        </a:prstGeom>
                        <a:solidFill>
                          <a:srgbClr val="E5E5FF"/>
                        </a:solidFill>
                      </wps:spPr>
                      <wps:txbx>
                        <w:txbxContent>
                          <w:p w14:paraId="3EFFE1CF" w14:textId="77777777" w:rsidR="00A41556" w:rsidRDefault="00BA77FD">
                            <w:pPr>
                              <w:spacing w:before="375" w:line="216" w:lineRule="auto"/>
                              <w:ind w:right="77"/>
                              <w:jc w:val="center"/>
                              <w:rPr>
                                <w:b/>
                                <w:color w:val="000000"/>
                                <w:sz w:val="34"/>
                              </w:rPr>
                            </w:pPr>
                            <w:r>
                              <w:rPr>
                                <w:b/>
                                <w:color w:val="000000"/>
                                <w:sz w:val="34"/>
                              </w:rPr>
                              <w:t xml:space="preserve">TFG del Grado en Ingeniería </w:t>
                            </w:r>
                            <w:r>
                              <w:rPr>
                                <w:b/>
                                <w:color w:val="000000"/>
                                <w:spacing w:val="-2"/>
                                <w:sz w:val="34"/>
                              </w:rPr>
                              <w:t>Informática</w:t>
                            </w:r>
                          </w:p>
                          <w:p w14:paraId="35857AF5" w14:textId="77777777" w:rsidR="003429BA" w:rsidRDefault="003429BA" w:rsidP="003429BA">
                            <w:pPr>
                              <w:spacing w:before="240" w:line="180" w:lineRule="auto"/>
                              <w:ind w:left="567" w:right="567" w:firstLine="6"/>
                              <w:jc w:val="center"/>
                              <w:rPr>
                                <w:b/>
                                <w:color w:val="000000"/>
                                <w:sz w:val="41"/>
                              </w:rPr>
                            </w:pPr>
                            <w:r>
                              <w:rPr>
                                <w:b/>
                                <w:color w:val="000000"/>
                                <w:sz w:val="41"/>
                              </w:rPr>
                              <w:t>Control de acceso a edificios de vehículos mediante visión artificial</w:t>
                            </w:r>
                            <w:r w:rsidR="00EA1497">
                              <w:rPr>
                                <w:b/>
                                <w:color w:val="000000"/>
                                <w:sz w:val="41"/>
                              </w:rPr>
                              <w:t xml:space="preserve"> </w:t>
                            </w:r>
                          </w:p>
                          <w:p w14:paraId="79869F8F" w14:textId="7F13CBFC" w:rsidR="00A41556" w:rsidRDefault="00EA1497">
                            <w:pPr>
                              <w:spacing w:before="402" w:line="180" w:lineRule="auto"/>
                              <w:ind w:left="689" w:right="774" w:firstLine="8"/>
                              <w:jc w:val="center"/>
                              <w:rPr>
                                <w:b/>
                                <w:color w:val="000000"/>
                                <w:sz w:val="41"/>
                              </w:rPr>
                            </w:pPr>
                            <w:r>
                              <w:rPr>
                                <w:b/>
                                <w:color w:val="000000"/>
                                <w:sz w:val="41"/>
                              </w:rPr>
                              <w:t>Documentación</w:t>
                            </w:r>
                            <w:r>
                              <w:rPr>
                                <w:b/>
                                <w:color w:val="000000"/>
                                <w:spacing w:val="-25"/>
                                <w:sz w:val="41"/>
                              </w:rPr>
                              <w:t xml:space="preserve"> </w:t>
                            </w:r>
                            <w:r>
                              <w:rPr>
                                <w:b/>
                                <w:color w:val="000000"/>
                                <w:sz w:val="41"/>
                              </w:rPr>
                              <w:t>Técnica</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68ED4263" id="_x0000_t202" coordsize="21600,21600" o:spt="202" path="m,l,21600r21600,l21600,xe">
                <v:stroke joinstyle="miter"/>
                <v:path gradientshapeok="t" o:connecttype="rect"/>
              </v:shapetype>
              <v:shape id="Textbox 268" o:spid="_x0000_s1026" type="#_x0000_t202" style="position:absolute;margin-left:102.1pt;margin-top:17.9pt;width:323.1pt;height:191.7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" fillcolor="#e5e5ff" stroked="f">
                <v:textbox inset="0,0,0,0">
                  <w:txbxContent>
                    <w:p w14:paraId="3EFFE1CF" w14:textId="77777777" w:rsidR="00A41556" w:rsidRDefault="00BA77FD">
                      <w:pPr>
                        <w:spacing w:before="375" w:line="216" w:lineRule="auto"/>
                        <w:ind w:right="77"/>
                        <w:jc w:val="center"/>
                        <w:rPr>
                          <w:b/>
                          <w:color w:val="000000"/>
                          <w:sz w:val="34"/>
                        </w:rPr>
                      </w:pPr>
                      <w:r>
                        <w:rPr>
                          <w:b/>
                          <w:color w:val="000000"/>
                          <w:sz w:val="34"/>
                        </w:rPr>
                        <w:t xml:space="preserve">TFG del Grado en Ingeniería </w:t>
                      </w:r>
                      <w:r>
                        <w:rPr>
                          <w:b/>
                          <w:color w:val="000000"/>
                          <w:spacing w:val="-2"/>
                          <w:sz w:val="34"/>
                        </w:rPr>
                        <w:t>Informática</w:t>
                      </w:r>
                    </w:p>
                    <w:p w14:paraId="35857AF5" w14:textId="77777777" w:rsidR="003429BA" w:rsidRDefault="003429BA" w:rsidP="003429BA">
                      <w:pPr>
                        <w:spacing w:before="240" w:line="180" w:lineRule="auto"/>
                        <w:ind w:left="567" w:right="567" w:firstLine="6"/>
                        <w:jc w:val="center"/>
                        <w:rPr>
                          <w:b/>
                          <w:color w:val="000000"/>
                          <w:sz w:val="41"/>
                        </w:rPr>
                      </w:pPr>
                      <w:r>
                        <w:rPr>
                          <w:b/>
                          <w:color w:val="000000"/>
                          <w:sz w:val="41"/>
                        </w:rPr>
                        <w:t>Control de acceso a edificios de vehículos mediante visión artificial</w:t>
                      </w:r>
                      <w:r w:rsidR="00EA1497">
                        <w:rPr>
                          <w:b/>
                          <w:color w:val="000000"/>
                          <w:sz w:val="41"/>
                        </w:rPr>
                        <w:t xml:space="preserve"> </w:t>
                      </w:r>
                    </w:p>
                    <w:p w14:paraId="79869F8F" w14:textId="7F13CBFC" w:rsidR="00A41556" w:rsidRDefault="00EA1497">
                      <w:pPr>
                        <w:spacing w:before="402" w:line="180" w:lineRule="auto"/>
                        <w:ind w:left="689" w:right="774" w:firstLine="8"/>
                        <w:jc w:val="center"/>
                        <w:rPr>
                          <w:b/>
                          <w:color w:val="000000"/>
                          <w:sz w:val="41"/>
                        </w:rPr>
                      </w:pPr>
                      <w:r>
                        <w:rPr>
                          <w:b/>
                          <w:color w:val="000000"/>
                          <w:sz w:val="41"/>
                        </w:rPr>
                        <w:t>Documentación</w:t>
                      </w:r>
                      <w:r>
                        <w:rPr>
                          <w:b/>
                          <w:color w:val="000000"/>
                          <w:spacing w:val="-25"/>
                          <w:sz w:val="41"/>
                        </w:rPr>
                        <w:t xml:space="preserve"> </w:t>
                      </w:r>
                      <w:r>
                        <w:rPr>
                          <w:b/>
                          <w:color w:val="000000"/>
                          <w:sz w:val="41"/>
                        </w:rPr>
                        <w:t>Técnica</w:t>
                      </w:r>
                    </w:p>
                  </w:txbxContent>
                </v:textbox>
                <w10:wrap type="topAndBottom" anchorx="page"/>
              </v:shape>
            </w:pict>
          </mc:Fallback>
        </mc:AlternateContent>
      </w:r>
      <w:r>
        <w:rPr>
          <w:noProof/>
        </w:rPr>
        <mc:AlternateContent>
          <mc:Choice Requires="wpg">
            <w:drawing>
              <wp:anchor distT="0" distB="0" distL="0" distR="0" simplePos="0" relativeHeight="251664896" behindDoc="1" locked="0" layoutInCell="1" allowOverlap="1" wp14:anchorId="5CDA971D" wp14:editId="3D1B4B25">
                <wp:simplePos x="0" y="0"/>
                <wp:positionH relativeFrom="page">
                  <wp:posOffset>5345586</wp:posOffset>
                </wp:positionH>
                <wp:positionV relativeFrom="paragraph">
                  <wp:posOffset>596092</wp:posOffset>
                </wp:positionV>
                <wp:extent cx="893444" cy="1082040"/>
                <wp:effectExtent l="0" t="0" r="0" b="0"/>
                <wp:wrapTopAndBottom/>
                <wp:docPr id="269"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93444" cy="1082040"/>
                          <a:chOff x="0" y="0"/>
                          <a:chExt cx="893444" cy="1082040"/>
                        </a:xfrm>
                      </wpg:grpSpPr>
                      <pic:pic xmlns:pic="http://schemas.openxmlformats.org/drawingml/2006/picture">
                        <pic:nvPicPr>
                          <pic:cNvPr id="270" name="Image 270"/>
                          <pic:cNvPicPr/>
                        </pic:nvPicPr>
                        <pic:blipFill>
                          <a:blip r:embed="rId88" cstate="print"/>
                          <a:stretch>
                            <a:fillRect/>
                          </a:stretch>
                        </pic:blipFill>
                        <pic:spPr>
                          <a:xfrm>
                            <a:off x="54611" y="848729"/>
                            <a:ext cx="173758" cy="93991"/>
                          </a:xfrm>
                          <a:prstGeom prst="rect">
                            <a:avLst/>
                          </a:prstGeom>
                        </pic:spPr>
                      </pic:pic>
                      <wps:wsp>
                        <wps:cNvPr id="271" name="Graphic 271"/>
                        <wps:cNvSpPr/>
                        <wps:spPr>
                          <a:xfrm>
                            <a:off x="54611" y="848729"/>
                            <a:ext cx="173990" cy="94615"/>
                          </a:xfrm>
                          <a:custGeom>
                            <a:avLst/>
                            <a:gdLst/>
                            <a:ahLst/>
                            <a:cxnLst/>
                            <a:rect l="l" t="t" r="r" b="b"/>
                            <a:pathLst>
                              <a:path w="173990" h="94615">
                                <a:moveTo>
                                  <a:pt x="173803" y="94052"/>
                                </a:moveTo>
                                <a:lnTo>
                                  <a:pt x="171252" y="90615"/>
                                </a:lnTo>
                                <a:lnTo>
                                  <a:pt x="168726" y="86441"/>
                                </a:lnTo>
                                <a:lnTo>
                                  <a:pt x="166618" y="84271"/>
                                </a:lnTo>
                                <a:lnTo>
                                  <a:pt x="163616" y="80466"/>
                                </a:lnTo>
                                <a:lnTo>
                                  <a:pt x="161981" y="77404"/>
                                </a:lnTo>
                                <a:lnTo>
                                  <a:pt x="159578" y="74386"/>
                                </a:lnTo>
                                <a:lnTo>
                                  <a:pt x="156652" y="70864"/>
                                </a:lnTo>
                                <a:lnTo>
                                  <a:pt x="154764" y="67391"/>
                                </a:lnTo>
                                <a:lnTo>
                                  <a:pt x="152650" y="64414"/>
                                </a:lnTo>
                                <a:lnTo>
                                  <a:pt x="150677" y="61512"/>
                                </a:lnTo>
                                <a:lnTo>
                                  <a:pt x="148697" y="57565"/>
                                </a:lnTo>
                                <a:lnTo>
                                  <a:pt x="145733" y="54443"/>
                                </a:lnTo>
                                <a:lnTo>
                                  <a:pt x="142973" y="50828"/>
                                </a:lnTo>
                                <a:lnTo>
                                  <a:pt x="141325" y="46881"/>
                                </a:lnTo>
                                <a:lnTo>
                                  <a:pt x="138510" y="44687"/>
                                </a:lnTo>
                                <a:lnTo>
                                  <a:pt x="135867" y="41220"/>
                                </a:lnTo>
                                <a:lnTo>
                                  <a:pt x="133979" y="37740"/>
                                </a:lnTo>
                                <a:lnTo>
                                  <a:pt x="130414" y="35657"/>
                                </a:lnTo>
                                <a:lnTo>
                                  <a:pt x="127506" y="33442"/>
                                </a:lnTo>
                                <a:lnTo>
                                  <a:pt x="124629" y="30345"/>
                                </a:lnTo>
                                <a:lnTo>
                                  <a:pt x="121143" y="27843"/>
                                </a:lnTo>
                                <a:lnTo>
                                  <a:pt x="118820" y="25740"/>
                                </a:lnTo>
                                <a:lnTo>
                                  <a:pt x="114805" y="23213"/>
                                </a:lnTo>
                                <a:lnTo>
                                  <a:pt x="111030" y="21129"/>
                                </a:lnTo>
                                <a:lnTo>
                                  <a:pt x="107594" y="19187"/>
                                </a:lnTo>
                                <a:lnTo>
                                  <a:pt x="104741" y="17305"/>
                                </a:lnTo>
                                <a:lnTo>
                                  <a:pt x="100826" y="15615"/>
                                </a:lnTo>
                                <a:lnTo>
                                  <a:pt x="97585" y="13463"/>
                                </a:lnTo>
                                <a:lnTo>
                                  <a:pt x="93644" y="12831"/>
                                </a:lnTo>
                                <a:lnTo>
                                  <a:pt x="90160" y="11041"/>
                                </a:lnTo>
                                <a:lnTo>
                                  <a:pt x="87055" y="8754"/>
                                </a:lnTo>
                                <a:lnTo>
                                  <a:pt x="82573" y="8471"/>
                                </a:lnTo>
                                <a:lnTo>
                                  <a:pt x="79167" y="7303"/>
                                </a:lnTo>
                                <a:lnTo>
                                  <a:pt x="75639" y="6332"/>
                                </a:lnTo>
                                <a:lnTo>
                                  <a:pt x="72055" y="4382"/>
                                </a:lnTo>
                                <a:lnTo>
                                  <a:pt x="67941" y="4334"/>
                                </a:lnTo>
                                <a:lnTo>
                                  <a:pt x="64193" y="3479"/>
                                </a:lnTo>
                                <a:lnTo>
                                  <a:pt x="59981" y="2766"/>
                                </a:lnTo>
                                <a:lnTo>
                                  <a:pt x="56550" y="2115"/>
                                </a:lnTo>
                                <a:lnTo>
                                  <a:pt x="52973" y="1746"/>
                                </a:lnTo>
                                <a:lnTo>
                                  <a:pt x="49388" y="934"/>
                                </a:lnTo>
                                <a:lnTo>
                                  <a:pt x="45036" y="664"/>
                                </a:lnTo>
                                <a:lnTo>
                                  <a:pt x="40468" y="332"/>
                                </a:lnTo>
                                <a:lnTo>
                                  <a:pt x="37026" y="0"/>
                                </a:lnTo>
                                <a:lnTo>
                                  <a:pt x="33442" y="105"/>
                                </a:lnTo>
                                <a:lnTo>
                                  <a:pt x="29028" y="221"/>
                                </a:lnTo>
                                <a:lnTo>
                                  <a:pt x="25259" y="480"/>
                                </a:lnTo>
                                <a:lnTo>
                                  <a:pt x="21853" y="756"/>
                                </a:lnTo>
                                <a:lnTo>
                                  <a:pt x="16683" y="1888"/>
                                </a:lnTo>
                                <a:lnTo>
                                  <a:pt x="13056" y="977"/>
                                </a:lnTo>
                                <a:lnTo>
                                  <a:pt x="10955" y="2011"/>
                                </a:lnTo>
                                <a:lnTo>
                                  <a:pt x="7653" y="1672"/>
                                </a:lnTo>
                                <a:lnTo>
                                  <a:pt x="7370" y="1641"/>
                                </a:lnTo>
                                <a:lnTo>
                                  <a:pt x="0" y="1469"/>
                                </a:lnTo>
                                <a:lnTo>
                                  <a:pt x="3805" y="5195"/>
                                </a:lnTo>
                                <a:lnTo>
                                  <a:pt x="5182" y="6018"/>
                                </a:lnTo>
                                <a:lnTo>
                                  <a:pt x="6644" y="9006"/>
                                </a:lnTo>
                                <a:lnTo>
                                  <a:pt x="7739" y="10223"/>
                                </a:lnTo>
                                <a:lnTo>
                                  <a:pt x="7370" y="13303"/>
                                </a:lnTo>
                                <a:lnTo>
                                  <a:pt x="11065" y="18043"/>
                                </a:lnTo>
                                <a:lnTo>
                                  <a:pt x="12533" y="20520"/>
                                </a:lnTo>
                                <a:lnTo>
                                  <a:pt x="14760" y="23674"/>
                                </a:lnTo>
                                <a:lnTo>
                                  <a:pt x="16973" y="27270"/>
                                </a:lnTo>
                                <a:lnTo>
                                  <a:pt x="19492" y="30104"/>
                                </a:lnTo>
                                <a:lnTo>
                                  <a:pt x="22333" y="32374"/>
                                </a:lnTo>
                                <a:lnTo>
                                  <a:pt x="24067" y="35650"/>
                                </a:lnTo>
                                <a:lnTo>
                                  <a:pt x="26692" y="37537"/>
                                </a:lnTo>
                                <a:lnTo>
                                  <a:pt x="28880" y="41434"/>
                                </a:lnTo>
                                <a:lnTo>
                                  <a:pt x="31672" y="43574"/>
                                </a:lnTo>
                                <a:lnTo>
                                  <a:pt x="33982" y="45867"/>
                                </a:lnTo>
                                <a:lnTo>
                                  <a:pt x="36922" y="49231"/>
                                </a:lnTo>
                                <a:lnTo>
                                  <a:pt x="39602" y="51166"/>
                                </a:lnTo>
                                <a:lnTo>
                                  <a:pt x="42780" y="54240"/>
                                </a:lnTo>
                                <a:lnTo>
                                  <a:pt x="45276" y="56558"/>
                                </a:lnTo>
                                <a:lnTo>
                                  <a:pt x="47809" y="58464"/>
                                </a:lnTo>
                                <a:lnTo>
                                  <a:pt x="51571" y="61106"/>
                                </a:lnTo>
                                <a:lnTo>
                                  <a:pt x="53551" y="62712"/>
                                </a:lnTo>
                                <a:lnTo>
                                  <a:pt x="56317" y="65404"/>
                                </a:lnTo>
                                <a:lnTo>
                                  <a:pt x="60140" y="68533"/>
                                </a:lnTo>
                                <a:lnTo>
                                  <a:pt x="62833" y="71441"/>
                                </a:lnTo>
                                <a:lnTo>
                                  <a:pt x="65299" y="71718"/>
                                </a:lnTo>
                                <a:lnTo>
                                  <a:pt x="69208" y="73593"/>
                                </a:lnTo>
                                <a:lnTo>
                                  <a:pt x="73623" y="75160"/>
                                </a:lnTo>
                                <a:lnTo>
                                  <a:pt x="76444" y="77282"/>
                                </a:lnTo>
                                <a:lnTo>
                                  <a:pt x="80072" y="79537"/>
                                </a:lnTo>
                                <a:lnTo>
                                  <a:pt x="84276" y="81307"/>
                                </a:lnTo>
                                <a:lnTo>
                                  <a:pt x="87854" y="82297"/>
                                </a:lnTo>
                                <a:lnTo>
                                  <a:pt x="91789" y="83859"/>
                                </a:lnTo>
                                <a:lnTo>
                                  <a:pt x="95440" y="84874"/>
                                </a:lnTo>
                                <a:lnTo>
                                  <a:pt x="99626" y="86367"/>
                                </a:lnTo>
                                <a:lnTo>
                                  <a:pt x="103838" y="87579"/>
                                </a:lnTo>
                                <a:lnTo>
                                  <a:pt x="107527" y="88728"/>
                                </a:lnTo>
                                <a:lnTo>
                                  <a:pt x="111738" y="89276"/>
                                </a:lnTo>
                                <a:lnTo>
                                  <a:pt x="115690" y="90092"/>
                                </a:lnTo>
                                <a:lnTo>
                                  <a:pt x="120123" y="91384"/>
                                </a:lnTo>
                                <a:lnTo>
                                  <a:pt x="124058" y="91163"/>
                                </a:lnTo>
                                <a:lnTo>
                                  <a:pt x="128312" y="91513"/>
                                </a:lnTo>
                                <a:lnTo>
                                  <a:pt x="132289" y="92245"/>
                                </a:lnTo>
                                <a:lnTo>
                                  <a:pt x="136458" y="92362"/>
                                </a:lnTo>
                                <a:lnTo>
                                  <a:pt x="141516" y="92976"/>
                                </a:lnTo>
                                <a:lnTo>
                                  <a:pt x="143804" y="93001"/>
                                </a:lnTo>
                                <a:lnTo>
                                  <a:pt x="148900" y="93136"/>
                                </a:lnTo>
                                <a:lnTo>
                                  <a:pt x="153135" y="92436"/>
                                </a:lnTo>
                                <a:lnTo>
                                  <a:pt x="157217" y="93400"/>
                                </a:lnTo>
                                <a:lnTo>
                                  <a:pt x="161349" y="93665"/>
                                </a:lnTo>
                                <a:lnTo>
                                  <a:pt x="165019" y="93991"/>
                                </a:lnTo>
                                <a:lnTo>
                                  <a:pt x="169027" y="93775"/>
                                </a:lnTo>
                                <a:lnTo>
                                  <a:pt x="173803" y="94052"/>
                                </a:lnTo>
                                <a:lnTo>
                                  <a:pt x="173453" y="93794"/>
                                </a:lnTo>
                                <a:lnTo>
                                  <a:pt x="173803" y="94052"/>
                                </a:lnTo>
                              </a:path>
                            </a:pathLst>
                          </a:custGeom>
                          <a:ln w="629">
                            <a:solidFill>
                              <a:srgbClr val="000000"/>
                            </a:solidFill>
                            <a:prstDash val="solid"/>
                          </a:ln>
                        </wps:spPr>
                        <wps:bodyPr wrap="square" lIns="0" tIns="0" rIns="0" bIns="0" rtlCol="0">
                          <a:prstTxWarp prst="textNoShape">
                            <a:avLst/>
                          </a:prstTxWarp>
                          <a:noAutofit/>
                        </wps:bodyPr>
                      </wps:wsp>
                      <wps:wsp>
                        <wps:cNvPr id="272" name="Graphic 272"/>
                        <wps:cNvSpPr/>
                        <wps:spPr>
                          <a:xfrm>
                            <a:off x="65571" y="856456"/>
                            <a:ext cx="162560" cy="86360"/>
                          </a:xfrm>
                          <a:custGeom>
                            <a:avLst/>
                            <a:gdLst/>
                            <a:ahLst/>
                            <a:cxnLst/>
                            <a:rect l="l" t="t" r="r" b="b"/>
                            <a:pathLst>
                              <a:path w="162560" h="86360">
                                <a:moveTo>
                                  <a:pt x="0" y="0"/>
                                </a:moveTo>
                                <a:lnTo>
                                  <a:pt x="38010" y="20829"/>
                                </a:lnTo>
                                <a:lnTo>
                                  <a:pt x="79054" y="43824"/>
                                </a:lnTo>
                                <a:lnTo>
                                  <a:pt x="120820" y="66386"/>
                                </a:lnTo>
                                <a:lnTo>
                                  <a:pt x="160999" y="85919"/>
                                </a:lnTo>
                                <a:lnTo>
                                  <a:pt x="161773" y="85961"/>
                                </a:lnTo>
                                <a:lnTo>
                                  <a:pt x="162050" y="85716"/>
                                </a:lnTo>
                                <a:lnTo>
                                  <a:pt x="161454" y="84948"/>
                                </a:lnTo>
                                <a:lnTo>
                                  <a:pt x="123933" y="66748"/>
                                </a:lnTo>
                                <a:lnTo>
                                  <a:pt x="82177" y="44549"/>
                                </a:lnTo>
                                <a:lnTo>
                                  <a:pt x="39696" y="21311"/>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273" name="Image 273"/>
                          <pic:cNvPicPr/>
                        </pic:nvPicPr>
                        <pic:blipFill>
                          <a:blip r:embed="rId89" cstate="print"/>
                          <a:stretch>
                            <a:fillRect/>
                          </a:stretch>
                        </pic:blipFill>
                        <pic:spPr>
                          <a:xfrm>
                            <a:off x="121206" y="745535"/>
                            <a:ext cx="86214" cy="179626"/>
                          </a:xfrm>
                          <a:prstGeom prst="rect">
                            <a:avLst/>
                          </a:prstGeom>
                        </pic:spPr>
                      </pic:pic>
                      <wps:wsp>
                        <wps:cNvPr id="274" name="Graphic 274"/>
                        <wps:cNvSpPr/>
                        <wps:spPr>
                          <a:xfrm>
                            <a:off x="121206" y="745535"/>
                            <a:ext cx="86360" cy="180340"/>
                          </a:xfrm>
                          <a:custGeom>
                            <a:avLst/>
                            <a:gdLst/>
                            <a:ahLst/>
                            <a:cxnLst/>
                            <a:rect l="l" t="t" r="r" b="b"/>
                            <a:pathLst>
                              <a:path w="86360" h="180340">
                                <a:moveTo>
                                  <a:pt x="82951" y="179700"/>
                                </a:moveTo>
                                <a:lnTo>
                                  <a:pt x="83049" y="175421"/>
                                </a:lnTo>
                                <a:lnTo>
                                  <a:pt x="83608" y="170577"/>
                                </a:lnTo>
                                <a:lnTo>
                                  <a:pt x="83276" y="167565"/>
                                </a:lnTo>
                                <a:lnTo>
                                  <a:pt x="83238" y="162720"/>
                                </a:lnTo>
                                <a:lnTo>
                                  <a:pt x="83823" y="159295"/>
                                </a:lnTo>
                                <a:lnTo>
                                  <a:pt x="83773" y="155441"/>
                                </a:lnTo>
                                <a:lnTo>
                                  <a:pt x="83620" y="150869"/>
                                </a:lnTo>
                                <a:lnTo>
                                  <a:pt x="84259" y="146965"/>
                                </a:lnTo>
                                <a:lnTo>
                                  <a:pt x="84413" y="143319"/>
                                </a:lnTo>
                                <a:lnTo>
                                  <a:pt x="84629" y="139815"/>
                                </a:lnTo>
                                <a:lnTo>
                                  <a:pt x="85489" y="135487"/>
                                </a:lnTo>
                                <a:lnTo>
                                  <a:pt x="85064" y="131195"/>
                                </a:lnTo>
                                <a:lnTo>
                                  <a:pt x="85102" y="126653"/>
                                </a:lnTo>
                                <a:lnTo>
                                  <a:pt x="86214" y="122520"/>
                                </a:lnTo>
                                <a:lnTo>
                                  <a:pt x="85334" y="119066"/>
                                </a:lnTo>
                                <a:lnTo>
                                  <a:pt x="85378" y="114702"/>
                                </a:lnTo>
                                <a:lnTo>
                                  <a:pt x="86017" y="110798"/>
                                </a:lnTo>
                                <a:lnTo>
                                  <a:pt x="84481" y="106968"/>
                                </a:lnTo>
                                <a:lnTo>
                                  <a:pt x="83540" y="103433"/>
                                </a:lnTo>
                                <a:lnTo>
                                  <a:pt x="83165" y="99221"/>
                                </a:lnTo>
                                <a:lnTo>
                                  <a:pt x="81948" y="95109"/>
                                </a:lnTo>
                                <a:lnTo>
                                  <a:pt x="81400" y="92023"/>
                                </a:lnTo>
                                <a:lnTo>
                                  <a:pt x="79778" y="87567"/>
                                </a:lnTo>
                                <a:lnTo>
                                  <a:pt x="78075" y="83607"/>
                                </a:lnTo>
                                <a:lnTo>
                                  <a:pt x="76551" y="79968"/>
                                </a:lnTo>
                                <a:lnTo>
                                  <a:pt x="75450" y="76728"/>
                                </a:lnTo>
                                <a:lnTo>
                                  <a:pt x="73391" y="72989"/>
                                </a:lnTo>
                                <a:lnTo>
                                  <a:pt x="72155" y="69309"/>
                                </a:lnTo>
                                <a:lnTo>
                                  <a:pt x="69425" y="66389"/>
                                </a:lnTo>
                                <a:lnTo>
                                  <a:pt x="67772" y="62833"/>
                                </a:lnTo>
                                <a:lnTo>
                                  <a:pt x="66720" y="59127"/>
                                </a:lnTo>
                                <a:lnTo>
                                  <a:pt x="63352" y="56158"/>
                                </a:lnTo>
                                <a:lnTo>
                                  <a:pt x="61378" y="53145"/>
                                </a:lnTo>
                                <a:lnTo>
                                  <a:pt x="59191" y="50220"/>
                                </a:lnTo>
                                <a:lnTo>
                                  <a:pt x="57547" y="46475"/>
                                </a:lnTo>
                                <a:lnTo>
                                  <a:pt x="54333" y="43917"/>
                                </a:lnTo>
                                <a:lnTo>
                                  <a:pt x="51893" y="40942"/>
                                </a:lnTo>
                                <a:lnTo>
                                  <a:pt x="49002" y="37796"/>
                                </a:lnTo>
                                <a:lnTo>
                                  <a:pt x="46697" y="35177"/>
                                </a:lnTo>
                                <a:lnTo>
                                  <a:pt x="44091" y="32698"/>
                                </a:lnTo>
                                <a:lnTo>
                                  <a:pt x="41761" y="29859"/>
                                </a:lnTo>
                                <a:lnTo>
                                  <a:pt x="38484" y="26969"/>
                                </a:lnTo>
                                <a:lnTo>
                                  <a:pt x="35078" y="23913"/>
                                </a:lnTo>
                                <a:lnTo>
                                  <a:pt x="32564" y="21541"/>
                                </a:lnTo>
                                <a:lnTo>
                                  <a:pt x="29669" y="19420"/>
                                </a:lnTo>
                                <a:lnTo>
                                  <a:pt x="26108" y="16807"/>
                                </a:lnTo>
                                <a:lnTo>
                                  <a:pt x="22981" y="14706"/>
                                </a:lnTo>
                                <a:lnTo>
                                  <a:pt x="20114" y="12836"/>
                                </a:lnTo>
                                <a:lnTo>
                                  <a:pt x="15333" y="10555"/>
                                </a:lnTo>
                                <a:lnTo>
                                  <a:pt x="13027" y="7610"/>
                                </a:lnTo>
                                <a:lnTo>
                                  <a:pt x="10734" y="7143"/>
                                </a:lnTo>
                                <a:lnTo>
                                  <a:pt x="8330" y="4850"/>
                                </a:lnTo>
                                <a:lnTo>
                                  <a:pt x="8135" y="4653"/>
                                </a:lnTo>
                                <a:lnTo>
                                  <a:pt x="2411" y="0"/>
                                </a:lnTo>
                                <a:lnTo>
                                  <a:pt x="3136" y="5275"/>
                                </a:lnTo>
                                <a:lnTo>
                                  <a:pt x="3714" y="6768"/>
                                </a:lnTo>
                                <a:lnTo>
                                  <a:pt x="3043" y="10027"/>
                                </a:lnTo>
                                <a:lnTo>
                                  <a:pt x="3160" y="11661"/>
                                </a:lnTo>
                                <a:lnTo>
                                  <a:pt x="978" y="13869"/>
                                </a:lnTo>
                                <a:lnTo>
                                  <a:pt x="996" y="19875"/>
                                </a:lnTo>
                                <a:lnTo>
                                  <a:pt x="634" y="22733"/>
                                </a:lnTo>
                                <a:lnTo>
                                  <a:pt x="456" y="26589"/>
                                </a:lnTo>
                                <a:lnTo>
                                  <a:pt x="0" y="30787"/>
                                </a:lnTo>
                                <a:lnTo>
                                  <a:pt x="257" y="34568"/>
                                </a:lnTo>
                                <a:lnTo>
                                  <a:pt x="1107" y="38110"/>
                                </a:lnTo>
                                <a:lnTo>
                                  <a:pt x="473" y="41761"/>
                                </a:lnTo>
                                <a:lnTo>
                                  <a:pt x="1384" y="44859"/>
                                </a:lnTo>
                                <a:lnTo>
                                  <a:pt x="725" y="49272"/>
                                </a:lnTo>
                                <a:lnTo>
                                  <a:pt x="1618" y="52678"/>
                                </a:lnTo>
                                <a:lnTo>
                                  <a:pt x="2042" y="55907"/>
                                </a:lnTo>
                                <a:lnTo>
                                  <a:pt x="2300" y="60364"/>
                                </a:lnTo>
                                <a:lnTo>
                                  <a:pt x="3228" y="63541"/>
                                </a:lnTo>
                                <a:lnTo>
                                  <a:pt x="3855" y="67919"/>
                                </a:lnTo>
                                <a:lnTo>
                                  <a:pt x="4408" y="71275"/>
                                </a:lnTo>
                                <a:lnTo>
                                  <a:pt x="5239" y="74337"/>
                                </a:lnTo>
                                <a:lnTo>
                                  <a:pt x="6591" y="78732"/>
                                </a:lnTo>
                                <a:lnTo>
                                  <a:pt x="7168" y="81210"/>
                                </a:lnTo>
                                <a:lnTo>
                                  <a:pt x="7710" y="85034"/>
                                </a:lnTo>
                                <a:lnTo>
                                  <a:pt x="8804" y="89853"/>
                                </a:lnTo>
                                <a:lnTo>
                                  <a:pt x="9155" y="93800"/>
                                </a:lnTo>
                                <a:lnTo>
                                  <a:pt x="10925" y="95526"/>
                                </a:lnTo>
                                <a:lnTo>
                                  <a:pt x="12868" y="99407"/>
                                </a:lnTo>
                                <a:lnTo>
                                  <a:pt x="15393" y="103347"/>
                                </a:lnTo>
                                <a:lnTo>
                                  <a:pt x="16323" y="106759"/>
                                </a:lnTo>
                                <a:lnTo>
                                  <a:pt x="17804" y="110768"/>
                                </a:lnTo>
                                <a:lnTo>
                                  <a:pt x="20041" y="114739"/>
                                </a:lnTo>
                                <a:lnTo>
                                  <a:pt x="22261" y="117714"/>
                                </a:lnTo>
                                <a:lnTo>
                                  <a:pt x="24412" y="121366"/>
                                </a:lnTo>
                                <a:lnTo>
                                  <a:pt x="26675" y="124403"/>
                                </a:lnTo>
                                <a:lnTo>
                                  <a:pt x="29066" y="128145"/>
                                </a:lnTo>
                                <a:lnTo>
                                  <a:pt x="31655" y="131688"/>
                                </a:lnTo>
                                <a:lnTo>
                                  <a:pt x="33861" y="134860"/>
                                </a:lnTo>
                                <a:lnTo>
                                  <a:pt x="36854" y="137872"/>
                                </a:lnTo>
                                <a:lnTo>
                                  <a:pt x="39469" y="140940"/>
                                </a:lnTo>
                                <a:lnTo>
                                  <a:pt x="42179" y="144677"/>
                                </a:lnTo>
                                <a:lnTo>
                                  <a:pt x="45426" y="146915"/>
                                </a:lnTo>
                                <a:lnTo>
                                  <a:pt x="48567" y="149804"/>
                                </a:lnTo>
                                <a:lnTo>
                                  <a:pt x="51265" y="152816"/>
                                </a:lnTo>
                                <a:lnTo>
                                  <a:pt x="54487" y="155466"/>
                                </a:lnTo>
                                <a:lnTo>
                                  <a:pt x="58107" y="159057"/>
                                </a:lnTo>
                                <a:lnTo>
                                  <a:pt x="59896" y="160476"/>
                                </a:lnTo>
                                <a:lnTo>
                                  <a:pt x="63837" y="163703"/>
                                </a:lnTo>
                                <a:lnTo>
                                  <a:pt x="67618" y="165752"/>
                                </a:lnTo>
                                <a:lnTo>
                                  <a:pt x="70250" y="169016"/>
                                </a:lnTo>
                                <a:lnTo>
                                  <a:pt x="73347" y="171757"/>
                                </a:lnTo>
                                <a:lnTo>
                                  <a:pt x="76046" y="174265"/>
                                </a:lnTo>
                                <a:lnTo>
                                  <a:pt x="79354" y="176553"/>
                                </a:lnTo>
                                <a:lnTo>
                                  <a:pt x="82951" y="179700"/>
                                </a:lnTo>
                                <a:lnTo>
                                  <a:pt x="82833" y="179283"/>
                                </a:lnTo>
                                <a:lnTo>
                                  <a:pt x="82951" y="179700"/>
                                </a:lnTo>
                              </a:path>
                            </a:pathLst>
                          </a:custGeom>
                          <a:ln w="629">
                            <a:solidFill>
                              <a:srgbClr val="000000"/>
                            </a:solidFill>
                            <a:prstDash val="solid"/>
                          </a:ln>
                        </wps:spPr>
                        <wps:bodyPr wrap="square" lIns="0" tIns="0" rIns="0" bIns="0" rtlCol="0">
                          <a:prstTxWarp prst="textNoShape">
                            <a:avLst/>
                          </a:prstTxWarp>
                          <a:noAutofit/>
                        </wps:bodyPr>
                      </wps:wsp>
                      <wps:wsp>
                        <wps:cNvPr id="275" name="Graphic 275"/>
                        <wps:cNvSpPr/>
                        <wps:spPr>
                          <a:xfrm>
                            <a:off x="128443" y="757198"/>
                            <a:ext cx="75565" cy="167640"/>
                          </a:xfrm>
                          <a:custGeom>
                            <a:avLst/>
                            <a:gdLst/>
                            <a:ahLst/>
                            <a:cxnLst/>
                            <a:rect l="l" t="t" r="r" b="b"/>
                            <a:pathLst>
                              <a:path w="75565" h="167640">
                                <a:moveTo>
                                  <a:pt x="0" y="0"/>
                                </a:moveTo>
                                <a:lnTo>
                                  <a:pt x="17256" y="39758"/>
                                </a:lnTo>
                                <a:lnTo>
                                  <a:pt x="35582" y="83088"/>
                                </a:lnTo>
                                <a:lnTo>
                                  <a:pt x="54744" y="126521"/>
                                </a:lnTo>
                                <a:lnTo>
                                  <a:pt x="74507" y="166588"/>
                                </a:lnTo>
                                <a:lnTo>
                                  <a:pt x="75093" y="167091"/>
                                </a:lnTo>
                                <a:lnTo>
                                  <a:pt x="75467" y="167072"/>
                                </a:lnTo>
                                <a:lnTo>
                                  <a:pt x="75461" y="166095"/>
                                </a:lnTo>
                                <a:lnTo>
                                  <a:pt x="56980" y="128715"/>
                                </a:lnTo>
                                <a:lnTo>
                                  <a:pt x="37606" y="85576"/>
                                </a:lnTo>
                                <a:lnTo>
                                  <a:pt x="18293" y="41173"/>
                                </a:lnTo>
                                <a:lnTo>
                                  <a:pt x="0" y="0"/>
                                </a:lnTo>
                                <a:close/>
                              </a:path>
                            </a:pathLst>
                          </a:custGeom>
                          <a:solidFill>
                            <a:srgbClr val="8EAA33"/>
                          </a:solidFill>
                        </wps:spPr>
                        <wps:bodyPr wrap="square" lIns="0" tIns="0" rIns="0" bIns="0" rtlCol="0">
                          <a:prstTxWarp prst="textNoShape">
                            <a:avLst/>
                          </a:prstTxWarp>
                          <a:noAutofit/>
                        </wps:bodyPr>
                      </wps:wsp>
                      <wps:wsp>
                        <wps:cNvPr id="276" name="Graphic 276"/>
                        <wps:cNvSpPr/>
                        <wps:spPr>
                          <a:xfrm>
                            <a:off x="306231" y="188072"/>
                            <a:ext cx="282575" cy="46990"/>
                          </a:xfrm>
                          <a:custGeom>
                            <a:avLst/>
                            <a:gdLst/>
                            <a:ahLst/>
                            <a:cxnLst/>
                            <a:rect l="l" t="t" r="r" b="b"/>
                            <a:pathLst>
                              <a:path w="282575" h="46990">
                                <a:moveTo>
                                  <a:pt x="268810" y="46623"/>
                                </a:moveTo>
                                <a:lnTo>
                                  <a:pt x="136199" y="31088"/>
                                </a:lnTo>
                                <a:lnTo>
                                  <a:pt x="3191" y="46623"/>
                                </a:lnTo>
                                <a:lnTo>
                                  <a:pt x="0" y="37561"/>
                                </a:lnTo>
                                <a:lnTo>
                                  <a:pt x="27365" y="17827"/>
                                </a:lnTo>
                                <a:lnTo>
                                  <a:pt x="71305" y="5099"/>
                                </a:lnTo>
                                <a:lnTo>
                                  <a:pt x="125302" y="0"/>
                                </a:lnTo>
                                <a:lnTo>
                                  <a:pt x="182839" y="3152"/>
                                </a:lnTo>
                                <a:lnTo>
                                  <a:pt x="237398" y="15180"/>
                                </a:lnTo>
                                <a:lnTo>
                                  <a:pt x="282464" y="36706"/>
                                </a:lnTo>
                                <a:lnTo>
                                  <a:pt x="271995" y="37561"/>
                                </a:lnTo>
                                <a:lnTo>
                                  <a:pt x="268810" y="46623"/>
                                </a:lnTo>
                                <a:close/>
                              </a:path>
                            </a:pathLst>
                          </a:custGeom>
                          <a:solidFill>
                            <a:srgbClr val="AC1418"/>
                          </a:solidFill>
                        </wps:spPr>
                        <wps:bodyPr wrap="square" lIns="0" tIns="0" rIns="0" bIns="0" rtlCol="0">
                          <a:prstTxWarp prst="textNoShape">
                            <a:avLst/>
                          </a:prstTxWarp>
                          <a:noAutofit/>
                        </wps:bodyPr>
                      </wps:wsp>
                      <wps:wsp>
                        <wps:cNvPr id="277" name="Graphic 277"/>
                        <wps:cNvSpPr/>
                        <wps:spPr>
                          <a:xfrm>
                            <a:off x="306231" y="188072"/>
                            <a:ext cx="282575" cy="46990"/>
                          </a:xfrm>
                          <a:custGeom>
                            <a:avLst/>
                            <a:gdLst/>
                            <a:ahLst/>
                            <a:cxnLst/>
                            <a:rect l="l" t="t" r="r" b="b"/>
                            <a:pathLst>
                              <a:path w="282575" h="46990">
                                <a:moveTo>
                                  <a:pt x="282464" y="36706"/>
                                </a:moveTo>
                                <a:lnTo>
                                  <a:pt x="271995" y="37561"/>
                                </a:lnTo>
                                <a:lnTo>
                                  <a:pt x="268810" y="46623"/>
                                </a:lnTo>
                                <a:lnTo>
                                  <a:pt x="136199" y="31088"/>
                                </a:lnTo>
                                <a:lnTo>
                                  <a:pt x="3191" y="46623"/>
                                </a:lnTo>
                                <a:lnTo>
                                  <a:pt x="0" y="37561"/>
                                </a:lnTo>
                                <a:lnTo>
                                  <a:pt x="27365" y="17827"/>
                                </a:lnTo>
                                <a:lnTo>
                                  <a:pt x="71305" y="5099"/>
                                </a:lnTo>
                                <a:lnTo>
                                  <a:pt x="125302" y="0"/>
                                </a:lnTo>
                                <a:lnTo>
                                  <a:pt x="182839" y="3152"/>
                                </a:lnTo>
                                <a:lnTo>
                                  <a:pt x="237398" y="15180"/>
                                </a:lnTo>
                                <a:lnTo>
                                  <a:pt x="282464" y="36706"/>
                                </a:lnTo>
                                <a:close/>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78" name="Image 278"/>
                          <pic:cNvPicPr/>
                        </pic:nvPicPr>
                        <pic:blipFill>
                          <a:blip r:embed="rId90" cstate="print"/>
                          <a:stretch>
                            <a:fillRect/>
                          </a:stretch>
                        </pic:blipFill>
                        <pic:spPr>
                          <a:xfrm>
                            <a:off x="737682" y="717859"/>
                            <a:ext cx="48461" cy="84419"/>
                          </a:xfrm>
                          <a:prstGeom prst="rect">
                            <a:avLst/>
                          </a:prstGeom>
                        </pic:spPr>
                      </pic:pic>
                      <wps:wsp>
                        <wps:cNvPr id="279" name="Graphic 279"/>
                        <wps:cNvSpPr/>
                        <wps:spPr>
                          <a:xfrm>
                            <a:off x="737682" y="717859"/>
                            <a:ext cx="48895" cy="84455"/>
                          </a:xfrm>
                          <a:custGeom>
                            <a:avLst/>
                            <a:gdLst/>
                            <a:ahLst/>
                            <a:cxnLst/>
                            <a:rect l="l" t="t" r="r" b="b"/>
                            <a:pathLst>
                              <a:path w="48895" h="84455">
                                <a:moveTo>
                                  <a:pt x="48461" y="84419"/>
                                </a:moveTo>
                                <a:lnTo>
                                  <a:pt x="23361" y="45145"/>
                                </a:lnTo>
                                <a:lnTo>
                                  <a:pt x="12446" y="32343"/>
                                </a:lnTo>
                                <a:lnTo>
                                  <a:pt x="3704" y="16872"/>
                                </a:lnTo>
                                <a:lnTo>
                                  <a:pt x="0" y="0"/>
                                </a:lnTo>
                                <a:lnTo>
                                  <a:pt x="11378" y="10665"/>
                                </a:lnTo>
                                <a:lnTo>
                                  <a:pt x="19776" y="15050"/>
                                </a:lnTo>
                                <a:lnTo>
                                  <a:pt x="25721" y="18930"/>
                                </a:lnTo>
                                <a:lnTo>
                                  <a:pt x="43842" y="54601"/>
                                </a:lnTo>
                                <a:lnTo>
                                  <a:pt x="47930" y="79858"/>
                                </a:lnTo>
                                <a:lnTo>
                                  <a:pt x="48461" y="84419"/>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0" name="Image 280"/>
                          <pic:cNvPicPr/>
                        </pic:nvPicPr>
                        <pic:blipFill>
                          <a:blip r:embed="rId91" cstate="print"/>
                          <a:stretch>
                            <a:fillRect/>
                          </a:stretch>
                        </pic:blipFill>
                        <pic:spPr>
                          <a:xfrm>
                            <a:off x="741549" y="726011"/>
                            <a:ext cx="38951" cy="51670"/>
                          </a:xfrm>
                          <a:prstGeom prst="rect">
                            <a:avLst/>
                          </a:prstGeom>
                        </pic:spPr>
                      </pic:pic>
                      <wps:wsp>
                        <wps:cNvPr id="281" name="Graphic 281"/>
                        <wps:cNvSpPr/>
                        <wps:spPr>
                          <a:xfrm>
                            <a:off x="741549" y="726011"/>
                            <a:ext cx="39370" cy="52069"/>
                          </a:xfrm>
                          <a:custGeom>
                            <a:avLst/>
                            <a:gdLst/>
                            <a:ahLst/>
                            <a:cxnLst/>
                            <a:rect l="l" t="t" r="r" b="b"/>
                            <a:pathLst>
                              <a:path w="39370" h="52069">
                                <a:moveTo>
                                  <a:pt x="38951" y="51670"/>
                                </a:moveTo>
                                <a:lnTo>
                                  <a:pt x="32045" y="41782"/>
                                </a:lnTo>
                                <a:lnTo>
                                  <a:pt x="20510" y="26353"/>
                                </a:lnTo>
                                <a:lnTo>
                                  <a:pt x="8457" y="10666"/>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2" name="Image 282"/>
                          <pic:cNvPicPr/>
                        </pic:nvPicPr>
                        <pic:blipFill>
                          <a:blip r:embed="rId92" cstate="print"/>
                          <a:stretch>
                            <a:fillRect/>
                          </a:stretch>
                        </pic:blipFill>
                        <pic:spPr>
                          <a:xfrm>
                            <a:off x="741978" y="655811"/>
                            <a:ext cx="65908" cy="77404"/>
                          </a:xfrm>
                          <a:prstGeom prst="rect">
                            <a:avLst/>
                          </a:prstGeom>
                        </pic:spPr>
                      </pic:pic>
                      <wps:wsp>
                        <wps:cNvPr id="283" name="Graphic 283"/>
                        <wps:cNvSpPr/>
                        <wps:spPr>
                          <a:xfrm>
                            <a:off x="741978" y="655811"/>
                            <a:ext cx="66040" cy="77470"/>
                          </a:xfrm>
                          <a:custGeom>
                            <a:avLst/>
                            <a:gdLst/>
                            <a:ahLst/>
                            <a:cxnLst/>
                            <a:rect l="l" t="t" r="r" b="b"/>
                            <a:pathLst>
                              <a:path w="66040" h="77470">
                                <a:moveTo>
                                  <a:pt x="65908" y="77404"/>
                                </a:moveTo>
                                <a:lnTo>
                                  <a:pt x="63020" y="69852"/>
                                </a:lnTo>
                                <a:lnTo>
                                  <a:pt x="57701" y="61692"/>
                                </a:lnTo>
                                <a:lnTo>
                                  <a:pt x="50252" y="54750"/>
                                </a:lnTo>
                                <a:lnTo>
                                  <a:pt x="40973" y="50853"/>
                                </a:lnTo>
                                <a:lnTo>
                                  <a:pt x="32366" y="45381"/>
                                </a:lnTo>
                                <a:lnTo>
                                  <a:pt x="24752" y="40228"/>
                                </a:lnTo>
                                <a:lnTo>
                                  <a:pt x="18666" y="35030"/>
                                </a:lnTo>
                                <a:lnTo>
                                  <a:pt x="14644" y="29423"/>
                                </a:lnTo>
                                <a:lnTo>
                                  <a:pt x="10727" y="21389"/>
                                </a:lnTo>
                                <a:lnTo>
                                  <a:pt x="5874" y="11657"/>
                                </a:lnTo>
                                <a:lnTo>
                                  <a:pt x="1745" y="3451"/>
                                </a:lnTo>
                                <a:lnTo>
                                  <a:pt x="0" y="0"/>
                                </a:lnTo>
                                <a:lnTo>
                                  <a:pt x="8287" y="4150"/>
                                </a:lnTo>
                                <a:lnTo>
                                  <a:pt x="16685" y="8533"/>
                                </a:lnTo>
                                <a:lnTo>
                                  <a:pt x="24121" y="12298"/>
                                </a:lnTo>
                                <a:lnTo>
                                  <a:pt x="56724" y="37497"/>
                                </a:lnTo>
                                <a:lnTo>
                                  <a:pt x="62052" y="56163"/>
                                </a:lnTo>
                                <a:lnTo>
                                  <a:pt x="63774" y="65691"/>
                                </a:lnTo>
                                <a:lnTo>
                                  <a:pt x="65270" y="73908"/>
                                </a:lnTo>
                                <a:lnTo>
                                  <a:pt x="65908" y="7740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4" name="Image 284"/>
                          <pic:cNvPicPr/>
                        </pic:nvPicPr>
                        <pic:blipFill>
                          <a:blip r:embed="rId93" cstate="print"/>
                          <a:stretch>
                            <a:fillRect/>
                          </a:stretch>
                        </pic:blipFill>
                        <pic:spPr>
                          <a:xfrm>
                            <a:off x="809934" y="616158"/>
                            <a:ext cx="68417" cy="41288"/>
                          </a:xfrm>
                          <a:prstGeom prst="rect">
                            <a:avLst/>
                          </a:prstGeom>
                        </pic:spPr>
                      </pic:pic>
                      <wps:wsp>
                        <wps:cNvPr id="285" name="Graphic 285"/>
                        <wps:cNvSpPr/>
                        <wps:spPr>
                          <a:xfrm>
                            <a:off x="809934" y="616158"/>
                            <a:ext cx="68580" cy="41910"/>
                          </a:xfrm>
                          <a:custGeom>
                            <a:avLst/>
                            <a:gdLst/>
                            <a:ahLst/>
                            <a:cxnLst/>
                            <a:rect l="l" t="t" r="r" b="b"/>
                            <a:pathLst>
                              <a:path w="68580" h="41910">
                                <a:moveTo>
                                  <a:pt x="0" y="41288"/>
                                </a:moveTo>
                                <a:lnTo>
                                  <a:pt x="23668" y="2971"/>
                                </a:lnTo>
                                <a:lnTo>
                                  <a:pt x="50023" y="0"/>
                                </a:lnTo>
                                <a:lnTo>
                                  <a:pt x="62918" y="57"/>
                                </a:lnTo>
                                <a:lnTo>
                                  <a:pt x="68417" y="228"/>
                                </a:lnTo>
                                <a:lnTo>
                                  <a:pt x="66749" y="3019"/>
                                </a:lnTo>
                                <a:lnTo>
                                  <a:pt x="61640" y="9739"/>
                                </a:lnTo>
                                <a:lnTo>
                                  <a:pt x="52928" y="17906"/>
                                </a:lnTo>
                                <a:lnTo>
                                  <a:pt x="40450" y="25040"/>
                                </a:lnTo>
                                <a:lnTo>
                                  <a:pt x="0" y="41288"/>
                                </a:lnTo>
                                <a:close/>
                              </a:path>
                              <a:path w="68580" h="41910">
                                <a:moveTo>
                                  <a:pt x="2324" y="37305"/>
                                </a:moveTo>
                                <a:lnTo>
                                  <a:pt x="10746" y="30116"/>
                                </a:lnTo>
                                <a:lnTo>
                                  <a:pt x="22997" y="20764"/>
                                </a:lnTo>
                                <a:lnTo>
                                  <a:pt x="40220" y="11181"/>
                                </a:lnTo>
                                <a:lnTo>
                                  <a:pt x="63554" y="3297"/>
                                </a:lnTo>
                              </a:path>
                            </a:pathLst>
                          </a:custGeom>
                          <a:ln w="793">
                            <a:solidFill>
                              <a:srgbClr val="1F1A17"/>
                            </a:solidFill>
                            <a:prstDash val="solid"/>
                          </a:ln>
                        </wps:spPr>
                        <wps:bodyPr wrap="square" lIns="0" tIns="0" rIns="0" bIns="0" rtlCol="0">
                          <a:prstTxWarp prst="textNoShape">
                            <a:avLst/>
                          </a:prstTxWarp>
                          <a:noAutofit/>
                        </wps:bodyPr>
                      </wps:wsp>
                      <wps:wsp>
                        <wps:cNvPr id="286" name="Graphic 286"/>
                        <wps:cNvSpPr/>
                        <wps:spPr>
                          <a:xfrm>
                            <a:off x="673771" y="349158"/>
                            <a:ext cx="138430" cy="566420"/>
                          </a:xfrm>
                          <a:custGeom>
                            <a:avLst/>
                            <a:gdLst/>
                            <a:ahLst/>
                            <a:cxnLst/>
                            <a:rect l="l" t="t" r="r" b="b"/>
                            <a:pathLst>
                              <a:path w="138430" h="566420">
                                <a:moveTo>
                                  <a:pt x="26969" y="566247"/>
                                </a:moveTo>
                                <a:lnTo>
                                  <a:pt x="23515" y="559541"/>
                                </a:lnTo>
                                <a:lnTo>
                                  <a:pt x="46466" y="537600"/>
                                </a:lnTo>
                                <a:lnTo>
                                  <a:pt x="71049" y="510594"/>
                                </a:lnTo>
                                <a:lnTo>
                                  <a:pt x="94688" y="477696"/>
                                </a:lnTo>
                                <a:lnTo>
                                  <a:pt x="114803" y="438079"/>
                                </a:lnTo>
                                <a:lnTo>
                                  <a:pt x="128816" y="390915"/>
                                </a:lnTo>
                                <a:lnTo>
                                  <a:pt x="134150" y="335378"/>
                                </a:lnTo>
                                <a:lnTo>
                                  <a:pt x="128227" y="270640"/>
                                </a:lnTo>
                                <a:lnTo>
                                  <a:pt x="92389" y="152726"/>
                                </a:lnTo>
                                <a:lnTo>
                                  <a:pt x="50066" y="68096"/>
                                </a:lnTo>
                                <a:lnTo>
                                  <a:pt x="14768" y="17078"/>
                                </a:lnTo>
                                <a:lnTo>
                                  <a:pt x="0" y="0"/>
                                </a:lnTo>
                                <a:lnTo>
                                  <a:pt x="17894" y="19361"/>
                                </a:lnTo>
                                <a:lnTo>
                                  <a:pt x="42368" y="53023"/>
                                </a:lnTo>
                                <a:lnTo>
                                  <a:pt x="69796" y="97881"/>
                                </a:lnTo>
                                <a:lnTo>
                                  <a:pt x="96550" y="150829"/>
                                </a:lnTo>
                                <a:lnTo>
                                  <a:pt x="119004" y="208762"/>
                                </a:lnTo>
                                <a:lnTo>
                                  <a:pt x="133532" y="268575"/>
                                </a:lnTo>
                                <a:lnTo>
                                  <a:pt x="137838" y="317283"/>
                                </a:lnTo>
                                <a:lnTo>
                                  <a:pt x="137834" y="361723"/>
                                </a:lnTo>
                                <a:lnTo>
                                  <a:pt x="132201" y="403219"/>
                                </a:lnTo>
                                <a:lnTo>
                                  <a:pt x="119618" y="443094"/>
                                </a:lnTo>
                                <a:lnTo>
                                  <a:pt x="98765" y="482675"/>
                                </a:lnTo>
                                <a:lnTo>
                                  <a:pt x="68322" y="523284"/>
                                </a:lnTo>
                                <a:lnTo>
                                  <a:pt x="26969" y="566247"/>
                                </a:lnTo>
                                <a:close/>
                              </a:path>
                            </a:pathLst>
                          </a:custGeom>
                          <a:solidFill>
                            <a:srgbClr val="468926"/>
                          </a:solidFill>
                        </wps:spPr>
                        <wps:bodyPr wrap="square" lIns="0" tIns="0" rIns="0" bIns="0" rtlCol="0">
                          <a:prstTxWarp prst="textNoShape">
                            <a:avLst/>
                          </a:prstTxWarp>
                          <a:noAutofit/>
                        </wps:bodyPr>
                      </wps:wsp>
                      <wps:wsp>
                        <wps:cNvPr id="287" name="Graphic 287"/>
                        <wps:cNvSpPr/>
                        <wps:spPr>
                          <a:xfrm>
                            <a:off x="673771" y="349158"/>
                            <a:ext cx="138430" cy="566420"/>
                          </a:xfrm>
                          <a:custGeom>
                            <a:avLst/>
                            <a:gdLst/>
                            <a:ahLst/>
                            <a:cxnLst/>
                            <a:rect l="l" t="t" r="r" b="b"/>
                            <a:pathLst>
                              <a:path w="138430" h="566420">
                                <a:moveTo>
                                  <a:pt x="0" y="0"/>
                                </a:moveTo>
                                <a:lnTo>
                                  <a:pt x="42368" y="53023"/>
                                </a:lnTo>
                                <a:lnTo>
                                  <a:pt x="69796" y="97881"/>
                                </a:lnTo>
                                <a:lnTo>
                                  <a:pt x="96550" y="150829"/>
                                </a:lnTo>
                                <a:lnTo>
                                  <a:pt x="119004" y="208762"/>
                                </a:lnTo>
                                <a:lnTo>
                                  <a:pt x="133532" y="268575"/>
                                </a:lnTo>
                                <a:lnTo>
                                  <a:pt x="137838" y="317283"/>
                                </a:lnTo>
                                <a:lnTo>
                                  <a:pt x="137834" y="361723"/>
                                </a:lnTo>
                                <a:lnTo>
                                  <a:pt x="132201" y="403219"/>
                                </a:lnTo>
                                <a:lnTo>
                                  <a:pt x="119618" y="443094"/>
                                </a:lnTo>
                                <a:lnTo>
                                  <a:pt x="98765" y="482675"/>
                                </a:lnTo>
                                <a:lnTo>
                                  <a:pt x="68322" y="523284"/>
                                </a:lnTo>
                                <a:lnTo>
                                  <a:pt x="26969" y="566247"/>
                                </a:lnTo>
                                <a:lnTo>
                                  <a:pt x="23515" y="559541"/>
                                </a:lnTo>
                                <a:lnTo>
                                  <a:pt x="46466" y="537600"/>
                                </a:lnTo>
                                <a:lnTo>
                                  <a:pt x="71049" y="510594"/>
                                </a:lnTo>
                                <a:lnTo>
                                  <a:pt x="94688" y="477696"/>
                                </a:lnTo>
                                <a:lnTo>
                                  <a:pt x="114803" y="438079"/>
                                </a:lnTo>
                                <a:lnTo>
                                  <a:pt x="128816" y="390915"/>
                                </a:lnTo>
                                <a:lnTo>
                                  <a:pt x="134150" y="335378"/>
                                </a:lnTo>
                                <a:lnTo>
                                  <a:pt x="128227" y="270640"/>
                                </a:lnTo>
                                <a:lnTo>
                                  <a:pt x="92389" y="152726"/>
                                </a:lnTo>
                                <a:lnTo>
                                  <a:pt x="50066" y="68096"/>
                                </a:lnTo>
                                <a:lnTo>
                                  <a:pt x="14768" y="17078"/>
                                </a:lnTo>
                                <a:lnTo>
                                  <a:pt x="0" y="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8" name="Image 288"/>
                          <pic:cNvPicPr/>
                        </pic:nvPicPr>
                        <pic:blipFill>
                          <a:blip r:embed="rId94" cstate="print"/>
                          <a:stretch>
                            <a:fillRect/>
                          </a:stretch>
                        </pic:blipFill>
                        <pic:spPr>
                          <a:xfrm>
                            <a:off x="731670" y="851985"/>
                            <a:ext cx="107680" cy="25996"/>
                          </a:xfrm>
                          <a:prstGeom prst="rect">
                            <a:avLst/>
                          </a:prstGeom>
                        </pic:spPr>
                      </pic:pic>
                      <wps:wsp>
                        <wps:cNvPr id="289" name="Graphic 289"/>
                        <wps:cNvSpPr/>
                        <wps:spPr>
                          <a:xfrm>
                            <a:off x="731670" y="851985"/>
                            <a:ext cx="107950" cy="26034"/>
                          </a:xfrm>
                          <a:custGeom>
                            <a:avLst/>
                            <a:gdLst/>
                            <a:ahLst/>
                            <a:cxnLst/>
                            <a:rect l="l" t="t" r="r" b="b"/>
                            <a:pathLst>
                              <a:path w="107950" h="26034">
                                <a:moveTo>
                                  <a:pt x="3583" y="23007"/>
                                </a:moveTo>
                                <a:lnTo>
                                  <a:pt x="37407" y="1661"/>
                                </a:lnTo>
                                <a:lnTo>
                                  <a:pt x="53525" y="0"/>
                                </a:lnTo>
                                <a:lnTo>
                                  <a:pt x="73076" y="1115"/>
                                </a:lnTo>
                                <a:lnTo>
                                  <a:pt x="92167" y="7089"/>
                                </a:lnTo>
                                <a:lnTo>
                                  <a:pt x="106906" y="20007"/>
                                </a:lnTo>
                                <a:lnTo>
                                  <a:pt x="107680" y="21636"/>
                                </a:lnTo>
                                <a:lnTo>
                                  <a:pt x="89435" y="23148"/>
                                </a:lnTo>
                                <a:lnTo>
                                  <a:pt x="77964" y="24486"/>
                                </a:lnTo>
                                <a:lnTo>
                                  <a:pt x="68547" y="25754"/>
                                </a:lnTo>
                                <a:lnTo>
                                  <a:pt x="58194" y="25996"/>
                                </a:lnTo>
                                <a:lnTo>
                                  <a:pt x="43912" y="24261"/>
                                </a:lnTo>
                                <a:lnTo>
                                  <a:pt x="31125" y="20123"/>
                                </a:lnTo>
                                <a:lnTo>
                                  <a:pt x="23597" y="16420"/>
                                </a:lnTo>
                                <a:lnTo>
                                  <a:pt x="16144" y="16323"/>
                                </a:lnTo>
                                <a:lnTo>
                                  <a:pt x="3583" y="23007"/>
                                </a:lnTo>
                                <a:close/>
                              </a:path>
                              <a:path w="107950" h="26034">
                                <a:moveTo>
                                  <a:pt x="11323" y="17124"/>
                                </a:moveTo>
                                <a:lnTo>
                                  <a:pt x="15235" y="16089"/>
                                </a:lnTo>
                                <a:lnTo>
                                  <a:pt x="27767" y="14187"/>
                                </a:lnTo>
                                <a:lnTo>
                                  <a:pt x="50112" y="13225"/>
                                </a:lnTo>
                                <a:lnTo>
                                  <a:pt x="83466" y="15009"/>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90" name="Image 290"/>
                          <pic:cNvPicPr/>
                        </pic:nvPicPr>
                        <pic:blipFill>
                          <a:blip r:embed="rId95" cstate="print"/>
                          <a:stretch>
                            <a:fillRect/>
                          </a:stretch>
                        </pic:blipFill>
                        <pic:spPr>
                          <a:xfrm>
                            <a:off x="698947" y="809519"/>
                            <a:ext cx="23991" cy="90388"/>
                          </a:xfrm>
                          <a:prstGeom prst="rect">
                            <a:avLst/>
                          </a:prstGeom>
                        </pic:spPr>
                      </pic:pic>
                      <wps:wsp>
                        <wps:cNvPr id="291" name="Graphic 291"/>
                        <wps:cNvSpPr/>
                        <wps:spPr>
                          <a:xfrm>
                            <a:off x="698947" y="809519"/>
                            <a:ext cx="24130" cy="90805"/>
                          </a:xfrm>
                          <a:custGeom>
                            <a:avLst/>
                            <a:gdLst/>
                            <a:ahLst/>
                            <a:cxnLst/>
                            <a:rect l="l" t="t" r="r" b="b"/>
                            <a:pathLst>
                              <a:path w="24130" h="90805">
                                <a:moveTo>
                                  <a:pt x="15079" y="90388"/>
                                </a:moveTo>
                                <a:lnTo>
                                  <a:pt x="13085" y="89596"/>
                                </a:lnTo>
                                <a:lnTo>
                                  <a:pt x="11800" y="77923"/>
                                </a:lnTo>
                                <a:lnTo>
                                  <a:pt x="10110" y="62776"/>
                                </a:lnTo>
                                <a:lnTo>
                                  <a:pt x="6902" y="51566"/>
                                </a:lnTo>
                                <a:lnTo>
                                  <a:pt x="1682" y="39798"/>
                                </a:lnTo>
                                <a:lnTo>
                                  <a:pt x="0" y="27572"/>
                                </a:lnTo>
                                <a:lnTo>
                                  <a:pt x="1449" y="14451"/>
                                </a:lnTo>
                                <a:lnTo>
                                  <a:pt x="5624" y="0"/>
                                </a:lnTo>
                                <a:lnTo>
                                  <a:pt x="7583" y="1632"/>
                                </a:lnTo>
                                <a:lnTo>
                                  <a:pt x="11933" y="6641"/>
                                </a:lnTo>
                                <a:lnTo>
                                  <a:pt x="16384" y="15195"/>
                                </a:lnTo>
                                <a:lnTo>
                                  <a:pt x="18644" y="27460"/>
                                </a:lnTo>
                                <a:lnTo>
                                  <a:pt x="20942" y="38405"/>
                                </a:lnTo>
                                <a:lnTo>
                                  <a:pt x="23991" y="47541"/>
                                </a:lnTo>
                                <a:lnTo>
                                  <a:pt x="23476" y="62368"/>
                                </a:lnTo>
                                <a:lnTo>
                                  <a:pt x="15079" y="9038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92" name="Image 292"/>
                          <pic:cNvPicPr/>
                        </pic:nvPicPr>
                        <pic:blipFill>
                          <a:blip r:embed="rId96" cstate="print"/>
                          <a:stretch>
                            <a:fillRect/>
                          </a:stretch>
                        </pic:blipFill>
                        <pic:spPr>
                          <a:xfrm>
                            <a:off x="705117" y="815120"/>
                            <a:ext cx="9363" cy="77496"/>
                          </a:xfrm>
                          <a:prstGeom prst="rect">
                            <a:avLst/>
                          </a:prstGeom>
                        </pic:spPr>
                      </pic:pic>
                      <wps:wsp>
                        <wps:cNvPr id="293" name="Graphic 293"/>
                        <wps:cNvSpPr/>
                        <wps:spPr>
                          <a:xfrm>
                            <a:off x="705117" y="815120"/>
                            <a:ext cx="9525" cy="78105"/>
                          </a:xfrm>
                          <a:custGeom>
                            <a:avLst/>
                            <a:gdLst/>
                            <a:ahLst/>
                            <a:cxnLst/>
                            <a:rect l="l" t="t" r="r" b="b"/>
                            <a:pathLst>
                              <a:path w="9525" h="78105">
                                <a:moveTo>
                                  <a:pt x="8459" y="77496"/>
                                </a:moveTo>
                                <a:lnTo>
                                  <a:pt x="8832" y="73125"/>
                                </a:lnTo>
                                <a:lnTo>
                                  <a:pt x="9363" y="62898"/>
                                </a:lnTo>
                                <a:lnTo>
                                  <a:pt x="9170" y="51145"/>
                                </a:lnTo>
                                <a:lnTo>
                                  <a:pt x="7371" y="42196"/>
                                </a:lnTo>
                                <a:lnTo>
                                  <a:pt x="4591" y="32167"/>
                                </a:lnTo>
                                <a:lnTo>
                                  <a:pt x="2238" y="18044"/>
                                </a:lnTo>
                                <a:lnTo>
                                  <a:pt x="608" y="5447"/>
                                </a:lnTo>
                                <a:lnTo>
                                  <a:pt x="0" y="0"/>
                                </a:lnTo>
                              </a:path>
                            </a:pathLst>
                          </a:custGeom>
                          <a:ln w="793">
                            <a:solidFill>
                              <a:srgbClr val="1F1A17"/>
                            </a:solidFill>
                            <a:prstDash val="solid"/>
                          </a:ln>
                        </wps:spPr>
                        <wps:bodyPr wrap="square" lIns="0" tIns="0" rIns="0" bIns="0" rtlCol="0">
                          <a:prstTxWarp prst="textNoShape">
                            <a:avLst/>
                          </a:prstTxWarp>
                          <a:noAutofit/>
                        </wps:bodyPr>
                      </wps:wsp>
                      <wps:wsp>
                        <wps:cNvPr id="294" name="Graphic 294"/>
                        <wps:cNvSpPr/>
                        <wps:spPr>
                          <a:xfrm>
                            <a:off x="317826" y="838696"/>
                            <a:ext cx="444500" cy="240665"/>
                          </a:xfrm>
                          <a:custGeom>
                            <a:avLst/>
                            <a:gdLst/>
                            <a:ahLst/>
                            <a:cxnLst/>
                            <a:rect l="l" t="t" r="r" b="b"/>
                            <a:pathLst>
                              <a:path w="444500" h="240665">
                                <a:moveTo>
                                  <a:pt x="2200" y="240046"/>
                                </a:moveTo>
                                <a:lnTo>
                                  <a:pt x="42490" y="211613"/>
                                </a:lnTo>
                                <a:lnTo>
                                  <a:pt x="80824" y="195437"/>
                                </a:lnTo>
                                <a:lnTo>
                                  <a:pt x="120387" y="181852"/>
                                </a:lnTo>
                                <a:lnTo>
                                  <a:pt x="166567" y="170657"/>
                                </a:lnTo>
                                <a:lnTo>
                                  <a:pt x="216003" y="159847"/>
                                </a:lnTo>
                                <a:lnTo>
                                  <a:pt x="261320" y="145582"/>
                                </a:lnTo>
                                <a:lnTo>
                                  <a:pt x="299133" y="129008"/>
                                </a:lnTo>
                                <a:lnTo>
                                  <a:pt x="350818" y="93772"/>
                                </a:lnTo>
                                <a:lnTo>
                                  <a:pt x="381938" y="67902"/>
                                </a:lnTo>
                                <a:lnTo>
                                  <a:pt x="414418" y="35899"/>
                                </a:lnTo>
                                <a:lnTo>
                                  <a:pt x="443253" y="0"/>
                                </a:lnTo>
                                <a:lnTo>
                                  <a:pt x="444243" y="5311"/>
                                </a:lnTo>
                                <a:lnTo>
                                  <a:pt x="442988" y="7623"/>
                                </a:lnTo>
                                <a:lnTo>
                                  <a:pt x="442988" y="9529"/>
                                </a:lnTo>
                                <a:lnTo>
                                  <a:pt x="415521" y="43540"/>
                                </a:lnTo>
                                <a:lnTo>
                                  <a:pt x="384958" y="74006"/>
                                </a:lnTo>
                                <a:lnTo>
                                  <a:pt x="354576" y="100080"/>
                                </a:lnTo>
                                <a:lnTo>
                                  <a:pt x="300719" y="138654"/>
                                </a:lnTo>
                                <a:lnTo>
                                  <a:pt x="262904" y="155228"/>
                                </a:lnTo>
                                <a:lnTo>
                                  <a:pt x="217587" y="169493"/>
                                </a:lnTo>
                                <a:lnTo>
                                  <a:pt x="168154" y="180303"/>
                                </a:lnTo>
                                <a:lnTo>
                                  <a:pt x="121983" y="191495"/>
                                </a:lnTo>
                                <a:lnTo>
                                  <a:pt x="82487" y="205061"/>
                                </a:lnTo>
                                <a:lnTo>
                                  <a:pt x="44335" y="221184"/>
                                </a:lnTo>
                                <a:lnTo>
                                  <a:pt x="2200" y="240046"/>
                                </a:lnTo>
                                <a:close/>
                              </a:path>
                            </a:pathLst>
                          </a:custGeom>
                          <a:solidFill>
                            <a:srgbClr val="468926"/>
                          </a:solidFill>
                        </wps:spPr>
                        <wps:bodyPr wrap="square" lIns="0" tIns="0" rIns="0" bIns="0" rtlCol="0">
                          <a:prstTxWarp prst="textNoShape">
                            <a:avLst/>
                          </a:prstTxWarp>
                          <a:noAutofit/>
                        </wps:bodyPr>
                      </wps:wsp>
                      <wps:wsp>
                        <wps:cNvPr id="295" name="Graphic 295"/>
                        <wps:cNvSpPr/>
                        <wps:spPr>
                          <a:xfrm>
                            <a:off x="317826" y="838696"/>
                            <a:ext cx="444500" cy="240665"/>
                          </a:xfrm>
                          <a:custGeom>
                            <a:avLst/>
                            <a:gdLst/>
                            <a:ahLst/>
                            <a:cxnLst/>
                            <a:rect l="l" t="t" r="r" b="b"/>
                            <a:pathLst>
                              <a:path w="444500" h="240665">
                                <a:moveTo>
                                  <a:pt x="442988" y="9529"/>
                                </a:moveTo>
                                <a:lnTo>
                                  <a:pt x="415521" y="43540"/>
                                </a:lnTo>
                                <a:lnTo>
                                  <a:pt x="384958" y="74006"/>
                                </a:lnTo>
                                <a:lnTo>
                                  <a:pt x="354576" y="100080"/>
                                </a:lnTo>
                                <a:lnTo>
                                  <a:pt x="300719" y="138654"/>
                                </a:lnTo>
                                <a:lnTo>
                                  <a:pt x="262904" y="155228"/>
                                </a:lnTo>
                                <a:lnTo>
                                  <a:pt x="217587" y="169493"/>
                                </a:lnTo>
                                <a:lnTo>
                                  <a:pt x="168154" y="180303"/>
                                </a:lnTo>
                                <a:lnTo>
                                  <a:pt x="121983" y="191495"/>
                                </a:lnTo>
                                <a:lnTo>
                                  <a:pt x="82487" y="205061"/>
                                </a:lnTo>
                                <a:lnTo>
                                  <a:pt x="44335" y="221184"/>
                                </a:lnTo>
                                <a:lnTo>
                                  <a:pt x="2200" y="240046"/>
                                </a:lnTo>
                                <a:lnTo>
                                  <a:pt x="0" y="230578"/>
                                </a:lnTo>
                                <a:lnTo>
                                  <a:pt x="42490" y="211613"/>
                                </a:lnTo>
                                <a:lnTo>
                                  <a:pt x="80824" y="195437"/>
                                </a:lnTo>
                                <a:lnTo>
                                  <a:pt x="120387" y="181852"/>
                                </a:lnTo>
                                <a:lnTo>
                                  <a:pt x="166567" y="170657"/>
                                </a:lnTo>
                                <a:lnTo>
                                  <a:pt x="216003" y="159847"/>
                                </a:lnTo>
                                <a:lnTo>
                                  <a:pt x="261320" y="145582"/>
                                </a:lnTo>
                                <a:lnTo>
                                  <a:pt x="299133" y="129008"/>
                                </a:lnTo>
                                <a:lnTo>
                                  <a:pt x="350818" y="93772"/>
                                </a:lnTo>
                                <a:lnTo>
                                  <a:pt x="381938" y="67902"/>
                                </a:lnTo>
                                <a:lnTo>
                                  <a:pt x="414418" y="35899"/>
                                </a:lnTo>
                                <a:lnTo>
                                  <a:pt x="443253" y="0"/>
                                </a:lnTo>
                                <a:lnTo>
                                  <a:pt x="444243" y="5311"/>
                                </a:lnTo>
                                <a:lnTo>
                                  <a:pt x="442988" y="7623"/>
                                </a:lnTo>
                                <a:lnTo>
                                  <a:pt x="442988" y="9529"/>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96" name="Image 296"/>
                          <pic:cNvPicPr/>
                        </pic:nvPicPr>
                        <pic:blipFill>
                          <a:blip r:embed="rId97" cstate="print"/>
                          <a:stretch>
                            <a:fillRect/>
                          </a:stretch>
                        </pic:blipFill>
                        <pic:spPr>
                          <a:xfrm>
                            <a:off x="640765" y="885080"/>
                            <a:ext cx="27042" cy="52573"/>
                          </a:xfrm>
                          <a:prstGeom prst="rect">
                            <a:avLst/>
                          </a:prstGeom>
                        </pic:spPr>
                      </pic:pic>
                      <wps:wsp>
                        <wps:cNvPr id="297" name="Graphic 297"/>
                        <wps:cNvSpPr/>
                        <wps:spPr>
                          <a:xfrm>
                            <a:off x="640765" y="885080"/>
                            <a:ext cx="27305" cy="52705"/>
                          </a:xfrm>
                          <a:custGeom>
                            <a:avLst/>
                            <a:gdLst/>
                            <a:ahLst/>
                            <a:cxnLst/>
                            <a:rect l="l" t="t" r="r" b="b"/>
                            <a:pathLst>
                              <a:path w="27305" h="52705">
                                <a:moveTo>
                                  <a:pt x="27042" y="52573"/>
                                </a:moveTo>
                                <a:lnTo>
                                  <a:pt x="21590" y="52213"/>
                                </a:lnTo>
                                <a:lnTo>
                                  <a:pt x="10932" y="40102"/>
                                </a:lnTo>
                                <a:lnTo>
                                  <a:pt x="1568" y="21084"/>
                                </a:lnTo>
                                <a:lnTo>
                                  <a:pt x="0" y="0"/>
                                </a:lnTo>
                                <a:lnTo>
                                  <a:pt x="4802" y="2023"/>
                                </a:lnTo>
                                <a:lnTo>
                                  <a:pt x="15059" y="9776"/>
                                </a:lnTo>
                                <a:lnTo>
                                  <a:pt x="24547" y="25784"/>
                                </a:lnTo>
                                <a:lnTo>
                                  <a:pt x="27042" y="5257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98" name="Image 298"/>
                          <pic:cNvPicPr/>
                        </pic:nvPicPr>
                        <pic:blipFill>
                          <a:blip r:embed="rId98" cstate="print"/>
                          <a:stretch>
                            <a:fillRect/>
                          </a:stretch>
                        </pic:blipFill>
                        <pic:spPr>
                          <a:xfrm>
                            <a:off x="640765" y="885080"/>
                            <a:ext cx="27042" cy="52573"/>
                          </a:xfrm>
                          <a:prstGeom prst="rect">
                            <a:avLst/>
                          </a:prstGeom>
                        </pic:spPr>
                      </pic:pic>
                      <wps:wsp>
                        <wps:cNvPr id="299" name="Graphic 299"/>
                        <wps:cNvSpPr/>
                        <wps:spPr>
                          <a:xfrm>
                            <a:off x="640765" y="885080"/>
                            <a:ext cx="27305" cy="52705"/>
                          </a:xfrm>
                          <a:custGeom>
                            <a:avLst/>
                            <a:gdLst/>
                            <a:ahLst/>
                            <a:cxnLst/>
                            <a:rect l="l" t="t" r="r" b="b"/>
                            <a:pathLst>
                              <a:path w="27305" h="52705">
                                <a:moveTo>
                                  <a:pt x="27042" y="52573"/>
                                </a:moveTo>
                                <a:lnTo>
                                  <a:pt x="24023" y="45744"/>
                                </a:lnTo>
                                <a:lnTo>
                                  <a:pt x="16739" y="29980"/>
                                </a:lnTo>
                                <a:lnTo>
                                  <a:pt x="7845" y="1236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0" name="Image 300"/>
                          <pic:cNvPicPr/>
                        </pic:nvPicPr>
                        <pic:blipFill>
                          <a:blip r:embed="rId99" cstate="print"/>
                          <a:stretch>
                            <a:fillRect/>
                          </a:stretch>
                        </pic:blipFill>
                        <pic:spPr>
                          <a:xfrm>
                            <a:off x="682509" y="831793"/>
                            <a:ext cx="24928" cy="83907"/>
                          </a:xfrm>
                          <a:prstGeom prst="rect">
                            <a:avLst/>
                          </a:prstGeom>
                        </pic:spPr>
                      </pic:pic>
                      <wps:wsp>
                        <wps:cNvPr id="301" name="Graphic 301"/>
                        <wps:cNvSpPr/>
                        <wps:spPr>
                          <a:xfrm>
                            <a:off x="682509" y="831793"/>
                            <a:ext cx="25400" cy="84455"/>
                          </a:xfrm>
                          <a:custGeom>
                            <a:avLst/>
                            <a:gdLst/>
                            <a:ahLst/>
                            <a:cxnLst/>
                            <a:rect l="l" t="t" r="r" b="b"/>
                            <a:pathLst>
                              <a:path w="25400" h="84455">
                                <a:moveTo>
                                  <a:pt x="18741" y="83907"/>
                                </a:moveTo>
                                <a:lnTo>
                                  <a:pt x="1854" y="48307"/>
                                </a:lnTo>
                                <a:lnTo>
                                  <a:pt x="0" y="24950"/>
                                </a:lnTo>
                                <a:lnTo>
                                  <a:pt x="368" y="12051"/>
                                </a:lnTo>
                                <a:lnTo>
                                  <a:pt x="2125" y="0"/>
                                </a:lnTo>
                                <a:lnTo>
                                  <a:pt x="4215" y="8852"/>
                                </a:lnTo>
                                <a:lnTo>
                                  <a:pt x="10394" y="21885"/>
                                </a:lnTo>
                                <a:lnTo>
                                  <a:pt x="16472" y="32266"/>
                                </a:lnTo>
                                <a:lnTo>
                                  <a:pt x="22745" y="45143"/>
                                </a:lnTo>
                                <a:lnTo>
                                  <a:pt x="24928" y="61896"/>
                                </a:lnTo>
                                <a:lnTo>
                                  <a:pt x="18741" y="8390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2" name="Image 302"/>
                          <pic:cNvPicPr/>
                        </pic:nvPicPr>
                        <pic:blipFill>
                          <a:blip r:embed="rId100" cstate="print"/>
                          <a:stretch>
                            <a:fillRect/>
                          </a:stretch>
                        </pic:blipFill>
                        <pic:spPr>
                          <a:xfrm>
                            <a:off x="684186" y="839730"/>
                            <a:ext cx="17064" cy="75971"/>
                          </a:xfrm>
                          <a:prstGeom prst="rect">
                            <a:avLst/>
                          </a:prstGeom>
                        </pic:spPr>
                      </pic:pic>
                      <wps:wsp>
                        <wps:cNvPr id="303" name="Graphic 303"/>
                        <wps:cNvSpPr/>
                        <wps:spPr>
                          <a:xfrm>
                            <a:off x="684186" y="839730"/>
                            <a:ext cx="17145" cy="76200"/>
                          </a:xfrm>
                          <a:custGeom>
                            <a:avLst/>
                            <a:gdLst/>
                            <a:ahLst/>
                            <a:cxnLst/>
                            <a:rect l="l" t="t" r="r" b="b"/>
                            <a:pathLst>
                              <a:path w="17145" h="76200">
                                <a:moveTo>
                                  <a:pt x="17064" y="75971"/>
                                </a:moveTo>
                                <a:lnTo>
                                  <a:pt x="14598" y="65772"/>
                                </a:lnTo>
                                <a:lnTo>
                                  <a:pt x="9066" y="42443"/>
                                </a:lnTo>
                                <a:lnTo>
                                  <a:pt x="3267" y="16885"/>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4" name="Image 304"/>
                          <pic:cNvPicPr/>
                        </pic:nvPicPr>
                        <pic:blipFill>
                          <a:blip r:embed="rId101" cstate="print"/>
                          <a:stretch>
                            <a:fillRect/>
                          </a:stretch>
                        </pic:blipFill>
                        <pic:spPr>
                          <a:xfrm>
                            <a:off x="687112" y="901208"/>
                            <a:ext cx="85525" cy="26038"/>
                          </a:xfrm>
                          <a:prstGeom prst="rect">
                            <a:avLst/>
                          </a:prstGeom>
                        </pic:spPr>
                      </pic:pic>
                      <wps:wsp>
                        <wps:cNvPr id="305" name="Graphic 305"/>
                        <wps:cNvSpPr/>
                        <wps:spPr>
                          <a:xfrm>
                            <a:off x="687112" y="901208"/>
                            <a:ext cx="85725" cy="26034"/>
                          </a:xfrm>
                          <a:custGeom>
                            <a:avLst/>
                            <a:gdLst/>
                            <a:ahLst/>
                            <a:cxnLst/>
                            <a:rect l="l" t="t" r="r" b="b"/>
                            <a:pathLst>
                              <a:path w="85725" h="26034">
                                <a:moveTo>
                                  <a:pt x="0" y="17985"/>
                                </a:moveTo>
                                <a:lnTo>
                                  <a:pt x="21148" y="6330"/>
                                </a:lnTo>
                                <a:lnTo>
                                  <a:pt x="43468" y="0"/>
                                </a:lnTo>
                                <a:lnTo>
                                  <a:pt x="65434" y="304"/>
                                </a:lnTo>
                                <a:lnTo>
                                  <a:pt x="85525" y="8554"/>
                                </a:lnTo>
                                <a:lnTo>
                                  <a:pt x="82512" y="8856"/>
                                </a:lnTo>
                                <a:lnTo>
                                  <a:pt x="75106" y="9831"/>
                                </a:lnTo>
                                <a:lnTo>
                                  <a:pt x="65757" y="11588"/>
                                </a:lnTo>
                                <a:lnTo>
                                  <a:pt x="56914" y="14234"/>
                                </a:lnTo>
                                <a:lnTo>
                                  <a:pt x="47997" y="18032"/>
                                </a:lnTo>
                                <a:lnTo>
                                  <a:pt x="37903" y="22146"/>
                                </a:lnTo>
                                <a:lnTo>
                                  <a:pt x="27727" y="25255"/>
                                </a:lnTo>
                                <a:lnTo>
                                  <a:pt x="18565" y="26038"/>
                                </a:lnTo>
                                <a:lnTo>
                                  <a:pt x="7401" y="24703"/>
                                </a:lnTo>
                                <a:lnTo>
                                  <a:pt x="0" y="17985"/>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6" name="Image 306"/>
                          <pic:cNvPicPr/>
                        </pic:nvPicPr>
                        <pic:blipFill>
                          <a:blip r:embed="rId102" cstate="print"/>
                          <a:stretch>
                            <a:fillRect/>
                          </a:stretch>
                        </pic:blipFill>
                        <pic:spPr>
                          <a:xfrm>
                            <a:off x="689227" y="908342"/>
                            <a:ext cx="77318" cy="12774"/>
                          </a:xfrm>
                          <a:prstGeom prst="rect">
                            <a:avLst/>
                          </a:prstGeom>
                        </pic:spPr>
                      </pic:pic>
                      <wps:wsp>
                        <wps:cNvPr id="307" name="Graphic 307"/>
                        <wps:cNvSpPr/>
                        <wps:spPr>
                          <a:xfrm>
                            <a:off x="689227" y="908342"/>
                            <a:ext cx="77470" cy="13335"/>
                          </a:xfrm>
                          <a:custGeom>
                            <a:avLst/>
                            <a:gdLst/>
                            <a:ahLst/>
                            <a:cxnLst/>
                            <a:rect l="l" t="t" r="r" b="b"/>
                            <a:pathLst>
                              <a:path w="77470" h="13335">
                                <a:moveTo>
                                  <a:pt x="0" y="12774"/>
                                </a:moveTo>
                                <a:lnTo>
                                  <a:pt x="9595" y="10179"/>
                                </a:lnTo>
                                <a:lnTo>
                                  <a:pt x="32031" y="4789"/>
                                </a:lnTo>
                                <a:lnTo>
                                  <a:pt x="57780" y="198"/>
                                </a:lnTo>
                                <a:lnTo>
                                  <a:pt x="77318"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8" name="Image 308"/>
                          <pic:cNvPicPr/>
                        </pic:nvPicPr>
                        <pic:blipFill>
                          <a:blip r:embed="rId103" cstate="print"/>
                          <a:stretch>
                            <a:fillRect/>
                          </a:stretch>
                        </pic:blipFill>
                        <pic:spPr>
                          <a:xfrm>
                            <a:off x="657438" y="870861"/>
                            <a:ext cx="30356" cy="55118"/>
                          </a:xfrm>
                          <a:prstGeom prst="rect">
                            <a:avLst/>
                          </a:prstGeom>
                        </pic:spPr>
                      </pic:pic>
                      <wps:wsp>
                        <wps:cNvPr id="309" name="Graphic 309"/>
                        <wps:cNvSpPr/>
                        <wps:spPr>
                          <a:xfrm>
                            <a:off x="657438" y="870861"/>
                            <a:ext cx="30480" cy="55244"/>
                          </a:xfrm>
                          <a:custGeom>
                            <a:avLst/>
                            <a:gdLst/>
                            <a:ahLst/>
                            <a:cxnLst/>
                            <a:rect l="l" t="t" r="r" b="b"/>
                            <a:pathLst>
                              <a:path w="30480" h="55244">
                                <a:moveTo>
                                  <a:pt x="30356" y="55118"/>
                                </a:moveTo>
                                <a:lnTo>
                                  <a:pt x="25365" y="54904"/>
                                </a:lnTo>
                                <a:lnTo>
                                  <a:pt x="15502" y="43947"/>
                                </a:lnTo>
                                <a:lnTo>
                                  <a:pt x="5478" y="24796"/>
                                </a:lnTo>
                                <a:lnTo>
                                  <a:pt x="0" y="0"/>
                                </a:lnTo>
                                <a:lnTo>
                                  <a:pt x="5645" y="3108"/>
                                </a:lnTo>
                                <a:lnTo>
                                  <a:pt x="17585" y="12881"/>
                                </a:lnTo>
                                <a:lnTo>
                                  <a:pt x="28321" y="29993"/>
                                </a:lnTo>
                                <a:lnTo>
                                  <a:pt x="30356" y="5511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0" name="Image 310"/>
                          <pic:cNvPicPr/>
                        </pic:nvPicPr>
                        <pic:blipFill>
                          <a:blip r:embed="rId104" cstate="print"/>
                          <a:stretch>
                            <a:fillRect/>
                          </a:stretch>
                        </pic:blipFill>
                        <pic:spPr>
                          <a:xfrm>
                            <a:off x="659410" y="873116"/>
                            <a:ext cx="28384" cy="52863"/>
                          </a:xfrm>
                          <a:prstGeom prst="rect">
                            <a:avLst/>
                          </a:prstGeom>
                        </pic:spPr>
                      </pic:pic>
                      <wps:wsp>
                        <wps:cNvPr id="311" name="Graphic 311"/>
                        <wps:cNvSpPr/>
                        <wps:spPr>
                          <a:xfrm>
                            <a:off x="659410" y="873116"/>
                            <a:ext cx="28575" cy="53340"/>
                          </a:xfrm>
                          <a:custGeom>
                            <a:avLst/>
                            <a:gdLst/>
                            <a:ahLst/>
                            <a:cxnLst/>
                            <a:rect l="l" t="t" r="r" b="b"/>
                            <a:pathLst>
                              <a:path w="28575" h="53340">
                                <a:moveTo>
                                  <a:pt x="28384" y="52863"/>
                                </a:moveTo>
                                <a:lnTo>
                                  <a:pt x="25505" y="46276"/>
                                </a:lnTo>
                                <a:lnTo>
                                  <a:pt x="18342" y="30892"/>
                                </a:lnTo>
                                <a:lnTo>
                                  <a:pt x="9103" y="13278"/>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2" name="Image 312"/>
                          <pic:cNvPicPr/>
                        </pic:nvPicPr>
                        <pic:blipFill>
                          <a:blip r:embed="rId105" cstate="print"/>
                          <a:stretch>
                            <a:fillRect/>
                          </a:stretch>
                        </pic:blipFill>
                        <pic:spPr>
                          <a:xfrm>
                            <a:off x="663363" y="919263"/>
                            <a:ext cx="76241" cy="26769"/>
                          </a:xfrm>
                          <a:prstGeom prst="rect">
                            <a:avLst/>
                          </a:prstGeom>
                        </pic:spPr>
                      </pic:pic>
                      <wps:wsp>
                        <wps:cNvPr id="313" name="Graphic 313"/>
                        <wps:cNvSpPr/>
                        <wps:spPr>
                          <a:xfrm>
                            <a:off x="663363" y="919263"/>
                            <a:ext cx="76835" cy="27305"/>
                          </a:xfrm>
                          <a:custGeom>
                            <a:avLst/>
                            <a:gdLst/>
                            <a:ahLst/>
                            <a:cxnLst/>
                            <a:rect l="l" t="t" r="r" b="b"/>
                            <a:pathLst>
                              <a:path w="76835" h="27305">
                                <a:moveTo>
                                  <a:pt x="0" y="26769"/>
                                </a:moveTo>
                                <a:lnTo>
                                  <a:pt x="937" y="22840"/>
                                </a:lnTo>
                                <a:lnTo>
                                  <a:pt x="17410" y="8176"/>
                                </a:lnTo>
                                <a:lnTo>
                                  <a:pt x="44238" y="0"/>
                                </a:lnTo>
                                <a:lnTo>
                                  <a:pt x="76241" y="15533"/>
                                </a:lnTo>
                                <a:lnTo>
                                  <a:pt x="74251" y="20216"/>
                                </a:lnTo>
                                <a:lnTo>
                                  <a:pt x="65878" y="19700"/>
                                </a:lnTo>
                                <a:lnTo>
                                  <a:pt x="59984" y="19975"/>
                                </a:lnTo>
                                <a:lnTo>
                                  <a:pt x="54473" y="20642"/>
                                </a:lnTo>
                                <a:lnTo>
                                  <a:pt x="48198" y="20528"/>
                                </a:lnTo>
                                <a:lnTo>
                                  <a:pt x="40008" y="18458"/>
                                </a:lnTo>
                                <a:lnTo>
                                  <a:pt x="30309" y="16232"/>
                                </a:lnTo>
                                <a:lnTo>
                                  <a:pt x="20343" y="16660"/>
                                </a:lnTo>
                                <a:lnTo>
                                  <a:pt x="10208" y="20064"/>
                                </a:lnTo>
                                <a:lnTo>
                                  <a:pt x="0" y="26769"/>
                                </a:lnTo>
                                <a:close/>
                              </a:path>
                              <a:path w="76835" h="27305">
                                <a:moveTo>
                                  <a:pt x="5539" y="20666"/>
                                </a:moveTo>
                                <a:lnTo>
                                  <a:pt x="11026" y="17787"/>
                                </a:lnTo>
                                <a:lnTo>
                                  <a:pt x="25878" y="12702"/>
                                </a:lnTo>
                                <a:lnTo>
                                  <a:pt x="47689" y="10746"/>
                                </a:lnTo>
                                <a:lnTo>
                                  <a:pt x="74048" y="1724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4" name="Image 314"/>
                          <pic:cNvPicPr/>
                        </pic:nvPicPr>
                        <pic:blipFill>
                          <a:blip r:embed="rId106" cstate="print"/>
                          <a:stretch>
                            <a:fillRect/>
                          </a:stretch>
                        </pic:blipFill>
                        <pic:spPr>
                          <a:xfrm>
                            <a:off x="713762" y="875897"/>
                            <a:ext cx="105517" cy="24556"/>
                          </a:xfrm>
                          <a:prstGeom prst="rect">
                            <a:avLst/>
                          </a:prstGeom>
                        </pic:spPr>
                      </pic:pic>
                      <wps:wsp>
                        <wps:cNvPr id="315" name="Graphic 315"/>
                        <wps:cNvSpPr/>
                        <wps:spPr>
                          <a:xfrm>
                            <a:off x="713762" y="875897"/>
                            <a:ext cx="106045" cy="24765"/>
                          </a:xfrm>
                          <a:custGeom>
                            <a:avLst/>
                            <a:gdLst/>
                            <a:ahLst/>
                            <a:cxnLst/>
                            <a:rect l="l" t="t" r="r" b="b"/>
                            <a:pathLst>
                              <a:path w="106045" h="24765">
                                <a:moveTo>
                                  <a:pt x="0" y="24556"/>
                                </a:moveTo>
                                <a:lnTo>
                                  <a:pt x="7730" y="17543"/>
                                </a:lnTo>
                                <a:lnTo>
                                  <a:pt x="11962" y="13208"/>
                                </a:lnTo>
                                <a:lnTo>
                                  <a:pt x="18862" y="9618"/>
                                </a:lnTo>
                                <a:lnTo>
                                  <a:pt x="34598" y="4842"/>
                                </a:lnTo>
                                <a:lnTo>
                                  <a:pt x="55734" y="640"/>
                                </a:lnTo>
                                <a:lnTo>
                                  <a:pt x="74666" y="0"/>
                                </a:lnTo>
                                <a:lnTo>
                                  <a:pt x="91293" y="2830"/>
                                </a:lnTo>
                                <a:lnTo>
                                  <a:pt x="105517" y="9040"/>
                                </a:lnTo>
                                <a:lnTo>
                                  <a:pt x="103422" y="9245"/>
                                </a:lnTo>
                                <a:lnTo>
                                  <a:pt x="97694" y="10000"/>
                                </a:lnTo>
                                <a:lnTo>
                                  <a:pt x="89167" y="11517"/>
                                </a:lnTo>
                                <a:lnTo>
                                  <a:pt x="78676" y="14007"/>
                                </a:lnTo>
                                <a:lnTo>
                                  <a:pt x="67295" y="17608"/>
                                </a:lnTo>
                                <a:lnTo>
                                  <a:pt x="55368" y="21429"/>
                                </a:lnTo>
                                <a:lnTo>
                                  <a:pt x="43194" y="23896"/>
                                </a:lnTo>
                                <a:lnTo>
                                  <a:pt x="31069" y="23433"/>
                                </a:lnTo>
                                <a:lnTo>
                                  <a:pt x="19406" y="22371"/>
                                </a:lnTo>
                                <a:lnTo>
                                  <a:pt x="9483" y="22895"/>
                                </a:lnTo>
                                <a:lnTo>
                                  <a:pt x="2585" y="23968"/>
                                </a:lnTo>
                                <a:lnTo>
                                  <a:pt x="0" y="2455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6" name="Image 316"/>
                          <pic:cNvPicPr/>
                        </pic:nvPicPr>
                        <pic:blipFill>
                          <a:blip r:embed="rId107" cstate="print"/>
                          <a:stretch>
                            <a:fillRect/>
                          </a:stretch>
                        </pic:blipFill>
                        <pic:spPr>
                          <a:xfrm>
                            <a:off x="720400" y="883494"/>
                            <a:ext cx="90069" cy="13186"/>
                          </a:xfrm>
                          <a:prstGeom prst="rect">
                            <a:avLst/>
                          </a:prstGeom>
                        </pic:spPr>
                      </pic:pic>
                      <wps:wsp>
                        <wps:cNvPr id="317" name="Graphic 317"/>
                        <wps:cNvSpPr/>
                        <wps:spPr>
                          <a:xfrm>
                            <a:off x="720400" y="883494"/>
                            <a:ext cx="90170" cy="13335"/>
                          </a:xfrm>
                          <a:custGeom>
                            <a:avLst/>
                            <a:gdLst/>
                            <a:ahLst/>
                            <a:cxnLst/>
                            <a:rect l="l" t="t" r="r" b="b"/>
                            <a:pathLst>
                              <a:path w="90170" h="13335">
                                <a:moveTo>
                                  <a:pt x="0" y="13186"/>
                                </a:moveTo>
                                <a:lnTo>
                                  <a:pt x="10507" y="10571"/>
                                </a:lnTo>
                                <a:lnTo>
                                  <a:pt x="35526" y="5113"/>
                                </a:lnTo>
                                <a:lnTo>
                                  <a:pt x="65299" y="395"/>
                                </a:lnTo>
                                <a:lnTo>
                                  <a:pt x="90069"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8" name="Image 318"/>
                          <pic:cNvPicPr/>
                        </pic:nvPicPr>
                        <pic:blipFill>
                          <a:blip r:embed="rId108" cstate="print"/>
                          <a:stretch>
                            <a:fillRect/>
                          </a:stretch>
                        </pic:blipFill>
                        <pic:spPr>
                          <a:xfrm>
                            <a:off x="723943" y="834799"/>
                            <a:ext cx="14865" cy="44440"/>
                          </a:xfrm>
                          <a:prstGeom prst="rect">
                            <a:avLst/>
                          </a:prstGeom>
                        </pic:spPr>
                      </pic:pic>
                      <wps:wsp>
                        <wps:cNvPr id="319" name="Graphic 319"/>
                        <wps:cNvSpPr/>
                        <wps:spPr>
                          <a:xfrm>
                            <a:off x="723943" y="834799"/>
                            <a:ext cx="15240" cy="44450"/>
                          </a:xfrm>
                          <a:custGeom>
                            <a:avLst/>
                            <a:gdLst/>
                            <a:ahLst/>
                            <a:cxnLst/>
                            <a:rect l="l" t="t" r="r" b="b"/>
                            <a:pathLst>
                              <a:path w="15240" h="44450">
                                <a:moveTo>
                                  <a:pt x="7597" y="44440"/>
                                </a:moveTo>
                                <a:lnTo>
                                  <a:pt x="4247" y="42726"/>
                                </a:lnTo>
                                <a:lnTo>
                                  <a:pt x="1053" y="31522"/>
                                </a:lnTo>
                                <a:lnTo>
                                  <a:pt x="0" y="15667"/>
                                </a:lnTo>
                                <a:lnTo>
                                  <a:pt x="3071" y="0"/>
                                </a:lnTo>
                                <a:lnTo>
                                  <a:pt x="6436" y="2642"/>
                                </a:lnTo>
                                <a:lnTo>
                                  <a:pt x="12423" y="10750"/>
                                </a:lnTo>
                                <a:lnTo>
                                  <a:pt x="14865" y="24593"/>
                                </a:lnTo>
                                <a:lnTo>
                                  <a:pt x="7597" y="44440"/>
                                </a:lnTo>
                                <a:close/>
                              </a:path>
                            </a:pathLst>
                          </a:custGeom>
                          <a:ln w="793">
                            <a:solidFill>
                              <a:srgbClr val="1F1A17"/>
                            </a:solidFill>
                            <a:prstDash val="solid"/>
                          </a:ln>
                        </wps:spPr>
                        <wps:bodyPr wrap="square" lIns="0" tIns="0" rIns="0" bIns="0" rtlCol="0">
                          <a:prstTxWarp prst="textNoShape">
                            <a:avLst/>
                          </a:prstTxWarp>
                          <a:noAutofit/>
                        </wps:bodyPr>
                      </wps:wsp>
                      <wps:wsp>
                        <wps:cNvPr id="320" name="Graphic 320"/>
                        <wps:cNvSpPr/>
                        <wps:spPr>
                          <a:xfrm>
                            <a:off x="726475" y="839999"/>
                            <a:ext cx="4445" cy="33020"/>
                          </a:xfrm>
                          <a:custGeom>
                            <a:avLst/>
                            <a:gdLst/>
                            <a:ahLst/>
                            <a:cxnLst/>
                            <a:rect l="l" t="t" r="r" b="b"/>
                            <a:pathLst>
                              <a:path w="4445" h="33020">
                                <a:moveTo>
                                  <a:pt x="4186" y="32945"/>
                                </a:moveTo>
                                <a:lnTo>
                                  <a:pt x="3838" y="29427"/>
                                </a:lnTo>
                                <a:lnTo>
                                  <a:pt x="2911" y="20818"/>
                                </a:lnTo>
                                <a:lnTo>
                                  <a:pt x="1574" y="10037"/>
                                </a:lnTo>
                                <a:lnTo>
                                  <a:pt x="0" y="0"/>
                                </a:lnTo>
                              </a:path>
                            </a:pathLst>
                          </a:custGeom>
                          <a:ln w="786">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1" name="Image 321"/>
                          <pic:cNvPicPr/>
                        </pic:nvPicPr>
                        <pic:blipFill>
                          <a:blip r:embed="rId109" cstate="print"/>
                          <a:stretch>
                            <a:fillRect/>
                          </a:stretch>
                        </pic:blipFill>
                        <pic:spPr>
                          <a:xfrm>
                            <a:off x="757367" y="833361"/>
                            <a:ext cx="91241" cy="40383"/>
                          </a:xfrm>
                          <a:prstGeom prst="rect">
                            <a:avLst/>
                          </a:prstGeom>
                        </pic:spPr>
                      </pic:pic>
                      <wps:wsp>
                        <wps:cNvPr id="322" name="Graphic 322"/>
                        <wps:cNvSpPr/>
                        <wps:spPr>
                          <a:xfrm>
                            <a:off x="757367" y="833361"/>
                            <a:ext cx="91440" cy="40640"/>
                          </a:xfrm>
                          <a:custGeom>
                            <a:avLst/>
                            <a:gdLst/>
                            <a:ahLst/>
                            <a:cxnLst/>
                            <a:rect l="l" t="t" r="r" b="b"/>
                            <a:pathLst>
                              <a:path w="91440" h="40640">
                                <a:moveTo>
                                  <a:pt x="0" y="15541"/>
                                </a:moveTo>
                                <a:lnTo>
                                  <a:pt x="7977" y="9336"/>
                                </a:lnTo>
                                <a:lnTo>
                                  <a:pt x="17133" y="5022"/>
                                </a:lnTo>
                                <a:lnTo>
                                  <a:pt x="27393" y="2082"/>
                                </a:lnTo>
                                <a:lnTo>
                                  <a:pt x="38680" y="0"/>
                                </a:lnTo>
                                <a:lnTo>
                                  <a:pt x="52047" y="1826"/>
                                </a:lnTo>
                                <a:lnTo>
                                  <a:pt x="67116" y="9978"/>
                                </a:lnTo>
                                <a:lnTo>
                                  <a:pt x="81107" y="23237"/>
                                </a:lnTo>
                                <a:lnTo>
                                  <a:pt x="91241" y="40383"/>
                                </a:lnTo>
                                <a:lnTo>
                                  <a:pt x="85729" y="39368"/>
                                </a:lnTo>
                                <a:lnTo>
                                  <a:pt x="72758" y="36312"/>
                                </a:lnTo>
                                <a:lnTo>
                                  <a:pt x="57681" y="31194"/>
                                </a:lnTo>
                                <a:lnTo>
                                  <a:pt x="45847" y="23993"/>
                                </a:lnTo>
                                <a:lnTo>
                                  <a:pt x="36212" y="16301"/>
                                </a:lnTo>
                                <a:lnTo>
                                  <a:pt x="24950" y="10951"/>
                                </a:lnTo>
                                <a:lnTo>
                                  <a:pt x="12674" y="10009"/>
                                </a:lnTo>
                                <a:lnTo>
                                  <a:pt x="0" y="1554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3" name="Image 323"/>
                          <pic:cNvPicPr/>
                        </pic:nvPicPr>
                        <pic:blipFill>
                          <a:blip r:embed="rId110" cstate="print"/>
                          <a:stretch>
                            <a:fillRect/>
                          </a:stretch>
                        </pic:blipFill>
                        <pic:spPr>
                          <a:xfrm>
                            <a:off x="768290" y="840718"/>
                            <a:ext cx="53483" cy="13888"/>
                          </a:xfrm>
                          <a:prstGeom prst="rect">
                            <a:avLst/>
                          </a:prstGeom>
                        </pic:spPr>
                      </pic:pic>
                      <wps:wsp>
                        <wps:cNvPr id="324" name="Graphic 324"/>
                        <wps:cNvSpPr/>
                        <wps:spPr>
                          <a:xfrm>
                            <a:off x="768290" y="840718"/>
                            <a:ext cx="53975" cy="13970"/>
                          </a:xfrm>
                          <a:custGeom>
                            <a:avLst/>
                            <a:gdLst/>
                            <a:ahLst/>
                            <a:cxnLst/>
                            <a:rect l="l" t="t" r="r" b="b"/>
                            <a:pathLst>
                              <a:path w="53975" h="13970">
                                <a:moveTo>
                                  <a:pt x="0" y="750"/>
                                </a:moveTo>
                                <a:lnTo>
                                  <a:pt x="10287" y="0"/>
                                </a:lnTo>
                                <a:lnTo>
                                  <a:pt x="24673" y="1292"/>
                                </a:lnTo>
                                <a:lnTo>
                                  <a:pt x="40094" y="5598"/>
                                </a:lnTo>
                                <a:lnTo>
                                  <a:pt x="53483" y="1388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5" name="Image 325"/>
                          <pic:cNvPicPr/>
                        </pic:nvPicPr>
                        <pic:blipFill>
                          <a:blip r:embed="rId111" cstate="print"/>
                          <a:stretch>
                            <a:fillRect/>
                          </a:stretch>
                        </pic:blipFill>
                        <pic:spPr>
                          <a:xfrm>
                            <a:off x="772713" y="779611"/>
                            <a:ext cx="98472" cy="50060"/>
                          </a:xfrm>
                          <a:prstGeom prst="rect">
                            <a:avLst/>
                          </a:prstGeom>
                        </pic:spPr>
                      </pic:pic>
                      <wps:wsp>
                        <wps:cNvPr id="326" name="Graphic 326"/>
                        <wps:cNvSpPr/>
                        <wps:spPr>
                          <a:xfrm>
                            <a:off x="772713" y="779611"/>
                            <a:ext cx="99060" cy="50165"/>
                          </a:xfrm>
                          <a:custGeom>
                            <a:avLst/>
                            <a:gdLst/>
                            <a:ahLst/>
                            <a:cxnLst/>
                            <a:rect l="l" t="t" r="r" b="b"/>
                            <a:pathLst>
                              <a:path w="99060" h="50165">
                                <a:moveTo>
                                  <a:pt x="550" y="50060"/>
                                </a:moveTo>
                                <a:lnTo>
                                  <a:pt x="0" y="46015"/>
                                </a:lnTo>
                                <a:lnTo>
                                  <a:pt x="20884" y="27490"/>
                                </a:lnTo>
                                <a:lnTo>
                                  <a:pt x="55689" y="7734"/>
                                </a:lnTo>
                                <a:lnTo>
                                  <a:pt x="96902" y="0"/>
                                </a:lnTo>
                                <a:lnTo>
                                  <a:pt x="98216" y="2761"/>
                                </a:lnTo>
                                <a:lnTo>
                                  <a:pt x="98472" y="9894"/>
                                </a:lnTo>
                                <a:lnTo>
                                  <a:pt x="92140" y="19674"/>
                                </a:lnTo>
                                <a:lnTo>
                                  <a:pt x="73688" y="30375"/>
                                </a:lnTo>
                                <a:lnTo>
                                  <a:pt x="51269" y="37322"/>
                                </a:lnTo>
                                <a:lnTo>
                                  <a:pt x="34168" y="39950"/>
                                </a:lnTo>
                                <a:lnTo>
                                  <a:pt x="18543" y="42712"/>
                                </a:lnTo>
                                <a:lnTo>
                                  <a:pt x="550" y="5006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7" name="Image 327"/>
                          <pic:cNvPicPr/>
                        </pic:nvPicPr>
                        <pic:blipFill>
                          <a:blip r:embed="rId28" cstate="print"/>
                          <a:stretch>
                            <a:fillRect/>
                          </a:stretch>
                        </pic:blipFill>
                        <pic:spPr>
                          <a:xfrm>
                            <a:off x="779552" y="813024"/>
                            <a:ext cx="21099" cy="10242"/>
                          </a:xfrm>
                          <a:prstGeom prst="rect">
                            <a:avLst/>
                          </a:prstGeom>
                        </pic:spPr>
                      </pic:pic>
                      <wps:wsp>
                        <wps:cNvPr id="328" name="Graphic 328"/>
                        <wps:cNvSpPr/>
                        <wps:spPr>
                          <a:xfrm>
                            <a:off x="779552" y="813024"/>
                            <a:ext cx="21590" cy="10795"/>
                          </a:xfrm>
                          <a:custGeom>
                            <a:avLst/>
                            <a:gdLst/>
                            <a:ahLst/>
                            <a:cxnLst/>
                            <a:rect l="l" t="t" r="r" b="b"/>
                            <a:pathLst>
                              <a:path w="21590" h="10795">
                                <a:moveTo>
                                  <a:pt x="0" y="10242"/>
                                </a:moveTo>
                                <a:lnTo>
                                  <a:pt x="3799" y="7714"/>
                                </a:lnTo>
                                <a:lnTo>
                                  <a:pt x="16617" y="2828"/>
                                </a:lnTo>
                                <a:lnTo>
                                  <a:pt x="21099"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9" name="Image 329"/>
                          <pic:cNvPicPr/>
                        </pic:nvPicPr>
                        <pic:blipFill>
                          <a:blip r:embed="rId112" cstate="print"/>
                          <a:stretch>
                            <a:fillRect/>
                          </a:stretch>
                        </pic:blipFill>
                        <pic:spPr>
                          <a:xfrm>
                            <a:off x="726991" y="762177"/>
                            <a:ext cx="28171" cy="97421"/>
                          </a:xfrm>
                          <a:prstGeom prst="rect">
                            <a:avLst/>
                          </a:prstGeom>
                        </pic:spPr>
                      </pic:pic>
                      <wps:wsp>
                        <wps:cNvPr id="330" name="Graphic 330"/>
                        <wps:cNvSpPr/>
                        <wps:spPr>
                          <a:xfrm>
                            <a:off x="726991" y="762177"/>
                            <a:ext cx="28575" cy="97790"/>
                          </a:xfrm>
                          <a:custGeom>
                            <a:avLst/>
                            <a:gdLst/>
                            <a:ahLst/>
                            <a:cxnLst/>
                            <a:rect l="l" t="t" r="r" b="b"/>
                            <a:pathLst>
                              <a:path w="28575" h="97790">
                                <a:moveTo>
                                  <a:pt x="21165" y="97421"/>
                                </a:moveTo>
                                <a:lnTo>
                                  <a:pt x="18277" y="95921"/>
                                </a:lnTo>
                                <a:lnTo>
                                  <a:pt x="14058" y="84414"/>
                                </a:lnTo>
                                <a:lnTo>
                                  <a:pt x="9503" y="68990"/>
                                </a:lnTo>
                                <a:lnTo>
                                  <a:pt x="5611" y="55740"/>
                                </a:lnTo>
                                <a:lnTo>
                                  <a:pt x="3049" y="47560"/>
                                </a:lnTo>
                                <a:lnTo>
                                  <a:pt x="1645" y="41822"/>
                                </a:lnTo>
                                <a:lnTo>
                                  <a:pt x="904" y="35817"/>
                                </a:lnTo>
                                <a:lnTo>
                                  <a:pt x="331" y="26834"/>
                                </a:lnTo>
                                <a:lnTo>
                                  <a:pt x="0" y="16344"/>
                                </a:lnTo>
                                <a:lnTo>
                                  <a:pt x="7" y="7820"/>
                                </a:lnTo>
                                <a:lnTo>
                                  <a:pt x="157" y="2093"/>
                                </a:lnTo>
                                <a:lnTo>
                                  <a:pt x="251" y="0"/>
                                </a:lnTo>
                                <a:lnTo>
                                  <a:pt x="2451" y="2626"/>
                                </a:lnTo>
                                <a:lnTo>
                                  <a:pt x="7497" y="9172"/>
                                </a:lnTo>
                                <a:lnTo>
                                  <a:pt x="13061" y="17641"/>
                                </a:lnTo>
                                <a:lnTo>
                                  <a:pt x="16812" y="26035"/>
                                </a:lnTo>
                                <a:lnTo>
                                  <a:pt x="21129" y="34948"/>
                                </a:lnTo>
                                <a:lnTo>
                                  <a:pt x="26537" y="47891"/>
                                </a:lnTo>
                                <a:lnTo>
                                  <a:pt x="28171" y="67753"/>
                                </a:lnTo>
                                <a:lnTo>
                                  <a:pt x="21165" y="9742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1" name="Image 331"/>
                          <pic:cNvPicPr/>
                        </pic:nvPicPr>
                        <pic:blipFill>
                          <a:blip r:embed="rId113" cstate="print"/>
                          <a:stretch>
                            <a:fillRect/>
                          </a:stretch>
                        </pic:blipFill>
                        <pic:spPr>
                          <a:xfrm>
                            <a:off x="728559" y="769400"/>
                            <a:ext cx="18853" cy="77195"/>
                          </a:xfrm>
                          <a:prstGeom prst="rect">
                            <a:avLst/>
                          </a:prstGeom>
                        </pic:spPr>
                      </pic:pic>
                      <wps:wsp>
                        <wps:cNvPr id="332" name="Graphic 332"/>
                        <wps:cNvSpPr/>
                        <wps:spPr>
                          <a:xfrm>
                            <a:off x="728559" y="769400"/>
                            <a:ext cx="19050" cy="77470"/>
                          </a:xfrm>
                          <a:custGeom>
                            <a:avLst/>
                            <a:gdLst/>
                            <a:ahLst/>
                            <a:cxnLst/>
                            <a:rect l="l" t="t" r="r" b="b"/>
                            <a:pathLst>
                              <a:path w="19050" h="77470">
                                <a:moveTo>
                                  <a:pt x="18853" y="77195"/>
                                </a:moveTo>
                                <a:lnTo>
                                  <a:pt x="18186" y="70295"/>
                                </a:lnTo>
                                <a:lnTo>
                                  <a:pt x="15503" y="52362"/>
                                </a:lnTo>
                                <a:lnTo>
                                  <a:pt x="9782" y="27547"/>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3" name="Image 333"/>
                          <pic:cNvPicPr/>
                        </pic:nvPicPr>
                        <pic:blipFill>
                          <a:blip r:embed="rId114" cstate="print"/>
                          <a:stretch>
                            <a:fillRect/>
                          </a:stretch>
                        </pic:blipFill>
                        <pic:spPr>
                          <a:xfrm>
                            <a:off x="751342" y="745259"/>
                            <a:ext cx="25780" cy="91236"/>
                          </a:xfrm>
                          <a:prstGeom prst="rect">
                            <a:avLst/>
                          </a:prstGeom>
                        </pic:spPr>
                      </pic:pic>
                      <wps:wsp>
                        <wps:cNvPr id="334" name="Graphic 334"/>
                        <wps:cNvSpPr/>
                        <wps:spPr>
                          <a:xfrm>
                            <a:off x="751342" y="745259"/>
                            <a:ext cx="26034" cy="92075"/>
                          </a:xfrm>
                          <a:custGeom>
                            <a:avLst/>
                            <a:gdLst/>
                            <a:ahLst/>
                            <a:cxnLst/>
                            <a:rect l="l" t="t" r="r" b="b"/>
                            <a:pathLst>
                              <a:path w="26034" h="92075">
                                <a:moveTo>
                                  <a:pt x="14120" y="91310"/>
                                </a:moveTo>
                                <a:lnTo>
                                  <a:pt x="13800" y="81745"/>
                                </a:lnTo>
                                <a:lnTo>
                                  <a:pt x="12336" y="74847"/>
                                </a:lnTo>
                                <a:lnTo>
                                  <a:pt x="7727" y="68945"/>
                                </a:lnTo>
                                <a:lnTo>
                                  <a:pt x="4172" y="62448"/>
                                </a:lnTo>
                                <a:lnTo>
                                  <a:pt x="1329" y="52990"/>
                                </a:lnTo>
                                <a:lnTo>
                                  <a:pt x="0" y="42560"/>
                                </a:lnTo>
                                <a:lnTo>
                                  <a:pt x="988" y="33148"/>
                                </a:lnTo>
                                <a:lnTo>
                                  <a:pt x="2521" y="23331"/>
                                </a:lnTo>
                                <a:lnTo>
                                  <a:pt x="2759" y="12451"/>
                                </a:lnTo>
                                <a:lnTo>
                                  <a:pt x="2395" y="3633"/>
                                </a:lnTo>
                                <a:lnTo>
                                  <a:pt x="2119" y="0"/>
                                </a:lnTo>
                                <a:lnTo>
                                  <a:pt x="3966" y="4517"/>
                                </a:lnTo>
                                <a:lnTo>
                                  <a:pt x="8452" y="15013"/>
                                </a:lnTo>
                                <a:lnTo>
                                  <a:pt x="13993" y="26902"/>
                                </a:lnTo>
                                <a:lnTo>
                                  <a:pt x="19008" y="35600"/>
                                </a:lnTo>
                                <a:lnTo>
                                  <a:pt x="23042" y="41543"/>
                                </a:lnTo>
                                <a:lnTo>
                                  <a:pt x="25780" y="49331"/>
                                </a:lnTo>
                                <a:lnTo>
                                  <a:pt x="25593" y="60111"/>
                                </a:lnTo>
                                <a:lnTo>
                                  <a:pt x="20852" y="75031"/>
                                </a:lnTo>
                                <a:lnTo>
                                  <a:pt x="15697" y="87402"/>
                                </a:lnTo>
                                <a:lnTo>
                                  <a:pt x="13839" y="91906"/>
                                </a:lnTo>
                                <a:lnTo>
                                  <a:pt x="13804" y="92042"/>
                                </a:lnTo>
                                <a:lnTo>
                                  <a:pt x="14120" y="9131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5" name="Image 335"/>
                          <pic:cNvPicPr/>
                        </pic:nvPicPr>
                        <pic:blipFill>
                          <a:blip r:embed="rId115" cstate="print"/>
                          <a:stretch>
                            <a:fillRect/>
                          </a:stretch>
                        </pic:blipFill>
                        <pic:spPr>
                          <a:xfrm>
                            <a:off x="757619" y="761728"/>
                            <a:ext cx="9448" cy="64347"/>
                          </a:xfrm>
                          <a:prstGeom prst="rect">
                            <a:avLst/>
                          </a:prstGeom>
                        </pic:spPr>
                      </pic:pic>
                      <wps:wsp>
                        <wps:cNvPr id="336" name="Graphic 336"/>
                        <wps:cNvSpPr/>
                        <wps:spPr>
                          <a:xfrm>
                            <a:off x="757619" y="761728"/>
                            <a:ext cx="9525" cy="64769"/>
                          </a:xfrm>
                          <a:custGeom>
                            <a:avLst/>
                            <a:gdLst/>
                            <a:ahLst/>
                            <a:cxnLst/>
                            <a:rect l="l" t="t" r="r" b="b"/>
                            <a:pathLst>
                              <a:path w="9525" h="64769">
                                <a:moveTo>
                                  <a:pt x="9448" y="64347"/>
                                </a:moveTo>
                                <a:lnTo>
                                  <a:pt x="8548" y="54256"/>
                                </a:lnTo>
                                <a:lnTo>
                                  <a:pt x="6339" y="35576"/>
                                </a:lnTo>
                                <a:lnTo>
                                  <a:pt x="3323" y="15194"/>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7" name="Image 337"/>
                          <pic:cNvPicPr/>
                        </pic:nvPicPr>
                        <pic:blipFill>
                          <a:blip r:embed="rId116" cstate="print"/>
                          <a:stretch>
                            <a:fillRect/>
                          </a:stretch>
                        </pic:blipFill>
                        <pic:spPr>
                          <a:xfrm>
                            <a:off x="791024" y="780785"/>
                            <a:ext cx="61538" cy="82710"/>
                          </a:xfrm>
                          <a:prstGeom prst="rect">
                            <a:avLst/>
                          </a:prstGeom>
                        </pic:spPr>
                      </pic:pic>
                      <wps:wsp>
                        <wps:cNvPr id="338" name="Graphic 338"/>
                        <wps:cNvSpPr/>
                        <wps:spPr>
                          <a:xfrm>
                            <a:off x="791024" y="780785"/>
                            <a:ext cx="61594" cy="83185"/>
                          </a:xfrm>
                          <a:custGeom>
                            <a:avLst/>
                            <a:gdLst/>
                            <a:ahLst/>
                            <a:cxnLst/>
                            <a:rect l="l" t="t" r="r" b="b"/>
                            <a:pathLst>
                              <a:path w="61594" h="83185">
                                <a:moveTo>
                                  <a:pt x="1979" y="0"/>
                                </a:moveTo>
                                <a:lnTo>
                                  <a:pt x="39713" y="35720"/>
                                </a:lnTo>
                                <a:lnTo>
                                  <a:pt x="56262" y="71106"/>
                                </a:lnTo>
                                <a:lnTo>
                                  <a:pt x="59564" y="78675"/>
                                </a:lnTo>
                                <a:lnTo>
                                  <a:pt x="61137" y="81982"/>
                                </a:lnTo>
                                <a:lnTo>
                                  <a:pt x="61538" y="82710"/>
                                </a:lnTo>
                                <a:lnTo>
                                  <a:pt x="31416" y="59122"/>
                                </a:lnTo>
                                <a:lnTo>
                                  <a:pt x="2134" y="18203"/>
                                </a:lnTo>
                                <a:lnTo>
                                  <a:pt x="0" y="7949"/>
                                </a:lnTo>
                                <a:lnTo>
                                  <a:pt x="1979" y="0"/>
                                </a:lnTo>
                                <a:close/>
                              </a:path>
                            </a:pathLst>
                          </a:custGeom>
                          <a:ln w="746">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9" name="Image 339"/>
                          <pic:cNvPicPr/>
                        </pic:nvPicPr>
                        <pic:blipFill>
                          <a:blip r:embed="rId117" cstate="print"/>
                          <a:stretch>
                            <a:fillRect/>
                          </a:stretch>
                        </pic:blipFill>
                        <pic:spPr>
                          <a:xfrm>
                            <a:off x="796336" y="789866"/>
                            <a:ext cx="49051" cy="64887"/>
                          </a:xfrm>
                          <a:prstGeom prst="rect">
                            <a:avLst/>
                          </a:prstGeom>
                        </pic:spPr>
                      </pic:pic>
                      <wps:wsp>
                        <wps:cNvPr id="340" name="Graphic 340"/>
                        <wps:cNvSpPr/>
                        <wps:spPr>
                          <a:xfrm>
                            <a:off x="796336" y="789866"/>
                            <a:ext cx="49530" cy="65405"/>
                          </a:xfrm>
                          <a:custGeom>
                            <a:avLst/>
                            <a:gdLst/>
                            <a:ahLst/>
                            <a:cxnLst/>
                            <a:rect l="l" t="t" r="r" b="b"/>
                            <a:pathLst>
                              <a:path w="49530" h="65405">
                                <a:moveTo>
                                  <a:pt x="0" y="0"/>
                                </a:moveTo>
                                <a:lnTo>
                                  <a:pt x="6925" y="10444"/>
                                </a:lnTo>
                                <a:lnTo>
                                  <a:pt x="20233" y="28851"/>
                                </a:lnTo>
                                <a:lnTo>
                                  <a:pt x="35686" y="49054"/>
                                </a:lnTo>
                                <a:lnTo>
                                  <a:pt x="49051" y="64887"/>
                                </a:lnTo>
                              </a:path>
                            </a:pathLst>
                          </a:custGeom>
                          <a:ln w="746">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1" name="Image 341"/>
                          <pic:cNvPicPr/>
                        </pic:nvPicPr>
                        <pic:blipFill>
                          <a:blip r:embed="rId118" cstate="print"/>
                          <a:stretch>
                            <a:fillRect/>
                          </a:stretch>
                        </pic:blipFill>
                        <pic:spPr>
                          <a:xfrm>
                            <a:off x="793004" y="780785"/>
                            <a:ext cx="70119" cy="58119"/>
                          </a:xfrm>
                          <a:prstGeom prst="rect">
                            <a:avLst/>
                          </a:prstGeom>
                        </pic:spPr>
                      </pic:pic>
                      <wps:wsp>
                        <wps:cNvPr id="342" name="Graphic 342"/>
                        <wps:cNvSpPr/>
                        <wps:spPr>
                          <a:xfrm>
                            <a:off x="793004" y="780785"/>
                            <a:ext cx="70485" cy="58419"/>
                          </a:xfrm>
                          <a:custGeom>
                            <a:avLst/>
                            <a:gdLst/>
                            <a:ahLst/>
                            <a:cxnLst/>
                            <a:rect l="l" t="t" r="r" b="b"/>
                            <a:pathLst>
                              <a:path w="70485" h="58419">
                                <a:moveTo>
                                  <a:pt x="0" y="0"/>
                                </a:moveTo>
                                <a:lnTo>
                                  <a:pt x="48375" y="21184"/>
                                </a:lnTo>
                                <a:lnTo>
                                  <a:pt x="68445" y="53910"/>
                                </a:lnTo>
                                <a:lnTo>
                                  <a:pt x="70119" y="58119"/>
                                </a:lnTo>
                                <a:lnTo>
                                  <a:pt x="67203" y="57545"/>
                                </a:lnTo>
                                <a:lnTo>
                                  <a:pt x="27478" y="33791"/>
                                </a:lnTo>
                                <a:lnTo>
                                  <a:pt x="0" y="0"/>
                                </a:lnTo>
                                <a:close/>
                              </a:path>
                            </a:pathLst>
                          </a:custGeom>
                          <a:ln w="76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3" name="Image 343"/>
                          <pic:cNvPicPr/>
                        </pic:nvPicPr>
                        <pic:blipFill>
                          <a:blip r:embed="rId119" cstate="print"/>
                          <a:stretch>
                            <a:fillRect/>
                          </a:stretch>
                        </pic:blipFill>
                        <pic:spPr>
                          <a:xfrm>
                            <a:off x="799514" y="785174"/>
                            <a:ext cx="63609" cy="53736"/>
                          </a:xfrm>
                          <a:prstGeom prst="rect">
                            <a:avLst/>
                          </a:prstGeom>
                        </pic:spPr>
                      </pic:pic>
                      <wps:wsp>
                        <wps:cNvPr id="344" name="Graphic 344"/>
                        <wps:cNvSpPr/>
                        <wps:spPr>
                          <a:xfrm>
                            <a:off x="799514" y="785174"/>
                            <a:ext cx="64135" cy="53975"/>
                          </a:xfrm>
                          <a:custGeom>
                            <a:avLst/>
                            <a:gdLst/>
                            <a:ahLst/>
                            <a:cxnLst/>
                            <a:rect l="l" t="t" r="r" b="b"/>
                            <a:pathLst>
                              <a:path w="64135" h="53975">
                                <a:moveTo>
                                  <a:pt x="0" y="0"/>
                                </a:moveTo>
                                <a:lnTo>
                                  <a:pt x="10300" y="6611"/>
                                </a:lnTo>
                                <a:lnTo>
                                  <a:pt x="26858" y="19356"/>
                                </a:lnTo>
                                <a:lnTo>
                                  <a:pt x="45888" y="35856"/>
                                </a:lnTo>
                                <a:lnTo>
                                  <a:pt x="63609" y="53736"/>
                                </a:lnTo>
                              </a:path>
                            </a:pathLst>
                          </a:custGeom>
                          <a:ln w="762">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5" name="Image 345"/>
                          <pic:cNvPicPr/>
                        </pic:nvPicPr>
                        <pic:blipFill>
                          <a:blip r:embed="rId120" cstate="print"/>
                          <a:stretch>
                            <a:fillRect/>
                          </a:stretch>
                        </pic:blipFill>
                        <pic:spPr>
                          <a:xfrm>
                            <a:off x="742962" y="690238"/>
                            <a:ext cx="56942" cy="91218"/>
                          </a:xfrm>
                          <a:prstGeom prst="rect">
                            <a:avLst/>
                          </a:prstGeom>
                        </pic:spPr>
                      </pic:pic>
                      <wps:wsp>
                        <wps:cNvPr id="346" name="Graphic 346"/>
                        <wps:cNvSpPr/>
                        <wps:spPr>
                          <a:xfrm>
                            <a:off x="742962" y="690238"/>
                            <a:ext cx="57150" cy="91440"/>
                          </a:xfrm>
                          <a:custGeom>
                            <a:avLst/>
                            <a:gdLst/>
                            <a:ahLst/>
                            <a:cxnLst/>
                            <a:rect l="l" t="t" r="r" b="b"/>
                            <a:pathLst>
                              <a:path w="57150" h="91440">
                                <a:moveTo>
                                  <a:pt x="52440" y="88360"/>
                                </a:moveTo>
                                <a:lnTo>
                                  <a:pt x="50669" y="91218"/>
                                </a:lnTo>
                                <a:lnTo>
                                  <a:pt x="51314" y="82095"/>
                                </a:lnTo>
                                <a:lnTo>
                                  <a:pt x="50843" y="68121"/>
                                </a:lnTo>
                                <a:lnTo>
                                  <a:pt x="45726" y="56429"/>
                                </a:lnTo>
                                <a:lnTo>
                                  <a:pt x="35509" y="49364"/>
                                </a:lnTo>
                                <a:lnTo>
                                  <a:pt x="23804" y="43209"/>
                                </a:lnTo>
                                <a:lnTo>
                                  <a:pt x="13426" y="36522"/>
                                </a:lnTo>
                                <a:lnTo>
                                  <a:pt x="0" y="0"/>
                                </a:lnTo>
                                <a:lnTo>
                                  <a:pt x="2735" y="1463"/>
                                </a:lnTo>
                                <a:lnTo>
                                  <a:pt x="9366" y="5310"/>
                                </a:lnTo>
                                <a:lnTo>
                                  <a:pt x="17530" y="10721"/>
                                </a:lnTo>
                                <a:lnTo>
                                  <a:pt x="24861" y="16881"/>
                                </a:lnTo>
                                <a:lnTo>
                                  <a:pt x="32384" y="23669"/>
                                </a:lnTo>
                                <a:lnTo>
                                  <a:pt x="41229" y="31639"/>
                                </a:lnTo>
                                <a:lnTo>
                                  <a:pt x="48960" y="40473"/>
                                </a:lnTo>
                                <a:lnTo>
                                  <a:pt x="53140" y="49851"/>
                                </a:lnTo>
                                <a:lnTo>
                                  <a:pt x="55082" y="57693"/>
                                </a:lnTo>
                                <a:lnTo>
                                  <a:pt x="56942" y="64529"/>
                                </a:lnTo>
                                <a:lnTo>
                                  <a:pt x="56725" y="73653"/>
                                </a:lnTo>
                                <a:lnTo>
                                  <a:pt x="52440" y="88360"/>
                                </a:lnTo>
                                <a:close/>
                              </a:path>
                              <a:path w="57150" h="91440">
                                <a:moveTo>
                                  <a:pt x="54449" y="70384"/>
                                </a:moveTo>
                                <a:lnTo>
                                  <a:pt x="25298" y="31120"/>
                                </a:lnTo>
                                <a:lnTo>
                                  <a:pt x="12873" y="21514"/>
                                </a:lnTo>
                                <a:lnTo>
                                  <a:pt x="5797" y="12774"/>
                                </a:lnTo>
                                <a:lnTo>
                                  <a:pt x="2618" y="6416"/>
                                </a:lnTo>
                                <a:lnTo>
                                  <a:pt x="1882" y="3959"/>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7" name="Image 347"/>
                          <pic:cNvPicPr/>
                        </pic:nvPicPr>
                        <pic:blipFill>
                          <a:blip r:embed="rId121" cstate="print"/>
                          <a:stretch>
                            <a:fillRect/>
                          </a:stretch>
                        </pic:blipFill>
                        <pic:spPr>
                          <a:xfrm>
                            <a:off x="802865" y="728592"/>
                            <a:ext cx="75879" cy="46113"/>
                          </a:xfrm>
                          <a:prstGeom prst="rect">
                            <a:avLst/>
                          </a:prstGeom>
                        </pic:spPr>
                      </pic:pic>
                      <wps:wsp>
                        <wps:cNvPr id="348" name="Graphic 348"/>
                        <wps:cNvSpPr/>
                        <wps:spPr>
                          <a:xfrm>
                            <a:off x="802865" y="728592"/>
                            <a:ext cx="76200" cy="46355"/>
                          </a:xfrm>
                          <a:custGeom>
                            <a:avLst/>
                            <a:gdLst/>
                            <a:ahLst/>
                            <a:cxnLst/>
                            <a:rect l="l" t="t" r="r" b="b"/>
                            <a:pathLst>
                              <a:path w="76200" h="46355">
                                <a:moveTo>
                                  <a:pt x="5992" y="8951"/>
                                </a:moveTo>
                                <a:lnTo>
                                  <a:pt x="12563" y="4145"/>
                                </a:lnTo>
                                <a:lnTo>
                                  <a:pt x="18779" y="894"/>
                                </a:lnTo>
                                <a:lnTo>
                                  <a:pt x="25785" y="0"/>
                                </a:lnTo>
                                <a:lnTo>
                                  <a:pt x="34720" y="2262"/>
                                </a:lnTo>
                                <a:lnTo>
                                  <a:pt x="44899" y="5965"/>
                                </a:lnTo>
                                <a:lnTo>
                                  <a:pt x="54956" y="11501"/>
                                </a:lnTo>
                                <a:lnTo>
                                  <a:pt x="65185" y="23381"/>
                                </a:lnTo>
                                <a:lnTo>
                                  <a:pt x="75879" y="46113"/>
                                </a:lnTo>
                                <a:lnTo>
                                  <a:pt x="71451" y="43105"/>
                                </a:lnTo>
                                <a:lnTo>
                                  <a:pt x="60704" y="36480"/>
                                </a:lnTo>
                                <a:lnTo>
                                  <a:pt x="47446" y="29833"/>
                                </a:lnTo>
                                <a:lnTo>
                                  <a:pt x="35484" y="26760"/>
                                </a:lnTo>
                                <a:lnTo>
                                  <a:pt x="24394" y="26637"/>
                                </a:lnTo>
                                <a:lnTo>
                                  <a:pt x="12812" y="26353"/>
                                </a:lnTo>
                                <a:lnTo>
                                  <a:pt x="3695" y="26067"/>
                                </a:lnTo>
                                <a:lnTo>
                                  <a:pt x="0" y="25937"/>
                                </a:lnTo>
                                <a:lnTo>
                                  <a:pt x="5992" y="8951"/>
                                </a:lnTo>
                                <a:close/>
                              </a:path>
                              <a:path w="76200" h="46355">
                                <a:moveTo>
                                  <a:pt x="2796" y="23515"/>
                                </a:moveTo>
                                <a:lnTo>
                                  <a:pt x="7475" y="19739"/>
                                </a:lnTo>
                                <a:lnTo>
                                  <a:pt x="14950" y="13543"/>
                                </a:lnTo>
                                <a:lnTo>
                                  <a:pt x="25309" y="13450"/>
                                </a:lnTo>
                                <a:lnTo>
                                  <a:pt x="35915" y="15741"/>
                                </a:lnTo>
                                <a:lnTo>
                                  <a:pt x="49910" y="21865"/>
                                </a:lnTo>
                                <a:lnTo>
                                  <a:pt x="63470" y="30730"/>
                                </a:lnTo>
                                <a:lnTo>
                                  <a:pt x="72768" y="41243"/>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9" name="Image 349"/>
                          <pic:cNvPicPr/>
                        </pic:nvPicPr>
                        <pic:blipFill>
                          <a:blip r:embed="rId122" cstate="print"/>
                          <a:stretch>
                            <a:fillRect/>
                          </a:stretch>
                        </pic:blipFill>
                        <pic:spPr>
                          <a:xfrm>
                            <a:off x="796423" y="752138"/>
                            <a:ext cx="77355" cy="52279"/>
                          </a:xfrm>
                          <a:prstGeom prst="rect">
                            <a:avLst/>
                          </a:prstGeom>
                        </pic:spPr>
                      </pic:pic>
                      <wps:wsp>
                        <wps:cNvPr id="350" name="Graphic 350"/>
                        <wps:cNvSpPr/>
                        <wps:spPr>
                          <a:xfrm>
                            <a:off x="796423" y="752138"/>
                            <a:ext cx="77470" cy="52705"/>
                          </a:xfrm>
                          <a:custGeom>
                            <a:avLst/>
                            <a:gdLst/>
                            <a:ahLst/>
                            <a:cxnLst/>
                            <a:rect l="l" t="t" r="r" b="b"/>
                            <a:pathLst>
                              <a:path w="77470" h="52705">
                                <a:moveTo>
                                  <a:pt x="0" y="28636"/>
                                </a:moveTo>
                                <a:lnTo>
                                  <a:pt x="661" y="23199"/>
                                </a:lnTo>
                                <a:lnTo>
                                  <a:pt x="4206" y="11750"/>
                                </a:lnTo>
                                <a:lnTo>
                                  <a:pt x="12972" y="1585"/>
                                </a:lnTo>
                                <a:lnTo>
                                  <a:pt x="29298" y="0"/>
                                </a:lnTo>
                                <a:lnTo>
                                  <a:pt x="48522" y="10961"/>
                                </a:lnTo>
                                <a:lnTo>
                                  <a:pt x="63740" y="28622"/>
                                </a:lnTo>
                                <a:lnTo>
                                  <a:pt x="73751" y="45041"/>
                                </a:lnTo>
                                <a:lnTo>
                                  <a:pt x="77355" y="52279"/>
                                </a:lnTo>
                                <a:lnTo>
                                  <a:pt x="72239" y="51102"/>
                                </a:lnTo>
                                <a:lnTo>
                                  <a:pt x="60234" y="47520"/>
                                </a:lnTo>
                                <a:lnTo>
                                  <a:pt x="46352" y="41461"/>
                                </a:lnTo>
                                <a:lnTo>
                                  <a:pt x="35606" y="32852"/>
                                </a:lnTo>
                                <a:lnTo>
                                  <a:pt x="25787" y="26521"/>
                                </a:lnTo>
                                <a:lnTo>
                                  <a:pt x="14020" y="25702"/>
                                </a:lnTo>
                                <a:lnTo>
                                  <a:pt x="4144" y="27404"/>
                                </a:lnTo>
                                <a:lnTo>
                                  <a:pt x="0" y="28636"/>
                                </a:lnTo>
                                <a:close/>
                              </a:path>
                              <a:path w="77470" h="52705">
                                <a:moveTo>
                                  <a:pt x="2636" y="23477"/>
                                </a:moveTo>
                                <a:lnTo>
                                  <a:pt x="7819" y="19109"/>
                                </a:lnTo>
                                <a:lnTo>
                                  <a:pt x="16076" y="14616"/>
                                </a:lnTo>
                                <a:lnTo>
                                  <a:pt x="26136" y="12853"/>
                                </a:lnTo>
                                <a:lnTo>
                                  <a:pt x="36731" y="16672"/>
                                </a:lnTo>
                                <a:lnTo>
                                  <a:pt x="47564" y="25434"/>
                                </a:lnTo>
                                <a:lnTo>
                                  <a:pt x="58340" y="35280"/>
                                </a:lnTo>
                                <a:lnTo>
                                  <a:pt x="67792" y="44222"/>
                                </a:lnTo>
                                <a:lnTo>
                                  <a:pt x="74655" y="50269"/>
                                </a:lnTo>
                              </a:path>
                            </a:pathLst>
                          </a:custGeom>
                          <a:ln w="748">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1" name="Image 351"/>
                          <pic:cNvPicPr/>
                        </pic:nvPicPr>
                        <pic:blipFill>
                          <a:blip r:embed="rId123" cstate="print"/>
                          <a:stretch>
                            <a:fillRect/>
                          </a:stretch>
                        </pic:blipFill>
                        <pic:spPr>
                          <a:xfrm>
                            <a:off x="808570" y="699822"/>
                            <a:ext cx="75295" cy="53085"/>
                          </a:xfrm>
                          <a:prstGeom prst="rect">
                            <a:avLst/>
                          </a:prstGeom>
                        </pic:spPr>
                      </pic:pic>
                      <wps:wsp>
                        <wps:cNvPr id="352" name="Graphic 352"/>
                        <wps:cNvSpPr/>
                        <wps:spPr>
                          <a:xfrm>
                            <a:off x="808570" y="699822"/>
                            <a:ext cx="75565" cy="53340"/>
                          </a:xfrm>
                          <a:custGeom>
                            <a:avLst/>
                            <a:gdLst/>
                            <a:ahLst/>
                            <a:cxnLst/>
                            <a:rect l="l" t="t" r="r" b="b"/>
                            <a:pathLst>
                              <a:path w="75565" h="53340">
                                <a:moveTo>
                                  <a:pt x="0" y="11397"/>
                                </a:moveTo>
                                <a:lnTo>
                                  <a:pt x="9890" y="3382"/>
                                </a:lnTo>
                                <a:lnTo>
                                  <a:pt x="19023" y="0"/>
                                </a:lnTo>
                                <a:lnTo>
                                  <a:pt x="28112" y="646"/>
                                </a:lnTo>
                                <a:lnTo>
                                  <a:pt x="37868" y="4721"/>
                                </a:lnTo>
                                <a:lnTo>
                                  <a:pt x="51078" y="16190"/>
                                </a:lnTo>
                                <a:lnTo>
                                  <a:pt x="65670" y="33995"/>
                                </a:lnTo>
                                <a:lnTo>
                                  <a:pt x="75295" y="49255"/>
                                </a:lnTo>
                                <a:lnTo>
                                  <a:pt x="73604" y="53085"/>
                                </a:lnTo>
                                <a:lnTo>
                                  <a:pt x="67722" y="49755"/>
                                </a:lnTo>
                                <a:lnTo>
                                  <a:pt x="58931" y="45090"/>
                                </a:lnTo>
                                <a:lnTo>
                                  <a:pt x="49131" y="40652"/>
                                </a:lnTo>
                                <a:lnTo>
                                  <a:pt x="40222" y="38005"/>
                                </a:lnTo>
                                <a:lnTo>
                                  <a:pt x="31502" y="36084"/>
                                </a:lnTo>
                                <a:lnTo>
                                  <a:pt x="22426" y="32944"/>
                                </a:lnTo>
                                <a:lnTo>
                                  <a:pt x="14729" y="29047"/>
                                </a:lnTo>
                                <a:lnTo>
                                  <a:pt x="10149" y="24854"/>
                                </a:lnTo>
                                <a:lnTo>
                                  <a:pt x="6817" y="19045"/>
                                </a:lnTo>
                                <a:lnTo>
                                  <a:pt x="0" y="11397"/>
                                </a:lnTo>
                                <a:close/>
                              </a:path>
                            </a:pathLst>
                          </a:custGeom>
                          <a:ln w="742">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3" name="Image 353"/>
                          <pic:cNvPicPr/>
                        </pic:nvPicPr>
                        <pic:blipFill>
                          <a:blip r:embed="rId124" cstate="print"/>
                          <a:stretch>
                            <a:fillRect/>
                          </a:stretch>
                        </pic:blipFill>
                        <pic:spPr>
                          <a:xfrm>
                            <a:off x="808010" y="710426"/>
                            <a:ext cx="73303" cy="42461"/>
                          </a:xfrm>
                          <a:prstGeom prst="rect">
                            <a:avLst/>
                          </a:prstGeom>
                        </pic:spPr>
                      </pic:pic>
                      <wps:wsp>
                        <wps:cNvPr id="354" name="Graphic 354"/>
                        <wps:cNvSpPr/>
                        <wps:spPr>
                          <a:xfrm>
                            <a:off x="747480" y="661074"/>
                            <a:ext cx="133985" cy="92075"/>
                          </a:xfrm>
                          <a:custGeom>
                            <a:avLst/>
                            <a:gdLst/>
                            <a:ahLst/>
                            <a:cxnLst/>
                            <a:rect l="l" t="t" r="r" b="b"/>
                            <a:pathLst>
                              <a:path w="133985" h="92075">
                                <a:moveTo>
                                  <a:pt x="60529" y="50779"/>
                                </a:moveTo>
                                <a:lnTo>
                                  <a:pt x="67694" y="49352"/>
                                </a:lnTo>
                                <a:lnTo>
                                  <a:pt x="81194" y="51532"/>
                                </a:lnTo>
                                <a:lnTo>
                                  <a:pt x="102687" y="63595"/>
                                </a:lnTo>
                                <a:lnTo>
                                  <a:pt x="133833" y="91814"/>
                                </a:lnTo>
                              </a:path>
                              <a:path w="133985" h="92075">
                                <a:moveTo>
                                  <a:pt x="56448" y="61261"/>
                                </a:moveTo>
                                <a:lnTo>
                                  <a:pt x="49944" y="50059"/>
                                </a:lnTo>
                                <a:lnTo>
                                  <a:pt x="37298" y="32389"/>
                                </a:lnTo>
                                <a:lnTo>
                                  <a:pt x="20114" y="1383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5" name="Image 355"/>
                          <pic:cNvPicPr/>
                        </pic:nvPicPr>
                        <pic:blipFill>
                          <a:blip r:embed="rId125" cstate="print"/>
                          <a:stretch>
                            <a:fillRect/>
                          </a:stretch>
                        </pic:blipFill>
                        <pic:spPr>
                          <a:xfrm>
                            <a:off x="778649" y="658252"/>
                            <a:ext cx="29686" cy="37138"/>
                          </a:xfrm>
                          <a:prstGeom prst="rect">
                            <a:avLst/>
                          </a:prstGeom>
                        </pic:spPr>
                      </pic:pic>
                      <wps:wsp>
                        <wps:cNvPr id="356" name="Graphic 356"/>
                        <wps:cNvSpPr/>
                        <wps:spPr>
                          <a:xfrm>
                            <a:off x="778649" y="658252"/>
                            <a:ext cx="29845" cy="37465"/>
                          </a:xfrm>
                          <a:custGeom>
                            <a:avLst/>
                            <a:gdLst/>
                            <a:ahLst/>
                            <a:cxnLst/>
                            <a:rect l="l" t="t" r="r" b="b"/>
                            <a:pathLst>
                              <a:path w="29845" h="37465">
                                <a:moveTo>
                                  <a:pt x="29686" y="37138"/>
                                </a:moveTo>
                                <a:lnTo>
                                  <a:pt x="26145" y="28992"/>
                                </a:lnTo>
                                <a:lnTo>
                                  <a:pt x="10530" y="24196"/>
                                </a:lnTo>
                                <a:lnTo>
                                  <a:pt x="0" y="0"/>
                                </a:lnTo>
                                <a:lnTo>
                                  <a:pt x="11864" y="621"/>
                                </a:lnTo>
                                <a:lnTo>
                                  <a:pt x="18658" y="7340"/>
                                </a:lnTo>
                                <a:lnTo>
                                  <a:pt x="23203" y="14734"/>
                                </a:lnTo>
                                <a:lnTo>
                                  <a:pt x="26680" y="24673"/>
                                </a:lnTo>
                                <a:lnTo>
                                  <a:pt x="28903" y="33395"/>
                                </a:lnTo>
                                <a:lnTo>
                                  <a:pt x="29686" y="3713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7" name="Image 357"/>
                          <pic:cNvPicPr/>
                        </pic:nvPicPr>
                        <pic:blipFill>
                          <a:blip r:embed="rId126" cstate="print"/>
                          <a:stretch>
                            <a:fillRect/>
                          </a:stretch>
                        </pic:blipFill>
                        <pic:spPr>
                          <a:xfrm>
                            <a:off x="783026" y="661319"/>
                            <a:ext cx="22476" cy="27553"/>
                          </a:xfrm>
                          <a:prstGeom prst="rect">
                            <a:avLst/>
                          </a:prstGeom>
                        </pic:spPr>
                      </pic:pic>
                      <wps:wsp>
                        <wps:cNvPr id="358" name="Graphic 358"/>
                        <wps:cNvSpPr/>
                        <wps:spPr>
                          <a:xfrm>
                            <a:off x="783026" y="661319"/>
                            <a:ext cx="22860" cy="27940"/>
                          </a:xfrm>
                          <a:custGeom>
                            <a:avLst/>
                            <a:gdLst/>
                            <a:ahLst/>
                            <a:cxnLst/>
                            <a:rect l="l" t="t" r="r" b="b"/>
                            <a:pathLst>
                              <a:path w="22860" h="27940">
                                <a:moveTo>
                                  <a:pt x="22476" y="27553"/>
                                </a:moveTo>
                                <a:lnTo>
                                  <a:pt x="19590" y="21923"/>
                                </a:lnTo>
                                <a:lnTo>
                                  <a:pt x="14198" y="13209"/>
                                </a:lnTo>
                                <a:lnTo>
                                  <a:pt x="7326" y="477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9" name="Image 359"/>
                          <pic:cNvPicPr/>
                        </pic:nvPicPr>
                        <pic:blipFill>
                          <a:blip r:embed="rId127" cstate="print"/>
                          <a:stretch>
                            <a:fillRect/>
                          </a:stretch>
                        </pic:blipFill>
                        <pic:spPr>
                          <a:xfrm>
                            <a:off x="809122" y="676985"/>
                            <a:ext cx="83448" cy="41777"/>
                          </a:xfrm>
                          <a:prstGeom prst="rect">
                            <a:avLst/>
                          </a:prstGeom>
                        </pic:spPr>
                      </pic:pic>
                      <wps:wsp>
                        <wps:cNvPr id="360" name="Graphic 360"/>
                        <wps:cNvSpPr/>
                        <wps:spPr>
                          <a:xfrm>
                            <a:off x="809122" y="676985"/>
                            <a:ext cx="83820" cy="41910"/>
                          </a:xfrm>
                          <a:custGeom>
                            <a:avLst/>
                            <a:gdLst/>
                            <a:ahLst/>
                            <a:cxnLst/>
                            <a:rect l="l" t="t" r="r" b="b"/>
                            <a:pathLst>
                              <a:path w="83820" h="41910">
                                <a:moveTo>
                                  <a:pt x="0" y="17783"/>
                                </a:moveTo>
                                <a:lnTo>
                                  <a:pt x="34838" y="1842"/>
                                </a:lnTo>
                                <a:lnTo>
                                  <a:pt x="48498" y="0"/>
                                </a:lnTo>
                                <a:lnTo>
                                  <a:pt x="60446" y="1165"/>
                                </a:lnTo>
                                <a:lnTo>
                                  <a:pt x="71742" y="5574"/>
                                </a:lnTo>
                                <a:lnTo>
                                  <a:pt x="83448" y="13462"/>
                                </a:lnTo>
                                <a:lnTo>
                                  <a:pt x="74186" y="15246"/>
                                </a:lnTo>
                                <a:lnTo>
                                  <a:pt x="53068" y="19842"/>
                                </a:lnTo>
                                <a:lnTo>
                                  <a:pt x="30099" y="26116"/>
                                </a:lnTo>
                                <a:lnTo>
                                  <a:pt x="15283" y="32931"/>
                                </a:lnTo>
                                <a:lnTo>
                                  <a:pt x="5607" y="41777"/>
                                </a:lnTo>
                                <a:lnTo>
                                  <a:pt x="2582" y="33631"/>
                                </a:lnTo>
                                <a:lnTo>
                                  <a:pt x="0" y="1778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1" name="Image 361"/>
                          <pic:cNvPicPr/>
                        </pic:nvPicPr>
                        <pic:blipFill>
                          <a:blip r:embed="rId128" cstate="print"/>
                          <a:stretch>
                            <a:fillRect/>
                          </a:stretch>
                        </pic:blipFill>
                        <pic:spPr>
                          <a:xfrm>
                            <a:off x="810235" y="685764"/>
                            <a:ext cx="72996" cy="20893"/>
                          </a:xfrm>
                          <a:prstGeom prst="rect">
                            <a:avLst/>
                          </a:prstGeom>
                        </pic:spPr>
                      </pic:pic>
                      <wps:wsp>
                        <wps:cNvPr id="362" name="Graphic 362"/>
                        <wps:cNvSpPr/>
                        <wps:spPr>
                          <a:xfrm>
                            <a:off x="810235" y="685764"/>
                            <a:ext cx="73025" cy="20955"/>
                          </a:xfrm>
                          <a:custGeom>
                            <a:avLst/>
                            <a:gdLst/>
                            <a:ahLst/>
                            <a:cxnLst/>
                            <a:rect l="l" t="t" r="r" b="b"/>
                            <a:pathLst>
                              <a:path w="73025" h="20955">
                                <a:moveTo>
                                  <a:pt x="0" y="20893"/>
                                </a:moveTo>
                                <a:lnTo>
                                  <a:pt x="7943" y="14407"/>
                                </a:lnTo>
                                <a:lnTo>
                                  <a:pt x="23563" y="5513"/>
                                </a:lnTo>
                                <a:lnTo>
                                  <a:pt x="45650" y="0"/>
                                </a:lnTo>
                                <a:lnTo>
                                  <a:pt x="72996" y="365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3" name="Image 363"/>
                          <pic:cNvPicPr/>
                        </pic:nvPicPr>
                        <pic:blipFill>
                          <a:blip r:embed="rId129" cstate="print"/>
                          <a:stretch>
                            <a:fillRect/>
                          </a:stretch>
                        </pic:blipFill>
                        <pic:spPr>
                          <a:xfrm>
                            <a:off x="808515" y="657059"/>
                            <a:ext cx="30621" cy="10999"/>
                          </a:xfrm>
                          <a:prstGeom prst="rect">
                            <a:avLst/>
                          </a:prstGeom>
                        </pic:spPr>
                      </pic:pic>
                      <wps:wsp>
                        <wps:cNvPr id="364" name="Graphic 364"/>
                        <wps:cNvSpPr/>
                        <wps:spPr>
                          <a:xfrm>
                            <a:off x="808515" y="657059"/>
                            <a:ext cx="31115" cy="11430"/>
                          </a:xfrm>
                          <a:custGeom>
                            <a:avLst/>
                            <a:gdLst/>
                            <a:ahLst/>
                            <a:cxnLst/>
                            <a:rect l="l" t="t" r="r" b="b"/>
                            <a:pathLst>
                              <a:path w="31115" h="11430">
                                <a:moveTo>
                                  <a:pt x="0" y="10174"/>
                                </a:moveTo>
                                <a:lnTo>
                                  <a:pt x="7139" y="10999"/>
                                </a:lnTo>
                                <a:lnTo>
                                  <a:pt x="15284" y="9776"/>
                                </a:lnTo>
                                <a:lnTo>
                                  <a:pt x="23442" y="6207"/>
                                </a:lnTo>
                                <a:lnTo>
                                  <a:pt x="30621" y="0"/>
                                </a:lnTo>
                              </a:path>
                            </a:pathLst>
                          </a:custGeom>
                          <a:ln w="339">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5" name="Image 365"/>
                          <pic:cNvPicPr/>
                        </pic:nvPicPr>
                        <pic:blipFill>
                          <a:blip r:embed="rId130" cstate="print"/>
                          <a:stretch>
                            <a:fillRect/>
                          </a:stretch>
                        </pic:blipFill>
                        <pic:spPr>
                          <a:xfrm>
                            <a:off x="811212" y="633971"/>
                            <a:ext cx="74786" cy="39967"/>
                          </a:xfrm>
                          <a:prstGeom prst="rect">
                            <a:avLst/>
                          </a:prstGeom>
                        </pic:spPr>
                      </pic:pic>
                      <wps:wsp>
                        <wps:cNvPr id="366" name="Graphic 366"/>
                        <wps:cNvSpPr/>
                        <wps:spPr>
                          <a:xfrm>
                            <a:off x="811212" y="633971"/>
                            <a:ext cx="74930" cy="40005"/>
                          </a:xfrm>
                          <a:custGeom>
                            <a:avLst/>
                            <a:gdLst/>
                            <a:ahLst/>
                            <a:cxnLst/>
                            <a:rect l="l" t="t" r="r" b="b"/>
                            <a:pathLst>
                              <a:path w="74930" h="40005">
                                <a:moveTo>
                                  <a:pt x="0" y="33262"/>
                                </a:moveTo>
                                <a:lnTo>
                                  <a:pt x="3265" y="31694"/>
                                </a:lnTo>
                                <a:lnTo>
                                  <a:pt x="11404" y="27649"/>
                                </a:lnTo>
                                <a:lnTo>
                                  <a:pt x="21928" y="22118"/>
                                </a:lnTo>
                                <a:lnTo>
                                  <a:pt x="32349" y="16092"/>
                                </a:lnTo>
                                <a:lnTo>
                                  <a:pt x="45576" y="9524"/>
                                </a:lnTo>
                                <a:lnTo>
                                  <a:pt x="61461" y="3392"/>
                                </a:lnTo>
                                <a:lnTo>
                                  <a:pt x="73399" y="0"/>
                                </a:lnTo>
                                <a:lnTo>
                                  <a:pt x="74786" y="1651"/>
                                </a:lnTo>
                                <a:lnTo>
                                  <a:pt x="68805" y="8014"/>
                                </a:lnTo>
                                <a:lnTo>
                                  <a:pt x="59987" y="18075"/>
                                </a:lnTo>
                                <a:lnTo>
                                  <a:pt x="49912" y="28364"/>
                                </a:lnTo>
                                <a:lnTo>
                                  <a:pt x="40162" y="35407"/>
                                </a:lnTo>
                                <a:lnTo>
                                  <a:pt x="28816" y="38784"/>
                                </a:lnTo>
                                <a:lnTo>
                                  <a:pt x="15618" y="39967"/>
                                </a:lnTo>
                                <a:lnTo>
                                  <a:pt x="4652" y="38334"/>
                                </a:lnTo>
                                <a:lnTo>
                                  <a:pt x="0" y="33262"/>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7" name="Image 367"/>
                          <pic:cNvPicPr/>
                        </pic:nvPicPr>
                        <pic:blipFill>
                          <a:blip r:embed="rId131" cstate="print"/>
                          <a:stretch>
                            <a:fillRect/>
                          </a:stretch>
                        </pic:blipFill>
                        <pic:spPr>
                          <a:xfrm>
                            <a:off x="808781" y="635610"/>
                            <a:ext cx="79080" cy="35706"/>
                          </a:xfrm>
                          <a:prstGeom prst="rect">
                            <a:avLst/>
                          </a:prstGeom>
                        </pic:spPr>
                      </pic:pic>
                      <wps:wsp>
                        <wps:cNvPr id="368" name="Graphic 368"/>
                        <wps:cNvSpPr/>
                        <wps:spPr>
                          <a:xfrm>
                            <a:off x="808781" y="635610"/>
                            <a:ext cx="79375" cy="36195"/>
                          </a:xfrm>
                          <a:custGeom>
                            <a:avLst/>
                            <a:gdLst/>
                            <a:ahLst/>
                            <a:cxnLst/>
                            <a:rect l="l" t="t" r="r" b="b"/>
                            <a:pathLst>
                              <a:path w="79375" h="36195">
                                <a:moveTo>
                                  <a:pt x="2431" y="31623"/>
                                </a:moveTo>
                                <a:lnTo>
                                  <a:pt x="0" y="31013"/>
                                </a:lnTo>
                                <a:lnTo>
                                  <a:pt x="8542" y="19913"/>
                                </a:lnTo>
                                <a:lnTo>
                                  <a:pt x="21553" y="6763"/>
                                </a:lnTo>
                                <a:lnTo>
                                  <a:pt x="32525" y="0"/>
                                </a:lnTo>
                                <a:lnTo>
                                  <a:pt x="43409" y="2009"/>
                                </a:lnTo>
                                <a:lnTo>
                                  <a:pt x="57646" y="9088"/>
                                </a:lnTo>
                                <a:lnTo>
                                  <a:pt x="70962" y="20550"/>
                                </a:lnTo>
                                <a:lnTo>
                                  <a:pt x="79080" y="35706"/>
                                </a:lnTo>
                                <a:lnTo>
                                  <a:pt x="71162" y="32066"/>
                                </a:lnTo>
                                <a:lnTo>
                                  <a:pt x="51577" y="25660"/>
                                </a:lnTo>
                                <a:lnTo>
                                  <a:pt x="26581" y="23257"/>
                                </a:lnTo>
                                <a:lnTo>
                                  <a:pt x="2431" y="31623"/>
                                </a:lnTo>
                                <a:close/>
                              </a:path>
                              <a:path w="79375" h="36195">
                                <a:moveTo>
                                  <a:pt x="2162" y="29269"/>
                                </a:moveTo>
                                <a:lnTo>
                                  <a:pt x="8814" y="22977"/>
                                </a:lnTo>
                                <a:lnTo>
                                  <a:pt x="21997" y="15593"/>
                                </a:lnTo>
                                <a:lnTo>
                                  <a:pt x="40871" y="15208"/>
                                </a:lnTo>
                                <a:lnTo>
                                  <a:pt x="64595" y="29914"/>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9" name="Image 369"/>
                          <pic:cNvPicPr/>
                        </pic:nvPicPr>
                        <pic:blipFill>
                          <a:blip r:embed="rId132" cstate="print"/>
                          <a:stretch>
                            <a:fillRect/>
                          </a:stretch>
                        </pic:blipFill>
                        <pic:spPr>
                          <a:xfrm>
                            <a:off x="810254" y="567717"/>
                            <a:ext cx="69639" cy="77840"/>
                          </a:xfrm>
                          <a:prstGeom prst="rect">
                            <a:avLst/>
                          </a:prstGeom>
                        </pic:spPr>
                      </pic:pic>
                      <wps:wsp>
                        <wps:cNvPr id="370" name="Graphic 370"/>
                        <wps:cNvSpPr/>
                        <wps:spPr>
                          <a:xfrm>
                            <a:off x="810254" y="567717"/>
                            <a:ext cx="69850" cy="78105"/>
                          </a:xfrm>
                          <a:custGeom>
                            <a:avLst/>
                            <a:gdLst/>
                            <a:ahLst/>
                            <a:cxnLst/>
                            <a:rect l="l" t="t" r="r" b="b"/>
                            <a:pathLst>
                              <a:path w="69850" h="78105">
                                <a:moveTo>
                                  <a:pt x="0" y="77840"/>
                                </a:moveTo>
                                <a:lnTo>
                                  <a:pt x="19359" y="39313"/>
                                </a:lnTo>
                                <a:lnTo>
                                  <a:pt x="49022" y="14204"/>
                                </a:lnTo>
                                <a:lnTo>
                                  <a:pt x="69639" y="0"/>
                                </a:lnTo>
                                <a:lnTo>
                                  <a:pt x="67616" y="6037"/>
                                </a:lnTo>
                                <a:lnTo>
                                  <a:pt x="43672" y="50600"/>
                                </a:lnTo>
                                <a:lnTo>
                                  <a:pt x="4769" y="75500"/>
                                </a:lnTo>
                                <a:lnTo>
                                  <a:pt x="0" y="77840"/>
                                </a:lnTo>
                                <a:close/>
                              </a:path>
                              <a:path w="69850" h="78105">
                                <a:moveTo>
                                  <a:pt x="2766" y="74784"/>
                                </a:moveTo>
                                <a:lnTo>
                                  <a:pt x="15161" y="60556"/>
                                </a:lnTo>
                                <a:lnTo>
                                  <a:pt x="34945" y="39179"/>
                                </a:lnTo>
                                <a:lnTo>
                                  <a:pt x="54666" y="17670"/>
                                </a:lnTo>
                                <a:lnTo>
                                  <a:pt x="66873" y="304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1" name="Image 371"/>
                          <pic:cNvPicPr/>
                        </pic:nvPicPr>
                        <pic:blipFill>
                          <a:blip r:embed="rId133" cstate="print"/>
                          <a:stretch>
                            <a:fillRect/>
                          </a:stretch>
                        </pic:blipFill>
                        <pic:spPr>
                          <a:xfrm>
                            <a:off x="745420" y="632008"/>
                            <a:ext cx="66242" cy="47606"/>
                          </a:xfrm>
                          <a:prstGeom prst="rect">
                            <a:avLst/>
                          </a:prstGeom>
                        </pic:spPr>
                      </pic:pic>
                      <wps:wsp>
                        <wps:cNvPr id="372" name="Graphic 372"/>
                        <wps:cNvSpPr/>
                        <wps:spPr>
                          <a:xfrm>
                            <a:off x="745420" y="632008"/>
                            <a:ext cx="66675" cy="47625"/>
                          </a:xfrm>
                          <a:custGeom>
                            <a:avLst/>
                            <a:gdLst/>
                            <a:ahLst/>
                            <a:cxnLst/>
                            <a:rect l="l" t="t" r="r" b="b"/>
                            <a:pathLst>
                              <a:path w="66675" h="47625">
                                <a:moveTo>
                                  <a:pt x="66242" y="47606"/>
                                </a:moveTo>
                                <a:lnTo>
                                  <a:pt x="53952" y="38952"/>
                                </a:lnTo>
                                <a:lnTo>
                                  <a:pt x="31299" y="28312"/>
                                </a:lnTo>
                                <a:lnTo>
                                  <a:pt x="9693" y="19028"/>
                                </a:lnTo>
                                <a:lnTo>
                                  <a:pt x="543" y="14441"/>
                                </a:lnTo>
                                <a:lnTo>
                                  <a:pt x="0" y="12054"/>
                                </a:lnTo>
                                <a:lnTo>
                                  <a:pt x="78" y="6872"/>
                                </a:lnTo>
                                <a:lnTo>
                                  <a:pt x="3343" y="1864"/>
                                </a:lnTo>
                                <a:lnTo>
                                  <a:pt x="12357" y="0"/>
                                </a:lnTo>
                                <a:lnTo>
                                  <a:pt x="25719" y="1477"/>
                                </a:lnTo>
                                <a:lnTo>
                                  <a:pt x="60850" y="28739"/>
                                </a:lnTo>
                                <a:lnTo>
                                  <a:pt x="65630" y="44927"/>
                                </a:lnTo>
                                <a:lnTo>
                                  <a:pt x="66242" y="4760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3" name="Image 373"/>
                          <pic:cNvPicPr/>
                        </pic:nvPicPr>
                        <pic:blipFill>
                          <a:blip r:embed="rId134" cstate="print"/>
                          <a:stretch>
                            <a:fillRect/>
                          </a:stretch>
                        </pic:blipFill>
                        <pic:spPr>
                          <a:xfrm>
                            <a:off x="747351" y="639288"/>
                            <a:ext cx="60960" cy="24613"/>
                          </a:xfrm>
                          <a:prstGeom prst="rect">
                            <a:avLst/>
                          </a:prstGeom>
                        </pic:spPr>
                      </pic:pic>
                      <wps:wsp>
                        <wps:cNvPr id="374" name="Graphic 374"/>
                        <wps:cNvSpPr/>
                        <wps:spPr>
                          <a:xfrm>
                            <a:off x="747351" y="639288"/>
                            <a:ext cx="60960" cy="24765"/>
                          </a:xfrm>
                          <a:custGeom>
                            <a:avLst/>
                            <a:gdLst/>
                            <a:ahLst/>
                            <a:cxnLst/>
                            <a:rect l="l" t="t" r="r" b="b"/>
                            <a:pathLst>
                              <a:path w="60960" h="24765">
                                <a:moveTo>
                                  <a:pt x="60960" y="24613"/>
                                </a:moveTo>
                                <a:lnTo>
                                  <a:pt x="52990" y="15753"/>
                                </a:lnTo>
                                <a:lnTo>
                                  <a:pt x="38261" y="5419"/>
                                </a:lnTo>
                                <a:lnTo>
                                  <a:pt x="19640" y="0"/>
                                </a:lnTo>
                                <a:lnTo>
                                  <a:pt x="0" y="5882"/>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5" name="Image 375"/>
                          <pic:cNvPicPr/>
                        </pic:nvPicPr>
                        <pic:blipFill>
                          <a:blip r:embed="rId135" cstate="print"/>
                          <a:stretch>
                            <a:fillRect/>
                          </a:stretch>
                        </pic:blipFill>
                        <pic:spPr>
                          <a:xfrm>
                            <a:off x="731835" y="590628"/>
                            <a:ext cx="79740" cy="62151"/>
                          </a:xfrm>
                          <a:prstGeom prst="rect">
                            <a:avLst/>
                          </a:prstGeom>
                        </pic:spPr>
                      </pic:pic>
                      <wps:wsp>
                        <wps:cNvPr id="376" name="Graphic 376"/>
                        <wps:cNvSpPr/>
                        <wps:spPr>
                          <a:xfrm>
                            <a:off x="731835" y="590628"/>
                            <a:ext cx="80010" cy="62230"/>
                          </a:xfrm>
                          <a:custGeom>
                            <a:avLst/>
                            <a:gdLst/>
                            <a:ahLst/>
                            <a:cxnLst/>
                            <a:rect l="l" t="t" r="r" b="b"/>
                            <a:pathLst>
                              <a:path w="80010" h="62230">
                                <a:moveTo>
                                  <a:pt x="79740" y="62151"/>
                                </a:moveTo>
                                <a:lnTo>
                                  <a:pt x="73335" y="53091"/>
                                </a:lnTo>
                                <a:lnTo>
                                  <a:pt x="74329" y="50748"/>
                                </a:lnTo>
                                <a:lnTo>
                                  <a:pt x="63505" y="45683"/>
                                </a:lnTo>
                                <a:lnTo>
                                  <a:pt x="54929" y="42647"/>
                                </a:lnTo>
                                <a:lnTo>
                                  <a:pt x="45442" y="40367"/>
                                </a:lnTo>
                                <a:lnTo>
                                  <a:pt x="35350" y="36929"/>
                                </a:lnTo>
                                <a:lnTo>
                                  <a:pt x="7216" y="10778"/>
                                </a:lnTo>
                                <a:lnTo>
                                  <a:pt x="0" y="0"/>
                                </a:lnTo>
                                <a:lnTo>
                                  <a:pt x="3450" y="751"/>
                                </a:lnTo>
                                <a:lnTo>
                                  <a:pt x="11688" y="2437"/>
                                </a:lnTo>
                                <a:lnTo>
                                  <a:pt x="21544" y="4199"/>
                                </a:lnTo>
                                <a:lnTo>
                                  <a:pt x="29846" y="5182"/>
                                </a:lnTo>
                                <a:lnTo>
                                  <a:pt x="36152" y="6014"/>
                                </a:lnTo>
                                <a:lnTo>
                                  <a:pt x="72129" y="43326"/>
                                </a:lnTo>
                                <a:lnTo>
                                  <a:pt x="77610" y="56480"/>
                                </a:lnTo>
                                <a:lnTo>
                                  <a:pt x="79740" y="62151"/>
                                </a:lnTo>
                                <a:close/>
                              </a:path>
                              <a:path w="80010" h="62230">
                                <a:moveTo>
                                  <a:pt x="1100" y="2324"/>
                                </a:moveTo>
                                <a:lnTo>
                                  <a:pt x="38670" y="18087"/>
                                </a:lnTo>
                                <a:lnTo>
                                  <a:pt x="57412" y="33380"/>
                                </a:lnTo>
                                <a:lnTo>
                                  <a:pt x="65271" y="40581"/>
                                </a:lnTo>
                                <a:lnTo>
                                  <a:pt x="71699" y="47265"/>
                                </a:lnTo>
                                <a:lnTo>
                                  <a:pt x="74902" y="53165"/>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7" name="Image 377"/>
                          <pic:cNvPicPr/>
                        </pic:nvPicPr>
                        <pic:blipFill>
                          <a:blip r:embed="rId136" cstate="print"/>
                          <a:stretch>
                            <a:fillRect/>
                          </a:stretch>
                        </pic:blipFill>
                        <pic:spPr>
                          <a:xfrm>
                            <a:off x="809521" y="555476"/>
                            <a:ext cx="34976" cy="67211"/>
                          </a:xfrm>
                          <a:prstGeom prst="rect">
                            <a:avLst/>
                          </a:prstGeom>
                        </pic:spPr>
                      </pic:pic>
                      <wps:wsp>
                        <wps:cNvPr id="378" name="Graphic 378"/>
                        <wps:cNvSpPr/>
                        <wps:spPr>
                          <a:xfrm>
                            <a:off x="809521" y="555476"/>
                            <a:ext cx="35560" cy="67310"/>
                          </a:xfrm>
                          <a:custGeom>
                            <a:avLst/>
                            <a:gdLst/>
                            <a:ahLst/>
                            <a:cxnLst/>
                            <a:rect l="l" t="t" r="r" b="b"/>
                            <a:pathLst>
                              <a:path w="35560" h="67310">
                                <a:moveTo>
                                  <a:pt x="426" y="67211"/>
                                </a:moveTo>
                                <a:lnTo>
                                  <a:pt x="31" y="65070"/>
                                </a:lnTo>
                                <a:lnTo>
                                  <a:pt x="0" y="59173"/>
                                </a:lnTo>
                                <a:lnTo>
                                  <a:pt x="2059" y="50307"/>
                                </a:lnTo>
                                <a:lnTo>
                                  <a:pt x="7937" y="39259"/>
                                </a:lnTo>
                                <a:lnTo>
                                  <a:pt x="16659" y="26303"/>
                                </a:lnTo>
                                <a:lnTo>
                                  <a:pt x="24837" y="13566"/>
                                </a:lnTo>
                                <a:lnTo>
                                  <a:pt x="30896" y="3860"/>
                                </a:lnTo>
                                <a:lnTo>
                                  <a:pt x="33266" y="0"/>
                                </a:lnTo>
                                <a:lnTo>
                                  <a:pt x="33994" y="6178"/>
                                </a:lnTo>
                                <a:lnTo>
                                  <a:pt x="34976" y="20746"/>
                                </a:lnTo>
                                <a:lnTo>
                                  <a:pt x="34406" y="37756"/>
                                </a:lnTo>
                                <a:lnTo>
                                  <a:pt x="30480" y="51259"/>
                                </a:lnTo>
                                <a:lnTo>
                                  <a:pt x="22188" y="59286"/>
                                </a:lnTo>
                                <a:lnTo>
                                  <a:pt x="12256" y="64155"/>
                                </a:lnTo>
                                <a:lnTo>
                                  <a:pt x="3923" y="66563"/>
                                </a:lnTo>
                                <a:lnTo>
                                  <a:pt x="426" y="6721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9" name="Image 379"/>
                          <pic:cNvPicPr/>
                        </pic:nvPicPr>
                        <pic:blipFill>
                          <a:blip r:embed="rId137" cstate="print"/>
                          <a:stretch>
                            <a:fillRect/>
                          </a:stretch>
                        </pic:blipFill>
                        <pic:spPr>
                          <a:xfrm>
                            <a:off x="809947" y="563019"/>
                            <a:ext cx="31297" cy="59668"/>
                          </a:xfrm>
                          <a:prstGeom prst="rect">
                            <a:avLst/>
                          </a:prstGeom>
                        </pic:spPr>
                      </pic:pic>
                      <wps:wsp>
                        <wps:cNvPr id="380" name="Graphic 380"/>
                        <wps:cNvSpPr/>
                        <wps:spPr>
                          <a:xfrm>
                            <a:off x="809947" y="563019"/>
                            <a:ext cx="31750" cy="59690"/>
                          </a:xfrm>
                          <a:custGeom>
                            <a:avLst/>
                            <a:gdLst/>
                            <a:ahLst/>
                            <a:cxnLst/>
                            <a:rect l="l" t="t" r="r" b="b"/>
                            <a:pathLst>
                              <a:path w="31750" h="59690">
                                <a:moveTo>
                                  <a:pt x="0" y="59668"/>
                                </a:moveTo>
                                <a:lnTo>
                                  <a:pt x="8710" y="49743"/>
                                </a:lnTo>
                                <a:lnTo>
                                  <a:pt x="18463" y="34104"/>
                                </a:lnTo>
                                <a:lnTo>
                                  <a:pt x="26809" y="16329"/>
                                </a:lnTo>
                                <a:lnTo>
                                  <a:pt x="31297"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1" name="Image 381"/>
                          <pic:cNvPicPr/>
                        </pic:nvPicPr>
                        <pic:blipFill>
                          <a:blip r:embed="rId138" cstate="print"/>
                          <a:stretch>
                            <a:fillRect/>
                          </a:stretch>
                        </pic:blipFill>
                        <pic:spPr>
                          <a:xfrm>
                            <a:off x="759174" y="583227"/>
                            <a:ext cx="44169" cy="24344"/>
                          </a:xfrm>
                          <a:prstGeom prst="rect">
                            <a:avLst/>
                          </a:prstGeom>
                        </pic:spPr>
                      </pic:pic>
                      <wps:wsp>
                        <wps:cNvPr id="382" name="Graphic 382"/>
                        <wps:cNvSpPr/>
                        <wps:spPr>
                          <a:xfrm>
                            <a:off x="759174" y="583227"/>
                            <a:ext cx="44450" cy="24765"/>
                          </a:xfrm>
                          <a:custGeom>
                            <a:avLst/>
                            <a:gdLst/>
                            <a:ahLst/>
                            <a:cxnLst/>
                            <a:rect l="l" t="t" r="r" b="b"/>
                            <a:pathLst>
                              <a:path w="44450" h="24765">
                                <a:moveTo>
                                  <a:pt x="44169" y="24344"/>
                                </a:moveTo>
                                <a:lnTo>
                                  <a:pt x="38571" y="23546"/>
                                </a:lnTo>
                                <a:lnTo>
                                  <a:pt x="25559" y="20326"/>
                                </a:lnTo>
                                <a:lnTo>
                                  <a:pt x="10810" y="13440"/>
                                </a:lnTo>
                                <a:lnTo>
                                  <a:pt x="0" y="1646"/>
                                </a:lnTo>
                                <a:lnTo>
                                  <a:pt x="4294" y="320"/>
                                </a:lnTo>
                                <a:lnTo>
                                  <a:pt x="15132" y="0"/>
                                </a:lnTo>
                                <a:lnTo>
                                  <a:pt x="29446" y="6177"/>
                                </a:lnTo>
                                <a:lnTo>
                                  <a:pt x="44169" y="2434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3" name="Image 383"/>
                          <pic:cNvPicPr/>
                        </pic:nvPicPr>
                        <pic:blipFill>
                          <a:blip r:embed="rId139" cstate="print"/>
                          <a:stretch>
                            <a:fillRect/>
                          </a:stretch>
                        </pic:blipFill>
                        <pic:spPr>
                          <a:xfrm>
                            <a:off x="759174" y="584874"/>
                            <a:ext cx="44169" cy="22697"/>
                          </a:xfrm>
                          <a:prstGeom prst="rect">
                            <a:avLst/>
                          </a:prstGeom>
                        </pic:spPr>
                      </pic:pic>
                      <wps:wsp>
                        <wps:cNvPr id="384" name="Graphic 384"/>
                        <wps:cNvSpPr/>
                        <wps:spPr>
                          <a:xfrm>
                            <a:off x="759174" y="584874"/>
                            <a:ext cx="44450" cy="22860"/>
                          </a:xfrm>
                          <a:custGeom>
                            <a:avLst/>
                            <a:gdLst/>
                            <a:ahLst/>
                            <a:cxnLst/>
                            <a:rect l="l" t="t" r="r" b="b"/>
                            <a:pathLst>
                              <a:path w="44450" h="22860">
                                <a:moveTo>
                                  <a:pt x="44169" y="22697"/>
                                </a:moveTo>
                                <a:lnTo>
                                  <a:pt x="34720" y="15384"/>
                                </a:lnTo>
                                <a:lnTo>
                                  <a:pt x="21916" y="8614"/>
                                </a:lnTo>
                                <a:lnTo>
                                  <a:pt x="9196" y="3211"/>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5" name="Image 385"/>
                          <pic:cNvPicPr/>
                        </pic:nvPicPr>
                        <pic:blipFill>
                          <a:blip r:embed="rId140" cstate="print"/>
                          <a:stretch>
                            <a:fillRect/>
                          </a:stretch>
                        </pic:blipFill>
                        <pic:spPr>
                          <a:xfrm>
                            <a:off x="709895" y="543169"/>
                            <a:ext cx="90147" cy="48554"/>
                          </a:xfrm>
                          <a:prstGeom prst="rect">
                            <a:avLst/>
                          </a:prstGeom>
                        </pic:spPr>
                      </pic:pic>
                      <wps:wsp>
                        <wps:cNvPr id="386" name="Graphic 386"/>
                        <wps:cNvSpPr/>
                        <wps:spPr>
                          <a:xfrm>
                            <a:off x="709895" y="543169"/>
                            <a:ext cx="90170" cy="48895"/>
                          </a:xfrm>
                          <a:custGeom>
                            <a:avLst/>
                            <a:gdLst/>
                            <a:ahLst/>
                            <a:cxnLst/>
                            <a:rect l="l" t="t" r="r" b="b"/>
                            <a:pathLst>
                              <a:path w="90170" h="48895">
                                <a:moveTo>
                                  <a:pt x="90147" y="48554"/>
                                </a:moveTo>
                                <a:lnTo>
                                  <a:pt x="82360" y="44061"/>
                                </a:lnTo>
                                <a:lnTo>
                                  <a:pt x="70355" y="38950"/>
                                </a:lnTo>
                                <a:lnTo>
                                  <a:pt x="56262" y="34315"/>
                                </a:lnTo>
                                <a:lnTo>
                                  <a:pt x="42208" y="31249"/>
                                </a:lnTo>
                                <a:lnTo>
                                  <a:pt x="28772" y="26932"/>
                                </a:lnTo>
                                <a:lnTo>
                                  <a:pt x="16376" y="18978"/>
                                </a:lnTo>
                                <a:lnTo>
                                  <a:pt x="6343" y="9347"/>
                                </a:lnTo>
                                <a:lnTo>
                                  <a:pt x="0" y="0"/>
                                </a:lnTo>
                                <a:lnTo>
                                  <a:pt x="3769" y="641"/>
                                </a:lnTo>
                                <a:lnTo>
                                  <a:pt x="13459" y="2281"/>
                                </a:lnTo>
                                <a:lnTo>
                                  <a:pt x="26637" y="4494"/>
                                </a:lnTo>
                                <a:lnTo>
                                  <a:pt x="40874" y="6855"/>
                                </a:lnTo>
                                <a:lnTo>
                                  <a:pt x="61911" y="15255"/>
                                </a:lnTo>
                                <a:lnTo>
                                  <a:pt x="77367" y="29380"/>
                                </a:lnTo>
                                <a:lnTo>
                                  <a:pt x="86895" y="42667"/>
                                </a:lnTo>
                                <a:lnTo>
                                  <a:pt x="90147" y="4855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7" name="Image 387"/>
                          <pic:cNvPicPr/>
                        </pic:nvPicPr>
                        <pic:blipFill>
                          <a:blip r:embed="rId141" cstate="print"/>
                          <a:stretch>
                            <a:fillRect/>
                          </a:stretch>
                        </pic:blipFill>
                        <pic:spPr>
                          <a:xfrm>
                            <a:off x="716522" y="551592"/>
                            <a:ext cx="80195" cy="35655"/>
                          </a:xfrm>
                          <a:prstGeom prst="rect">
                            <a:avLst/>
                          </a:prstGeom>
                        </pic:spPr>
                      </pic:pic>
                      <wps:wsp>
                        <wps:cNvPr id="388" name="Graphic 388"/>
                        <wps:cNvSpPr/>
                        <wps:spPr>
                          <a:xfrm>
                            <a:off x="716522" y="551592"/>
                            <a:ext cx="80645" cy="36195"/>
                          </a:xfrm>
                          <a:custGeom>
                            <a:avLst/>
                            <a:gdLst/>
                            <a:ahLst/>
                            <a:cxnLst/>
                            <a:rect l="l" t="t" r="r" b="b"/>
                            <a:pathLst>
                              <a:path w="80645" h="36195">
                                <a:moveTo>
                                  <a:pt x="80195" y="35655"/>
                                </a:moveTo>
                                <a:lnTo>
                                  <a:pt x="68164" y="28189"/>
                                </a:lnTo>
                                <a:lnTo>
                                  <a:pt x="47230" y="17866"/>
                                </a:lnTo>
                                <a:lnTo>
                                  <a:pt x="22729" y="7523"/>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9" name="Image 389"/>
                          <pic:cNvPicPr/>
                        </pic:nvPicPr>
                        <pic:blipFill>
                          <a:blip r:embed="rId142" cstate="print"/>
                          <a:stretch>
                            <a:fillRect/>
                          </a:stretch>
                        </pic:blipFill>
                        <pic:spPr>
                          <a:xfrm>
                            <a:off x="794684" y="505165"/>
                            <a:ext cx="64073" cy="77072"/>
                          </a:xfrm>
                          <a:prstGeom prst="rect">
                            <a:avLst/>
                          </a:prstGeom>
                        </pic:spPr>
                      </pic:pic>
                      <wps:wsp>
                        <wps:cNvPr id="390" name="Graphic 390"/>
                        <wps:cNvSpPr/>
                        <wps:spPr>
                          <a:xfrm>
                            <a:off x="794684" y="505165"/>
                            <a:ext cx="64135" cy="77470"/>
                          </a:xfrm>
                          <a:custGeom>
                            <a:avLst/>
                            <a:gdLst/>
                            <a:ahLst/>
                            <a:cxnLst/>
                            <a:rect l="l" t="t" r="r" b="b"/>
                            <a:pathLst>
                              <a:path w="64135" h="77470">
                                <a:moveTo>
                                  <a:pt x="5826" y="77072"/>
                                </a:moveTo>
                                <a:lnTo>
                                  <a:pt x="1136" y="69714"/>
                                </a:lnTo>
                                <a:lnTo>
                                  <a:pt x="0" y="64858"/>
                                </a:lnTo>
                                <a:lnTo>
                                  <a:pt x="4441" y="57549"/>
                                </a:lnTo>
                                <a:lnTo>
                                  <a:pt x="33270" y="24952"/>
                                </a:lnTo>
                                <a:lnTo>
                                  <a:pt x="64073" y="0"/>
                                </a:lnTo>
                                <a:lnTo>
                                  <a:pt x="63307" y="4079"/>
                                </a:lnTo>
                                <a:lnTo>
                                  <a:pt x="60598" y="14560"/>
                                </a:lnTo>
                                <a:lnTo>
                                  <a:pt x="55328" y="28803"/>
                                </a:lnTo>
                                <a:lnTo>
                                  <a:pt x="46880" y="44170"/>
                                </a:lnTo>
                                <a:lnTo>
                                  <a:pt x="39964" y="54544"/>
                                </a:lnTo>
                                <a:lnTo>
                                  <a:pt x="36888" y="59182"/>
                                </a:lnTo>
                                <a:lnTo>
                                  <a:pt x="33793" y="62769"/>
                                </a:lnTo>
                                <a:lnTo>
                                  <a:pt x="26820" y="69990"/>
                                </a:lnTo>
                                <a:lnTo>
                                  <a:pt x="19565" y="71908"/>
                                </a:lnTo>
                                <a:lnTo>
                                  <a:pt x="20364" y="76125"/>
                                </a:lnTo>
                                <a:lnTo>
                                  <a:pt x="5826" y="77072"/>
                                </a:lnTo>
                                <a:close/>
                              </a:path>
                            </a:pathLst>
                          </a:custGeom>
                          <a:ln w="909">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1" name="Image 391"/>
                          <pic:cNvPicPr/>
                        </pic:nvPicPr>
                        <pic:blipFill>
                          <a:blip r:embed="rId143" cstate="print"/>
                          <a:stretch>
                            <a:fillRect/>
                          </a:stretch>
                        </pic:blipFill>
                        <pic:spPr>
                          <a:xfrm>
                            <a:off x="800511" y="510538"/>
                            <a:ext cx="53779" cy="71698"/>
                          </a:xfrm>
                          <a:prstGeom prst="rect">
                            <a:avLst/>
                          </a:prstGeom>
                        </pic:spPr>
                      </pic:pic>
                      <wps:wsp>
                        <wps:cNvPr id="392" name="Graphic 392"/>
                        <wps:cNvSpPr/>
                        <wps:spPr>
                          <a:xfrm>
                            <a:off x="800511" y="510538"/>
                            <a:ext cx="53975" cy="71755"/>
                          </a:xfrm>
                          <a:custGeom>
                            <a:avLst/>
                            <a:gdLst/>
                            <a:ahLst/>
                            <a:cxnLst/>
                            <a:rect l="l" t="t" r="r" b="b"/>
                            <a:pathLst>
                              <a:path w="53975" h="71755">
                                <a:moveTo>
                                  <a:pt x="0" y="71698"/>
                                </a:moveTo>
                                <a:lnTo>
                                  <a:pt x="7913" y="63456"/>
                                </a:lnTo>
                                <a:lnTo>
                                  <a:pt x="22024" y="49291"/>
                                </a:lnTo>
                                <a:lnTo>
                                  <a:pt x="38568" y="28405"/>
                                </a:lnTo>
                                <a:lnTo>
                                  <a:pt x="53779" y="0"/>
                                </a:lnTo>
                              </a:path>
                            </a:pathLst>
                          </a:custGeom>
                          <a:ln w="91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3" name="Image 393"/>
                          <pic:cNvPicPr/>
                        </pic:nvPicPr>
                        <pic:blipFill>
                          <a:blip r:embed="rId144" cstate="print"/>
                          <a:stretch>
                            <a:fillRect/>
                          </a:stretch>
                        </pic:blipFill>
                        <pic:spPr>
                          <a:xfrm>
                            <a:off x="794480" y="536203"/>
                            <a:ext cx="15059" cy="37550"/>
                          </a:xfrm>
                          <a:prstGeom prst="rect">
                            <a:avLst/>
                          </a:prstGeom>
                        </pic:spPr>
                      </pic:pic>
                      <wps:wsp>
                        <wps:cNvPr id="394" name="Graphic 394"/>
                        <wps:cNvSpPr/>
                        <wps:spPr>
                          <a:xfrm>
                            <a:off x="794480" y="536203"/>
                            <a:ext cx="15240" cy="38100"/>
                          </a:xfrm>
                          <a:custGeom>
                            <a:avLst/>
                            <a:gdLst/>
                            <a:ahLst/>
                            <a:cxnLst/>
                            <a:rect l="l" t="t" r="r" b="b"/>
                            <a:pathLst>
                              <a:path w="15240" h="38100">
                                <a:moveTo>
                                  <a:pt x="6085" y="37550"/>
                                </a:moveTo>
                                <a:lnTo>
                                  <a:pt x="2646" y="35147"/>
                                </a:lnTo>
                                <a:lnTo>
                                  <a:pt x="172" y="24266"/>
                                </a:lnTo>
                                <a:lnTo>
                                  <a:pt x="0" y="10639"/>
                                </a:lnTo>
                                <a:lnTo>
                                  <a:pt x="3466" y="0"/>
                                </a:lnTo>
                                <a:lnTo>
                                  <a:pt x="7003" y="2758"/>
                                </a:lnTo>
                                <a:lnTo>
                                  <a:pt x="13116" y="10485"/>
                                </a:lnTo>
                                <a:lnTo>
                                  <a:pt x="15059" y="22356"/>
                                </a:lnTo>
                                <a:lnTo>
                                  <a:pt x="6085" y="3755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5" name="Image 395"/>
                          <pic:cNvPicPr/>
                        </pic:nvPicPr>
                        <pic:blipFill>
                          <a:blip r:embed="rId145" cstate="print"/>
                          <a:stretch>
                            <a:fillRect/>
                          </a:stretch>
                        </pic:blipFill>
                        <pic:spPr>
                          <a:xfrm>
                            <a:off x="798370" y="542598"/>
                            <a:ext cx="1762" cy="28672"/>
                          </a:xfrm>
                          <a:prstGeom prst="rect">
                            <a:avLst/>
                          </a:prstGeom>
                        </pic:spPr>
                      </pic:pic>
                      <wps:wsp>
                        <wps:cNvPr id="396" name="Graphic 396"/>
                        <wps:cNvSpPr/>
                        <wps:spPr>
                          <a:xfrm>
                            <a:off x="798370" y="542598"/>
                            <a:ext cx="1905" cy="29209"/>
                          </a:xfrm>
                          <a:custGeom>
                            <a:avLst/>
                            <a:gdLst/>
                            <a:ahLst/>
                            <a:cxnLst/>
                            <a:rect l="l" t="t" r="r" b="b"/>
                            <a:pathLst>
                              <a:path w="1905" h="29209">
                                <a:moveTo>
                                  <a:pt x="0" y="28672"/>
                                </a:moveTo>
                                <a:lnTo>
                                  <a:pt x="193" y="24166"/>
                                </a:lnTo>
                                <a:lnTo>
                                  <a:pt x="1173" y="16710"/>
                                </a:lnTo>
                                <a:lnTo>
                                  <a:pt x="1762" y="8067"/>
                                </a:lnTo>
                                <a:lnTo>
                                  <a:pt x="786"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7" name="Image 397"/>
                          <pic:cNvPicPr/>
                        </pic:nvPicPr>
                        <pic:blipFill>
                          <a:blip r:embed="rId146" cstate="print"/>
                          <a:stretch>
                            <a:fillRect/>
                          </a:stretch>
                        </pic:blipFill>
                        <pic:spPr>
                          <a:xfrm>
                            <a:off x="762253" y="543992"/>
                            <a:ext cx="35329" cy="29320"/>
                          </a:xfrm>
                          <a:prstGeom prst="rect">
                            <a:avLst/>
                          </a:prstGeom>
                        </pic:spPr>
                      </pic:pic>
                      <wps:wsp>
                        <wps:cNvPr id="398" name="Graphic 398"/>
                        <wps:cNvSpPr/>
                        <wps:spPr>
                          <a:xfrm>
                            <a:off x="762253" y="543992"/>
                            <a:ext cx="35560" cy="29845"/>
                          </a:xfrm>
                          <a:custGeom>
                            <a:avLst/>
                            <a:gdLst/>
                            <a:ahLst/>
                            <a:cxnLst/>
                            <a:rect l="l" t="t" r="r" b="b"/>
                            <a:pathLst>
                              <a:path w="35560" h="29845">
                                <a:moveTo>
                                  <a:pt x="35329" y="24019"/>
                                </a:moveTo>
                                <a:lnTo>
                                  <a:pt x="30186" y="29320"/>
                                </a:lnTo>
                                <a:lnTo>
                                  <a:pt x="17999" y="20057"/>
                                </a:lnTo>
                                <a:lnTo>
                                  <a:pt x="5645" y="6771"/>
                                </a:lnTo>
                                <a:lnTo>
                                  <a:pt x="0" y="0"/>
                                </a:lnTo>
                                <a:lnTo>
                                  <a:pt x="5383" y="61"/>
                                </a:lnTo>
                                <a:lnTo>
                                  <a:pt x="17300" y="2166"/>
                                </a:lnTo>
                                <a:lnTo>
                                  <a:pt x="29399" y="9192"/>
                                </a:lnTo>
                                <a:lnTo>
                                  <a:pt x="35329" y="24019"/>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9" name="Image 399"/>
                          <pic:cNvPicPr/>
                        </pic:nvPicPr>
                        <pic:blipFill>
                          <a:blip r:embed="rId30" cstate="print"/>
                          <a:stretch>
                            <a:fillRect/>
                          </a:stretch>
                        </pic:blipFill>
                        <pic:spPr>
                          <a:xfrm>
                            <a:off x="766342" y="547816"/>
                            <a:ext cx="28284" cy="22039"/>
                          </a:xfrm>
                          <a:prstGeom prst="rect">
                            <a:avLst/>
                          </a:prstGeom>
                        </pic:spPr>
                      </pic:pic>
                      <wps:wsp>
                        <wps:cNvPr id="400" name="Graphic 400"/>
                        <wps:cNvSpPr/>
                        <wps:spPr>
                          <a:xfrm>
                            <a:off x="766342" y="547816"/>
                            <a:ext cx="28575" cy="22225"/>
                          </a:xfrm>
                          <a:custGeom>
                            <a:avLst/>
                            <a:gdLst/>
                            <a:ahLst/>
                            <a:cxnLst/>
                            <a:rect l="l" t="t" r="r" b="b"/>
                            <a:pathLst>
                              <a:path w="28575" h="22225">
                                <a:moveTo>
                                  <a:pt x="28284" y="22039"/>
                                </a:moveTo>
                                <a:lnTo>
                                  <a:pt x="23518" y="17190"/>
                                </a:lnTo>
                                <a:lnTo>
                                  <a:pt x="15714" y="10346"/>
                                </a:lnTo>
                                <a:lnTo>
                                  <a:pt x="7123" y="383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1" name="Image 401"/>
                          <pic:cNvPicPr/>
                        </pic:nvPicPr>
                        <pic:blipFill>
                          <a:blip r:embed="rId147" cstate="print"/>
                          <a:stretch>
                            <a:fillRect/>
                          </a:stretch>
                        </pic:blipFill>
                        <pic:spPr>
                          <a:xfrm>
                            <a:off x="703372" y="520076"/>
                            <a:ext cx="85938" cy="27913"/>
                          </a:xfrm>
                          <a:prstGeom prst="rect">
                            <a:avLst/>
                          </a:prstGeom>
                        </pic:spPr>
                      </pic:pic>
                      <wps:wsp>
                        <wps:cNvPr id="402" name="Graphic 402"/>
                        <wps:cNvSpPr/>
                        <wps:spPr>
                          <a:xfrm>
                            <a:off x="703372" y="520076"/>
                            <a:ext cx="86360" cy="27940"/>
                          </a:xfrm>
                          <a:custGeom>
                            <a:avLst/>
                            <a:gdLst/>
                            <a:ahLst/>
                            <a:cxnLst/>
                            <a:rect l="l" t="t" r="r" b="b"/>
                            <a:pathLst>
                              <a:path w="86360" h="27940">
                                <a:moveTo>
                                  <a:pt x="85938" y="27913"/>
                                </a:moveTo>
                                <a:lnTo>
                                  <a:pt x="74409" y="25977"/>
                                </a:lnTo>
                                <a:lnTo>
                                  <a:pt x="63566" y="24383"/>
                                </a:lnTo>
                                <a:lnTo>
                                  <a:pt x="53276" y="23203"/>
                                </a:lnTo>
                                <a:lnTo>
                                  <a:pt x="43408" y="22509"/>
                                </a:lnTo>
                                <a:lnTo>
                                  <a:pt x="32282" y="20595"/>
                                </a:lnTo>
                                <a:lnTo>
                                  <a:pt x="19639" y="16294"/>
                                </a:lnTo>
                                <a:lnTo>
                                  <a:pt x="8027" y="10281"/>
                                </a:lnTo>
                                <a:lnTo>
                                  <a:pt x="0" y="3236"/>
                                </a:lnTo>
                                <a:lnTo>
                                  <a:pt x="4658" y="2468"/>
                                </a:lnTo>
                                <a:lnTo>
                                  <a:pt x="15801" y="980"/>
                                </a:lnTo>
                                <a:lnTo>
                                  <a:pt x="29182" y="0"/>
                                </a:lnTo>
                                <a:lnTo>
                                  <a:pt x="40556" y="753"/>
                                </a:lnTo>
                                <a:lnTo>
                                  <a:pt x="52683" y="6140"/>
                                </a:lnTo>
                                <a:lnTo>
                                  <a:pt x="67724" y="15349"/>
                                </a:lnTo>
                                <a:lnTo>
                                  <a:pt x="80526" y="24050"/>
                                </a:lnTo>
                                <a:lnTo>
                                  <a:pt x="85938" y="2791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3" name="Image 403"/>
                          <pic:cNvPicPr/>
                        </pic:nvPicPr>
                        <pic:blipFill>
                          <a:blip r:embed="rId128" cstate="print"/>
                          <a:stretch>
                            <a:fillRect/>
                          </a:stretch>
                        </pic:blipFill>
                        <pic:spPr>
                          <a:xfrm>
                            <a:off x="708142" y="526122"/>
                            <a:ext cx="72118" cy="18350"/>
                          </a:xfrm>
                          <a:prstGeom prst="rect">
                            <a:avLst/>
                          </a:prstGeom>
                        </pic:spPr>
                      </pic:pic>
                      <wps:wsp>
                        <wps:cNvPr id="404" name="Graphic 404"/>
                        <wps:cNvSpPr/>
                        <wps:spPr>
                          <a:xfrm>
                            <a:off x="708142" y="526122"/>
                            <a:ext cx="72390" cy="18415"/>
                          </a:xfrm>
                          <a:custGeom>
                            <a:avLst/>
                            <a:gdLst/>
                            <a:ahLst/>
                            <a:cxnLst/>
                            <a:rect l="l" t="t" r="r" b="b"/>
                            <a:pathLst>
                              <a:path w="72390" h="18415">
                                <a:moveTo>
                                  <a:pt x="72118" y="18350"/>
                                </a:moveTo>
                                <a:lnTo>
                                  <a:pt x="58642" y="13266"/>
                                </a:lnTo>
                                <a:lnTo>
                                  <a:pt x="40284" y="7529"/>
                                </a:lnTo>
                                <a:lnTo>
                                  <a:pt x="19814" y="2614"/>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5" name="Image 405"/>
                          <pic:cNvPicPr/>
                        </pic:nvPicPr>
                        <pic:blipFill>
                          <a:blip r:embed="rId148" cstate="print"/>
                          <a:stretch>
                            <a:fillRect/>
                          </a:stretch>
                        </pic:blipFill>
                        <pic:spPr>
                          <a:xfrm>
                            <a:off x="703372" y="504045"/>
                            <a:ext cx="75461" cy="20255"/>
                          </a:xfrm>
                          <a:prstGeom prst="rect">
                            <a:avLst/>
                          </a:prstGeom>
                        </pic:spPr>
                      </pic:pic>
                      <wps:wsp>
                        <wps:cNvPr id="406" name="Graphic 406"/>
                        <wps:cNvSpPr/>
                        <wps:spPr>
                          <a:xfrm>
                            <a:off x="703372" y="504045"/>
                            <a:ext cx="75565" cy="20320"/>
                          </a:xfrm>
                          <a:custGeom>
                            <a:avLst/>
                            <a:gdLst/>
                            <a:ahLst/>
                            <a:cxnLst/>
                            <a:rect l="l" t="t" r="r" b="b"/>
                            <a:pathLst>
                              <a:path w="75565" h="20320">
                                <a:moveTo>
                                  <a:pt x="75461" y="19667"/>
                                </a:moveTo>
                                <a:lnTo>
                                  <a:pt x="68850" y="16229"/>
                                </a:lnTo>
                                <a:lnTo>
                                  <a:pt x="60773" y="14422"/>
                                </a:lnTo>
                                <a:lnTo>
                                  <a:pt x="52447" y="13655"/>
                                </a:lnTo>
                                <a:lnTo>
                                  <a:pt x="45092" y="13340"/>
                                </a:lnTo>
                                <a:lnTo>
                                  <a:pt x="35340" y="14764"/>
                                </a:lnTo>
                                <a:lnTo>
                                  <a:pt x="21799" y="17911"/>
                                </a:lnTo>
                                <a:lnTo>
                                  <a:pt x="8631" y="20255"/>
                                </a:lnTo>
                                <a:lnTo>
                                  <a:pt x="0" y="19267"/>
                                </a:lnTo>
                                <a:lnTo>
                                  <a:pt x="1819" y="17768"/>
                                </a:lnTo>
                                <a:lnTo>
                                  <a:pt x="6997" y="14038"/>
                                </a:lnTo>
                                <a:lnTo>
                                  <a:pt x="15114" y="9227"/>
                                </a:lnTo>
                                <a:lnTo>
                                  <a:pt x="25751" y="4488"/>
                                </a:lnTo>
                                <a:lnTo>
                                  <a:pt x="37328" y="1175"/>
                                </a:lnTo>
                                <a:lnTo>
                                  <a:pt x="47615" y="0"/>
                                </a:lnTo>
                                <a:lnTo>
                                  <a:pt x="55780" y="934"/>
                                </a:lnTo>
                                <a:lnTo>
                                  <a:pt x="60990" y="3953"/>
                                </a:lnTo>
                                <a:lnTo>
                                  <a:pt x="65853" y="9264"/>
                                </a:lnTo>
                                <a:lnTo>
                                  <a:pt x="75461" y="19667"/>
                                </a:lnTo>
                                <a:close/>
                              </a:path>
                              <a:path w="75565" h="20320">
                                <a:moveTo>
                                  <a:pt x="67408" y="14011"/>
                                </a:moveTo>
                                <a:lnTo>
                                  <a:pt x="60830" y="10656"/>
                                </a:lnTo>
                                <a:lnTo>
                                  <a:pt x="55096" y="7893"/>
                                </a:lnTo>
                                <a:lnTo>
                                  <a:pt x="49608" y="6370"/>
                                </a:lnTo>
                                <a:lnTo>
                                  <a:pt x="43771" y="6732"/>
                                </a:lnTo>
                                <a:lnTo>
                                  <a:pt x="34934" y="9121"/>
                                </a:lnTo>
                                <a:lnTo>
                                  <a:pt x="23017" y="12427"/>
                                </a:lnTo>
                                <a:lnTo>
                                  <a:pt x="11530" y="15907"/>
                                </a:lnTo>
                                <a:lnTo>
                                  <a:pt x="3983" y="18819"/>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7" name="Image 407"/>
                          <pic:cNvPicPr/>
                        </pic:nvPicPr>
                        <pic:blipFill>
                          <a:blip r:embed="rId149" cstate="print"/>
                          <a:stretch>
                            <a:fillRect/>
                          </a:stretch>
                        </pic:blipFill>
                        <pic:spPr>
                          <a:xfrm>
                            <a:off x="789189" y="478730"/>
                            <a:ext cx="49995" cy="69259"/>
                          </a:xfrm>
                          <a:prstGeom prst="rect">
                            <a:avLst/>
                          </a:prstGeom>
                        </pic:spPr>
                      </pic:pic>
                      <wps:wsp>
                        <wps:cNvPr id="408" name="Graphic 408"/>
                        <wps:cNvSpPr/>
                        <wps:spPr>
                          <a:xfrm>
                            <a:off x="789189" y="478730"/>
                            <a:ext cx="50165" cy="69850"/>
                          </a:xfrm>
                          <a:custGeom>
                            <a:avLst/>
                            <a:gdLst/>
                            <a:ahLst/>
                            <a:cxnLst/>
                            <a:rect l="l" t="t" r="r" b="b"/>
                            <a:pathLst>
                              <a:path w="50165" h="69850">
                                <a:moveTo>
                                  <a:pt x="120" y="69259"/>
                                </a:moveTo>
                                <a:lnTo>
                                  <a:pt x="22633" y="21919"/>
                                </a:lnTo>
                                <a:lnTo>
                                  <a:pt x="49995" y="0"/>
                                </a:lnTo>
                                <a:lnTo>
                                  <a:pt x="49265" y="4025"/>
                                </a:lnTo>
                                <a:lnTo>
                                  <a:pt x="29968" y="50167"/>
                                </a:lnTo>
                                <a:lnTo>
                                  <a:pt x="120" y="69259"/>
                                </a:lnTo>
                                <a:close/>
                              </a:path>
                              <a:path w="50165" h="69850">
                                <a:moveTo>
                                  <a:pt x="1798" y="66111"/>
                                </a:moveTo>
                                <a:lnTo>
                                  <a:pt x="9635" y="55769"/>
                                </a:lnTo>
                                <a:lnTo>
                                  <a:pt x="23219" y="37901"/>
                                </a:lnTo>
                                <a:lnTo>
                                  <a:pt x="37094" y="19071"/>
                                </a:lnTo>
                                <a:lnTo>
                                  <a:pt x="45802" y="584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9" name="Image 409"/>
                          <pic:cNvPicPr/>
                        </pic:nvPicPr>
                        <pic:blipFill>
                          <a:blip r:embed="rId150" cstate="print"/>
                          <a:stretch>
                            <a:fillRect/>
                          </a:stretch>
                        </pic:blipFill>
                        <pic:spPr>
                          <a:xfrm>
                            <a:off x="784056" y="505502"/>
                            <a:ext cx="14771" cy="29478"/>
                          </a:xfrm>
                          <a:prstGeom prst="rect">
                            <a:avLst/>
                          </a:prstGeom>
                        </pic:spPr>
                      </pic:pic>
                      <wps:wsp>
                        <wps:cNvPr id="410" name="Graphic 410"/>
                        <wps:cNvSpPr/>
                        <wps:spPr>
                          <a:xfrm>
                            <a:off x="784056" y="505502"/>
                            <a:ext cx="15240" cy="29845"/>
                          </a:xfrm>
                          <a:custGeom>
                            <a:avLst/>
                            <a:gdLst/>
                            <a:ahLst/>
                            <a:cxnLst/>
                            <a:rect l="l" t="t" r="r" b="b"/>
                            <a:pathLst>
                              <a:path w="15240" h="29845">
                                <a:moveTo>
                                  <a:pt x="2726" y="29478"/>
                                </a:moveTo>
                                <a:lnTo>
                                  <a:pt x="1588" y="26713"/>
                                </a:lnTo>
                                <a:lnTo>
                                  <a:pt x="0" y="19647"/>
                                </a:lnTo>
                                <a:lnTo>
                                  <a:pt x="693" y="10128"/>
                                </a:lnTo>
                                <a:lnTo>
                                  <a:pt x="6402" y="0"/>
                                </a:lnTo>
                                <a:lnTo>
                                  <a:pt x="9651" y="1205"/>
                                </a:lnTo>
                                <a:lnTo>
                                  <a:pt x="14760" y="5672"/>
                                </a:lnTo>
                                <a:lnTo>
                                  <a:pt x="14771" y="14672"/>
                                </a:lnTo>
                                <a:lnTo>
                                  <a:pt x="2726" y="2947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1" name="Image 411"/>
                          <pic:cNvPicPr/>
                        </pic:nvPicPr>
                        <pic:blipFill>
                          <a:blip r:embed="rId151" cstate="print"/>
                          <a:stretch>
                            <a:fillRect/>
                          </a:stretch>
                        </pic:blipFill>
                        <pic:spPr>
                          <a:xfrm>
                            <a:off x="785473" y="508656"/>
                            <a:ext cx="6959" cy="21486"/>
                          </a:xfrm>
                          <a:prstGeom prst="rect">
                            <a:avLst/>
                          </a:prstGeom>
                        </pic:spPr>
                      </pic:pic>
                      <wps:wsp>
                        <wps:cNvPr id="412" name="Graphic 412"/>
                        <wps:cNvSpPr/>
                        <wps:spPr>
                          <a:xfrm>
                            <a:off x="785473" y="508656"/>
                            <a:ext cx="6985" cy="21590"/>
                          </a:xfrm>
                          <a:custGeom>
                            <a:avLst/>
                            <a:gdLst/>
                            <a:ahLst/>
                            <a:cxnLst/>
                            <a:rect l="l" t="t" r="r" b="b"/>
                            <a:pathLst>
                              <a:path w="6985" h="21590">
                                <a:moveTo>
                                  <a:pt x="0" y="21486"/>
                                </a:moveTo>
                                <a:lnTo>
                                  <a:pt x="1998" y="17207"/>
                                </a:lnTo>
                                <a:lnTo>
                                  <a:pt x="6959" y="12848"/>
                                </a:lnTo>
                                <a:lnTo>
                                  <a:pt x="3308"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3" name="Image 413"/>
                          <pic:cNvPicPr/>
                        </pic:nvPicPr>
                        <pic:blipFill>
                          <a:blip r:embed="rId152" cstate="print"/>
                          <a:stretch>
                            <a:fillRect/>
                          </a:stretch>
                        </pic:blipFill>
                        <pic:spPr>
                          <a:xfrm>
                            <a:off x="774563" y="447075"/>
                            <a:ext cx="29427" cy="73280"/>
                          </a:xfrm>
                          <a:prstGeom prst="rect">
                            <a:avLst/>
                          </a:prstGeom>
                        </pic:spPr>
                      </pic:pic>
                      <wps:wsp>
                        <wps:cNvPr id="414" name="Graphic 414"/>
                        <wps:cNvSpPr/>
                        <wps:spPr>
                          <a:xfrm>
                            <a:off x="774563" y="447075"/>
                            <a:ext cx="29845" cy="73660"/>
                          </a:xfrm>
                          <a:custGeom>
                            <a:avLst/>
                            <a:gdLst/>
                            <a:ahLst/>
                            <a:cxnLst/>
                            <a:rect l="l" t="t" r="r" b="b"/>
                            <a:pathLst>
                              <a:path w="29845" h="73660">
                                <a:moveTo>
                                  <a:pt x="2402" y="73280"/>
                                </a:moveTo>
                                <a:lnTo>
                                  <a:pt x="1513" y="69852"/>
                                </a:lnTo>
                                <a:lnTo>
                                  <a:pt x="91" y="61204"/>
                                </a:lnTo>
                                <a:lnTo>
                                  <a:pt x="0" y="49787"/>
                                </a:lnTo>
                                <a:lnTo>
                                  <a:pt x="3102" y="38054"/>
                                </a:lnTo>
                                <a:lnTo>
                                  <a:pt x="10053" y="25826"/>
                                </a:lnTo>
                                <a:lnTo>
                                  <a:pt x="18787" y="13443"/>
                                </a:lnTo>
                                <a:lnTo>
                                  <a:pt x="26259" y="3852"/>
                                </a:lnTo>
                                <a:lnTo>
                                  <a:pt x="29427" y="0"/>
                                </a:lnTo>
                                <a:lnTo>
                                  <a:pt x="29083" y="2893"/>
                                </a:lnTo>
                                <a:lnTo>
                                  <a:pt x="19845" y="49123"/>
                                </a:lnTo>
                                <a:lnTo>
                                  <a:pt x="2402" y="73280"/>
                                </a:lnTo>
                                <a:close/>
                              </a:path>
                              <a:path w="29845" h="73660">
                                <a:moveTo>
                                  <a:pt x="2296" y="69007"/>
                                </a:moveTo>
                                <a:lnTo>
                                  <a:pt x="6558" y="57317"/>
                                </a:lnTo>
                                <a:lnTo>
                                  <a:pt x="13297" y="40228"/>
                                </a:lnTo>
                                <a:lnTo>
                                  <a:pt x="20681" y="22095"/>
                                </a:lnTo>
                                <a:lnTo>
                                  <a:pt x="26876" y="7274"/>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5" name="Image 415"/>
                          <pic:cNvPicPr/>
                        </pic:nvPicPr>
                        <pic:blipFill>
                          <a:blip r:embed="rId153" cstate="print"/>
                          <a:stretch>
                            <a:fillRect/>
                          </a:stretch>
                        </pic:blipFill>
                        <pic:spPr>
                          <a:xfrm>
                            <a:off x="761522" y="460201"/>
                            <a:ext cx="19329" cy="46513"/>
                          </a:xfrm>
                          <a:prstGeom prst="rect">
                            <a:avLst/>
                          </a:prstGeom>
                        </pic:spPr>
                      </pic:pic>
                      <wps:wsp>
                        <wps:cNvPr id="416" name="Graphic 416"/>
                        <wps:cNvSpPr/>
                        <wps:spPr>
                          <a:xfrm>
                            <a:off x="761522" y="460201"/>
                            <a:ext cx="19685" cy="46990"/>
                          </a:xfrm>
                          <a:custGeom>
                            <a:avLst/>
                            <a:gdLst/>
                            <a:ahLst/>
                            <a:cxnLst/>
                            <a:rect l="l" t="t" r="r" b="b"/>
                            <a:pathLst>
                              <a:path w="19685" h="46990">
                                <a:moveTo>
                                  <a:pt x="9258" y="46513"/>
                                </a:moveTo>
                                <a:lnTo>
                                  <a:pt x="19329" y="37495"/>
                                </a:lnTo>
                                <a:lnTo>
                                  <a:pt x="16801" y="24486"/>
                                </a:lnTo>
                                <a:lnTo>
                                  <a:pt x="14031" y="15084"/>
                                </a:lnTo>
                                <a:lnTo>
                                  <a:pt x="10514" y="7286"/>
                                </a:lnTo>
                                <a:lnTo>
                                  <a:pt x="7493" y="1967"/>
                                </a:lnTo>
                                <a:lnTo>
                                  <a:pt x="6210" y="0"/>
                                </a:lnTo>
                                <a:lnTo>
                                  <a:pt x="676" y="5575"/>
                                </a:lnTo>
                                <a:lnTo>
                                  <a:pt x="0" y="16469"/>
                                </a:lnTo>
                                <a:lnTo>
                                  <a:pt x="1163" y="25757"/>
                                </a:lnTo>
                                <a:lnTo>
                                  <a:pt x="4377" y="35574"/>
                                </a:lnTo>
                                <a:lnTo>
                                  <a:pt x="7717" y="43349"/>
                                </a:lnTo>
                                <a:lnTo>
                                  <a:pt x="9258" y="46513"/>
                                </a:lnTo>
                                <a:close/>
                              </a:path>
                              <a:path w="19685" h="46990">
                                <a:moveTo>
                                  <a:pt x="10150" y="40107"/>
                                </a:moveTo>
                                <a:lnTo>
                                  <a:pt x="10541" y="33376"/>
                                </a:lnTo>
                                <a:lnTo>
                                  <a:pt x="8848" y="24749"/>
                                </a:lnTo>
                                <a:lnTo>
                                  <a:pt x="6517" y="15216"/>
                                </a:lnTo>
                                <a:lnTo>
                                  <a:pt x="4992" y="576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7" name="Image 417"/>
                          <pic:cNvPicPr/>
                        </pic:nvPicPr>
                        <pic:blipFill>
                          <a:blip r:embed="rId154" cstate="print"/>
                          <a:stretch>
                            <a:fillRect/>
                          </a:stretch>
                        </pic:blipFill>
                        <pic:spPr>
                          <a:xfrm>
                            <a:off x="702308" y="464516"/>
                            <a:ext cx="67814" cy="41982"/>
                          </a:xfrm>
                          <a:prstGeom prst="rect">
                            <a:avLst/>
                          </a:prstGeom>
                        </pic:spPr>
                      </pic:pic>
                      <wps:wsp>
                        <wps:cNvPr id="418" name="Graphic 418"/>
                        <wps:cNvSpPr/>
                        <wps:spPr>
                          <a:xfrm>
                            <a:off x="702308" y="464516"/>
                            <a:ext cx="67945" cy="42545"/>
                          </a:xfrm>
                          <a:custGeom>
                            <a:avLst/>
                            <a:gdLst/>
                            <a:ahLst/>
                            <a:cxnLst/>
                            <a:rect l="l" t="t" r="r" b="b"/>
                            <a:pathLst>
                              <a:path w="67945" h="42545">
                                <a:moveTo>
                                  <a:pt x="67814" y="41982"/>
                                </a:moveTo>
                                <a:lnTo>
                                  <a:pt x="58464" y="34322"/>
                                </a:lnTo>
                                <a:lnTo>
                                  <a:pt x="45855" y="33899"/>
                                </a:lnTo>
                                <a:lnTo>
                                  <a:pt x="5404" y="10432"/>
                                </a:lnTo>
                                <a:lnTo>
                                  <a:pt x="0" y="0"/>
                                </a:lnTo>
                                <a:lnTo>
                                  <a:pt x="4310" y="192"/>
                                </a:lnTo>
                                <a:lnTo>
                                  <a:pt x="4856" y="5311"/>
                                </a:lnTo>
                                <a:lnTo>
                                  <a:pt x="8400" y="7830"/>
                                </a:lnTo>
                                <a:lnTo>
                                  <a:pt x="49234" y="21335"/>
                                </a:lnTo>
                                <a:lnTo>
                                  <a:pt x="65248" y="38613"/>
                                </a:lnTo>
                                <a:lnTo>
                                  <a:pt x="67814" y="41982"/>
                                </a:lnTo>
                                <a:close/>
                              </a:path>
                              <a:path w="67945" h="42545">
                                <a:moveTo>
                                  <a:pt x="59638" y="34341"/>
                                </a:moveTo>
                                <a:lnTo>
                                  <a:pt x="50228" y="30857"/>
                                </a:lnTo>
                                <a:lnTo>
                                  <a:pt x="36615" y="25853"/>
                                </a:lnTo>
                                <a:lnTo>
                                  <a:pt x="23391" y="20185"/>
                                </a:lnTo>
                                <a:lnTo>
                                  <a:pt x="15147" y="14705"/>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9" name="Image 419"/>
                          <pic:cNvPicPr/>
                        </pic:nvPicPr>
                        <pic:blipFill>
                          <a:blip r:embed="rId155" cstate="print"/>
                          <a:stretch>
                            <a:fillRect/>
                          </a:stretch>
                        </pic:blipFill>
                        <pic:spPr>
                          <a:xfrm>
                            <a:off x="666814" y="448779"/>
                            <a:ext cx="94695" cy="37463"/>
                          </a:xfrm>
                          <a:prstGeom prst="rect">
                            <a:avLst/>
                          </a:prstGeom>
                        </pic:spPr>
                      </pic:pic>
                      <wps:wsp>
                        <wps:cNvPr id="420" name="Graphic 420"/>
                        <wps:cNvSpPr/>
                        <wps:spPr>
                          <a:xfrm>
                            <a:off x="666849" y="448779"/>
                            <a:ext cx="95250" cy="37465"/>
                          </a:xfrm>
                          <a:custGeom>
                            <a:avLst/>
                            <a:gdLst/>
                            <a:ahLst/>
                            <a:cxnLst/>
                            <a:rect l="l" t="t" r="r" b="b"/>
                            <a:pathLst>
                              <a:path w="95250" h="37465">
                                <a:moveTo>
                                  <a:pt x="94659" y="37463"/>
                                </a:moveTo>
                                <a:lnTo>
                                  <a:pt x="67408" y="8705"/>
                                </a:lnTo>
                                <a:lnTo>
                                  <a:pt x="28715" y="688"/>
                                </a:lnTo>
                                <a:lnTo>
                                  <a:pt x="17250" y="781"/>
                                </a:lnTo>
                                <a:lnTo>
                                  <a:pt x="3319" y="2355"/>
                                </a:lnTo>
                                <a:lnTo>
                                  <a:pt x="0" y="24"/>
                                </a:lnTo>
                                <a:lnTo>
                                  <a:pt x="811" y="0"/>
                                </a:lnTo>
                                <a:lnTo>
                                  <a:pt x="6315" y="2550"/>
                                </a:lnTo>
                                <a:lnTo>
                                  <a:pt x="13663" y="6372"/>
                                </a:lnTo>
                                <a:lnTo>
                                  <a:pt x="20004" y="10161"/>
                                </a:lnTo>
                                <a:lnTo>
                                  <a:pt x="28255" y="15432"/>
                                </a:lnTo>
                                <a:lnTo>
                                  <a:pt x="40778" y="22577"/>
                                </a:lnTo>
                                <a:lnTo>
                                  <a:pt x="54152" y="29078"/>
                                </a:lnTo>
                                <a:lnTo>
                                  <a:pt x="64954" y="32416"/>
                                </a:lnTo>
                                <a:lnTo>
                                  <a:pt x="74306" y="33718"/>
                                </a:lnTo>
                                <a:lnTo>
                                  <a:pt x="83994" y="35396"/>
                                </a:lnTo>
                                <a:lnTo>
                                  <a:pt x="91588" y="36846"/>
                                </a:lnTo>
                                <a:lnTo>
                                  <a:pt x="94659" y="37463"/>
                                </a:lnTo>
                                <a:close/>
                              </a:path>
                              <a:path w="95250" h="37465">
                                <a:moveTo>
                                  <a:pt x="91347" y="35134"/>
                                </a:moveTo>
                                <a:lnTo>
                                  <a:pt x="81806" y="29671"/>
                                </a:lnTo>
                                <a:lnTo>
                                  <a:pt x="63978" y="20958"/>
                                </a:lnTo>
                                <a:lnTo>
                                  <a:pt x="39876" y="11462"/>
                                </a:lnTo>
                                <a:lnTo>
                                  <a:pt x="11513" y="3652"/>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1" name="Image 421"/>
                          <pic:cNvPicPr/>
                        </pic:nvPicPr>
                        <pic:blipFill>
                          <a:blip r:embed="rId156" cstate="print"/>
                          <a:stretch>
                            <a:fillRect/>
                          </a:stretch>
                        </pic:blipFill>
                        <pic:spPr>
                          <a:xfrm>
                            <a:off x="751855" y="396214"/>
                            <a:ext cx="45697" cy="74450"/>
                          </a:xfrm>
                          <a:prstGeom prst="rect">
                            <a:avLst/>
                          </a:prstGeom>
                        </pic:spPr>
                      </pic:pic>
                      <wps:wsp>
                        <wps:cNvPr id="422" name="Graphic 422"/>
                        <wps:cNvSpPr/>
                        <wps:spPr>
                          <a:xfrm>
                            <a:off x="751846" y="396214"/>
                            <a:ext cx="45720" cy="74930"/>
                          </a:xfrm>
                          <a:custGeom>
                            <a:avLst/>
                            <a:gdLst/>
                            <a:ahLst/>
                            <a:cxnLst/>
                            <a:rect l="l" t="t" r="r" b="b"/>
                            <a:pathLst>
                              <a:path w="45720" h="74930">
                                <a:moveTo>
                                  <a:pt x="0" y="69138"/>
                                </a:moveTo>
                                <a:lnTo>
                                  <a:pt x="14777" y="30783"/>
                                </a:lnTo>
                                <a:lnTo>
                                  <a:pt x="44623" y="0"/>
                                </a:lnTo>
                                <a:lnTo>
                                  <a:pt x="45706" y="4545"/>
                                </a:lnTo>
                                <a:lnTo>
                                  <a:pt x="42569" y="14776"/>
                                </a:lnTo>
                                <a:lnTo>
                                  <a:pt x="39818" y="24605"/>
                                </a:lnTo>
                                <a:lnTo>
                                  <a:pt x="22267" y="62521"/>
                                </a:lnTo>
                                <a:lnTo>
                                  <a:pt x="4856" y="74450"/>
                                </a:lnTo>
                                <a:lnTo>
                                  <a:pt x="0" y="6913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3" name="Image 423"/>
                          <pic:cNvPicPr/>
                        </pic:nvPicPr>
                        <pic:blipFill>
                          <a:blip r:embed="rId157" cstate="print"/>
                          <a:stretch>
                            <a:fillRect/>
                          </a:stretch>
                        </pic:blipFill>
                        <pic:spPr>
                          <a:xfrm>
                            <a:off x="755688" y="399193"/>
                            <a:ext cx="41355" cy="65367"/>
                          </a:xfrm>
                          <a:prstGeom prst="rect">
                            <a:avLst/>
                          </a:prstGeom>
                        </pic:spPr>
                      </pic:pic>
                      <wps:wsp>
                        <wps:cNvPr id="424" name="Graphic 424"/>
                        <wps:cNvSpPr/>
                        <wps:spPr>
                          <a:xfrm>
                            <a:off x="755688" y="399193"/>
                            <a:ext cx="41910" cy="65405"/>
                          </a:xfrm>
                          <a:custGeom>
                            <a:avLst/>
                            <a:gdLst/>
                            <a:ahLst/>
                            <a:cxnLst/>
                            <a:rect l="l" t="t" r="r" b="b"/>
                            <a:pathLst>
                              <a:path w="41910" h="65405">
                                <a:moveTo>
                                  <a:pt x="0" y="65367"/>
                                </a:moveTo>
                                <a:lnTo>
                                  <a:pt x="4553" y="60445"/>
                                </a:lnTo>
                                <a:lnTo>
                                  <a:pt x="10300" y="54394"/>
                                </a:lnTo>
                                <a:lnTo>
                                  <a:pt x="16509" y="46511"/>
                                </a:lnTo>
                                <a:lnTo>
                                  <a:pt x="22445" y="36091"/>
                                </a:lnTo>
                                <a:lnTo>
                                  <a:pt x="28027" y="23927"/>
                                </a:lnTo>
                                <a:lnTo>
                                  <a:pt x="33433" y="12729"/>
                                </a:lnTo>
                                <a:lnTo>
                                  <a:pt x="38073" y="4190"/>
                                </a:lnTo>
                                <a:lnTo>
                                  <a:pt x="41355"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5" name="Image 425"/>
                          <pic:cNvPicPr/>
                        </pic:nvPicPr>
                        <pic:blipFill>
                          <a:blip r:embed="rId158" cstate="print"/>
                          <a:stretch>
                            <a:fillRect/>
                          </a:stretch>
                        </pic:blipFill>
                        <pic:spPr>
                          <a:xfrm>
                            <a:off x="741861" y="376200"/>
                            <a:ext cx="29638" cy="75985"/>
                          </a:xfrm>
                          <a:prstGeom prst="rect">
                            <a:avLst/>
                          </a:prstGeom>
                        </pic:spPr>
                      </pic:pic>
                      <wps:wsp>
                        <wps:cNvPr id="426" name="Graphic 426"/>
                        <wps:cNvSpPr/>
                        <wps:spPr>
                          <a:xfrm>
                            <a:off x="741861" y="376200"/>
                            <a:ext cx="29845" cy="76200"/>
                          </a:xfrm>
                          <a:custGeom>
                            <a:avLst/>
                            <a:gdLst/>
                            <a:ahLst/>
                            <a:cxnLst/>
                            <a:rect l="l" t="t" r="r" b="b"/>
                            <a:pathLst>
                              <a:path w="29845" h="76200">
                                <a:moveTo>
                                  <a:pt x="1993" y="75985"/>
                                </a:moveTo>
                                <a:lnTo>
                                  <a:pt x="774" y="67422"/>
                                </a:lnTo>
                                <a:lnTo>
                                  <a:pt x="0" y="46817"/>
                                </a:lnTo>
                                <a:lnTo>
                                  <a:pt x="3992" y="21800"/>
                                </a:lnTo>
                                <a:lnTo>
                                  <a:pt x="17072" y="0"/>
                                </a:lnTo>
                                <a:lnTo>
                                  <a:pt x="19802" y="4500"/>
                                </a:lnTo>
                                <a:lnTo>
                                  <a:pt x="25323" y="15908"/>
                                </a:lnTo>
                                <a:lnTo>
                                  <a:pt x="29638" y="31086"/>
                                </a:lnTo>
                                <a:lnTo>
                                  <a:pt x="28747" y="46894"/>
                                </a:lnTo>
                                <a:lnTo>
                                  <a:pt x="21913" y="59790"/>
                                </a:lnTo>
                                <a:lnTo>
                                  <a:pt x="13011" y="68862"/>
                                </a:lnTo>
                                <a:lnTo>
                                  <a:pt x="5288" y="74223"/>
                                </a:lnTo>
                                <a:lnTo>
                                  <a:pt x="1993" y="75985"/>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7" name="Image 427"/>
                          <pic:cNvPicPr/>
                        </pic:nvPicPr>
                        <pic:blipFill>
                          <a:blip r:embed="rId159" cstate="print"/>
                          <a:stretch>
                            <a:fillRect/>
                          </a:stretch>
                        </pic:blipFill>
                        <pic:spPr>
                          <a:xfrm>
                            <a:off x="745532" y="380202"/>
                            <a:ext cx="12166" cy="68835"/>
                          </a:xfrm>
                          <a:prstGeom prst="rect">
                            <a:avLst/>
                          </a:prstGeom>
                        </pic:spPr>
                      </pic:pic>
                      <wps:wsp>
                        <wps:cNvPr id="428" name="Graphic 428"/>
                        <wps:cNvSpPr/>
                        <wps:spPr>
                          <a:xfrm>
                            <a:off x="745532" y="380202"/>
                            <a:ext cx="12700" cy="69215"/>
                          </a:xfrm>
                          <a:custGeom>
                            <a:avLst/>
                            <a:gdLst/>
                            <a:ahLst/>
                            <a:cxnLst/>
                            <a:rect l="l" t="t" r="r" b="b"/>
                            <a:pathLst>
                              <a:path w="12700" h="69215">
                                <a:moveTo>
                                  <a:pt x="12166" y="0"/>
                                </a:moveTo>
                                <a:lnTo>
                                  <a:pt x="11744" y="6850"/>
                                </a:lnTo>
                                <a:lnTo>
                                  <a:pt x="11032" y="15588"/>
                                </a:lnTo>
                                <a:lnTo>
                                  <a:pt x="10416" y="24622"/>
                                </a:lnTo>
                                <a:lnTo>
                                  <a:pt x="10284" y="32361"/>
                                </a:lnTo>
                                <a:lnTo>
                                  <a:pt x="9837" y="40379"/>
                                </a:lnTo>
                                <a:lnTo>
                                  <a:pt x="7991" y="50217"/>
                                </a:lnTo>
                                <a:lnTo>
                                  <a:pt x="4720" y="60245"/>
                                </a:lnTo>
                                <a:lnTo>
                                  <a:pt x="0" y="68835"/>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9" name="Image 429"/>
                          <pic:cNvPicPr/>
                        </pic:nvPicPr>
                        <pic:blipFill>
                          <a:blip r:embed="rId160" cstate="print"/>
                          <a:stretch>
                            <a:fillRect/>
                          </a:stretch>
                        </pic:blipFill>
                        <pic:spPr>
                          <a:xfrm>
                            <a:off x="667217" y="416996"/>
                            <a:ext cx="79161" cy="36084"/>
                          </a:xfrm>
                          <a:prstGeom prst="rect">
                            <a:avLst/>
                          </a:prstGeom>
                        </pic:spPr>
                      </pic:pic>
                      <wps:wsp>
                        <wps:cNvPr id="430" name="Graphic 430"/>
                        <wps:cNvSpPr/>
                        <wps:spPr>
                          <a:xfrm>
                            <a:off x="667217" y="416996"/>
                            <a:ext cx="79375" cy="36195"/>
                          </a:xfrm>
                          <a:custGeom>
                            <a:avLst/>
                            <a:gdLst/>
                            <a:ahLst/>
                            <a:cxnLst/>
                            <a:rect l="l" t="t" r="r" b="b"/>
                            <a:pathLst>
                              <a:path w="79375" h="36195">
                                <a:moveTo>
                                  <a:pt x="76636" y="35189"/>
                                </a:moveTo>
                                <a:lnTo>
                                  <a:pt x="40203" y="11139"/>
                                </a:lnTo>
                                <a:lnTo>
                                  <a:pt x="32190" y="8318"/>
                                </a:lnTo>
                                <a:lnTo>
                                  <a:pt x="27080" y="5761"/>
                                </a:lnTo>
                                <a:lnTo>
                                  <a:pt x="25285" y="4647"/>
                                </a:lnTo>
                                <a:lnTo>
                                  <a:pt x="22656" y="4184"/>
                                </a:lnTo>
                                <a:lnTo>
                                  <a:pt x="16165" y="3024"/>
                                </a:lnTo>
                                <a:lnTo>
                                  <a:pt x="7913" y="1514"/>
                                </a:lnTo>
                                <a:lnTo>
                                  <a:pt x="0" y="0"/>
                                </a:lnTo>
                                <a:lnTo>
                                  <a:pt x="10937" y="4850"/>
                                </a:lnTo>
                                <a:lnTo>
                                  <a:pt x="16463" y="11435"/>
                                </a:lnTo>
                                <a:lnTo>
                                  <a:pt x="22186" y="17032"/>
                                </a:lnTo>
                                <a:lnTo>
                                  <a:pt x="30231" y="22752"/>
                                </a:lnTo>
                                <a:lnTo>
                                  <a:pt x="39008" y="27490"/>
                                </a:lnTo>
                                <a:lnTo>
                                  <a:pt x="46931" y="30141"/>
                                </a:lnTo>
                                <a:lnTo>
                                  <a:pt x="54385" y="30644"/>
                                </a:lnTo>
                                <a:lnTo>
                                  <a:pt x="62240" y="30503"/>
                                </a:lnTo>
                                <a:lnTo>
                                  <a:pt x="69866" y="31442"/>
                                </a:lnTo>
                                <a:lnTo>
                                  <a:pt x="76636" y="35189"/>
                                </a:lnTo>
                                <a:close/>
                              </a:path>
                              <a:path w="79375" h="36195">
                                <a:moveTo>
                                  <a:pt x="72216" y="30732"/>
                                </a:moveTo>
                                <a:lnTo>
                                  <a:pt x="66597" y="25703"/>
                                </a:lnTo>
                                <a:lnTo>
                                  <a:pt x="59319" y="25592"/>
                                </a:lnTo>
                                <a:lnTo>
                                  <a:pt x="48818" y="21590"/>
                                </a:lnTo>
                                <a:lnTo>
                                  <a:pt x="38318" y="17594"/>
                                </a:lnTo>
                                <a:lnTo>
                                  <a:pt x="32700" y="12566"/>
                                </a:lnTo>
                                <a:lnTo>
                                  <a:pt x="27283" y="10248"/>
                                </a:lnTo>
                                <a:lnTo>
                                  <a:pt x="21757" y="7714"/>
                                </a:lnTo>
                                <a:lnTo>
                                  <a:pt x="18111" y="4746"/>
                                </a:lnTo>
                                <a:lnTo>
                                  <a:pt x="8397" y="400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1" name="Image 431"/>
                          <pic:cNvPicPr/>
                        </pic:nvPicPr>
                        <pic:blipFill>
                          <a:blip r:embed="rId27" cstate="print"/>
                          <a:stretch>
                            <a:fillRect/>
                          </a:stretch>
                        </pic:blipFill>
                        <pic:spPr>
                          <a:xfrm>
                            <a:off x="725396" y="403170"/>
                            <a:ext cx="13685" cy="31346"/>
                          </a:xfrm>
                          <a:prstGeom prst="rect">
                            <a:avLst/>
                          </a:prstGeom>
                        </pic:spPr>
                      </pic:pic>
                      <wps:wsp>
                        <wps:cNvPr id="432" name="Graphic 432"/>
                        <wps:cNvSpPr/>
                        <wps:spPr>
                          <a:xfrm>
                            <a:off x="725396" y="403170"/>
                            <a:ext cx="13970" cy="31750"/>
                          </a:xfrm>
                          <a:custGeom>
                            <a:avLst/>
                            <a:gdLst/>
                            <a:ahLst/>
                            <a:cxnLst/>
                            <a:rect l="l" t="t" r="r" b="b"/>
                            <a:pathLst>
                              <a:path w="13970" h="31750">
                                <a:moveTo>
                                  <a:pt x="9297" y="31346"/>
                                </a:moveTo>
                                <a:lnTo>
                                  <a:pt x="6912" y="29206"/>
                                </a:lnTo>
                                <a:lnTo>
                                  <a:pt x="2462" y="23027"/>
                                </a:lnTo>
                                <a:lnTo>
                                  <a:pt x="0" y="13171"/>
                                </a:lnTo>
                                <a:lnTo>
                                  <a:pt x="3581" y="0"/>
                                </a:lnTo>
                                <a:lnTo>
                                  <a:pt x="6234" y="2006"/>
                                </a:lnTo>
                                <a:lnTo>
                                  <a:pt x="11133" y="7963"/>
                                </a:lnTo>
                                <a:lnTo>
                                  <a:pt x="13685" y="17775"/>
                                </a:lnTo>
                                <a:lnTo>
                                  <a:pt x="9297" y="31346"/>
                                </a:lnTo>
                                <a:close/>
                              </a:path>
                              <a:path w="13970" h="31750">
                                <a:moveTo>
                                  <a:pt x="3581" y="0"/>
                                </a:moveTo>
                                <a:lnTo>
                                  <a:pt x="5865" y="6058"/>
                                </a:lnTo>
                                <a:lnTo>
                                  <a:pt x="7583" y="12657"/>
                                </a:lnTo>
                                <a:lnTo>
                                  <a:pt x="7767" y="19344"/>
                                </a:lnTo>
                                <a:lnTo>
                                  <a:pt x="5449" y="2566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3" name="Image 433"/>
                          <pic:cNvPicPr/>
                        </pic:nvPicPr>
                        <pic:blipFill>
                          <a:blip r:embed="rId161" cstate="print"/>
                          <a:stretch>
                            <a:fillRect/>
                          </a:stretch>
                        </pic:blipFill>
                        <pic:spPr>
                          <a:xfrm>
                            <a:off x="647564" y="387223"/>
                            <a:ext cx="79949" cy="37519"/>
                          </a:xfrm>
                          <a:prstGeom prst="rect">
                            <a:avLst/>
                          </a:prstGeom>
                        </pic:spPr>
                      </pic:pic>
                      <wps:wsp>
                        <wps:cNvPr id="434" name="Graphic 434"/>
                        <wps:cNvSpPr/>
                        <wps:spPr>
                          <a:xfrm>
                            <a:off x="647564" y="387223"/>
                            <a:ext cx="80010" cy="38100"/>
                          </a:xfrm>
                          <a:custGeom>
                            <a:avLst/>
                            <a:gdLst/>
                            <a:ahLst/>
                            <a:cxnLst/>
                            <a:rect l="l" t="t" r="r" b="b"/>
                            <a:pathLst>
                              <a:path w="80010" h="38100">
                                <a:moveTo>
                                  <a:pt x="79949" y="37519"/>
                                </a:moveTo>
                                <a:lnTo>
                                  <a:pt x="70007" y="33304"/>
                                </a:lnTo>
                                <a:lnTo>
                                  <a:pt x="59378" y="31363"/>
                                </a:lnTo>
                                <a:lnTo>
                                  <a:pt x="49343" y="29916"/>
                                </a:lnTo>
                                <a:lnTo>
                                  <a:pt x="41182" y="27185"/>
                                </a:lnTo>
                                <a:lnTo>
                                  <a:pt x="32960" y="22345"/>
                                </a:lnTo>
                                <a:lnTo>
                                  <a:pt x="22703" y="16140"/>
                                </a:lnTo>
                                <a:lnTo>
                                  <a:pt x="11390" y="8661"/>
                                </a:lnTo>
                                <a:lnTo>
                                  <a:pt x="0" y="0"/>
                                </a:lnTo>
                                <a:lnTo>
                                  <a:pt x="5433" y="854"/>
                                </a:lnTo>
                                <a:lnTo>
                                  <a:pt x="47939" y="9764"/>
                                </a:lnTo>
                                <a:lnTo>
                                  <a:pt x="67691" y="26060"/>
                                </a:lnTo>
                                <a:lnTo>
                                  <a:pt x="79949" y="37519"/>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5" name="Image 435"/>
                          <pic:cNvPicPr/>
                        </pic:nvPicPr>
                        <pic:blipFill>
                          <a:blip r:embed="rId162" cstate="print"/>
                          <a:stretch>
                            <a:fillRect/>
                          </a:stretch>
                        </pic:blipFill>
                        <pic:spPr>
                          <a:xfrm>
                            <a:off x="649537" y="389283"/>
                            <a:ext cx="69578" cy="31450"/>
                          </a:xfrm>
                          <a:prstGeom prst="rect">
                            <a:avLst/>
                          </a:prstGeom>
                        </pic:spPr>
                      </pic:pic>
                      <wps:wsp>
                        <wps:cNvPr id="436" name="Graphic 436"/>
                        <wps:cNvSpPr/>
                        <wps:spPr>
                          <a:xfrm>
                            <a:off x="649537" y="389283"/>
                            <a:ext cx="69850" cy="31750"/>
                          </a:xfrm>
                          <a:custGeom>
                            <a:avLst/>
                            <a:gdLst/>
                            <a:ahLst/>
                            <a:cxnLst/>
                            <a:rect l="l" t="t" r="r" b="b"/>
                            <a:pathLst>
                              <a:path w="69850" h="31750">
                                <a:moveTo>
                                  <a:pt x="69578" y="31450"/>
                                </a:moveTo>
                                <a:lnTo>
                                  <a:pt x="31521" y="12793"/>
                                </a:lnTo>
                                <a:lnTo>
                                  <a:pt x="17408" y="7160"/>
                                </a:lnTo>
                                <a:lnTo>
                                  <a:pt x="5201" y="2158"/>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7" name="Image 437"/>
                          <pic:cNvPicPr/>
                        </pic:nvPicPr>
                        <pic:blipFill>
                          <a:blip r:embed="rId163" cstate="print"/>
                          <a:stretch>
                            <a:fillRect/>
                          </a:stretch>
                        </pic:blipFill>
                        <pic:spPr>
                          <a:xfrm>
                            <a:off x="712702" y="339868"/>
                            <a:ext cx="25147" cy="70212"/>
                          </a:xfrm>
                          <a:prstGeom prst="rect">
                            <a:avLst/>
                          </a:prstGeom>
                        </pic:spPr>
                      </pic:pic>
                      <wps:wsp>
                        <wps:cNvPr id="438" name="Graphic 438"/>
                        <wps:cNvSpPr/>
                        <wps:spPr>
                          <a:xfrm>
                            <a:off x="712702" y="339868"/>
                            <a:ext cx="25400" cy="70485"/>
                          </a:xfrm>
                          <a:custGeom>
                            <a:avLst/>
                            <a:gdLst/>
                            <a:ahLst/>
                            <a:cxnLst/>
                            <a:rect l="l" t="t" r="r" b="b"/>
                            <a:pathLst>
                              <a:path w="25400" h="70485">
                                <a:moveTo>
                                  <a:pt x="7298" y="70212"/>
                                </a:moveTo>
                                <a:lnTo>
                                  <a:pt x="4284" y="61735"/>
                                </a:lnTo>
                                <a:lnTo>
                                  <a:pt x="1468" y="52875"/>
                                </a:lnTo>
                                <a:lnTo>
                                  <a:pt x="0" y="43567"/>
                                </a:lnTo>
                                <a:lnTo>
                                  <a:pt x="1028" y="33745"/>
                                </a:lnTo>
                                <a:lnTo>
                                  <a:pt x="5626" y="22701"/>
                                </a:lnTo>
                                <a:lnTo>
                                  <a:pt x="12383" y="11742"/>
                                </a:lnTo>
                                <a:lnTo>
                                  <a:pt x="18495" y="3349"/>
                                </a:lnTo>
                                <a:lnTo>
                                  <a:pt x="21155" y="0"/>
                                </a:lnTo>
                                <a:lnTo>
                                  <a:pt x="22158" y="2441"/>
                                </a:lnTo>
                                <a:lnTo>
                                  <a:pt x="24049" y="9641"/>
                                </a:lnTo>
                                <a:lnTo>
                                  <a:pt x="25147" y="21407"/>
                                </a:lnTo>
                                <a:lnTo>
                                  <a:pt x="23774" y="37550"/>
                                </a:lnTo>
                                <a:lnTo>
                                  <a:pt x="19568" y="52980"/>
                                </a:lnTo>
                                <a:lnTo>
                                  <a:pt x="14086" y="63061"/>
                                </a:lnTo>
                                <a:lnTo>
                                  <a:pt x="9329" y="68551"/>
                                </a:lnTo>
                                <a:lnTo>
                                  <a:pt x="7298" y="70212"/>
                                </a:lnTo>
                                <a:close/>
                              </a:path>
                              <a:path w="25400" h="70485">
                                <a:moveTo>
                                  <a:pt x="4218" y="66024"/>
                                </a:moveTo>
                                <a:lnTo>
                                  <a:pt x="8464" y="52339"/>
                                </a:lnTo>
                                <a:lnTo>
                                  <a:pt x="13969" y="31779"/>
                                </a:lnTo>
                                <a:lnTo>
                                  <a:pt x="18833" y="11835"/>
                                </a:lnTo>
                                <a:lnTo>
                                  <a:pt x="21155"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9" name="Image 439"/>
                          <pic:cNvPicPr/>
                        </pic:nvPicPr>
                        <pic:blipFill>
                          <a:blip r:embed="rId163" cstate="print"/>
                          <a:stretch>
                            <a:fillRect/>
                          </a:stretch>
                        </pic:blipFill>
                        <pic:spPr>
                          <a:xfrm>
                            <a:off x="685138" y="315634"/>
                            <a:ext cx="24031" cy="69111"/>
                          </a:xfrm>
                          <a:prstGeom prst="rect">
                            <a:avLst/>
                          </a:prstGeom>
                        </pic:spPr>
                      </pic:pic>
                      <wps:wsp>
                        <wps:cNvPr id="440" name="Graphic 440"/>
                        <wps:cNvSpPr/>
                        <wps:spPr>
                          <a:xfrm>
                            <a:off x="685138" y="315634"/>
                            <a:ext cx="24130" cy="69215"/>
                          </a:xfrm>
                          <a:custGeom>
                            <a:avLst/>
                            <a:gdLst/>
                            <a:ahLst/>
                            <a:cxnLst/>
                            <a:rect l="l" t="t" r="r" b="b"/>
                            <a:pathLst>
                              <a:path w="24130" h="69215">
                                <a:moveTo>
                                  <a:pt x="17428" y="69111"/>
                                </a:moveTo>
                                <a:lnTo>
                                  <a:pt x="12537" y="59532"/>
                                </a:lnTo>
                                <a:lnTo>
                                  <a:pt x="6238" y="49851"/>
                                </a:lnTo>
                                <a:lnTo>
                                  <a:pt x="1177" y="40379"/>
                                </a:lnTo>
                                <a:lnTo>
                                  <a:pt x="8987" y="0"/>
                                </a:lnTo>
                                <a:lnTo>
                                  <a:pt x="10573" y="3756"/>
                                </a:lnTo>
                                <a:lnTo>
                                  <a:pt x="14392" y="12962"/>
                                </a:lnTo>
                                <a:lnTo>
                                  <a:pt x="19037" y="24526"/>
                                </a:lnTo>
                                <a:lnTo>
                                  <a:pt x="23103" y="35355"/>
                                </a:lnTo>
                                <a:lnTo>
                                  <a:pt x="24031" y="45842"/>
                                </a:lnTo>
                                <a:lnTo>
                                  <a:pt x="21879" y="56866"/>
                                </a:lnTo>
                                <a:lnTo>
                                  <a:pt x="18919" y="65574"/>
                                </a:lnTo>
                                <a:lnTo>
                                  <a:pt x="17428" y="6911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1" name="Image 441"/>
                          <pic:cNvPicPr/>
                        </pic:nvPicPr>
                        <pic:blipFill>
                          <a:blip r:embed="rId164" cstate="print"/>
                          <a:stretch>
                            <a:fillRect/>
                          </a:stretch>
                        </pic:blipFill>
                        <pic:spPr>
                          <a:xfrm>
                            <a:off x="694661" y="318985"/>
                            <a:ext cx="6934" cy="61561"/>
                          </a:xfrm>
                          <a:prstGeom prst="rect">
                            <a:avLst/>
                          </a:prstGeom>
                        </pic:spPr>
                      </pic:pic>
                      <wps:wsp>
                        <wps:cNvPr id="442" name="Graphic 442"/>
                        <wps:cNvSpPr/>
                        <wps:spPr>
                          <a:xfrm>
                            <a:off x="694661" y="318985"/>
                            <a:ext cx="6985" cy="61594"/>
                          </a:xfrm>
                          <a:custGeom>
                            <a:avLst/>
                            <a:gdLst/>
                            <a:ahLst/>
                            <a:cxnLst/>
                            <a:rect l="l" t="t" r="r" b="b"/>
                            <a:pathLst>
                              <a:path w="6985" h="61594">
                                <a:moveTo>
                                  <a:pt x="0" y="0"/>
                                </a:moveTo>
                                <a:lnTo>
                                  <a:pt x="3854" y="45681"/>
                                </a:lnTo>
                                <a:lnTo>
                                  <a:pt x="5705" y="54468"/>
                                </a:lnTo>
                                <a:lnTo>
                                  <a:pt x="6934" y="61561"/>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3" name="Image 443"/>
                          <pic:cNvPicPr/>
                        </pic:nvPicPr>
                        <pic:blipFill>
                          <a:blip r:embed="rId165" cstate="print"/>
                          <a:stretch>
                            <a:fillRect/>
                          </a:stretch>
                        </pic:blipFill>
                        <pic:spPr>
                          <a:xfrm>
                            <a:off x="621283" y="352790"/>
                            <a:ext cx="76426" cy="26650"/>
                          </a:xfrm>
                          <a:prstGeom prst="rect">
                            <a:avLst/>
                          </a:prstGeom>
                        </pic:spPr>
                      </pic:pic>
                      <wps:wsp>
                        <wps:cNvPr id="444" name="Graphic 444"/>
                        <wps:cNvSpPr/>
                        <wps:spPr>
                          <a:xfrm>
                            <a:off x="621283" y="352790"/>
                            <a:ext cx="76835" cy="26670"/>
                          </a:xfrm>
                          <a:custGeom>
                            <a:avLst/>
                            <a:gdLst/>
                            <a:ahLst/>
                            <a:cxnLst/>
                            <a:rect l="l" t="t" r="r" b="b"/>
                            <a:pathLst>
                              <a:path w="76835" h="26670">
                                <a:moveTo>
                                  <a:pt x="76426" y="26650"/>
                                </a:moveTo>
                                <a:lnTo>
                                  <a:pt x="64051" y="25931"/>
                                </a:lnTo>
                                <a:lnTo>
                                  <a:pt x="53348" y="26260"/>
                                </a:lnTo>
                                <a:lnTo>
                                  <a:pt x="43972" y="26102"/>
                                </a:lnTo>
                                <a:lnTo>
                                  <a:pt x="4036" y="3085"/>
                                </a:lnTo>
                                <a:lnTo>
                                  <a:pt x="0" y="0"/>
                                </a:lnTo>
                                <a:lnTo>
                                  <a:pt x="2620" y="810"/>
                                </a:lnTo>
                                <a:lnTo>
                                  <a:pt x="9529" y="2704"/>
                                </a:lnTo>
                                <a:lnTo>
                                  <a:pt x="19292" y="4881"/>
                                </a:lnTo>
                                <a:lnTo>
                                  <a:pt x="30479" y="6535"/>
                                </a:lnTo>
                                <a:lnTo>
                                  <a:pt x="41121" y="8073"/>
                                </a:lnTo>
                                <a:lnTo>
                                  <a:pt x="49440" y="10084"/>
                                </a:lnTo>
                                <a:lnTo>
                                  <a:pt x="54857" y="11831"/>
                                </a:lnTo>
                                <a:lnTo>
                                  <a:pt x="56791" y="12577"/>
                                </a:lnTo>
                                <a:lnTo>
                                  <a:pt x="76426" y="26650"/>
                                </a:lnTo>
                                <a:close/>
                              </a:path>
                              <a:path w="76835" h="26670">
                                <a:moveTo>
                                  <a:pt x="69381" y="24676"/>
                                </a:moveTo>
                                <a:lnTo>
                                  <a:pt x="62376" y="23219"/>
                                </a:lnTo>
                                <a:lnTo>
                                  <a:pt x="54592" y="21621"/>
                                </a:lnTo>
                                <a:lnTo>
                                  <a:pt x="46690" y="19687"/>
                                </a:lnTo>
                                <a:lnTo>
                                  <a:pt x="39332" y="17220"/>
                                </a:lnTo>
                                <a:lnTo>
                                  <a:pt x="29368" y="13045"/>
                                </a:lnTo>
                                <a:lnTo>
                                  <a:pt x="16272" y="7291"/>
                                </a:lnTo>
                                <a:lnTo>
                                  <a:pt x="4873" y="2196"/>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5" name="Image 445"/>
                          <pic:cNvPicPr/>
                        </pic:nvPicPr>
                        <pic:blipFill>
                          <a:blip r:embed="rId166" cstate="print"/>
                          <a:stretch>
                            <a:fillRect/>
                          </a:stretch>
                        </pic:blipFill>
                        <pic:spPr>
                          <a:xfrm>
                            <a:off x="614502" y="302940"/>
                            <a:ext cx="60516" cy="48208"/>
                          </a:xfrm>
                          <a:prstGeom prst="rect">
                            <a:avLst/>
                          </a:prstGeom>
                        </pic:spPr>
                      </pic:pic>
                      <wps:wsp>
                        <wps:cNvPr id="446" name="Graphic 446"/>
                        <wps:cNvSpPr/>
                        <wps:spPr>
                          <a:xfrm>
                            <a:off x="614502" y="302940"/>
                            <a:ext cx="60960" cy="48260"/>
                          </a:xfrm>
                          <a:custGeom>
                            <a:avLst/>
                            <a:gdLst/>
                            <a:ahLst/>
                            <a:cxnLst/>
                            <a:rect l="l" t="t" r="r" b="b"/>
                            <a:pathLst>
                              <a:path w="60960" h="48260">
                                <a:moveTo>
                                  <a:pt x="60516" y="48208"/>
                                </a:moveTo>
                                <a:lnTo>
                                  <a:pt x="59644" y="34333"/>
                                </a:lnTo>
                                <a:lnTo>
                                  <a:pt x="49039" y="26071"/>
                                </a:lnTo>
                                <a:lnTo>
                                  <a:pt x="40179" y="19195"/>
                                </a:lnTo>
                                <a:lnTo>
                                  <a:pt x="29361" y="11922"/>
                                </a:lnTo>
                                <a:lnTo>
                                  <a:pt x="16122" y="5205"/>
                                </a:lnTo>
                                <a:lnTo>
                                  <a:pt x="0" y="0"/>
                                </a:lnTo>
                                <a:lnTo>
                                  <a:pt x="3535" y="7462"/>
                                </a:lnTo>
                                <a:lnTo>
                                  <a:pt x="14471" y="23917"/>
                                </a:lnTo>
                                <a:lnTo>
                                  <a:pt x="33300" y="40465"/>
                                </a:lnTo>
                                <a:lnTo>
                                  <a:pt x="60516" y="48208"/>
                                </a:lnTo>
                                <a:close/>
                              </a:path>
                              <a:path w="60960" h="48260">
                                <a:moveTo>
                                  <a:pt x="57529" y="46511"/>
                                </a:moveTo>
                                <a:lnTo>
                                  <a:pt x="49054" y="38945"/>
                                </a:lnTo>
                                <a:lnTo>
                                  <a:pt x="33431" y="26735"/>
                                </a:lnTo>
                                <a:lnTo>
                                  <a:pt x="16387" y="13526"/>
                                </a:lnTo>
                                <a:lnTo>
                                  <a:pt x="3652" y="2961"/>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7" name="Image 447"/>
                          <pic:cNvPicPr/>
                        </pic:nvPicPr>
                        <pic:blipFill>
                          <a:blip r:embed="rId167" cstate="print"/>
                          <a:stretch>
                            <a:fillRect/>
                          </a:stretch>
                        </pic:blipFill>
                        <pic:spPr>
                          <a:xfrm>
                            <a:off x="706378" y="376312"/>
                            <a:ext cx="12179" cy="11206"/>
                          </a:xfrm>
                          <a:prstGeom prst="rect">
                            <a:avLst/>
                          </a:prstGeom>
                        </pic:spPr>
                      </pic:pic>
                      <wps:wsp>
                        <wps:cNvPr id="448" name="Graphic 448"/>
                        <wps:cNvSpPr/>
                        <wps:spPr>
                          <a:xfrm>
                            <a:off x="706378" y="376312"/>
                            <a:ext cx="12700" cy="11430"/>
                          </a:xfrm>
                          <a:custGeom>
                            <a:avLst/>
                            <a:gdLst/>
                            <a:ahLst/>
                            <a:cxnLst/>
                            <a:rect l="l" t="t" r="r" b="b"/>
                            <a:pathLst>
                              <a:path w="12700" h="11430">
                                <a:moveTo>
                                  <a:pt x="8114" y="10191"/>
                                </a:moveTo>
                                <a:lnTo>
                                  <a:pt x="5582" y="11206"/>
                                </a:lnTo>
                                <a:lnTo>
                                  <a:pt x="2318" y="10026"/>
                                </a:lnTo>
                                <a:lnTo>
                                  <a:pt x="1100" y="7469"/>
                                </a:lnTo>
                                <a:lnTo>
                                  <a:pt x="0" y="5144"/>
                                </a:lnTo>
                                <a:lnTo>
                                  <a:pt x="1279" y="2132"/>
                                </a:lnTo>
                                <a:lnTo>
                                  <a:pt x="3811" y="1118"/>
                                </a:lnTo>
                                <a:lnTo>
                                  <a:pt x="6591" y="0"/>
                                </a:lnTo>
                                <a:lnTo>
                                  <a:pt x="9861" y="1180"/>
                                </a:lnTo>
                                <a:lnTo>
                                  <a:pt x="10961" y="3509"/>
                                </a:lnTo>
                                <a:lnTo>
                                  <a:pt x="12179" y="6066"/>
                                </a:lnTo>
                                <a:lnTo>
                                  <a:pt x="10893" y="9072"/>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9" name="Image 449"/>
                          <pic:cNvPicPr/>
                        </pic:nvPicPr>
                        <pic:blipFill>
                          <a:blip r:embed="rId34" cstate="print"/>
                          <a:stretch>
                            <a:fillRect/>
                          </a:stretch>
                        </pic:blipFill>
                        <pic:spPr>
                          <a:xfrm>
                            <a:off x="712882" y="379373"/>
                            <a:ext cx="12289" cy="11306"/>
                          </a:xfrm>
                          <a:prstGeom prst="rect">
                            <a:avLst/>
                          </a:prstGeom>
                        </pic:spPr>
                      </pic:pic>
                      <wps:wsp>
                        <wps:cNvPr id="450" name="Graphic 450"/>
                        <wps:cNvSpPr/>
                        <wps:spPr>
                          <a:xfrm>
                            <a:off x="712882" y="379373"/>
                            <a:ext cx="12700" cy="11430"/>
                          </a:xfrm>
                          <a:custGeom>
                            <a:avLst/>
                            <a:gdLst/>
                            <a:ahLst/>
                            <a:cxnLst/>
                            <a:rect l="l" t="t" r="r" b="b"/>
                            <a:pathLst>
                              <a:path w="12700" h="11430">
                                <a:moveTo>
                                  <a:pt x="8477" y="10191"/>
                                </a:moveTo>
                                <a:lnTo>
                                  <a:pt x="5692" y="11306"/>
                                </a:lnTo>
                                <a:lnTo>
                                  <a:pt x="2428" y="10125"/>
                                </a:lnTo>
                                <a:lnTo>
                                  <a:pt x="1211" y="7566"/>
                                </a:lnTo>
                                <a:lnTo>
                                  <a:pt x="0" y="5010"/>
                                </a:lnTo>
                                <a:lnTo>
                                  <a:pt x="1389" y="2231"/>
                                </a:lnTo>
                                <a:lnTo>
                                  <a:pt x="4173" y="1112"/>
                                </a:lnTo>
                                <a:lnTo>
                                  <a:pt x="6952" y="0"/>
                                </a:lnTo>
                                <a:lnTo>
                                  <a:pt x="9861" y="1044"/>
                                </a:lnTo>
                                <a:lnTo>
                                  <a:pt x="11071" y="3608"/>
                                </a:lnTo>
                                <a:lnTo>
                                  <a:pt x="12289" y="6166"/>
                                </a:lnTo>
                                <a:lnTo>
                                  <a:pt x="11255" y="9074"/>
                                </a:lnTo>
                                <a:lnTo>
                                  <a:pt x="8477"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1" name="Image 451"/>
                          <pic:cNvPicPr/>
                        </pic:nvPicPr>
                        <pic:blipFill>
                          <a:blip r:embed="rId40" cstate="print"/>
                          <a:stretch>
                            <a:fillRect/>
                          </a:stretch>
                        </pic:blipFill>
                        <pic:spPr>
                          <a:xfrm>
                            <a:off x="706574" y="383842"/>
                            <a:ext cx="12541" cy="11310"/>
                          </a:xfrm>
                          <a:prstGeom prst="rect">
                            <a:avLst/>
                          </a:prstGeom>
                        </pic:spPr>
                      </pic:pic>
                      <wps:wsp>
                        <wps:cNvPr id="452" name="Graphic 452"/>
                        <wps:cNvSpPr/>
                        <wps:spPr>
                          <a:xfrm>
                            <a:off x="706574" y="383842"/>
                            <a:ext cx="12700" cy="11430"/>
                          </a:xfrm>
                          <a:custGeom>
                            <a:avLst/>
                            <a:gdLst/>
                            <a:ahLst/>
                            <a:cxnLst/>
                            <a:rect l="l" t="t" r="r" b="b"/>
                            <a:pathLst>
                              <a:path w="12700" h="11430">
                                <a:moveTo>
                                  <a:pt x="8477" y="10191"/>
                                </a:moveTo>
                                <a:lnTo>
                                  <a:pt x="5698" y="11310"/>
                                </a:lnTo>
                                <a:lnTo>
                                  <a:pt x="2428" y="10130"/>
                                </a:lnTo>
                                <a:lnTo>
                                  <a:pt x="1211" y="7573"/>
                                </a:lnTo>
                                <a:lnTo>
                                  <a:pt x="0" y="5009"/>
                                </a:lnTo>
                                <a:lnTo>
                                  <a:pt x="1389" y="2237"/>
                                </a:lnTo>
                                <a:lnTo>
                                  <a:pt x="4175" y="1118"/>
                                </a:lnTo>
                                <a:lnTo>
                                  <a:pt x="6952" y="0"/>
                                </a:lnTo>
                                <a:lnTo>
                                  <a:pt x="10113" y="945"/>
                                </a:lnTo>
                                <a:lnTo>
                                  <a:pt x="11324" y="3509"/>
                                </a:lnTo>
                                <a:lnTo>
                                  <a:pt x="12541" y="6066"/>
                                </a:lnTo>
                                <a:lnTo>
                                  <a:pt x="11257" y="9072"/>
                                </a:lnTo>
                                <a:lnTo>
                                  <a:pt x="8477"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3" name="Image 453"/>
                          <pic:cNvPicPr/>
                        </pic:nvPicPr>
                        <pic:blipFill>
                          <a:blip r:embed="rId34" cstate="print"/>
                          <a:stretch>
                            <a:fillRect/>
                          </a:stretch>
                        </pic:blipFill>
                        <pic:spPr>
                          <a:xfrm>
                            <a:off x="714659" y="389332"/>
                            <a:ext cx="12177" cy="11306"/>
                          </a:xfrm>
                          <a:prstGeom prst="rect">
                            <a:avLst/>
                          </a:prstGeom>
                        </pic:spPr>
                      </pic:pic>
                      <wps:wsp>
                        <wps:cNvPr id="454" name="Graphic 454"/>
                        <wps:cNvSpPr/>
                        <wps:spPr>
                          <a:xfrm>
                            <a:off x="714659" y="389332"/>
                            <a:ext cx="12700" cy="11430"/>
                          </a:xfrm>
                          <a:custGeom>
                            <a:avLst/>
                            <a:gdLst/>
                            <a:ahLst/>
                            <a:cxnLst/>
                            <a:rect l="l" t="t" r="r" b="b"/>
                            <a:pathLst>
                              <a:path w="12700" h="11430">
                                <a:moveTo>
                                  <a:pt x="8114" y="10193"/>
                                </a:moveTo>
                                <a:lnTo>
                                  <a:pt x="5330" y="11306"/>
                                </a:lnTo>
                                <a:lnTo>
                                  <a:pt x="2318" y="10026"/>
                                </a:lnTo>
                                <a:lnTo>
                                  <a:pt x="1100" y="7469"/>
                                </a:lnTo>
                                <a:lnTo>
                                  <a:pt x="0" y="5139"/>
                                </a:lnTo>
                                <a:lnTo>
                                  <a:pt x="1026" y="2231"/>
                                </a:lnTo>
                                <a:lnTo>
                                  <a:pt x="3811" y="1118"/>
                                </a:lnTo>
                                <a:lnTo>
                                  <a:pt x="6589" y="0"/>
                                </a:lnTo>
                                <a:lnTo>
                                  <a:pt x="9861" y="1180"/>
                                </a:lnTo>
                                <a:lnTo>
                                  <a:pt x="10961" y="3504"/>
                                </a:lnTo>
                                <a:lnTo>
                                  <a:pt x="12177" y="6068"/>
                                </a:lnTo>
                                <a:lnTo>
                                  <a:pt x="10893" y="9074"/>
                                </a:lnTo>
                                <a:lnTo>
                                  <a:pt x="8114"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5" name="Image 455"/>
                          <pic:cNvPicPr/>
                        </pic:nvPicPr>
                        <pic:blipFill>
                          <a:blip r:embed="rId167" cstate="print"/>
                          <a:stretch>
                            <a:fillRect/>
                          </a:stretch>
                        </pic:blipFill>
                        <pic:spPr>
                          <a:xfrm>
                            <a:off x="744438" y="434885"/>
                            <a:ext cx="12541" cy="11312"/>
                          </a:xfrm>
                          <a:prstGeom prst="rect">
                            <a:avLst/>
                          </a:prstGeom>
                        </pic:spPr>
                      </pic:pic>
                      <wps:wsp>
                        <wps:cNvPr id="456" name="Graphic 456"/>
                        <wps:cNvSpPr/>
                        <wps:spPr>
                          <a:xfrm>
                            <a:off x="744438" y="434885"/>
                            <a:ext cx="12700" cy="11430"/>
                          </a:xfrm>
                          <a:custGeom>
                            <a:avLst/>
                            <a:gdLst/>
                            <a:ahLst/>
                            <a:cxnLst/>
                            <a:rect l="l" t="t" r="r" b="b"/>
                            <a:pathLst>
                              <a:path w="12700" h="11430">
                                <a:moveTo>
                                  <a:pt x="8366" y="10193"/>
                                </a:moveTo>
                                <a:lnTo>
                                  <a:pt x="5588" y="11312"/>
                                </a:lnTo>
                                <a:lnTo>
                                  <a:pt x="2428" y="10364"/>
                                </a:lnTo>
                                <a:lnTo>
                                  <a:pt x="1210" y="7801"/>
                                </a:lnTo>
                                <a:lnTo>
                                  <a:pt x="0" y="5243"/>
                                </a:lnTo>
                                <a:lnTo>
                                  <a:pt x="1277" y="2237"/>
                                </a:lnTo>
                                <a:lnTo>
                                  <a:pt x="4063" y="1118"/>
                                </a:lnTo>
                                <a:lnTo>
                                  <a:pt x="6841" y="0"/>
                                </a:lnTo>
                                <a:lnTo>
                                  <a:pt x="10113" y="1180"/>
                                </a:lnTo>
                                <a:lnTo>
                                  <a:pt x="11323" y="3737"/>
                                </a:lnTo>
                                <a:lnTo>
                                  <a:pt x="12541" y="6301"/>
                                </a:lnTo>
                                <a:lnTo>
                                  <a:pt x="11145" y="9074"/>
                                </a:lnTo>
                                <a:lnTo>
                                  <a:pt x="836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7" name="Image 457"/>
                          <pic:cNvPicPr/>
                        </pic:nvPicPr>
                        <pic:blipFill>
                          <a:blip r:embed="rId168" cstate="print"/>
                          <a:stretch>
                            <a:fillRect/>
                          </a:stretch>
                        </pic:blipFill>
                        <pic:spPr>
                          <a:xfrm>
                            <a:off x="737718" y="442631"/>
                            <a:ext cx="12289" cy="11206"/>
                          </a:xfrm>
                          <a:prstGeom prst="rect">
                            <a:avLst/>
                          </a:prstGeom>
                        </pic:spPr>
                      </pic:pic>
                      <wps:wsp>
                        <wps:cNvPr id="458" name="Graphic 458"/>
                        <wps:cNvSpPr/>
                        <wps:spPr>
                          <a:xfrm>
                            <a:off x="737718" y="442631"/>
                            <a:ext cx="12700" cy="11430"/>
                          </a:xfrm>
                          <a:custGeom>
                            <a:avLst/>
                            <a:gdLst/>
                            <a:ahLst/>
                            <a:cxnLst/>
                            <a:rect l="l" t="t" r="r" b="b"/>
                            <a:pathLst>
                              <a:path w="12700" h="11430">
                                <a:moveTo>
                                  <a:pt x="8226" y="10193"/>
                                </a:moveTo>
                                <a:lnTo>
                                  <a:pt x="5692" y="11206"/>
                                </a:lnTo>
                                <a:lnTo>
                                  <a:pt x="2428" y="10026"/>
                                </a:lnTo>
                                <a:lnTo>
                                  <a:pt x="1211" y="7469"/>
                                </a:lnTo>
                                <a:lnTo>
                                  <a:pt x="0" y="4905"/>
                                </a:lnTo>
                                <a:lnTo>
                                  <a:pt x="1389" y="2134"/>
                                </a:lnTo>
                                <a:lnTo>
                                  <a:pt x="3917" y="1112"/>
                                </a:lnTo>
                                <a:lnTo>
                                  <a:pt x="6701" y="0"/>
                                </a:lnTo>
                                <a:lnTo>
                                  <a:pt x="9861" y="947"/>
                                </a:lnTo>
                                <a:lnTo>
                                  <a:pt x="11071" y="3504"/>
                                </a:lnTo>
                                <a:lnTo>
                                  <a:pt x="12289" y="6062"/>
                                </a:lnTo>
                                <a:lnTo>
                                  <a:pt x="11003" y="9074"/>
                                </a:lnTo>
                                <a:lnTo>
                                  <a:pt x="822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9" name="Image 459"/>
                          <pic:cNvPicPr/>
                        </pic:nvPicPr>
                        <pic:blipFill>
                          <a:blip r:embed="rId168" cstate="print"/>
                          <a:stretch>
                            <a:fillRect/>
                          </a:stretch>
                        </pic:blipFill>
                        <pic:spPr>
                          <a:xfrm>
                            <a:off x="747211" y="442969"/>
                            <a:ext cx="12288" cy="11206"/>
                          </a:xfrm>
                          <a:prstGeom prst="rect">
                            <a:avLst/>
                          </a:prstGeom>
                        </pic:spPr>
                      </pic:pic>
                      <wps:wsp>
                        <wps:cNvPr id="460" name="Graphic 460"/>
                        <wps:cNvSpPr/>
                        <wps:spPr>
                          <a:xfrm>
                            <a:off x="747211" y="442969"/>
                            <a:ext cx="12700" cy="11430"/>
                          </a:xfrm>
                          <a:custGeom>
                            <a:avLst/>
                            <a:gdLst/>
                            <a:ahLst/>
                            <a:cxnLst/>
                            <a:rect l="l" t="t" r="r" b="b"/>
                            <a:pathLst>
                              <a:path w="12700" h="11430">
                                <a:moveTo>
                                  <a:pt x="8476" y="10094"/>
                                </a:moveTo>
                                <a:lnTo>
                                  <a:pt x="5692" y="11206"/>
                                </a:lnTo>
                                <a:lnTo>
                                  <a:pt x="2428" y="10026"/>
                                </a:lnTo>
                                <a:lnTo>
                                  <a:pt x="1210" y="7469"/>
                                </a:lnTo>
                                <a:lnTo>
                                  <a:pt x="0" y="4911"/>
                                </a:lnTo>
                                <a:lnTo>
                                  <a:pt x="1388" y="2134"/>
                                </a:lnTo>
                                <a:lnTo>
                                  <a:pt x="4173" y="1015"/>
                                </a:lnTo>
                                <a:lnTo>
                                  <a:pt x="6699" y="0"/>
                                </a:lnTo>
                                <a:lnTo>
                                  <a:pt x="9859" y="947"/>
                                </a:lnTo>
                                <a:lnTo>
                                  <a:pt x="11071" y="3511"/>
                                </a:lnTo>
                                <a:lnTo>
                                  <a:pt x="12288" y="6068"/>
                                </a:lnTo>
                                <a:lnTo>
                                  <a:pt x="11003" y="9074"/>
                                </a:lnTo>
                                <a:lnTo>
                                  <a:pt x="8476" y="1009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1" name="Image 461"/>
                          <pic:cNvPicPr/>
                        </pic:nvPicPr>
                        <pic:blipFill>
                          <a:blip r:embed="rId168" cstate="print"/>
                          <a:stretch>
                            <a:fillRect/>
                          </a:stretch>
                        </pic:blipFill>
                        <pic:spPr>
                          <a:xfrm>
                            <a:off x="742687" y="448668"/>
                            <a:ext cx="12288" cy="11306"/>
                          </a:xfrm>
                          <a:prstGeom prst="rect">
                            <a:avLst/>
                          </a:prstGeom>
                        </pic:spPr>
                      </pic:pic>
                      <wps:wsp>
                        <wps:cNvPr id="462" name="Graphic 462"/>
                        <wps:cNvSpPr/>
                        <wps:spPr>
                          <a:xfrm>
                            <a:off x="742687" y="448668"/>
                            <a:ext cx="12700" cy="11430"/>
                          </a:xfrm>
                          <a:custGeom>
                            <a:avLst/>
                            <a:gdLst/>
                            <a:ahLst/>
                            <a:cxnLst/>
                            <a:rect l="l" t="t" r="r" b="b"/>
                            <a:pathLst>
                              <a:path w="12700" h="11430">
                                <a:moveTo>
                                  <a:pt x="8224" y="10193"/>
                                </a:moveTo>
                                <a:lnTo>
                                  <a:pt x="5445" y="11306"/>
                                </a:lnTo>
                                <a:lnTo>
                                  <a:pt x="2426" y="10026"/>
                                </a:lnTo>
                                <a:lnTo>
                                  <a:pt x="1216" y="7462"/>
                                </a:lnTo>
                                <a:lnTo>
                                  <a:pt x="0" y="4905"/>
                                </a:lnTo>
                                <a:lnTo>
                                  <a:pt x="1142" y="2231"/>
                                </a:lnTo>
                                <a:lnTo>
                                  <a:pt x="3921" y="1112"/>
                                </a:lnTo>
                                <a:lnTo>
                                  <a:pt x="6699" y="0"/>
                                </a:lnTo>
                                <a:lnTo>
                                  <a:pt x="9859" y="947"/>
                                </a:lnTo>
                                <a:lnTo>
                                  <a:pt x="11077" y="3504"/>
                                </a:lnTo>
                                <a:lnTo>
                                  <a:pt x="12288" y="6068"/>
                                </a:lnTo>
                                <a:lnTo>
                                  <a:pt x="11003" y="9074"/>
                                </a:lnTo>
                                <a:lnTo>
                                  <a:pt x="8224"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3" name="Image 463"/>
                          <pic:cNvPicPr/>
                        </pic:nvPicPr>
                        <pic:blipFill>
                          <a:blip r:embed="rId168" cstate="print"/>
                          <a:stretch>
                            <a:fillRect/>
                          </a:stretch>
                        </pic:blipFill>
                        <pic:spPr>
                          <a:xfrm>
                            <a:off x="752269" y="451410"/>
                            <a:ext cx="12431" cy="11306"/>
                          </a:xfrm>
                          <a:prstGeom prst="rect">
                            <a:avLst/>
                          </a:prstGeom>
                        </pic:spPr>
                      </pic:pic>
                      <wps:wsp>
                        <wps:cNvPr id="464" name="Graphic 464"/>
                        <wps:cNvSpPr/>
                        <wps:spPr>
                          <a:xfrm>
                            <a:off x="752269" y="451410"/>
                            <a:ext cx="12700" cy="11430"/>
                          </a:xfrm>
                          <a:custGeom>
                            <a:avLst/>
                            <a:gdLst/>
                            <a:ahLst/>
                            <a:cxnLst/>
                            <a:rect l="l" t="t" r="r" b="b"/>
                            <a:pathLst>
                              <a:path w="12700" h="11430">
                                <a:moveTo>
                                  <a:pt x="8367" y="10187"/>
                                </a:moveTo>
                                <a:lnTo>
                                  <a:pt x="5588" y="11306"/>
                                </a:lnTo>
                                <a:lnTo>
                                  <a:pt x="2318" y="10125"/>
                                </a:lnTo>
                                <a:lnTo>
                                  <a:pt x="1106" y="7568"/>
                                </a:lnTo>
                                <a:lnTo>
                                  <a:pt x="0" y="5237"/>
                                </a:lnTo>
                                <a:lnTo>
                                  <a:pt x="1285" y="2231"/>
                                </a:lnTo>
                                <a:lnTo>
                                  <a:pt x="4063" y="1112"/>
                                </a:lnTo>
                                <a:lnTo>
                                  <a:pt x="6849" y="0"/>
                                </a:lnTo>
                                <a:lnTo>
                                  <a:pt x="10113" y="1180"/>
                                </a:lnTo>
                                <a:lnTo>
                                  <a:pt x="11219" y="3504"/>
                                </a:lnTo>
                                <a:lnTo>
                                  <a:pt x="12431" y="6062"/>
                                </a:lnTo>
                                <a:lnTo>
                                  <a:pt x="11151" y="9074"/>
                                </a:lnTo>
                                <a:lnTo>
                                  <a:pt x="8367" y="101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5" name="Image 465"/>
                          <pic:cNvPicPr/>
                        </pic:nvPicPr>
                        <pic:blipFill>
                          <a:blip r:embed="rId168" cstate="print"/>
                          <a:stretch>
                            <a:fillRect/>
                          </a:stretch>
                        </pic:blipFill>
                        <pic:spPr>
                          <a:xfrm>
                            <a:off x="759334" y="485965"/>
                            <a:ext cx="12539" cy="11545"/>
                          </a:xfrm>
                          <a:prstGeom prst="rect">
                            <a:avLst/>
                          </a:prstGeom>
                        </pic:spPr>
                      </pic:pic>
                      <wps:wsp>
                        <wps:cNvPr id="466" name="Graphic 466"/>
                        <wps:cNvSpPr/>
                        <wps:spPr>
                          <a:xfrm>
                            <a:off x="759334" y="485965"/>
                            <a:ext cx="12700" cy="12065"/>
                          </a:xfrm>
                          <a:custGeom>
                            <a:avLst/>
                            <a:gdLst/>
                            <a:ahLst/>
                            <a:cxnLst/>
                            <a:rect l="l" t="t" r="r" b="b"/>
                            <a:pathLst>
                              <a:path w="12700" h="12065">
                                <a:moveTo>
                                  <a:pt x="8476" y="10426"/>
                                </a:moveTo>
                                <a:lnTo>
                                  <a:pt x="5692" y="11545"/>
                                </a:lnTo>
                                <a:lnTo>
                                  <a:pt x="2428" y="10364"/>
                                </a:lnTo>
                                <a:lnTo>
                                  <a:pt x="1210" y="7807"/>
                                </a:lnTo>
                                <a:lnTo>
                                  <a:pt x="0" y="5243"/>
                                </a:lnTo>
                                <a:lnTo>
                                  <a:pt x="1277" y="2237"/>
                                </a:lnTo>
                                <a:lnTo>
                                  <a:pt x="4063" y="1118"/>
                                </a:lnTo>
                                <a:lnTo>
                                  <a:pt x="6841" y="0"/>
                                </a:lnTo>
                                <a:lnTo>
                                  <a:pt x="10111" y="1180"/>
                                </a:lnTo>
                                <a:lnTo>
                                  <a:pt x="11323" y="3744"/>
                                </a:lnTo>
                                <a:lnTo>
                                  <a:pt x="12539" y="6301"/>
                                </a:lnTo>
                                <a:lnTo>
                                  <a:pt x="11255" y="9313"/>
                                </a:lnTo>
                                <a:lnTo>
                                  <a:pt x="8476"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7" name="Image 467"/>
                          <pic:cNvPicPr/>
                        </pic:nvPicPr>
                        <pic:blipFill>
                          <a:blip r:embed="rId168" cstate="print"/>
                          <a:stretch>
                            <a:fillRect/>
                          </a:stretch>
                        </pic:blipFill>
                        <pic:spPr>
                          <a:xfrm>
                            <a:off x="766975" y="490760"/>
                            <a:ext cx="12289" cy="11306"/>
                          </a:xfrm>
                          <a:prstGeom prst="rect">
                            <a:avLst/>
                          </a:prstGeom>
                        </pic:spPr>
                      </pic:pic>
                      <wps:wsp>
                        <wps:cNvPr id="468" name="Graphic 468"/>
                        <wps:cNvSpPr/>
                        <wps:spPr>
                          <a:xfrm>
                            <a:off x="766975" y="490760"/>
                            <a:ext cx="12700" cy="11430"/>
                          </a:xfrm>
                          <a:custGeom>
                            <a:avLst/>
                            <a:gdLst/>
                            <a:ahLst/>
                            <a:cxnLst/>
                            <a:rect l="l" t="t" r="r" b="b"/>
                            <a:pathLst>
                              <a:path w="12700" h="11430">
                                <a:moveTo>
                                  <a:pt x="8114" y="10187"/>
                                </a:moveTo>
                                <a:lnTo>
                                  <a:pt x="5330" y="11306"/>
                                </a:lnTo>
                                <a:lnTo>
                                  <a:pt x="2428" y="10254"/>
                                </a:lnTo>
                                <a:lnTo>
                                  <a:pt x="1211" y="7697"/>
                                </a:lnTo>
                                <a:lnTo>
                                  <a:pt x="0" y="5139"/>
                                </a:lnTo>
                                <a:lnTo>
                                  <a:pt x="1026" y="2231"/>
                                </a:lnTo>
                                <a:lnTo>
                                  <a:pt x="3811" y="1112"/>
                                </a:lnTo>
                                <a:lnTo>
                                  <a:pt x="6591" y="0"/>
                                </a:lnTo>
                                <a:lnTo>
                                  <a:pt x="9861" y="1174"/>
                                </a:lnTo>
                                <a:lnTo>
                                  <a:pt x="11071" y="3737"/>
                                </a:lnTo>
                                <a:lnTo>
                                  <a:pt x="12289" y="6295"/>
                                </a:lnTo>
                                <a:lnTo>
                                  <a:pt x="10893" y="9074"/>
                                </a:lnTo>
                                <a:lnTo>
                                  <a:pt x="8114" y="101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9" name="Image 469"/>
                          <pic:cNvPicPr/>
                        </pic:nvPicPr>
                        <pic:blipFill>
                          <a:blip r:embed="rId167" cstate="print"/>
                          <a:stretch>
                            <a:fillRect/>
                          </a:stretch>
                        </pic:blipFill>
                        <pic:spPr>
                          <a:xfrm>
                            <a:off x="777321" y="523896"/>
                            <a:ext cx="12541" cy="11545"/>
                          </a:xfrm>
                          <a:prstGeom prst="rect">
                            <a:avLst/>
                          </a:prstGeom>
                        </pic:spPr>
                      </pic:pic>
                      <wps:wsp>
                        <wps:cNvPr id="470" name="Graphic 470"/>
                        <wps:cNvSpPr/>
                        <wps:spPr>
                          <a:xfrm>
                            <a:off x="777321" y="523896"/>
                            <a:ext cx="12700" cy="12065"/>
                          </a:xfrm>
                          <a:custGeom>
                            <a:avLst/>
                            <a:gdLst/>
                            <a:ahLst/>
                            <a:cxnLst/>
                            <a:rect l="l" t="t" r="r" b="b"/>
                            <a:pathLst>
                              <a:path w="12700" h="12065">
                                <a:moveTo>
                                  <a:pt x="8477" y="10426"/>
                                </a:moveTo>
                                <a:lnTo>
                                  <a:pt x="5693" y="11545"/>
                                </a:lnTo>
                                <a:lnTo>
                                  <a:pt x="2428" y="10364"/>
                                </a:lnTo>
                                <a:lnTo>
                                  <a:pt x="1211" y="7801"/>
                                </a:lnTo>
                                <a:lnTo>
                                  <a:pt x="0" y="5243"/>
                                </a:lnTo>
                                <a:lnTo>
                                  <a:pt x="1279" y="2237"/>
                                </a:lnTo>
                                <a:lnTo>
                                  <a:pt x="4063" y="1118"/>
                                </a:lnTo>
                                <a:lnTo>
                                  <a:pt x="6842" y="0"/>
                                </a:lnTo>
                                <a:lnTo>
                                  <a:pt x="10113" y="1180"/>
                                </a:lnTo>
                                <a:lnTo>
                                  <a:pt x="11324" y="3744"/>
                                </a:lnTo>
                                <a:lnTo>
                                  <a:pt x="12541" y="6301"/>
                                </a:lnTo>
                                <a:lnTo>
                                  <a:pt x="11257" y="9307"/>
                                </a:lnTo>
                                <a:lnTo>
                                  <a:pt x="8477"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1" name="Image 471"/>
                          <pic:cNvPicPr/>
                        </pic:nvPicPr>
                        <pic:blipFill>
                          <a:blip r:embed="rId168" cstate="print"/>
                          <a:stretch>
                            <a:fillRect/>
                          </a:stretch>
                        </pic:blipFill>
                        <pic:spPr>
                          <a:xfrm>
                            <a:off x="771789" y="530001"/>
                            <a:ext cx="12539" cy="11538"/>
                          </a:xfrm>
                          <a:prstGeom prst="rect">
                            <a:avLst/>
                          </a:prstGeom>
                        </pic:spPr>
                      </pic:pic>
                      <wps:wsp>
                        <wps:cNvPr id="472" name="Graphic 472"/>
                        <wps:cNvSpPr/>
                        <wps:spPr>
                          <a:xfrm>
                            <a:off x="771789" y="530001"/>
                            <a:ext cx="12700" cy="12065"/>
                          </a:xfrm>
                          <a:custGeom>
                            <a:avLst/>
                            <a:gdLst/>
                            <a:ahLst/>
                            <a:cxnLst/>
                            <a:rect l="l" t="t" r="r" b="b"/>
                            <a:pathLst>
                              <a:path w="12700" h="12065">
                                <a:moveTo>
                                  <a:pt x="8471" y="10420"/>
                                </a:moveTo>
                                <a:lnTo>
                                  <a:pt x="5692" y="11538"/>
                                </a:lnTo>
                                <a:lnTo>
                                  <a:pt x="2422" y="10358"/>
                                </a:lnTo>
                                <a:lnTo>
                                  <a:pt x="1210" y="7801"/>
                                </a:lnTo>
                                <a:lnTo>
                                  <a:pt x="0" y="5237"/>
                                </a:lnTo>
                                <a:lnTo>
                                  <a:pt x="1277" y="2231"/>
                                </a:lnTo>
                                <a:lnTo>
                                  <a:pt x="4057" y="1112"/>
                                </a:lnTo>
                                <a:lnTo>
                                  <a:pt x="6841" y="0"/>
                                </a:lnTo>
                                <a:lnTo>
                                  <a:pt x="10113" y="1180"/>
                                </a:lnTo>
                                <a:lnTo>
                                  <a:pt x="11323" y="3737"/>
                                </a:lnTo>
                                <a:lnTo>
                                  <a:pt x="12539" y="6295"/>
                                </a:lnTo>
                                <a:lnTo>
                                  <a:pt x="11255" y="9307"/>
                                </a:lnTo>
                                <a:lnTo>
                                  <a:pt x="8471" y="1042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3" name="Image 473"/>
                          <pic:cNvPicPr/>
                        </pic:nvPicPr>
                        <pic:blipFill>
                          <a:blip r:embed="rId40" cstate="print"/>
                          <a:stretch>
                            <a:fillRect/>
                          </a:stretch>
                        </pic:blipFill>
                        <pic:spPr>
                          <a:xfrm>
                            <a:off x="782510" y="530634"/>
                            <a:ext cx="12289" cy="11306"/>
                          </a:xfrm>
                          <a:prstGeom prst="rect">
                            <a:avLst/>
                          </a:prstGeom>
                        </pic:spPr>
                      </pic:pic>
                      <wps:wsp>
                        <wps:cNvPr id="474" name="Graphic 474"/>
                        <wps:cNvSpPr/>
                        <wps:spPr>
                          <a:xfrm>
                            <a:off x="782510" y="530634"/>
                            <a:ext cx="12700" cy="11430"/>
                          </a:xfrm>
                          <a:custGeom>
                            <a:avLst/>
                            <a:gdLst/>
                            <a:ahLst/>
                            <a:cxnLst/>
                            <a:rect l="l" t="t" r="r" b="b"/>
                            <a:pathLst>
                              <a:path w="12700" h="11430">
                                <a:moveTo>
                                  <a:pt x="8477" y="10193"/>
                                </a:moveTo>
                                <a:lnTo>
                                  <a:pt x="5698" y="11306"/>
                                </a:lnTo>
                                <a:lnTo>
                                  <a:pt x="2428" y="10125"/>
                                </a:lnTo>
                                <a:lnTo>
                                  <a:pt x="1218" y="7568"/>
                                </a:lnTo>
                                <a:lnTo>
                                  <a:pt x="0" y="5010"/>
                                </a:lnTo>
                                <a:lnTo>
                                  <a:pt x="1395" y="2231"/>
                                </a:lnTo>
                                <a:lnTo>
                                  <a:pt x="4175" y="1112"/>
                                </a:lnTo>
                                <a:lnTo>
                                  <a:pt x="6952" y="0"/>
                                </a:lnTo>
                                <a:lnTo>
                                  <a:pt x="9861" y="1044"/>
                                </a:lnTo>
                                <a:lnTo>
                                  <a:pt x="11071" y="3608"/>
                                </a:lnTo>
                                <a:lnTo>
                                  <a:pt x="12289" y="6166"/>
                                </a:lnTo>
                                <a:lnTo>
                                  <a:pt x="11257" y="9074"/>
                                </a:lnTo>
                                <a:lnTo>
                                  <a:pt x="8477"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5" name="Image 475"/>
                          <pic:cNvPicPr/>
                        </pic:nvPicPr>
                        <pic:blipFill>
                          <a:blip r:embed="rId168" cstate="print"/>
                          <a:stretch>
                            <a:fillRect/>
                          </a:stretch>
                        </pic:blipFill>
                        <pic:spPr>
                          <a:xfrm>
                            <a:off x="778416" y="535091"/>
                            <a:ext cx="12539" cy="11312"/>
                          </a:xfrm>
                          <a:prstGeom prst="rect">
                            <a:avLst/>
                          </a:prstGeom>
                        </pic:spPr>
                      </pic:pic>
                      <wps:wsp>
                        <wps:cNvPr id="476" name="Graphic 476"/>
                        <wps:cNvSpPr/>
                        <wps:spPr>
                          <a:xfrm>
                            <a:off x="778416" y="535091"/>
                            <a:ext cx="12700" cy="11430"/>
                          </a:xfrm>
                          <a:custGeom>
                            <a:avLst/>
                            <a:gdLst/>
                            <a:ahLst/>
                            <a:cxnLst/>
                            <a:rect l="l" t="t" r="r" b="b"/>
                            <a:pathLst>
                              <a:path w="12700" h="11430">
                                <a:moveTo>
                                  <a:pt x="8366" y="10193"/>
                                </a:moveTo>
                                <a:lnTo>
                                  <a:pt x="5586" y="11312"/>
                                </a:lnTo>
                                <a:lnTo>
                                  <a:pt x="2428" y="10364"/>
                                </a:lnTo>
                                <a:lnTo>
                                  <a:pt x="1210" y="7801"/>
                                </a:lnTo>
                                <a:lnTo>
                                  <a:pt x="0" y="5243"/>
                                </a:lnTo>
                                <a:lnTo>
                                  <a:pt x="1277" y="2237"/>
                                </a:lnTo>
                                <a:lnTo>
                                  <a:pt x="4063" y="1118"/>
                                </a:lnTo>
                                <a:lnTo>
                                  <a:pt x="6841" y="0"/>
                                </a:lnTo>
                                <a:lnTo>
                                  <a:pt x="10111" y="1180"/>
                                </a:lnTo>
                                <a:lnTo>
                                  <a:pt x="11323" y="3744"/>
                                </a:lnTo>
                                <a:lnTo>
                                  <a:pt x="12539" y="6301"/>
                                </a:lnTo>
                                <a:lnTo>
                                  <a:pt x="11145" y="9074"/>
                                </a:lnTo>
                                <a:lnTo>
                                  <a:pt x="836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7" name="Image 477"/>
                          <pic:cNvPicPr/>
                        </pic:nvPicPr>
                        <pic:blipFill>
                          <a:blip r:embed="rId168" cstate="print"/>
                          <a:stretch>
                            <a:fillRect/>
                          </a:stretch>
                        </pic:blipFill>
                        <pic:spPr>
                          <a:xfrm>
                            <a:off x="785479" y="580559"/>
                            <a:ext cx="12177" cy="11206"/>
                          </a:xfrm>
                          <a:prstGeom prst="rect">
                            <a:avLst/>
                          </a:prstGeom>
                        </pic:spPr>
                      </pic:pic>
                      <wps:wsp>
                        <wps:cNvPr id="478" name="Graphic 478"/>
                        <wps:cNvSpPr/>
                        <wps:spPr>
                          <a:xfrm>
                            <a:off x="785479" y="580559"/>
                            <a:ext cx="12700" cy="11430"/>
                          </a:xfrm>
                          <a:custGeom>
                            <a:avLst/>
                            <a:gdLst/>
                            <a:ahLst/>
                            <a:cxnLst/>
                            <a:rect l="l" t="t" r="r" b="b"/>
                            <a:pathLst>
                              <a:path w="12700" h="11430">
                                <a:moveTo>
                                  <a:pt x="8114" y="10191"/>
                                </a:moveTo>
                                <a:lnTo>
                                  <a:pt x="5588" y="11206"/>
                                </a:lnTo>
                                <a:lnTo>
                                  <a:pt x="2318" y="10026"/>
                                </a:lnTo>
                                <a:lnTo>
                                  <a:pt x="1106" y="7469"/>
                                </a:lnTo>
                                <a:lnTo>
                                  <a:pt x="0" y="5138"/>
                                </a:lnTo>
                                <a:lnTo>
                                  <a:pt x="1284" y="2132"/>
                                </a:lnTo>
                                <a:lnTo>
                                  <a:pt x="3811" y="1112"/>
                                </a:lnTo>
                                <a:lnTo>
                                  <a:pt x="6589" y="0"/>
                                </a:lnTo>
                                <a:lnTo>
                                  <a:pt x="9861" y="1180"/>
                                </a:lnTo>
                                <a:lnTo>
                                  <a:pt x="10967" y="3503"/>
                                </a:lnTo>
                                <a:lnTo>
                                  <a:pt x="12177" y="6060"/>
                                </a:lnTo>
                                <a:lnTo>
                                  <a:pt x="10893" y="9072"/>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9" name="Image 479"/>
                          <pic:cNvPicPr/>
                        </pic:nvPicPr>
                        <pic:blipFill>
                          <a:blip r:embed="rId167" cstate="print"/>
                          <a:stretch>
                            <a:fillRect/>
                          </a:stretch>
                        </pic:blipFill>
                        <pic:spPr>
                          <a:xfrm>
                            <a:off x="797092" y="582440"/>
                            <a:ext cx="12288" cy="11206"/>
                          </a:xfrm>
                          <a:prstGeom prst="rect">
                            <a:avLst/>
                          </a:prstGeom>
                        </pic:spPr>
                      </pic:pic>
                      <wps:wsp>
                        <wps:cNvPr id="480" name="Graphic 480"/>
                        <wps:cNvSpPr/>
                        <wps:spPr>
                          <a:xfrm>
                            <a:off x="797092" y="582440"/>
                            <a:ext cx="12700" cy="11430"/>
                          </a:xfrm>
                          <a:custGeom>
                            <a:avLst/>
                            <a:gdLst/>
                            <a:ahLst/>
                            <a:cxnLst/>
                            <a:rect l="l" t="t" r="r" b="b"/>
                            <a:pathLst>
                              <a:path w="12700" h="11430">
                                <a:moveTo>
                                  <a:pt x="8114" y="10193"/>
                                </a:moveTo>
                                <a:lnTo>
                                  <a:pt x="5588" y="11206"/>
                                </a:lnTo>
                                <a:lnTo>
                                  <a:pt x="2428" y="10261"/>
                                </a:lnTo>
                                <a:lnTo>
                                  <a:pt x="1210" y="7703"/>
                                </a:lnTo>
                                <a:lnTo>
                                  <a:pt x="0" y="5146"/>
                                </a:lnTo>
                                <a:lnTo>
                                  <a:pt x="1284" y="2134"/>
                                </a:lnTo>
                                <a:lnTo>
                                  <a:pt x="3811" y="1118"/>
                                </a:lnTo>
                                <a:lnTo>
                                  <a:pt x="6589" y="0"/>
                                </a:lnTo>
                                <a:lnTo>
                                  <a:pt x="9859" y="1180"/>
                                </a:lnTo>
                                <a:lnTo>
                                  <a:pt x="11071" y="3744"/>
                                </a:lnTo>
                                <a:lnTo>
                                  <a:pt x="12288" y="6301"/>
                                </a:lnTo>
                                <a:lnTo>
                                  <a:pt x="10893" y="9074"/>
                                </a:lnTo>
                                <a:lnTo>
                                  <a:pt x="8114"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1" name="Image 481"/>
                          <pic:cNvPicPr/>
                        </pic:nvPicPr>
                        <pic:blipFill>
                          <a:blip r:embed="rId34" cstate="print"/>
                          <a:stretch>
                            <a:fillRect/>
                          </a:stretch>
                        </pic:blipFill>
                        <pic:spPr>
                          <a:xfrm>
                            <a:off x="792961" y="603212"/>
                            <a:ext cx="12541" cy="11538"/>
                          </a:xfrm>
                          <a:prstGeom prst="rect">
                            <a:avLst/>
                          </a:prstGeom>
                        </pic:spPr>
                      </pic:pic>
                      <wps:wsp>
                        <wps:cNvPr id="482" name="Graphic 482"/>
                        <wps:cNvSpPr/>
                        <wps:spPr>
                          <a:xfrm>
                            <a:off x="792961" y="603212"/>
                            <a:ext cx="12700" cy="12065"/>
                          </a:xfrm>
                          <a:custGeom>
                            <a:avLst/>
                            <a:gdLst/>
                            <a:ahLst/>
                            <a:cxnLst/>
                            <a:rect l="l" t="t" r="r" b="b"/>
                            <a:pathLst>
                              <a:path w="12700" h="12065">
                                <a:moveTo>
                                  <a:pt x="8477" y="10426"/>
                                </a:moveTo>
                                <a:lnTo>
                                  <a:pt x="5698" y="11538"/>
                                </a:lnTo>
                                <a:lnTo>
                                  <a:pt x="2428" y="10364"/>
                                </a:lnTo>
                                <a:lnTo>
                                  <a:pt x="1216" y="7801"/>
                                </a:lnTo>
                                <a:lnTo>
                                  <a:pt x="0" y="5243"/>
                                </a:lnTo>
                                <a:lnTo>
                                  <a:pt x="1284" y="2231"/>
                                </a:lnTo>
                                <a:lnTo>
                                  <a:pt x="4063" y="1118"/>
                                </a:lnTo>
                                <a:lnTo>
                                  <a:pt x="6847" y="0"/>
                                </a:lnTo>
                                <a:lnTo>
                                  <a:pt x="10113" y="1180"/>
                                </a:lnTo>
                                <a:lnTo>
                                  <a:pt x="11329" y="3737"/>
                                </a:lnTo>
                                <a:lnTo>
                                  <a:pt x="12541" y="6301"/>
                                </a:lnTo>
                                <a:lnTo>
                                  <a:pt x="11261" y="9307"/>
                                </a:lnTo>
                                <a:lnTo>
                                  <a:pt x="8477"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3" name="Image 483"/>
                          <pic:cNvPicPr/>
                        </pic:nvPicPr>
                        <pic:blipFill>
                          <a:blip r:embed="rId168" cstate="print"/>
                          <a:stretch>
                            <a:fillRect/>
                          </a:stretch>
                        </pic:blipFill>
                        <pic:spPr>
                          <a:xfrm>
                            <a:off x="794626" y="613405"/>
                            <a:ext cx="12289" cy="11206"/>
                          </a:xfrm>
                          <a:prstGeom prst="rect">
                            <a:avLst/>
                          </a:prstGeom>
                        </pic:spPr>
                      </pic:pic>
                      <wps:wsp>
                        <wps:cNvPr id="484" name="Graphic 484"/>
                        <wps:cNvSpPr/>
                        <wps:spPr>
                          <a:xfrm>
                            <a:off x="794626" y="613405"/>
                            <a:ext cx="12700" cy="11430"/>
                          </a:xfrm>
                          <a:custGeom>
                            <a:avLst/>
                            <a:gdLst/>
                            <a:ahLst/>
                            <a:cxnLst/>
                            <a:rect l="l" t="t" r="r" b="b"/>
                            <a:pathLst>
                              <a:path w="12700" h="11430">
                                <a:moveTo>
                                  <a:pt x="8477" y="10087"/>
                                </a:moveTo>
                                <a:lnTo>
                                  <a:pt x="5700" y="11206"/>
                                </a:lnTo>
                                <a:lnTo>
                                  <a:pt x="2428" y="10026"/>
                                </a:lnTo>
                                <a:lnTo>
                                  <a:pt x="1211" y="7469"/>
                                </a:lnTo>
                                <a:lnTo>
                                  <a:pt x="0" y="4905"/>
                                </a:lnTo>
                                <a:lnTo>
                                  <a:pt x="1395" y="2132"/>
                                </a:lnTo>
                                <a:lnTo>
                                  <a:pt x="4175" y="1013"/>
                                </a:lnTo>
                                <a:lnTo>
                                  <a:pt x="6701" y="0"/>
                                </a:lnTo>
                                <a:lnTo>
                                  <a:pt x="9861" y="945"/>
                                </a:lnTo>
                                <a:lnTo>
                                  <a:pt x="11073" y="3504"/>
                                </a:lnTo>
                                <a:lnTo>
                                  <a:pt x="12289" y="6066"/>
                                </a:lnTo>
                                <a:lnTo>
                                  <a:pt x="11005" y="9074"/>
                                </a:lnTo>
                                <a:lnTo>
                                  <a:pt x="8477" y="100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5" name="Image 485"/>
                          <pic:cNvPicPr/>
                        </pic:nvPicPr>
                        <pic:blipFill>
                          <a:blip r:embed="rId167" cstate="print"/>
                          <a:stretch>
                            <a:fillRect/>
                          </a:stretch>
                        </pic:blipFill>
                        <pic:spPr>
                          <a:xfrm>
                            <a:off x="802029" y="619891"/>
                            <a:ext cx="12288" cy="11446"/>
                          </a:xfrm>
                          <a:prstGeom prst="rect">
                            <a:avLst/>
                          </a:prstGeom>
                        </pic:spPr>
                      </pic:pic>
                      <wps:wsp>
                        <wps:cNvPr id="486" name="Graphic 486"/>
                        <wps:cNvSpPr/>
                        <wps:spPr>
                          <a:xfrm>
                            <a:off x="802029" y="619891"/>
                            <a:ext cx="12700" cy="12065"/>
                          </a:xfrm>
                          <a:custGeom>
                            <a:avLst/>
                            <a:gdLst/>
                            <a:ahLst/>
                            <a:cxnLst/>
                            <a:rect l="l" t="t" r="r" b="b"/>
                            <a:pathLst>
                              <a:path w="12700" h="12065">
                                <a:moveTo>
                                  <a:pt x="8224" y="10426"/>
                                </a:moveTo>
                                <a:lnTo>
                                  <a:pt x="5698" y="11446"/>
                                </a:lnTo>
                                <a:lnTo>
                                  <a:pt x="2428" y="10265"/>
                                </a:lnTo>
                                <a:lnTo>
                                  <a:pt x="1216" y="7703"/>
                                </a:lnTo>
                                <a:lnTo>
                                  <a:pt x="0" y="5146"/>
                                </a:lnTo>
                                <a:lnTo>
                                  <a:pt x="1284" y="2134"/>
                                </a:lnTo>
                                <a:lnTo>
                                  <a:pt x="3810" y="1118"/>
                                </a:lnTo>
                                <a:lnTo>
                                  <a:pt x="6589" y="0"/>
                                </a:lnTo>
                                <a:lnTo>
                                  <a:pt x="9859" y="1180"/>
                                </a:lnTo>
                                <a:lnTo>
                                  <a:pt x="11077" y="3744"/>
                                </a:lnTo>
                                <a:lnTo>
                                  <a:pt x="12288" y="6301"/>
                                </a:lnTo>
                                <a:lnTo>
                                  <a:pt x="11003" y="9313"/>
                                </a:lnTo>
                                <a:lnTo>
                                  <a:pt x="8224"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7" name="Image 487"/>
                          <pic:cNvPicPr/>
                        </pic:nvPicPr>
                        <pic:blipFill>
                          <a:blip r:embed="rId167" cstate="print"/>
                          <a:stretch>
                            <a:fillRect/>
                          </a:stretch>
                        </pic:blipFill>
                        <pic:spPr>
                          <a:xfrm>
                            <a:off x="805890" y="628037"/>
                            <a:ext cx="12288" cy="11206"/>
                          </a:xfrm>
                          <a:prstGeom prst="rect">
                            <a:avLst/>
                          </a:prstGeom>
                        </pic:spPr>
                      </pic:pic>
                      <wps:wsp>
                        <wps:cNvPr id="488" name="Graphic 488"/>
                        <wps:cNvSpPr/>
                        <wps:spPr>
                          <a:xfrm>
                            <a:off x="805890" y="628037"/>
                            <a:ext cx="12700" cy="11430"/>
                          </a:xfrm>
                          <a:custGeom>
                            <a:avLst/>
                            <a:gdLst/>
                            <a:ahLst/>
                            <a:cxnLst/>
                            <a:rect l="l" t="t" r="r" b="b"/>
                            <a:pathLst>
                              <a:path w="12700" h="11430">
                                <a:moveTo>
                                  <a:pt x="8114" y="10191"/>
                                </a:moveTo>
                                <a:lnTo>
                                  <a:pt x="5586" y="11206"/>
                                </a:lnTo>
                                <a:lnTo>
                                  <a:pt x="2428" y="10259"/>
                                </a:lnTo>
                                <a:lnTo>
                                  <a:pt x="1216" y="7702"/>
                                </a:lnTo>
                                <a:lnTo>
                                  <a:pt x="0" y="5144"/>
                                </a:lnTo>
                                <a:lnTo>
                                  <a:pt x="1284" y="2132"/>
                                </a:lnTo>
                                <a:lnTo>
                                  <a:pt x="3811" y="1118"/>
                                </a:lnTo>
                                <a:lnTo>
                                  <a:pt x="6595" y="0"/>
                                </a:lnTo>
                                <a:lnTo>
                                  <a:pt x="9859" y="1180"/>
                                </a:lnTo>
                                <a:lnTo>
                                  <a:pt x="11077" y="3744"/>
                                </a:lnTo>
                                <a:lnTo>
                                  <a:pt x="12288" y="6301"/>
                                </a:lnTo>
                                <a:lnTo>
                                  <a:pt x="10898" y="9079"/>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9" name="Image 489"/>
                          <pic:cNvPicPr/>
                        </pic:nvPicPr>
                        <pic:blipFill>
                          <a:blip r:embed="rId168" cstate="print"/>
                          <a:stretch>
                            <a:fillRect/>
                          </a:stretch>
                        </pic:blipFill>
                        <pic:spPr>
                          <a:xfrm>
                            <a:off x="799447" y="663213"/>
                            <a:ext cx="12541" cy="11312"/>
                          </a:xfrm>
                          <a:prstGeom prst="rect">
                            <a:avLst/>
                          </a:prstGeom>
                        </pic:spPr>
                      </pic:pic>
                      <wps:wsp>
                        <wps:cNvPr id="490" name="Graphic 490"/>
                        <wps:cNvSpPr/>
                        <wps:spPr>
                          <a:xfrm>
                            <a:off x="799447" y="663213"/>
                            <a:ext cx="12700" cy="11430"/>
                          </a:xfrm>
                          <a:custGeom>
                            <a:avLst/>
                            <a:gdLst/>
                            <a:ahLst/>
                            <a:cxnLst/>
                            <a:rect l="l" t="t" r="r" b="b"/>
                            <a:pathLst>
                              <a:path w="12700" h="11430">
                                <a:moveTo>
                                  <a:pt x="8366" y="10193"/>
                                </a:moveTo>
                                <a:lnTo>
                                  <a:pt x="5588" y="11312"/>
                                </a:lnTo>
                                <a:lnTo>
                                  <a:pt x="2428" y="10364"/>
                                </a:lnTo>
                                <a:lnTo>
                                  <a:pt x="1210" y="7801"/>
                                </a:lnTo>
                                <a:lnTo>
                                  <a:pt x="0" y="5243"/>
                                </a:lnTo>
                                <a:lnTo>
                                  <a:pt x="1284" y="2237"/>
                                </a:lnTo>
                                <a:lnTo>
                                  <a:pt x="4063" y="1118"/>
                                </a:lnTo>
                                <a:lnTo>
                                  <a:pt x="6842" y="0"/>
                                </a:lnTo>
                                <a:lnTo>
                                  <a:pt x="10113" y="1180"/>
                                </a:lnTo>
                                <a:lnTo>
                                  <a:pt x="11323" y="3744"/>
                                </a:lnTo>
                                <a:lnTo>
                                  <a:pt x="12541" y="6301"/>
                                </a:lnTo>
                                <a:lnTo>
                                  <a:pt x="11145" y="9074"/>
                                </a:lnTo>
                                <a:lnTo>
                                  <a:pt x="836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1" name="Image 491"/>
                          <pic:cNvPicPr/>
                        </pic:nvPicPr>
                        <pic:blipFill>
                          <a:blip r:embed="rId34" cstate="print"/>
                          <a:stretch>
                            <a:fillRect/>
                          </a:stretch>
                        </pic:blipFill>
                        <pic:spPr>
                          <a:xfrm>
                            <a:off x="803546" y="669423"/>
                            <a:ext cx="12179" cy="11213"/>
                          </a:xfrm>
                          <a:prstGeom prst="rect">
                            <a:avLst/>
                          </a:prstGeom>
                        </pic:spPr>
                      </pic:pic>
                      <wps:wsp>
                        <wps:cNvPr id="492" name="Graphic 492"/>
                        <wps:cNvSpPr/>
                        <wps:spPr>
                          <a:xfrm>
                            <a:off x="803546" y="669423"/>
                            <a:ext cx="12700" cy="11430"/>
                          </a:xfrm>
                          <a:custGeom>
                            <a:avLst/>
                            <a:gdLst/>
                            <a:ahLst/>
                            <a:cxnLst/>
                            <a:rect l="l" t="t" r="r" b="b"/>
                            <a:pathLst>
                              <a:path w="12700" h="11430">
                                <a:moveTo>
                                  <a:pt x="8116" y="10191"/>
                                </a:moveTo>
                                <a:lnTo>
                                  <a:pt x="5588" y="11213"/>
                                </a:lnTo>
                                <a:lnTo>
                                  <a:pt x="2318" y="10032"/>
                                </a:lnTo>
                                <a:lnTo>
                                  <a:pt x="1211" y="7702"/>
                                </a:lnTo>
                                <a:lnTo>
                                  <a:pt x="0" y="5144"/>
                                </a:lnTo>
                                <a:lnTo>
                                  <a:pt x="1285" y="2132"/>
                                </a:lnTo>
                                <a:lnTo>
                                  <a:pt x="3811" y="1118"/>
                                </a:lnTo>
                                <a:lnTo>
                                  <a:pt x="6591" y="0"/>
                                </a:lnTo>
                                <a:lnTo>
                                  <a:pt x="9861" y="1180"/>
                                </a:lnTo>
                                <a:lnTo>
                                  <a:pt x="11073" y="3744"/>
                                </a:lnTo>
                                <a:lnTo>
                                  <a:pt x="12179" y="6066"/>
                                </a:lnTo>
                                <a:lnTo>
                                  <a:pt x="10893" y="9079"/>
                                </a:lnTo>
                                <a:lnTo>
                                  <a:pt x="8116"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3" name="Image 493"/>
                          <pic:cNvPicPr/>
                        </pic:nvPicPr>
                        <pic:blipFill>
                          <a:blip r:embed="rId167" cstate="print"/>
                          <a:stretch>
                            <a:fillRect/>
                          </a:stretch>
                        </pic:blipFill>
                        <pic:spPr>
                          <a:xfrm>
                            <a:off x="810850" y="662611"/>
                            <a:ext cx="12289" cy="11310"/>
                          </a:xfrm>
                          <a:prstGeom prst="rect">
                            <a:avLst/>
                          </a:prstGeom>
                        </pic:spPr>
                      </pic:pic>
                      <wps:wsp>
                        <wps:cNvPr id="494" name="Graphic 494"/>
                        <wps:cNvSpPr/>
                        <wps:spPr>
                          <a:xfrm>
                            <a:off x="810850" y="662611"/>
                            <a:ext cx="12700" cy="11430"/>
                          </a:xfrm>
                          <a:custGeom>
                            <a:avLst/>
                            <a:gdLst/>
                            <a:ahLst/>
                            <a:cxnLst/>
                            <a:rect l="l" t="t" r="r" b="b"/>
                            <a:pathLst>
                              <a:path w="12700" h="11430">
                                <a:moveTo>
                                  <a:pt x="8114" y="10191"/>
                                </a:moveTo>
                                <a:lnTo>
                                  <a:pt x="5336" y="11310"/>
                                </a:lnTo>
                                <a:lnTo>
                                  <a:pt x="2428" y="10259"/>
                                </a:lnTo>
                                <a:lnTo>
                                  <a:pt x="1216" y="7702"/>
                                </a:lnTo>
                                <a:lnTo>
                                  <a:pt x="0" y="5144"/>
                                </a:lnTo>
                                <a:lnTo>
                                  <a:pt x="1032" y="2236"/>
                                </a:lnTo>
                                <a:lnTo>
                                  <a:pt x="3811" y="1118"/>
                                </a:lnTo>
                                <a:lnTo>
                                  <a:pt x="6591" y="0"/>
                                </a:lnTo>
                                <a:lnTo>
                                  <a:pt x="9861" y="1180"/>
                                </a:lnTo>
                                <a:lnTo>
                                  <a:pt x="11071" y="3742"/>
                                </a:lnTo>
                                <a:lnTo>
                                  <a:pt x="12289" y="6299"/>
                                </a:lnTo>
                                <a:lnTo>
                                  <a:pt x="10893" y="9079"/>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5" name="Image 495"/>
                          <pic:cNvPicPr/>
                        </pic:nvPicPr>
                        <pic:blipFill>
                          <a:blip r:embed="rId34" cstate="print"/>
                          <a:stretch>
                            <a:fillRect/>
                          </a:stretch>
                        </pic:blipFill>
                        <pic:spPr>
                          <a:xfrm>
                            <a:off x="785947" y="744645"/>
                            <a:ext cx="12281" cy="11439"/>
                          </a:xfrm>
                          <a:prstGeom prst="rect">
                            <a:avLst/>
                          </a:prstGeom>
                        </pic:spPr>
                      </pic:pic>
                      <wps:wsp>
                        <wps:cNvPr id="496" name="Graphic 496"/>
                        <wps:cNvSpPr/>
                        <wps:spPr>
                          <a:xfrm>
                            <a:off x="785947" y="744645"/>
                            <a:ext cx="12700" cy="12065"/>
                          </a:xfrm>
                          <a:custGeom>
                            <a:avLst/>
                            <a:gdLst/>
                            <a:ahLst/>
                            <a:cxnLst/>
                            <a:rect l="l" t="t" r="r" b="b"/>
                            <a:pathLst>
                              <a:path w="12700" h="12065">
                                <a:moveTo>
                                  <a:pt x="8218" y="10426"/>
                                </a:moveTo>
                                <a:lnTo>
                                  <a:pt x="5692" y="11439"/>
                                </a:lnTo>
                                <a:lnTo>
                                  <a:pt x="2428" y="10259"/>
                                </a:lnTo>
                                <a:lnTo>
                                  <a:pt x="1210" y="7702"/>
                                </a:lnTo>
                                <a:lnTo>
                                  <a:pt x="0" y="5138"/>
                                </a:lnTo>
                                <a:lnTo>
                                  <a:pt x="1277" y="2132"/>
                                </a:lnTo>
                                <a:lnTo>
                                  <a:pt x="3805" y="1117"/>
                                </a:lnTo>
                                <a:lnTo>
                                  <a:pt x="6589" y="0"/>
                                </a:lnTo>
                                <a:lnTo>
                                  <a:pt x="9855" y="1180"/>
                                </a:lnTo>
                                <a:lnTo>
                                  <a:pt x="11071" y="3737"/>
                                </a:lnTo>
                                <a:lnTo>
                                  <a:pt x="12281" y="6299"/>
                                </a:lnTo>
                                <a:lnTo>
                                  <a:pt x="11003" y="9307"/>
                                </a:lnTo>
                                <a:lnTo>
                                  <a:pt x="8218"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7" name="Image 497"/>
                          <pic:cNvPicPr/>
                        </pic:nvPicPr>
                        <pic:blipFill>
                          <a:blip r:embed="rId168" cstate="print"/>
                          <a:stretch>
                            <a:fillRect/>
                          </a:stretch>
                        </pic:blipFill>
                        <pic:spPr>
                          <a:xfrm>
                            <a:off x="785934" y="753515"/>
                            <a:ext cx="12177" cy="11206"/>
                          </a:xfrm>
                          <a:prstGeom prst="rect">
                            <a:avLst/>
                          </a:prstGeom>
                        </pic:spPr>
                      </pic:pic>
                      <wps:wsp>
                        <wps:cNvPr id="498" name="Graphic 498"/>
                        <wps:cNvSpPr/>
                        <wps:spPr>
                          <a:xfrm>
                            <a:off x="785934" y="753515"/>
                            <a:ext cx="12700" cy="11430"/>
                          </a:xfrm>
                          <a:custGeom>
                            <a:avLst/>
                            <a:gdLst/>
                            <a:ahLst/>
                            <a:cxnLst/>
                            <a:rect l="l" t="t" r="r" b="b"/>
                            <a:pathLst>
                              <a:path w="12700" h="11430">
                                <a:moveTo>
                                  <a:pt x="8366" y="10087"/>
                                </a:moveTo>
                                <a:lnTo>
                                  <a:pt x="5588" y="11206"/>
                                </a:lnTo>
                                <a:lnTo>
                                  <a:pt x="2318" y="10026"/>
                                </a:lnTo>
                                <a:lnTo>
                                  <a:pt x="1106" y="7469"/>
                                </a:lnTo>
                                <a:lnTo>
                                  <a:pt x="0" y="5139"/>
                                </a:lnTo>
                                <a:lnTo>
                                  <a:pt x="1284" y="2134"/>
                                </a:lnTo>
                                <a:lnTo>
                                  <a:pt x="4063" y="1015"/>
                                </a:lnTo>
                                <a:lnTo>
                                  <a:pt x="6595" y="0"/>
                                </a:lnTo>
                                <a:lnTo>
                                  <a:pt x="9861" y="1180"/>
                                </a:lnTo>
                                <a:lnTo>
                                  <a:pt x="10967" y="3504"/>
                                </a:lnTo>
                                <a:lnTo>
                                  <a:pt x="12177" y="6068"/>
                                </a:lnTo>
                                <a:lnTo>
                                  <a:pt x="10900" y="9074"/>
                                </a:lnTo>
                                <a:lnTo>
                                  <a:pt x="8366" y="100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9" name="Image 499"/>
                          <pic:cNvPicPr/>
                        </pic:nvPicPr>
                        <pic:blipFill>
                          <a:blip r:embed="rId167" cstate="print"/>
                          <a:stretch>
                            <a:fillRect/>
                          </a:stretch>
                        </pic:blipFill>
                        <pic:spPr>
                          <a:xfrm>
                            <a:off x="791682" y="756977"/>
                            <a:ext cx="12289" cy="11206"/>
                          </a:xfrm>
                          <a:prstGeom prst="rect">
                            <a:avLst/>
                          </a:prstGeom>
                        </pic:spPr>
                      </pic:pic>
                      <wps:wsp>
                        <wps:cNvPr id="500" name="Graphic 500"/>
                        <wps:cNvSpPr/>
                        <wps:spPr>
                          <a:xfrm>
                            <a:off x="791682" y="756977"/>
                            <a:ext cx="12700" cy="11430"/>
                          </a:xfrm>
                          <a:custGeom>
                            <a:avLst/>
                            <a:gdLst/>
                            <a:ahLst/>
                            <a:cxnLst/>
                            <a:rect l="l" t="t" r="r" b="b"/>
                            <a:pathLst>
                              <a:path w="12700" h="11430">
                                <a:moveTo>
                                  <a:pt x="8226" y="10191"/>
                                </a:moveTo>
                                <a:lnTo>
                                  <a:pt x="5693" y="11206"/>
                                </a:lnTo>
                                <a:lnTo>
                                  <a:pt x="2428" y="10026"/>
                                </a:lnTo>
                                <a:lnTo>
                                  <a:pt x="1211" y="7469"/>
                                </a:lnTo>
                                <a:lnTo>
                                  <a:pt x="0" y="4905"/>
                                </a:lnTo>
                                <a:lnTo>
                                  <a:pt x="1389" y="2132"/>
                                </a:lnTo>
                                <a:lnTo>
                                  <a:pt x="3923" y="1117"/>
                                </a:lnTo>
                                <a:lnTo>
                                  <a:pt x="6701" y="0"/>
                                </a:lnTo>
                                <a:lnTo>
                                  <a:pt x="9861" y="945"/>
                                </a:lnTo>
                                <a:lnTo>
                                  <a:pt x="11073" y="3503"/>
                                </a:lnTo>
                                <a:lnTo>
                                  <a:pt x="12289" y="6066"/>
                                </a:lnTo>
                                <a:lnTo>
                                  <a:pt x="11005" y="9072"/>
                                </a:lnTo>
                                <a:lnTo>
                                  <a:pt x="8226" y="10191"/>
                                </a:lnTo>
                                <a:close/>
                              </a:path>
                            </a:pathLst>
                          </a:custGeom>
                          <a:ln w="793">
                            <a:solidFill>
                              <a:srgbClr val="1F1A17"/>
                            </a:solidFill>
                            <a:prstDash val="solid"/>
                          </a:ln>
                        </wps:spPr>
                        <wps:bodyPr wrap="square" lIns="0" tIns="0" rIns="0" bIns="0" rtlCol="0">
                          <a:prstTxWarp prst="textNoShape">
                            <a:avLst/>
                          </a:prstTxWarp>
                          <a:noAutofit/>
                        </wps:bodyPr>
                      </wps:wsp>
                      <wps:wsp>
                        <wps:cNvPr id="501" name="Graphic 501"/>
                        <wps:cNvSpPr/>
                        <wps:spPr>
                          <a:xfrm>
                            <a:off x="343056" y="173152"/>
                            <a:ext cx="17780" cy="17145"/>
                          </a:xfrm>
                          <a:custGeom>
                            <a:avLst/>
                            <a:gdLst/>
                            <a:ahLst/>
                            <a:cxnLst/>
                            <a:rect l="l" t="t" r="r" b="b"/>
                            <a:pathLst>
                              <a:path w="17780" h="17145">
                                <a:moveTo>
                                  <a:pt x="0" y="8279"/>
                                </a:moveTo>
                                <a:lnTo>
                                  <a:pt x="0" y="3699"/>
                                </a:lnTo>
                                <a:lnTo>
                                  <a:pt x="3915" y="0"/>
                                </a:lnTo>
                                <a:lnTo>
                                  <a:pt x="8736" y="0"/>
                                </a:lnTo>
                                <a:lnTo>
                                  <a:pt x="13536" y="0"/>
                                </a:lnTo>
                                <a:lnTo>
                                  <a:pt x="17465" y="3699"/>
                                </a:lnTo>
                                <a:lnTo>
                                  <a:pt x="17465" y="8279"/>
                                </a:lnTo>
                                <a:lnTo>
                                  <a:pt x="17465" y="12848"/>
                                </a:lnTo>
                                <a:lnTo>
                                  <a:pt x="13548" y="16548"/>
                                </a:lnTo>
                                <a:lnTo>
                                  <a:pt x="8736" y="16548"/>
                                </a:lnTo>
                                <a:lnTo>
                                  <a:pt x="3915" y="16548"/>
                                </a:lnTo>
                                <a:lnTo>
                                  <a:pt x="0" y="12848"/>
                                </a:lnTo>
                                <a:lnTo>
                                  <a:pt x="0" y="8279"/>
                                </a:lnTo>
                                <a:close/>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2" name="Image 502"/>
                          <pic:cNvPicPr/>
                        </pic:nvPicPr>
                        <pic:blipFill>
                          <a:blip r:embed="rId169" cstate="print"/>
                          <a:stretch>
                            <a:fillRect/>
                          </a:stretch>
                        </pic:blipFill>
                        <pic:spPr>
                          <a:xfrm>
                            <a:off x="248406" y="110489"/>
                            <a:ext cx="193256" cy="117143"/>
                          </a:xfrm>
                          <a:prstGeom prst="rect">
                            <a:avLst/>
                          </a:prstGeom>
                        </pic:spPr>
                      </pic:pic>
                      <wps:wsp>
                        <wps:cNvPr id="503" name="Graphic 503"/>
                        <wps:cNvSpPr/>
                        <wps:spPr>
                          <a:xfrm>
                            <a:off x="248406" y="110489"/>
                            <a:ext cx="193675" cy="117475"/>
                          </a:xfrm>
                          <a:custGeom>
                            <a:avLst/>
                            <a:gdLst/>
                            <a:ahLst/>
                            <a:cxnLst/>
                            <a:rect l="l" t="t" r="r" b="b"/>
                            <a:pathLst>
                              <a:path w="193675" h="117475">
                                <a:moveTo>
                                  <a:pt x="192046" y="86447"/>
                                </a:moveTo>
                                <a:lnTo>
                                  <a:pt x="187896" y="92607"/>
                                </a:lnTo>
                                <a:lnTo>
                                  <a:pt x="181520" y="98448"/>
                                </a:lnTo>
                                <a:lnTo>
                                  <a:pt x="172385" y="99689"/>
                                </a:lnTo>
                                <a:lnTo>
                                  <a:pt x="163379" y="100912"/>
                                </a:lnTo>
                                <a:lnTo>
                                  <a:pt x="156543" y="95645"/>
                                </a:lnTo>
                                <a:lnTo>
                                  <a:pt x="150721" y="89792"/>
                                </a:lnTo>
                                <a:lnTo>
                                  <a:pt x="139110" y="98981"/>
                                </a:lnTo>
                                <a:lnTo>
                                  <a:pt x="128042" y="101232"/>
                                </a:lnTo>
                                <a:lnTo>
                                  <a:pt x="117383" y="98117"/>
                                </a:lnTo>
                                <a:lnTo>
                                  <a:pt x="107000" y="91205"/>
                                </a:lnTo>
                                <a:lnTo>
                                  <a:pt x="97098" y="103022"/>
                                </a:lnTo>
                                <a:lnTo>
                                  <a:pt x="87242" y="107753"/>
                                </a:lnTo>
                                <a:lnTo>
                                  <a:pt x="77258" y="107069"/>
                                </a:lnTo>
                                <a:lnTo>
                                  <a:pt x="66973" y="102640"/>
                                </a:lnTo>
                                <a:lnTo>
                                  <a:pt x="61833" y="112944"/>
                                </a:lnTo>
                                <a:lnTo>
                                  <a:pt x="59540" y="117143"/>
                                </a:lnTo>
                                <a:lnTo>
                                  <a:pt x="52396" y="116417"/>
                                </a:lnTo>
                                <a:lnTo>
                                  <a:pt x="40679" y="110735"/>
                                </a:lnTo>
                                <a:lnTo>
                                  <a:pt x="27688" y="98616"/>
                                </a:lnTo>
                                <a:lnTo>
                                  <a:pt x="15651" y="84312"/>
                                </a:lnTo>
                                <a:lnTo>
                                  <a:pt x="6794" y="72074"/>
                                </a:lnTo>
                                <a:lnTo>
                                  <a:pt x="0" y="56956"/>
                                </a:lnTo>
                                <a:lnTo>
                                  <a:pt x="1721" y="45924"/>
                                </a:lnTo>
                                <a:lnTo>
                                  <a:pt x="40740" y="24048"/>
                                </a:lnTo>
                                <a:lnTo>
                                  <a:pt x="72665" y="19464"/>
                                </a:lnTo>
                                <a:lnTo>
                                  <a:pt x="81239" y="19411"/>
                                </a:lnTo>
                                <a:lnTo>
                                  <a:pt x="94693" y="18455"/>
                                </a:lnTo>
                                <a:lnTo>
                                  <a:pt x="110200" y="16105"/>
                                </a:lnTo>
                                <a:lnTo>
                                  <a:pt x="124932" y="11871"/>
                                </a:lnTo>
                                <a:lnTo>
                                  <a:pt x="142571" y="5982"/>
                                </a:lnTo>
                                <a:lnTo>
                                  <a:pt x="160028" y="2210"/>
                                </a:lnTo>
                                <a:lnTo>
                                  <a:pt x="177017" y="300"/>
                                </a:lnTo>
                                <a:lnTo>
                                  <a:pt x="193256" y="0"/>
                                </a:lnTo>
                                <a:lnTo>
                                  <a:pt x="192591" y="17231"/>
                                </a:lnTo>
                                <a:lnTo>
                                  <a:pt x="192501" y="37705"/>
                                </a:lnTo>
                                <a:lnTo>
                                  <a:pt x="192486" y="60937"/>
                                </a:lnTo>
                                <a:lnTo>
                                  <a:pt x="192046" y="86447"/>
                                </a:lnTo>
                                <a:close/>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4" name="Image 504"/>
                          <pic:cNvPicPr/>
                        </pic:nvPicPr>
                        <pic:blipFill>
                          <a:blip r:embed="rId170" cstate="print"/>
                          <a:stretch>
                            <a:fillRect/>
                          </a:stretch>
                        </pic:blipFill>
                        <pic:spPr>
                          <a:xfrm>
                            <a:off x="445229" y="110489"/>
                            <a:ext cx="193255" cy="117143"/>
                          </a:xfrm>
                          <a:prstGeom prst="rect">
                            <a:avLst/>
                          </a:prstGeom>
                        </pic:spPr>
                      </pic:pic>
                      <wps:wsp>
                        <wps:cNvPr id="505" name="Graphic 505"/>
                        <wps:cNvSpPr/>
                        <wps:spPr>
                          <a:xfrm>
                            <a:off x="445229" y="110489"/>
                            <a:ext cx="193675" cy="117475"/>
                          </a:xfrm>
                          <a:custGeom>
                            <a:avLst/>
                            <a:gdLst/>
                            <a:ahLst/>
                            <a:cxnLst/>
                            <a:rect l="l" t="t" r="r" b="b"/>
                            <a:pathLst>
                              <a:path w="193675" h="117475">
                                <a:moveTo>
                                  <a:pt x="1210" y="86447"/>
                                </a:moveTo>
                                <a:lnTo>
                                  <a:pt x="5360" y="92607"/>
                                </a:lnTo>
                                <a:lnTo>
                                  <a:pt x="11735" y="98448"/>
                                </a:lnTo>
                                <a:lnTo>
                                  <a:pt x="20869" y="99689"/>
                                </a:lnTo>
                                <a:lnTo>
                                  <a:pt x="29876" y="100912"/>
                                </a:lnTo>
                                <a:lnTo>
                                  <a:pt x="36713" y="95645"/>
                                </a:lnTo>
                                <a:lnTo>
                                  <a:pt x="42534" y="89792"/>
                                </a:lnTo>
                                <a:lnTo>
                                  <a:pt x="54146" y="98981"/>
                                </a:lnTo>
                                <a:lnTo>
                                  <a:pt x="65214" y="101232"/>
                                </a:lnTo>
                                <a:lnTo>
                                  <a:pt x="75872" y="98117"/>
                                </a:lnTo>
                                <a:lnTo>
                                  <a:pt x="86255" y="91205"/>
                                </a:lnTo>
                                <a:lnTo>
                                  <a:pt x="96157" y="103022"/>
                                </a:lnTo>
                                <a:lnTo>
                                  <a:pt x="106013" y="107753"/>
                                </a:lnTo>
                                <a:lnTo>
                                  <a:pt x="115997" y="107069"/>
                                </a:lnTo>
                                <a:lnTo>
                                  <a:pt x="126283" y="102640"/>
                                </a:lnTo>
                                <a:lnTo>
                                  <a:pt x="131423" y="112944"/>
                                </a:lnTo>
                                <a:lnTo>
                                  <a:pt x="133716" y="117143"/>
                                </a:lnTo>
                                <a:lnTo>
                                  <a:pt x="140859" y="116417"/>
                                </a:lnTo>
                                <a:lnTo>
                                  <a:pt x="152578" y="110735"/>
                                </a:lnTo>
                                <a:lnTo>
                                  <a:pt x="165569" y="98616"/>
                                </a:lnTo>
                                <a:lnTo>
                                  <a:pt x="177605" y="84312"/>
                                </a:lnTo>
                                <a:lnTo>
                                  <a:pt x="186461" y="72074"/>
                                </a:lnTo>
                                <a:lnTo>
                                  <a:pt x="193255" y="56956"/>
                                </a:lnTo>
                                <a:lnTo>
                                  <a:pt x="191534" y="45924"/>
                                </a:lnTo>
                                <a:lnTo>
                                  <a:pt x="152516" y="24048"/>
                                </a:lnTo>
                                <a:lnTo>
                                  <a:pt x="120591" y="19464"/>
                                </a:lnTo>
                                <a:lnTo>
                                  <a:pt x="112016" y="19411"/>
                                </a:lnTo>
                                <a:lnTo>
                                  <a:pt x="98562" y="18455"/>
                                </a:lnTo>
                                <a:lnTo>
                                  <a:pt x="83056" y="16105"/>
                                </a:lnTo>
                                <a:lnTo>
                                  <a:pt x="68324" y="11871"/>
                                </a:lnTo>
                                <a:lnTo>
                                  <a:pt x="50684" y="5982"/>
                                </a:lnTo>
                                <a:lnTo>
                                  <a:pt x="33227" y="2210"/>
                                </a:lnTo>
                                <a:lnTo>
                                  <a:pt x="16238" y="300"/>
                                </a:lnTo>
                                <a:lnTo>
                                  <a:pt x="0" y="0"/>
                                </a:lnTo>
                                <a:lnTo>
                                  <a:pt x="666" y="17231"/>
                                </a:lnTo>
                                <a:lnTo>
                                  <a:pt x="757" y="37705"/>
                                </a:lnTo>
                                <a:lnTo>
                                  <a:pt x="772" y="60937"/>
                                </a:lnTo>
                                <a:lnTo>
                                  <a:pt x="1210" y="86447"/>
                                </a:lnTo>
                                <a:close/>
                              </a:path>
                            </a:pathLst>
                          </a:custGeom>
                          <a:ln w="1007">
                            <a:solidFill>
                              <a:srgbClr val="000000"/>
                            </a:solidFill>
                            <a:prstDash val="solid"/>
                          </a:ln>
                        </wps:spPr>
                        <wps:bodyPr wrap="square" lIns="0" tIns="0" rIns="0" bIns="0" rtlCol="0">
                          <a:prstTxWarp prst="textNoShape">
                            <a:avLst/>
                          </a:prstTxWarp>
                          <a:noAutofit/>
                        </wps:bodyPr>
                      </wps:wsp>
                      <wps:wsp>
                        <wps:cNvPr id="506" name="Graphic 506"/>
                        <wps:cNvSpPr/>
                        <wps:spPr>
                          <a:xfrm>
                            <a:off x="314825" y="244488"/>
                            <a:ext cx="257810" cy="40640"/>
                          </a:xfrm>
                          <a:custGeom>
                            <a:avLst/>
                            <a:gdLst/>
                            <a:ahLst/>
                            <a:cxnLst/>
                            <a:rect l="l" t="t" r="r" b="b"/>
                            <a:pathLst>
                              <a:path w="257810" h="40640">
                                <a:moveTo>
                                  <a:pt x="128768" y="40598"/>
                                </a:moveTo>
                                <a:lnTo>
                                  <a:pt x="59460" y="36424"/>
                                </a:lnTo>
                                <a:lnTo>
                                  <a:pt x="3523" y="25167"/>
                                </a:lnTo>
                                <a:lnTo>
                                  <a:pt x="0" y="22346"/>
                                </a:lnTo>
                                <a:lnTo>
                                  <a:pt x="135" y="20157"/>
                                </a:lnTo>
                                <a:lnTo>
                                  <a:pt x="92" y="18030"/>
                                </a:lnTo>
                                <a:lnTo>
                                  <a:pt x="59460" y="4177"/>
                                </a:lnTo>
                                <a:lnTo>
                                  <a:pt x="128768" y="0"/>
                                </a:lnTo>
                                <a:lnTo>
                                  <a:pt x="164728" y="1105"/>
                                </a:lnTo>
                                <a:lnTo>
                                  <a:pt x="228032" y="9017"/>
                                </a:lnTo>
                                <a:lnTo>
                                  <a:pt x="257387" y="18030"/>
                                </a:lnTo>
                                <a:lnTo>
                                  <a:pt x="257345" y="20157"/>
                                </a:lnTo>
                                <a:lnTo>
                                  <a:pt x="257467" y="22346"/>
                                </a:lnTo>
                                <a:lnTo>
                                  <a:pt x="198050" y="36424"/>
                                </a:lnTo>
                                <a:lnTo>
                                  <a:pt x="164728" y="39496"/>
                                </a:lnTo>
                                <a:lnTo>
                                  <a:pt x="128768" y="40598"/>
                                </a:lnTo>
                                <a:close/>
                              </a:path>
                            </a:pathLst>
                          </a:custGeom>
                          <a:solidFill>
                            <a:srgbClr val="C8B100"/>
                          </a:solidFill>
                        </wps:spPr>
                        <wps:bodyPr wrap="square" lIns="0" tIns="0" rIns="0" bIns="0" rtlCol="0">
                          <a:prstTxWarp prst="textNoShape">
                            <a:avLst/>
                          </a:prstTxWarp>
                          <a:noAutofit/>
                        </wps:bodyPr>
                      </wps:wsp>
                      <wps:wsp>
                        <wps:cNvPr id="507" name="Graphic 507"/>
                        <wps:cNvSpPr/>
                        <wps:spPr>
                          <a:xfrm>
                            <a:off x="314825" y="244488"/>
                            <a:ext cx="257810" cy="40640"/>
                          </a:xfrm>
                          <a:custGeom>
                            <a:avLst/>
                            <a:gdLst/>
                            <a:ahLst/>
                            <a:cxnLst/>
                            <a:rect l="l" t="t" r="r" b="b"/>
                            <a:pathLst>
                              <a:path w="257810" h="40640">
                                <a:moveTo>
                                  <a:pt x="128768" y="40598"/>
                                </a:moveTo>
                                <a:lnTo>
                                  <a:pt x="59460" y="36424"/>
                                </a:lnTo>
                                <a:lnTo>
                                  <a:pt x="3523" y="25167"/>
                                </a:lnTo>
                                <a:lnTo>
                                  <a:pt x="0" y="22346"/>
                                </a:lnTo>
                                <a:lnTo>
                                  <a:pt x="135" y="20157"/>
                                </a:lnTo>
                                <a:lnTo>
                                  <a:pt x="92" y="18030"/>
                                </a:lnTo>
                                <a:lnTo>
                                  <a:pt x="59460" y="4177"/>
                                </a:lnTo>
                                <a:lnTo>
                                  <a:pt x="128768" y="0"/>
                                </a:lnTo>
                                <a:lnTo>
                                  <a:pt x="164728" y="1105"/>
                                </a:lnTo>
                                <a:lnTo>
                                  <a:pt x="228032" y="9017"/>
                                </a:lnTo>
                                <a:lnTo>
                                  <a:pt x="257387" y="18030"/>
                                </a:lnTo>
                                <a:lnTo>
                                  <a:pt x="257345" y="20157"/>
                                </a:lnTo>
                                <a:lnTo>
                                  <a:pt x="257467" y="22346"/>
                                </a:lnTo>
                                <a:lnTo>
                                  <a:pt x="198050" y="36424"/>
                                </a:lnTo>
                                <a:lnTo>
                                  <a:pt x="164728" y="39496"/>
                                </a:lnTo>
                                <a:lnTo>
                                  <a:pt x="128768" y="40598"/>
                                </a:lnTo>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8" name="Image 508"/>
                          <pic:cNvPicPr/>
                        </pic:nvPicPr>
                        <pic:blipFill>
                          <a:blip r:embed="rId171" cstate="print"/>
                          <a:stretch>
                            <a:fillRect/>
                          </a:stretch>
                        </pic:blipFill>
                        <pic:spPr>
                          <a:xfrm>
                            <a:off x="327908" y="252603"/>
                            <a:ext cx="231333" cy="26005"/>
                          </a:xfrm>
                          <a:prstGeom prst="rect">
                            <a:avLst/>
                          </a:prstGeom>
                        </pic:spPr>
                      </pic:pic>
                      <pic:pic xmlns:pic="http://schemas.openxmlformats.org/drawingml/2006/picture">
                        <pic:nvPicPr>
                          <pic:cNvPr id="509" name="Image 509"/>
                          <pic:cNvPicPr/>
                        </pic:nvPicPr>
                        <pic:blipFill>
                          <a:blip r:embed="rId172" cstate="print"/>
                          <a:stretch>
                            <a:fillRect/>
                          </a:stretch>
                        </pic:blipFill>
                        <pic:spPr>
                          <a:xfrm>
                            <a:off x="221777" y="0"/>
                            <a:ext cx="442538" cy="279112"/>
                          </a:xfrm>
                          <a:prstGeom prst="rect">
                            <a:avLst/>
                          </a:prstGeom>
                        </pic:spPr>
                      </pic:pic>
                      <wps:wsp>
                        <wps:cNvPr id="510" name="Graphic 510"/>
                        <wps:cNvSpPr/>
                        <wps:spPr>
                          <a:xfrm>
                            <a:off x="133926" y="829672"/>
                            <a:ext cx="434975" cy="252095"/>
                          </a:xfrm>
                          <a:custGeom>
                            <a:avLst/>
                            <a:gdLst/>
                            <a:ahLst/>
                            <a:cxnLst/>
                            <a:rect l="l" t="t" r="r" b="b"/>
                            <a:pathLst>
                              <a:path w="434975" h="252095">
                                <a:moveTo>
                                  <a:pt x="432445" y="251799"/>
                                </a:moveTo>
                                <a:lnTo>
                                  <a:pt x="390709" y="232817"/>
                                </a:lnTo>
                                <a:lnTo>
                                  <a:pt x="352920" y="216591"/>
                                </a:lnTo>
                                <a:lnTo>
                                  <a:pt x="313797" y="202939"/>
                                </a:lnTo>
                                <a:lnTo>
                                  <a:pt x="268059" y="191675"/>
                                </a:lnTo>
                                <a:lnTo>
                                  <a:pt x="219093" y="180797"/>
                                </a:lnTo>
                                <a:lnTo>
                                  <a:pt x="174206" y="166443"/>
                                </a:lnTo>
                                <a:lnTo>
                                  <a:pt x="136750" y="149766"/>
                                </a:lnTo>
                                <a:lnTo>
                                  <a:pt x="85454" y="109730"/>
                                </a:lnTo>
                                <a:lnTo>
                                  <a:pt x="56583" y="80689"/>
                                </a:lnTo>
                                <a:lnTo>
                                  <a:pt x="26940" y="46939"/>
                                </a:lnTo>
                                <a:lnTo>
                                  <a:pt x="0" y="10623"/>
                                </a:lnTo>
                                <a:lnTo>
                                  <a:pt x="0" y="8704"/>
                                </a:lnTo>
                                <a:lnTo>
                                  <a:pt x="928" y="5347"/>
                                </a:lnTo>
                                <a:lnTo>
                                  <a:pt x="1905" y="0"/>
                                </a:lnTo>
                                <a:lnTo>
                                  <a:pt x="28654" y="36848"/>
                                </a:lnTo>
                                <a:lnTo>
                                  <a:pt x="58198" y="70870"/>
                                </a:lnTo>
                                <a:lnTo>
                                  <a:pt x="87030" y="100009"/>
                                </a:lnTo>
                                <a:lnTo>
                                  <a:pt x="138317" y="140059"/>
                                </a:lnTo>
                                <a:lnTo>
                                  <a:pt x="175774" y="156736"/>
                                </a:lnTo>
                                <a:lnTo>
                                  <a:pt x="220661" y="171090"/>
                                </a:lnTo>
                                <a:lnTo>
                                  <a:pt x="269626" y="181968"/>
                                </a:lnTo>
                                <a:lnTo>
                                  <a:pt x="315375" y="193234"/>
                                </a:lnTo>
                                <a:lnTo>
                                  <a:pt x="354566" y="206906"/>
                                </a:lnTo>
                                <a:lnTo>
                                  <a:pt x="392536" y="223185"/>
                                </a:lnTo>
                                <a:lnTo>
                                  <a:pt x="434622" y="242269"/>
                                </a:lnTo>
                                <a:lnTo>
                                  <a:pt x="432445" y="251799"/>
                                </a:lnTo>
                                <a:close/>
                              </a:path>
                            </a:pathLst>
                          </a:custGeom>
                          <a:solidFill>
                            <a:srgbClr val="4F793D"/>
                          </a:solidFill>
                        </wps:spPr>
                        <wps:bodyPr wrap="square" lIns="0" tIns="0" rIns="0" bIns="0" rtlCol="0">
                          <a:prstTxWarp prst="textNoShape">
                            <a:avLst/>
                          </a:prstTxWarp>
                          <a:noAutofit/>
                        </wps:bodyPr>
                      </wps:wsp>
                      <wps:wsp>
                        <wps:cNvPr id="511" name="Graphic 511"/>
                        <wps:cNvSpPr/>
                        <wps:spPr>
                          <a:xfrm>
                            <a:off x="133926" y="829672"/>
                            <a:ext cx="434975" cy="252095"/>
                          </a:xfrm>
                          <a:custGeom>
                            <a:avLst/>
                            <a:gdLst/>
                            <a:ahLst/>
                            <a:cxnLst/>
                            <a:rect l="l" t="t" r="r" b="b"/>
                            <a:pathLst>
                              <a:path w="434975" h="252095">
                                <a:moveTo>
                                  <a:pt x="0" y="10623"/>
                                </a:moveTo>
                                <a:lnTo>
                                  <a:pt x="26940" y="46939"/>
                                </a:lnTo>
                                <a:lnTo>
                                  <a:pt x="56583" y="80689"/>
                                </a:lnTo>
                                <a:lnTo>
                                  <a:pt x="85454" y="109730"/>
                                </a:lnTo>
                                <a:lnTo>
                                  <a:pt x="136750" y="149766"/>
                                </a:lnTo>
                                <a:lnTo>
                                  <a:pt x="174206" y="166443"/>
                                </a:lnTo>
                                <a:lnTo>
                                  <a:pt x="219093" y="180797"/>
                                </a:lnTo>
                                <a:lnTo>
                                  <a:pt x="268059" y="191675"/>
                                </a:lnTo>
                                <a:lnTo>
                                  <a:pt x="313797" y="202939"/>
                                </a:lnTo>
                                <a:lnTo>
                                  <a:pt x="352920" y="216591"/>
                                </a:lnTo>
                                <a:lnTo>
                                  <a:pt x="390709" y="232817"/>
                                </a:lnTo>
                                <a:lnTo>
                                  <a:pt x="432445" y="251799"/>
                                </a:lnTo>
                                <a:lnTo>
                                  <a:pt x="434622" y="242269"/>
                                </a:lnTo>
                                <a:lnTo>
                                  <a:pt x="392536" y="223185"/>
                                </a:lnTo>
                                <a:lnTo>
                                  <a:pt x="354566" y="206906"/>
                                </a:lnTo>
                                <a:lnTo>
                                  <a:pt x="315375" y="193234"/>
                                </a:lnTo>
                                <a:lnTo>
                                  <a:pt x="269626" y="181968"/>
                                </a:lnTo>
                                <a:lnTo>
                                  <a:pt x="220661" y="171090"/>
                                </a:lnTo>
                                <a:lnTo>
                                  <a:pt x="175774" y="156736"/>
                                </a:lnTo>
                                <a:lnTo>
                                  <a:pt x="138317" y="140059"/>
                                </a:lnTo>
                                <a:lnTo>
                                  <a:pt x="87030" y="100009"/>
                                </a:lnTo>
                                <a:lnTo>
                                  <a:pt x="58198" y="70870"/>
                                </a:lnTo>
                                <a:lnTo>
                                  <a:pt x="28654" y="36848"/>
                                </a:lnTo>
                                <a:lnTo>
                                  <a:pt x="1905" y="0"/>
                                </a:lnTo>
                                <a:lnTo>
                                  <a:pt x="928" y="5347"/>
                                </a:lnTo>
                                <a:lnTo>
                                  <a:pt x="0" y="8704"/>
                                </a:lnTo>
                                <a:lnTo>
                                  <a:pt x="0" y="10623"/>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2" name="Image 512"/>
                          <pic:cNvPicPr/>
                        </pic:nvPicPr>
                        <pic:blipFill>
                          <a:blip r:embed="rId173" cstate="print"/>
                          <a:stretch>
                            <a:fillRect/>
                          </a:stretch>
                        </pic:blipFill>
                        <pic:spPr>
                          <a:xfrm>
                            <a:off x="269629" y="757616"/>
                            <a:ext cx="98477" cy="134336"/>
                          </a:xfrm>
                          <a:prstGeom prst="rect">
                            <a:avLst/>
                          </a:prstGeom>
                        </pic:spPr>
                      </pic:pic>
                      <wps:wsp>
                        <wps:cNvPr id="513" name="Graphic 513"/>
                        <wps:cNvSpPr/>
                        <wps:spPr>
                          <a:xfrm>
                            <a:off x="269629" y="757616"/>
                            <a:ext cx="99060" cy="134620"/>
                          </a:xfrm>
                          <a:custGeom>
                            <a:avLst/>
                            <a:gdLst/>
                            <a:ahLst/>
                            <a:cxnLst/>
                            <a:rect l="l" t="t" r="r" b="b"/>
                            <a:pathLst>
                              <a:path w="99060" h="134620">
                                <a:moveTo>
                                  <a:pt x="6546" y="134336"/>
                                </a:moveTo>
                                <a:lnTo>
                                  <a:pt x="98477" y="4628"/>
                                </a:lnTo>
                                <a:lnTo>
                                  <a:pt x="92373" y="0"/>
                                </a:lnTo>
                                <a:lnTo>
                                  <a:pt x="0" y="129492"/>
                                </a:lnTo>
                                <a:lnTo>
                                  <a:pt x="6546" y="134336"/>
                                </a:lnTo>
                                <a:close/>
                              </a:path>
                            </a:pathLst>
                          </a:custGeom>
                          <a:ln w="12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4" name="Image 514"/>
                          <pic:cNvPicPr/>
                        </pic:nvPicPr>
                        <pic:blipFill>
                          <a:blip r:embed="rId174" cstate="print"/>
                          <a:stretch>
                            <a:fillRect/>
                          </a:stretch>
                        </pic:blipFill>
                        <pic:spPr>
                          <a:xfrm>
                            <a:off x="438583" y="827907"/>
                            <a:ext cx="7917" cy="127980"/>
                          </a:xfrm>
                          <a:prstGeom prst="rect">
                            <a:avLst/>
                          </a:prstGeom>
                        </pic:spPr>
                      </pic:pic>
                      <wps:wsp>
                        <wps:cNvPr id="515" name="Graphic 515"/>
                        <wps:cNvSpPr/>
                        <wps:spPr>
                          <a:xfrm>
                            <a:off x="438583" y="827907"/>
                            <a:ext cx="8255" cy="128270"/>
                          </a:xfrm>
                          <a:custGeom>
                            <a:avLst/>
                            <a:gdLst/>
                            <a:ahLst/>
                            <a:cxnLst/>
                            <a:rect l="l" t="t" r="r" b="b"/>
                            <a:pathLst>
                              <a:path w="8255" h="128270">
                                <a:moveTo>
                                  <a:pt x="7917" y="127980"/>
                                </a:moveTo>
                                <a:lnTo>
                                  <a:pt x="7917" y="749"/>
                                </a:lnTo>
                                <a:lnTo>
                                  <a:pt x="700" y="0"/>
                                </a:lnTo>
                                <a:lnTo>
                                  <a:pt x="0" y="127980"/>
                                </a:lnTo>
                                <a:lnTo>
                                  <a:pt x="7917" y="127980"/>
                                </a:lnTo>
                                <a:close/>
                              </a:path>
                            </a:pathLst>
                          </a:custGeom>
                          <a:ln w="12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6" name="Image 516"/>
                          <pic:cNvPicPr/>
                        </pic:nvPicPr>
                        <pic:blipFill>
                          <a:blip r:embed="rId175" cstate="print"/>
                          <a:stretch>
                            <a:fillRect/>
                          </a:stretch>
                        </pic:blipFill>
                        <pic:spPr>
                          <a:xfrm>
                            <a:off x="179788" y="617537"/>
                            <a:ext cx="134213" cy="8034"/>
                          </a:xfrm>
                          <a:prstGeom prst="rect">
                            <a:avLst/>
                          </a:prstGeom>
                        </pic:spPr>
                      </pic:pic>
                      <wps:wsp>
                        <wps:cNvPr id="517" name="Graphic 517"/>
                        <wps:cNvSpPr/>
                        <wps:spPr>
                          <a:xfrm>
                            <a:off x="179788" y="617537"/>
                            <a:ext cx="134620" cy="8255"/>
                          </a:xfrm>
                          <a:custGeom>
                            <a:avLst/>
                            <a:gdLst/>
                            <a:ahLst/>
                            <a:cxnLst/>
                            <a:rect l="l" t="t" r="r" b="b"/>
                            <a:pathLst>
                              <a:path w="134620" h="8255">
                                <a:moveTo>
                                  <a:pt x="0" y="8034"/>
                                </a:moveTo>
                                <a:lnTo>
                                  <a:pt x="134133" y="7562"/>
                                </a:lnTo>
                                <a:lnTo>
                                  <a:pt x="134213" y="0"/>
                                </a:lnTo>
                                <a:lnTo>
                                  <a:pt x="0" y="0"/>
                                </a:lnTo>
                                <a:lnTo>
                                  <a:pt x="0" y="8034"/>
                                </a:lnTo>
                                <a:close/>
                              </a:path>
                            </a:pathLst>
                          </a:custGeom>
                          <a:ln w="12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8" name="Image 518"/>
                          <pic:cNvPicPr/>
                        </pic:nvPicPr>
                        <pic:blipFill>
                          <a:blip r:embed="rId176" cstate="print"/>
                          <a:stretch>
                            <a:fillRect/>
                          </a:stretch>
                        </pic:blipFill>
                        <pic:spPr>
                          <a:xfrm>
                            <a:off x="180649" y="676302"/>
                            <a:ext cx="137594" cy="8040"/>
                          </a:xfrm>
                          <a:prstGeom prst="rect">
                            <a:avLst/>
                          </a:prstGeom>
                        </pic:spPr>
                      </pic:pic>
                      <wps:wsp>
                        <wps:cNvPr id="519" name="Graphic 519"/>
                        <wps:cNvSpPr/>
                        <wps:spPr>
                          <a:xfrm>
                            <a:off x="180649" y="676302"/>
                            <a:ext cx="137795" cy="8255"/>
                          </a:xfrm>
                          <a:custGeom>
                            <a:avLst/>
                            <a:gdLst/>
                            <a:ahLst/>
                            <a:cxnLst/>
                            <a:rect l="l" t="t" r="r" b="b"/>
                            <a:pathLst>
                              <a:path w="137795" h="8255">
                                <a:moveTo>
                                  <a:pt x="0" y="8040"/>
                                </a:moveTo>
                                <a:lnTo>
                                  <a:pt x="137514" y="7560"/>
                                </a:lnTo>
                                <a:lnTo>
                                  <a:pt x="137594" y="0"/>
                                </a:lnTo>
                                <a:lnTo>
                                  <a:pt x="0" y="0"/>
                                </a:lnTo>
                                <a:lnTo>
                                  <a:pt x="0" y="8040"/>
                                </a:lnTo>
                                <a:close/>
                              </a:path>
                            </a:pathLst>
                          </a:custGeom>
                          <a:ln w="12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0" name="Image 520"/>
                          <pic:cNvPicPr/>
                        </pic:nvPicPr>
                        <pic:blipFill>
                          <a:blip r:embed="rId177" cstate="print"/>
                          <a:stretch>
                            <a:fillRect/>
                          </a:stretch>
                        </pic:blipFill>
                        <pic:spPr>
                          <a:xfrm>
                            <a:off x="237651" y="411111"/>
                            <a:ext cx="392424" cy="479791"/>
                          </a:xfrm>
                          <a:prstGeom prst="rect">
                            <a:avLst/>
                          </a:prstGeom>
                        </pic:spPr>
                      </pic:pic>
                      <wps:wsp>
                        <wps:cNvPr id="521" name="Graphic 521"/>
                        <wps:cNvSpPr/>
                        <wps:spPr>
                          <a:xfrm>
                            <a:off x="237651" y="411111"/>
                            <a:ext cx="392430" cy="480059"/>
                          </a:xfrm>
                          <a:custGeom>
                            <a:avLst/>
                            <a:gdLst/>
                            <a:ahLst/>
                            <a:cxnLst/>
                            <a:rect l="l" t="t" r="r" b="b"/>
                            <a:pathLst>
                              <a:path w="392430" h="480059">
                                <a:moveTo>
                                  <a:pt x="74660" y="297366"/>
                                </a:moveTo>
                                <a:lnTo>
                                  <a:pt x="100451" y="345464"/>
                                </a:lnTo>
                                <a:lnTo>
                                  <a:pt x="134316" y="382357"/>
                                </a:lnTo>
                                <a:lnTo>
                                  <a:pt x="173283" y="406226"/>
                                </a:lnTo>
                                <a:lnTo>
                                  <a:pt x="214381" y="415248"/>
                                </a:lnTo>
                                <a:lnTo>
                                  <a:pt x="254637" y="407605"/>
                                </a:lnTo>
                                <a:lnTo>
                                  <a:pt x="288501" y="383610"/>
                                </a:lnTo>
                                <a:lnTo>
                                  <a:pt x="311796" y="347101"/>
                                </a:lnTo>
                                <a:lnTo>
                                  <a:pt x="323620" y="301553"/>
                                </a:lnTo>
                                <a:lnTo>
                                  <a:pt x="323070" y="250440"/>
                                </a:lnTo>
                                <a:lnTo>
                                  <a:pt x="309245" y="197234"/>
                                </a:lnTo>
                                <a:lnTo>
                                  <a:pt x="283458" y="149137"/>
                                </a:lnTo>
                                <a:lnTo>
                                  <a:pt x="249594" y="112245"/>
                                </a:lnTo>
                                <a:lnTo>
                                  <a:pt x="210627" y="88378"/>
                                </a:lnTo>
                                <a:lnTo>
                                  <a:pt x="169528" y="79354"/>
                                </a:lnTo>
                                <a:lnTo>
                                  <a:pt x="129269" y="86995"/>
                                </a:lnTo>
                                <a:lnTo>
                                  <a:pt x="95405" y="110993"/>
                                </a:lnTo>
                                <a:lnTo>
                                  <a:pt x="72109" y="147502"/>
                                </a:lnTo>
                                <a:lnTo>
                                  <a:pt x="60286" y="193049"/>
                                </a:lnTo>
                                <a:lnTo>
                                  <a:pt x="60835" y="244162"/>
                                </a:lnTo>
                                <a:lnTo>
                                  <a:pt x="74660" y="297366"/>
                                </a:lnTo>
                                <a:close/>
                              </a:path>
                              <a:path w="392430" h="480059">
                                <a:moveTo>
                                  <a:pt x="358728" y="173449"/>
                                </a:moveTo>
                                <a:lnTo>
                                  <a:pt x="375023" y="219893"/>
                                </a:lnTo>
                                <a:lnTo>
                                  <a:pt x="386654" y="265375"/>
                                </a:lnTo>
                                <a:lnTo>
                                  <a:pt x="392424" y="308968"/>
                                </a:lnTo>
                                <a:lnTo>
                                  <a:pt x="391136" y="349744"/>
                                </a:lnTo>
                                <a:lnTo>
                                  <a:pt x="381593" y="386779"/>
                                </a:lnTo>
                                <a:lnTo>
                                  <a:pt x="332955" y="445914"/>
                                </a:lnTo>
                                <a:lnTo>
                                  <a:pt x="291466" y="466161"/>
                                </a:lnTo>
                                <a:lnTo>
                                  <a:pt x="244802" y="478059"/>
                                </a:lnTo>
                                <a:lnTo>
                                  <a:pt x="201639" y="479791"/>
                                </a:lnTo>
                                <a:lnTo>
                                  <a:pt x="162079" y="472080"/>
                                </a:lnTo>
                                <a:lnTo>
                                  <a:pt x="126227" y="455649"/>
                                </a:lnTo>
                                <a:lnTo>
                                  <a:pt x="94185" y="431221"/>
                                </a:lnTo>
                                <a:lnTo>
                                  <a:pt x="66058" y="399522"/>
                                </a:lnTo>
                                <a:lnTo>
                                  <a:pt x="41949" y="361273"/>
                                </a:lnTo>
                                <a:lnTo>
                                  <a:pt x="21962" y="317199"/>
                                </a:lnTo>
                                <a:lnTo>
                                  <a:pt x="5401" y="259762"/>
                                </a:lnTo>
                                <a:lnTo>
                                  <a:pt x="0" y="205411"/>
                                </a:lnTo>
                                <a:lnTo>
                                  <a:pt x="4882" y="155258"/>
                                </a:lnTo>
                                <a:lnTo>
                                  <a:pt x="19173" y="110417"/>
                                </a:lnTo>
                                <a:lnTo>
                                  <a:pt x="41998" y="72000"/>
                                </a:lnTo>
                                <a:lnTo>
                                  <a:pt x="72482" y="41118"/>
                                </a:lnTo>
                                <a:lnTo>
                                  <a:pt x="109751" y="18887"/>
                                </a:lnTo>
                                <a:lnTo>
                                  <a:pt x="161968" y="3037"/>
                                </a:lnTo>
                                <a:lnTo>
                                  <a:pt x="205755" y="0"/>
                                </a:lnTo>
                                <a:lnTo>
                                  <a:pt x="242313" y="8393"/>
                                </a:lnTo>
                                <a:lnTo>
                                  <a:pt x="298550" y="53944"/>
                                </a:lnTo>
                                <a:lnTo>
                                  <a:pt x="320631" y="88337"/>
                                </a:lnTo>
                                <a:lnTo>
                                  <a:pt x="340290" y="128633"/>
                                </a:lnTo>
                                <a:lnTo>
                                  <a:pt x="358728" y="173449"/>
                                </a:lnTo>
                                <a:close/>
                              </a:path>
                            </a:pathLst>
                          </a:custGeom>
                          <a:ln w="125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2" name="Image 522"/>
                          <pic:cNvPicPr/>
                        </pic:nvPicPr>
                        <pic:blipFill>
                          <a:blip r:embed="rId178" cstate="print"/>
                          <a:stretch>
                            <a:fillRect/>
                          </a:stretch>
                        </pic:blipFill>
                        <pic:spPr>
                          <a:xfrm>
                            <a:off x="268117" y="409463"/>
                            <a:ext cx="379947" cy="471432"/>
                          </a:xfrm>
                          <a:prstGeom prst="rect">
                            <a:avLst/>
                          </a:prstGeom>
                        </pic:spPr>
                      </pic:pic>
                      <wps:wsp>
                        <wps:cNvPr id="523" name="Graphic 523"/>
                        <wps:cNvSpPr/>
                        <wps:spPr>
                          <a:xfrm>
                            <a:off x="268117" y="409463"/>
                            <a:ext cx="380365" cy="471805"/>
                          </a:xfrm>
                          <a:custGeom>
                            <a:avLst/>
                            <a:gdLst/>
                            <a:ahLst/>
                            <a:cxnLst/>
                            <a:rect l="l" t="t" r="r" b="b"/>
                            <a:pathLst>
                              <a:path w="380365" h="471805">
                                <a:moveTo>
                                  <a:pt x="358355" y="163840"/>
                                </a:moveTo>
                                <a:lnTo>
                                  <a:pt x="374088" y="217356"/>
                                </a:lnTo>
                                <a:lnTo>
                                  <a:pt x="379947" y="270158"/>
                                </a:lnTo>
                                <a:lnTo>
                                  <a:pt x="376414" y="320459"/>
                                </a:lnTo>
                                <a:lnTo>
                                  <a:pt x="363973" y="366473"/>
                                </a:lnTo>
                                <a:lnTo>
                                  <a:pt x="343107" y="406411"/>
                                </a:lnTo>
                                <a:lnTo>
                                  <a:pt x="314298" y="438486"/>
                                </a:lnTo>
                                <a:lnTo>
                                  <a:pt x="278030" y="460911"/>
                                </a:lnTo>
                                <a:lnTo>
                                  <a:pt x="237110" y="471432"/>
                                </a:lnTo>
                                <a:lnTo>
                                  <a:pt x="195047" y="469608"/>
                                </a:lnTo>
                                <a:lnTo>
                                  <a:pt x="153383" y="456360"/>
                                </a:lnTo>
                                <a:lnTo>
                                  <a:pt x="113663" y="432612"/>
                                </a:lnTo>
                                <a:lnTo>
                                  <a:pt x="77430" y="399286"/>
                                </a:lnTo>
                                <a:lnTo>
                                  <a:pt x="46226" y="357305"/>
                                </a:lnTo>
                                <a:lnTo>
                                  <a:pt x="21595" y="307590"/>
                                </a:lnTo>
                                <a:lnTo>
                                  <a:pt x="5859" y="254075"/>
                                </a:lnTo>
                                <a:lnTo>
                                  <a:pt x="0" y="201273"/>
                                </a:lnTo>
                                <a:lnTo>
                                  <a:pt x="3532" y="150972"/>
                                </a:lnTo>
                                <a:lnTo>
                                  <a:pt x="15973" y="104959"/>
                                </a:lnTo>
                                <a:lnTo>
                                  <a:pt x="36839" y="65021"/>
                                </a:lnTo>
                                <a:lnTo>
                                  <a:pt x="65647" y="32946"/>
                                </a:lnTo>
                                <a:lnTo>
                                  <a:pt x="101913" y="10521"/>
                                </a:lnTo>
                                <a:lnTo>
                                  <a:pt x="142835" y="0"/>
                                </a:lnTo>
                                <a:lnTo>
                                  <a:pt x="184899" y="1824"/>
                                </a:lnTo>
                                <a:lnTo>
                                  <a:pt x="226563" y="15071"/>
                                </a:lnTo>
                                <a:lnTo>
                                  <a:pt x="266283" y="38819"/>
                                </a:lnTo>
                                <a:lnTo>
                                  <a:pt x="302517" y="72145"/>
                                </a:lnTo>
                                <a:lnTo>
                                  <a:pt x="333722" y="114126"/>
                                </a:lnTo>
                                <a:lnTo>
                                  <a:pt x="358355" y="163840"/>
                                </a:lnTo>
                                <a:close/>
                              </a:path>
                              <a:path w="380365" h="471805">
                                <a:moveTo>
                                  <a:pt x="74293" y="287759"/>
                                </a:moveTo>
                                <a:lnTo>
                                  <a:pt x="100080" y="335856"/>
                                </a:lnTo>
                                <a:lnTo>
                                  <a:pt x="133944" y="372749"/>
                                </a:lnTo>
                                <a:lnTo>
                                  <a:pt x="172911" y="396618"/>
                                </a:lnTo>
                                <a:lnTo>
                                  <a:pt x="214010" y="405641"/>
                                </a:lnTo>
                                <a:lnTo>
                                  <a:pt x="254269" y="397997"/>
                                </a:lnTo>
                                <a:lnTo>
                                  <a:pt x="288133" y="374002"/>
                                </a:lnTo>
                                <a:lnTo>
                                  <a:pt x="311427" y="337493"/>
                                </a:lnTo>
                                <a:lnTo>
                                  <a:pt x="323250" y="291945"/>
                                </a:lnTo>
                                <a:lnTo>
                                  <a:pt x="322701" y="240831"/>
                                </a:lnTo>
                                <a:lnTo>
                                  <a:pt x="308878" y="187627"/>
                                </a:lnTo>
                                <a:lnTo>
                                  <a:pt x="283088" y="139529"/>
                                </a:lnTo>
                                <a:lnTo>
                                  <a:pt x="249223" y="102637"/>
                                </a:lnTo>
                                <a:lnTo>
                                  <a:pt x="210255" y="78769"/>
                                </a:lnTo>
                                <a:lnTo>
                                  <a:pt x="169158" y="69746"/>
                                </a:lnTo>
                                <a:lnTo>
                                  <a:pt x="128902" y="77388"/>
                                </a:lnTo>
                                <a:lnTo>
                                  <a:pt x="95037" y="101385"/>
                                </a:lnTo>
                                <a:lnTo>
                                  <a:pt x="71742" y="137893"/>
                                </a:lnTo>
                                <a:lnTo>
                                  <a:pt x="59918" y="183441"/>
                                </a:lnTo>
                                <a:lnTo>
                                  <a:pt x="60468" y="234553"/>
                                </a:lnTo>
                                <a:lnTo>
                                  <a:pt x="74293" y="287759"/>
                                </a:lnTo>
                                <a:close/>
                              </a:path>
                            </a:pathLst>
                          </a:custGeom>
                          <a:ln w="62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4" name="Image 524"/>
                          <pic:cNvPicPr/>
                        </pic:nvPicPr>
                        <pic:blipFill>
                          <a:blip r:embed="rId179" cstate="print"/>
                          <a:stretch>
                            <a:fillRect/>
                          </a:stretch>
                        </pic:blipFill>
                        <pic:spPr>
                          <a:xfrm>
                            <a:off x="369975" y="404412"/>
                            <a:ext cx="250415" cy="349866"/>
                          </a:xfrm>
                          <a:prstGeom prst="rect">
                            <a:avLst/>
                          </a:prstGeom>
                        </pic:spPr>
                      </pic:pic>
                      <wps:wsp>
                        <wps:cNvPr id="525" name="Graphic 525"/>
                        <wps:cNvSpPr/>
                        <wps:spPr>
                          <a:xfrm>
                            <a:off x="369975" y="404412"/>
                            <a:ext cx="250825" cy="349885"/>
                          </a:xfrm>
                          <a:custGeom>
                            <a:avLst/>
                            <a:gdLst/>
                            <a:ahLst/>
                            <a:cxnLst/>
                            <a:rect l="l" t="t" r="r" b="b"/>
                            <a:pathLst>
                              <a:path w="250825" h="349885">
                                <a:moveTo>
                                  <a:pt x="243868" y="0"/>
                                </a:moveTo>
                                <a:lnTo>
                                  <a:pt x="0" y="343207"/>
                                </a:lnTo>
                                <a:lnTo>
                                  <a:pt x="4771" y="349866"/>
                                </a:lnTo>
                                <a:lnTo>
                                  <a:pt x="250415" y="4837"/>
                                </a:lnTo>
                                <a:lnTo>
                                  <a:pt x="243868" y="0"/>
                                </a:lnTo>
                                <a:close/>
                              </a:path>
                            </a:pathLst>
                          </a:custGeom>
                          <a:ln w="20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6" name="Image 526"/>
                          <pic:cNvPicPr/>
                        </pic:nvPicPr>
                        <pic:blipFill>
                          <a:blip r:embed="rId180" cstate="print"/>
                          <a:stretch>
                            <a:fillRect/>
                          </a:stretch>
                        </pic:blipFill>
                        <pic:spPr>
                          <a:xfrm>
                            <a:off x="243679" y="1011008"/>
                            <a:ext cx="79666" cy="66171"/>
                          </a:xfrm>
                          <a:prstGeom prst="rect">
                            <a:avLst/>
                          </a:prstGeom>
                        </pic:spPr>
                      </pic:pic>
                      <wps:wsp>
                        <wps:cNvPr id="527" name="Graphic 527"/>
                        <wps:cNvSpPr/>
                        <wps:spPr>
                          <a:xfrm>
                            <a:off x="243679" y="1011008"/>
                            <a:ext cx="80010" cy="66675"/>
                          </a:xfrm>
                          <a:custGeom>
                            <a:avLst/>
                            <a:gdLst/>
                            <a:ahLst/>
                            <a:cxnLst/>
                            <a:rect l="l" t="t" r="r" b="b"/>
                            <a:pathLst>
                              <a:path w="80010" h="66675">
                                <a:moveTo>
                                  <a:pt x="79666" y="0"/>
                                </a:moveTo>
                                <a:lnTo>
                                  <a:pt x="46771" y="33098"/>
                                </a:lnTo>
                                <a:lnTo>
                                  <a:pt x="24876" y="36185"/>
                                </a:lnTo>
                                <a:lnTo>
                                  <a:pt x="13982" y="34851"/>
                                </a:lnTo>
                                <a:lnTo>
                                  <a:pt x="2151" y="33859"/>
                                </a:lnTo>
                                <a:lnTo>
                                  <a:pt x="0" y="66171"/>
                                </a:lnTo>
                                <a:lnTo>
                                  <a:pt x="14363" y="65691"/>
                                </a:lnTo>
                                <a:lnTo>
                                  <a:pt x="27548" y="65323"/>
                                </a:lnTo>
                                <a:lnTo>
                                  <a:pt x="66969" y="56020"/>
                                </a:lnTo>
                                <a:lnTo>
                                  <a:pt x="79666" y="41870"/>
                                </a:lnTo>
                                <a:lnTo>
                                  <a:pt x="79666"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8" name="Image 528"/>
                          <pic:cNvPicPr/>
                        </pic:nvPicPr>
                        <pic:blipFill>
                          <a:blip r:embed="rId181" cstate="print"/>
                          <a:stretch>
                            <a:fillRect/>
                          </a:stretch>
                        </pic:blipFill>
                        <pic:spPr>
                          <a:xfrm>
                            <a:off x="289467" y="1013910"/>
                            <a:ext cx="34204" cy="38852"/>
                          </a:xfrm>
                          <a:prstGeom prst="rect">
                            <a:avLst/>
                          </a:prstGeom>
                        </pic:spPr>
                      </pic:pic>
                      <wps:wsp>
                        <wps:cNvPr id="529" name="Graphic 529"/>
                        <wps:cNvSpPr/>
                        <wps:spPr>
                          <a:xfrm>
                            <a:off x="289467" y="1013910"/>
                            <a:ext cx="34290" cy="39370"/>
                          </a:xfrm>
                          <a:custGeom>
                            <a:avLst/>
                            <a:gdLst/>
                            <a:ahLst/>
                            <a:cxnLst/>
                            <a:rect l="l" t="t" r="r" b="b"/>
                            <a:pathLst>
                              <a:path w="34290" h="39370">
                                <a:moveTo>
                                  <a:pt x="694" y="4745"/>
                                </a:moveTo>
                                <a:lnTo>
                                  <a:pt x="7534" y="11300"/>
                                </a:lnTo>
                                <a:lnTo>
                                  <a:pt x="11556" y="9960"/>
                                </a:lnTo>
                                <a:lnTo>
                                  <a:pt x="15706" y="6508"/>
                                </a:lnTo>
                                <a:lnTo>
                                  <a:pt x="22930" y="6725"/>
                                </a:lnTo>
                                <a:lnTo>
                                  <a:pt x="29278" y="7175"/>
                                </a:lnTo>
                                <a:lnTo>
                                  <a:pt x="29081" y="2692"/>
                                </a:lnTo>
                                <a:lnTo>
                                  <a:pt x="28628" y="0"/>
                                </a:lnTo>
                                <a:lnTo>
                                  <a:pt x="34204" y="5821"/>
                                </a:lnTo>
                                <a:lnTo>
                                  <a:pt x="33878" y="38723"/>
                                </a:lnTo>
                                <a:lnTo>
                                  <a:pt x="28321" y="32525"/>
                                </a:lnTo>
                                <a:lnTo>
                                  <a:pt x="20766" y="33380"/>
                                </a:lnTo>
                                <a:lnTo>
                                  <a:pt x="18995" y="34524"/>
                                </a:lnTo>
                                <a:lnTo>
                                  <a:pt x="9719" y="38852"/>
                                </a:lnTo>
                                <a:lnTo>
                                  <a:pt x="6916" y="38088"/>
                                </a:lnTo>
                                <a:lnTo>
                                  <a:pt x="0" y="37037"/>
                                </a:lnTo>
                                <a:lnTo>
                                  <a:pt x="694" y="4745"/>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0" name="Image 530"/>
                          <pic:cNvPicPr/>
                        </pic:nvPicPr>
                        <pic:blipFill>
                          <a:blip r:embed="rId182" cstate="print"/>
                          <a:stretch>
                            <a:fillRect/>
                          </a:stretch>
                        </pic:blipFill>
                        <pic:spPr>
                          <a:xfrm>
                            <a:off x="562740" y="1012685"/>
                            <a:ext cx="79666" cy="66172"/>
                          </a:xfrm>
                          <a:prstGeom prst="rect">
                            <a:avLst/>
                          </a:prstGeom>
                        </pic:spPr>
                      </pic:pic>
                      <wps:wsp>
                        <wps:cNvPr id="531" name="Graphic 531"/>
                        <wps:cNvSpPr/>
                        <wps:spPr>
                          <a:xfrm>
                            <a:off x="562740" y="1012685"/>
                            <a:ext cx="80010" cy="66675"/>
                          </a:xfrm>
                          <a:custGeom>
                            <a:avLst/>
                            <a:gdLst/>
                            <a:ahLst/>
                            <a:cxnLst/>
                            <a:rect l="l" t="t" r="r" b="b"/>
                            <a:pathLst>
                              <a:path w="80010" h="66675">
                                <a:moveTo>
                                  <a:pt x="0" y="0"/>
                                </a:moveTo>
                                <a:lnTo>
                                  <a:pt x="32895" y="33091"/>
                                </a:lnTo>
                                <a:lnTo>
                                  <a:pt x="54792" y="36180"/>
                                </a:lnTo>
                                <a:lnTo>
                                  <a:pt x="65685" y="34848"/>
                                </a:lnTo>
                                <a:lnTo>
                                  <a:pt x="77515" y="33861"/>
                                </a:lnTo>
                                <a:lnTo>
                                  <a:pt x="79666" y="66172"/>
                                </a:lnTo>
                                <a:lnTo>
                                  <a:pt x="65303" y="65692"/>
                                </a:lnTo>
                                <a:lnTo>
                                  <a:pt x="52118" y="65323"/>
                                </a:lnTo>
                                <a:lnTo>
                                  <a:pt x="12697" y="56016"/>
                                </a:lnTo>
                                <a:lnTo>
                                  <a:pt x="0" y="41865"/>
                                </a:lnTo>
                                <a:lnTo>
                                  <a:pt x="0"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2" name="Image 532"/>
                          <pic:cNvPicPr/>
                        </pic:nvPicPr>
                        <pic:blipFill>
                          <a:blip r:embed="rId183" cstate="print"/>
                          <a:stretch>
                            <a:fillRect/>
                          </a:stretch>
                        </pic:blipFill>
                        <pic:spPr>
                          <a:xfrm>
                            <a:off x="562414" y="1015583"/>
                            <a:ext cx="34284" cy="40024"/>
                          </a:xfrm>
                          <a:prstGeom prst="rect">
                            <a:avLst/>
                          </a:prstGeom>
                        </pic:spPr>
                      </pic:pic>
                      <wps:wsp>
                        <wps:cNvPr id="533" name="Graphic 533"/>
                        <wps:cNvSpPr/>
                        <wps:spPr>
                          <a:xfrm>
                            <a:off x="562414" y="1015583"/>
                            <a:ext cx="34290" cy="40640"/>
                          </a:xfrm>
                          <a:custGeom>
                            <a:avLst/>
                            <a:gdLst/>
                            <a:ahLst/>
                            <a:cxnLst/>
                            <a:rect l="l" t="t" r="r" b="b"/>
                            <a:pathLst>
                              <a:path w="34290" h="40640">
                                <a:moveTo>
                                  <a:pt x="33497" y="4707"/>
                                </a:moveTo>
                                <a:lnTo>
                                  <a:pt x="26658" y="11271"/>
                                </a:lnTo>
                                <a:lnTo>
                                  <a:pt x="22642" y="9946"/>
                                </a:lnTo>
                                <a:lnTo>
                                  <a:pt x="18498" y="6507"/>
                                </a:lnTo>
                                <a:lnTo>
                                  <a:pt x="11274" y="6729"/>
                                </a:lnTo>
                                <a:lnTo>
                                  <a:pt x="4926" y="7179"/>
                                </a:lnTo>
                                <a:lnTo>
                                  <a:pt x="5122" y="2694"/>
                                </a:lnTo>
                                <a:lnTo>
                                  <a:pt x="5576" y="0"/>
                                </a:lnTo>
                                <a:lnTo>
                                  <a:pt x="0" y="5820"/>
                                </a:lnTo>
                                <a:lnTo>
                                  <a:pt x="325" y="38808"/>
                                </a:lnTo>
                                <a:lnTo>
                                  <a:pt x="5882" y="32610"/>
                                </a:lnTo>
                                <a:lnTo>
                                  <a:pt x="13438" y="33386"/>
                                </a:lnTo>
                                <a:lnTo>
                                  <a:pt x="15209" y="34529"/>
                                </a:lnTo>
                                <a:lnTo>
                                  <a:pt x="24491" y="38850"/>
                                </a:lnTo>
                                <a:lnTo>
                                  <a:pt x="27368" y="40024"/>
                                </a:lnTo>
                                <a:lnTo>
                                  <a:pt x="34284" y="38968"/>
                                </a:lnTo>
                                <a:lnTo>
                                  <a:pt x="33497" y="4707"/>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4" name="Image 534"/>
                          <pic:cNvPicPr/>
                        </pic:nvPicPr>
                        <pic:blipFill>
                          <a:blip r:embed="rId184" cstate="print"/>
                          <a:stretch>
                            <a:fillRect/>
                          </a:stretch>
                        </pic:blipFill>
                        <pic:spPr>
                          <a:xfrm>
                            <a:off x="289399" y="996332"/>
                            <a:ext cx="139305" cy="54566"/>
                          </a:xfrm>
                          <a:prstGeom prst="rect">
                            <a:avLst/>
                          </a:prstGeom>
                        </pic:spPr>
                      </pic:pic>
                      <wps:wsp>
                        <wps:cNvPr id="535" name="Graphic 535"/>
                        <wps:cNvSpPr/>
                        <wps:spPr>
                          <a:xfrm>
                            <a:off x="289399" y="996332"/>
                            <a:ext cx="139700" cy="54610"/>
                          </a:xfrm>
                          <a:custGeom>
                            <a:avLst/>
                            <a:gdLst/>
                            <a:ahLst/>
                            <a:cxnLst/>
                            <a:rect l="l" t="t" r="r" b="b"/>
                            <a:pathLst>
                              <a:path w="139700" h="54610">
                                <a:moveTo>
                                  <a:pt x="139305" y="0"/>
                                </a:moveTo>
                                <a:lnTo>
                                  <a:pt x="130553" y="1644"/>
                                </a:lnTo>
                                <a:lnTo>
                                  <a:pt x="118359" y="4100"/>
                                </a:lnTo>
                                <a:lnTo>
                                  <a:pt x="106161" y="6349"/>
                                </a:lnTo>
                                <a:lnTo>
                                  <a:pt x="97396" y="7371"/>
                                </a:lnTo>
                                <a:lnTo>
                                  <a:pt x="84132" y="7347"/>
                                </a:lnTo>
                                <a:lnTo>
                                  <a:pt x="74534" y="7338"/>
                                </a:lnTo>
                                <a:lnTo>
                                  <a:pt x="64972" y="7997"/>
                                </a:lnTo>
                                <a:lnTo>
                                  <a:pt x="51812" y="9971"/>
                                </a:lnTo>
                                <a:lnTo>
                                  <a:pt x="39195" y="10998"/>
                                </a:lnTo>
                                <a:lnTo>
                                  <a:pt x="26934" y="11448"/>
                                </a:lnTo>
                                <a:lnTo>
                                  <a:pt x="14349" y="14236"/>
                                </a:lnTo>
                                <a:lnTo>
                                  <a:pt x="761" y="22280"/>
                                </a:lnTo>
                                <a:lnTo>
                                  <a:pt x="0" y="54566"/>
                                </a:lnTo>
                                <a:lnTo>
                                  <a:pt x="12440" y="48641"/>
                                </a:lnTo>
                                <a:lnTo>
                                  <a:pt x="25660" y="46171"/>
                                </a:lnTo>
                                <a:lnTo>
                                  <a:pt x="39600" y="45703"/>
                                </a:lnTo>
                                <a:lnTo>
                                  <a:pt x="54197" y="45781"/>
                                </a:lnTo>
                                <a:lnTo>
                                  <a:pt x="68735" y="45767"/>
                                </a:lnTo>
                                <a:lnTo>
                                  <a:pt x="82899" y="44072"/>
                                </a:lnTo>
                                <a:lnTo>
                                  <a:pt x="96862" y="42092"/>
                                </a:lnTo>
                                <a:lnTo>
                                  <a:pt x="110797" y="41220"/>
                                </a:lnTo>
                                <a:lnTo>
                                  <a:pt x="117468" y="40417"/>
                                </a:lnTo>
                                <a:lnTo>
                                  <a:pt x="125060" y="38632"/>
                                </a:lnTo>
                                <a:lnTo>
                                  <a:pt x="132647" y="37049"/>
                                </a:lnTo>
                                <a:lnTo>
                                  <a:pt x="139305" y="36854"/>
                                </a:lnTo>
                                <a:lnTo>
                                  <a:pt x="139305"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6" name="Image 536"/>
                          <pic:cNvPicPr/>
                        </pic:nvPicPr>
                        <pic:blipFill>
                          <a:blip r:embed="rId185" cstate="print"/>
                          <a:stretch>
                            <a:fillRect/>
                          </a:stretch>
                        </pic:blipFill>
                        <pic:spPr>
                          <a:xfrm>
                            <a:off x="419807" y="990456"/>
                            <a:ext cx="43236" cy="50287"/>
                          </a:xfrm>
                          <a:prstGeom prst="rect">
                            <a:avLst/>
                          </a:prstGeom>
                        </pic:spPr>
                      </pic:pic>
                      <wps:wsp>
                        <wps:cNvPr id="537" name="Graphic 537"/>
                        <wps:cNvSpPr/>
                        <wps:spPr>
                          <a:xfrm>
                            <a:off x="419807" y="990456"/>
                            <a:ext cx="43815" cy="50800"/>
                          </a:xfrm>
                          <a:custGeom>
                            <a:avLst/>
                            <a:gdLst/>
                            <a:ahLst/>
                            <a:cxnLst/>
                            <a:rect l="l" t="t" r="r" b="b"/>
                            <a:pathLst>
                              <a:path w="43815" h="50800">
                                <a:moveTo>
                                  <a:pt x="17300" y="0"/>
                                </a:moveTo>
                                <a:lnTo>
                                  <a:pt x="25943" y="0"/>
                                </a:lnTo>
                                <a:lnTo>
                                  <a:pt x="35528" y="0"/>
                                </a:lnTo>
                                <a:lnTo>
                                  <a:pt x="43236" y="5231"/>
                                </a:lnTo>
                                <a:lnTo>
                                  <a:pt x="43236" y="11735"/>
                                </a:lnTo>
                                <a:lnTo>
                                  <a:pt x="43236" y="38551"/>
                                </a:lnTo>
                                <a:lnTo>
                                  <a:pt x="43236" y="45055"/>
                                </a:lnTo>
                                <a:lnTo>
                                  <a:pt x="35528" y="50287"/>
                                </a:lnTo>
                                <a:lnTo>
                                  <a:pt x="25943" y="50287"/>
                                </a:lnTo>
                                <a:lnTo>
                                  <a:pt x="17300" y="50287"/>
                                </a:lnTo>
                                <a:lnTo>
                                  <a:pt x="7716" y="50287"/>
                                </a:lnTo>
                                <a:lnTo>
                                  <a:pt x="0" y="45055"/>
                                </a:lnTo>
                                <a:lnTo>
                                  <a:pt x="0" y="38551"/>
                                </a:lnTo>
                                <a:lnTo>
                                  <a:pt x="0" y="11735"/>
                                </a:lnTo>
                                <a:lnTo>
                                  <a:pt x="0" y="5231"/>
                                </a:lnTo>
                                <a:lnTo>
                                  <a:pt x="7716" y="0"/>
                                </a:lnTo>
                                <a:lnTo>
                                  <a:pt x="17300"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8" name="Image 538"/>
                          <pic:cNvPicPr/>
                        </pic:nvPicPr>
                        <pic:blipFill>
                          <a:blip r:embed="rId186" cstate="print"/>
                          <a:stretch>
                            <a:fillRect/>
                          </a:stretch>
                        </pic:blipFill>
                        <pic:spPr>
                          <a:xfrm>
                            <a:off x="439080" y="335220"/>
                            <a:ext cx="7925" cy="472786"/>
                          </a:xfrm>
                          <a:prstGeom prst="rect">
                            <a:avLst/>
                          </a:prstGeom>
                        </pic:spPr>
                      </pic:pic>
                      <wps:wsp>
                        <wps:cNvPr id="539" name="Graphic 539"/>
                        <wps:cNvSpPr/>
                        <wps:spPr>
                          <a:xfrm>
                            <a:off x="439080" y="335220"/>
                            <a:ext cx="8255" cy="473075"/>
                          </a:xfrm>
                          <a:custGeom>
                            <a:avLst/>
                            <a:gdLst/>
                            <a:ahLst/>
                            <a:cxnLst/>
                            <a:rect l="l" t="t" r="r" b="b"/>
                            <a:pathLst>
                              <a:path w="8255" h="473075">
                                <a:moveTo>
                                  <a:pt x="0" y="0"/>
                                </a:moveTo>
                                <a:lnTo>
                                  <a:pt x="0" y="470009"/>
                                </a:lnTo>
                                <a:lnTo>
                                  <a:pt x="7217" y="472786"/>
                                </a:lnTo>
                                <a:lnTo>
                                  <a:pt x="7925" y="0"/>
                                </a:lnTo>
                                <a:lnTo>
                                  <a:pt x="0" y="0"/>
                                </a:lnTo>
                                <a:close/>
                              </a:path>
                            </a:pathLst>
                          </a:custGeom>
                          <a:ln w="21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0" name="Image 540"/>
                          <pic:cNvPicPr/>
                        </pic:nvPicPr>
                        <pic:blipFill>
                          <a:blip r:embed="rId187" cstate="print"/>
                          <a:stretch>
                            <a:fillRect/>
                          </a:stretch>
                        </pic:blipFill>
                        <pic:spPr>
                          <a:xfrm>
                            <a:off x="457382" y="998011"/>
                            <a:ext cx="139279" cy="56421"/>
                          </a:xfrm>
                          <a:prstGeom prst="rect">
                            <a:avLst/>
                          </a:prstGeom>
                        </pic:spPr>
                      </pic:pic>
                      <wps:wsp>
                        <wps:cNvPr id="541" name="Graphic 541"/>
                        <wps:cNvSpPr/>
                        <wps:spPr>
                          <a:xfrm>
                            <a:off x="457382" y="998011"/>
                            <a:ext cx="139700" cy="56515"/>
                          </a:xfrm>
                          <a:custGeom>
                            <a:avLst/>
                            <a:gdLst/>
                            <a:ahLst/>
                            <a:cxnLst/>
                            <a:rect l="l" t="t" r="r" b="b"/>
                            <a:pathLst>
                              <a:path w="139700" h="56515">
                                <a:moveTo>
                                  <a:pt x="0" y="0"/>
                                </a:moveTo>
                                <a:lnTo>
                                  <a:pt x="8751" y="1643"/>
                                </a:lnTo>
                                <a:lnTo>
                                  <a:pt x="20945" y="4099"/>
                                </a:lnTo>
                                <a:lnTo>
                                  <a:pt x="33143" y="6345"/>
                                </a:lnTo>
                                <a:lnTo>
                                  <a:pt x="41908" y="7363"/>
                                </a:lnTo>
                                <a:lnTo>
                                  <a:pt x="55172" y="7343"/>
                                </a:lnTo>
                                <a:lnTo>
                                  <a:pt x="64770" y="7337"/>
                                </a:lnTo>
                                <a:lnTo>
                                  <a:pt x="74332" y="7994"/>
                                </a:lnTo>
                                <a:lnTo>
                                  <a:pt x="87492" y="9965"/>
                                </a:lnTo>
                                <a:lnTo>
                                  <a:pt x="100109" y="10994"/>
                                </a:lnTo>
                                <a:lnTo>
                                  <a:pt x="112370" y="11443"/>
                                </a:lnTo>
                                <a:lnTo>
                                  <a:pt x="124955" y="14230"/>
                                </a:lnTo>
                                <a:lnTo>
                                  <a:pt x="138543" y="22272"/>
                                </a:lnTo>
                                <a:lnTo>
                                  <a:pt x="139279" y="56421"/>
                                </a:lnTo>
                                <a:lnTo>
                                  <a:pt x="126844" y="50206"/>
                                </a:lnTo>
                                <a:lnTo>
                                  <a:pt x="113632" y="47099"/>
                                </a:lnTo>
                                <a:lnTo>
                                  <a:pt x="99701" y="45993"/>
                                </a:lnTo>
                                <a:lnTo>
                                  <a:pt x="85107" y="45781"/>
                                </a:lnTo>
                                <a:lnTo>
                                  <a:pt x="70569" y="45765"/>
                                </a:lnTo>
                                <a:lnTo>
                                  <a:pt x="56405" y="44069"/>
                                </a:lnTo>
                                <a:lnTo>
                                  <a:pt x="42442" y="42088"/>
                                </a:lnTo>
                                <a:lnTo>
                                  <a:pt x="28507" y="41218"/>
                                </a:lnTo>
                                <a:lnTo>
                                  <a:pt x="21836" y="40412"/>
                                </a:lnTo>
                                <a:lnTo>
                                  <a:pt x="14244" y="38626"/>
                                </a:lnTo>
                                <a:lnTo>
                                  <a:pt x="6657" y="37045"/>
                                </a:lnTo>
                                <a:lnTo>
                                  <a:pt x="0" y="36854"/>
                                </a:lnTo>
                                <a:lnTo>
                                  <a:pt x="0"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2" name="Image 542"/>
                          <pic:cNvPicPr/>
                        </pic:nvPicPr>
                        <pic:blipFill>
                          <a:blip r:embed="rId188" cstate="print"/>
                          <a:stretch>
                            <a:fillRect/>
                          </a:stretch>
                        </pic:blipFill>
                        <pic:spPr>
                          <a:xfrm>
                            <a:off x="326918" y="617573"/>
                            <a:ext cx="380671" cy="7968"/>
                          </a:xfrm>
                          <a:prstGeom prst="rect">
                            <a:avLst/>
                          </a:prstGeom>
                        </pic:spPr>
                      </pic:pic>
                      <wps:wsp>
                        <wps:cNvPr id="543" name="Graphic 543"/>
                        <wps:cNvSpPr/>
                        <wps:spPr>
                          <a:xfrm>
                            <a:off x="326918" y="617573"/>
                            <a:ext cx="381000" cy="8255"/>
                          </a:xfrm>
                          <a:custGeom>
                            <a:avLst/>
                            <a:gdLst/>
                            <a:ahLst/>
                            <a:cxnLst/>
                            <a:rect l="l" t="t" r="r" b="b"/>
                            <a:pathLst>
                              <a:path w="381000" h="8255">
                                <a:moveTo>
                                  <a:pt x="190" y="7968"/>
                                </a:moveTo>
                                <a:lnTo>
                                  <a:pt x="380455" y="7494"/>
                                </a:lnTo>
                                <a:lnTo>
                                  <a:pt x="380671" y="0"/>
                                </a:lnTo>
                                <a:lnTo>
                                  <a:pt x="0" y="0"/>
                                </a:lnTo>
                                <a:lnTo>
                                  <a:pt x="190" y="7968"/>
                                </a:lnTo>
                                <a:close/>
                              </a:path>
                            </a:pathLst>
                          </a:custGeom>
                          <a:ln w="20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4" name="Image 544"/>
                          <pic:cNvPicPr/>
                        </pic:nvPicPr>
                        <pic:blipFill>
                          <a:blip r:embed="rId189" cstate="print"/>
                          <a:stretch>
                            <a:fillRect/>
                          </a:stretch>
                        </pic:blipFill>
                        <pic:spPr>
                          <a:xfrm>
                            <a:off x="335396" y="676338"/>
                            <a:ext cx="372193" cy="7968"/>
                          </a:xfrm>
                          <a:prstGeom prst="rect">
                            <a:avLst/>
                          </a:prstGeom>
                        </pic:spPr>
                      </pic:pic>
                      <wps:wsp>
                        <wps:cNvPr id="545" name="Graphic 545"/>
                        <wps:cNvSpPr/>
                        <wps:spPr>
                          <a:xfrm>
                            <a:off x="335396" y="676338"/>
                            <a:ext cx="372745" cy="8255"/>
                          </a:xfrm>
                          <a:custGeom>
                            <a:avLst/>
                            <a:gdLst/>
                            <a:ahLst/>
                            <a:cxnLst/>
                            <a:rect l="l" t="t" r="r" b="b"/>
                            <a:pathLst>
                              <a:path w="372745" h="8255">
                                <a:moveTo>
                                  <a:pt x="2422" y="7968"/>
                                </a:moveTo>
                                <a:lnTo>
                                  <a:pt x="371978" y="7494"/>
                                </a:lnTo>
                                <a:lnTo>
                                  <a:pt x="372193" y="0"/>
                                </a:lnTo>
                                <a:lnTo>
                                  <a:pt x="0" y="0"/>
                                </a:lnTo>
                                <a:lnTo>
                                  <a:pt x="2422" y="7968"/>
                                </a:lnTo>
                                <a:close/>
                              </a:path>
                            </a:pathLst>
                          </a:custGeom>
                          <a:ln w="20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6" name="Image 546"/>
                          <pic:cNvPicPr/>
                        </pic:nvPicPr>
                        <pic:blipFill>
                          <a:blip r:embed="rId190" cstate="print"/>
                          <a:stretch>
                            <a:fillRect/>
                          </a:stretch>
                        </pic:blipFill>
                        <pic:spPr>
                          <a:xfrm>
                            <a:off x="113245" y="298581"/>
                            <a:ext cx="153801" cy="122879"/>
                          </a:xfrm>
                          <a:prstGeom prst="rect">
                            <a:avLst/>
                          </a:prstGeom>
                        </pic:spPr>
                      </pic:pic>
                      <wps:wsp>
                        <wps:cNvPr id="547" name="Graphic 547"/>
                        <wps:cNvSpPr/>
                        <wps:spPr>
                          <a:xfrm>
                            <a:off x="113148" y="298581"/>
                            <a:ext cx="154305" cy="123189"/>
                          </a:xfrm>
                          <a:custGeom>
                            <a:avLst/>
                            <a:gdLst/>
                            <a:ahLst/>
                            <a:cxnLst/>
                            <a:rect l="l" t="t" r="r" b="b"/>
                            <a:pathLst>
                              <a:path w="154305" h="123189">
                                <a:moveTo>
                                  <a:pt x="24" y="122896"/>
                                </a:moveTo>
                                <a:lnTo>
                                  <a:pt x="4193" y="121919"/>
                                </a:lnTo>
                                <a:lnTo>
                                  <a:pt x="9024" y="121249"/>
                                </a:lnTo>
                                <a:lnTo>
                                  <a:pt x="11852" y="120173"/>
                                </a:lnTo>
                                <a:lnTo>
                                  <a:pt x="16536" y="118931"/>
                                </a:lnTo>
                                <a:lnTo>
                                  <a:pt x="19997" y="118642"/>
                                </a:lnTo>
                                <a:lnTo>
                                  <a:pt x="23716" y="117628"/>
                                </a:lnTo>
                                <a:lnTo>
                                  <a:pt x="28106" y="116337"/>
                                </a:lnTo>
                                <a:lnTo>
                                  <a:pt x="32046" y="115980"/>
                                </a:lnTo>
                                <a:lnTo>
                                  <a:pt x="35613" y="115217"/>
                                </a:lnTo>
                                <a:lnTo>
                                  <a:pt x="39061" y="114555"/>
                                </a:lnTo>
                                <a:lnTo>
                                  <a:pt x="43469" y="114303"/>
                                </a:lnTo>
                                <a:lnTo>
                                  <a:pt x="47514" y="112821"/>
                                </a:lnTo>
                                <a:lnTo>
                                  <a:pt x="51928" y="111720"/>
                                </a:lnTo>
                                <a:lnTo>
                                  <a:pt x="56201" y="111770"/>
                                </a:lnTo>
                                <a:lnTo>
                                  <a:pt x="59330" y="110055"/>
                                </a:lnTo>
                                <a:lnTo>
                                  <a:pt x="63566" y="108996"/>
                                </a:lnTo>
                                <a:lnTo>
                                  <a:pt x="67506" y="108647"/>
                                </a:lnTo>
                                <a:lnTo>
                                  <a:pt x="70832" y="106199"/>
                                </a:lnTo>
                                <a:lnTo>
                                  <a:pt x="74015" y="104405"/>
                                </a:lnTo>
                                <a:lnTo>
                                  <a:pt x="77999" y="102990"/>
                                </a:lnTo>
                                <a:lnTo>
                                  <a:pt x="81681" y="100778"/>
                                </a:lnTo>
                                <a:lnTo>
                                  <a:pt x="84528" y="99480"/>
                                </a:lnTo>
                                <a:lnTo>
                                  <a:pt x="88444" y="96800"/>
                                </a:lnTo>
                                <a:lnTo>
                                  <a:pt x="91849" y="94157"/>
                                </a:lnTo>
                                <a:lnTo>
                                  <a:pt x="94992" y="91772"/>
                                </a:lnTo>
                                <a:lnTo>
                                  <a:pt x="97851" y="89897"/>
                                </a:lnTo>
                                <a:lnTo>
                                  <a:pt x="100961" y="86970"/>
                                </a:lnTo>
                                <a:lnTo>
                                  <a:pt x="104213" y="84849"/>
                                </a:lnTo>
                                <a:lnTo>
                                  <a:pt x="106359" y="81481"/>
                                </a:lnTo>
                                <a:lnTo>
                                  <a:pt x="109383" y="78991"/>
                                </a:lnTo>
                                <a:lnTo>
                                  <a:pt x="112716" y="77048"/>
                                </a:lnTo>
                                <a:lnTo>
                                  <a:pt x="114751" y="73046"/>
                                </a:lnTo>
                                <a:lnTo>
                                  <a:pt x="117172" y="70378"/>
                                </a:lnTo>
                                <a:lnTo>
                                  <a:pt x="119460" y="67525"/>
                                </a:lnTo>
                                <a:lnTo>
                                  <a:pt x="122668" y="65004"/>
                                </a:lnTo>
                                <a:lnTo>
                                  <a:pt x="124340" y="61254"/>
                                </a:lnTo>
                                <a:lnTo>
                                  <a:pt x="126614" y="58144"/>
                                </a:lnTo>
                                <a:lnTo>
                                  <a:pt x="128939" y="54565"/>
                                </a:lnTo>
                                <a:lnTo>
                                  <a:pt x="130900" y="51670"/>
                                </a:lnTo>
                                <a:lnTo>
                                  <a:pt x="132651" y="48528"/>
                                </a:lnTo>
                                <a:lnTo>
                                  <a:pt x="134816" y="45566"/>
                                </a:lnTo>
                                <a:lnTo>
                                  <a:pt x="136790" y="41669"/>
                                </a:lnTo>
                                <a:lnTo>
                                  <a:pt x="138905" y="37612"/>
                                </a:lnTo>
                                <a:lnTo>
                                  <a:pt x="140570" y="34580"/>
                                </a:lnTo>
                                <a:lnTo>
                                  <a:pt x="141898" y="31247"/>
                                </a:lnTo>
                                <a:lnTo>
                                  <a:pt x="143539" y="27148"/>
                                </a:lnTo>
                                <a:lnTo>
                                  <a:pt x="144794" y="23588"/>
                                </a:lnTo>
                                <a:lnTo>
                                  <a:pt x="145888" y="20349"/>
                                </a:lnTo>
                                <a:lnTo>
                                  <a:pt x="146901" y="15154"/>
                                </a:lnTo>
                                <a:lnTo>
                                  <a:pt x="149176" y="12184"/>
                                </a:lnTo>
                                <a:lnTo>
                                  <a:pt x="149059" y="9842"/>
                                </a:lnTo>
                                <a:lnTo>
                                  <a:pt x="150676" y="6947"/>
                                </a:lnTo>
                                <a:lnTo>
                                  <a:pt x="150819" y="6707"/>
                                </a:lnTo>
                                <a:lnTo>
                                  <a:pt x="153898" y="0"/>
                                </a:lnTo>
                                <a:lnTo>
                                  <a:pt x="148967" y="2022"/>
                                </a:lnTo>
                                <a:lnTo>
                                  <a:pt x="147664" y="2956"/>
                                </a:lnTo>
                                <a:lnTo>
                                  <a:pt x="144339" y="3117"/>
                                </a:lnTo>
                                <a:lnTo>
                                  <a:pt x="142790" y="3640"/>
                                </a:lnTo>
                                <a:lnTo>
                                  <a:pt x="140110" y="2084"/>
                                </a:lnTo>
                                <a:lnTo>
                                  <a:pt x="134293" y="3597"/>
                                </a:lnTo>
                                <a:lnTo>
                                  <a:pt x="131435" y="3960"/>
                                </a:lnTo>
                                <a:lnTo>
                                  <a:pt x="127660" y="4752"/>
                                </a:lnTo>
                                <a:lnTo>
                                  <a:pt x="123479" y="5360"/>
                                </a:lnTo>
                                <a:lnTo>
                                  <a:pt x="119877" y="6553"/>
                                </a:lnTo>
                                <a:lnTo>
                                  <a:pt x="116669" y="8262"/>
                                </a:lnTo>
                                <a:lnTo>
                                  <a:pt x="112974" y="8557"/>
                                </a:lnTo>
                                <a:lnTo>
                                  <a:pt x="110201" y="10216"/>
                                </a:lnTo>
                                <a:lnTo>
                                  <a:pt x="105763" y="10685"/>
                                </a:lnTo>
                                <a:lnTo>
                                  <a:pt x="102689" y="12400"/>
                                </a:lnTo>
                                <a:lnTo>
                                  <a:pt x="99664" y="13617"/>
                                </a:lnTo>
                                <a:lnTo>
                                  <a:pt x="95417" y="14976"/>
                                </a:lnTo>
                                <a:lnTo>
                                  <a:pt x="92569" y="16673"/>
                                </a:lnTo>
                                <a:lnTo>
                                  <a:pt x="88487" y="18374"/>
                                </a:lnTo>
                                <a:lnTo>
                                  <a:pt x="85377" y="19746"/>
                                </a:lnTo>
                                <a:lnTo>
                                  <a:pt x="82624" y="21319"/>
                                </a:lnTo>
                                <a:lnTo>
                                  <a:pt x="78700" y="23724"/>
                                </a:lnTo>
                                <a:lnTo>
                                  <a:pt x="76445" y="24905"/>
                                </a:lnTo>
                                <a:lnTo>
                                  <a:pt x="72879" y="26379"/>
                                </a:lnTo>
                                <a:lnTo>
                                  <a:pt x="68490" y="28648"/>
                                </a:lnTo>
                                <a:lnTo>
                                  <a:pt x="64751" y="29969"/>
                                </a:lnTo>
                                <a:lnTo>
                                  <a:pt x="63522" y="32122"/>
                                </a:lnTo>
                                <a:lnTo>
                                  <a:pt x="60259" y="34968"/>
                                </a:lnTo>
                                <a:lnTo>
                                  <a:pt x="57067" y="38398"/>
                                </a:lnTo>
                                <a:lnTo>
                                  <a:pt x="54000" y="40157"/>
                                </a:lnTo>
                                <a:lnTo>
                                  <a:pt x="50489" y="42590"/>
                                </a:lnTo>
                                <a:lnTo>
                                  <a:pt x="47201" y="45750"/>
                                </a:lnTo>
                                <a:lnTo>
                                  <a:pt x="44877" y="48640"/>
                                </a:lnTo>
                                <a:lnTo>
                                  <a:pt x="41877" y="51633"/>
                                </a:lnTo>
                                <a:lnTo>
                                  <a:pt x="39504" y="54584"/>
                                </a:lnTo>
                                <a:lnTo>
                                  <a:pt x="36472" y="57836"/>
                                </a:lnTo>
                                <a:lnTo>
                                  <a:pt x="33688" y="61224"/>
                                </a:lnTo>
                                <a:lnTo>
                                  <a:pt x="31174" y="64156"/>
                                </a:lnTo>
                                <a:lnTo>
                                  <a:pt x="29004" y="67809"/>
                                </a:lnTo>
                                <a:lnTo>
                                  <a:pt x="26685" y="71109"/>
                                </a:lnTo>
                                <a:lnTo>
                                  <a:pt x="23747" y="74669"/>
                                </a:lnTo>
                                <a:lnTo>
                                  <a:pt x="22388" y="78363"/>
                                </a:lnTo>
                                <a:lnTo>
                                  <a:pt x="20379" y="82132"/>
                                </a:lnTo>
                                <a:lnTo>
                                  <a:pt x="18135" y="85494"/>
                                </a:lnTo>
                                <a:lnTo>
                                  <a:pt x="16377" y="89282"/>
                                </a:lnTo>
                                <a:lnTo>
                                  <a:pt x="13801" y="93677"/>
                                </a:lnTo>
                                <a:lnTo>
                                  <a:pt x="12878" y="95767"/>
                                </a:lnTo>
                                <a:lnTo>
                                  <a:pt x="10733" y="100390"/>
                                </a:lnTo>
                                <a:lnTo>
                                  <a:pt x="9699" y="104565"/>
                                </a:lnTo>
                                <a:lnTo>
                                  <a:pt x="7191" y="107927"/>
                                </a:lnTo>
                                <a:lnTo>
                                  <a:pt x="5316" y="111615"/>
                                </a:lnTo>
                                <a:lnTo>
                                  <a:pt x="3559" y="114856"/>
                                </a:lnTo>
                                <a:lnTo>
                                  <a:pt x="2168" y="118624"/>
                                </a:lnTo>
                                <a:lnTo>
                                  <a:pt x="24" y="122896"/>
                                </a:lnTo>
                                <a:lnTo>
                                  <a:pt x="399" y="122676"/>
                                </a:lnTo>
                                <a:lnTo>
                                  <a:pt x="24" y="122896"/>
                                </a:lnTo>
                              </a:path>
                            </a:pathLst>
                          </a:custGeom>
                          <a:ln w="629">
                            <a:solidFill>
                              <a:srgbClr val="000000"/>
                            </a:solidFill>
                            <a:prstDash val="solid"/>
                          </a:ln>
                        </wps:spPr>
                        <wps:bodyPr wrap="square" lIns="0" tIns="0" rIns="0" bIns="0" rtlCol="0">
                          <a:prstTxWarp prst="textNoShape">
                            <a:avLst/>
                          </a:prstTxWarp>
                          <a:noAutofit/>
                        </wps:bodyPr>
                      </wps:wsp>
                      <wps:wsp>
                        <wps:cNvPr id="548" name="Graphic 548"/>
                        <wps:cNvSpPr/>
                        <wps:spPr>
                          <a:xfrm>
                            <a:off x="113928" y="306167"/>
                            <a:ext cx="143510" cy="114935"/>
                          </a:xfrm>
                          <a:custGeom>
                            <a:avLst/>
                            <a:gdLst/>
                            <a:ahLst/>
                            <a:cxnLst/>
                            <a:rect l="l" t="t" r="r" b="b"/>
                            <a:pathLst>
                              <a:path w="143510" h="114935">
                                <a:moveTo>
                                  <a:pt x="143030" y="0"/>
                                </a:moveTo>
                                <a:lnTo>
                                  <a:pt x="108843" y="26646"/>
                                </a:lnTo>
                                <a:lnTo>
                                  <a:pt x="71467" y="55220"/>
                                </a:lnTo>
                                <a:lnTo>
                                  <a:pt x="34201" y="84630"/>
                                </a:lnTo>
                                <a:lnTo>
                                  <a:pt x="344" y="113779"/>
                                </a:lnTo>
                                <a:lnTo>
                                  <a:pt x="0" y="114473"/>
                                </a:lnTo>
                                <a:lnTo>
                                  <a:pt x="116" y="114824"/>
                                </a:lnTo>
                                <a:lnTo>
                                  <a:pt x="1057" y="114579"/>
                                </a:lnTo>
                                <a:lnTo>
                                  <a:pt x="32634" y="87342"/>
                                </a:lnTo>
                                <a:lnTo>
                                  <a:pt x="69562" y="57801"/>
                                </a:lnTo>
                                <a:lnTo>
                                  <a:pt x="107731" y="28003"/>
                                </a:lnTo>
                                <a:lnTo>
                                  <a:pt x="14303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49" name="Image 549"/>
                          <pic:cNvPicPr/>
                        </pic:nvPicPr>
                        <pic:blipFill>
                          <a:blip r:embed="rId191" cstate="print"/>
                          <a:stretch>
                            <a:fillRect/>
                          </a:stretch>
                        </pic:blipFill>
                        <pic:spPr>
                          <a:xfrm>
                            <a:off x="86231" y="303738"/>
                            <a:ext cx="97195" cy="171602"/>
                          </a:xfrm>
                          <a:prstGeom prst="rect">
                            <a:avLst/>
                          </a:prstGeom>
                        </pic:spPr>
                      </pic:pic>
                      <wps:wsp>
                        <wps:cNvPr id="550" name="Graphic 550"/>
                        <wps:cNvSpPr/>
                        <wps:spPr>
                          <a:xfrm>
                            <a:off x="86141" y="303738"/>
                            <a:ext cx="97790" cy="172085"/>
                          </a:xfrm>
                          <a:custGeom>
                            <a:avLst/>
                            <a:gdLst/>
                            <a:ahLst/>
                            <a:cxnLst/>
                            <a:rect l="l" t="t" r="r" b="b"/>
                            <a:pathLst>
                              <a:path w="97790" h="172085">
                                <a:moveTo>
                                  <a:pt x="25" y="171647"/>
                                </a:moveTo>
                                <a:lnTo>
                                  <a:pt x="3522" y="169176"/>
                                </a:lnTo>
                                <a:lnTo>
                                  <a:pt x="7751" y="166740"/>
                                </a:lnTo>
                                <a:lnTo>
                                  <a:pt x="9971" y="164687"/>
                                </a:lnTo>
                                <a:lnTo>
                                  <a:pt x="13844" y="161775"/>
                                </a:lnTo>
                                <a:lnTo>
                                  <a:pt x="16942" y="160212"/>
                                </a:lnTo>
                                <a:lnTo>
                                  <a:pt x="20015" y="157870"/>
                                </a:lnTo>
                                <a:lnTo>
                                  <a:pt x="23599" y="155030"/>
                                </a:lnTo>
                                <a:lnTo>
                                  <a:pt x="27116" y="153222"/>
                                </a:lnTo>
                                <a:lnTo>
                                  <a:pt x="30135" y="151176"/>
                                </a:lnTo>
                                <a:lnTo>
                                  <a:pt x="33086" y="149269"/>
                                </a:lnTo>
                                <a:lnTo>
                                  <a:pt x="37076" y="147382"/>
                                </a:lnTo>
                                <a:lnTo>
                                  <a:pt x="40266" y="144487"/>
                                </a:lnTo>
                                <a:lnTo>
                                  <a:pt x="43943" y="141812"/>
                                </a:lnTo>
                                <a:lnTo>
                                  <a:pt x="47926" y="140258"/>
                                </a:lnTo>
                                <a:lnTo>
                                  <a:pt x="50182" y="137491"/>
                                </a:lnTo>
                                <a:lnTo>
                                  <a:pt x="53711" y="134927"/>
                                </a:lnTo>
                                <a:lnTo>
                                  <a:pt x="57234" y="133120"/>
                                </a:lnTo>
                                <a:lnTo>
                                  <a:pt x="59397" y="129603"/>
                                </a:lnTo>
                                <a:lnTo>
                                  <a:pt x="61672" y="126745"/>
                                </a:lnTo>
                                <a:lnTo>
                                  <a:pt x="64838" y="123935"/>
                                </a:lnTo>
                                <a:lnTo>
                                  <a:pt x="67420" y="120511"/>
                                </a:lnTo>
                                <a:lnTo>
                                  <a:pt x="69578" y="118236"/>
                                </a:lnTo>
                                <a:lnTo>
                                  <a:pt x="72197" y="114284"/>
                                </a:lnTo>
                                <a:lnTo>
                                  <a:pt x="74361" y="110558"/>
                                </a:lnTo>
                                <a:lnTo>
                                  <a:pt x="76383" y="107165"/>
                                </a:lnTo>
                                <a:lnTo>
                                  <a:pt x="78326" y="104354"/>
                                </a:lnTo>
                                <a:lnTo>
                                  <a:pt x="80108" y="100476"/>
                                </a:lnTo>
                                <a:lnTo>
                                  <a:pt x="82334" y="97291"/>
                                </a:lnTo>
                                <a:lnTo>
                                  <a:pt x="83053" y="93363"/>
                                </a:lnTo>
                                <a:lnTo>
                                  <a:pt x="84928" y="89915"/>
                                </a:lnTo>
                                <a:lnTo>
                                  <a:pt x="87283" y="86871"/>
                                </a:lnTo>
                                <a:lnTo>
                                  <a:pt x="87670" y="82396"/>
                                </a:lnTo>
                                <a:lnTo>
                                  <a:pt x="88912" y="79015"/>
                                </a:lnTo>
                                <a:lnTo>
                                  <a:pt x="89964" y="75510"/>
                                </a:lnTo>
                                <a:lnTo>
                                  <a:pt x="91992" y="71970"/>
                                </a:lnTo>
                                <a:lnTo>
                                  <a:pt x="92139" y="67863"/>
                                </a:lnTo>
                                <a:lnTo>
                                  <a:pt x="93080" y="64131"/>
                                </a:lnTo>
                                <a:lnTo>
                                  <a:pt x="93886" y="59939"/>
                                </a:lnTo>
                                <a:lnTo>
                                  <a:pt x="94617" y="56528"/>
                                </a:lnTo>
                                <a:lnTo>
                                  <a:pt x="95065" y="52956"/>
                                </a:lnTo>
                                <a:lnTo>
                                  <a:pt x="95957" y="49395"/>
                                </a:lnTo>
                                <a:lnTo>
                                  <a:pt x="96332" y="45044"/>
                                </a:lnTo>
                                <a:lnTo>
                                  <a:pt x="96762" y="40487"/>
                                </a:lnTo>
                                <a:lnTo>
                                  <a:pt x="97174" y="37051"/>
                                </a:lnTo>
                                <a:lnTo>
                                  <a:pt x="97149" y="33461"/>
                                </a:lnTo>
                                <a:lnTo>
                                  <a:pt x="97138" y="29053"/>
                                </a:lnTo>
                                <a:lnTo>
                                  <a:pt x="96966" y="25278"/>
                                </a:lnTo>
                                <a:lnTo>
                                  <a:pt x="96762" y="21866"/>
                                </a:lnTo>
                                <a:lnTo>
                                  <a:pt x="95749" y="16666"/>
                                </a:lnTo>
                                <a:lnTo>
                                  <a:pt x="96744" y="13064"/>
                                </a:lnTo>
                                <a:lnTo>
                                  <a:pt x="95761" y="10942"/>
                                </a:lnTo>
                                <a:lnTo>
                                  <a:pt x="96172" y="7648"/>
                                </a:lnTo>
                                <a:lnTo>
                                  <a:pt x="96216" y="7370"/>
                                </a:lnTo>
                                <a:lnTo>
                                  <a:pt x="96554" y="0"/>
                                </a:lnTo>
                                <a:lnTo>
                                  <a:pt x="92742" y="3725"/>
                                </a:lnTo>
                                <a:lnTo>
                                  <a:pt x="91881" y="5078"/>
                                </a:lnTo>
                                <a:lnTo>
                                  <a:pt x="88862" y="6474"/>
                                </a:lnTo>
                                <a:lnTo>
                                  <a:pt x="87621" y="7543"/>
                                </a:lnTo>
                                <a:lnTo>
                                  <a:pt x="84553" y="7101"/>
                                </a:lnTo>
                                <a:lnTo>
                                  <a:pt x="79728" y="10685"/>
                                </a:lnTo>
                                <a:lnTo>
                                  <a:pt x="77219" y="12098"/>
                                </a:lnTo>
                                <a:lnTo>
                                  <a:pt x="74010" y="14250"/>
                                </a:lnTo>
                                <a:lnTo>
                                  <a:pt x="70371" y="16382"/>
                                </a:lnTo>
                                <a:lnTo>
                                  <a:pt x="67482" y="18836"/>
                                </a:lnTo>
                                <a:lnTo>
                                  <a:pt x="65145" y="21628"/>
                                </a:lnTo>
                                <a:lnTo>
                                  <a:pt x="61832" y="23287"/>
                                </a:lnTo>
                                <a:lnTo>
                                  <a:pt x="59883" y="25863"/>
                                </a:lnTo>
                                <a:lnTo>
                                  <a:pt x="55943" y="27959"/>
                                </a:lnTo>
                                <a:lnTo>
                                  <a:pt x="53736" y="30702"/>
                                </a:lnTo>
                                <a:lnTo>
                                  <a:pt x="51393" y="32963"/>
                                </a:lnTo>
                                <a:lnTo>
                                  <a:pt x="47963" y="35821"/>
                                </a:lnTo>
                                <a:lnTo>
                                  <a:pt x="45958" y="38459"/>
                                </a:lnTo>
                                <a:lnTo>
                                  <a:pt x="42817" y="41569"/>
                                </a:lnTo>
                                <a:lnTo>
                                  <a:pt x="40445" y="44011"/>
                                </a:lnTo>
                                <a:lnTo>
                                  <a:pt x="38483" y="46500"/>
                                </a:lnTo>
                                <a:lnTo>
                                  <a:pt x="35755" y="50201"/>
                                </a:lnTo>
                                <a:lnTo>
                                  <a:pt x="34100" y="52137"/>
                                </a:lnTo>
                                <a:lnTo>
                                  <a:pt x="31353" y="54849"/>
                                </a:lnTo>
                                <a:lnTo>
                                  <a:pt x="28131" y="58599"/>
                                </a:lnTo>
                                <a:lnTo>
                                  <a:pt x="25167" y="61224"/>
                                </a:lnTo>
                                <a:lnTo>
                                  <a:pt x="24829" y="63677"/>
                                </a:lnTo>
                                <a:lnTo>
                                  <a:pt x="22869" y="67544"/>
                                </a:lnTo>
                                <a:lnTo>
                                  <a:pt x="21202" y="71921"/>
                                </a:lnTo>
                                <a:lnTo>
                                  <a:pt x="19013" y="74699"/>
                                </a:lnTo>
                                <a:lnTo>
                                  <a:pt x="16678" y="78270"/>
                                </a:lnTo>
                                <a:lnTo>
                                  <a:pt x="14809" y="82440"/>
                                </a:lnTo>
                                <a:lnTo>
                                  <a:pt x="13739" y="85986"/>
                                </a:lnTo>
                                <a:lnTo>
                                  <a:pt x="12086" y="89884"/>
                                </a:lnTo>
                                <a:lnTo>
                                  <a:pt x="10991" y="93510"/>
                                </a:lnTo>
                                <a:lnTo>
                                  <a:pt x="9405" y="97667"/>
                                </a:lnTo>
                                <a:lnTo>
                                  <a:pt x="8096" y="101852"/>
                                </a:lnTo>
                                <a:lnTo>
                                  <a:pt x="6859" y="105510"/>
                                </a:lnTo>
                                <a:lnTo>
                                  <a:pt x="6220" y="109709"/>
                                </a:lnTo>
                                <a:lnTo>
                                  <a:pt x="5310" y="113638"/>
                                </a:lnTo>
                                <a:lnTo>
                                  <a:pt x="3922" y="118040"/>
                                </a:lnTo>
                                <a:lnTo>
                                  <a:pt x="4051" y="121980"/>
                                </a:lnTo>
                                <a:lnTo>
                                  <a:pt x="3601" y="126222"/>
                                </a:lnTo>
                                <a:lnTo>
                                  <a:pt x="2779" y="130187"/>
                                </a:lnTo>
                                <a:lnTo>
                                  <a:pt x="2569" y="134349"/>
                                </a:lnTo>
                                <a:lnTo>
                                  <a:pt x="1838" y="139390"/>
                                </a:lnTo>
                                <a:lnTo>
                                  <a:pt x="1764" y="141678"/>
                                </a:lnTo>
                                <a:lnTo>
                                  <a:pt x="1512" y="146767"/>
                                </a:lnTo>
                                <a:lnTo>
                                  <a:pt x="2114" y="151022"/>
                                </a:lnTo>
                                <a:lnTo>
                                  <a:pt x="1056" y="155085"/>
                                </a:lnTo>
                                <a:lnTo>
                                  <a:pt x="701" y="159204"/>
                                </a:lnTo>
                                <a:lnTo>
                                  <a:pt x="288" y="162862"/>
                                </a:lnTo>
                                <a:lnTo>
                                  <a:pt x="411" y="166883"/>
                                </a:lnTo>
                                <a:lnTo>
                                  <a:pt x="25" y="171647"/>
                                </a:lnTo>
                                <a:lnTo>
                                  <a:pt x="294" y="171302"/>
                                </a:lnTo>
                                <a:lnTo>
                                  <a:pt x="25" y="171647"/>
                                </a:lnTo>
                              </a:path>
                            </a:pathLst>
                          </a:custGeom>
                          <a:ln w="629">
                            <a:solidFill>
                              <a:srgbClr val="000000"/>
                            </a:solidFill>
                            <a:prstDash val="solid"/>
                          </a:ln>
                        </wps:spPr>
                        <wps:bodyPr wrap="square" lIns="0" tIns="0" rIns="0" bIns="0" rtlCol="0">
                          <a:prstTxWarp prst="textNoShape">
                            <a:avLst/>
                          </a:prstTxWarp>
                          <a:noAutofit/>
                        </wps:bodyPr>
                      </wps:wsp>
                      <wps:wsp>
                        <wps:cNvPr id="551" name="Graphic 551"/>
                        <wps:cNvSpPr/>
                        <wps:spPr>
                          <a:xfrm>
                            <a:off x="86552" y="314552"/>
                            <a:ext cx="90170" cy="160655"/>
                          </a:xfrm>
                          <a:custGeom>
                            <a:avLst/>
                            <a:gdLst/>
                            <a:ahLst/>
                            <a:cxnLst/>
                            <a:rect l="l" t="t" r="r" b="b"/>
                            <a:pathLst>
                              <a:path w="90170" h="160655">
                                <a:moveTo>
                                  <a:pt x="89633" y="0"/>
                                </a:moveTo>
                                <a:lnTo>
                                  <a:pt x="67944" y="37527"/>
                                </a:lnTo>
                                <a:lnTo>
                                  <a:pt x="44020" y="78036"/>
                                </a:lnTo>
                                <a:lnTo>
                                  <a:pt x="20511" y="119278"/>
                                </a:lnTo>
                                <a:lnTo>
                                  <a:pt x="67" y="159000"/>
                                </a:lnTo>
                                <a:lnTo>
                                  <a:pt x="0" y="159770"/>
                                </a:lnTo>
                                <a:lnTo>
                                  <a:pt x="240" y="160058"/>
                                </a:lnTo>
                                <a:lnTo>
                                  <a:pt x="1021" y="159474"/>
                                </a:lnTo>
                                <a:lnTo>
                                  <a:pt x="20073" y="122380"/>
                                </a:lnTo>
                                <a:lnTo>
                                  <a:pt x="43222" y="81141"/>
                                </a:lnTo>
                                <a:lnTo>
                                  <a:pt x="67423" y="39200"/>
                                </a:lnTo>
                                <a:lnTo>
                                  <a:pt x="89633"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52" name="Image 552"/>
                          <pic:cNvPicPr/>
                        </pic:nvPicPr>
                        <pic:blipFill>
                          <a:blip r:embed="rId192" cstate="print"/>
                          <a:stretch>
                            <a:fillRect/>
                          </a:stretch>
                        </pic:blipFill>
                        <pic:spPr>
                          <a:xfrm>
                            <a:off x="92241" y="365239"/>
                            <a:ext cx="145948" cy="132101"/>
                          </a:xfrm>
                          <a:prstGeom prst="rect">
                            <a:avLst/>
                          </a:prstGeom>
                        </pic:spPr>
                      </pic:pic>
                      <wps:wsp>
                        <wps:cNvPr id="553" name="Graphic 553"/>
                        <wps:cNvSpPr/>
                        <wps:spPr>
                          <a:xfrm>
                            <a:off x="92148" y="365239"/>
                            <a:ext cx="146050" cy="132715"/>
                          </a:xfrm>
                          <a:custGeom>
                            <a:avLst/>
                            <a:gdLst/>
                            <a:ahLst/>
                            <a:cxnLst/>
                            <a:rect l="l" t="t" r="r" b="b"/>
                            <a:pathLst>
                              <a:path w="146050" h="132715">
                                <a:moveTo>
                                  <a:pt x="17" y="132124"/>
                                </a:moveTo>
                                <a:lnTo>
                                  <a:pt x="4125" y="130894"/>
                                </a:lnTo>
                                <a:lnTo>
                                  <a:pt x="8902" y="129929"/>
                                </a:lnTo>
                                <a:lnTo>
                                  <a:pt x="11661" y="128681"/>
                                </a:lnTo>
                                <a:lnTo>
                                  <a:pt x="16259" y="127151"/>
                                </a:lnTo>
                                <a:lnTo>
                                  <a:pt x="19690" y="126652"/>
                                </a:lnTo>
                                <a:lnTo>
                                  <a:pt x="23348" y="125412"/>
                                </a:lnTo>
                                <a:lnTo>
                                  <a:pt x="27650" y="123850"/>
                                </a:lnTo>
                                <a:lnTo>
                                  <a:pt x="31560" y="123253"/>
                                </a:lnTo>
                                <a:lnTo>
                                  <a:pt x="35072" y="122276"/>
                                </a:lnTo>
                                <a:lnTo>
                                  <a:pt x="38470" y="121396"/>
                                </a:lnTo>
                                <a:lnTo>
                                  <a:pt x="42854" y="120881"/>
                                </a:lnTo>
                                <a:lnTo>
                                  <a:pt x="46800" y="119146"/>
                                </a:lnTo>
                                <a:lnTo>
                                  <a:pt x="51135" y="117776"/>
                                </a:lnTo>
                                <a:lnTo>
                                  <a:pt x="55407" y="117566"/>
                                </a:lnTo>
                                <a:lnTo>
                                  <a:pt x="58426" y="115661"/>
                                </a:lnTo>
                                <a:lnTo>
                                  <a:pt x="62588" y="114346"/>
                                </a:lnTo>
                                <a:lnTo>
                                  <a:pt x="66498" y="113754"/>
                                </a:lnTo>
                                <a:lnTo>
                                  <a:pt x="69669" y="111106"/>
                                </a:lnTo>
                                <a:lnTo>
                                  <a:pt x="72731" y="109119"/>
                                </a:lnTo>
                                <a:lnTo>
                                  <a:pt x="76629" y="107460"/>
                                </a:lnTo>
                                <a:lnTo>
                                  <a:pt x="80164" y="105031"/>
                                </a:lnTo>
                                <a:lnTo>
                                  <a:pt x="82930" y="103557"/>
                                </a:lnTo>
                                <a:lnTo>
                                  <a:pt x="86667" y="100643"/>
                                </a:lnTo>
                                <a:lnTo>
                                  <a:pt x="89901" y="97795"/>
                                </a:lnTo>
                                <a:lnTo>
                                  <a:pt x="92896" y="95220"/>
                                </a:lnTo>
                                <a:lnTo>
                                  <a:pt x="95637" y="93173"/>
                                </a:lnTo>
                                <a:lnTo>
                                  <a:pt x="98557" y="90062"/>
                                </a:lnTo>
                                <a:lnTo>
                                  <a:pt x="101674" y="87744"/>
                                </a:lnTo>
                                <a:lnTo>
                                  <a:pt x="103604" y="84247"/>
                                </a:lnTo>
                                <a:lnTo>
                                  <a:pt x="106476" y="81573"/>
                                </a:lnTo>
                                <a:lnTo>
                                  <a:pt x="109677" y="79433"/>
                                </a:lnTo>
                                <a:lnTo>
                                  <a:pt x="111460" y="75314"/>
                                </a:lnTo>
                                <a:lnTo>
                                  <a:pt x="113717" y="72505"/>
                                </a:lnTo>
                                <a:lnTo>
                                  <a:pt x="115825" y="69517"/>
                                </a:lnTo>
                                <a:lnTo>
                                  <a:pt x="118869" y="66799"/>
                                </a:lnTo>
                                <a:lnTo>
                                  <a:pt x="120314" y="62951"/>
                                </a:lnTo>
                                <a:lnTo>
                                  <a:pt x="122392" y="59711"/>
                                </a:lnTo>
                                <a:lnTo>
                                  <a:pt x="124488" y="55993"/>
                                </a:lnTo>
                                <a:lnTo>
                                  <a:pt x="126264" y="52986"/>
                                </a:lnTo>
                                <a:lnTo>
                                  <a:pt x="127819" y="49747"/>
                                </a:lnTo>
                                <a:lnTo>
                                  <a:pt x="129800" y="46648"/>
                                </a:lnTo>
                                <a:lnTo>
                                  <a:pt x="131532" y="42640"/>
                                </a:lnTo>
                                <a:lnTo>
                                  <a:pt x="133389" y="38459"/>
                                </a:lnTo>
                                <a:lnTo>
                                  <a:pt x="134870" y="35329"/>
                                </a:lnTo>
                                <a:lnTo>
                                  <a:pt x="135991" y="31924"/>
                                </a:lnTo>
                                <a:lnTo>
                                  <a:pt x="137373" y="27732"/>
                                </a:lnTo>
                                <a:lnTo>
                                  <a:pt x="138412" y="24105"/>
                                </a:lnTo>
                                <a:lnTo>
                                  <a:pt x="139297" y="20804"/>
                                </a:lnTo>
                                <a:lnTo>
                                  <a:pt x="139992" y="15553"/>
                                </a:lnTo>
                                <a:lnTo>
                                  <a:pt x="142076" y="12449"/>
                                </a:lnTo>
                                <a:lnTo>
                                  <a:pt x="141817" y="10119"/>
                                </a:lnTo>
                                <a:lnTo>
                                  <a:pt x="143256" y="7131"/>
                                </a:lnTo>
                                <a:lnTo>
                                  <a:pt x="143379" y="6880"/>
                                </a:lnTo>
                                <a:lnTo>
                                  <a:pt x="146041" y="0"/>
                                </a:lnTo>
                                <a:lnTo>
                                  <a:pt x="141246" y="2317"/>
                                </a:lnTo>
                                <a:lnTo>
                                  <a:pt x="140004" y="3333"/>
                                </a:lnTo>
                                <a:lnTo>
                                  <a:pt x="136697" y="3701"/>
                                </a:lnTo>
                                <a:lnTo>
                                  <a:pt x="135178" y="4316"/>
                                </a:lnTo>
                                <a:lnTo>
                                  <a:pt x="132407" y="2926"/>
                                </a:lnTo>
                                <a:lnTo>
                                  <a:pt x="126694" y="4794"/>
                                </a:lnTo>
                                <a:lnTo>
                                  <a:pt x="123867" y="5337"/>
                                </a:lnTo>
                                <a:lnTo>
                                  <a:pt x="120148" y="6356"/>
                                </a:lnTo>
                                <a:lnTo>
                                  <a:pt x="116011" y="7223"/>
                                </a:lnTo>
                                <a:lnTo>
                                  <a:pt x="112493" y="8632"/>
                                </a:lnTo>
                                <a:lnTo>
                                  <a:pt x="109396" y="10537"/>
                                </a:lnTo>
                                <a:lnTo>
                                  <a:pt x="105726" y="11060"/>
                                </a:lnTo>
                                <a:lnTo>
                                  <a:pt x="103057" y="12885"/>
                                </a:lnTo>
                                <a:lnTo>
                                  <a:pt x="98655" y="13623"/>
                                </a:lnTo>
                                <a:lnTo>
                                  <a:pt x="95693" y="15523"/>
                                </a:lnTo>
                                <a:lnTo>
                                  <a:pt x="92753" y="16925"/>
                                </a:lnTo>
                                <a:lnTo>
                                  <a:pt x="88591" y="18547"/>
                                </a:lnTo>
                                <a:lnTo>
                                  <a:pt x="85856" y="20410"/>
                                </a:lnTo>
                                <a:lnTo>
                                  <a:pt x="81885" y="22359"/>
                                </a:lnTo>
                                <a:lnTo>
                                  <a:pt x="78867" y="23920"/>
                                </a:lnTo>
                                <a:lnTo>
                                  <a:pt x="76217" y="25660"/>
                                </a:lnTo>
                                <a:lnTo>
                                  <a:pt x="72448" y="28303"/>
                                </a:lnTo>
                                <a:lnTo>
                                  <a:pt x="70272" y="29619"/>
                                </a:lnTo>
                                <a:lnTo>
                                  <a:pt x="66798" y="31310"/>
                                </a:lnTo>
                                <a:lnTo>
                                  <a:pt x="62557" y="33848"/>
                                </a:lnTo>
                                <a:lnTo>
                                  <a:pt x="58912" y="35398"/>
                                </a:lnTo>
                                <a:lnTo>
                                  <a:pt x="57817" y="37617"/>
                                </a:lnTo>
                                <a:lnTo>
                                  <a:pt x="54730" y="40660"/>
                                </a:lnTo>
                                <a:lnTo>
                                  <a:pt x="51756" y="44281"/>
                                </a:lnTo>
                                <a:lnTo>
                                  <a:pt x="48798" y="46224"/>
                                </a:lnTo>
                                <a:lnTo>
                                  <a:pt x="45449" y="48867"/>
                                </a:lnTo>
                                <a:lnTo>
                                  <a:pt x="42361" y="52224"/>
                                </a:lnTo>
                                <a:lnTo>
                                  <a:pt x="40217" y="55255"/>
                                </a:lnTo>
                                <a:lnTo>
                                  <a:pt x="37413" y="58427"/>
                                </a:lnTo>
                                <a:lnTo>
                                  <a:pt x="35218" y="61512"/>
                                </a:lnTo>
                                <a:lnTo>
                                  <a:pt x="32397" y="64950"/>
                                </a:lnTo>
                                <a:lnTo>
                                  <a:pt x="29828" y="68503"/>
                                </a:lnTo>
                                <a:lnTo>
                                  <a:pt x="27497" y="71582"/>
                                </a:lnTo>
                                <a:lnTo>
                                  <a:pt x="25555" y="75358"/>
                                </a:lnTo>
                                <a:lnTo>
                                  <a:pt x="23447" y="78800"/>
                                </a:lnTo>
                                <a:lnTo>
                                  <a:pt x="20730" y="82531"/>
                                </a:lnTo>
                                <a:lnTo>
                                  <a:pt x="19604" y="86306"/>
                                </a:lnTo>
                                <a:lnTo>
                                  <a:pt x="17827" y="90191"/>
                                </a:lnTo>
                                <a:lnTo>
                                  <a:pt x="15792" y="93683"/>
                                </a:lnTo>
                                <a:lnTo>
                                  <a:pt x="14273" y="97568"/>
                                </a:lnTo>
                                <a:lnTo>
                                  <a:pt x="11974" y="102117"/>
                                </a:lnTo>
                                <a:lnTo>
                                  <a:pt x="11181" y="104263"/>
                                </a:lnTo>
                                <a:lnTo>
                                  <a:pt x="9325" y="109009"/>
                                </a:lnTo>
                                <a:lnTo>
                                  <a:pt x="8551" y="113232"/>
                                </a:lnTo>
                                <a:lnTo>
                                  <a:pt x="6257" y="116750"/>
                                </a:lnTo>
                                <a:lnTo>
                                  <a:pt x="4610" y="120543"/>
                                </a:lnTo>
                                <a:lnTo>
                                  <a:pt x="3055" y="123880"/>
                                </a:lnTo>
                                <a:lnTo>
                                  <a:pt x="1899" y="127729"/>
                                </a:lnTo>
                                <a:lnTo>
                                  <a:pt x="17" y="132124"/>
                                </a:lnTo>
                                <a:lnTo>
                                  <a:pt x="380" y="131885"/>
                                </a:lnTo>
                                <a:lnTo>
                                  <a:pt x="17" y="132124"/>
                                </a:lnTo>
                              </a:path>
                            </a:pathLst>
                          </a:custGeom>
                          <a:ln w="629">
                            <a:solidFill>
                              <a:srgbClr val="000000"/>
                            </a:solidFill>
                            <a:prstDash val="solid"/>
                          </a:ln>
                        </wps:spPr>
                        <wps:bodyPr wrap="square" lIns="0" tIns="0" rIns="0" bIns="0" rtlCol="0">
                          <a:prstTxWarp prst="textNoShape">
                            <a:avLst/>
                          </a:prstTxWarp>
                          <a:noAutofit/>
                        </wps:bodyPr>
                      </wps:wsp>
                      <wps:wsp>
                        <wps:cNvPr id="554" name="Graphic 554"/>
                        <wps:cNvSpPr/>
                        <wps:spPr>
                          <a:xfrm>
                            <a:off x="92873" y="373427"/>
                            <a:ext cx="135890" cy="123825"/>
                          </a:xfrm>
                          <a:custGeom>
                            <a:avLst/>
                            <a:gdLst/>
                            <a:ahLst/>
                            <a:cxnLst/>
                            <a:rect l="l" t="t" r="r" b="b"/>
                            <a:pathLst>
                              <a:path w="135890" h="123825">
                                <a:moveTo>
                                  <a:pt x="135713" y="0"/>
                                </a:moveTo>
                                <a:lnTo>
                                  <a:pt x="103232" y="28699"/>
                                </a:lnTo>
                                <a:lnTo>
                                  <a:pt x="67684" y="59519"/>
                                </a:lnTo>
                                <a:lnTo>
                                  <a:pt x="32298" y="91165"/>
                                </a:lnTo>
                                <a:lnTo>
                                  <a:pt x="300" y="122344"/>
                                </a:lnTo>
                                <a:lnTo>
                                  <a:pt x="0" y="123057"/>
                                </a:lnTo>
                                <a:lnTo>
                                  <a:pt x="135" y="123401"/>
                                </a:lnTo>
                                <a:lnTo>
                                  <a:pt x="1063" y="123099"/>
                                </a:lnTo>
                                <a:lnTo>
                                  <a:pt x="30902" y="93969"/>
                                </a:lnTo>
                                <a:lnTo>
                                  <a:pt x="65943" y="62211"/>
                                </a:lnTo>
                                <a:lnTo>
                                  <a:pt x="102206" y="30122"/>
                                </a:lnTo>
                                <a:lnTo>
                                  <a:pt x="135713"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55" name="Image 555"/>
                          <pic:cNvPicPr/>
                        </pic:nvPicPr>
                        <pic:blipFill>
                          <a:blip r:embed="rId193" cstate="print"/>
                          <a:stretch>
                            <a:fillRect/>
                          </a:stretch>
                        </pic:blipFill>
                        <pic:spPr>
                          <a:xfrm>
                            <a:off x="67329" y="331949"/>
                            <a:ext cx="69965" cy="193846"/>
                          </a:xfrm>
                          <a:prstGeom prst="rect">
                            <a:avLst/>
                          </a:prstGeom>
                        </pic:spPr>
                      </pic:pic>
                      <wps:wsp>
                        <wps:cNvPr id="556" name="Graphic 556"/>
                        <wps:cNvSpPr/>
                        <wps:spPr>
                          <a:xfrm>
                            <a:off x="67329" y="331949"/>
                            <a:ext cx="70485" cy="194310"/>
                          </a:xfrm>
                          <a:custGeom>
                            <a:avLst/>
                            <a:gdLst/>
                            <a:ahLst/>
                            <a:cxnLst/>
                            <a:rect l="l" t="t" r="r" b="b"/>
                            <a:pathLst>
                              <a:path w="70485" h="194310">
                                <a:moveTo>
                                  <a:pt x="15647" y="193908"/>
                                </a:moveTo>
                                <a:lnTo>
                                  <a:pt x="18129" y="190422"/>
                                </a:lnTo>
                                <a:lnTo>
                                  <a:pt x="21314" y="186727"/>
                                </a:lnTo>
                                <a:lnTo>
                                  <a:pt x="22727" y="184052"/>
                                </a:lnTo>
                                <a:lnTo>
                                  <a:pt x="25421" y="180019"/>
                                </a:lnTo>
                                <a:lnTo>
                                  <a:pt x="27830" y="177524"/>
                                </a:lnTo>
                                <a:lnTo>
                                  <a:pt x="29957" y="174297"/>
                                </a:lnTo>
                                <a:lnTo>
                                  <a:pt x="32398" y="170431"/>
                                </a:lnTo>
                                <a:lnTo>
                                  <a:pt x="35121" y="167559"/>
                                </a:lnTo>
                                <a:lnTo>
                                  <a:pt x="37299" y="164633"/>
                                </a:lnTo>
                                <a:lnTo>
                                  <a:pt x="39449" y="161853"/>
                                </a:lnTo>
                                <a:lnTo>
                                  <a:pt x="42590" y="158755"/>
                                </a:lnTo>
                                <a:lnTo>
                                  <a:pt x="44643" y="154968"/>
                                </a:lnTo>
                                <a:lnTo>
                                  <a:pt x="47232" y="151230"/>
                                </a:lnTo>
                                <a:lnTo>
                                  <a:pt x="50472" y="148446"/>
                                </a:lnTo>
                                <a:lnTo>
                                  <a:pt x="51689" y="145090"/>
                                </a:lnTo>
                                <a:lnTo>
                                  <a:pt x="54172" y="141499"/>
                                </a:lnTo>
                                <a:lnTo>
                                  <a:pt x="56895" y="138634"/>
                                </a:lnTo>
                                <a:lnTo>
                                  <a:pt x="57781" y="134602"/>
                                </a:lnTo>
                                <a:lnTo>
                                  <a:pt x="58980" y="131154"/>
                                </a:lnTo>
                                <a:lnTo>
                                  <a:pt x="61039" y="127452"/>
                                </a:lnTo>
                                <a:lnTo>
                                  <a:pt x="62344" y="123364"/>
                                </a:lnTo>
                                <a:lnTo>
                                  <a:pt x="63628" y="120505"/>
                                </a:lnTo>
                                <a:lnTo>
                                  <a:pt x="64789" y="115907"/>
                                </a:lnTo>
                                <a:lnTo>
                                  <a:pt x="65602" y="111677"/>
                                </a:lnTo>
                                <a:lnTo>
                                  <a:pt x="66388" y="107805"/>
                                </a:lnTo>
                                <a:lnTo>
                                  <a:pt x="67297" y="104509"/>
                                </a:lnTo>
                                <a:lnTo>
                                  <a:pt x="67697" y="100261"/>
                                </a:lnTo>
                                <a:lnTo>
                                  <a:pt x="68743" y="96518"/>
                                </a:lnTo>
                                <a:lnTo>
                                  <a:pt x="68121" y="92570"/>
                                </a:lnTo>
                                <a:lnTo>
                                  <a:pt x="68749" y="88704"/>
                                </a:lnTo>
                                <a:lnTo>
                                  <a:pt x="69965" y="85046"/>
                                </a:lnTo>
                                <a:lnTo>
                                  <a:pt x="68847" y="80700"/>
                                </a:lnTo>
                                <a:lnTo>
                                  <a:pt x="68908" y="77097"/>
                                </a:lnTo>
                                <a:lnTo>
                                  <a:pt x="68743" y="73445"/>
                                </a:lnTo>
                                <a:lnTo>
                                  <a:pt x="69480" y="69431"/>
                                </a:lnTo>
                                <a:lnTo>
                                  <a:pt x="68263" y="65508"/>
                                </a:lnTo>
                                <a:lnTo>
                                  <a:pt x="67919" y="61672"/>
                                </a:lnTo>
                                <a:lnTo>
                                  <a:pt x="67297" y="57450"/>
                                </a:lnTo>
                                <a:lnTo>
                                  <a:pt x="66856" y="53982"/>
                                </a:lnTo>
                                <a:lnTo>
                                  <a:pt x="66100" y="50465"/>
                                </a:lnTo>
                                <a:lnTo>
                                  <a:pt x="65761" y="46815"/>
                                </a:lnTo>
                                <a:lnTo>
                                  <a:pt x="64673" y="42584"/>
                                </a:lnTo>
                                <a:lnTo>
                                  <a:pt x="63579" y="38140"/>
                                </a:lnTo>
                                <a:lnTo>
                                  <a:pt x="62828" y="34758"/>
                                </a:lnTo>
                                <a:lnTo>
                                  <a:pt x="61624" y="31383"/>
                                </a:lnTo>
                                <a:lnTo>
                                  <a:pt x="60148" y="27222"/>
                                </a:lnTo>
                                <a:lnTo>
                                  <a:pt x="58740" y="23724"/>
                                </a:lnTo>
                                <a:lnTo>
                                  <a:pt x="57419" y="20569"/>
                                </a:lnTo>
                                <a:lnTo>
                                  <a:pt x="54745" y="15996"/>
                                </a:lnTo>
                                <a:lnTo>
                                  <a:pt x="54493" y="12264"/>
                                </a:lnTo>
                                <a:lnTo>
                                  <a:pt x="52864" y="10587"/>
                                </a:lnTo>
                                <a:lnTo>
                                  <a:pt x="52162" y="7340"/>
                                </a:lnTo>
                                <a:lnTo>
                                  <a:pt x="52107" y="7064"/>
                                </a:lnTo>
                                <a:lnTo>
                                  <a:pt x="49993" y="0"/>
                                </a:lnTo>
                                <a:lnTo>
                                  <a:pt x="47625" y="4771"/>
                                </a:lnTo>
                                <a:lnTo>
                                  <a:pt x="47262" y="6333"/>
                                </a:lnTo>
                                <a:lnTo>
                                  <a:pt x="44878" y="8649"/>
                                </a:lnTo>
                                <a:lnTo>
                                  <a:pt x="44061" y="10070"/>
                                </a:lnTo>
                                <a:lnTo>
                                  <a:pt x="41011" y="10666"/>
                                </a:lnTo>
                                <a:lnTo>
                                  <a:pt x="37648" y="15646"/>
                                </a:lnTo>
                                <a:lnTo>
                                  <a:pt x="35743" y="17810"/>
                                </a:lnTo>
                                <a:lnTo>
                                  <a:pt x="33431" y="20896"/>
                                </a:lnTo>
                                <a:lnTo>
                                  <a:pt x="30695" y="24118"/>
                                </a:lnTo>
                                <a:lnTo>
                                  <a:pt x="28784" y="27387"/>
                                </a:lnTo>
                                <a:lnTo>
                                  <a:pt x="27498" y="30794"/>
                                </a:lnTo>
                                <a:lnTo>
                                  <a:pt x="24923" y="33456"/>
                                </a:lnTo>
                                <a:lnTo>
                                  <a:pt x="23934" y="36535"/>
                                </a:lnTo>
                                <a:lnTo>
                                  <a:pt x="20908" y="39819"/>
                                </a:lnTo>
                                <a:lnTo>
                                  <a:pt x="19735" y="43132"/>
                                </a:lnTo>
                                <a:lnTo>
                                  <a:pt x="18272" y="46039"/>
                                </a:lnTo>
                                <a:lnTo>
                                  <a:pt x="15979" y="49869"/>
                                </a:lnTo>
                                <a:lnTo>
                                  <a:pt x="14964" y="53023"/>
                                </a:lnTo>
                                <a:lnTo>
                                  <a:pt x="13020" y="57000"/>
                                </a:lnTo>
                                <a:lnTo>
                                  <a:pt x="11589" y="60086"/>
                                </a:lnTo>
                                <a:lnTo>
                                  <a:pt x="10562" y="63080"/>
                                </a:lnTo>
                                <a:lnTo>
                                  <a:pt x="9208" y="67476"/>
                                </a:lnTo>
                                <a:lnTo>
                                  <a:pt x="8293" y="69854"/>
                                </a:lnTo>
                                <a:lnTo>
                                  <a:pt x="6591" y="73322"/>
                                </a:lnTo>
                                <a:lnTo>
                                  <a:pt x="4795" y="77921"/>
                                </a:lnTo>
                                <a:lnTo>
                                  <a:pt x="2865" y="81383"/>
                                </a:lnTo>
                                <a:lnTo>
                                  <a:pt x="3357" y="83810"/>
                                </a:lnTo>
                                <a:lnTo>
                                  <a:pt x="2786" y="88107"/>
                                </a:lnTo>
                                <a:lnTo>
                                  <a:pt x="2657" y="92791"/>
                                </a:lnTo>
                                <a:lnTo>
                                  <a:pt x="1513" y="96137"/>
                                </a:lnTo>
                                <a:lnTo>
                                  <a:pt x="486" y="100279"/>
                                </a:lnTo>
                                <a:lnTo>
                                  <a:pt x="104" y="104829"/>
                                </a:lnTo>
                                <a:lnTo>
                                  <a:pt x="271" y="108530"/>
                                </a:lnTo>
                                <a:lnTo>
                                  <a:pt x="0" y="112759"/>
                                </a:lnTo>
                                <a:lnTo>
                                  <a:pt x="160" y="116540"/>
                                </a:lnTo>
                                <a:lnTo>
                                  <a:pt x="38" y="120985"/>
                                </a:lnTo>
                                <a:lnTo>
                                  <a:pt x="185" y="125367"/>
                                </a:lnTo>
                                <a:lnTo>
                                  <a:pt x="228" y="129228"/>
                                </a:lnTo>
                                <a:lnTo>
                                  <a:pt x="1014" y="133410"/>
                                </a:lnTo>
                                <a:lnTo>
                                  <a:pt x="1452" y="137417"/>
                                </a:lnTo>
                                <a:lnTo>
                                  <a:pt x="1598" y="142027"/>
                                </a:lnTo>
                                <a:lnTo>
                                  <a:pt x="3018" y="145703"/>
                                </a:lnTo>
                                <a:lnTo>
                                  <a:pt x="4002" y="149854"/>
                                </a:lnTo>
                                <a:lnTo>
                                  <a:pt x="4537" y="153868"/>
                                </a:lnTo>
                                <a:lnTo>
                                  <a:pt x="5717" y="157871"/>
                                </a:lnTo>
                                <a:lnTo>
                                  <a:pt x="6696" y="162868"/>
                                </a:lnTo>
                                <a:lnTo>
                                  <a:pt x="7377" y="165052"/>
                                </a:lnTo>
                                <a:lnTo>
                                  <a:pt x="8822" y="169938"/>
                                </a:lnTo>
                                <a:lnTo>
                                  <a:pt x="10802" y="173755"/>
                                </a:lnTo>
                                <a:lnTo>
                                  <a:pt x="11146" y="177936"/>
                                </a:lnTo>
                                <a:lnTo>
                                  <a:pt x="12166" y="181939"/>
                                </a:lnTo>
                                <a:lnTo>
                                  <a:pt x="12990" y="185534"/>
                                </a:lnTo>
                                <a:lnTo>
                                  <a:pt x="14435" y="189284"/>
                                </a:lnTo>
                                <a:lnTo>
                                  <a:pt x="15647" y="193908"/>
                                </a:lnTo>
                                <a:lnTo>
                                  <a:pt x="15787" y="193495"/>
                                </a:lnTo>
                                <a:lnTo>
                                  <a:pt x="15647" y="193908"/>
                                </a:lnTo>
                              </a:path>
                            </a:pathLst>
                          </a:custGeom>
                          <a:ln w="629">
                            <a:solidFill>
                              <a:srgbClr val="000000"/>
                            </a:solidFill>
                            <a:prstDash val="solid"/>
                          </a:ln>
                        </wps:spPr>
                        <wps:bodyPr wrap="square" lIns="0" tIns="0" rIns="0" bIns="0" rtlCol="0">
                          <a:prstTxWarp prst="textNoShape">
                            <a:avLst/>
                          </a:prstTxWarp>
                          <a:noAutofit/>
                        </wps:bodyPr>
                      </wps:wsp>
                      <wps:wsp>
                        <wps:cNvPr id="557" name="Graphic 557"/>
                        <wps:cNvSpPr/>
                        <wps:spPr>
                          <a:xfrm>
                            <a:off x="82797" y="344306"/>
                            <a:ext cx="32384" cy="180975"/>
                          </a:xfrm>
                          <a:custGeom>
                            <a:avLst/>
                            <a:gdLst/>
                            <a:ahLst/>
                            <a:cxnLst/>
                            <a:rect l="l" t="t" r="r" b="b"/>
                            <a:pathLst>
                              <a:path w="32384" h="180975">
                                <a:moveTo>
                                  <a:pt x="31960" y="0"/>
                                </a:moveTo>
                                <a:lnTo>
                                  <a:pt x="23897" y="42587"/>
                                </a:lnTo>
                                <a:lnTo>
                                  <a:pt x="14712" y="88729"/>
                                </a:lnTo>
                                <a:lnTo>
                                  <a:pt x="6161" y="135426"/>
                                </a:lnTo>
                                <a:lnTo>
                                  <a:pt x="0" y="179675"/>
                                </a:lnTo>
                                <a:lnTo>
                                  <a:pt x="196" y="180420"/>
                                </a:lnTo>
                                <a:lnTo>
                                  <a:pt x="516" y="180610"/>
                                </a:lnTo>
                                <a:lnTo>
                                  <a:pt x="1057" y="179804"/>
                                </a:lnTo>
                                <a:lnTo>
                                  <a:pt x="6774" y="138496"/>
                                </a:lnTo>
                                <a:lnTo>
                                  <a:pt x="14985" y="91924"/>
                                </a:lnTo>
                                <a:lnTo>
                                  <a:pt x="23958" y="44341"/>
                                </a:lnTo>
                                <a:lnTo>
                                  <a:pt x="3196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58" name="Image 558"/>
                          <pic:cNvPicPr/>
                        </pic:nvPicPr>
                        <pic:blipFill>
                          <a:blip r:embed="rId194" cstate="print"/>
                          <a:stretch>
                            <a:fillRect/>
                          </a:stretch>
                        </pic:blipFill>
                        <pic:spPr>
                          <a:xfrm>
                            <a:off x="71442" y="413620"/>
                            <a:ext cx="115285" cy="159558"/>
                          </a:xfrm>
                          <a:prstGeom prst="rect">
                            <a:avLst/>
                          </a:prstGeom>
                        </pic:spPr>
                      </pic:pic>
                      <wps:wsp>
                        <wps:cNvPr id="559" name="Graphic 559"/>
                        <wps:cNvSpPr/>
                        <wps:spPr>
                          <a:xfrm>
                            <a:off x="71344" y="413620"/>
                            <a:ext cx="115570" cy="160020"/>
                          </a:xfrm>
                          <a:custGeom>
                            <a:avLst/>
                            <a:gdLst/>
                            <a:ahLst/>
                            <a:cxnLst/>
                            <a:rect l="l" t="t" r="r" b="b"/>
                            <a:pathLst>
                              <a:path w="115570" h="160020">
                                <a:moveTo>
                                  <a:pt x="24" y="159598"/>
                                </a:moveTo>
                                <a:lnTo>
                                  <a:pt x="3780" y="157538"/>
                                </a:lnTo>
                                <a:lnTo>
                                  <a:pt x="8255" y="155601"/>
                                </a:lnTo>
                                <a:lnTo>
                                  <a:pt x="10695" y="153813"/>
                                </a:lnTo>
                                <a:lnTo>
                                  <a:pt x="14876" y="151353"/>
                                </a:lnTo>
                                <a:lnTo>
                                  <a:pt x="18129" y="150155"/>
                                </a:lnTo>
                                <a:lnTo>
                                  <a:pt x="21448" y="148181"/>
                                </a:lnTo>
                                <a:lnTo>
                                  <a:pt x="25334" y="145759"/>
                                </a:lnTo>
                                <a:lnTo>
                                  <a:pt x="29035" y="144364"/>
                                </a:lnTo>
                                <a:lnTo>
                                  <a:pt x="32262" y="142674"/>
                                </a:lnTo>
                                <a:lnTo>
                                  <a:pt x="35409" y="141112"/>
                                </a:lnTo>
                                <a:lnTo>
                                  <a:pt x="39590" y="139692"/>
                                </a:lnTo>
                                <a:lnTo>
                                  <a:pt x="43088" y="137177"/>
                                </a:lnTo>
                                <a:lnTo>
                                  <a:pt x="47041" y="134933"/>
                                </a:lnTo>
                                <a:lnTo>
                                  <a:pt x="51178" y="133840"/>
                                </a:lnTo>
                                <a:lnTo>
                                  <a:pt x="53730" y="131350"/>
                                </a:lnTo>
                                <a:lnTo>
                                  <a:pt x="57528" y="129199"/>
                                </a:lnTo>
                                <a:lnTo>
                                  <a:pt x="61230" y="127802"/>
                                </a:lnTo>
                                <a:lnTo>
                                  <a:pt x="63781" y="124557"/>
                                </a:lnTo>
                                <a:lnTo>
                                  <a:pt x="66369" y="121975"/>
                                </a:lnTo>
                                <a:lnTo>
                                  <a:pt x="69830" y="119546"/>
                                </a:lnTo>
                                <a:lnTo>
                                  <a:pt x="72780" y="116430"/>
                                </a:lnTo>
                                <a:lnTo>
                                  <a:pt x="75184" y="114419"/>
                                </a:lnTo>
                                <a:lnTo>
                                  <a:pt x="78234" y="110785"/>
                                </a:lnTo>
                                <a:lnTo>
                                  <a:pt x="80810" y="107331"/>
                                </a:lnTo>
                                <a:lnTo>
                                  <a:pt x="83201" y="104189"/>
                                </a:lnTo>
                                <a:lnTo>
                                  <a:pt x="85451" y="101614"/>
                                </a:lnTo>
                                <a:lnTo>
                                  <a:pt x="87664" y="97968"/>
                                </a:lnTo>
                                <a:lnTo>
                                  <a:pt x="90233" y="95054"/>
                                </a:lnTo>
                                <a:lnTo>
                                  <a:pt x="91396" y="91231"/>
                                </a:lnTo>
                                <a:lnTo>
                                  <a:pt x="93645" y="88022"/>
                                </a:lnTo>
                                <a:lnTo>
                                  <a:pt x="96332" y="85261"/>
                                </a:lnTo>
                                <a:lnTo>
                                  <a:pt x="97217" y="80853"/>
                                </a:lnTo>
                                <a:lnTo>
                                  <a:pt x="98840" y="77638"/>
                                </a:lnTo>
                                <a:lnTo>
                                  <a:pt x="100279" y="74282"/>
                                </a:lnTo>
                                <a:lnTo>
                                  <a:pt x="102695" y="70987"/>
                                </a:lnTo>
                                <a:lnTo>
                                  <a:pt x="103309" y="66923"/>
                                </a:lnTo>
                                <a:lnTo>
                                  <a:pt x="104669" y="63327"/>
                                </a:lnTo>
                                <a:lnTo>
                                  <a:pt x="105947" y="59250"/>
                                </a:lnTo>
                                <a:lnTo>
                                  <a:pt x="107059" y="55938"/>
                                </a:lnTo>
                                <a:lnTo>
                                  <a:pt x="107909" y="52445"/>
                                </a:lnTo>
                                <a:lnTo>
                                  <a:pt x="109193" y="49009"/>
                                </a:lnTo>
                                <a:lnTo>
                                  <a:pt x="110060" y="44725"/>
                                </a:lnTo>
                                <a:lnTo>
                                  <a:pt x="111006" y="40248"/>
                                </a:lnTo>
                                <a:lnTo>
                                  <a:pt x="111806" y="36880"/>
                                </a:lnTo>
                                <a:lnTo>
                                  <a:pt x="112186" y="33315"/>
                                </a:lnTo>
                                <a:lnTo>
                                  <a:pt x="112672" y="28930"/>
                                </a:lnTo>
                                <a:lnTo>
                                  <a:pt x="112931" y="25162"/>
                                </a:lnTo>
                                <a:lnTo>
                                  <a:pt x="113116" y="21750"/>
                                </a:lnTo>
                                <a:lnTo>
                                  <a:pt x="112697" y="16470"/>
                                </a:lnTo>
                                <a:lnTo>
                                  <a:pt x="114098" y="13002"/>
                                </a:lnTo>
                                <a:lnTo>
                                  <a:pt x="113355" y="10777"/>
                                </a:lnTo>
                                <a:lnTo>
                                  <a:pt x="114141" y="7550"/>
                                </a:lnTo>
                                <a:lnTo>
                                  <a:pt x="114215" y="7279"/>
                                </a:lnTo>
                                <a:lnTo>
                                  <a:pt x="115383" y="0"/>
                                </a:lnTo>
                                <a:lnTo>
                                  <a:pt x="111178" y="3264"/>
                                </a:lnTo>
                                <a:lnTo>
                                  <a:pt x="110169" y="4513"/>
                                </a:lnTo>
                                <a:lnTo>
                                  <a:pt x="107011" y="5564"/>
                                </a:lnTo>
                                <a:lnTo>
                                  <a:pt x="105658" y="6480"/>
                                </a:lnTo>
                                <a:lnTo>
                                  <a:pt x="102657" y="5693"/>
                                </a:lnTo>
                                <a:lnTo>
                                  <a:pt x="97463" y="8711"/>
                                </a:lnTo>
                                <a:lnTo>
                                  <a:pt x="94802" y="9831"/>
                                </a:lnTo>
                                <a:lnTo>
                                  <a:pt x="91378" y="11601"/>
                                </a:lnTo>
                                <a:lnTo>
                                  <a:pt x="87516" y="13309"/>
                                </a:lnTo>
                                <a:lnTo>
                                  <a:pt x="84363" y="15418"/>
                                </a:lnTo>
                                <a:lnTo>
                                  <a:pt x="81732" y="17927"/>
                                </a:lnTo>
                                <a:lnTo>
                                  <a:pt x="78246" y="19199"/>
                                </a:lnTo>
                                <a:lnTo>
                                  <a:pt x="76020" y="21541"/>
                                </a:lnTo>
                                <a:lnTo>
                                  <a:pt x="71864" y="23177"/>
                                </a:lnTo>
                                <a:lnTo>
                                  <a:pt x="69362" y="25647"/>
                                </a:lnTo>
                                <a:lnTo>
                                  <a:pt x="66780" y="27634"/>
                                </a:lnTo>
                                <a:lnTo>
                                  <a:pt x="63049" y="30087"/>
                                </a:lnTo>
                                <a:lnTo>
                                  <a:pt x="60762" y="32478"/>
                                </a:lnTo>
                                <a:lnTo>
                                  <a:pt x="57283" y="35207"/>
                                </a:lnTo>
                                <a:lnTo>
                                  <a:pt x="54652" y="37365"/>
                                </a:lnTo>
                                <a:lnTo>
                                  <a:pt x="52421" y="39615"/>
                                </a:lnTo>
                                <a:lnTo>
                                  <a:pt x="49285" y="42984"/>
                                </a:lnTo>
                                <a:lnTo>
                                  <a:pt x="47429" y="44724"/>
                                </a:lnTo>
                                <a:lnTo>
                                  <a:pt x="44384" y="47103"/>
                                </a:lnTo>
                                <a:lnTo>
                                  <a:pt x="40764" y="50465"/>
                                </a:lnTo>
                                <a:lnTo>
                                  <a:pt x="37518" y="52734"/>
                                </a:lnTo>
                                <a:lnTo>
                                  <a:pt x="36909" y="55138"/>
                                </a:lnTo>
                                <a:lnTo>
                                  <a:pt x="34523" y="58759"/>
                                </a:lnTo>
                                <a:lnTo>
                                  <a:pt x="32366" y="62914"/>
                                </a:lnTo>
                                <a:lnTo>
                                  <a:pt x="29883" y="65429"/>
                                </a:lnTo>
                                <a:lnTo>
                                  <a:pt x="27152" y="68712"/>
                                </a:lnTo>
                                <a:lnTo>
                                  <a:pt x="24829" y="72641"/>
                                </a:lnTo>
                                <a:lnTo>
                                  <a:pt x="23361" y="76045"/>
                                </a:lnTo>
                                <a:lnTo>
                                  <a:pt x="21277" y="79734"/>
                                </a:lnTo>
                                <a:lnTo>
                                  <a:pt x="19776" y="83214"/>
                                </a:lnTo>
                                <a:lnTo>
                                  <a:pt x="17729" y="87160"/>
                                </a:lnTo>
                                <a:lnTo>
                                  <a:pt x="15952" y="91169"/>
                                </a:lnTo>
                                <a:lnTo>
                                  <a:pt x="14311" y="94666"/>
                                </a:lnTo>
                                <a:lnTo>
                                  <a:pt x="13197" y="98761"/>
                                </a:lnTo>
                                <a:lnTo>
                                  <a:pt x="11852" y="102567"/>
                                </a:lnTo>
                                <a:lnTo>
                                  <a:pt x="9971" y="106778"/>
                                </a:lnTo>
                                <a:lnTo>
                                  <a:pt x="9652" y="110706"/>
                                </a:lnTo>
                                <a:lnTo>
                                  <a:pt x="8728" y="114875"/>
                                </a:lnTo>
                                <a:lnTo>
                                  <a:pt x="7462" y="118716"/>
                                </a:lnTo>
                                <a:lnTo>
                                  <a:pt x="6779" y="122834"/>
                                </a:lnTo>
                                <a:lnTo>
                                  <a:pt x="5483" y="127760"/>
                                </a:lnTo>
                                <a:lnTo>
                                  <a:pt x="5152" y="130022"/>
                                </a:lnTo>
                                <a:lnTo>
                                  <a:pt x="4322" y="135050"/>
                                </a:lnTo>
                                <a:lnTo>
                                  <a:pt x="4438" y="139347"/>
                                </a:lnTo>
                                <a:lnTo>
                                  <a:pt x="2926" y="143258"/>
                                </a:lnTo>
                                <a:lnTo>
                                  <a:pt x="2108" y="147314"/>
                                </a:lnTo>
                                <a:lnTo>
                                  <a:pt x="1285" y="150905"/>
                                </a:lnTo>
                                <a:lnTo>
                                  <a:pt x="952" y="154907"/>
                                </a:lnTo>
                                <a:lnTo>
                                  <a:pt x="24" y="159598"/>
                                </a:lnTo>
                                <a:lnTo>
                                  <a:pt x="331" y="159290"/>
                                </a:lnTo>
                                <a:lnTo>
                                  <a:pt x="24" y="159598"/>
                                </a:lnTo>
                              </a:path>
                            </a:pathLst>
                          </a:custGeom>
                          <a:ln w="629">
                            <a:solidFill>
                              <a:srgbClr val="000000"/>
                            </a:solidFill>
                            <a:prstDash val="solid"/>
                          </a:ln>
                        </wps:spPr>
                        <wps:bodyPr wrap="square" lIns="0" tIns="0" rIns="0" bIns="0" rtlCol="0">
                          <a:prstTxWarp prst="textNoShape">
                            <a:avLst/>
                          </a:prstTxWarp>
                          <a:noAutofit/>
                        </wps:bodyPr>
                      </wps:wsp>
                      <wps:wsp>
                        <wps:cNvPr id="560" name="Graphic 560"/>
                        <wps:cNvSpPr/>
                        <wps:spPr>
                          <a:xfrm>
                            <a:off x="71878" y="423629"/>
                            <a:ext cx="107314" cy="149225"/>
                          </a:xfrm>
                          <a:custGeom>
                            <a:avLst/>
                            <a:gdLst/>
                            <a:ahLst/>
                            <a:cxnLst/>
                            <a:rect l="l" t="t" r="r" b="b"/>
                            <a:pathLst>
                              <a:path w="107314" h="149225">
                                <a:moveTo>
                                  <a:pt x="107158" y="0"/>
                                </a:moveTo>
                                <a:lnTo>
                                  <a:pt x="81356" y="34824"/>
                                </a:lnTo>
                                <a:lnTo>
                                  <a:pt x="52994" y="72360"/>
                                </a:lnTo>
                                <a:lnTo>
                                  <a:pt x="24962" y="110673"/>
                                </a:lnTo>
                                <a:lnTo>
                                  <a:pt x="147" y="147825"/>
                                </a:lnTo>
                                <a:lnTo>
                                  <a:pt x="0" y="148580"/>
                                </a:lnTo>
                                <a:lnTo>
                                  <a:pt x="203" y="148894"/>
                                </a:lnTo>
                                <a:lnTo>
                                  <a:pt x="1044" y="148403"/>
                                </a:lnTo>
                                <a:lnTo>
                                  <a:pt x="24177" y="113705"/>
                                </a:lnTo>
                                <a:lnTo>
                                  <a:pt x="51849" y="75355"/>
                                </a:lnTo>
                                <a:lnTo>
                                  <a:pt x="80648" y="36429"/>
                                </a:lnTo>
                                <a:lnTo>
                                  <a:pt x="107158"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1" name="Image 561"/>
                          <pic:cNvPicPr/>
                        </pic:nvPicPr>
                        <pic:blipFill>
                          <a:blip r:embed="rId195" cstate="print"/>
                          <a:stretch>
                            <a:fillRect/>
                          </a:stretch>
                        </pic:blipFill>
                        <pic:spPr>
                          <a:xfrm>
                            <a:off x="32404" y="406187"/>
                            <a:ext cx="67832" cy="196741"/>
                          </a:xfrm>
                          <a:prstGeom prst="rect">
                            <a:avLst/>
                          </a:prstGeom>
                        </pic:spPr>
                      </pic:pic>
                      <wps:wsp>
                        <wps:cNvPr id="562" name="Graphic 562"/>
                        <wps:cNvSpPr/>
                        <wps:spPr>
                          <a:xfrm>
                            <a:off x="32404" y="406187"/>
                            <a:ext cx="67945" cy="196850"/>
                          </a:xfrm>
                          <a:custGeom>
                            <a:avLst/>
                            <a:gdLst/>
                            <a:ahLst/>
                            <a:cxnLst/>
                            <a:rect l="l" t="t" r="r" b="b"/>
                            <a:pathLst>
                              <a:path w="67945" h="196850">
                                <a:moveTo>
                                  <a:pt x="35895" y="196810"/>
                                </a:moveTo>
                                <a:lnTo>
                                  <a:pt x="37605" y="192881"/>
                                </a:lnTo>
                                <a:lnTo>
                                  <a:pt x="39947" y="188610"/>
                                </a:lnTo>
                                <a:lnTo>
                                  <a:pt x="40777" y="185701"/>
                                </a:lnTo>
                                <a:lnTo>
                                  <a:pt x="42572" y="181196"/>
                                </a:lnTo>
                                <a:lnTo>
                                  <a:pt x="44411" y="178249"/>
                                </a:lnTo>
                                <a:lnTo>
                                  <a:pt x="45818" y="174661"/>
                                </a:lnTo>
                                <a:lnTo>
                                  <a:pt x="47404" y="170363"/>
                                </a:lnTo>
                                <a:lnTo>
                                  <a:pt x="49469" y="166988"/>
                                </a:lnTo>
                                <a:lnTo>
                                  <a:pt x="50989" y="163674"/>
                                </a:lnTo>
                                <a:lnTo>
                                  <a:pt x="52513" y="160513"/>
                                </a:lnTo>
                                <a:lnTo>
                                  <a:pt x="54942" y="156826"/>
                                </a:lnTo>
                                <a:lnTo>
                                  <a:pt x="56164" y="152696"/>
                                </a:lnTo>
                                <a:lnTo>
                                  <a:pt x="57917" y="148503"/>
                                </a:lnTo>
                                <a:lnTo>
                                  <a:pt x="60511" y="145102"/>
                                </a:lnTo>
                                <a:lnTo>
                                  <a:pt x="61003" y="141567"/>
                                </a:lnTo>
                                <a:lnTo>
                                  <a:pt x="62687" y="137542"/>
                                </a:lnTo>
                                <a:lnTo>
                                  <a:pt x="64752" y="134165"/>
                                </a:lnTo>
                                <a:lnTo>
                                  <a:pt x="64777" y="130040"/>
                                </a:lnTo>
                                <a:lnTo>
                                  <a:pt x="65239" y="126414"/>
                                </a:lnTo>
                                <a:lnTo>
                                  <a:pt x="66486" y="122368"/>
                                </a:lnTo>
                                <a:lnTo>
                                  <a:pt x="66910" y="118103"/>
                                </a:lnTo>
                                <a:lnTo>
                                  <a:pt x="67568" y="115041"/>
                                </a:lnTo>
                                <a:lnTo>
                                  <a:pt x="67753" y="110301"/>
                                </a:lnTo>
                                <a:lnTo>
                                  <a:pt x="67667" y="105991"/>
                                </a:lnTo>
                                <a:lnTo>
                                  <a:pt x="67629" y="102044"/>
                                </a:lnTo>
                                <a:lnTo>
                                  <a:pt x="67832" y="98626"/>
                                </a:lnTo>
                                <a:lnTo>
                                  <a:pt x="67340" y="94390"/>
                                </a:lnTo>
                                <a:lnTo>
                                  <a:pt x="67587" y="90511"/>
                                </a:lnTo>
                                <a:lnTo>
                                  <a:pt x="66161" y="86780"/>
                                </a:lnTo>
                                <a:lnTo>
                                  <a:pt x="65971" y="82864"/>
                                </a:lnTo>
                                <a:lnTo>
                                  <a:pt x="66400" y="79034"/>
                                </a:lnTo>
                                <a:lnTo>
                                  <a:pt x="64402" y="75015"/>
                                </a:lnTo>
                                <a:lnTo>
                                  <a:pt x="63708" y="71479"/>
                                </a:lnTo>
                                <a:lnTo>
                                  <a:pt x="62786" y="67945"/>
                                </a:lnTo>
                                <a:lnTo>
                                  <a:pt x="62676" y="63862"/>
                                </a:lnTo>
                                <a:lnTo>
                                  <a:pt x="60671" y="60277"/>
                                </a:lnTo>
                                <a:lnTo>
                                  <a:pt x="59534" y="56602"/>
                                </a:lnTo>
                                <a:lnTo>
                                  <a:pt x="58046" y="52593"/>
                                </a:lnTo>
                                <a:lnTo>
                                  <a:pt x="56896" y="49297"/>
                                </a:lnTo>
                                <a:lnTo>
                                  <a:pt x="55428" y="46016"/>
                                </a:lnTo>
                                <a:lnTo>
                                  <a:pt x="54332" y="42512"/>
                                </a:lnTo>
                                <a:lnTo>
                                  <a:pt x="52390" y="38602"/>
                                </a:lnTo>
                                <a:lnTo>
                                  <a:pt x="50393" y="34482"/>
                                </a:lnTo>
                                <a:lnTo>
                                  <a:pt x="48960" y="31335"/>
                                </a:lnTo>
                                <a:lnTo>
                                  <a:pt x="47079" y="28280"/>
                                </a:lnTo>
                                <a:lnTo>
                                  <a:pt x="44774" y="24516"/>
                                </a:lnTo>
                                <a:lnTo>
                                  <a:pt x="42664" y="21382"/>
                                </a:lnTo>
                                <a:lnTo>
                                  <a:pt x="40723" y="18573"/>
                                </a:lnTo>
                                <a:lnTo>
                                  <a:pt x="37156" y="14656"/>
                                </a:lnTo>
                                <a:lnTo>
                                  <a:pt x="36130" y="11060"/>
                                </a:lnTo>
                                <a:lnTo>
                                  <a:pt x="34187" y="9756"/>
                                </a:lnTo>
                                <a:lnTo>
                                  <a:pt x="32828" y="6726"/>
                                </a:lnTo>
                                <a:lnTo>
                                  <a:pt x="32718" y="6474"/>
                                </a:lnTo>
                                <a:lnTo>
                                  <a:pt x="29177" y="0"/>
                                </a:lnTo>
                                <a:lnTo>
                                  <a:pt x="27856" y="5158"/>
                                </a:lnTo>
                                <a:lnTo>
                                  <a:pt x="27824" y="6763"/>
                                </a:lnTo>
                                <a:lnTo>
                                  <a:pt x="25973" y="9529"/>
                                </a:lnTo>
                                <a:lnTo>
                                  <a:pt x="25463" y="11085"/>
                                </a:lnTo>
                                <a:lnTo>
                                  <a:pt x="22611" y="12302"/>
                                </a:lnTo>
                                <a:lnTo>
                                  <a:pt x="20355" y="17872"/>
                                </a:lnTo>
                                <a:lnTo>
                                  <a:pt x="18941" y="20386"/>
                                </a:lnTo>
                                <a:lnTo>
                                  <a:pt x="17324" y="23884"/>
                                </a:lnTo>
                                <a:lnTo>
                                  <a:pt x="15319" y="27603"/>
                                </a:lnTo>
                                <a:lnTo>
                                  <a:pt x="14128" y="31199"/>
                                </a:lnTo>
                                <a:lnTo>
                                  <a:pt x="13580" y="34796"/>
                                </a:lnTo>
                                <a:lnTo>
                                  <a:pt x="11612" y="37938"/>
                                </a:lnTo>
                                <a:lnTo>
                                  <a:pt x="11288" y="41153"/>
                                </a:lnTo>
                                <a:lnTo>
                                  <a:pt x="9006" y="44995"/>
                                </a:lnTo>
                                <a:lnTo>
                                  <a:pt x="8546" y="48480"/>
                                </a:lnTo>
                                <a:lnTo>
                                  <a:pt x="7721" y="51635"/>
                                </a:lnTo>
                                <a:lnTo>
                                  <a:pt x="6277" y="55858"/>
                                </a:lnTo>
                                <a:lnTo>
                                  <a:pt x="5939" y="59146"/>
                                </a:lnTo>
                                <a:lnTo>
                                  <a:pt x="4862" y="63438"/>
                                </a:lnTo>
                                <a:lnTo>
                                  <a:pt x="4107" y="66757"/>
                                </a:lnTo>
                                <a:lnTo>
                                  <a:pt x="3725" y="69905"/>
                                </a:lnTo>
                                <a:lnTo>
                                  <a:pt x="3315" y="74485"/>
                                </a:lnTo>
                                <a:lnTo>
                                  <a:pt x="2914" y="77000"/>
                                </a:lnTo>
                                <a:lnTo>
                                  <a:pt x="1968" y="80744"/>
                                </a:lnTo>
                                <a:lnTo>
                                  <a:pt x="1168" y="85618"/>
                                </a:lnTo>
                                <a:lnTo>
                                  <a:pt x="0" y="89405"/>
                                </a:lnTo>
                                <a:lnTo>
                                  <a:pt x="991" y="91674"/>
                                </a:lnTo>
                                <a:lnTo>
                                  <a:pt x="1322" y="95996"/>
                                </a:lnTo>
                                <a:lnTo>
                                  <a:pt x="2171" y="100605"/>
                                </a:lnTo>
                                <a:lnTo>
                                  <a:pt x="1746" y="104115"/>
                                </a:lnTo>
                                <a:lnTo>
                                  <a:pt x="1606" y="108383"/>
                                </a:lnTo>
                                <a:lnTo>
                                  <a:pt x="2176" y="112907"/>
                                </a:lnTo>
                                <a:lnTo>
                                  <a:pt x="3106" y="116498"/>
                                </a:lnTo>
                                <a:lnTo>
                                  <a:pt x="3720" y="120691"/>
                                </a:lnTo>
                                <a:lnTo>
                                  <a:pt x="4666" y="124354"/>
                                </a:lnTo>
                                <a:lnTo>
                                  <a:pt x="5466" y="128731"/>
                                </a:lnTo>
                                <a:lnTo>
                                  <a:pt x="6522" y="132985"/>
                                </a:lnTo>
                                <a:lnTo>
                                  <a:pt x="7371" y="136755"/>
                                </a:lnTo>
                                <a:lnTo>
                                  <a:pt x="9007" y="140676"/>
                                </a:lnTo>
                                <a:lnTo>
                                  <a:pt x="10266" y="144507"/>
                                </a:lnTo>
                                <a:lnTo>
                                  <a:pt x="11367" y="148987"/>
                                </a:lnTo>
                                <a:lnTo>
                                  <a:pt x="13524" y="152283"/>
                                </a:lnTo>
                                <a:lnTo>
                                  <a:pt x="15351" y="156144"/>
                                </a:lnTo>
                                <a:lnTo>
                                  <a:pt x="16710" y="159955"/>
                                </a:lnTo>
                                <a:lnTo>
                                  <a:pt x="18696" y="163625"/>
                                </a:lnTo>
                                <a:lnTo>
                                  <a:pt x="20686" y="168315"/>
                                </a:lnTo>
                                <a:lnTo>
                                  <a:pt x="21811" y="170307"/>
                                </a:lnTo>
                                <a:lnTo>
                                  <a:pt x="24240" y="174783"/>
                                </a:lnTo>
                                <a:lnTo>
                                  <a:pt x="26970" y="178102"/>
                                </a:lnTo>
                                <a:lnTo>
                                  <a:pt x="28176" y="182123"/>
                                </a:lnTo>
                                <a:lnTo>
                                  <a:pt x="30007" y="185829"/>
                                </a:lnTo>
                                <a:lnTo>
                                  <a:pt x="31556" y="189174"/>
                                </a:lnTo>
                                <a:lnTo>
                                  <a:pt x="33752" y="192537"/>
                                </a:lnTo>
                                <a:lnTo>
                                  <a:pt x="35895" y="196810"/>
                                </a:lnTo>
                                <a:lnTo>
                                  <a:pt x="35945" y="196380"/>
                                </a:lnTo>
                                <a:lnTo>
                                  <a:pt x="35895" y="196810"/>
                                </a:lnTo>
                              </a:path>
                            </a:pathLst>
                          </a:custGeom>
                          <a:ln w="629">
                            <a:solidFill>
                              <a:srgbClr val="000000"/>
                            </a:solidFill>
                            <a:prstDash val="solid"/>
                          </a:ln>
                        </wps:spPr>
                        <wps:bodyPr wrap="square" lIns="0" tIns="0" rIns="0" bIns="0" rtlCol="0">
                          <a:prstTxWarp prst="textNoShape">
                            <a:avLst/>
                          </a:prstTxWarp>
                          <a:noAutofit/>
                        </wps:bodyPr>
                      </wps:wsp>
                      <wps:wsp>
                        <wps:cNvPr id="563" name="Graphic 563"/>
                        <wps:cNvSpPr/>
                        <wps:spPr>
                          <a:xfrm>
                            <a:off x="61643" y="418809"/>
                            <a:ext cx="7620" cy="183515"/>
                          </a:xfrm>
                          <a:custGeom>
                            <a:avLst/>
                            <a:gdLst/>
                            <a:ahLst/>
                            <a:cxnLst/>
                            <a:rect l="l" t="t" r="r" b="b"/>
                            <a:pathLst>
                              <a:path w="7620" h="183515">
                                <a:moveTo>
                                  <a:pt x="0" y="0"/>
                                </a:moveTo>
                                <a:lnTo>
                                  <a:pt x="968" y="43332"/>
                                </a:lnTo>
                                <a:lnTo>
                                  <a:pt x="1575" y="90375"/>
                                </a:lnTo>
                                <a:lnTo>
                                  <a:pt x="2918" y="137830"/>
                                </a:lnTo>
                                <a:lnTo>
                                  <a:pt x="6092" y="182393"/>
                                </a:lnTo>
                                <a:lnTo>
                                  <a:pt x="6443" y="183081"/>
                                </a:lnTo>
                                <a:lnTo>
                                  <a:pt x="6794" y="183204"/>
                                </a:lnTo>
                                <a:lnTo>
                                  <a:pt x="7155" y="182300"/>
                                </a:lnTo>
                                <a:lnTo>
                                  <a:pt x="4157" y="140706"/>
                                </a:lnTo>
                                <a:lnTo>
                                  <a:pt x="2506" y="93444"/>
                                </a:lnTo>
                                <a:lnTo>
                                  <a:pt x="1390" y="45036"/>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4" name="Image 564"/>
                          <pic:cNvPicPr/>
                        </pic:nvPicPr>
                        <pic:blipFill>
                          <a:blip r:embed="rId196" cstate="print"/>
                          <a:stretch>
                            <a:fillRect/>
                          </a:stretch>
                        </pic:blipFill>
                        <pic:spPr>
                          <a:xfrm>
                            <a:off x="65516" y="471642"/>
                            <a:ext cx="85100" cy="180046"/>
                          </a:xfrm>
                          <a:prstGeom prst="rect">
                            <a:avLst/>
                          </a:prstGeom>
                        </pic:spPr>
                      </pic:pic>
                      <wps:wsp>
                        <wps:cNvPr id="565" name="Graphic 565"/>
                        <wps:cNvSpPr/>
                        <wps:spPr>
                          <a:xfrm>
                            <a:off x="65516" y="471642"/>
                            <a:ext cx="85725" cy="180340"/>
                          </a:xfrm>
                          <a:custGeom>
                            <a:avLst/>
                            <a:gdLst/>
                            <a:ahLst/>
                            <a:cxnLst/>
                            <a:rect l="l" t="t" r="r" b="b"/>
                            <a:pathLst>
                              <a:path w="85725" h="180340">
                                <a:moveTo>
                                  <a:pt x="1278" y="180099"/>
                                </a:moveTo>
                                <a:lnTo>
                                  <a:pt x="4530" y="177302"/>
                                </a:lnTo>
                                <a:lnTo>
                                  <a:pt x="8502" y="174480"/>
                                </a:lnTo>
                                <a:lnTo>
                                  <a:pt x="10512" y="172218"/>
                                </a:lnTo>
                                <a:lnTo>
                                  <a:pt x="14089" y="168948"/>
                                </a:lnTo>
                                <a:lnTo>
                                  <a:pt x="17028" y="167097"/>
                                </a:lnTo>
                                <a:lnTo>
                                  <a:pt x="19863" y="164472"/>
                                </a:lnTo>
                                <a:lnTo>
                                  <a:pt x="23157" y="161299"/>
                                </a:lnTo>
                                <a:lnTo>
                                  <a:pt x="26483" y="159160"/>
                                </a:lnTo>
                                <a:lnTo>
                                  <a:pt x="29299" y="156837"/>
                                </a:lnTo>
                                <a:lnTo>
                                  <a:pt x="32047" y="154654"/>
                                </a:lnTo>
                                <a:lnTo>
                                  <a:pt x="35839" y="152399"/>
                                </a:lnTo>
                                <a:lnTo>
                                  <a:pt x="38742" y="149213"/>
                                </a:lnTo>
                                <a:lnTo>
                                  <a:pt x="42142" y="146196"/>
                                </a:lnTo>
                                <a:lnTo>
                                  <a:pt x="45959" y="144265"/>
                                </a:lnTo>
                                <a:lnTo>
                                  <a:pt x="47938" y="141296"/>
                                </a:lnTo>
                                <a:lnTo>
                                  <a:pt x="51209" y="138406"/>
                                </a:lnTo>
                                <a:lnTo>
                                  <a:pt x="54542" y="136273"/>
                                </a:lnTo>
                                <a:lnTo>
                                  <a:pt x="56360" y="132566"/>
                                </a:lnTo>
                                <a:lnTo>
                                  <a:pt x="58353" y="129504"/>
                                </a:lnTo>
                                <a:lnTo>
                                  <a:pt x="61236" y="126407"/>
                                </a:lnTo>
                                <a:lnTo>
                                  <a:pt x="63474" y="122748"/>
                                </a:lnTo>
                                <a:lnTo>
                                  <a:pt x="65404" y="120276"/>
                                </a:lnTo>
                                <a:lnTo>
                                  <a:pt x="67629" y="116090"/>
                                </a:lnTo>
                                <a:lnTo>
                                  <a:pt x="69431" y="112175"/>
                                </a:lnTo>
                                <a:lnTo>
                                  <a:pt x="71114" y="108603"/>
                                </a:lnTo>
                                <a:lnTo>
                                  <a:pt x="72787" y="105621"/>
                                </a:lnTo>
                                <a:lnTo>
                                  <a:pt x="74188" y="101589"/>
                                </a:lnTo>
                                <a:lnTo>
                                  <a:pt x="76094" y="98207"/>
                                </a:lnTo>
                                <a:lnTo>
                                  <a:pt x="76439" y="94223"/>
                                </a:lnTo>
                                <a:lnTo>
                                  <a:pt x="77969" y="90615"/>
                                </a:lnTo>
                                <a:lnTo>
                                  <a:pt x="80029" y="87356"/>
                                </a:lnTo>
                                <a:lnTo>
                                  <a:pt x="79979" y="82870"/>
                                </a:lnTo>
                                <a:lnTo>
                                  <a:pt x="80895" y="79384"/>
                                </a:lnTo>
                                <a:lnTo>
                                  <a:pt x="81609" y="75800"/>
                                </a:lnTo>
                                <a:lnTo>
                                  <a:pt x="83288" y="72074"/>
                                </a:lnTo>
                                <a:lnTo>
                                  <a:pt x="83035" y="67973"/>
                                </a:lnTo>
                                <a:lnTo>
                                  <a:pt x="83619" y="64168"/>
                                </a:lnTo>
                                <a:lnTo>
                                  <a:pt x="84025" y="59920"/>
                                </a:lnTo>
                                <a:lnTo>
                                  <a:pt x="84424" y="56452"/>
                                </a:lnTo>
                                <a:lnTo>
                                  <a:pt x="84528" y="52856"/>
                                </a:lnTo>
                                <a:lnTo>
                                  <a:pt x="85070" y="49224"/>
                                </a:lnTo>
                                <a:lnTo>
                                  <a:pt x="85027" y="44858"/>
                                </a:lnTo>
                                <a:lnTo>
                                  <a:pt x="85021" y="40278"/>
                                </a:lnTo>
                                <a:lnTo>
                                  <a:pt x="85100" y="36823"/>
                                </a:lnTo>
                                <a:lnTo>
                                  <a:pt x="84738" y="33252"/>
                                </a:lnTo>
                                <a:lnTo>
                                  <a:pt x="84301" y="28863"/>
                                </a:lnTo>
                                <a:lnTo>
                                  <a:pt x="83773" y="25125"/>
                                </a:lnTo>
                                <a:lnTo>
                                  <a:pt x="83238" y="21750"/>
                                </a:lnTo>
                                <a:lnTo>
                                  <a:pt x="81738" y="16671"/>
                                </a:lnTo>
                                <a:lnTo>
                                  <a:pt x="82377" y="12990"/>
                                </a:lnTo>
                                <a:lnTo>
                                  <a:pt x="81196" y="10967"/>
                                </a:lnTo>
                                <a:lnTo>
                                  <a:pt x="81295" y="7647"/>
                                </a:lnTo>
                                <a:lnTo>
                                  <a:pt x="81308" y="7365"/>
                                </a:lnTo>
                                <a:lnTo>
                                  <a:pt x="80938" y="0"/>
                                </a:lnTo>
                                <a:lnTo>
                                  <a:pt x="77502" y="4069"/>
                                </a:lnTo>
                                <a:lnTo>
                                  <a:pt x="76777" y="5501"/>
                                </a:lnTo>
                                <a:lnTo>
                                  <a:pt x="73905" y="7180"/>
                                </a:lnTo>
                                <a:lnTo>
                                  <a:pt x="72768" y="8360"/>
                                </a:lnTo>
                                <a:lnTo>
                                  <a:pt x="69670" y="8219"/>
                                </a:lnTo>
                                <a:lnTo>
                                  <a:pt x="65213" y="12246"/>
                                </a:lnTo>
                                <a:lnTo>
                                  <a:pt x="62853" y="13893"/>
                                </a:lnTo>
                                <a:lnTo>
                                  <a:pt x="59864" y="16340"/>
                                </a:lnTo>
                                <a:lnTo>
                                  <a:pt x="56441" y="18812"/>
                                </a:lnTo>
                                <a:lnTo>
                                  <a:pt x="53803" y="21535"/>
                                </a:lnTo>
                                <a:lnTo>
                                  <a:pt x="51744" y="24535"/>
                                </a:lnTo>
                                <a:lnTo>
                                  <a:pt x="48602" y="26502"/>
                                </a:lnTo>
                                <a:lnTo>
                                  <a:pt x="46912" y="29255"/>
                                </a:lnTo>
                                <a:lnTo>
                                  <a:pt x="43186" y="31721"/>
                                </a:lnTo>
                                <a:lnTo>
                                  <a:pt x="41256" y="34659"/>
                                </a:lnTo>
                                <a:lnTo>
                                  <a:pt x="39135" y="37137"/>
                                </a:lnTo>
                                <a:lnTo>
                                  <a:pt x="36000" y="40310"/>
                                </a:lnTo>
                                <a:lnTo>
                                  <a:pt x="34260" y="43125"/>
                                </a:lnTo>
                                <a:lnTo>
                                  <a:pt x="31427" y="46525"/>
                                </a:lnTo>
                                <a:lnTo>
                                  <a:pt x="29298" y="49181"/>
                                </a:lnTo>
                                <a:lnTo>
                                  <a:pt x="27583" y="51843"/>
                                </a:lnTo>
                                <a:lnTo>
                                  <a:pt x="25217" y="55789"/>
                                </a:lnTo>
                                <a:lnTo>
                                  <a:pt x="23766" y="57880"/>
                                </a:lnTo>
                                <a:lnTo>
                                  <a:pt x="21283" y="60836"/>
                                </a:lnTo>
                                <a:lnTo>
                                  <a:pt x="18442" y="64875"/>
                                </a:lnTo>
                                <a:lnTo>
                                  <a:pt x="15737" y="67777"/>
                                </a:lnTo>
                                <a:lnTo>
                                  <a:pt x="15639" y="70247"/>
                                </a:lnTo>
                                <a:lnTo>
                                  <a:pt x="14058" y="74287"/>
                                </a:lnTo>
                                <a:lnTo>
                                  <a:pt x="12818" y="78805"/>
                                </a:lnTo>
                                <a:lnTo>
                                  <a:pt x="10906" y="81775"/>
                                </a:lnTo>
                                <a:lnTo>
                                  <a:pt x="8920" y="85555"/>
                                </a:lnTo>
                                <a:lnTo>
                                  <a:pt x="7463" y="89883"/>
                                </a:lnTo>
                                <a:lnTo>
                                  <a:pt x="6737" y="93523"/>
                                </a:lnTo>
                                <a:lnTo>
                                  <a:pt x="5464" y="97556"/>
                                </a:lnTo>
                                <a:lnTo>
                                  <a:pt x="4720" y="101274"/>
                                </a:lnTo>
                                <a:lnTo>
                                  <a:pt x="3534" y="105560"/>
                                </a:lnTo>
                                <a:lnTo>
                                  <a:pt x="2637" y="109850"/>
                                </a:lnTo>
                                <a:lnTo>
                                  <a:pt x="1758" y="113612"/>
                                </a:lnTo>
                                <a:lnTo>
                                  <a:pt x="1517" y="117855"/>
                                </a:lnTo>
                                <a:lnTo>
                                  <a:pt x="989" y="121850"/>
                                </a:lnTo>
                                <a:lnTo>
                                  <a:pt x="31" y="126363"/>
                                </a:lnTo>
                                <a:lnTo>
                                  <a:pt x="534" y="130273"/>
                                </a:lnTo>
                                <a:lnTo>
                                  <a:pt x="491" y="134540"/>
                                </a:lnTo>
                                <a:lnTo>
                                  <a:pt x="55" y="138567"/>
                                </a:lnTo>
                                <a:lnTo>
                                  <a:pt x="246" y="142728"/>
                                </a:lnTo>
                                <a:lnTo>
                                  <a:pt x="0" y="147819"/>
                                </a:lnTo>
                                <a:lnTo>
                                  <a:pt x="141" y="150099"/>
                                </a:lnTo>
                                <a:lnTo>
                                  <a:pt x="381" y="155189"/>
                                </a:lnTo>
                                <a:lnTo>
                                  <a:pt x="1389" y="159370"/>
                                </a:lnTo>
                                <a:lnTo>
                                  <a:pt x="725" y="163513"/>
                                </a:lnTo>
                                <a:lnTo>
                                  <a:pt x="762" y="167645"/>
                                </a:lnTo>
                                <a:lnTo>
                                  <a:pt x="701" y="171333"/>
                                </a:lnTo>
                                <a:lnTo>
                                  <a:pt x="1211" y="175316"/>
                                </a:lnTo>
                                <a:lnTo>
                                  <a:pt x="1278" y="180099"/>
                                </a:lnTo>
                                <a:lnTo>
                                  <a:pt x="1518" y="179730"/>
                                </a:lnTo>
                                <a:lnTo>
                                  <a:pt x="1278" y="180099"/>
                                </a:lnTo>
                              </a:path>
                            </a:pathLst>
                          </a:custGeom>
                          <a:ln w="629">
                            <a:solidFill>
                              <a:srgbClr val="000000"/>
                            </a:solidFill>
                            <a:prstDash val="solid"/>
                          </a:ln>
                        </wps:spPr>
                        <wps:bodyPr wrap="square" lIns="0" tIns="0" rIns="0" bIns="0" rtlCol="0">
                          <a:prstTxWarp prst="textNoShape">
                            <a:avLst/>
                          </a:prstTxWarp>
                          <a:noAutofit/>
                        </wps:bodyPr>
                      </wps:wsp>
                      <wps:wsp>
                        <wps:cNvPr id="566" name="Graphic 566"/>
                        <wps:cNvSpPr/>
                        <wps:spPr>
                          <a:xfrm>
                            <a:off x="67072" y="483027"/>
                            <a:ext cx="74295" cy="168275"/>
                          </a:xfrm>
                          <a:custGeom>
                            <a:avLst/>
                            <a:gdLst/>
                            <a:ahLst/>
                            <a:cxnLst/>
                            <a:rect l="l" t="t" r="r" b="b"/>
                            <a:pathLst>
                              <a:path w="74295" h="168275">
                                <a:moveTo>
                                  <a:pt x="73942" y="0"/>
                                </a:moveTo>
                                <a:lnTo>
                                  <a:pt x="55941" y="39431"/>
                                </a:lnTo>
                                <a:lnTo>
                                  <a:pt x="36002" y="82046"/>
                                </a:lnTo>
                                <a:lnTo>
                                  <a:pt x="16548" y="125349"/>
                                </a:lnTo>
                                <a:lnTo>
                                  <a:pt x="0" y="166846"/>
                                </a:lnTo>
                                <a:lnTo>
                                  <a:pt x="11" y="167620"/>
                                </a:lnTo>
                                <a:lnTo>
                                  <a:pt x="275" y="167878"/>
                                </a:lnTo>
                                <a:lnTo>
                                  <a:pt x="994" y="167227"/>
                                </a:lnTo>
                                <a:lnTo>
                                  <a:pt x="16410" y="128480"/>
                                </a:lnTo>
                                <a:lnTo>
                                  <a:pt x="35506" y="85215"/>
                                </a:lnTo>
                                <a:lnTo>
                                  <a:pt x="55584" y="41150"/>
                                </a:lnTo>
                                <a:lnTo>
                                  <a:pt x="73942"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7" name="Image 567"/>
                          <pic:cNvPicPr/>
                        </pic:nvPicPr>
                        <pic:blipFill>
                          <a:blip r:embed="rId197" cstate="print"/>
                          <a:stretch>
                            <a:fillRect/>
                          </a:stretch>
                        </pic:blipFill>
                        <pic:spPr>
                          <a:xfrm>
                            <a:off x="11706" y="490392"/>
                            <a:ext cx="73488" cy="191036"/>
                          </a:xfrm>
                          <a:prstGeom prst="rect">
                            <a:avLst/>
                          </a:prstGeom>
                        </pic:spPr>
                      </pic:pic>
                      <wps:wsp>
                        <wps:cNvPr id="568" name="Graphic 568"/>
                        <wps:cNvSpPr/>
                        <wps:spPr>
                          <a:xfrm>
                            <a:off x="11706" y="490392"/>
                            <a:ext cx="73660" cy="191135"/>
                          </a:xfrm>
                          <a:custGeom>
                            <a:avLst/>
                            <a:gdLst/>
                            <a:ahLst/>
                            <a:cxnLst/>
                            <a:rect l="l" t="t" r="r" b="b"/>
                            <a:pathLst>
                              <a:path w="73660" h="191135">
                                <a:moveTo>
                                  <a:pt x="58279" y="191116"/>
                                </a:moveTo>
                                <a:lnTo>
                                  <a:pt x="59135" y="186917"/>
                                </a:lnTo>
                                <a:lnTo>
                                  <a:pt x="60542" y="182251"/>
                                </a:lnTo>
                                <a:lnTo>
                                  <a:pt x="60745" y="179233"/>
                                </a:lnTo>
                                <a:lnTo>
                                  <a:pt x="61568" y="174450"/>
                                </a:lnTo>
                                <a:lnTo>
                                  <a:pt x="62748" y="171191"/>
                                </a:lnTo>
                                <a:lnTo>
                                  <a:pt x="63381" y="167381"/>
                                </a:lnTo>
                                <a:lnTo>
                                  <a:pt x="64040" y="162849"/>
                                </a:lnTo>
                                <a:lnTo>
                                  <a:pt x="65362" y="159123"/>
                                </a:lnTo>
                                <a:lnTo>
                                  <a:pt x="66155" y="155564"/>
                                </a:lnTo>
                                <a:lnTo>
                                  <a:pt x="66991" y="152153"/>
                                </a:lnTo>
                                <a:lnTo>
                                  <a:pt x="68601" y="148045"/>
                                </a:lnTo>
                                <a:lnTo>
                                  <a:pt x="68938" y="143748"/>
                                </a:lnTo>
                                <a:lnTo>
                                  <a:pt x="69775" y="139279"/>
                                </a:lnTo>
                                <a:lnTo>
                                  <a:pt x="71607" y="135413"/>
                                </a:lnTo>
                                <a:lnTo>
                                  <a:pt x="71356" y="131860"/>
                                </a:lnTo>
                                <a:lnTo>
                                  <a:pt x="72160" y="127568"/>
                                </a:lnTo>
                                <a:lnTo>
                                  <a:pt x="73488" y="123836"/>
                                </a:lnTo>
                                <a:lnTo>
                                  <a:pt x="72653" y="119798"/>
                                </a:lnTo>
                                <a:lnTo>
                                  <a:pt x="72346" y="116159"/>
                                </a:lnTo>
                                <a:lnTo>
                                  <a:pt x="72726" y="111941"/>
                                </a:lnTo>
                                <a:lnTo>
                                  <a:pt x="72252" y="107674"/>
                                </a:lnTo>
                                <a:lnTo>
                                  <a:pt x="72259" y="104545"/>
                                </a:lnTo>
                                <a:lnTo>
                                  <a:pt x="71453" y="99868"/>
                                </a:lnTo>
                                <a:lnTo>
                                  <a:pt x="70476" y="95675"/>
                                </a:lnTo>
                                <a:lnTo>
                                  <a:pt x="69621" y="91820"/>
                                </a:lnTo>
                                <a:lnTo>
                                  <a:pt x="69105" y="88440"/>
                                </a:lnTo>
                                <a:lnTo>
                                  <a:pt x="67747" y="84394"/>
                                </a:lnTo>
                                <a:lnTo>
                                  <a:pt x="67175" y="80552"/>
                                </a:lnTo>
                                <a:lnTo>
                                  <a:pt x="65004" y="77194"/>
                                </a:lnTo>
                                <a:lnTo>
                                  <a:pt x="64003" y="73408"/>
                                </a:lnTo>
                                <a:lnTo>
                                  <a:pt x="63628" y="69571"/>
                                </a:lnTo>
                                <a:lnTo>
                                  <a:pt x="60842" y="66049"/>
                                </a:lnTo>
                                <a:lnTo>
                                  <a:pt x="59429" y="62736"/>
                                </a:lnTo>
                                <a:lnTo>
                                  <a:pt x="57795" y="59472"/>
                                </a:lnTo>
                                <a:lnTo>
                                  <a:pt x="56835" y="55500"/>
                                </a:lnTo>
                                <a:lnTo>
                                  <a:pt x="54123" y="52413"/>
                                </a:lnTo>
                                <a:lnTo>
                                  <a:pt x="52248" y="49052"/>
                                </a:lnTo>
                                <a:lnTo>
                                  <a:pt x="49962" y="45443"/>
                                </a:lnTo>
                                <a:lnTo>
                                  <a:pt x="48155" y="42461"/>
                                </a:lnTo>
                                <a:lnTo>
                                  <a:pt x="46033" y="39553"/>
                                </a:lnTo>
                                <a:lnTo>
                                  <a:pt x="44238" y="36351"/>
                                </a:lnTo>
                                <a:lnTo>
                                  <a:pt x="41521" y="32932"/>
                                </a:lnTo>
                                <a:lnTo>
                                  <a:pt x="38712" y="29318"/>
                                </a:lnTo>
                                <a:lnTo>
                                  <a:pt x="36651" y="26539"/>
                                </a:lnTo>
                                <a:lnTo>
                                  <a:pt x="34182" y="23939"/>
                                </a:lnTo>
                                <a:lnTo>
                                  <a:pt x="31143" y="20741"/>
                                </a:lnTo>
                                <a:lnTo>
                                  <a:pt x="28432" y="18110"/>
                                </a:lnTo>
                                <a:lnTo>
                                  <a:pt x="25942" y="15769"/>
                                </a:lnTo>
                                <a:lnTo>
                                  <a:pt x="21639" y="12683"/>
                                </a:lnTo>
                                <a:lnTo>
                                  <a:pt x="19894" y="9375"/>
                                </a:lnTo>
                                <a:lnTo>
                                  <a:pt x="17717" y="8508"/>
                                </a:lnTo>
                                <a:lnTo>
                                  <a:pt x="15757" y="5822"/>
                                </a:lnTo>
                                <a:lnTo>
                                  <a:pt x="15595" y="5594"/>
                                </a:lnTo>
                                <a:lnTo>
                                  <a:pt x="10789" y="0"/>
                                </a:lnTo>
                                <a:lnTo>
                                  <a:pt x="10568" y="5325"/>
                                </a:lnTo>
                                <a:lnTo>
                                  <a:pt x="10875" y="6897"/>
                                </a:lnTo>
                                <a:lnTo>
                                  <a:pt x="9633" y="9983"/>
                                </a:lnTo>
                                <a:lnTo>
                                  <a:pt x="9462" y="11613"/>
                                </a:lnTo>
                                <a:lnTo>
                                  <a:pt x="6928" y="13401"/>
                                </a:lnTo>
                                <a:lnTo>
                                  <a:pt x="5876" y="19315"/>
                                </a:lnTo>
                                <a:lnTo>
                                  <a:pt x="5017" y="22064"/>
                                </a:lnTo>
                                <a:lnTo>
                                  <a:pt x="4161" y="25832"/>
                                </a:lnTo>
                                <a:lnTo>
                                  <a:pt x="2969" y="29883"/>
                                </a:lnTo>
                                <a:lnTo>
                                  <a:pt x="2552" y="33650"/>
                                </a:lnTo>
                                <a:lnTo>
                                  <a:pt x="2766" y="37279"/>
                                </a:lnTo>
                                <a:lnTo>
                                  <a:pt x="1493" y="40764"/>
                                </a:lnTo>
                                <a:lnTo>
                                  <a:pt x="1844" y="43974"/>
                                </a:lnTo>
                                <a:lnTo>
                                  <a:pt x="418" y="48204"/>
                                </a:lnTo>
                                <a:lnTo>
                                  <a:pt x="689" y="51713"/>
                                </a:lnTo>
                                <a:lnTo>
                                  <a:pt x="536" y="54965"/>
                                </a:lnTo>
                                <a:lnTo>
                                  <a:pt x="0" y="59398"/>
                                </a:lnTo>
                                <a:lnTo>
                                  <a:pt x="356" y="62688"/>
                                </a:lnTo>
                                <a:lnTo>
                                  <a:pt x="197" y="67106"/>
                                </a:lnTo>
                                <a:lnTo>
                                  <a:pt x="147" y="70513"/>
                                </a:lnTo>
                                <a:lnTo>
                                  <a:pt x="430" y="73666"/>
                                </a:lnTo>
                                <a:lnTo>
                                  <a:pt x="978" y="78234"/>
                                </a:lnTo>
                                <a:lnTo>
                                  <a:pt x="1107" y="80780"/>
                                </a:lnTo>
                                <a:lnTo>
                                  <a:pt x="965" y="84635"/>
                                </a:lnTo>
                                <a:lnTo>
                                  <a:pt x="1192" y="89571"/>
                                </a:lnTo>
                                <a:lnTo>
                                  <a:pt x="836" y="93517"/>
                                </a:lnTo>
                                <a:lnTo>
                                  <a:pt x="2274" y="95533"/>
                                </a:lnTo>
                                <a:lnTo>
                                  <a:pt x="3504" y="99690"/>
                                </a:lnTo>
                                <a:lnTo>
                                  <a:pt x="5287" y="104022"/>
                                </a:lnTo>
                                <a:lnTo>
                                  <a:pt x="5601" y="107539"/>
                                </a:lnTo>
                                <a:lnTo>
                                  <a:pt x="6351" y="111745"/>
                                </a:lnTo>
                                <a:lnTo>
                                  <a:pt x="7851" y="116054"/>
                                </a:lnTo>
                                <a:lnTo>
                                  <a:pt x="9509" y="119374"/>
                                </a:lnTo>
                                <a:lnTo>
                                  <a:pt x="10979" y="123345"/>
                                </a:lnTo>
                                <a:lnTo>
                                  <a:pt x="12670" y="126739"/>
                                </a:lnTo>
                                <a:lnTo>
                                  <a:pt x="14360" y="130844"/>
                                </a:lnTo>
                                <a:lnTo>
                                  <a:pt x="16278" y="134791"/>
                                </a:lnTo>
                                <a:lnTo>
                                  <a:pt x="17895" y="138302"/>
                                </a:lnTo>
                                <a:lnTo>
                                  <a:pt x="20306" y="141794"/>
                                </a:lnTo>
                                <a:lnTo>
                                  <a:pt x="22340" y="145280"/>
                                </a:lnTo>
                                <a:lnTo>
                                  <a:pt x="24351" y="149434"/>
                                </a:lnTo>
                                <a:lnTo>
                                  <a:pt x="27141" y="152214"/>
                                </a:lnTo>
                                <a:lnTo>
                                  <a:pt x="29730" y="155608"/>
                                </a:lnTo>
                                <a:lnTo>
                                  <a:pt x="31851" y="159055"/>
                                </a:lnTo>
                                <a:lnTo>
                                  <a:pt x="34555" y="162229"/>
                                </a:lnTo>
                                <a:lnTo>
                                  <a:pt x="37476" y="166404"/>
                                </a:lnTo>
                                <a:lnTo>
                                  <a:pt x="38993" y="168118"/>
                                </a:lnTo>
                                <a:lnTo>
                                  <a:pt x="42301" y="171990"/>
                                </a:lnTo>
                                <a:lnTo>
                                  <a:pt x="45659" y="174672"/>
                                </a:lnTo>
                                <a:lnTo>
                                  <a:pt x="47675" y="178354"/>
                                </a:lnTo>
                                <a:lnTo>
                                  <a:pt x="50238" y="181600"/>
                                </a:lnTo>
                                <a:lnTo>
                                  <a:pt x="52450" y="184544"/>
                                </a:lnTo>
                                <a:lnTo>
                                  <a:pt x="55298" y="187377"/>
                                </a:lnTo>
                                <a:lnTo>
                                  <a:pt x="58279" y="191116"/>
                                </a:lnTo>
                                <a:lnTo>
                                  <a:pt x="58242" y="190679"/>
                                </a:lnTo>
                                <a:lnTo>
                                  <a:pt x="58279" y="191116"/>
                                </a:lnTo>
                              </a:path>
                            </a:pathLst>
                          </a:custGeom>
                          <a:ln w="629">
                            <a:solidFill>
                              <a:srgbClr val="000000"/>
                            </a:solidFill>
                            <a:prstDash val="solid"/>
                          </a:ln>
                        </wps:spPr>
                        <wps:bodyPr wrap="square" lIns="0" tIns="0" rIns="0" bIns="0" rtlCol="0">
                          <a:prstTxWarp prst="textNoShape">
                            <a:avLst/>
                          </a:prstTxWarp>
                          <a:noAutofit/>
                        </wps:bodyPr>
                      </wps:wsp>
                      <wps:wsp>
                        <wps:cNvPr id="569" name="Graphic 569"/>
                        <wps:cNvSpPr/>
                        <wps:spPr>
                          <a:xfrm>
                            <a:off x="25175" y="502725"/>
                            <a:ext cx="45085" cy="177800"/>
                          </a:xfrm>
                          <a:custGeom>
                            <a:avLst/>
                            <a:gdLst/>
                            <a:ahLst/>
                            <a:cxnLst/>
                            <a:rect l="l" t="t" r="r" b="b"/>
                            <a:pathLst>
                              <a:path w="45085" h="177800">
                                <a:moveTo>
                                  <a:pt x="0" y="0"/>
                                </a:moveTo>
                                <a:lnTo>
                                  <a:pt x="9958" y="42185"/>
                                </a:lnTo>
                                <a:lnTo>
                                  <a:pt x="20335" y="88075"/>
                                </a:lnTo>
                                <a:lnTo>
                                  <a:pt x="31516" y="134212"/>
                                </a:lnTo>
                                <a:lnTo>
                                  <a:pt x="43888" y="177141"/>
                                </a:lnTo>
                                <a:lnTo>
                                  <a:pt x="44368" y="177744"/>
                                </a:lnTo>
                                <a:lnTo>
                                  <a:pt x="44736" y="177787"/>
                                </a:lnTo>
                                <a:lnTo>
                                  <a:pt x="44909" y="176828"/>
                                </a:lnTo>
                                <a:lnTo>
                                  <a:pt x="33328" y="136767"/>
                                </a:lnTo>
                                <a:lnTo>
                                  <a:pt x="21885" y="90880"/>
                                </a:lnTo>
                                <a:lnTo>
                                  <a:pt x="10726" y="43760"/>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0" name="Image 570"/>
                          <pic:cNvPicPr/>
                        </pic:nvPicPr>
                        <pic:blipFill>
                          <a:blip r:embed="rId198" cstate="print"/>
                          <a:stretch>
                            <a:fillRect/>
                          </a:stretch>
                        </pic:blipFill>
                        <pic:spPr>
                          <a:xfrm>
                            <a:off x="65296" y="536769"/>
                            <a:ext cx="71131" cy="192660"/>
                          </a:xfrm>
                          <a:prstGeom prst="rect">
                            <a:avLst/>
                          </a:prstGeom>
                        </pic:spPr>
                      </pic:pic>
                      <wps:wsp>
                        <wps:cNvPr id="571" name="Graphic 571"/>
                        <wps:cNvSpPr/>
                        <wps:spPr>
                          <a:xfrm>
                            <a:off x="65296" y="536769"/>
                            <a:ext cx="71120" cy="193040"/>
                          </a:xfrm>
                          <a:custGeom>
                            <a:avLst/>
                            <a:gdLst/>
                            <a:ahLst/>
                            <a:cxnLst/>
                            <a:rect l="l" t="t" r="r" b="b"/>
                            <a:pathLst>
                              <a:path w="71120" h="193040">
                                <a:moveTo>
                                  <a:pt x="13351" y="192727"/>
                                </a:moveTo>
                                <a:lnTo>
                                  <a:pt x="15951" y="189315"/>
                                </a:lnTo>
                                <a:lnTo>
                                  <a:pt x="19247" y="185731"/>
                                </a:lnTo>
                                <a:lnTo>
                                  <a:pt x="20747" y="183099"/>
                                </a:lnTo>
                                <a:lnTo>
                                  <a:pt x="23569" y="179159"/>
                                </a:lnTo>
                                <a:lnTo>
                                  <a:pt x="26052" y="176731"/>
                                </a:lnTo>
                                <a:lnTo>
                                  <a:pt x="28278" y="173576"/>
                                </a:lnTo>
                                <a:lnTo>
                                  <a:pt x="30841" y="169790"/>
                                </a:lnTo>
                                <a:lnTo>
                                  <a:pt x="33657" y="167005"/>
                                </a:lnTo>
                                <a:lnTo>
                                  <a:pt x="35919" y="164153"/>
                                </a:lnTo>
                                <a:lnTo>
                                  <a:pt x="38156" y="161442"/>
                                </a:lnTo>
                                <a:lnTo>
                                  <a:pt x="41396" y="158447"/>
                                </a:lnTo>
                                <a:lnTo>
                                  <a:pt x="43572" y="154729"/>
                                </a:lnTo>
                                <a:lnTo>
                                  <a:pt x="46278" y="151070"/>
                                </a:lnTo>
                                <a:lnTo>
                                  <a:pt x="49604" y="148390"/>
                                </a:lnTo>
                                <a:lnTo>
                                  <a:pt x="50925" y="145071"/>
                                </a:lnTo>
                                <a:lnTo>
                                  <a:pt x="53526" y="141566"/>
                                </a:lnTo>
                                <a:lnTo>
                                  <a:pt x="56335" y="138782"/>
                                </a:lnTo>
                                <a:lnTo>
                                  <a:pt x="57344" y="134779"/>
                                </a:lnTo>
                                <a:lnTo>
                                  <a:pt x="58659" y="131374"/>
                                </a:lnTo>
                                <a:lnTo>
                                  <a:pt x="60835" y="127741"/>
                                </a:lnTo>
                                <a:lnTo>
                                  <a:pt x="62261" y="123696"/>
                                </a:lnTo>
                                <a:lnTo>
                                  <a:pt x="63638" y="120880"/>
                                </a:lnTo>
                                <a:lnTo>
                                  <a:pt x="64947" y="116324"/>
                                </a:lnTo>
                                <a:lnTo>
                                  <a:pt x="65894" y="112120"/>
                                </a:lnTo>
                                <a:lnTo>
                                  <a:pt x="66799" y="108277"/>
                                </a:lnTo>
                                <a:lnTo>
                                  <a:pt x="67812" y="105007"/>
                                </a:lnTo>
                                <a:lnTo>
                                  <a:pt x="68347" y="100777"/>
                                </a:lnTo>
                                <a:lnTo>
                                  <a:pt x="69510" y="97070"/>
                                </a:lnTo>
                                <a:lnTo>
                                  <a:pt x="69018" y="93105"/>
                                </a:lnTo>
                                <a:lnTo>
                                  <a:pt x="69768" y="89257"/>
                                </a:lnTo>
                                <a:lnTo>
                                  <a:pt x="71095" y="85641"/>
                                </a:lnTo>
                                <a:lnTo>
                                  <a:pt x="70118" y="81258"/>
                                </a:lnTo>
                                <a:lnTo>
                                  <a:pt x="70290" y="77662"/>
                                </a:lnTo>
                                <a:lnTo>
                                  <a:pt x="70242" y="74004"/>
                                </a:lnTo>
                                <a:lnTo>
                                  <a:pt x="71107" y="70014"/>
                                </a:lnTo>
                                <a:lnTo>
                                  <a:pt x="70013" y="66056"/>
                                </a:lnTo>
                                <a:lnTo>
                                  <a:pt x="69792" y="62214"/>
                                </a:lnTo>
                                <a:lnTo>
                                  <a:pt x="69300" y="57972"/>
                                </a:lnTo>
                                <a:lnTo>
                                  <a:pt x="68969" y="54491"/>
                                </a:lnTo>
                                <a:lnTo>
                                  <a:pt x="68323" y="50957"/>
                                </a:lnTo>
                                <a:lnTo>
                                  <a:pt x="68101" y="47288"/>
                                </a:lnTo>
                                <a:lnTo>
                                  <a:pt x="67155" y="43027"/>
                                </a:lnTo>
                                <a:lnTo>
                                  <a:pt x="66195" y="38552"/>
                                </a:lnTo>
                                <a:lnTo>
                                  <a:pt x="65557" y="35152"/>
                                </a:lnTo>
                                <a:lnTo>
                                  <a:pt x="64456" y="31740"/>
                                </a:lnTo>
                                <a:lnTo>
                                  <a:pt x="63116" y="27535"/>
                                </a:lnTo>
                                <a:lnTo>
                                  <a:pt x="61818" y="23987"/>
                                </a:lnTo>
                                <a:lnTo>
                                  <a:pt x="60602" y="20798"/>
                                </a:lnTo>
                                <a:lnTo>
                                  <a:pt x="58069" y="16143"/>
                                </a:lnTo>
                                <a:lnTo>
                                  <a:pt x="57940" y="12406"/>
                                </a:lnTo>
                                <a:lnTo>
                                  <a:pt x="56360" y="10671"/>
                                </a:lnTo>
                                <a:lnTo>
                                  <a:pt x="55764" y="7408"/>
                                </a:lnTo>
                                <a:lnTo>
                                  <a:pt x="55721" y="7130"/>
                                </a:lnTo>
                                <a:lnTo>
                                  <a:pt x="53827" y="0"/>
                                </a:lnTo>
                                <a:lnTo>
                                  <a:pt x="51312" y="4697"/>
                                </a:lnTo>
                                <a:lnTo>
                                  <a:pt x="50901" y="6246"/>
                                </a:lnTo>
                                <a:lnTo>
                                  <a:pt x="48442" y="8490"/>
                                </a:lnTo>
                                <a:lnTo>
                                  <a:pt x="47574" y="9879"/>
                                </a:lnTo>
                                <a:lnTo>
                                  <a:pt x="44514" y="10383"/>
                                </a:lnTo>
                                <a:lnTo>
                                  <a:pt x="40997" y="15251"/>
                                </a:lnTo>
                                <a:lnTo>
                                  <a:pt x="39024" y="17355"/>
                                </a:lnTo>
                                <a:lnTo>
                                  <a:pt x="36614" y="20366"/>
                                </a:lnTo>
                                <a:lnTo>
                                  <a:pt x="33780" y="23496"/>
                                </a:lnTo>
                                <a:lnTo>
                                  <a:pt x="31758" y="26705"/>
                                </a:lnTo>
                                <a:lnTo>
                                  <a:pt x="30367" y="30068"/>
                                </a:lnTo>
                                <a:lnTo>
                                  <a:pt x="27705" y="32649"/>
                                </a:lnTo>
                                <a:lnTo>
                                  <a:pt x="26625" y="35693"/>
                                </a:lnTo>
                                <a:lnTo>
                                  <a:pt x="23495" y="38878"/>
                                </a:lnTo>
                                <a:lnTo>
                                  <a:pt x="22215" y="42153"/>
                                </a:lnTo>
                                <a:lnTo>
                                  <a:pt x="20661" y="45019"/>
                                </a:lnTo>
                                <a:lnTo>
                                  <a:pt x="18250" y="48775"/>
                                </a:lnTo>
                                <a:lnTo>
                                  <a:pt x="17133" y="51892"/>
                                </a:lnTo>
                                <a:lnTo>
                                  <a:pt x="15066" y="55802"/>
                                </a:lnTo>
                                <a:lnTo>
                                  <a:pt x="13542" y="58845"/>
                                </a:lnTo>
                                <a:lnTo>
                                  <a:pt x="12417" y="61808"/>
                                </a:lnTo>
                                <a:lnTo>
                                  <a:pt x="10923" y="66154"/>
                                </a:lnTo>
                                <a:lnTo>
                                  <a:pt x="9933" y="68503"/>
                                </a:lnTo>
                                <a:lnTo>
                                  <a:pt x="8126" y="71908"/>
                                </a:lnTo>
                                <a:lnTo>
                                  <a:pt x="6184" y="76457"/>
                                </a:lnTo>
                                <a:lnTo>
                                  <a:pt x="4141" y="79850"/>
                                </a:lnTo>
                                <a:lnTo>
                                  <a:pt x="4560" y="82292"/>
                                </a:lnTo>
                                <a:lnTo>
                                  <a:pt x="3853" y="86570"/>
                                </a:lnTo>
                                <a:lnTo>
                                  <a:pt x="3576" y="91249"/>
                                </a:lnTo>
                                <a:lnTo>
                                  <a:pt x="2328" y="94556"/>
                                </a:lnTo>
                                <a:lnTo>
                                  <a:pt x="1167" y="98663"/>
                                </a:lnTo>
                                <a:lnTo>
                                  <a:pt x="644" y="103193"/>
                                </a:lnTo>
                                <a:lnTo>
                                  <a:pt x="693" y="106907"/>
                                </a:lnTo>
                                <a:lnTo>
                                  <a:pt x="287" y="111117"/>
                                </a:lnTo>
                                <a:lnTo>
                                  <a:pt x="330" y="114911"/>
                                </a:lnTo>
                                <a:lnTo>
                                  <a:pt x="61" y="119349"/>
                                </a:lnTo>
                                <a:lnTo>
                                  <a:pt x="72" y="123733"/>
                                </a:lnTo>
                                <a:lnTo>
                                  <a:pt x="0" y="127593"/>
                                </a:lnTo>
                                <a:lnTo>
                                  <a:pt x="645" y="131791"/>
                                </a:lnTo>
                                <a:lnTo>
                                  <a:pt x="959" y="135813"/>
                                </a:lnTo>
                                <a:lnTo>
                                  <a:pt x="957" y="140429"/>
                                </a:lnTo>
                                <a:lnTo>
                                  <a:pt x="2260" y="144142"/>
                                </a:lnTo>
                                <a:lnTo>
                                  <a:pt x="3115" y="148329"/>
                                </a:lnTo>
                                <a:lnTo>
                                  <a:pt x="3521" y="152356"/>
                                </a:lnTo>
                                <a:lnTo>
                                  <a:pt x="4572" y="156388"/>
                                </a:lnTo>
                                <a:lnTo>
                                  <a:pt x="5390" y="161417"/>
                                </a:lnTo>
                                <a:lnTo>
                                  <a:pt x="6005" y="163617"/>
                                </a:lnTo>
                                <a:lnTo>
                                  <a:pt x="7296" y="168547"/>
                                </a:lnTo>
                                <a:lnTo>
                                  <a:pt x="9152" y="172428"/>
                                </a:lnTo>
                                <a:lnTo>
                                  <a:pt x="9361" y="176620"/>
                                </a:lnTo>
                                <a:lnTo>
                                  <a:pt x="10258" y="180653"/>
                                </a:lnTo>
                                <a:lnTo>
                                  <a:pt x="10966" y="184268"/>
                                </a:lnTo>
                                <a:lnTo>
                                  <a:pt x="12294" y="188061"/>
                                </a:lnTo>
                                <a:lnTo>
                                  <a:pt x="13351" y="192727"/>
                                </a:lnTo>
                                <a:lnTo>
                                  <a:pt x="13505" y="192315"/>
                                </a:lnTo>
                                <a:lnTo>
                                  <a:pt x="13351" y="192727"/>
                                </a:lnTo>
                              </a:path>
                            </a:pathLst>
                          </a:custGeom>
                          <a:ln w="629">
                            <a:solidFill>
                              <a:srgbClr val="000000"/>
                            </a:solidFill>
                            <a:prstDash val="solid"/>
                          </a:ln>
                        </wps:spPr>
                        <wps:bodyPr wrap="square" lIns="0" tIns="0" rIns="0" bIns="0" rtlCol="0">
                          <a:prstTxWarp prst="textNoShape">
                            <a:avLst/>
                          </a:prstTxWarp>
                          <a:noAutofit/>
                        </wps:bodyPr>
                      </wps:wsp>
                      <wps:wsp>
                        <wps:cNvPr id="572" name="Graphic 572"/>
                        <wps:cNvSpPr/>
                        <wps:spPr>
                          <a:xfrm>
                            <a:off x="78531" y="549039"/>
                            <a:ext cx="38100" cy="179705"/>
                          </a:xfrm>
                          <a:custGeom>
                            <a:avLst/>
                            <a:gdLst/>
                            <a:ahLst/>
                            <a:cxnLst/>
                            <a:rect l="l" t="t" r="r" b="b"/>
                            <a:pathLst>
                              <a:path w="38100" h="179705">
                                <a:moveTo>
                                  <a:pt x="37635" y="0"/>
                                </a:moveTo>
                                <a:lnTo>
                                  <a:pt x="28226" y="42310"/>
                                </a:lnTo>
                                <a:lnTo>
                                  <a:pt x="17584" y="88139"/>
                                </a:lnTo>
                                <a:lnTo>
                                  <a:pt x="7558" y="134543"/>
                                </a:lnTo>
                                <a:lnTo>
                                  <a:pt x="0" y="178575"/>
                                </a:lnTo>
                                <a:lnTo>
                                  <a:pt x="171" y="179326"/>
                                </a:lnTo>
                                <a:lnTo>
                                  <a:pt x="484" y="179529"/>
                                </a:lnTo>
                                <a:lnTo>
                                  <a:pt x="1057" y="178736"/>
                                </a:lnTo>
                                <a:lnTo>
                                  <a:pt x="8077" y="137629"/>
                                </a:lnTo>
                                <a:lnTo>
                                  <a:pt x="17758" y="91341"/>
                                </a:lnTo>
                                <a:lnTo>
                                  <a:pt x="28233" y="44065"/>
                                </a:lnTo>
                                <a:lnTo>
                                  <a:pt x="37635"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3" name="Image 573"/>
                          <pic:cNvPicPr/>
                        </pic:nvPicPr>
                        <pic:blipFill>
                          <a:blip r:embed="rId199" cstate="print"/>
                          <a:stretch>
                            <a:fillRect/>
                          </a:stretch>
                        </pic:blipFill>
                        <pic:spPr>
                          <a:xfrm>
                            <a:off x="339" y="580885"/>
                            <a:ext cx="89071" cy="176984"/>
                          </a:xfrm>
                          <a:prstGeom prst="rect">
                            <a:avLst/>
                          </a:prstGeom>
                        </pic:spPr>
                      </pic:pic>
                      <wps:wsp>
                        <wps:cNvPr id="574" name="Graphic 574"/>
                        <wps:cNvSpPr/>
                        <wps:spPr>
                          <a:xfrm>
                            <a:off x="339" y="580885"/>
                            <a:ext cx="89535" cy="177165"/>
                          </a:xfrm>
                          <a:custGeom>
                            <a:avLst/>
                            <a:gdLst/>
                            <a:ahLst/>
                            <a:cxnLst/>
                            <a:rect l="l" t="t" r="r" b="b"/>
                            <a:pathLst>
                              <a:path w="89535" h="177165">
                                <a:moveTo>
                                  <a:pt x="87621" y="177061"/>
                                </a:moveTo>
                                <a:lnTo>
                                  <a:pt x="87579" y="172777"/>
                                </a:lnTo>
                                <a:lnTo>
                                  <a:pt x="87984" y="167921"/>
                                </a:lnTo>
                                <a:lnTo>
                                  <a:pt x="87560" y="164927"/>
                                </a:lnTo>
                                <a:lnTo>
                                  <a:pt x="87369" y="160083"/>
                                </a:lnTo>
                                <a:lnTo>
                                  <a:pt x="87849" y="156646"/>
                                </a:lnTo>
                                <a:lnTo>
                                  <a:pt x="87670" y="152785"/>
                                </a:lnTo>
                                <a:lnTo>
                                  <a:pt x="87375" y="148223"/>
                                </a:lnTo>
                                <a:lnTo>
                                  <a:pt x="87892" y="144301"/>
                                </a:lnTo>
                                <a:lnTo>
                                  <a:pt x="87929" y="140649"/>
                                </a:lnTo>
                                <a:lnTo>
                                  <a:pt x="88039" y="137139"/>
                                </a:lnTo>
                                <a:lnTo>
                                  <a:pt x="88757" y="132787"/>
                                </a:lnTo>
                                <a:lnTo>
                                  <a:pt x="88192" y="128515"/>
                                </a:lnTo>
                                <a:lnTo>
                                  <a:pt x="88088" y="123972"/>
                                </a:lnTo>
                                <a:lnTo>
                                  <a:pt x="89071" y="119810"/>
                                </a:lnTo>
                                <a:lnTo>
                                  <a:pt x="88089" y="116379"/>
                                </a:lnTo>
                                <a:lnTo>
                                  <a:pt x="87983" y="112020"/>
                                </a:lnTo>
                                <a:lnTo>
                                  <a:pt x="88506" y="108097"/>
                                </a:lnTo>
                                <a:lnTo>
                                  <a:pt x="86847" y="104317"/>
                                </a:lnTo>
                                <a:lnTo>
                                  <a:pt x="85796" y="100820"/>
                                </a:lnTo>
                                <a:lnTo>
                                  <a:pt x="85285" y="96615"/>
                                </a:lnTo>
                                <a:lnTo>
                                  <a:pt x="83938" y="92545"/>
                                </a:lnTo>
                                <a:lnTo>
                                  <a:pt x="83293" y="89477"/>
                                </a:lnTo>
                                <a:lnTo>
                                  <a:pt x="81535" y="85069"/>
                                </a:lnTo>
                                <a:lnTo>
                                  <a:pt x="79702" y="81172"/>
                                </a:lnTo>
                                <a:lnTo>
                                  <a:pt x="78061" y="77582"/>
                                </a:lnTo>
                                <a:lnTo>
                                  <a:pt x="76863" y="74379"/>
                                </a:lnTo>
                                <a:lnTo>
                                  <a:pt x="74687" y="70709"/>
                                </a:lnTo>
                                <a:lnTo>
                                  <a:pt x="73334" y="67064"/>
                                </a:lnTo>
                                <a:lnTo>
                                  <a:pt x="70513" y="64235"/>
                                </a:lnTo>
                                <a:lnTo>
                                  <a:pt x="68748" y="60738"/>
                                </a:lnTo>
                                <a:lnTo>
                                  <a:pt x="67579" y="57061"/>
                                </a:lnTo>
                                <a:lnTo>
                                  <a:pt x="64118" y="54203"/>
                                </a:lnTo>
                                <a:lnTo>
                                  <a:pt x="62052" y="51252"/>
                                </a:lnTo>
                                <a:lnTo>
                                  <a:pt x="59767" y="48399"/>
                                </a:lnTo>
                                <a:lnTo>
                                  <a:pt x="58009" y="44710"/>
                                </a:lnTo>
                                <a:lnTo>
                                  <a:pt x="54719" y="42257"/>
                                </a:lnTo>
                                <a:lnTo>
                                  <a:pt x="52186" y="39357"/>
                                </a:lnTo>
                                <a:lnTo>
                                  <a:pt x="49199" y="36306"/>
                                </a:lnTo>
                                <a:lnTo>
                                  <a:pt x="46807" y="33760"/>
                                </a:lnTo>
                                <a:lnTo>
                                  <a:pt x="44127" y="31363"/>
                                </a:lnTo>
                                <a:lnTo>
                                  <a:pt x="41705" y="28604"/>
                                </a:lnTo>
                                <a:lnTo>
                                  <a:pt x="38335" y="25819"/>
                                </a:lnTo>
                                <a:lnTo>
                                  <a:pt x="34837" y="22869"/>
                                </a:lnTo>
                                <a:lnTo>
                                  <a:pt x="32250" y="20575"/>
                                </a:lnTo>
                                <a:lnTo>
                                  <a:pt x="29286" y="18552"/>
                                </a:lnTo>
                                <a:lnTo>
                                  <a:pt x="25648" y="16057"/>
                                </a:lnTo>
                                <a:lnTo>
                                  <a:pt x="22451" y="14047"/>
                                </a:lnTo>
                                <a:lnTo>
                                  <a:pt x="19530" y="12269"/>
                                </a:lnTo>
                                <a:lnTo>
                                  <a:pt x="14679" y="10149"/>
                                </a:lnTo>
                                <a:lnTo>
                                  <a:pt x="12283" y="7278"/>
                                </a:lnTo>
                                <a:lnTo>
                                  <a:pt x="9976" y="6878"/>
                                </a:lnTo>
                                <a:lnTo>
                                  <a:pt x="7499" y="4665"/>
                                </a:lnTo>
                                <a:lnTo>
                                  <a:pt x="7296" y="4474"/>
                                </a:lnTo>
                                <a:lnTo>
                                  <a:pt x="1431" y="0"/>
                                </a:lnTo>
                                <a:lnTo>
                                  <a:pt x="2324" y="5255"/>
                                </a:lnTo>
                                <a:lnTo>
                                  <a:pt x="2950" y="6729"/>
                                </a:lnTo>
                                <a:lnTo>
                                  <a:pt x="2379" y="10008"/>
                                </a:lnTo>
                                <a:lnTo>
                                  <a:pt x="2552" y="11636"/>
                                </a:lnTo>
                                <a:lnTo>
                                  <a:pt x="436" y="13910"/>
                                </a:lnTo>
                                <a:lnTo>
                                  <a:pt x="645" y="19910"/>
                                </a:lnTo>
                                <a:lnTo>
                                  <a:pt x="374" y="22781"/>
                                </a:lnTo>
                                <a:lnTo>
                                  <a:pt x="320" y="26642"/>
                                </a:lnTo>
                                <a:lnTo>
                                  <a:pt x="0" y="30853"/>
                                </a:lnTo>
                                <a:lnTo>
                                  <a:pt x="368" y="34622"/>
                                </a:lnTo>
                                <a:lnTo>
                                  <a:pt x="1333" y="38131"/>
                                </a:lnTo>
                                <a:lnTo>
                                  <a:pt x="811" y="41803"/>
                                </a:lnTo>
                                <a:lnTo>
                                  <a:pt x="1826" y="44871"/>
                                </a:lnTo>
                                <a:lnTo>
                                  <a:pt x="1302" y="49309"/>
                                </a:lnTo>
                                <a:lnTo>
                                  <a:pt x="2304" y="52677"/>
                                </a:lnTo>
                                <a:lnTo>
                                  <a:pt x="2828" y="55892"/>
                                </a:lnTo>
                                <a:lnTo>
                                  <a:pt x="3227" y="60337"/>
                                </a:lnTo>
                                <a:lnTo>
                                  <a:pt x="4260" y="63485"/>
                                </a:lnTo>
                                <a:lnTo>
                                  <a:pt x="5023" y="67844"/>
                                </a:lnTo>
                                <a:lnTo>
                                  <a:pt x="5680" y="71182"/>
                                </a:lnTo>
                                <a:lnTo>
                                  <a:pt x="6613" y="74212"/>
                                </a:lnTo>
                                <a:lnTo>
                                  <a:pt x="8101" y="78566"/>
                                </a:lnTo>
                                <a:lnTo>
                                  <a:pt x="8753" y="81023"/>
                                </a:lnTo>
                                <a:lnTo>
                                  <a:pt x="9418" y="84829"/>
                                </a:lnTo>
                                <a:lnTo>
                                  <a:pt x="10664" y="89606"/>
                                </a:lnTo>
                                <a:lnTo>
                                  <a:pt x="11138" y="93541"/>
                                </a:lnTo>
                                <a:lnTo>
                                  <a:pt x="12965" y="95214"/>
                                </a:lnTo>
                                <a:lnTo>
                                  <a:pt x="15029" y="99024"/>
                                </a:lnTo>
                                <a:lnTo>
                                  <a:pt x="17680" y="102891"/>
                                </a:lnTo>
                                <a:lnTo>
                                  <a:pt x="18719" y="106267"/>
                                </a:lnTo>
                                <a:lnTo>
                                  <a:pt x="20323" y="110226"/>
                                </a:lnTo>
                                <a:lnTo>
                                  <a:pt x="22690" y="114129"/>
                                </a:lnTo>
                                <a:lnTo>
                                  <a:pt x="25002" y="117030"/>
                                </a:lnTo>
                                <a:lnTo>
                                  <a:pt x="27264" y="120609"/>
                                </a:lnTo>
                                <a:lnTo>
                                  <a:pt x="29617" y="123572"/>
                                </a:lnTo>
                                <a:lnTo>
                                  <a:pt x="32133" y="127241"/>
                                </a:lnTo>
                                <a:lnTo>
                                  <a:pt x="34826" y="130703"/>
                                </a:lnTo>
                                <a:lnTo>
                                  <a:pt x="37131" y="133802"/>
                                </a:lnTo>
                                <a:lnTo>
                                  <a:pt x="40223" y="136714"/>
                                </a:lnTo>
                                <a:lnTo>
                                  <a:pt x="42933" y="139703"/>
                                </a:lnTo>
                                <a:lnTo>
                                  <a:pt x="45761" y="143349"/>
                                </a:lnTo>
                                <a:lnTo>
                                  <a:pt x="49075" y="145487"/>
                                </a:lnTo>
                                <a:lnTo>
                                  <a:pt x="52309" y="148267"/>
                                </a:lnTo>
                                <a:lnTo>
                                  <a:pt x="55100" y="151200"/>
                                </a:lnTo>
                                <a:lnTo>
                                  <a:pt x="58407" y="153744"/>
                                </a:lnTo>
                                <a:lnTo>
                                  <a:pt x="62133" y="157218"/>
                                </a:lnTo>
                                <a:lnTo>
                                  <a:pt x="63972" y="158575"/>
                                </a:lnTo>
                                <a:lnTo>
                                  <a:pt x="68011" y="161681"/>
                                </a:lnTo>
                                <a:lnTo>
                                  <a:pt x="71853" y="163604"/>
                                </a:lnTo>
                                <a:lnTo>
                                  <a:pt x="74588" y="166789"/>
                                </a:lnTo>
                                <a:lnTo>
                                  <a:pt x="77772" y="169427"/>
                                </a:lnTo>
                                <a:lnTo>
                                  <a:pt x="80552" y="171848"/>
                                </a:lnTo>
                                <a:lnTo>
                                  <a:pt x="83927" y="174031"/>
                                </a:lnTo>
                                <a:lnTo>
                                  <a:pt x="87621" y="177061"/>
                                </a:lnTo>
                                <a:lnTo>
                                  <a:pt x="87492" y="176650"/>
                                </a:lnTo>
                                <a:lnTo>
                                  <a:pt x="87621" y="177061"/>
                                </a:lnTo>
                              </a:path>
                            </a:pathLst>
                          </a:custGeom>
                          <a:ln w="629">
                            <a:solidFill>
                              <a:srgbClr val="000000"/>
                            </a:solidFill>
                            <a:prstDash val="solid"/>
                          </a:ln>
                        </wps:spPr>
                        <wps:bodyPr wrap="square" lIns="0" tIns="0" rIns="0" bIns="0" rtlCol="0">
                          <a:prstTxWarp prst="textNoShape">
                            <a:avLst/>
                          </a:prstTxWarp>
                          <a:noAutofit/>
                        </wps:bodyPr>
                      </wps:wsp>
                      <wps:wsp>
                        <wps:cNvPr id="575" name="Graphic 575"/>
                        <wps:cNvSpPr/>
                        <wps:spPr>
                          <a:xfrm>
                            <a:off x="6960" y="592393"/>
                            <a:ext cx="81280" cy="165100"/>
                          </a:xfrm>
                          <a:custGeom>
                            <a:avLst/>
                            <a:gdLst/>
                            <a:ahLst/>
                            <a:cxnLst/>
                            <a:rect l="l" t="t" r="r" b="b"/>
                            <a:pathLst>
                              <a:path w="81280" h="165100">
                                <a:moveTo>
                                  <a:pt x="0" y="0"/>
                                </a:moveTo>
                                <a:lnTo>
                                  <a:pt x="18507" y="39190"/>
                                </a:lnTo>
                                <a:lnTo>
                                  <a:pt x="38198" y="81918"/>
                                </a:lnTo>
                                <a:lnTo>
                                  <a:pt x="58727" y="124722"/>
                                </a:lnTo>
                                <a:lnTo>
                                  <a:pt x="79753" y="164140"/>
                                </a:lnTo>
                                <a:lnTo>
                                  <a:pt x="80349" y="164633"/>
                                </a:lnTo>
                                <a:lnTo>
                                  <a:pt x="80724" y="164595"/>
                                </a:lnTo>
                                <a:lnTo>
                                  <a:pt x="80687" y="163624"/>
                                </a:lnTo>
                                <a:lnTo>
                                  <a:pt x="61032" y="126847"/>
                                </a:lnTo>
                                <a:lnTo>
                                  <a:pt x="40300" y="84343"/>
                                </a:lnTo>
                                <a:lnTo>
                                  <a:pt x="19590" y="40574"/>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6" name="Image 576"/>
                          <pic:cNvPicPr/>
                        </pic:nvPicPr>
                        <pic:blipFill>
                          <a:blip r:embed="rId200" cstate="print"/>
                          <a:stretch>
                            <a:fillRect/>
                          </a:stretch>
                        </pic:blipFill>
                        <pic:spPr>
                          <a:xfrm>
                            <a:off x="73933" y="606164"/>
                            <a:ext cx="67518" cy="196850"/>
                          </a:xfrm>
                          <a:prstGeom prst="rect">
                            <a:avLst/>
                          </a:prstGeom>
                        </pic:spPr>
                      </pic:pic>
                      <wps:wsp>
                        <wps:cNvPr id="577" name="Graphic 577"/>
                        <wps:cNvSpPr/>
                        <wps:spPr>
                          <a:xfrm>
                            <a:off x="73933" y="606164"/>
                            <a:ext cx="67945" cy="197485"/>
                          </a:xfrm>
                          <a:custGeom>
                            <a:avLst/>
                            <a:gdLst/>
                            <a:ahLst/>
                            <a:cxnLst/>
                            <a:rect l="l" t="t" r="r" b="b"/>
                            <a:pathLst>
                              <a:path w="67945" h="197485">
                                <a:moveTo>
                                  <a:pt x="32477" y="196918"/>
                                </a:moveTo>
                                <a:lnTo>
                                  <a:pt x="34309" y="193052"/>
                                </a:lnTo>
                                <a:lnTo>
                                  <a:pt x="36786" y="188852"/>
                                </a:lnTo>
                                <a:lnTo>
                                  <a:pt x="37709" y="185970"/>
                                </a:lnTo>
                                <a:lnTo>
                                  <a:pt x="39644" y="181525"/>
                                </a:lnTo>
                                <a:lnTo>
                                  <a:pt x="41575" y="178641"/>
                                </a:lnTo>
                                <a:lnTo>
                                  <a:pt x="43094" y="175095"/>
                                </a:lnTo>
                                <a:lnTo>
                                  <a:pt x="44815" y="170852"/>
                                </a:lnTo>
                                <a:lnTo>
                                  <a:pt x="46991" y="167545"/>
                                </a:lnTo>
                                <a:lnTo>
                                  <a:pt x="48608" y="164280"/>
                                </a:lnTo>
                                <a:lnTo>
                                  <a:pt x="50237" y="161165"/>
                                </a:lnTo>
                                <a:lnTo>
                                  <a:pt x="52782" y="157561"/>
                                </a:lnTo>
                                <a:lnTo>
                                  <a:pt x="54135" y="153473"/>
                                </a:lnTo>
                                <a:lnTo>
                                  <a:pt x="56016" y="149330"/>
                                </a:lnTo>
                                <a:lnTo>
                                  <a:pt x="58721" y="146016"/>
                                </a:lnTo>
                                <a:lnTo>
                                  <a:pt x="59323" y="142500"/>
                                </a:lnTo>
                                <a:lnTo>
                                  <a:pt x="61131" y="138529"/>
                                </a:lnTo>
                                <a:lnTo>
                                  <a:pt x="63307" y="135222"/>
                                </a:lnTo>
                                <a:lnTo>
                                  <a:pt x="63460" y="131096"/>
                                </a:lnTo>
                                <a:lnTo>
                                  <a:pt x="64032" y="127488"/>
                                </a:lnTo>
                                <a:lnTo>
                                  <a:pt x="65410" y="123486"/>
                                </a:lnTo>
                                <a:lnTo>
                                  <a:pt x="65968" y="119231"/>
                                </a:lnTo>
                                <a:lnTo>
                                  <a:pt x="66725" y="116194"/>
                                </a:lnTo>
                                <a:lnTo>
                                  <a:pt x="67057" y="111460"/>
                                </a:lnTo>
                                <a:lnTo>
                                  <a:pt x="67106" y="107152"/>
                                </a:lnTo>
                                <a:lnTo>
                                  <a:pt x="67199" y="103205"/>
                                </a:lnTo>
                                <a:lnTo>
                                  <a:pt x="67505" y="99799"/>
                                </a:lnTo>
                                <a:lnTo>
                                  <a:pt x="67149" y="95544"/>
                                </a:lnTo>
                                <a:lnTo>
                                  <a:pt x="67518" y="91677"/>
                                </a:lnTo>
                                <a:lnTo>
                                  <a:pt x="66209" y="87902"/>
                                </a:lnTo>
                                <a:lnTo>
                                  <a:pt x="66140" y="83987"/>
                                </a:lnTo>
                                <a:lnTo>
                                  <a:pt x="66694" y="80170"/>
                                </a:lnTo>
                                <a:lnTo>
                                  <a:pt x="64825" y="76089"/>
                                </a:lnTo>
                                <a:lnTo>
                                  <a:pt x="64248" y="72535"/>
                                </a:lnTo>
                                <a:lnTo>
                                  <a:pt x="63437" y="68969"/>
                                </a:lnTo>
                                <a:lnTo>
                                  <a:pt x="63455" y="64886"/>
                                </a:lnTo>
                                <a:lnTo>
                                  <a:pt x="61561" y="61242"/>
                                </a:lnTo>
                                <a:lnTo>
                                  <a:pt x="60547" y="57527"/>
                                </a:lnTo>
                                <a:lnTo>
                                  <a:pt x="59182" y="53484"/>
                                </a:lnTo>
                                <a:lnTo>
                                  <a:pt x="58136" y="50145"/>
                                </a:lnTo>
                                <a:lnTo>
                                  <a:pt x="56772" y="46824"/>
                                </a:lnTo>
                                <a:lnTo>
                                  <a:pt x="55795" y="43284"/>
                                </a:lnTo>
                                <a:lnTo>
                                  <a:pt x="53975" y="39313"/>
                                </a:lnTo>
                                <a:lnTo>
                                  <a:pt x="52111" y="35132"/>
                                </a:lnTo>
                                <a:lnTo>
                                  <a:pt x="50778" y="31941"/>
                                </a:lnTo>
                                <a:lnTo>
                                  <a:pt x="48989" y="28826"/>
                                </a:lnTo>
                                <a:lnTo>
                                  <a:pt x="46807" y="24996"/>
                                </a:lnTo>
                                <a:lnTo>
                                  <a:pt x="44802" y="21798"/>
                                </a:lnTo>
                                <a:lnTo>
                                  <a:pt x="42946" y="18928"/>
                                </a:lnTo>
                                <a:lnTo>
                                  <a:pt x="39503" y="14900"/>
                                </a:lnTo>
                                <a:lnTo>
                                  <a:pt x="38593" y="11273"/>
                                </a:lnTo>
                                <a:lnTo>
                                  <a:pt x="36687" y="9909"/>
                                </a:lnTo>
                                <a:lnTo>
                                  <a:pt x="35427" y="6834"/>
                                </a:lnTo>
                                <a:lnTo>
                                  <a:pt x="35329" y="6577"/>
                                </a:lnTo>
                                <a:lnTo>
                                  <a:pt x="31991" y="0"/>
                                </a:lnTo>
                                <a:lnTo>
                                  <a:pt x="30510" y="5114"/>
                                </a:lnTo>
                                <a:lnTo>
                                  <a:pt x="30429" y="6713"/>
                                </a:lnTo>
                                <a:lnTo>
                                  <a:pt x="28493" y="9417"/>
                                </a:lnTo>
                                <a:lnTo>
                                  <a:pt x="27933" y="10953"/>
                                </a:lnTo>
                                <a:lnTo>
                                  <a:pt x="25045" y="12085"/>
                                </a:lnTo>
                                <a:lnTo>
                                  <a:pt x="22616" y="17580"/>
                                </a:lnTo>
                                <a:lnTo>
                                  <a:pt x="21121" y="20046"/>
                                </a:lnTo>
                                <a:lnTo>
                                  <a:pt x="19388" y="23495"/>
                                </a:lnTo>
                                <a:lnTo>
                                  <a:pt x="17267" y="27147"/>
                                </a:lnTo>
                                <a:lnTo>
                                  <a:pt x="15964" y="30706"/>
                                </a:lnTo>
                                <a:lnTo>
                                  <a:pt x="15306" y="34283"/>
                                </a:lnTo>
                                <a:lnTo>
                                  <a:pt x="13234" y="37358"/>
                                </a:lnTo>
                                <a:lnTo>
                                  <a:pt x="12811" y="40561"/>
                                </a:lnTo>
                                <a:lnTo>
                                  <a:pt x="10413" y="44330"/>
                                </a:lnTo>
                                <a:lnTo>
                                  <a:pt x="9841" y="47796"/>
                                </a:lnTo>
                                <a:lnTo>
                                  <a:pt x="8913" y="50925"/>
                                </a:lnTo>
                                <a:lnTo>
                                  <a:pt x="7340" y="55100"/>
                                </a:lnTo>
                                <a:lnTo>
                                  <a:pt x="6890" y="58377"/>
                                </a:lnTo>
                                <a:lnTo>
                                  <a:pt x="5685" y="62637"/>
                                </a:lnTo>
                                <a:lnTo>
                                  <a:pt x="4825" y="65925"/>
                                </a:lnTo>
                                <a:lnTo>
                                  <a:pt x="4345" y="69061"/>
                                </a:lnTo>
                                <a:lnTo>
                                  <a:pt x="3787" y="73623"/>
                                </a:lnTo>
                                <a:lnTo>
                                  <a:pt x="3306" y="76124"/>
                                </a:lnTo>
                                <a:lnTo>
                                  <a:pt x="2243" y="79838"/>
                                </a:lnTo>
                                <a:lnTo>
                                  <a:pt x="1290" y="84682"/>
                                </a:lnTo>
                                <a:lnTo>
                                  <a:pt x="0" y="88432"/>
                                </a:lnTo>
                                <a:lnTo>
                                  <a:pt x="915" y="90730"/>
                                </a:lnTo>
                                <a:lnTo>
                                  <a:pt x="1112" y="95059"/>
                                </a:lnTo>
                                <a:lnTo>
                                  <a:pt x="1813" y="99695"/>
                                </a:lnTo>
                                <a:lnTo>
                                  <a:pt x="1278" y="103186"/>
                                </a:lnTo>
                                <a:lnTo>
                                  <a:pt x="1000" y="107447"/>
                                </a:lnTo>
                                <a:lnTo>
                                  <a:pt x="1431" y="111989"/>
                                </a:lnTo>
                                <a:lnTo>
                                  <a:pt x="2249" y="115610"/>
                                </a:lnTo>
                                <a:lnTo>
                                  <a:pt x="2728" y="119816"/>
                                </a:lnTo>
                                <a:lnTo>
                                  <a:pt x="3558" y="123516"/>
                                </a:lnTo>
                                <a:lnTo>
                                  <a:pt x="4222" y="127912"/>
                                </a:lnTo>
                                <a:lnTo>
                                  <a:pt x="5145" y="132196"/>
                                </a:lnTo>
                                <a:lnTo>
                                  <a:pt x="5869" y="135989"/>
                                </a:lnTo>
                                <a:lnTo>
                                  <a:pt x="7375" y="139961"/>
                                </a:lnTo>
                                <a:lnTo>
                                  <a:pt x="8520" y="143828"/>
                                </a:lnTo>
                                <a:lnTo>
                                  <a:pt x="9478" y="148346"/>
                                </a:lnTo>
                                <a:lnTo>
                                  <a:pt x="11531" y="151709"/>
                                </a:lnTo>
                                <a:lnTo>
                                  <a:pt x="13228" y="155625"/>
                                </a:lnTo>
                                <a:lnTo>
                                  <a:pt x="14464" y="159474"/>
                                </a:lnTo>
                                <a:lnTo>
                                  <a:pt x="16333" y="163206"/>
                                </a:lnTo>
                                <a:lnTo>
                                  <a:pt x="18177" y="167957"/>
                                </a:lnTo>
                                <a:lnTo>
                                  <a:pt x="19235" y="169980"/>
                                </a:lnTo>
                                <a:lnTo>
                                  <a:pt x="21528" y="174535"/>
                                </a:lnTo>
                                <a:lnTo>
                                  <a:pt x="24147" y="177941"/>
                                </a:lnTo>
                                <a:lnTo>
                                  <a:pt x="25222" y="181999"/>
                                </a:lnTo>
                                <a:lnTo>
                                  <a:pt x="26938" y="185761"/>
                                </a:lnTo>
                                <a:lnTo>
                                  <a:pt x="28382" y="189148"/>
                                </a:lnTo>
                                <a:lnTo>
                                  <a:pt x="30472" y="192584"/>
                                </a:lnTo>
                                <a:lnTo>
                                  <a:pt x="32477" y="196918"/>
                                </a:lnTo>
                                <a:lnTo>
                                  <a:pt x="32545" y="196489"/>
                                </a:lnTo>
                                <a:lnTo>
                                  <a:pt x="32477" y="196918"/>
                                </a:lnTo>
                              </a:path>
                            </a:pathLst>
                          </a:custGeom>
                          <a:ln w="629">
                            <a:solidFill>
                              <a:srgbClr val="000000"/>
                            </a:solidFill>
                            <a:prstDash val="solid"/>
                          </a:ln>
                        </wps:spPr>
                        <wps:bodyPr wrap="square" lIns="0" tIns="0" rIns="0" bIns="0" rtlCol="0">
                          <a:prstTxWarp prst="textNoShape">
                            <a:avLst/>
                          </a:prstTxWarp>
                          <a:noAutofit/>
                        </wps:bodyPr>
                      </wps:wsp>
                      <wps:wsp>
                        <wps:cNvPr id="578" name="Graphic 578"/>
                        <wps:cNvSpPr/>
                        <wps:spPr>
                          <a:xfrm>
                            <a:off x="104141" y="618779"/>
                            <a:ext cx="3175" cy="183515"/>
                          </a:xfrm>
                          <a:custGeom>
                            <a:avLst/>
                            <a:gdLst/>
                            <a:ahLst/>
                            <a:cxnLst/>
                            <a:rect l="l" t="t" r="r" b="b"/>
                            <a:pathLst>
                              <a:path w="3175" h="183515">
                                <a:moveTo>
                                  <a:pt x="1444" y="0"/>
                                </a:moveTo>
                                <a:lnTo>
                                  <a:pt x="1041" y="43340"/>
                                </a:lnTo>
                                <a:lnTo>
                                  <a:pt x="160" y="90378"/>
                                </a:lnTo>
                                <a:lnTo>
                                  <a:pt x="0" y="137850"/>
                                </a:lnTo>
                                <a:lnTo>
                                  <a:pt x="1757" y="182491"/>
                                </a:lnTo>
                                <a:lnTo>
                                  <a:pt x="2083" y="183191"/>
                                </a:lnTo>
                                <a:lnTo>
                                  <a:pt x="2434" y="183320"/>
                                </a:lnTo>
                                <a:lnTo>
                                  <a:pt x="2827" y="182429"/>
                                </a:lnTo>
                                <a:lnTo>
                                  <a:pt x="1147" y="140763"/>
                                </a:lnTo>
                                <a:lnTo>
                                  <a:pt x="993" y="93473"/>
                                </a:lnTo>
                                <a:lnTo>
                                  <a:pt x="1410" y="45054"/>
                                </a:lnTo>
                                <a:lnTo>
                                  <a:pt x="1444"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9" name="Image 579"/>
                          <pic:cNvPicPr/>
                        </pic:nvPicPr>
                        <pic:blipFill>
                          <a:blip r:embed="rId201" cstate="print"/>
                          <a:stretch>
                            <a:fillRect/>
                          </a:stretch>
                        </pic:blipFill>
                        <pic:spPr>
                          <a:xfrm>
                            <a:off x="314" y="673708"/>
                            <a:ext cx="121103" cy="155198"/>
                          </a:xfrm>
                          <a:prstGeom prst="rect">
                            <a:avLst/>
                          </a:prstGeom>
                        </pic:spPr>
                      </pic:pic>
                      <wps:wsp>
                        <wps:cNvPr id="580" name="Graphic 580"/>
                        <wps:cNvSpPr/>
                        <wps:spPr>
                          <a:xfrm>
                            <a:off x="314" y="673708"/>
                            <a:ext cx="121285" cy="155575"/>
                          </a:xfrm>
                          <a:custGeom>
                            <a:avLst/>
                            <a:gdLst/>
                            <a:ahLst/>
                            <a:cxnLst/>
                            <a:rect l="l" t="t" r="r" b="b"/>
                            <a:pathLst>
                              <a:path w="121285" h="155575">
                                <a:moveTo>
                                  <a:pt x="121120" y="155276"/>
                                </a:moveTo>
                                <a:lnTo>
                                  <a:pt x="120191" y="151094"/>
                                </a:lnTo>
                                <a:lnTo>
                                  <a:pt x="119576" y="146257"/>
                                </a:lnTo>
                                <a:lnTo>
                                  <a:pt x="118531" y="143416"/>
                                </a:lnTo>
                                <a:lnTo>
                                  <a:pt x="117339" y="138719"/>
                                </a:lnTo>
                                <a:lnTo>
                                  <a:pt x="117093" y="135251"/>
                                </a:lnTo>
                                <a:lnTo>
                                  <a:pt x="116122" y="131521"/>
                                </a:lnTo>
                                <a:lnTo>
                                  <a:pt x="114880" y="127113"/>
                                </a:lnTo>
                                <a:lnTo>
                                  <a:pt x="114572" y="123172"/>
                                </a:lnTo>
                                <a:lnTo>
                                  <a:pt x="113847" y="119595"/>
                                </a:lnTo>
                                <a:lnTo>
                                  <a:pt x="113226" y="116139"/>
                                </a:lnTo>
                                <a:lnTo>
                                  <a:pt x="113023" y="111732"/>
                                </a:lnTo>
                                <a:lnTo>
                                  <a:pt x="111584" y="107667"/>
                                </a:lnTo>
                                <a:lnTo>
                                  <a:pt x="110533" y="103248"/>
                                </a:lnTo>
                                <a:lnTo>
                                  <a:pt x="110639" y="98970"/>
                                </a:lnTo>
                                <a:lnTo>
                                  <a:pt x="108954" y="95821"/>
                                </a:lnTo>
                                <a:lnTo>
                                  <a:pt x="107952" y="91573"/>
                                </a:lnTo>
                                <a:lnTo>
                                  <a:pt x="107644" y="87632"/>
                                </a:lnTo>
                                <a:lnTo>
                                  <a:pt x="105234" y="84276"/>
                                </a:lnTo>
                                <a:lnTo>
                                  <a:pt x="103475" y="81073"/>
                                </a:lnTo>
                                <a:lnTo>
                                  <a:pt x="102106" y="77071"/>
                                </a:lnTo>
                                <a:lnTo>
                                  <a:pt x="99941" y="73371"/>
                                </a:lnTo>
                                <a:lnTo>
                                  <a:pt x="98675" y="70499"/>
                                </a:lnTo>
                                <a:lnTo>
                                  <a:pt x="96038" y="66559"/>
                                </a:lnTo>
                                <a:lnTo>
                                  <a:pt x="93438" y="63123"/>
                                </a:lnTo>
                                <a:lnTo>
                                  <a:pt x="91088" y="59950"/>
                                </a:lnTo>
                                <a:lnTo>
                                  <a:pt x="89244" y="57073"/>
                                </a:lnTo>
                                <a:lnTo>
                                  <a:pt x="86355" y="53931"/>
                                </a:lnTo>
                                <a:lnTo>
                                  <a:pt x="84271" y="50648"/>
                                </a:lnTo>
                                <a:lnTo>
                                  <a:pt x="80926" y="48467"/>
                                </a:lnTo>
                                <a:lnTo>
                                  <a:pt x="78468" y="45411"/>
                                </a:lnTo>
                                <a:lnTo>
                                  <a:pt x="76567" y="42061"/>
                                </a:lnTo>
                                <a:lnTo>
                                  <a:pt x="72584" y="39982"/>
                                </a:lnTo>
                                <a:lnTo>
                                  <a:pt x="69953" y="37530"/>
                                </a:lnTo>
                                <a:lnTo>
                                  <a:pt x="67125" y="35213"/>
                                </a:lnTo>
                                <a:lnTo>
                                  <a:pt x="64636" y="31972"/>
                                </a:lnTo>
                                <a:lnTo>
                                  <a:pt x="60904" y="30258"/>
                                </a:lnTo>
                                <a:lnTo>
                                  <a:pt x="57824" y="27945"/>
                                </a:lnTo>
                                <a:lnTo>
                                  <a:pt x="54271" y="25579"/>
                                </a:lnTo>
                                <a:lnTo>
                                  <a:pt x="51400" y="23594"/>
                                </a:lnTo>
                                <a:lnTo>
                                  <a:pt x="48282" y="21804"/>
                                </a:lnTo>
                                <a:lnTo>
                                  <a:pt x="45338" y="19603"/>
                                </a:lnTo>
                                <a:lnTo>
                                  <a:pt x="41465" y="17581"/>
                                </a:lnTo>
                                <a:lnTo>
                                  <a:pt x="37433" y="15423"/>
                                </a:lnTo>
                                <a:lnTo>
                                  <a:pt x="34420" y="13720"/>
                                </a:lnTo>
                                <a:lnTo>
                                  <a:pt x="31101" y="12355"/>
                                </a:lnTo>
                                <a:lnTo>
                                  <a:pt x="27025" y="10671"/>
                                </a:lnTo>
                                <a:lnTo>
                                  <a:pt x="23483" y="9367"/>
                                </a:lnTo>
                                <a:lnTo>
                                  <a:pt x="20256" y="8243"/>
                                </a:lnTo>
                                <a:lnTo>
                                  <a:pt x="15067" y="7174"/>
                                </a:lnTo>
                                <a:lnTo>
                                  <a:pt x="12123" y="4862"/>
                                </a:lnTo>
                                <a:lnTo>
                                  <a:pt x="9787" y="4953"/>
                                </a:lnTo>
                                <a:lnTo>
                                  <a:pt x="6903" y="3299"/>
                                </a:lnTo>
                                <a:lnTo>
                                  <a:pt x="6663" y="3153"/>
                                </a:lnTo>
                                <a:lnTo>
                                  <a:pt x="0" y="0"/>
                                </a:lnTo>
                                <a:lnTo>
                                  <a:pt x="1961" y="4954"/>
                                </a:lnTo>
                                <a:lnTo>
                                  <a:pt x="2883" y="6264"/>
                                </a:lnTo>
                                <a:lnTo>
                                  <a:pt x="3005" y="9590"/>
                                </a:lnTo>
                                <a:lnTo>
                                  <a:pt x="3509" y="11151"/>
                                </a:lnTo>
                                <a:lnTo>
                                  <a:pt x="1919" y="13813"/>
                                </a:lnTo>
                                <a:lnTo>
                                  <a:pt x="3369" y="19641"/>
                                </a:lnTo>
                                <a:lnTo>
                                  <a:pt x="3700" y="22505"/>
                                </a:lnTo>
                                <a:lnTo>
                                  <a:pt x="4450" y="26292"/>
                                </a:lnTo>
                                <a:lnTo>
                                  <a:pt x="5010" y="30479"/>
                                </a:lnTo>
                                <a:lnTo>
                                  <a:pt x="6160" y="34087"/>
                                </a:lnTo>
                                <a:lnTo>
                                  <a:pt x="7832" y="37321"/>
                                </a:lnTo>
                                <a:lnTo>
                                  <a:pt x="8084" y="41016"/>
                                </a:lnTo>
                                <a:lnTo>
                                  <a:pt x="9712" y="43813"/>
                                </a:lnTo>
                                <a:lnTo>
                                  <a:pt x="10125" y="48257"/>
                                </a:lnTo>
                                <a:lnTo>
                                  <a:pt x="11803" y="51350"/>
                                </a:lnTo>
                                <a:lnTo>
                                  <a:pt x="12990" y="54381"/>
                                </a:lnTo>
                                <a:lnTo>
                                  <a:pt x="14305" y="58647"/>
                                </a:lnTo>
                                <a:lnTo>
                                  <a:pt x="15964" y="61511"/>
                                </a:lnTo>
                                <a:lnTo>
                                  <a:pt x="17619" y="65613"/>
                                </a:lnTo>
                                <a:lnTo>
                                  <a:pt x="18953" y="68741"/>
                                </a:lnTo>
                                <a:lnTo>
                                  <a:pt x="20497" y="71514"/>
                                </a:lnTo>
                                <a:lnTo>
                                  <a:pt x="22856" y="75461"/>
                                </a:lnTo>
                                <a:lnTo>
                                  <a:pt x="24012" y="77729"/>
                                </a:lnTo>
                                <a:lnTo>
                                  <a:pt x="25445" y="81313"/>
                                </a:lnTo>
                                <a:lnTo>
                                  <a:pt x="27664" y="85733"/>
                                </a:lnTo>
                                <a:lnTo>
                                  <a:pt x="28943" y="89484"/>
                                </a:lnTo>
                                <a:lnTo>
                                  <a:pt x="31076" y="90737"/>
                                </a:lnTo>
                                <a:lnTo>
                                  <a:pt x="33885" y="94039"/>
                                </a:lnTo>
                                <a:lnTo>
                                  <a:pt x="37285" y="97267"/>
                                </a:lnTo>
                                <a:lnTo>
                                  <a:pt x="39000" y="100352"/>
                                </a:lnTo>
                                <a:lnTo>
                                  <a:pt x="41397" y="103888"/>
                                </a:lnTo>
                                <a:lnTo>
                                  <a:pt x="44521" y="107219"/>
                                </a:lnTo>
                                <a:lnTo>
                                  <a:pt x="47386" y="109573"/>
                                </a:lnTo>
                                <a:lnTo>
                                  <a:pt x="50343" y="112604"/>
                                </a:lnTo>
                                <a:lnTo>
                                  <a:pt x="53262" y="115014"/>
                                </a:lnTo>
                                <a:lnTo>
                                  <a:pt x="56485" y="118082"/>
                                </a:lnTo>
                                <a:lnTo>
                                  <a:pt x="59841" y="120904"/>
                                </a:lnTo>
                                <a:lnTo>
                                  <a:pt x="62742" y="123455"/>
                                </a:lnTo>
                                <a:lnTo>
                                  <a:pt x="66363" y="125661"/>
                                </a:lnTo>
                                <a:lnTo>
                                  <a:pt x="69640" y="128022"/>
                                </a:lnTo>
                                <a:lnTo>
                                  <a:pt x="73163" y="130999"/>
                                </a:lnTo>
                                <a:lnTo>
                                  <a:pt x="76850" y="132399"/>
                                </a:lnTo>
                                <a:lnTo>
                                  <a:pt x="80588" y="134452"/>
                                </a:lnTo>
                                <a:lnTo>
                                  <a:pt x="83933" y="136733"/>
                                </a:lnTo>
                                <a:lnTo>
                                  <a:pt x="87695" y="138540"/>
                                </a:lnTo>
                                <a:lnTo>
                                  <a:pt x="92060" y="141160"/>
                                </a:lnTo>
                                <a:lnTo>
                                  <a:pt x="94137" y="142106"/>
                                </a:lnTo>
                                <a:lnTo>
                                  <a:pt x="98743" y="144308"/>
                                </a:lnTo>
                                <a:lnTo>
                                  <a:pt x="102898" y="145390"/>
                                </a:lnTo>
                                <a:lnTo>
                                  <a:pt x="106236" y="147934"/>
                                </a:lnTo>
                                <a:lnTo>
                                  <a:pt x="109900" y="149852"/>
                                </a:lnTo>
                                <a:lnTo>
                                  <a:pt x="113115" y="151642"/>
                                </a:lnTo>
                                <a:lnTo>
                                  <a:pt x="116872" y="153081"/>
                                </a:lnTo>
                                <a:lnTo>
                                  <a:pt x="121120" y="155276"/>
                                </a:lnTo>
                                <a:lnTo>
                                  <a:pt x="120905" y="154893"/>
                                </a:lnTo>
                                <a:lnTo>
                                  <a:pt x="121120" y="155276"/>
                                </a:lnTo>
                              </a:path>
                            </a:pathLst>
                          </a:custGeom>
                          <a:ln w="629">
                            <a:solidFill>
                              <a:srgbClr val="000000"/>
                            </a:solidFill>
                            <a:prstDash val="solid"/>
                          </a:ln>
                        </wps:spPr>
                        <wps:bodyPr wrap="square" lIns="0" tIns="0" rIns="0" bIns="0" rtlCol="0">
                          <a:prstTxWarp prst="textNoShape">
                            <a:avLst/>
                          </a:prstTxWarp>
                          <a:noAutofit/>
                        </wps:bodyPr>
                      </wps:wsp>
                      <wps:wsp>
                        <wps:cNvPr id="581" name="Graphic 581"/>
                        <wps:cNvSpPr/>
                        <wps:spPr>
                          <a:xfrm>
                            <a:off x="7778" y="683881"/>
                            <a:ext cx="113664" cy="144780"/>
                          </a:xfrm>
                          <a:custGeom>
                            <a:avLst/>
                            <a:gdLst/>
                            <a:ahLst/>
                            <a:cxnLst/>
                            <a:rect l="l" t="t" r="r" b="b"/>
                            <a:pathLst>
                              <a:path w="113664" h="144780">
                                <a:moveTo>
                                  <a:pt x="0" y="0"/>
                                </a:moveTo>
                                <a:lnTo>
                                  <a:pt x="26253" y="34487"/>
                                </a:lnTo>
                                <a:lnTo>
                                  <a:pt x="54397" y="72188"/>
                                </a:lnTo>
                                <a:lnTo>
                                  <a:pt x="83376" y="109789"/>
                                </a:lnTo>
                                <a:lnTo>
                                  <a:pt x="112138" y="143976"/>
                                </a:lnTo>
                                <a:lnTo>
                                  <a:pt x="112826" y="144333"/>
                                </a:lnTo>
                                <a:lnTo>
                                  <a:pt x="113183" y="144223"/>
                                </a:lnTo>
                                <a:lnTo>
                                  <a:pt x="112942" y="143275"/>
                                </a:lnTo>
                                <a:lnTo>
                                  <a:pt x="86070" y="111388"/>
                                </a:lnTo>
                                <a:lnTo>
                                  <a:pt x="56955" y="74123"/>
                                </a:lnTo>
                                <a:lnTo>
                                  <a:pt x="27597" y="35615"/>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82" name="Image 582"/>
                          <pic:cNvPicPr/>
                        </pic:nvPicPr>
                        <pic:blipFill>
                          <a:blip r:embed="rId202" cstate="print"/>
                          <a:stretch>
                            <a:fillRect/>
                          </a:stretch>
                        </pic:blipFill>
                        <pic:spPr>
                          <a:xfrm>
                            <a:off x="94538" y="676775"/>
                            <a:ext cx="71651" cy="192444"/>
                          </a:xfrm>
                          <a:prstGeom prst="rect">
                            <a:avLst/>
                          </a:prstGeom>
                        </pic:spPr>
                      </pic:pic>
                      <wps:wsp>
                        <wps:cNvPr id="583" name="Graphic 583"/>
                        <wps:cNvSpPr/>
                        <wps:spPr>
                          <a:xfrm>
                            <a:off x="94538" y="676775"/>
                            <a:ext cx="71755" cy="193040"/>
                          </a:xfrm>
                          <a:custGeom>
                            <a:avLst/>
                            <a:gdLst/>
                            <a:ahLst/>
                            <a:cxnLst/>
                            <a:rect l="l" t="t" r="r" b="b"/>
                            <a:pathLst>
                              <a:path w="71755" h="193040">
                                <a:moveTo>
                                  <a:pt x="54327" y="192524"/>
                                </a:moveTo>
                                <a:lnTo>
                                  <a:pt x="55309" y="188356"/>
                                </a:lnTo>
                                <a:lnTo>
                                  <a:pt x="56865" y="183733"/>
                                </a:lnTo>
                                <a:lnTo>
                                  <a:pt x="57166" y="180720"/>
                                </a:lnTo>
                                <a:lnTo>
                                  <a:pt x="58137" y="175974"/>
                                </a:lnTo>
                                <a:lnTo>
                                  <a:pt x="59424" y="172746"/>
                                </a:lnTo>
                                <a:lnTo>
                                  <a:pt x="60172" y="168959"/>
                                </a:lnTo>
                                <a:lnTo>
                                  <a:pt x="60973" y="164454"/>
                                </a:lnTo>
                                <a:lnTo>
                                  <a:pt x="62410" y="160770"/>
                                </a:lnTo>
                                <a:lnTo>
                                  <a:pt x="63320" y="157238"/>
                                </a:lnTo>
                                <a:lnTo>
                                  <a:pt x="64260" y="153855"/>
                                </a:lnTo>
                                <a:lnTo>
                                  <a:pt x="66000" y="149805"/>
                                </a:lnTo>
                                <a:lnTo>
                                  <a:pt x="66474" y="145519"/>
                                </a:lnTo>
                                <a:lnTo>
                                  <a:pt x="67458" y="141081"/>
                                </a:lnTo>
                                <a:lnTo>
                                  <a:pt x="69407" y="137275"/>
                                </a:lnTo>
                                <a:lnTo>
                                  <a:pt x="69265" y="133711"/>
                                </a:lnTo>
                                <a:lnTo>
                                  <a:pt x="70212" y="129449"/>
                                </a:lnTo>
                                <a:lnTo>
                                  <a:pt x="71651" y="125761"/>
                                </a:lnTo>
                                <a:lnTo>
                                  <a:pt x="70943" y="121697"/>
                                </a:lnTo>
                                <a:lnTo>
                                  <a:pt x="70759" y="118045"/>
                                </a:lnTo>
                                <a:lnTo>
                                  <a:pt x="71269" y="113847"/>
                                </a:lnTo>
                                <a:lnTo>
                                  <a:pt x="70931" y="109567"/>
                                </a:lnTo>
                                <a:lnTo>
                                  <a:pt x="71041" y="106438"/>
                                </a:lnTo>
                                <a:lnTo>
                                  <a:pt x="70384" y="101743"/>
                                </a:lnTo>
                                <a:lnTo>
                                  <a:pt x="69536" y="97511"/>
                                </a:lnTo>
                                <a:lnTo>
                                  <a:pt x="68804" y="93634"/>
                                </a:lnTo>
                                <a:lnTo>
                                  <a:pt x="68399" y="90239"/>
                                </a:lnTo>
                                <a:lnTo>
                                  <a:pt x="67162" y="86158"/>
                                </a:lnTo>
                                <a:lnTo>
                                  <a:pt x="66720" y="82298"/>
                                </a:lnTo>
                                <a:lnTo>
                                  <a:pt x="64655" y="78873"/>
                                </a:lnTo>
                                <a:lnTo>
                                  <a:pt x="63777" y="75055"/>
                                </a:lnTo>
                                <a:lnTo>
                                  <a:pt x="63523" y="71208"/>
                                </a:lnTo>
                                <a:lnTo>
                                  <a:pt x="60843" y="67604"/>
                                </a:lnTo>
                                <a:lnTo>
                                  <a:pt x="59540" y="64248"/>
                                </a:lnTo>
                                <a:lnTo>
                                  <a:pt x="58003" y="60927"/>
                                </a:lnTo>
                                <a:lnTo>
                                  <a:pt x="57173" y="56931"/>
                                </a:lnTo>
                                <a:lnTo>
                                  <a:pt x="54568" y="53760"/>
                                </a:lnTo>
                                <a:lnTo>
                                  <a:pt x="52796" y="50341"/>
                                </a:lnTo>
                                <a:lnTo>
                                  <a:pt x="50625" y="46666"/>
                                </a:lnTo>
                                <a:lnTo>
                                  <a:pt x="48911" y="43624"/>
                                </a:lnTo>
                                <a:lnTo>
                                  <a:pt x="46882" y="40654"/>
                                </a:lnTo>
                                <a:lnTo>
                                  <a:pt x="45192" y="37395"/>
                                </a:lnTo>
                                <a:lnTo>
                                  <a:pt x="42586" y="33885"/>
                                </a:lnTo>
                                <a:lnTo>
                                  <a:pt x="39891" y="30190"/>
                                </a:lnTo>
                                <a:lnTo>
                                  <a:pt x="37924" y="27343"/>
                                </a:lnTo>
                                <a:lnTo>
                                  <a:pt x="35534" y="24670"/>
                                </a:lnTo>
                                <a:lnTo>
                                  <a:pt x="32594" y="21375"/>
                                </a:lnTo>
                                <a:lnTo>
                                  <a:pt x="29969" y="18663"/>
                                </a:lnTo>
                                <a:lnTo>
                                  <a:pt x="27554" y="16240"/>
                                </a:lnTo>
                                <a:lnTo>
                                  <a:pt x="23356" y="13020"/>
                                </a:lnTo>
                                <a:lnTo>
                                  <a:pt x="21713" y="9657"/>
                                </a:lnTo>
                                <a:lnTo>
                                  <a:pt x="19568" y="8723"/>
                                </a:lnTo>
                                <a:lnTo>
                                  <a:pt x="17693" y="5973"/>
                                </a:lnTo>
                                <a:lnTo>
                                  <a:pt x="17540" y="5741"/>
                                </a:lnTo>
                                <a:lnTo>
                                  <a:pt x="12909" y="0"/>
                                </a:lnTo>
                                <a:lnTo>
                                  <a:pt x="12523" y="5311"/>
                                </a:lnTo>
                                <a:lnTo>
                                  <a:pt x="12775" y="6897"/>
                                </a:lnTo>
                                <a:lnTo>
                                  <a:pt x="11441" y="9946"/>
                                </a:lnTo>
                                <a:lnTo>
                                  <a:pt x="11219" y="11563"/>
                                </a:lnTo>
                                <a:lnTo>
                                  <a:pt x="8625" y="13271"/>
                                </a:lnTo>
                                <a:lnTo>
                                  <a:pt x="7390" y="19149"/>
                                </a:lnTo>
                                <a:lnTo>
                                  <a:pt x="6443" y="21872"/>
                                </a:lnTo>
                                <a:lnTo>
                                  <a:pt x="5465" y="25605"/>
                                </a:lnTo>
                                <a:lnTo>
                                  <a:pt x="4150" y="29619"/>
                                </a:lnTo>
                                <a:lnTo>
                                  <a:pt x="3615" y="33369"/>
                                </a:lnTo>
                                <a:lnTo>
                                  <a:pt x="3713" y="37007"/>
                                </a:lnTo>
                                <a:lnTo>
                                  <a:pt x="2330" y="40445"/>
                                </a:lnTo>
                                <a:lnTo>
                                  <a:pt x="2577" y="43672"/>
                                </a:lnTo>
                                <a:lnTo>
                                  <a:pt x="1015" y="47853"/>
                                </a:lnTo>
                                <a:lnTo>
                                  <a:pt x="1181" y="51363"/>
                                </a:lnTo>
                                <a:lnTo>
                                  <a:pt x="923" y="54614"/>
                                </a:lnTo>
                                <a:lnTo>
                                  <a:pt x="246" y="59023"/>
                                </a:lnTo>
                                <a:lnTo>
                                  <a:pt x="499" y="62323"/>
                                </a:lnTo>
                                <a:lnTo>
                                  <a:pt x="196" y="66737"/>
                                </a:lnTo>
                                <a:lnTo>
                                  <a:pt x="44" y="70136"/>
                                </a:lnTo>
                                <a:lnTo>
                                  <a:pt x="222" y="73303"/>
                                </a:lnTo>
                                <a:lnTo>
                                  <a:pt x="628" y="77884"/>
                                </a:lnTo>
                                <a:lnTo>
                                  <a:pt x="677" y="80428"/>
                                </a:lnTo>
                                <a:lnTo>
                                  <a:pt x="413" y="84283"/>
                                </a:lnTo>
                                <a:lnTo>
                                  <a:pt x="480" y="89221"/>
                                </a:lnTo>
                                <a:lnTo>
                                  <a:pt x="0" y="93153"/>
                                </a:lnTo>
                                <a:lnTo>
                                  <a:pt x="1378" y="95214"/>
                                </a:lnTo>
                                <a:lnTo>
                                  <a:pt x="2470" y="99412"/>
                                </a:lnTo>
                                <a:lnTo>
                                  <a:pt x="4118" y="103796"/>
                                </a:lnTo>
                                <a:lnTo>
                                  <a:pt x="4321" y="107324"/>
                                </a:lnTo>
                                <a:lnTo>
                                  <a:pt x="4936" y="111548"/>
                                </a:lnTo>
                                <a:lnTo>
                                  <a:pt x="6301" y="115906"/>
                                </a:lnTo>
                                <a:lnTo>
                                  <a:pt x="7852" y="119275"/>
                                </a:lnTo>
                                <a:lnTo>
                                  <a:pt x="9198" y="123288"/>
                                </a:lnTo>
                                <a:lnTo>
                                  <a:pt x="10777" y="126733"/>
                                </a:lnTo>
                                <a:lnTo>
                                  <a:pt x="12339" y="130893"/>
                                </a:lnTo>
                                <a:lnTo>
                                  <a:pt x="14127" y="134897"/>
                                </a:lnTo>
                                <a:lnTo>
                                  <a:pt x="15634" y="138456"/>
                                </a:lnTo>
                                <a:lnTo>
                                  <a:pt x="17932" y="142026"/>
                                </a:lnTo>
                                <a:lnTo>
                                  <a:pt x="19851" y="145575"/>
                                </a:lnTo>
                                <a:lnTo>
                                  <a:pt x="21733" y="149786"/>
                                </a:lnTo>
                                <a:lnTo>
                                  <a:pt x="24438" y="152657"/>
                                </a:lnTo>
                                <a:lnTo>
                                  <a:pt x="26915" y="156130"/>
                                </a:lnTo>
                                <a:lnTo>
                                  <a:pt x="28925" y="159639"/>
                                </a:lnTo>
                                <a:lnTo>
                                  <a:pt x="31524" y="162899"/>
                                </a:lnTo>
                                <a:lnTo>
                                  <a:pt x="34317" y="167165"/>
                                </a:lnTo>
                                <a:lnTo>
                                  <a:pt x="35774" y="168923"/>
                                </a:lnTo>
                                <a:lnTo>
                                  <a:pt x="38959" y="172901"/>
                                </a:lnTo>
                                <a:lnTo>
                                  <a:pt x="42227" y="175692"/>
                                </a:lnTo>
                                <a:lnTo>
                                  <a:pt x="44127" y="179429"/>
                                </a:lnTo>
                                <a:lnTo>
                                  <a:pt x="46586" y="182756"/>
                                </a:lnTo>
                                <a:lnTo>
                                  <a:pt x="48707" y="185767"/>
                                </a:lnTo>
                                <a:lnTo>
                                  <a:pt x="51461" y="188694"/>
                                </a:lnTo>
                                <a:lnTo>
                                  <a:pt x="54327" y="192524"/>
                                </a:lnTo>
                                <a:lnTo>
                                  <a:pt x="54302" y="192086"/>
                                </a:lnTo>
                                <a:lnTo>
                                  <a:pt x="54327" y="192524"/>
                                </a:lnTo>
                              </a:path>
                            </a:pathLst>
                          </a:custGeom>
                          <a:ln w="629">
                            <a:solidFill>
                              <a:srgbClr val="000000"/>
                            </a:solidFill>
                            <a:prstDash val="solid"/>
                          </a:ln>
                        </wps:spPr>
                        <wps:bodyPr wrap="square" lIns="0" tIns="0" rIns="0" bIns="0" rtlCol="0">
                          <a:prstTxWarp prst="textNoShape">
                            <a:avLst/>
                          </a:prstTxWarp>
                          <a:noAutofit/>
                        </wps:bodyPr>
                      </wps:wsp>
                      <wps:wsp>
                        <wps:cNvPr id="584" name="Graphic 584"/>
                        <wps:cNvSpPr/>
                        <wps:spPr>
                          <a:xfrm>
                            <a:off x="109742" y="689187"/>
                            <a:ext cx="39370" cy="179705"/>
                          </a:xfrm>
                          <a:custGeom>
                            <a:avLst/>
                            <a:gdLst/>
                            <a:ahLst/>
                            <a:cxnLst/>
                            <a:rect l="l" t="t" r="r" b="b"/>
                            <a:pathLst>
                              <a:path w="39370" h="179705">
                                <a:moveTo>
                                  <a:pt x="0" y="0"/>
                                </a:moveTo>
                                <a:lnTo>
                                  <a:pt x="8613" y="42478"/>
                                </a:lnTo>
                                <a:lnTo>
                                  <a:pt x="17531" y="88674"/>
                                </a:lnTo>
                                <a:lnTo>
                                  <a:pt x="27246" y="135142"/>
                                </a:lnTo>
                                <a:lnTo>
                                  <a:pt x="38250" y="178440"/>
                                </a:lnTo>
                                <a:lnTo>
                                  <a:pt x="38711" y="179060"/>
                                </a:lnTo>
                                <a:lnTo>
                                  <a:pt x="39080" y="179117"/>
                                </a:lnTo>
                                <a:lnTo>
                                  <a:pt x="39276" y="178163"/>
                                </a:lnTo>
                                <a:lnTo>
                                  <a:pt x="28972" y="137755"/>
                                </a:lnTo>
                                <a:lnTo>
                                  <a:pt x="18990" y="91529"/>
                                </a:lnTo>
                                <a:lnTo>
                                  <a:pt x="9332" y="44080"/>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85" name="Image 585"/>
                          <pic:cNvPicPr/>
                        </pic:nvPicPr>
                        <pic:blipFill>
                          <a:blip r:embed="rId203" cstate="print"/>
                          <a:stretch>
                            <a:fillRect/>
                          </a:stretch>
                        </pic:blipFill>
                        <pic:spPr>
                          <a:xfrm>
                            <a:off x="18186" y="764808"/>
                            <a:ext cx="150724" cy="126625"/>
                          </a:xfrm>
                          <a:prstGeom prst="rect">
                            <a:avLst/>
                          </a:prstGeom>
                        </pic:spPr>
                      </pic:pic>
                      <wps:wsp>
                        <wps:cNvPr id="586" name="Graphic 586"/>
                        <wps:cNvSpPr/>
                        <wps:spPr>
                          <a:xfrm>
                            <a:off x="18186" y="764808"/>
                            <a:ext cx="151130" cy="127000"/>
                          </a:xfrm>
                          <a:custGeom>
                            <a:avLst/>
                            <a:gdLst/>
                            <a:ahLst/>
                            <a:cxnLst/>
                            <a:rect l="l" t="t" r="r" b="b"/>
                            <a:pathLst>
                              <a:path w="151130" h="127000">
                                <a:moveTo>
                                  <a:pt x="150757" y="126696"/>
                                </a:moveTo>
                                <a:lnTo>
                                  <a:pt x="148980" y="122798"/>
                                </a:lnTo>
                                <a:lnTo>
                                  <a:pt x="147370" y="118199"/>
                                </a:lnTo>
                                <a:lnTo>
                                  <a:pt x="145765" y="115635"/>
                                </a:lnTo>
                                <a:lnTo>
                                  <a:pt x="143619" y="111283"/>
                                </a:lnTo>
                                <a:lnTo>
                                  <a:pt x="142661" y="107952"/>
                                </a:lnTo>
                                <a:lnTo>
                                  <a:pt x="140933" y="104496"/>
                                </a:lnTo>
                                <a:lnTo>
                                  <a:pt x="138799" y="100451"/>
                                </a:lnTo>
                                <a:lnTo>
                                  <a:pt x="137674" y="96653"/>
                                </a:lnTo>
                                <a:lnTo>
                                  <a:pt x="136230" y="93308"/>
                                </a:lnTo>
                                <a:lnTo>
                                  <a:pt x="134901" y="90056"/>
                                </a:lnTo>
                                <a:lnTo>
                                  <a:pt x="133790" y="85790"/>
                                </a:lnTo>
                                <a:lnTo>
                                  <a:pt x="131533" y="82113"/>
                                </a:lnTo>
                                <a:lnTo>
                                  <a:pt x="129590" y="78007"/>
                                </a:lnTo>
                                <a:lnTo>
                                  <a:pt x="128798" y="73802"/>
                                </a:lnTo>
                                <a:lnTo>
                                  <a:pt x="126498" y="71071"/>
                                </a:lnTo>
                                <a:lnTo>
                                  <a:pt x="124636" y="67125"/>
                                </a:lnTo>
                                <a:lnTo>
                                  <a:pt x="123511" y="63332"/>
                                </a:lnTo>
                                <a:lnTo>
                                  <a:pt x="120461" y="60553"/>
                                </a:lnTo>
                                <a:lnTo>
                                  <a:pt x="118076" y="57786"/>
                                </a:lnTo>
                                <a:lnTo>
                                  <a:pt x="115900" y="54154"/>
                                </a:lnTo>
                                <a:lnTo>
                                  <a:pt x="113010" y="50982"/>
                                </a:lnTo>
                                <a:lnTo>
                                  <a:pt x="111179" y="48443"/>
                                </a:lnTo>
                                <a:lnTo>
                                  <a:pt x="107778" y="45134"/>
                                </a:lnTo>
                                <a:lnTo>
                                  <a:pt x="104521" y="42313"/>
                                </a:lnTo>
                                <a:lnTo>
                                  <a:pt x="101564" y="39701"/>
                                </a:lnTo>
                                <a:lnTo>
                                  <a:pt x="99161" y="37266"/>
                                </a:lnTo>
                                <a:lnTo>
                                  <a:pt x="95681" y="34794"/>
                                </a:lnTo>
                                <a:lnTo>
                                  <a:pt x="92964" y="32022"/>
                                </a:lnTo>
                                <a:lnTo>
                                  <a:pt x="89238" y="30584"/>
                                </a:lnTo>
                                <a:lnTo>
                                  <a:pt x="86201" y="28106"/>
                                </a:lnTo>
                                <a:lnTo>
                                  <a:pt x="83643" y="25223"/>
                                </a:lnTo>
                                <a:lnTo>
                                  <a:pt x="79316" y="24012"/>
                                </a:lnTo>
                                <a:lnTo>
                                  <a:pt x="76224" y="22161"/>
                                </a:lnTo>
                                <a:lnTo>
                                  <a:pt x="72977" y="20484"/>
                                </a:lnTo>
                                <a:lnTo>
                                  <a:pt x="69873" y="17834"/>
                                </a:lnTo>
                                <a:lnTo>
                                  <a:pt x="65865" y="16929"/>
                                </a:lnTo>
                                <a:lnTo>
                                  <a:pt x="62372" y="15307"/>
                                </a:lnTo>
                                <a:lnTo>
                                  <a:pt x="58402" y="13739"/>
                                </a:lnTo>
                                <a:lnTo>
                                  <a:pt x="55186" y="12386"/>
                                </a:lnTo>
                                <a:lnTo>
                                  <a:pt x="51762" y="11286"/>
                                </a:lnTo>
                                <a:lnTo>
                                  <a:pt x="48423" y="9750"/>
                                </a:lnTo>
                                <a:lnTo>
                                  <a:pt x="44219" y="8575"/>
                                </a:lnTo>
                                <a:lnTo>
                                  <a:pt x="39823" y="7303"/>
                                </a:lnTo>
                                <a:lnTo>
                                  <a:pt x="36522" y="6264"/>
                                </a:lnTo>
                                <a:lnTo>
                                  <a:pt x="32994" y="5618"/>
                                </a:lnTo>
                                <a:lnTo>
                                  <a:pt x="28653" y="4814"/>
                                </a:lnTo>
                                <a:lnTo>
                                  <a:pt x="24915" y="4277"/>
                                </a:lnTo>
                                <a:lnTo>
                                  <a:pt x="21527" y="3848"/>
                                </a:lnTo>
                                <a:lnTo>
                                  <a:pt x="16229" y="3879"/>
                                </a:lnTo>
                                <a:lnTo>
                                  <a:pt x="12872" y="2231"/>
                                </a:lnTo>
                                <a:lnTo>
                                  <a:pt x="10604" y="2810"/>
                                </a:lnTo>
                                <a:lnTo>
                                  <a:pt x="7444" y="1789"/>
                                </a:lnTo>
                                <a:lnTo>
                                  <a:pt x="7179" y="1697"/>
                                </a:lnTo>
                                <a:lnTo>
                                  <a:pt x="0" y="0"/>
                                </a:lnTo>
                                <a:lnTo>
                                  <a:pt x="2951" y="4431"/>
                                </a:lnTo>
                                <a:lnTo>
                                  <a:pt x="4125" y="5526"/>
                                </a:lnTo>
                                <a:lnTo>
                                  <a:pt x="4935" y="8753"/>
                                </a:lnTo>
                                <a:lnTo>
                                  <a:pt x="5754" y="10174"/>
                                </a:lnTo>
                                <a:lnTo>
                                  <a:pt x="4752" y="13106"/>
                                </a:lnTo>
                                <a:lnTo>
                                  <a:pt x="7382" y="18509"/>
                                </a:lnTo>
                                <a:lnTo>
                                  <a:pt x="8299" y="21239"/>
                                </a:lnTo>
                                <a:lnTo>
                                  <a:pt x="9816" y="24786"/>
                                </a:lnTo>
                                <a:lnTo>
                                  <a:pt x="11237" y="28764"/>
                                </a:lnTo>
                                <a:lnTo>
                                  <a:pt x="13113" y="32059"/>
                                </a:lnTo>
                                <a:lnTo>
                                  <a:pt x="15424" y="34875"/>
                                </a:lnTo>
                                <a:lnTo>
                                  <a:pt x="16437" y="38434"/>
                                </a:lnTo>
                                <a:lnTo>
                                  <a:pt x="18607" y="40831"/>
                                </a:lnTo>
                                <a:lnTo>
                                  <a:pt x="19942" y="45093"/>
                                </a:lnTo>
                                <a:lnTo>
                                  <a:pt x="22223" y="47767"/>
                                </a:lnTo>
                                <a:lnTo>
                                  <a:pt x="24012" y="50489"/>
                                </a:lnTo>
                                <a:lnTo>
                                  <a:pt x="26183" y="54387"/>
                                </a:lnTo>
                                <a:lnTo>
                                  <a:pt x="28401" y="56845"/>
                                </a:lnTo>
                                <a:lnTo>
                                  <a:pt x="30879" y="60517"/>
                                </a:lnTo>
                                <a:lnTo>
                                  <a:pt x="32833" y="63295"/>
                                </a:lnTo>
                                <a:lnTo>
                                  <a:pt x="34917" y="65687"/>
                                </a:lnTo>
                                <a:lnTo>
                                  <a:pt x="38046" y="69056"/>
                                </a:lnTo>
                                <a:lnTo>
                                  <a:pt x="39646" y="71034"/>
                                </a:lnTo>
                                <a:lnTo>
                                  <a:pt x="41796" y="74243"/>
                                </a:lnTo>
                                <a:lnTo>
                                  <a:pt x="44882" y="78105"/>
                                </a:lnTo>
                                <a:lnTo>
                                  <a:pt x="46918" y="81504"/>
                                </a:lnTo>
                                <a:lnTo>
                                  <a:pt x="49265" y="82285"/>
                                </a:lnTo>
                                <a:lnTo>
                                  <a:pt x="52703" y="84934"/>
                                </a:lnTo>
                                <a:lnTo>
                                  <a:pt x="56693" y="87388"/>
                                </a:lnTo>
                                <a:lnTo>
                                  <a:pt x="59016" y="90049"/>
                                </a:lnTo>
                                <a:lnTo>
                                  <a:pt x="62090" y="93012"/>
                                </a:lnTo>
                                <a:lnTo>
                                  <a:pt x="65840" y="95614"/>
                                </a:lnTo>
                                <a:lnTo>
                                  <a:pt x="69129" y="97323"/>
                                </a:lnTo>
                                <a:lnTo>
                                  <a:pt x="72651" y="99670"/>
                                </a:lnTo>
                                <a:lnTo>
                                  <a:pt x="76014" y="101423"/>
                                </a:lnTo>
                                <a:lnTo>
                                  <a:pt x="79801" y="103753"/>
                                </a:lnTo>
                                <a:lnTo>
                                  <a:pt x="83668" y="105818"/>
                                </a:lnTo>
                                <a:lnTo>
                                  <a:pt x="87037" y="107706"/>
                                </a:lnTo>
                                <a:lnTo>
                                  <a:pt x="91044" y="109120"/>
                                </a:lnTo>
                                <a:lnTo>
                                  <a:pt x="94734" y="110743"/>
                                </a:lnTo>
                                <a:lnTo>
                                  <a:pt x="98804" y="112924"/>
                                </a:lnTo>
                                <a:lnTo>
                                  <a:pt x="102694" y="113527"/>
                                </a:lnTo>
                                <a:lnTo>
                                  <a:pt x="106784" y="114757"/>
                                </a:lnTo>
                                <a:lnTo>
                                  <a:pt x="110526" y="116294"/>
                                </a:lnTo>
                                <a:lnTo>
                                  <a:pt x="114584" y="117277"/>
                                </a:lnTo>
                                <a:lnTo>
                                  <a:pt x="119397" y="118931"/>
                                </a:lnTo>
                                <a:lnTo>
                                  <a:pt x="121629" y="119429"/>
                                </a:lnTo>
                                <a:lnTo>
                                  <a:pt x="126585" y="120622"/>
                                </a:lnTo>
                                <a:lnTo>
                                  <a:pt x="130882" y="120812"/>
                                </a:lnTo>
                                <a:lnTo>
                                  <a:pt x="134675" y="122606"/>
                                </a:lnTo>
                                <a:lnTo>
                                  <a:pt x="138652" y="123726"/>
                                </a:lnTo>
                                <a:lnTo>
                                  <a:pt x="142175" y="124808"/>
                                </a:lnTo>
                                <a:lnTo>
                                  <a:pt x="146146" y="125429"/>
                                </a:lnTo>
                                <a:lnTo>
                                  <a:pt x="150757" y="126696"/>
                                </a:lnTo>
                                <a:lnTo>
                                  <a:pt x="150468" y="126370"/>
                                </a:lnTo>
                                <a:lnTo>
                                  <a:pt x="150757" y="126696"/>
                                </a:lnTo>
                              </a:path>
                            </a:pathLst>
                          </a:custGeom>
                          <a:ln w="629">
                            <a:solidFill>
                              <a:srgbClr val="000000"/>
                            </a:solidFill>
                            <a:prstDash val="solid"/>
                          </a:ln>
                        </wps:spPr>
                        <wps:bodyPr wrap="square" lIns="0" tIns="0" rIns="0" bIns="0" rtlCol="0">
                          <a:prstTxWarp prst="textNoShape">
                            <a:avLst/>
                          </a:prstTxWarp>
                          <a:noAutofit/>
                        </wps:bodyPr>
                      </wps:wsp>
                      <wps:wsp>
                        <wps:cNvPr id="587" name="Graphic 587"/>
                        <wps:cNvSpPr/>
                        <wps:spPr>
                          <a:xfrm>
                            <a:off x="27603" y="773206"/>
                            <a:ext cx="140970" cy="118110"/>
                          </a:xfrm>
                          <a:custGeom>
                            <a:avLst/>
                            <a:gdLst/>
                            <a:ahLst/>
                            <a:cxnLst/>
                            <a:rect l="l" t="t" r="r" b="b"/>
                            <a:pathLst>
                              <a:path w="140970" h="118110">
                                <a:moveTo>
                                  <a:pt x="0" y="0"/>
                                </a:moveTo>
                                <a:lnTo>
                                  <a:pt x="32852" y="28275"/>
                                </a:lnTo>
                                <a:lnTo>
                                  <a:pt x="68219" y="59302"/>
                                </a:lnTo>
                                <a:lnTo>
                                  <a:pt x="104383" y="90057"/>
                                </a:lnTo>
                                <a:lnTo>
                                  <a:pt x="139624" y="117517"/>
                                </a:lnTo>
                                <a:lnTo>
                                  <a:pt x="140368" y="117720"/>
                                </a:lnTo>
                                <a:lnTo>
                                  <a:pt x="140694" y="117534"/>
                                </a:lnTo>
                                <a:lnTo>
                                  <a:pt x="140263" y="116663"/>
                                </a:lnTo>
                                <a:lnTo>
                                  <a:pt x="107348" y="91059"/>
                                </a:lnTo>
                                <a:lnTo>
                                  <a:pt x="71121" y="60662"/>
                                </a:lnTo>
                                <a:lnTo>
                                  <a:pt x="34399" y="29099"/>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88" name="Image 588"/>
                          <pic:cNvPicPr/>
                        </pic:nvPicPr>
                        <pic:blipFill>
                          <a:blip r:embed="rId89" cstate="print"/>
                          <a:stretch>
                            <a:fillRect/>
                          </a:stretch>
                        </pic:blipFill>
                        <pic:spPr>
                          <a:xfrm>
                            <a:off x="121206" y="745535"/>
                            <a:ext cx="86214" cy="179626"/>
                          </a:xfrm>
                          <a:prstGeom prst="rect">
                            <a:avLst/>
                          </a:prstGeom>
                        </pic:spPr>
                      </pic:pic>
                      <wps:wsp>
                        <wps:cNvPr id="589" name="Graphic 589"/>
                        <wps:cNvSpPr/>
                        <wps:spPr>
                          <a:xfrm>
                            <a:off x="121206" y="745535"/>
                            <a:ext cx="86360" cy="180340"/>
                          </a:xfrm>
                          <a:custGeom>
                            <a:avLst/>
                            <a:gdLst/>
                            <a:ahLst/>
                            <a:cxnLst/>
                            <a:rect l="l" t="t" r="r" b="b"/>
                            <a:pathLst>
                              <a:path w="86360" h="180340">
                                <a:moveTo>
                                  <a:pt x="82951" y="179700"/>
                                </a:moveTo>
                                <a:lnTo>
                                  <a:pt x="83049" y="175421"/>
                                </a:lnTo>
                                <a:lnTo>
                                  <a:pt x="83608" y="170577"/>
                                </a:lnTo>
                                <a:lnTo>
                                  <a:pt x="83276" y="167565"/>
                                </a:lnTo>
                                <a:lnTo>
                                  <a:pt x="83238" y="162720"/>
                                </a:lnTo>
                                <a:lnTo>
                                  <a:pt x="83823" y="159295"/>
                                </a:lnTo>
                                <a:lnTo>
                                  <a:pt x="83773" y="155441"/>
                                </a:lnTo>
                                <a:lnTo>
                                  <a:pt x="83620" y="150869"/>
                                </a:lnTo>
                                <a:lnTo>
                                  <a:pt x="84259" y="146965"/>
                                </a:lnTo>
                                <a:lnTo>
                                  <a:pt x="84413" y="143319"/>
                                </a:lnTo>
                                <a:lnTo>
                                  <a:pt x="84629" y="139815"/>
                                </a:lnTo>
                                <a:lnTo>
                                  <a:pt x="85489" y="135487"/>
                                </a:lnTo>
                                <a:lnTo>
                                  <a:pt x="85064" y="131195"/>
                                </a:lnTo>
                                <a:lnTo>
                                  <a:pt x="85102" y="126653"/>
                                </a:lnTo>
                                <a:lnTo>
                                  <a:pt x="86214" y="122520"/>
                                </a:lnTo>
                                <a:lnTo>
                                  <a:pt x="85334" y="119066"/>
                                </a:lnTo>
                                <a:lnTo>
                                  <a:pt x="85378" y="114702"/>
                                </a:lnTo>
                                <a:lnTo>
                                  <a:pt x="86017" y="110798"/>
                                </a:lnTo>
                                <a:lnTo>
                                  <a:pt x="84481" y="106968"/>
                                </a:lnTo>
                                <a:lnTo>
                                  <a:pt x="83540" y="103433"/>
                                </a:lnTo>
                                <a:lnTo>
                                  <a:pt x="83165" y="99221"/>
                                </a:lnTo>
                                <a:lnTo>
                                  <a:pt x="81948" y="95109"/>
                                </a:lnTo>
                                <a:lnTo>
                                  <a:pt x="81400" y="92023"/>
                                </a:lnTo>
                                <a:lnTo>
                                  <a:pt x="79778" y="87567"/>
                                </a:lnTo>
                                <a:lnTo>
                                  <a:pt x="78075" y="83607"/>
                                </a:lnTo>
                                <a:lnTo>
                                  <a:pt x="76551" y="79968"/>
                                </a:lnTo>
                                <a:lnTo>
                                  <a:pt x="75450" y="76728"/>
                                </a:lnTo>
                                <a:lnTo>
                                  <a:pt x="73391" y="72989"/>
                                </a:lnTo>
                                <a:lnTo>
                                  <a:pt x="72155" y="69309"/>
                                </a:lnTo>
                                <a:lnTo>
                                  <a:pt x="69425" y="66389"/>
                                </a:lnTo>
                                <a:lnTo>
                                  <a:pt x="67772" y="62833"/>
                                </a:lnTo>
                                <a:lnTo>
                                  <a:pt x="66720" y="59127"/>
                                </a:lnTo>
                                <a:lnTo>
                                  <a:pt x="63352" y="56158"/>
                                </a:lnTo>
                                <a:lnTo>
                                  <a:pt x="61378" y="53145"/>
                                </a:lnTo>
                                <a:lnTo>
                                  <a:pt x="59191" y="50220"/>
                                </a:lnTo>
                                <a:lnTo>
                                  <a:pt x="57547" y="46475"/>
                                </a:lnTo>
                                <a:lnTo>
                                  <a:pt x="54333" y="43917"/>
                                </a:lnTo>
                                <a:lnTo>
                                  <a:pt x="51893" y="40942"/>
                                </a:lnTo>
                                <a:lnTo>
                                  <a:pt x="49002" y="37796"/>
                                </a:lnTo>
                                <a:lnTo>
                                  <a:pt x="46697" y="35177"/>
                                </a:lnTo>
                                <a:lnTo>
                                  <a:pt x="44091" y="32698"/>
                                </a:lnTo>
                                <a:lnTo>
                                  <a:pt x="41761" y="29859"/>
                                </a:lnTo>
                                <a:lnTo>
                                  <a:pt x="38484" y="26969"/>
                                </a:lnTo>
                                <a:lnTo>
                                  <a:pt x="35078" y="23913"/>
                                </a:lnTo>
                                <a:lnTo>
                                  <a:pt x="32564" y="21541"/>
                                </a:lnTo>
                                <a:lnTo>
                                  <a:pt x="29669" y="19420"/>
                                </a:lnTo>
                                <a:lnTo>
                                  <a:pt x="26108" y="16807"/>
                                </a:lnTo>
                                <a:lnTo>
                                  <a:pt x="22981" y="14706"/>
                                </a:lnTo>
                                <a:lnTo>
                                  <a:pt x="20114" y="12836"/>
                                </a:lnTo>
                                <a:lnTo>
                                  <a:pt x="15333" y="10555"/>
                                </a:lnTo>
                                <a:lnTo>
                                  <a:pt x="13027" y="7610"/>
                                </a:lnTo>
                                <a:lnTo>
                                  <a:pt x="10734" y="7143"/>
                                </a:lnTo>
                                <a:lnTo>
                                  <a:pt x="8330" y="4850"/>
                                </a:lnTo>
                                <a:lnTo>
                                  <a:pt x="8135" y="4653"/>
                                </a:lnTo>
                                <a:lnTo>
                                  <a:pt x="2411" y="0"/>
                                </a:lnTo>
                                <a:lnTo>
                                  <a:pt x="3136" y="5275"/>
                                </a:lnTo>
                                <a:lnTo>
                                  <a:pt x="3714" y="6768"/>
                                </a:lnTo>
                                <a:lnTo>
                                  <a:pt x="3043" y="10027"/>
                                </a:lnTo>
                                <a:lnTo>
                                  <a:pt x="3160" y="11661"/>
                                </a:lnTo>
                                <a:lnTo>
                                  <a:pt x="978" y="13869"/>
                                </a:lnTo>
                                <a:lnTo>
                                  <a:pt x="996" y="19875"/>
                                </a:lnTo>
                                <a:lnTo>
                                  <a:pt x="634" y="22733"/>
                                </a:lnTo>
                                <a:lnTo>
                                  <a:pt x="456" y="26589"/>
                                </a:lnTo>
                                <a:lnTo>
                                  <a:pt x="0" y="30787"/>
                                </a:lnTo>
                                <a:lnTo>
                                  <a:pt x="257" y="34568"/>
                                </a:lnTo>
                                <a:lnTo>
                                  <a:pt x="1107" y="38110"/>
                                </a:lnTo>
                                <a:lnTo>
                                  <a:pt x="473" y="41761"/>
                                </a:lnTo>
                                <a:lnTo>
                                  <a:pt x="1384" y="44859"/>
                                </a:lnTo>
                                <a:lnTo>
                                  <a:pt x="725" y="49272"/>
                                </a:lnTo>
                                <a:lnTo>
                                  <a:pt x="1618" y="52678"/>
                                </a:lnTo>
                                <a:lnTo>
                                  <a:pt x="2042" y="55907"/>
                                </a:lnTo>
                                <a:lnTo>
                                  <a:pt x="2300" y="60364"/>
                                </a:lnTo>
                                <a:lnTo>
                                  <a:pt x="3228" y="63541"/>
                                </a:lnTo>
                                <a:lnTo>
                                  <a:pt x="3855" y="67919"/>
                                </a:lnTo>
                                <a:lnTo>
                                  <a:pt x="4408" y="71275"/>
                                </a:lnTo>
                                <a:lnTo>
                                  <a:pt x="5239" y="74337"/>
                                </a:lnTo>
                                <a:lnTo>
                                  <a:pt x="6591" y="78732"/>
                                </a:lnTo>
                                <a:lnTo>
                                  <a:pt x="7168" y="81210"/>
                                </a:lnTo>
                                <a:lnTo>
                                  <a:pt x="7710" y="85034"/>
                                </a:lnTo>
                                <a:lnTo>
                                  <a:pt x="8804" y="89853"/>
                                </a:lnTo>
                                <a:lnTo>
                                  <a:pt x="9155" y="93800"/>
                                </a:lnTo>
                                <a:lnTo>
                                  <a:pt x="10925" y="95526"/>
                                </a:lnTo>
                                <a:lnTo>
                                  <a:pt x="12868" y="99407"/>
                                </a:lnTo>
                                <a:lnTo>
                                  <a:pt x="15393" y="103347"/>
                                </a:lnTo>
                                <a:lnTo>
                                  <a:pt x="16323" y="106759"/>
                                </a:lnTo>
                                <a:lnTo>
                                  <a:pt x="17804" y="110768"/>
                                </a:lnTo>
                                <a:lnTo>
                                  <a:pt x="20041" y="114739"/>
                                </a:lnTo>
                                <a:lnTo>
                                  <a:pt x="22261" y="117714"/>
                                </a:lnTo>
                                <a:lnTo>
                                  <a:pt x="24412" y="121366"/>
                                </a:lnTo>
                                <a:lnTo>
                                  <a:pt x="26675" y="124403"/>
                                </a:lnTo>
                                <a:lnTo>
                                  <a:pt x="29066" y="128145"/>
                                </a:lnTo>
                                <a:lnTo>
                                  <a:pt x="31655" y="131688"/>
                                </a:lnTo>
                                <a:lnTo>
                                  <a:pt x="33861" y="134860"/>
                                </a:lnTo>
                                <a:lnTo>
                                  <a:pt x="36854" y="137872"/>
                                </a:lnTo>
                                <a:lnTo>
                                  <a:pt x="39469" y="140940"/>
                                </a:lnTo>
                                <a:lnTo>
                                  <a:pt x="42179" y="144677"/>
                                </a:lnTo>
                                <a:lnTo>
                                  <a:pt x="45426" y="146915"/>
                                </a:lnTo>
                                <a:lnTo>
                                  <a:pt x="48567" y="149804"/>
                                </a:lnTo>
                                <a:lnTo>
                                  <a:pt x="51265" y="152816"/>
                                </a:lnTo>
                                <a:lnTo>
                                  <a:pt x="54487" y="155466"/>
                                </a:lnTo>
                                <a:lnTo>
                                  <a:pt x="58107" y="159057"/>
                                </a:lnTo>
                                <a:lnTo>
                                  <a:pt x="59896" y="160476"/>
                                </a:lnTo>
                                <a:lnTo>
                                  <a:pt x="63837" y="163703"/>
                                </a:lnTo>
                                <a:lnTo>
                                  <a:pt x="67618" y="165752"/>
                                </a:lnTo>
                                <a:lnTo>
                                  <a:pt x="70250" y="169016"/>
                                </a:lnTo>
                                <a:lnTo>
                                  <a:pt x="73347" y="171757"/>
                                </a:lnTo>
                                <a:lnTo>
                                  <a:pt x="76046" y="174265"/>
                                </a:lnTo>
                                <a:lnTo>
                                  <a:pt x="79354" y="176553"/>
                                </a:lnTo>
                                <a:lnTo>
                                  <a:pt x="82951" y="179700"/>
                                </a:lnTo>
                                <a:lnTo>
                                  <a:pt x="82833" y="179283"/>
                                </a:lnTo>
                                <a:lnTo>
                                  <a:pt x="82951" y="179700"/>
                                </a:lnTo>
                              </a:path>
                            </a:pathLst>
                          </a:custGeom>
                          <a:ln w="629">
                            <a:solidFill>
                              <a:srgbClr val="000000"/>
                            </a:solidFill>
                            <a:prstDash val="solid"/>
                          </a:ln>
                        </wps:spPr>
                        <wps:bodyPr wrap="square" lIns="0" tIns="0" rIns="0" bIns="0" rtlCol="0">
                          <a:prstTxWarp prst="textNoShape">
                            <a:avLst/>
                          </a:prstTxWarp>
                          <a:noAutofit/>
                        </wps:bodyPr>
                      </wps:wsp>
                      <wps:wsp>
                        <wps:cNvPr id="590" name="Graphic 590"/>
                        <wps:cNvSpPr/>
                        <wps:spPr>
                          <a:xfrm>
                            <a:off x="128443" y="757198"/>
                            <a:ext cx="75565" cy="167640"/>
                          </a:xfrm>
                          <a:custGeom>
                            <a:avLst/>
                            <a:gdLst/>
                            <a:ahLst/>
                            <a:cxnLst/>
                            <a:rect l="l" t="t" r="r" b="b"/>
                            <a:pathLst>
                              <a:path w="75565" h="167640">
                                <a:moveTo>
                                  <a:pt x="0" y="0"/>
                                </a:moveTo>
                                <a:lnTo>
                                  <a:pt x="17256" y="39758"/>
                                </a:lnTo>
                                <a:lnTo>
                                  <a:pt x="35582" y="83088"/>
                                </a:lnTo>
                                <a:lnTo>
                                  <a:pt x="54744" y="126521"/>
                                </a:lnTo>
                                <a:lnTo>
                                  <a:pt x="74507" y="166588"/>
                                </a:lnTo>
                                <a:lnTo>
                                  <a:pt x="75093" y="167091"/>
                                </a:lnTo>
                                <a:lnTo>
                                  <a:pt x="75467" y="167072"/>
                                </a:lnTo>
                                <a:lnTo>
                                  <a:pt x="75461" y="166095"/>
                                </a:lnTo>
                                <a:lnTo>
                                  <a:pt x="56980" y="128715"/>
                                </a:lnTo>
                                <a:lnTo>
                                  <a:pt x="37606" y="85576"/>
                                </a:lnTo>
                                <a:lnTo>
                                  <a:pt x="18293" y="41173"/>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91" name="Image 591"/>
                          <pic:cNvPicPr/>
                        </pic:nvPicPr>
                        <pic:blipFill>
                          <a:blip r:embed="rId88" cstate="print"/>
                          <a:stretch>
                            <a:fillRect/>
                          </a:stretch>
                        </pic:blipFill>
                        <pic:spPr>
                          <a:xfrm>
                            <a:off x="54611" y="848729"/>
                            <a:ext cx="173758" cy="93991"/>
                          </a:xfrm>
                          <a:prstGeom prst="rect">
                            <a:avLst/>
                          </a:prstGeom>
                        </pic:spPr>
                      </pic:pic>
                      <wps:wsp>
                        <wps:cNvPr id="592" name="Graphic 592"/>
                        <wps:cNvSpPr/>
                        <wps:spPr>
                          <a:xfrm>
                            <a:off x="54611" y="848729"/>
                            <a:ext cx="173990" cy="94615"/>
                          </a:xfrm>
                          <a:custGeom>
                            <a:avLst/>
                            <a:gdLst/>
                            <a:ahLst/>
                            <a:cxnLst/>
                            <a:rect l="l" t="t" r="r" b="b"/>
                            <a:pathLst>
                              <a:path w="173990" h="94615">
                                <a:moveTo>
                                  <a:pt x="173803" y="94052"/>
                                </a:moveTo>
                                <a:lnTo>
                                  <a:pt x="171252" y="90615"/>
                                </a:lnTo>
                                <a:lnTo>
                                  <a:pt x="168726" y="86441"/>
                                </a:lnTo>
                                <a:lnTo>
                                  <a:pt x="166618" y="84271"/>
                                </a:lnTo>
                                <a:lnTo>
                                  <a:pt x="163616" y="80466"/>
                                </a:lnTo>
                                <a:lnTo>
                                  <a:pt x="161981" y="77404"/>
                                </a:lnTo>
                                <a:lnTo>
                                  <a:pt x="159578" y="74386"/>
                                </a:lnTo>
                                <a:lnTo>
                                  <a:pt x="156652" y="70864"/>
                                </a:lnTo>
                                <a:lnTo>
                                  <a:pt x="154764" y="67391"/>
                                </a:lnTo>
                                <a:lnTo>
                                  <a:pt x="152650" y="64414"/>
                                </a:lnTo>
                                <a:lnTo>
                                  <a:pt x="150677" y="61512"/>
                                </a:lnTo>
                                <a:lnTo>
                                  <a:pt x="148697" y="57565"/>
                                </a:lnTo>
                                <a:lnTo>
                                  <a:pt x="145733" y="54443"/>
                                </a:lnTo>
                                <a:lnTo>
                                  <a:pt x="142973" y="50828"/>
                                </a:lnTo>
                                <a:lnTo>
                                  <a:pt x="141325" y="46881"/>
                                </a:lnTo>
                                <a:lnTo>
                                  <a:pt x="138510" y="44687"/>
                                </a:lnTo>
                                <a:lnTo>
                                  <a:pt x="135867" y="41220"/>
                                </a:lnTo>
                                <a:lnTo>
                                  <a:pt x="133979" y="37740"/>
                                </a:lnTo>
                                <a:lnTo>
                                  <a:pt x="130414" y="35657"/>
                                </a:lnTo>
                                <a:lnTo>
                                  <a:pt x="127506" y="33442"/>
                                </a:lnTo>
                                <a:lnTo>
                                  <a:pt x="124629" y="30345"/>
                                </a:lnTo>
                                <a:lnTo>
                                  <a:pt x="121143" y="27843"/>
                                </a:lnTo>
                                <a:lnTo>
                                  <a:pt x="118820" y="25740"/>
                                </a:lnTo>
                                <a:lnTo>
                                  <a:pt x="114805" y="23213"/>
                                </a:lnTo>
                                <a:lnTo>
                                  <a:pt x="111030" y="21129"/>
                                </a:lnTo>
                                <a:lnTo>
                                  <a:pt x="107594" y="19187"/>
                                </a:lnTo>
                                <a:lnTo>
                                  <a:pt x="104741" y="17305"/>
                                </a:lnTo>
                                <a:lnTo>
                                  <a:pt x="100826" y="15615"/>
                                </a:lnTo>
                                <a:lnTo>
                                  <a:pt x="97585" y="13463"/>
                                </a:lnTo>
                                <a:lnTo>
                                  <a:pt x="93644" y="12831"/>
                                </a:lnTo>
                                <a:lnTo>
                                  <a:pt x="90160" y="11041"/>
                                </a:lnTo>
                                <a:lnTo>
                                  <a:pt x="87055" y="8754"/>
                                </a:lnTo>
                                <a:lnTo>
                                  <a:pt x="82573" y="8471"/>
                                </a:lnTo>
                                <a:lnTo>
                                  <a:pt x="79167" y="7303"/>
                                </a:lnTo>
                                <a:lnTo>
                                  <a:pt x="75639" y="6332"/>
                                </a:lnTo>
                                <a:lnTo>
                                  <a:pt x="72055" y="4382"/>
                                </a:lnTo>
                                <a:lnTo>
                                  <a:pt x="67941" y="4334"/>
                                </a:lnTo>
                                <a:lnTo>
                                  <a:pt x="64193" y="3479"/>
                                </a:lnTo>
                                <a:lnTo>
                                  <a:pt x="59981" y="2766"/>
                                </a:lnTo>
                                <a:lnTo>
                                  <a:pt x="56550" y="2115"/>
                                </a:lnTo>
                                <a:lnTo>
                                  <a:pt x="52973" y="1746"/>
                                </a:lnTo>
                                <a:lnTo>
                                  <a:pt x="49388" y="934"/>
                                </a:lnTo>
                                <a:lnTo>
                                  <a:pt x="45036" y="664"/>
                                </a:lnTo>
                                <a:lnTo>
                                  <a:pt x="40468" y="332"/>
                                </a:lnTo>
                                <a:lnTo>
                                  <a:pt x="37026" y="0"/>
                                </a:lnTo>
                                <a:lnTo>
                                  <a:pt x="33442" y="105"/>
                                </a:lnTo>
                                <a:lnTo>
                                  <a:pt x="29028" y="221"/>
                                </a:lnTo>
                                <a:lnTo>
                                  <a:pt x="25259" y="480"/>
                                </a:lnTo>
                                <a:lnTo>
                                  <a:pt x="21853" y="756"/>
                                </a:lnTo>
                                <a:lnTo>
                                  <a:pt x="16683" y="1888"/>
                                </a:lnTo>
                                <a:lnTo>
                                  <a:pt x="13056" y="977"/>
                                </a:lnTo>
                                <a:lnTo>
                                  <a:pt x="10955" y="2011"/>
                                </a:lnTo>
                                <a:lnTo>
                                  <a:pt x="7653" y="1672"/>
                                </a:lnTo>
                                <a:lnTo>
                                  <a:pt x="7370" y="1641"/>
                                </a:lnTo>
                                <a:lnTo>
                                  <a:pt x="0" y="1469"/>
                                </a:lnTo>
                                <a:lnTo>
                                  <a:pt x="3805" y="5195"/>
                                </a:lnTo>
                                <a:lnTo>
                                  <a:pt x="5182" y="6018"/>
                                </a:lnTo>
                                <a:lnTo>
                                  <a:pt x="6644" y="9006"/>
                                </a:lnTo>
                                <a:lnTo>
                                  <a:pt x="7739" y="10223"/>
                                </a:lnTo>
                                <a:lnTo>
                                  <a:pt x="7370" y="13303"/>
                                </a:lnTo>
                                <a:lnTo>
                                  <a:pt x="11065" y="18043"/>
                                </a:lnTo>
                                <a:lnTo>
                                  <a:pt x="12533" y="20520"/>
                                </a:lnTo>
                                <a:lnTo>
                                  <a:pt x="14760" y="23674"/>
                                </a:lnTo>
                                <a:lnTo>
                                  <a:pt x="16973" y="27270"/>
                                </a:lnTo>
                                <a:lnTo>
                                  <a:pt x="19492" y="30104"/>
                                </a:lnTo>
                                <a:lnTo>
                                  <a:pt x="22333" y="32374"/>
                                </a:lnTo>
                                <a:lnTo>
                                  <a:pt x="24067" y="35650"/>
                                </a:lnTo>
                                <a:lnTo>
                                  <a:pt x="26692" y="37537"/>
                                </a:lnTo>
                                <a:lnTo>
                                  <a:pt x="28880" y="41434"/>
                                </a:lnTo>
                                <a:lnTo>
                                  <a:pt x="31672" y="43574"/>
                                </a:lnTo>
                                <a:lnTo>
                                  <a:pt x="33982" y="45867"/>
                                </a:lnTo>
                                <a:lnTo>
                                  <a:pt x="36922" y="49231"/>
                                </a:lnTo>
                                <a:lnTo>
                                  <a:pt x="39602" y="51166"/>
                                </a:lnTo>
                                <a:lnTo>
                                  <a:pt x="42780" y="54240"/>
                                </a:lnTo>
                                <a:lnTo>
                                  <a:pt x="45276" y="56558"/>
                                </a:lnTo>
                                <a:lnTo>
                                  <a:pt x="47809" y="58464"/>
                                </a:lnTo>
                                <a:lnTo>
                                  <a:pt x="51571" y="61106"/>
                                </a:lnTo>
                                <a:lnTo>
                                  <a:pt x="53551" y="62712"/>
                                </a:lnTo>
                                <a:lnTo>
                                  <a:pt x="56317" y="65404"/>
                                </a:lnTo>
                                <a:lnTo>
                                  <a:pt x="60140" y="68533"/>
                                </a:lnTo>
                                <a:lnTo>
                                  <a:pt x="62833" y="71441"/>
                                </a:lnTo>
                                <a:lnTo>
                                  <a:pt x="65299" y="71718"/>
                                </a:lnTo>
                                <a:lnTo>
                                  <a:pt x="69208" y="73593"/>
                                </a:lnTo>
                                <a:lnTo>
                                  <a:pt x="73623" y="75160"/>
                                </a:lnTo>
                                <a:lnTo>
                                  <a:pt x="76444" y="77282"/>
                                </a:lnTo>
                                <a:lnTo>
                                  <a:pt x="80072" y="79537"/>
                                </a:lnTo>
                                <a:lnTo>
                                  <a:pt x="84276" y="81307"/>
                                </a:lnTo>
                                <a:lnTo>
                                  <a:pt x="87854" y="82297"/>
                                </a:lnTo>
                                <a:lnTo>
                                  <a:pt x="91789" y="83859"/>
                                </a:lnTo>
                                <a:lnTo>
                                  <a:pt x="95440" y="84874"/>
                                </a:lnTo>
                                <a:lnTo>
                                  <a:pt x="99626" y="86367"/>
                                </a:lnTo>
                                <a:lnTo>
                                  <a:pt x="103838" y="87579"/>
                                </a:lnTo>
                                <a:lnTo>
                                  <a:pt x="107527" y="88728"/>
                                </a:lnTo>
                                <a:lnTo>
                                  <a:pt x="111738" y="89276"/>
                                </a:lnTo>
                                <a:lnTo>
                                  <a:pt x="115690" y="90092"/>
                                </a:lnTo>
                                <a:lnTo>
                                  <a:pt x="120123" y="91384"/>
                                </a:lnTo>
                                <a:lnTo>
                                  <a:pt x="124058" y="91163"/>
                                </a:lnTo>
                                <a:lnTo>
                                  <a:pt x="128312" y="91513"/>
                                </a:lnTo>
                                <a:lnTo>
                                  <a:pt x="132289" y="92245"/>
                                </a:lnTo>
                                <a:lnTo>
                                  <a:pt x="136458" y="92362"/>
                                </a:lnTo>
                                <a:lnTo>
                                  <a:pt x="141516" y="92976"/>
                                </a:lnTo>
                                <a:lnTo>
                                  <a:pt x="143804" y="93001"/>
                                </a:lnTo>
                                <a:lnTo>
                                  <a:pt x="148900" y="93136"/>
                                </a:lnTo>
                                <a:lnTo>
                                  <a:pt x="153135" y="92436"/>
                                </a:lnTo>
                                <a:lnTo>
                                  <a:pt x="157217" y="93400"/>
                                </a:lnTo>
                                <a:lnTo>
                                  <a:pt x="161349" y="93665"/>
                                </a:lnTo>
                                <a:lnTo>
                                  <a:pt x="165019" y="93991"/>
                                </a:lnTo>
                                <a:lnTo>
                                  <a:pt x="169027" y="93775"/>
                                </a:lnTo>
                                <a:lnTo>
                                  <a:pt x="173803" y="94052"/>
                                </a:lnTo>
                                <a:lnTo>
                                  <a:pt x="173453" y="93794"/>
                                </a:lnTo>
                                <a:lnTo>
                                  <a:pt x="173803" y="94052"/>
                                </a:lnTo>
                              </a:path>
                            </a:pathLst>
                          </a:custGeom>
                          <a:ln w="629">
                            <a:solidFill>
                              <a:srgbClr val="000000"/>
                            </a:solidFill>
                            <a:prstDash val="solid"/>
                          </a:ln>
                        </wps:spPr>
                        <wps:bodyPr wrap="square" lIns="0" tIns="0" rIns="0" bIns="0" rtlCol="0">
                          <a:prstTxWarp prst="textNoShape">
                            <a:avLst/>
                          </a:prstTxWarp>
                          <a:noAutofit/>
                        </wps:bodyPr>
                      </wps:wsp>
                      <wps:wsp>
                        <wps:cNvPr id="593" name="Graphic 593"/>
                        <wps:cNvSpPr/>
                        <wps:spPr>
                          <a:xfrm>
                            <a:off x="65571" y="856456"/>
                            <a:ext cx="162560" cy="86360"/>
                          </a:xfrm>
                          <a:custGeom>
                            <a:avLst/>
                            <a:gdLst/>
                            <a:ahLst/>
                            <a:cxnLst/>
                            <a:rect l="l" t="t" r="r" b="b"/>
                            <a:pathLst>
                              <a:path w="162560" h="86360">
                                <a:moveTo>
                                  <a:pt x="0" y="0"/>
                                </a:moveTo>
                                <a:lnTo>
                                  <a:pt x="38010" y="20829"/>
                                </a:lnTo>
                                <a:lnTo>
                                  <a:pt x="79054" y="43824"/>
                                </a:lnTo>
                                <a:lnTo>
                                  <a:pt x="120820" y="66386"/>
                                </a:lnTo>
                                <a:lnTo>
                                  <a:pt x="160999" y="85919"/>
                                </a:lnTo>
                                <a:lnTo>
                                  <a:pt x="161773" y="85961"/>
                                </a:lnTo>
                                <a:lnTo>
                                  <a:pt x="162050" y="85716"/>
                                </a:lnTo>
                                <a:lnTo>
                                  <a:pt x="161454" y="84948"/>
                                </a:lnTo>
                                <a:lnTo>
                                  <a:pt x="123933" y="66748"/>
                                </a:lnTo>
                                <a:lnTo>
                                  <a:pt x="82177" y="44549"/>
                                </a:lnTo>
                                <a:lnTo>
                                  <a:pt x="39696" y="21311"/>
                                </a:lnTo>
                                <a:lnTo>
                                  <a:pt x="0" y="0"/>
                                </a:lnTo>
                                <a:close/>
                              </a:path>
                            </a:pathLst>
                          </a:custGeom>
                          <a:solidFill>
                            <a:srgbClr val="8EAA33"/>
                          </a:solidFill>
                        </wps:spPr>
                        <wps:bodyPr wrap="square" lIns="0" tIns="0" rIns="0" bIns="0" rtlCol="0">
                          <a:prstTxWarp prst="textNoShape">
                            <a:avLst/>
                          </a:prstTxWarp>
                          <a:noAutofit/>
                        </wps:bodyPr>
                      </wps:wsp>
                    </wpg:wgp>
                  </a:graphicData>
                </a:graphic>
              </wp:anchor>
            </w:drawing>
          </mc:Choice>
          <mc:Fallback>
            <w:pict>
              <v:group w14:anchorId="636D7C58" id="Group 269" o:spid="_x0000_s1026" style="position:absolute;margin-left:420.9pt;margin-top:46.95pt;width:70.35pt;height:85.2pt;z-index:-251651584;mso-wrap-distance-left:0;mso-wrap-distance-right:0;mso-position-horizontal-relative:page" coordsize="8934,10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">
                <v:shape id="Image 270" o:spid="_x0000_s1027" type="#_x0000_t75" style="position:absolute;left:546;top:8487;width:1737;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">
                  <v:imagedata r:id="rId204" o:title=""/>
                </v:shape>
                <v:shape id="Graphic 271" o:spid="_x0000_s1028" style="position:absolute;left:546;top:8487;width:1740;height:946;visibility:visible;mso-wrap-style:square;v-text-anchor:top" coordsize="173990,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" path="m173803,94052r-2551,-3437l168726,86441r-2108,-2170l163616,80466r-1635,-3062l159578,74386r-2926,-3522l154764,67391r-2114,-2977l150677,61512r-1980,-3947l145733,54443r-2760,-3615l141325,46881r-2815,-2194l135867,41220r-1888,-3480l130414,35657r-2908,-2215l124629,30345r-3486,-2502l118820,25740r-4015,-2527l111030,21129r-3436,-1942l104741,17305r-3915,-1690l97585,13463r-3941,-632l90160,11041,87055,8754,82573,8471,79167,7303,75639,6332,72055,4382r-4114,-48l64193,3479,59981,2766,56550,2115,52973,1746,49388,934,45036,664,40468,332,37026,,33442,105,29028,221,25259,480,21853,756,16683,1888,13056,977,10955,2011,7653,1672r-283,-31l,1469,3805,5195r1377,823l6644,9006r1095,1217l7370,13303r3695,4740l12533,20520r2227,3154l16973,27270r2519,2834l22333,32374r1734,3276l26692,37537r2188,3897l31672,43574r2310,2293l36922,49231r2680,1935l42780,54240r2496,2318l47809,58464r3762,2642l53551,62712r2766,2692l60140,68533r2693,2908l65299,71718r3909,1875l73623,75160r2821,2122l80072,79537r4204,1770l87854,82297r3935,1562l95440,84874r4186,1493l103838,87579r3689,1149l111738,89276r3952,816l120123,91384r3935,-221l128312,91513r3977,732l136458,92362r5058,614l143804,93001r5096,135l153135,92436r4082,964l161349,93665r3670,326l169027,93775r4776,277l173453,93794r350,258e" filled="f" strokeweight=".01747mm">
                  <v:path arrowok="t"/>
                </v:shape>
                <v:shape id="Graphic 272" o:spid="_x0000_s1029" style="position:absolute;left:655;top:8564;width:1626;height:864;visibility:visible;mso-wrap-style:square;v-text-anchor:top" coordsize="162560,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" path="m,l38010,20829,79054,43824r41766,22562l160999,85919r774,42l162050,85716r-596,-768l123933,66748,82177,44549,39696,21311,,xe" fillcolor="#8eaa33" stroked="f">
                  <v:path arrowok="t"/>
                </v:shape>
                <v:shape id="Image 273" o:spid="_x0000_s1030" type="#_x0000_t75" style="position:absolute;left:1212;top:7455;width:862;height:1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">
                  <v:imagedata r:id="rId205" o:title=""/>
                </v:shape>
                <v:shape id="Graphic 274" o:spid="_x0000_s1031" style="position:absolute;left:1212;top:7455;width:863;height:1803;visibility:visible;mso-wrap-style:square;v-text-anchor:top" coordsize="8636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" path="m82951,179700r98,-4279l83608,170577r-332,-3012l83238,162720r585,-3425l83773,155441r-153,-4572l84259,146965r154,-3646l84629,139815r860,-4328l85064,131195r38,-4542l86214,122520r-880,-3454l85378,114702r639,-3904l84481,106968r-941,-3535l83165,99221,81948,95109r-548,-3086l79778,87567,78075,83607,76551,79968,75450,76728,73391,72989,72155,69309,69425,66389,67772,62833,66720,59127,63352,56158,61378,53145,59191,50220,57547,46475,54333,43917,51893,40942,49002,37796,46697,35177,44091,32698,41761,29859,38484,26969,35078,23913,32564,21541,29669,19420,26108,16807,22981,14706,20114,12836,15333,10555,13027,7610,10734,7143,8330,4850,8135,4653,2411,r725,5275l3714,6768r-671,3259l3160,11661,978,13869r18,6006l634,22733,456,26589,,30787r257,3781l1107,38110,473,41761r911,3098l725,49272r893,3406l2042,55907r258,4457l3228,63541r627,4378l4408,71275r831,3062l6591,78732r577,2478l7710,85034r1094,4819l9155,93800r1770,1726l12868,99407r2525,3940l16323,106759r1481,4009l20041,114739r2220,2975l24412,121366r2263,3037l29066,128145r2589,3543l33861,134860r2993,3012l39469,140940r2710,3737l45426,146915r3141,2889l51265,152816r3222,2650l58107,159057r1789,1419l63837,163703r3781,2049l70250,169016r3097,2741l76046,174265r3308,2288l82951,179700r-118,-417l82951,179700e" filled="f" strokeweight=".01747mm">
                  <v:path arrowok="t"/>
                </v:shape>
                <v:shape id="Graphic 275" o:spid="_x0000_s1032" style="position:absolute;left:1284;top:7571;width:756;height:1677;visibility:visible;mso-wrap-style:square;v-text-anchor:top" coordsize="7556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" path="m,l17256,39758,35582,83088r19162,43433l74507,166588r586,503l75467,167072r-6,-977l56980,128715,37606,85576,18293,41173,,xe" fillcolor="#8eaa33" stroked="f">
                  <v:path arrowok="t"/>
                </v:shape>
                <v:shape id="Graphic 276" o:spid="_x0000_s1033" style="position:absolute;left:3062;top:1880;width:2826;height:470;visibility:visible;mso-wrap-style:square;v-text-anchor:top" coordsize="28257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" path="m268810,46623l136199,31088,3191,46623,,37561,27365,17827,71305,5099,125302,r57537,3152l237398,15180r45066,21526l271995,37561r-3185,9062xe" fillcolor="#ac1418" stroked="f">
                  <v:path arrowok="t"/>
                </v:shape>
                <v:shape id="Graphic 277" o:spid="_x0000_s1034" style="position:absolute;left:3062;top:1880;width:2826;height:470;visibility:visible;mso-wrap-style:square;v-text-anchor:top" coordsize="28257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" path="m282464,36706r-10469,855l268810,46623,136199,31088,3191,46623,,37561,27365,17827,71305,5099,125302,r57537,3152l237398,15180r45066,21526xe" filled="f" strokeweight=".02797mm">
                  <v:path arrowok="t"/>
                </v:shape>
                <v:shape id="Image 278" o:spid="_x0000_s1035" type="#_x0000_t75" style="position:absolute;left:7376;top:7178;width:485;height: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">
                  <v:imagedata r:id="rId206" o:title=""/>
                </v:shape>
                <v:shape id="Graphic 279" o:spid="_x0000_s1036" style="position:absolute;left:7376;top:7178;width:489;height:845;visibility:visible;mso-wrap-style:square;v-text-anchor:top" coordsize="48895,8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" path="m48461,84419l23361,45145,12446,32343,3704,16872,,,11378,10665r8398,4385l25721,18930,43842,54601r4088,25257l48461,84419xe" filled="f" strokecolor="#1f1a17" strokeweight=".02203mm">
                  <v:path arrowok="t"/>
                </v:shape>
                <v:shape id="Image 280" o:spid="_x0000_s1037" type="#_x0000_t75" style="position:absolute;left:7415;top:7260;width:39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">
                  <v:imagedata r:id="rId207" o:title=""/>
                </v:shape>
                <v:shape id="Graphic 281" o:spid="_x0000_s1038" style="position:absolute;left:7415;top:7260;width:394;height:520;visibility:visible;mso-wrap-style:square;v-text-anchor:top" coordsize="3937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" path="m38951,51670l32045,41782,20510,26353,8457,10666,,e" filled="f" strokecolor="#1f1a17" strokeweight=".02203mm">
                  <v:path arrowok="t"/>
                </v:shape>
                <v:shape id="Image 282" o:spid="_x0000_s1039" type="#_x0000_t75" style="position:absolute;left:7419;top:6558;width:659;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">
                  <v:imagedata r:id="rId208" o:title=""/>
                </v:shape>
                <v:shape id="Graphic 283" o:spid="_x0000_s1040" style="position:absolute;left:7419;top:6558;width:661;height:774;visibility:visible;mso-wrap-style:square;v-text-anchor:top" coordsize="66040,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" path="m65908,77404l63020,69852,57701,61692,50252,54750,40973,50853,32366,45381,24752,40228,18666,35030,14644,29423,10727,21389,5874,11657,1745,3451,,,8287,4150r8398,4383l24121,12298,56724,37497r5328,18666l63774,65691r1496,8217l65908,77404xe" filled="f" strokecolor="#1f1a17" strokeweight=".02203mm">
                  <v:path arrowok="t"/>
                </v:shape>
                <v:shape id="Image 284" o:spid="_x0000_s1041" type="#_x0000_t75" style="position:absolute;left:8099;top:6161;width:684;height: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">
                  <v:imagedata r:id="rId209" o:title=""/>
                </v:shape>
                <v:shape id="Graphic 285" o:spid="_x0000_s1042" style="position:absolute;left:8099;top:6161;width:686;height:419;visibility:visible;mso-wrap-style:square;v-text-anchor:top" coordsize="68580,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" path="m,41288l23668,2971,50023,,62918,57r5499,171l66749,3019,61640,9739r-8712,8167l40450,25040,,41288xem2324,37305r8422,-7189l22997,20764,40220,11181,63554,3297e" filled="f" strokecolor="#1f1a17" strokeweight=".02203mm">
                  <v:path arrowok="t"/>
                </v:shape>
                <v:shape id="Graphic 286" o:spid="_x0000_s1043" style="position:absolute;left:6737;top:3491;width:1385;height:5664;visibility:visible;mso-wrap-style:square;v-text-anchor:top" coordsize="138430,56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" path="m26969,566247r-3454,-6706l46466,537600,71049,510594,94688,477696r20115,-39617l128816,390915r5334,-55537l128227,270640,92389,152726,50066,68096,14768,17078,,,17894,19361,42368,53023,69796,97881r26754,52948l119004,208762r14528,59813l137838,317283r-4,44440l132201,403219r-12583,39875l98765,482675,68322,523284,26969,566247xe" fillcolor="#468926" stroked="f">
                  <v:path arrowok="t"/>
                </v:shape>
                <v:shape id="Graphic 287" o:spid="_x0000_s1044" style="position:absolute;left:6737;top:3491;width:1385;height:5664;visibility:visible;mso-wrap-style:square;v-text-anchor:top" coordsize="138430,56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" path="m,l42368,53023,69796,97881r26754,52948l119004,208762r14528,59813l137838,317283r-4,44440l132201,403219r-12583,39875l98765,482675,68322,523284,26969,566247r-3454,-6706l46466,537600,71049,510594,94688,477696r20115,-39617l128816,390915r5334,-55537l128227,270640,92389,152726,50066,68096,14768,17078,,xe" filled="f" strokecolor="#1f1a17" strokeweight=".02203mm">
                  <v:path arrowok="t"/>
                </v:shape>
                <v:shape id="Image 288" o:spid="_x0000_s1045" type="#_x0000_t75" style="position:absolute;left:7316;top:8519;width:1077;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">
                  <v:imagedata r:id="rId210" o:title=""/>
                </v:shape>
                <v:shape id="Graphic 289" o:spid="_x0000_s1046" style="position:absolute;left:7316;top:8519;width:1080;height:261;visibility:visible;mso-wrap-style:square;v-text-anchor:top" coordsize="10795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" path="m3583,23007l37407,1661,53525,,73076,1115,92167,7089r14739,12918l107680,21636,89435,23148,77964,24486r-9417,1268l58194,25996,43912,24261,31125,20123,23597,16420r-7453,-97l3583,23007xem11323,17124r3912,-1035l27767,14187r22345,-962l83466,15009e" filled="f" strokecolor="#1f1a17" strokeweight=".02203mm">
                  <v:path arrowok="t"/>
                </v:shape>
                <v:shape id="Image 290" o:spid="_x0000_s1047" type="#_x0000_t75" style="position:absolute;left:6989;top:8095;width:240;height: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">
                  <v:imagedata r:id="rId211" o:title=""/>
                </v:shape>
                <v:shape id="Graphic 291" o:spid="_x0000_s1048" style="position:absolute;left:6989;top:8095;width:241;height:908;visibility:visible;mso-wrap-style:square;v-text-anchor:top" coordsize="24130,90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" path="m15079,90388r-1994,-792l11800,77923,10110,62776,6902,51566,1682,39798,,27572,1449,14451,5624,,7583,1632r4350,5009l16384,15195r2260,12265l20942,38405r3049,9136l23476,62368,15079,90388xe" filled="f" strokecolor="#1f1a17" strokeweight=".02203mm">
                  <v:path arrowok="t"/>
                </v:shape>
                <v:shape id="Image 292" o:spid="_x0000_s1049" type="#_x0000_t75" style="position:absolute;left:7051;top:8151;width:93;height: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">
                  <v:imagedata r:id="rId212" o:title=""/>
                </v:shape>
                <v:shape id="Graphic 293" o:spid="_x0000_s1050" style="position:absolute;left:7051;top:8151;width:95;height:781;visibility:visible;mso-wrap-style:square;v-text-anchor:top" coordsize="9525,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" path="m8459,77496r373,-4371l9363,62898,9170,51145,7371,42196,4591,32167,2238,18044,608,5447,,e" filled="f" strokecolor="#1f1a17" strokeweight=".02203mm">
                  <v:path arrowok="t"/>
                </v:shape>
                <v:shape id="Graphic 294" o:spid="_x0000_s1051" style="position:absolute;left:3178;top:8386;width:4445;height:2407;visibility:visible;mso-wrap-style:square;v-text-anchor:top" coordsize="444500,24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" path="m2200,240046l42490,211613,80824,195437r39563,-13585l166567,170657r49436,-10810l261320,145582r37813,-16574l350818,93772,381938,67902,414418,35899,443253,r990,5311l442988,7623r,1906l415521,43540,384958,74006r-30382,26074l300719,138654r-37815,16574l217587,169493r-49433,10810l121983,191495,82487,205061,44335,221184,2200,240046xe" fillcolor="#468926" stroked="f">
                  <v:path arrowok="t"/>
                </v:shape>
                <v:shape id="Graphic 295" o:spid="_x0000_s1052" style="position:absolute;left:3178;top:8386;width:4445;height:2407;visibility:visible;mso-wrap-style:square;v-text-anchor:top" coordsize="444500,24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" path="m442988,9529l415521,43540,384958,74006r-30382,26074l300719,138654r-37815,16574l217587,169493r-49433,10810l121983,191495,82487,205061,44335,221184,2200,240046,,230578,42490,211613,80824,195437r39563,-13585l166567,170657r49436,-10810l261320,145582r37813,-16574l350818,93772,381938,67902,414418,35899,443253,r990,5311l442988,7623r,1906xe" filled="f" strokeweight=".02183mm">
                  <v:path arrowok="t"/>
                </v:shape>
                <v:shape id="Image 296" o:spid="_x0000_s1053" type="#_x0000_t75" style="position:absolute;left:6407;top:8850;width:271;height: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">
                  <v:imagedata r:id="rId213" o:title=""/>
                </v:shape>
                <v:shape id="Graphic 297" o:spid="_x0000_s1054" style="position:absolute;left:6407;top:8850;width:273;height:527;visibility:visible;mso-wrap-style:square;v-text-anchor:top" coordsize="273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" path="m27042,52573r-5452,-360l10932,40102,1568,21084,,,4802,2023,15059,9776r9488,16008l27042,52573xe" filled="f" strokecolor="#1f1a17" strokeweight=".02203mm">
                  <v:path arrowok="t"/>
                </v:shape>
                <v:shape id="Image 298" o:spid="_x0000_s1055" type="#_x0000_t75" style="position:absolute;left:6407;top:8850;width:271;height: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">
                  <v:imagedata r:id="rId214" o:title=""/>
                </v:shape>
                <v:shape id="Graphic 299" o:spid="_x0000_s1056" style="position:absolute;left:6407;top:8850;width:273;height:527;visibility:visible;mso-wrap-style:square;v-text-anchor:top" coordsize="273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" path="m27042,52573l24023,45744,16739,29980,7845,12369,,e" filled="f" strokecolor="#1f1a17" strokeweight=".02203mm">
                  <v:path arrowok="t"/>
                </v:shape>
                <v:shape id="Image 300" o:spid="_x0000_s1057" type="#_x0000_t75" style="position:absolute;left:6825;top:8317;width:249;height: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">
                  <v:imagedata r:id="rId215" o:title=""/>
                </v:shape>
                <v:shape id="Graphic 301" o:spid="_x0000_s1058" style="position:absolute;left:6825;top:8317;width:254;height:845;visibility:visible;mso-wrap-style:square;v-text-anchor:top" coordsize="25400,8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" path="m18741,83907l1854,48307,,24950,368,12051,2125,,4215,8852r6179,13033l16472,32266r6273,12877l24928,61896,18741,83907xe" filled="f" strokecolor="#1f1a17" strokeweight=".02203mm">
                  <v:path arrowok="t"/>
                </v:shape>
                <v:shape id="Image 302" o:spid="_x0000_s1059" type="#_x0000_t75" style="position:absolute;left:6841;top:8397;width:171;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">
                  <v:imagedata r:id="rId216" o:title=""/>
                </v:shape>
                <v:shape id="Graphic 303" o:spid="_x0000_s1060" style="position:absolute;left:6841;top:8397;width:172;height:762;visibility:visible;mso-wrap-style:square;v-text-anchor:top" coordsize="17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" path="m17064,75971l14598,65772,9066,42443,3267,16885,,e" filled="f" strokecolor="#1f1a17" strokeweight=".02203mm">
                  <v:path arrowok="t"/>
                </v:shape>
                <v:shape id="Image 304" o:spid="_x0000_s1061" type="#_x0000_t75" style="position:absolute;left:6871;top:9012;width:855;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">
                  <v:imagedata r:id="rId217" o:title=""/>
                </v:shape>
                <v:shape id="Graphic 305" o:spid="_x0000_s1062" style="position:absolute;left:6871;top:9012;width:857;height:260;visibility:visible;mso-wrap-style:square;v-text-anchor:top" coordsize="85725,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" path="m,17985l21148,6330,43468,,65434,304,85525,8554r-3013,302l75106,9831r-9349,1757l56914,14234r-8917,3798l37903,22146,27727,25255r-9162,783l7401,24703,,17985xe" filled="f" strokecolor="#1f1a17" strokeweight=".02203mm">
                  <v:path arrowok="t"/>
                </v:shape>
                <v:shape id="Image 306" o:spid="_x0000_s1063" type="#_x0000_t75" style="position:absolute;left:6892;top:9083;width:773;height: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">
                  <v:imagedata r:id="rId218" o:title=""/>
                </v:shape>
                <v:shape id="Graphic 307" o:spid="_x0000_s1064" style="position:absolute;left:6892;top:9083;width:774;height:133;visibility:visible;mso-wrap-style:square;v-text-anchor:top" coordsize="77470,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" path="m,12774l9595,10179,32031,4789,57780,198,77318,e" filled="f" strokecolor="#1f1a17" strokeweight=".02203mm">
                  <v:path arrowok="t"/>
                </v:shape>
                <v:shape id="Image 308" o:spid="_x0000_s1065" type="#_x0000_t75" style="position:absolute;left:6574;top:8708;width:303;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">
                  <v:imagedata r:id="rId219" o:title=""/>
                </v:shape>
                <v:shape id="Graphic 309" o:spid="_x0000_s1066" style="position:absolute;left:6574;top:8708;width:305;height:553;visibility:visible;mso-wrap-style:square;v-text-anchor:top" coordsize="30480,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" path="m30356,55118r-4991,-214l15502,43947,5478,24796,,,5645,3108r11940,9773l28321,29993r2035,25125xe" filled="f" strokecolor="#1f1a17" strokeweight=".02203mm">
                  <v:path arrowok="t"/>
                </v:shape>
                <v:shape id="Image 310" o:spid="_x0000_s1067" type="#_x0000_t75" style="position:absolute;left:6594;top:8731;width:283;height: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">
                  <v:imagedata r:id="rId220" o:title=""/>
                </v:shape>
                <v:shape id="Graphic 311" o:spid="_x0000_s1068" style="position:absolute;left:6594;top:8731;width:285;height:533;visibility:visible;mso-wrap-style:square;v-text-anchor:top" coordsize="2857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" path="m28384,52863l25505,46276,18342,30892,9103,13278,,e" filled="f" strokecolor="#1f1a17" strokeweight=".02203mm">
                  <v:path arrowok="t"/>
                </v:shape>
                <v:shape id="Image 312" o:spid="_x0000_s1069" type="#_x0000_t75" style="position:absolute;left:6633;top:9192;width:763;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">
                  <v:imagedata r:id="rId221" o:title=""/>
                </v:shape>
                <v:shape id="Graphic 313" o:spid="_x0000_s1070" style="position:absolute;left:6633;top:9192;width:768;height:273;visibility:visible;mso-wrap-style:square;v-text-anchor:top" coordsize="76835,2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" path="m,26769l937,22840,17410,8176,44238,,76241,15533r-1990,4683l65878,19700r-5894,275l54473,20642r-6275,-114l40008,18458,30309,16232r-9966,428l10208,20064,,26769xem5539,20666r5487,-2879l25878,12702,47689,10746r26359,6502e" filled="f" strokecolor="#1f1a17" strokeweight=".02203mm">
                  <v:path arrowok="t"/>
                </v:shape>
                <v:shape id="Image 314" o:spid="_x0000_s1071" type="#_x0000_t75" style="position:absolute;left:7137;top:8758;width:1055;height: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">
                  <v:imagedata r:id="rId222" o:title=""/>
                </v:shape>
                <v:shape id="Graphic 315" o:spid="_x0000_s1072" style="position:absolute;left:7137;top:8758;width:1061;height:248;visibility:visible;mso-wrap-style:square;v-text-anchor:top" coordsize="10604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" path="m,24556l7730,17543r4232,-4335l18862,9618,34598,4842,55734,640,74666,,91293,2830r14224,6210l103422,9245r-5728,755l89167,11517,78676,14007,67295,17608,55368,21429,43194,23896,31069,23433,19406,22371r-9923,524l2585,23968,,24556xe" filled="f" strokecolor="#1f1a17" strokeweight=".02203mm">
                  <v:path arrowok="t"/>
                </v:shape>
                <v:shape id="Image 316" o:spid="_x0000_s1073" type="#_x0000_t75" style="position:absolute;left:7204;top:8834;width:900;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">
                  <v:imagedata r:id="rId223" o:title=""/>
                </v:shape>
                <v:shape id="Graphic 317" o:spid="_x0000_s1074" style="position:absolute;left:7204;top:8834;width:901;height:134;visibility:visible;mso-wrap-style:square;v-text-anchor:top" coordsize="90170,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" path="m,13186l10507,10571,35526,5113,65299,395,90069,e" filled="f" strokecolor="#1f1a17" strokeweight=".02203mm">
                  <v:path arrowok="t"/>
                </v:shape>
                <v:shape id="Image 318" o:spid="_x0000_s1075" type="#_x0000_t75" style="position:absolute;left:7239;top:8347;width:149;height: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">
                  <v:imagedata r:id="rId224" o:title=""/>
                </v:shape>
                <v:shape id="Graphic 319" o:spid="_x0000_s1076" style="position:absolute;left:7239;top:8347;width:152;height:445;visibility:visible;mso-wrap-style:square;v-text-anchor:top" coordsize="1524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" path="m7597,44440l4247,42726,1053,31522,,15667,3071,,6436,2642r5987,8108l14865,24593,7597,44440xe" filled="f" strokecolor="#1f1a17" strokeweight=".02203mm">
                  <v:path arrowok="t"/>
                </v:shape>
                <v:shape id="Graphic 320" o:spid="_x0000_s1077" style="position:absolute;left:7264;top:8399;width:45;height:331;visibility:visible;mso-wrap-style:square;v-text-anchor:top" coordsize="44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" path="m4186,32945l3838,29427,2911,20818,1574,10037,,e" filled="f" strokecolor="#1f1a17" strokeweight=".02183mm">
                  <v:path arrowok="t"/>
                </v:shape>
                <v:shape id="Image 321" o:spid="_x0000_s1078" type="#_x0000_t75" style="position:absolute;left:7573;top:8333;width:913;height: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">
                  <v:imagedata r:id="rId225" o:title=""/>
                </v:shape>
                <v:shape id="Graphic 322" o:spid="_x0000_s1079" style="position:absolute;left:7573;top:8333;width:915;height:407;visibility:visible;mso-wrap-style:square;v-text-anchor:top" coordsize="9144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" path="m,15541l7977,9336,17133,5022,27393,2082,38680,,52047,1826,67116,9978,81107,23237,91241,40383,85729,39368,72758,36312,57681,31194,45847,23993,36212,16301,24950,10951,12674,10009,,15541xe" filled="f" strokecolor="#1f1a17" strokeweight=".02203mm">
                  <v:path arrowok="t"/>
                </v:shape>
                <v:shape id="Image 323" o:spid="_x0000_s1080" type="#_x0000_t75" style="position:absolute;left:7682;top:8407;width:535;height: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">
                  <v:imagedata r:id="rId226" o:title=""/>
                </v:shape>
                <v:shape id="Graphic 324" o:spid="_x0000_s1081" style="position:absolute;left:7682;top:8407;width:540;height:139;visibility:visible;mso-wrap-style:square;v-text-anchor:top" coordsize="5397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" path="m,750l10287,,24673,1292,40094,5598r13389,8290e" filled="f" strokecolor="#1f1a17" strokeweight=".02203mm">
                  <v:path arrowok="t"/>
                </v:shape>
                <v:shape id="Image 325" o:spid="_x0000_s1082" type="#_x0000_t75" style="position:absolute;left:7727;top:7796;width:984;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">
                  <v:imagedata r:id="rId227" o:title=""/>
                </v:shape>
                <v:shape id="Graphic 326" o:spid="_x0000_s1083" style="position:absolute;left:7727;top:7796;width:990;height:501;visibility:visible;mso-wrap-style:square;v-text-anchor:top" coordsize="99060,5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" path="m550,50060l,46015,20884,27490,55689,7734,96902,r1314,2761l98472,9894r-6332,9780l73688,30375,51269,37322,34168,39950,18543,42712,550,50060xe" filled="f" strokecolor="#1f1a17" strokeweight=".02203mm">
                  <v:path arrowok="t"/>
                </v:shape>
                <v:shape id="Image 327" o:spid="_x0000_s1084" type="#_x0000_t75" style="position:absolute;left:7795;top:8130;width:211;height: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">
                  <v:imagedata r:id="rId63" o:title=""/>
                </v:shape>
                <v:shape id="Graphic 328" o:spid="_x0000_s1085" style="position:absolute;left:7795;top:8130;width:216;height:108;visibility:visible;mso-wrap-style:square;v-text-anchor:top" coordsize="2159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" path="m,10242l3799,7714,16617,2828,21099,e" filled="f" strokecolor="#1f1a17" strokeweight=".02203mm">
                  <v:path arrowok="t"/>
                </v:shape>
                <v:shape id="Image 329" o:spid="_x0000_s1086" type="#_x0000_t75" style="position:absolute;left:7269;top:7621;width:282;height: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">
                  <v:imagedata r:id="rId228" o:title=""/>
                </v:shape>
                <v:shape id="Graphic 330" o:spid="_x0000_s1087" style="position:absolute;left:7269;top:7621;width:286;height:978;visibility:visible;mso-wrap-style:square;v-text-anchor:top" coordsize="28575,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" path="m21165,97421l18277,95921,14058,84414,9503,68990,5611,55740,3049,47560,1645,41822,904,35817,331,26834,,16344,7,7820,157,2093,251,,2451,2626,7497,9172r5564,8469l16812,26035r4317,8913l26537,47891r1634,19862l21165,97421xe" filled="f" strokecolor="#1f1a17" strokeweight=".02203mm">
                  <v:path arrowok="t"/>
                </v:shape>
                <v:shape id="Image 331" o:spid="_x0000_s1088" type="#_x0000_t75" style="position:absolute;left:7285;top:7694;width:189;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">
                  <v:imagedata r:id="rId229" o:title=""/>
                </v:shape>
                <v:shape id="Graphic 332" o:spid="_x0000_s1089" style="position:absolute;left:7285;top:7694;width:191;height:774;visibility:visible;mso-wrap-style:square;v-text-anchor:top" coordsize="19050,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" path="m18853,77195r-667,-6900l15503,52362,9782,27547,,e" filled="f" strokecolor="#1f1a17" strokeweight=".02203mm">
                  <v:path arrowok="t"/>
                </v:shape>
                <v:shape id="Image 333" o:spid="_x0000_s1090" type="#_x0000_t75" style="position:absolute;left:7513;top:7452;width:258;height: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">
                  <v:imagedata r:id="rId230" o:title=""/>
                </v:shape>
                <v:shape id="Graphic 334" o:spid="_x0000_s1091" style="position:absolute;left:7513;top:7452;width:260;height:921;visibility:visible;mso-wrap-style:square;v-text-anchor:top" coordsize="26034,9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" path="m14120,91310r-320,-9565l12336,74847,7727,68945,4172,62448,1329,52990,,42560,988,33148,2521,23331,2759,12451,2395,3633,2119,,3966,4517,8452,15013r5541,11889l19008,35600r4034,5943l25780,49331r-187,10780l20852,75031,15697,87402r-1858,4504l13804,92042r316,-732xe" filled="f" strokecolor="#1f1a17" strokeweight=".02203mm">
                  <v:path arrowok="t"/>
                </v:shape>
                <v:shape id="Image 335" o:spid="_x0000_s1092" type="#_x0000_t75" style="position:absolute;left:7576;top:7617;width:94;height: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">
                  <v:imagedata r:id="rId231" o:title=""/>
                </v:shape>
                <v:shape id="Graphic 336" o:spid="_x0000_s1093" style="position:absolute;left:7576;top:7617;width:95;height:647;visibility:visible;mso-wrap-style:square;v-text-anchor:top" coordsize="9525,64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" path="m9448,64347l8548,54256,6339,35576,3323,15194,,e" filled="f" strokecolor="#1f1a17" strokeweight=".02203mm">
                  <v:path arrowok="t"/>
                </v:shape>
                <v:shape id="Image 337" o:spid="_x0000_s1094" type="#_x0000_t75" style="position:absolute;left:7910;top:7807;width:615;height: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">
                  <v:imagedata r:id="rId232" o:title=""/>
                </v:shape>
                <v:shape id="Graphic 338" o:spid="_x0000_s1095" style="position:absolute;left:7910;top:7807;width:616;height:832;visibility:visible;mso-wrap-style:square;v-text-anchor:top" coordsize="61594,8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" path="m1979,l39713,35720,56262,71106r3302,7569l61137,81982r401,728l31416,59122,2134,18203,,7949,1979,xe" filled="f" strokecolor="#1f1a17" strokeweight=".02072mm">
                  <v:path arrowok="t"/>
                </v:shape>
                <v:shape id="Image 339" o:spid="_x0000_s1096" type="#_x0000_t75" style="position:absolute;left:7963;top:7898;width:490;height: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">
                  <v:imagedata r:id="rId233" o:title=""/>
                </v:shape>
                <v:shape id="Graphic 340" o:spid="_x0000_s1097" style="position:absolute;left:7963;top:7898;width:495;height:654;visibility:visible;mso-wrap-style:square;v-text-anchor:top" coordsize="49530,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" path="m,l6925,10444,20233,28851,35686,49054,49051,64887e" filled="f" strokecolor="#1f1a17" strokeweight=".02072mm">
                  <v:path arrowok="t"/>
                </v:shape>
                <v:shape id="Image 341" o:spid="_x0000_s1098" type="#_x0000_t75" style="position:absolute;left:7930;top:7807;width:701;height: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">
                  <v:imagedata r:id="rId234" o:title=""/>
                </v:shape>
                <v:shape id="Graphic 342" o:spid="_x0000_s1099" style="position:absolute;left:7930;top:7807;width:704;height:585;visibility:visible;mso-wrap-style:square;v-text-anchor:top" coordsize="70485,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" path="m,l48375,21184,68445,53910r1674,4209l67203,57545,27478,33791,,xe" filled="f" strokecolor="#1f1a17" strokeweight=".02119mm">
                  <v:path arrowok="t"/>
                </v:shape>
                <v:shape id="Image 343" o:spid="_x0000_s1100" type="#_x0000_t75" style="position:absolute;left:7995;top:7851;width:636;height: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">
                  <v:imagedata r:id="rId235" o:title=""/>
                </v:shape>
                <v:shape id="Graphic 344" o:spid="_x0000_s1101" style="position:absolute;left:7995;top:7851;width:641;height:540;visibility:visible;mso-wrap-style:square;v-text-anchor:top" coordsize="6413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" path="m,l10300,6611,26858,19356,45888,35856,63609,53736e" filled="f" strokecolor="#1f1a17" strokeweight=".06pt">
                  <v:path arrowok="t"/>
                </v:shape>
                <v:shape id="Image 345" o:spid="_x0000_s1102" type="#_x0000_t75" style="position:absolute;left:7429;top:6902;width:570;height: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">
                  <v:imagedata r:id="rId236" o:title=""/>
                </v:shape>
                <v:shape id="Graphic 346" o:spid="_x0000_s1103" style="position:absolute;left:7429;top:6902;width:572;height:914;visibility:visible;mso-wrap-style:square;v-text-anchor:top" coordsize="5715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" path="m52440,88360r-1771,2858l51314,82095,50843,68121,45726,56429,35509,49364,23804,43209,13426,36522,,,2735,1463,9366,5310r8164,5411l24861,16881r7523,6788l41229,31639r7731,8834l53140,49851r1942,7842l56942,64529r-217,9124l52440,88360xem54449,70384l25298,31120,12873,21514,5797,12774,2618,6416,1882,3959e" filled="f" strokecolor="#1f1a17" strokeweight=".02203mm">
                  <v:path arrowok="t"/>
                </v:shape>
                <v:shape id="Image 347" o:spid="_x0000_s1104" type="#_x0000_t75" style="position:absolute;left:8028;top:7285;width:759;height: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">
                  <v:imagedata r:id="rId237" o:title=""/>
                </v:shape>
                <v:shape id="Graphic 348" o:spid="_x0000_s1105" style="position:absolute;left:8028;top:7285;width:762;height:464;visibility:visible;mso-wrap-style:square;v-text-anchor:top" coordsize="76200,4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" path="m5992,8951l12563,4145,18779,894,25785,r8935,2262l44899,5965r10057,5536l65185,23381,75879,46113,71451,43105,60704,36480,47446,29833,35484,26760,24394,26637,12812,26353,3695,26067,,25937,5992,8951xem2796,23515l7475,19739r7475,-6196l25309,13450r10606,2291l49910,21865r13560,8865l72768,41243e" filled="f" strokecolor="#1f1a17" strokeweight=".02203mm">
                  <v:path arrowok="t"/>
                </v:shape>
                <v:shape id="Image 349" o:spid="_x0000_s1106" type="#_x0000_t75" style="position:absolute;left:7964;top:7521;width:773;height: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">
                  <v:imagedata r:id="rId238" o:title=""/>
                </v:shape>
                <v:shape id="Graphic 350" o:spid="_x0000_s1107" style="position:absolute;left:7964;top:7521;width:774;height:527;visibility:visible;mso-wrap-style:square;v-text-anchor:top" coordsize="77470,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" path="m,28636l661,23199,4206,11750,12972,1585,29298,,48522,10961,63740,28622,73751,45041r3604,7238l72239,51102,60234,47520,46352,41461,35606,32852,25787,26521,14020,25702,4144,27404,,28636xem2636,23477l7819,19109r8257,-4493l26136,12853r10595,3819l47564,25434r10776,9846l67792,44222r6863,6047e" filled="f" strokecolor="#1f1a17" strokeweight=".02078mm">
                  <v:path arrowok="t"/>
                </v:shape>
                <v:shape id="Image 351" o:spid="_x0000_s1108" type="#_x0000_t75" style="position:absolute;left:8085;top:6998;width:753;height: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">
                  <v:imagedata r:id="rId239" o:title=""/>
                </v:shape>
                <v:shape id="Graphic 352" o:spid="_x0000_s1109" style="position:absolute;left:8085;top:6998;width:756;height:533;visibility:visible;mso-wrap-style:square;v-text-anchor:top" coordsize="7556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" path="m,11397l9890,3382,19023,r9089,646l37868,4721,51078,16190,65670,33995r9625,15260l73604,53085,67722,49755,58931,45090,49131,40652,40222,38005,31502,36084,22426,32944,14729,29047,10149,24854,6817,19045,,11397xe" filled="f" strokecolor="#1f1a17" strokeweight=".02061mm">
                  <v:path arrowok="t"/>
                </v:shape>
                <v:shape id="Image 353" o:spid="_x0000_s1110" type="#_x0000_t75" style="position:absolute;left:8080;top:7104;width:733;height: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">
                  <v:imagedata r:id="rId240" o:title=""/>
                </v:shape>
                <v:shape id="Graphic 354" o:spid="_x0000_s1111" style="position:absolute;left:7474;top:6610;width:1340;height:921;visibility:visible;mso-wrap-style:square;v-text-anchor:top" coordsize="133985,9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" path="m60529,50779r7165,-1427l81194,51532r21493,12063l133833,91814em56448,61261l49944,50059,37298,32389,20114,13839,,e" filled="f" strokecolor="#1f1a17" strokeweight=".02203mm">
                  <v:path arrowok="t"/>
                </v:shape>
                <v:shape id="Image 355" o:spid="_x0000_s1112" type="#_x0000_t75" style="position:absolute;left:7786;top:6582;width:297;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">
                  <v:imagedata r:id="rId241" o:title=""/>
                </v:shape>
                <v:shape id="Graphic 356" o:spid="_x0000_s1113" style="position:absolute;left:7786;top:6582;width:298;height:375;visibility:visible;mso-wrap-style:square;v-text-anchor:top" coordsize="2984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" path="m29686,37138l26145,28992,10530,24196,,,11864,621r6794,6719l23203,14734r3477,9939l28903,33395r783,3743xe" filled="f" strokecolor="#1f1a17" strokeweight=".02203mm">
                  <v:path arrowok="t"/>
                </v:shape>
                <v:shape id="Image 357" o:spid="_x0000_s1114" type="#_x0000_t75" style="position:absolute;left:7830;top:6613;width:225;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">
                  <v:imagedata r:id="rId242" o:title=""/>
                </v:shape>
                <v:shape id="Graphic 358" o:spid="_x0000_s1115" style="position:absolute;left:7830;top:6613;width:228;height:279;visibility:visible;mso-wrap-style:square;v-text-anchor:top" coordsize="22860,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" path="m22476,27553l19590,21923,14198,13209,7326,4779,,e" filled="f" strokecolor="#1f1a17" strokeweight=".02203mm">
                  <v:path arrowok="t"/>
                </v:shape>
                <v:shape id="Image 359" o:spid="_x0000_s1116" type="#_x0000_t75" style="position:absolute;left:8091;top:6769;width:834;height: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">
                  <v:imagedata r:id="rId243" o:title=""/>
                </v:shape>
                <v:shape id="Graphic 360" o:spid="_x0000_s1117" style="position:absolute;left:8091;top:6769;width:838;height:419;visibility:visible;mso-wrap-style:square;v-text-anchor:top" coordsize="83820,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" path="m,17783l34838,1842,48498,,60446,1165,71742,5574r11706,7888l74186,15246,53068,19842,30099,26116,15283,32931,5607,41777,2582,33631,,17783xe" filled="f" strokecolor="#1f1a17" strokeweight=".02203mm">
                  <v:path arrowok="t"/>
                </v:shape>
                <v:shape id="Image 361" o:spid="_x0000_s1118" type="#_x0000_t75" style="position:absolute;left:8102;top:6857;width:730;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">
                  <v:imagedata r:id="rId244" o:title=""/>
                </v:shape>
                <v:shape id="Graphic 362" o:spid="_x0000_s1119" style="position:absolute;left:8102;top:6857;width:730;height:210;visibility:visible;mso-wrap-style:square;v-text-anchor:top" coordsize="73025,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" path="m,20893l7943,14407,23563,5513,45650,,72996,3656e" filled="f" strokecolor="#1f1a17" strokeweight=".02203mm">
                  <v:path arrowok="t"/>
                </v:shape>
                <v:shape id="Image 363" o:spid="_x0000_s1120" type="#_x0000_t75" style="position:absolute;left:8085;top:6570;width:306;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">
                  <v:imagedata r:id="rId245" o:title=""/>
                </v:shape>
                <v:shape id="Graphic 364" o:spid="_x0000_s1121" style="position:absolute;left:8085;top:6570;width:311;height:114;visibility:visible;mso-wrap-style:square;v-text-anchor:top" coordsize="3111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" path="m,10174r7139,825l15284,9776,23442,6207,30621,e" filled="f" strokecolor="#1f1a17" strokeweight=".00942mm">
                  <v:path arrowok="t"/>
                </v:shape>
                <v:shape id="Image 365" o:spid="_x0000_s1122" type="#_x0000_t75" style="position:absolute;left:8112;top:6339;width:747;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">
                  <v:imagedata r:id="rId246" o:title=""/>
                </v:shape>
                <v:shape id="Graphic 366" o:spid="_x0000_s1123" style="position:absolute;left:8112;top:6339;width:749;height:400;visibility:visible;mso-wrap-style:square;v-text-anchor:top" coordsize="74930,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" path="m,33262l3265,31694r8139,-4045l21928,22118,32349,16092,45576,9524,61461,3392,73399,r1387,1651l68805,8014,59987,18075,49912,28364r-9750,7043l28816,38784,15618,39967,4652,38334,,33262xe" filled="f" strokecolor="#1f1a17" strokeweight=".02203mm">
                  <v:path arrowok="t"/>
                </v:shape>
                <v:shape id="Image 367" o:spid="_x0000_s1124" type="#_x0000_t75" style="position:absolute;left:8087;top:6356;width:791;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">
                  <v:imagedata r:id="rId247" o:title=""/>
                </v:shape>
                <v:shape id="Graphic 368" o:spid="_x0000_s1125" style="position:absolute;left:8087;top:6356;width:794;height:362;visibility:visible;mso-wrap-style:square;v-text-anchor:top" coordsize="793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" path="m2431,31623l,31013,8542,19913,21553,6763,32525,,43409,2009,57646,9088,70962,20550r8118,15156l71162,32066,51577,25660,26581,23257,2431,31623xem2162,29269l8814,22977,21997,15593r18874,-385l64595,29914e" filled="f" strokecolor="#1f1a17" strokeweight=".02203mm">
                  <v:path arrowok="t"/>
                </v:shape>
                <v:shape id="Image 369" o:spid="_x0000_s1126" type="#_x0000_t75" style="position:absolute;left:8102;top:5677;width:696;height: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">
                  <v:imagedata r:id="rId248" o:title=""/>
                </v:shape>
                <v:shape id="Graphic 370" o:spid="_x0000_s1127" style="position:absolute;left:8102;top:5677;width:699;height:781;visibility:visible;mso-wrap-style:square;v-text-anchor:top" coordsize="69850,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" path="m,77840l19359,39313,49022,14204,69639,,67616,6037,43672,50600,4769,75500,,77840xem2766,74784l15161,60556,34945,39179,54666,17670,66873,3048e" filled="f" strokecolor="#1f1a17" strokeweight=".02203mm">
                  <v:path arrowok="t"/>
                </v:shape>
                <v:shape id="Image 371" o:spid="_x0000_s1128" type="#_x0000_t75" style="position:absolute;left:7454;top:6320;width:662;height: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">
                  <v:imagedata r:id="rId249" o:title=""/>
                </v:shape>
                <v:shape id="Graphic 372" o:spid="_x0000_s1129" style="position:absolute;left:7454;top:6320;width:666;height:476;visibility:visible;mso-wrap-style:square;v-text-anchor:top" coordsize="6667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" path="m66242,47606l53952,38952,31299,28312,9693,19028,543,14441,,12054,78,6872,3343,1864,12357,,25719,1477,60850,28739r4780,16188l66242,47606xe" filled="f" strokecolor="#1f1a17" strokeweight=".02203mm">
                  <v:path arrowok="t"/>
                </v:shape>
                <v:shape id="Image 373" o:spid="_x0000_s1130" type="#_x0000_t75" style="position:absolute;left:7473;top:6392;width:610;height: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">
                  <v:imagedata r:id="rId250" o:title=""/>
                </v:shape>
                <v:shape id="Graphic 374" o:spid="_x0000_s1131" style="position:absolute;left:7473;top:6392;width:610;height:248;visibility:visible;mso-wrap-style:square;v-text-anchor:top" coordsize="6096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" path="m60960,24613l52990,15753,38261,5419,19640,,,5882e" filled="f" strokecolor="#1f1a17" strokeweight=".02203mm">
                  <v:path arrowok="t"/>
                </v:shape>
                <v:shape id="Image 375" o:spid="_x0000_s1132" type="#_x0000_t75" style="position:absolute;left:7318;top:5906;width:797;height: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">
                  <v:imagedata r:id="rId251" o:title=""/>
                </v:shape>
                <v:shape id="Graphic 376" o:spid="_x0000_s1133" style="position:absolute;left:7318;top:5906;width:800;height:622;visibility:visible;mso-wrap-style:square;v-text-anchor:top" coordsize="80010,6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" path="m79740,62151l73335,53091r994,-2343l63505,45683,54929,42647,45442,40367,35350,36929,7216,10778,,,3450,751r8238,1686l21544,4199r8302,983l36152,6014,72129,43326r5481,13154l79740,62151xem1100,2324l38670,18087,57412,33380r7859,7201l71699,47265r3203,5900e" filled="f" strokecolor="#1f1a17" strokeweight=".02203mm">
                  <v:path arrowok="t"/>
                </v:shape>
                <v:shape id="Image 377" o:spid="_x0000_s1134" type="#_x0000_t75" style="position:absolute;left:8095;top:5554;width:349;height: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">
                  <v:imagedata r:id="rId252" o:title=""/>
                </v:shape>
                <v:shape id="Graphic 378" o:spid="_x0000_s1135" style="position:absolute;left:8095;top:5554;width:355;height:673;visibility:visible;mso-wrap-style:square;v-text-anchor:top" coordsize="35560,6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" path="m426,67211l31,65070,,59173,2059,50307,7937,39259,16659,26303,24837,13566,30896,3860,33266,r728,6178l34976,20746r-570,17010l30480,51259r-8292,8027l12256,64155,3923,66563,426,67211xe" filled="f" strokecolor="#1f1a17" strokeweight=".02203mm">
                  <v:path arrowok="t"/>
                </v:shape>
                <v:shape id="Image 379" o:spid="_x0000_s1136" type="#_x0000_t75" style="position:absolute;left:8099;top:5630;width:313;height: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">
                  <v:imagedata r:id="rId253" o:title=""/>
                </v:shape>
                <v:shape id="Graphic 380" o:spid="_x0000_s1137" style="position:absolute;left:8099;top:5630;width:317;height:597;visibility:visible;mso-wrap-style:square;v-text-anchor:top" coordsize="3175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" path="m,59668l8710,49743,18463,34104,26809,16329,31297,e" filled="f" strokecolor="#1f1a17" strokeweight=".02203mm">
                  <v:path arrowok="t"/>
                </v:shape>
                <v:shape id="Image 381" o:spid="_x0000_s1138" type="#_x0000_t75" style="position:absolute;left:7591;top:5832;width:44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">
                  <v:imagedata r:id="rId254" o:title=""/>
                </v:shape>
                <v:shape id="Graphic 382" o:spid="_x0000_s1139" style="position:absolute;left:7591;top:5832;width:445;height:247;visibility:visible;mso-wrap-style:square;v-text-anchor:top" coordsize="4445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" path="m44169,24344r-5598,-798l25559,20326,10810,13440,,1646,4294,320,15132,,29446,6177,44169,24344xe" filled="f" strokecolor="#1f1a17" strokeweight=".02203mm">
                  <v:path arrowok="t"/>
                </v:shape>
                <v:shape id="Image 383" o:spid="_x0000_s1140" type="#_x0000_t75" style="position:absolute;left:7591;top:5848;width:442;height: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">
                  <v:imagedata r:id="rId255" o:title=""/>
                </v:shape>
                <v:shape id="Graphic 384" o:spid="_x0000_s1141" style="position:absolute;left:7591;top:5848;width:445;height:229;visibility:visible;mso-wrap-style:square;v-text-anchor:top" coordsize="4445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" path="m44169,22697l34720,15384,21916,8614,9196,3211,,e" filled="f" strokecolor="#1f1a17" strokeweight=".02203mm">
                  <v:path arrowok="t"/>
                </v:shape>
                <v:shape id="Image 385" o:spid="_x0000_s1142" type="#_x0000_t75" style="position:absolute;left:7098;top:5431;width:902;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">
                  <v:imagedata r:id="rId256" o:title=""/>
                </v:shape>
                <v:shape id="Graphic 386" o:spid="_x0000_s1143" style="position:absolute;left:7098;top:5431;width:902;height:489;visibility:visible;mso-wrap-style:square;v-text-anchor:top" coordsize="9017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" path="m90147,48554l82360,44061,70355,38950,56262,34315,42208,31249,28772,26932,16376,18978,6343,9347,,,3769,641r9690,1640l26637,4494,40874,6855r21037,8400l77367,29380r9528,13287l90147,48554xe" filled="f" strokecolor="#1f1a17" strokeweight=".02203mm">
                  <v:path arrowok="t"/>
                </v:shape>
                <v:shape id="Image 387" o:spid="_x0000_s1144" type="#_x0000_t75" style="position:absolute;left:7165;top:5515;width:802;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">
                  <v:imagedata r:id="rId257" o:title=""/>
                </v:shape>
                <v:shape id="Graphic 388" o:spid="_x0000_s1145" style="position:absolute;left:7165;top:5515;width:806;height:362;visibility:visible;mso-wrap-style:square;v-text-anchor:top" coordsize="8064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" path="m80195,35655l68164,28189,47230,17866,22729,7523,,e" filled="f" strokecolor="#1f1a17" strokeweight=".02203mm">
                  <v:path arrowok="t"/>
                </v:shape>
                <v:shape id="Image 389" o:spid="_x0000_s1146" type="#_x0000_t75" style="position:absolute;left:7946;top:5051;width:641;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">
                  <v:imagedata r:id="rId258" o:title=""/>
                </v:shape>
                <v:shape id="Graphic 390" o:spid="_x0000_s1147" style="position:absolute;left:7946;top:5051;width:642;height:775;visibility:visible;mso-wrap-style:square;v-text-anchor:top" coordsize="64135,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" path="m5826,77072l1136,69714,,64858,4441,57549,33270,24952,64073,r-766,4079l60598,14560,55328,28803,46880,44170,39964,54544r-3076,4638l33793,62769r-6973,7221l19565,71908r799,4217l5826,77072xe" filled="f" strokecolor="#1f1a17" strokeweight=".02525mm">
                  <v:path arrowok="t"/>
                </v:shape>
                <v:shape id="Image 391" o:spid="_x0000_s1148" type="#_x0000_t75" style="position:absolute;left:8005;top:5105;width:537;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">
                  <v:imagedata r:id="rId259" o:title=""/>
                </v:shape>
                <v:shape id="Graphic 392" o:spid="_x0000_s1149" style="position:absolute;left:8005;top:5105;width:539;height:717;visibility:visible;mso-wrap-style:square;v-text-anchor:top" coordsize="53975,7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" path="m,71698l7913,63456,22024,49291,38568,28405,53779,e" filled="f" strokecolor="#1f1a17" strokeweight=".02536mm">
                  <v:path arrowok="t"/>
                </v:shape>
                <v:shape id="Image 393" o:spid="_x0000_s1150" type="#_x0000_t75" style="position:absolute;left:7944;top:5362;width:151;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">
                  <v:imagedata r:id="rId260" o:title=""/>
                </v:shape>
                <v:shape id="Graphic 394" o:spid="_x0000_s1151" style="position:absolute;left:7944;top:5362;width:153;height:381;visibility:visible;mso-wrap-style:square;v-text-anchor:top" coordsize="15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" path="m6085,37550l2646,35147,172,24266,,10639,3466,,7003,2758r6113,7727l15059,22356,6085,37550xe" filled="f" strokecolor="#1f1a17" strokeweight=".02203mm">
                  <v:path arrowok="t"/>
                </v:shape>
                <v:shape id="Image 395" o:spid="_x0000_s1152" type="#_x0000_t75" style="position:absolute;left:7983;top:5425;width:18;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">
                  <v:imagedata r:id="rId261" o:title=""/>
                </v:shape>
                <v:shape id="Graphic 396" o:spid="_x0000_s1153" style="position:absolute;left:7983;top:5425;width:19;height:293;visibility:visible;mso-wrap-style:square;v-text-anchor:top" coordsize="1905,2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" path="m,28672l193,24166r980,-7456l1762,8067,786,e" filled="f" strokecolor="#1f1a17" strokeweight=".02203mm">
                  <v:path arrowok="t"/>
                </v:shape>
                <v:shape id="Image 397" o:spid="_x0000_s1154" type="#_x0000_t75" style="position:absolute;left:7622;top:5439;width:353;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">
                  <v:imagedata r:id="rId262" o:title=""/>
                </v:shape>
                <v:shape id="Graphic 398" o:spid="_x0000_s1155" style="position:absolute;left:7622;top:5439;width:356;height:299;visibility:visible;mso-wrap-style:square;v-text-anchor:top" coordsize="35560,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" path="m35329,24019r-5143,5301l17999,20057,5645,6771,,,5383,61,17300,2166,29399,9192r5930,14827xe" filled="f" strokecolor="#1f1a17" strokeweight=".02203mm">
                  <v:path arrowok="t"/>
                </v:shape>
                <v:shape id="Image 399" o:spid="_x0000_s1156" type="#_x0000_t75" style="position:absolute;left:7663;top:5478;width:283;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">
                  <v:imagedata r:id="rId65" o:title=""/>
                </v:shape>
                <v:shape id="Graphic 400" o:spid="_x0000_s1157" style="position:absolute;left:7663;top:5478;width:286;height:222;visibility:visible;mso-wrap-style:square;v-text-anchor:top" coordsize="2857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" path="m28284,22039l23518,17190,15714,10346,7123,3839,,e" filled="f" strokecolor="#1f1a17" strokeweight=".02203mm">
                  <v:path arrowok="t"/>
                </v:shape>
                <v:shape id="Image 401" o:spid="_x0000_s1158" type="#_x0000_t75" style="position:absolute;left:7033;top:5200;width:860;height: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">
                  <v:imagedata r:id="rId263" o:title=""/>
                </v:shape>
                <v:shape id="Graphic 402" o:spid="_x0000_s1159" style="position:absolute;left:7033;top:5200;width:864;height:280;visibility:visible;mso-wrap-style:square;v-text-anchor:top" coordsize="86360,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" path="m85938,27913l74409,25977,63566,24383,53276,23203r-9868,-694l32282,20595,19639,16294,8027,10281,,3236,4658,2468,15801,980,29182,,40556,753,52683,6140r15041,9209l80526,24050r5412,3863xe" filled="f" strokecolor="#1f1a17" strokeweight=".02203mm">
                  <v:path arrowok="t"/>
                </v:shape>
                <v:shape id="Image 403" o:spid="_x0000_s1160" type="#_x0000_t75" style="position:absolute;left:7081;top:5261;width:721;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">
                  <v:imagedata r:id="rId244" o:title=""/>
                </v:shape>
                <v:shape id="Graphic 404" o:spid="_x0000_s1161" style="position:absolute;left:7081;top:5261;width:724;height:184;visibility:visible;mso-wrap-style:square;v-text-anchor:top" coordsize="72390,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" path="m72118,18350l58642,13266,40284,7529,19814,2614,,e" filled="f" strokecolor="#1f1a17" strokeweight=".02203mm">
                  <v:path arrowok="t"/>
                </v:shape>
                <v:shape id="Image 405" o:spid="_x0000_s1162" type="#_x0000_t75" style="position:absolute;left:7033;top:5040;width:755;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">
                  <v:imagedata r:id="rId264" o:title=""/>
                </v:shape>
                <v:shape id="Graphic 406" o:spid="_x0000_s1163" style="position:absolute;left:7033;top:5040;width:756;height:203;visibility:visible;mso-wrap-style:square;v-text-anchor:top" coordsize="75565,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" path="m75461,19667l68850,16229,60773,14422r-8326,-767l45092,13340r-9752,1424l21799,17911,8631,20255,,19267,1819,17768,6997,14038,15114,9227,25751,4488,37328,1175,47615,r8165,934l60990,3953r4863,5311l75461,19667xem67408,14011l60830,10656,55096,7893,49608,6370r-5837,362l34934,9121,23017,12427,11530,15907,3983,18819e" filled="f" strokecolor="#1f1a17" strokeweight=".02203mm">
                  <v:path arrowok="t"/>
                </v:shape>
                <v:shape id="Image 407" o:spid="_x0000_s1164" type="#_x0000_t75" style="position:absolute;left:7891;top:4787;width:500;height: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">
                  <v:imagedata r:id="rId265" o:title=""/>
                </v:shape>
                <v:shape id="Graphic 408" o:spid="_x0000_s1165" style="position:absolute;left:7891;top:4787;width:502;height:698;visibility:visible;mso-wrap-style:square;v-text-anchor:top" coordsize="5016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" path="m120,69259l22633,21919,49995,r-730,4025l29968,50167,120,69259xem1798,66111l9635,55769,23219,37901,37094,19071,45802,5846e" filled="f" strokecolor="#1f1a17" strokeweight=".02203mm">
                  <v:path arrowok="t"/>
                </v:shape>
                <v:shape id="Image 409" o:spid="_x0000_s1166" type="#_x0000_t75" style="position:absolute;left:7840;top:5055;width:148;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">
                  <v:imagedata r:id="rId266" o:title=""/>
                </v:shape>
                <v:shape id="Graphic 410" o:spid="_x0000_s1167" style="position:absolute;left:7840;top:5055;width:152;height:298;visibility:visible;mso-wrap-style:square;v-text-anchor:top" coordsize="15240,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" path="m2726,29478l1588,26713,,19647,693,10128,6402,,9651,1205r5109,4467l14771,14672,2726,29478xe" filled="f" strokecolor="#1f1a17" strokeweight=".02203mm">
                  <v:path arrowok="t"/>
                </v:shape>
                <v:shape id="Image 411" o:spid="_x0000_s1168" type="#_x0000_t75" style="position:absolute;left:7854;top:5086;width:70;height: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">
                  <v:imagedata r:id="rId267" o:title=""/>
                </v:shape>
                <v:shape id="Graphic 412" o:spid="_x0000_s1169" style="position:absolute;left:7854;top:5086;width:70;height:216;visibility:visible;mso-wrap-style:square;v-text-anchor:top" coordsize="6985,2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" path="m,21486l1998,17207,6959,12848,3308,e" filled="f" strokecolor="#1f1a17" strokeweight=".02203mm">
                  <v:path arrowok="t"/>
                </v:shape>
                <v:shape id="Image 413" o:spid="_x0000_s1170" type="#_x0000_t75" style="position:absolute;left:7745;top:4470;width:294;height: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">
                  <v:imagedata r:id="rId268" o:title=""/>
                </v:shape>
                <v:shape id="Graphic 414" o:spid="_x0000_s1171" style="position:absolute;left:7745;top:4470;width:299;height:737;visibility:visible;mso-wrap-style:square;v-text-anchor:top" coordsize="29845,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" path="m2402,73280l1513,69852,91,61204,,49787,3102,38054,10053,25826,18787,13443,26259,3852,29427,r-344,2893l19845,49123,2402,73280xem2296,69007l6558,57317,13297,40228,20681,22095,26876,7274e" filled="f" strokecolor="#1f1a17" strokeweight=".02203mm">
                  <v:path arrowok="t"/>
                </v:shape>
                <v:shape id="Image 415" o:spid="_x0000_s1172" type="#_x0000_t75" style="position:absolute;left:7615;top:4602;width:193;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">
                  <v:imagedata r:id="rId269" o:title=""/>
                </v:shape>
                <v:shape id="Graphic 416" o:spid="_x0000_s1173" style="position:absolute;left:7615;top:4602;width:197;height:469;visibility:visible;mso-wrap-style:square;v-text-anchor:top" coordsize="1968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" path="m9258,46513l19329,37495,16801,24486,14031,15084,10514,7286,7493,1967,6210,,676,5575,,16469r1163,9288l4377,35574r3340,7775l9258,46513xem10150,40107r391,-6731l8848,24749,6517,15216,4992,5766e" filled="f" strokecolor="#1f1a17" strokeweight=".02203mm">
                  <v:path arrowok="t"/>
                </v:shape>
                <v:shape id="Image 417" o:spid="_x0000_s1174" type="#_x0000_t75" style="position:absolute;left:7023;top:4645;width:678;height: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">
                  <v:imagedata r:id="rId270" o:title=""/>
                </v:shape>
                <v:shape id="Graphic 418" o:spid="_x0000_s1175" style="position:absolute;left:7023;top:4645;width:679;height:425;visibility:visible;mso-wrap-style:square;v-text-anchor:top" coordsize="67945,4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" path="m67814,41982l58464,34322,45855,33899,5404,10432,,,4310,192r546,5119l8400,7830,49234,21335,65248,38613r2566,3369xem59638,34341l50228,30857,36615,25853,23391,20185,15147,14705e" filled="f" strokecolor="#1f1a17" strokeweight=".02203mm">
                  <v:path arrowok="t"/>
                </v:shape>
                <v:shape id="Image 419" o:spid="_x0000_s1176" type="#_x0000_t75" style="position:absolute;left:6668;top:4487;width:947;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">
                  <v:imagedata r:id="rId271" o:title=""/>
                </v:shape>
                <v:shape id="Graphic 420" o:spid="_x0000_s1177" style="position:absolute;left:6668;top:4487;width:952;height:375;visibility:visible;mso-wrap-style:square;v-text-anchor:top" coordsize="95250,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" path="m94659,37463l67408,8705,28715,688,17250,781,3319,2355,,24,811,,6315,2550r7348,3822l20004,10161r8251,5271l40778,22577r13374,6501l64954,32416r9352,1302l83994,35396r7594,1450l94659,37463xem91347,35134l81806,29671,63978,20958,39876,11462,11513,3652e" filled="f" strokecolor="#1f1a17" strokeweight=".02203mm">
                  <v:path arrowok="t"/>
                </v:shape>
                <v:shape id="Image 421" o:spid="_x0000_s1178" type="#_x0000_t75" style="position:absolute;left:7518;top:3962;width:457;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">
                  <v:imagedata r:id="rId272" o:title=""/>
                </v:shape>
                <v:shape id="Graphic 422" o:spid="_x0000_s1179" style="position:absolute;left:7518;top:3962;width:457;height:749;visibility:visible;mso-wrap-style:square;v-text-anchor:top" coordsize="45720,7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" path="m,69138l14777,30783,44623,r1083,4545l42569,14776r-2751,9829l22267,62521,4856,74450,,69138xe" filled="f" strokecolor="#1f1a17" strokeweight=".02203mm">
                  <v:path arrowok="t"/>
                </v:shape>
                <v:shape id="Image 423" o:spid="_x0000_s1180" type="#_x0000_t75" style="position:absolute;left:7556;top:3991;width:414;height: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">
                  <v:imagedata r:id="rId273" o:title=""/>
                </v:shape>
                <v:shape id="Graphic 424" o:spid="_x0000_s1181" style="position:absolute;left:7556;top:3991;width:419;height:654;visibility:visible;mso-wrap-style:square;v-text-anchor:top" coordsize="41910,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" path="m,65367l4553,60445r5747,-6051l16509,46511,22445,36091,28027,23927,33433,12729,38073,4190,41355,e" filled="f" strokecolor="#1f1a17" strokeweight=".02203mm">
                  <v:path arrowok="t"/>
                </v:shape>
                <v:shape id="Image 425" o:spid="_x0000_s1182" type="#_x0000_t75" style="position:absolute;left:7418;top:3762;width:296;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">
                  <v:imagedata r:id="rId274" o:title=""/>
                </v:shape>
                <v:shape id="Graphic 426" o:spid="_x0000_s1183" style="position:absolute;left:7418;top:3762;width:299;height:762;visibility:visible;mso-wrap-style:square;v-text-anchor:top" coordsize="298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" path="m1993,75985l774,67422,,46817,3992,21800,17072,r2730,4500l25323,15908r4315,15178l28747,46894,21913,59790r-8902,9072l5288,74223,1993,75985xe" filled="f" strokecolor="#1f1a17" strokeweight=".02203mm">
                  <v:path arrowok="t"/>
                </v:shape>
                <v:shape id="Image 427" o:spid="_x0000_s1184" type="#_x0000_t75" style="position:absolute;left:7455;top:3802;width:121;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">
                  <v:imagedata r:id="rId275" o:title=""/>
                </v:shape>
                <v:shape id="Graphic 428" o:spid="_x0000_s1185" style="position:absolute;left:7455;top:3802;width:127;height:692;visibility:visible;mso-wrap-style:square;v-text-anchor:top" coordsize="127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" path="m12166,r-422,6850l11032,15588r-616,9034l10284,32361r-447,8018l7991,50217,4720,60245,,68835e" filled="f" strokecolor="#1f1a17" strokeweight=".02203mm">
                  <v:path arrowok="t"/>
                </v:shape>
                <v:shape id="Image 429" o:spid="_x0000_s1186" type="#_x0000_t75" style="position:absolute;left:6672;top:4169;width:791;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">
                  <v:imagedata r:id="rId276" o:title=""/>
                </v:shape>
                <v:shape id="Graphic 430" o:spid="_x0000_s1187" style="position:absolute;left:6672;top:4169;width:793;height:362;visibility:visible;mso-wrap-style:square;v-text-anchor:top" coordsize="793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" path="m76636,35189l40203,11139,32190,8318,27080,5761,25285,4647,22656,4184,16165,3024,7913,1514,,,10937,4850r5526,6585l22186,17032r8045,5720l39008,27490r7923,2651l54385,30644r7855,-141l69866,31442r6770,3747xem72216,30732l66597,25703r-7278,-111l48818,21590,38318,17594,32700,12566,27283,10248,21757,7714,18111,4746,8397,4008e" filled="f" strokecolor="#1f1a17" strokeweight=".02203mm">
                  <v:path arrowok="t"/>
                </v:shape>
                <v:shape id="Image 431" o:spid="_x0000_s1188" type="#_x0000_t75" style="position:absolute;left:7253;top:4031;width:137;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">
                  <v:imagedata r:id="rId62" o:title=""/>
                </v:shape>
                <v:shape id="Graphic 432" o:spid="_x0000_s1189" style="position:absolute;left:7253;top:4031;width:140;height:318;visibility:visible;mso-wrap-style:square;v-text-anchor:top" coordsize="1397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" path="m9297,31346l6912,29206,2462,23027,,13171,3581,,6234,2006r4899,5957l13685,17775,9297,31346xem3581,l5865,6058r1718,6599l7767,19344,5449,25666e" filled="f" strokecolor="#1f1a17" strokeweight=".02203mm">
                  <v:path arrowok="t"/>
                </v:shape>
                <v:shape id="Image 433" o:spid="_x0000_s1190" type="#_x0000_t75" style="position:absolute;left:6475;top:3872;width:800;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">
                  <v:imagedata r:id="rId277" o:title=""/>
                </v:shape>
                <v:shape id="Graphic 434" o:spid="_x0000_s1191" style="position:absolute;left:6475;top:3872;width:800;height:381;visibility:visible;mso-wrap-style:square;v-text-anchor:top" coordsize="8001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" path="m79949,37519l70007,33304,59378,31363,49343,29916,41182,27185,32960,22345,22703,16140,11390,8661,,,5433,854,47939,9764,67691,26060,79949,37519xe" filled="f" strokecolor="#1f1a17" strokeweight=".02203mm">
                  <v:path arrowok="t"/>
                </v:shape>
                <v:shape id="Image 435" o:spid="_x0000_s1192" type="#_x0000_t75" style="position:absolute;left:6495;top:3892;width:696;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">
                  <v:imagedata r:id="rId278" o:title=""/>
                </v:shape>
                <v:shape id="Graphic 436" o:spid="_x0000_s1193" style="position:absolute;left:6495;top:3892;width:698;height:318;visibility:visible;mso-wrap-style:square;v-text-anchor:top" coordsize="6985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" path="m69578,31450l31521,12793,17408,7160,5201,2158,,e" filled="f" strokecolor="#1f1a17" strokeweight=".02203mm">
                  <v:path arrowok="t"/>
                </v:shape>
                <v:shape id="Image 437" o:spid="_x0000_s1194" type="#_x0000_t75" style="position:absolute;left:7127;top:3398;width:251;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">
                  <v:imagedata r:id="rId279" o:title=""/>
                </v:shape>
                <v:shape id="Graphic 438" o:spid="_x0000_s1195" style="position:absolute;left:7127;top:3398;width:254;height:705;visibility:visible;mso-wrap-style:square;v-text-anchor:top" coordsize="25400,7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" path="m7298,70212l4284,61735,1468,52875,,43567,1028,33745,5626,22701,12383,11742,18495,3349,21155,r1003,2441l24049,9641r1098,11766l23774,37550,19568,52980,14086,63061,9329,68551,7298,70212xem4218,66024l8464,52339,13969,31779,18833,11835,21155,e" filled="f" strokecolor="#1f1a17" strokeweight=".02203mm">
                  <v:path arrowok="t"/>
                </v:shape>
                <v:shape id="Image 439" o:spid="_x0000_s1196" type="#_x0000_t75" style="position:absolute;left:6851;top:3156;width:240;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">
                  <v:imagedata r:id="rId279" o:title=""/>
                </v:shape>
                <v:shape id="Graphic 440" o:spid="_x0000_s1197" style="position:absolute;left:6851;top:3156;width:241;height:692;visibility:visible;mso-wrap-style:square;v-text-anchor:top" coordsize="2413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" path="m17428,69111l12537,59532,6238,49851,1177,40379,8987,r1586,3756l14392,12962r4645,11564l23103,35355r928,10487l21879,56866r-2960,8708l17428,69111xe" filled="f" strokecolor="#1f1a17" strokeweight=".02203mm">
                  <v:path arrowok="t"/>
                </v:shape>
                <v:shape id="Image 441" o:spid="_x0000_s1198" type="#_x0000_t75" style="position:absolute;left:6946;top:3189;width:69;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">
                  <v:imagedata r:id="rId280" o:title=""/>
                </v:shape>
                <v:shape id="Graphic 442" o:spid="_x0000_s1199" style="position:absolute;left:6946;top:3189;width:70;height:616;visibility:visible;mso-wrap-style:square;v-text-anchor:top" coordsize="6985,6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" path="m,l3854,45681r1851,8787l6934,61561e" filled="f" strokecolor="#1f1a17" strokeweight=".02203mm">
                  <v:path arrowok="t"/>
                </v:shape>
                <v:shape id="Image 443" o:spid="_x0000_s1200" type="#_x0000_t75" style="position:absolute;left:6212;top:3527;width:765;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">
                  <v:imagedata r:id="rId281" o:title=""/>
                </v:shape>
                <v:shape id="Graphic 444" o:spid="_x0000_s1201" style="position:absolute;left:6212;top:3527;width:769;height:267;visibility:visible;mso-wrap-style:square;v-text-anchor:top" coordsize="76835,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" path="m76426,26650l64051,25931r-10703,329l43972,26102,4036,3085,,,2620,810,9529,2704r9763,2177l30479,6535,41121,8073r8319,2011l54857,11831r1934,746l76426,26650xem69381,24676l62376,23219,54592,21621,46690,19687,39332,17220,29368,13045,16272,7291,4873,2196,,e" filled="f" strokecolor="#1f1a17" strokeweight=".02203mm">
                  <v:path arrowok="t"/>
                </v:shape>
                <v:shape id="Image 445" o:spid="_x0000_s1202" type="#_x0000_t75" style="position:absolute;left:6145;top:3029;width:605;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">
                  <v:imagedata r:id="rId282" o:title=""/>
                </v:shape>
                <v:shape id="Graphic 446" o:spid="_x0000_s1203" style="position:absolute;left:6145;top:3029;width:609;height:483;visibility:visible;mso-wrap-style:square;v-text-anchor:top" coordsize="609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" path="m60516,48208l59644,34333,49039,26071,40179,19195,29361,11922,16122,5205,,,3535,7462,14471,23917,33300,40465r27216,7743xem57529,46511l49054,38945,33431,26735,16387,13526,3652,2961e" filled="f" strokecolor="#1f1a17" strokeweight=".02203mm">
                  <v:path arrowok="t"/>
                </v:shape>
                <v:shape id="Image 447" o:spid="_x0000_s1204" type="#_x0000_t75" style="position:absolute;left:7063;top:3763;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">
                  <v:imagedata r:id="rId283" o:title=""/>
                </v:shape>
                <v:shape id="Graphic 448" o:spid="_x0000_s1205" style="position:absolute;left:7063;top:3763;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" path="m8114,10191l5582,11206,2318,10026,1100,7469,,5144,1279,2132,3811,1118,6591,,9861,1180r1100,2329l12179,6066,10893,9072,8114,10191xe" filled="f" strokecolor="#1f1a17" strokeweight=".02203mm">
                  <v:path arrowok="t"/>
                </v:shape>
                <v:shape id="Image 449" o:spid="_x0000_s1206" type="#_x0000_t75" style="position:absolute;left:7128;top:3793;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">
                  <v:imagedata r:id="rId69" o:title=""/>
                </v:shape>
                <v:shape id="Graphic 450" o:spid="_x0000_s1207" style="position:absolute;left:7128;top:3793;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" path="m8477,10191l5692,11306,2428,10125,1211,7566,,5010,1389,2231,4173,1112,6952,,9861,1044r1210,2564l12289,6166,11255,9074,8477,10191xe" filled="f" strokecolor="#1f1a17" strokeweight=".02203mm">
                  <v:path arrowok="t"/>
                </v:shape>
                <v:shape id="Image 451" o:spid="_x0000_s1208" type="#_x0000_t75" style="position:absolute;left:7065;top:3838;width:126;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">
                  <v:imagedata r:id="rId75" o:title=""/>
                </v:shape>
                <v:shape id="Graphic 452" o:spid="_x0000_s1209" style="position:absolute;left:7065;top:3838;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" path="m8477,10191l5698,11310,2428,10130,1211,7573,,5009,1389,2237,4175,1118,6952,r3161,945l11324,3509r1217,2557l11257,9072,8477,10191xe" filled="f" strokecolor="#1f1a17" strokeweight=".02203mm">
                  <v:path arrowok="t"/>
                </v:shape>
                <v:shape id="Image 453" o:spid="_x0000_s1210" type="#_x0000_t75" style="position:absolute;left:7146;top:3893;width:122;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">
                  <v:imagedata r:id="rId69" o:title=""/>
                </v:shape>
                <v:shape id="Graphic 454" o:spid="_x0000_s1211" style="position:absolute;left:7146;top:3893;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" path="m8114,10193l5330,11306,2318,10026,1100,7469,,5139,1026,2231,3811,1118,6589,,9861,1180r1100,2324l12177,6068,10893,9074,8114,10193xe" filled="f" strokecolor="#1f1a17" strokeweight=".02203mm">
                  <v:path arrowok="t"/>
                </v:shape>
                <v:shape id="Image 455" o:spid="_x0000_s1212" type="#_x0000_t75" style="position:absolute;left:7444;top:4348;width:125;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">
                  <v:imagedata r:id="rId283" o:title=""/>
                </v:shape>
                <v:shape id="Graphic 456" o:spid="_x0000_s1213" style="position:absolute;left:7444;top:4348;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" path="m8366,10193l5588,11312,2428,10364,1210,7801,,5243,1277,2237,4063,1118,6841,r3272,1180l11323,3737r1218,2564l11145,9074,8366,10193xe" filled="f" strokecolor="#1f1a17" strokeweight=".02203mm">
                  <v:path arrowok="t"/>
                </v:shape>
                <v:shape id="Image 457" o:spid="_x0000_s1214" type="#_x0000_t75" style="position:absolute;left:7377;top:4426;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">
                  <v:imagedata r:id="rId284" o:title=""/>
                </v:shape>
                <v:shape id="Graphic 458" o:spid="_x0000_s1215" style="position:absolute;left:7377;top:442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" path="m8226,10193l5692,11206,2428,10026,1211,7469,,4905,1389,2134,3917,1112,6701,,9861,947r1210,2557l12289,6062,11003,9074,8226,10193xe" filled="f" strokecolor="#1f1a17" strokeweight=".02203mm">
                  <v:path arrowok="t"/>
                </v:shape>
                <v:shape id="Image 459" o:spid="_x0000_s1216" type="#_x0000_t75" style="position:absolute;left:7472;top:4429;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">
                  <v:imagedata r:id="rId284" o:title=""/>
                </v:shape>
                <v:shape id="Graphic 460" o:spid="_x0000_s1217" style="position:absolute;left:7472;top:4429;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" path="m8476,10094l5692,11206,2428,10026,1210,7469,,4911,1388,2134,4173,1015,6699,,9859,947r1212,2564l12288,6068,11003,9074,8476,10094xe" filled="f" strokecolor="#1f1a17" strokeweight=".02203mm">
                  <v:path arrowok="t"/>
                </v:shape>
                <v:shape id="Image 461" o:spid="_x0000_s1218" type="#_x0000_t75" style="position:absolute;left:7426;top:4486;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">
                  <v:imagedata r:id="rId284" o:title=""/>
                </v:shape>
                <v:shape id="Graphic 462" o:spid="_x0000_s1219" style="position:absolute;left:7426;top:448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" path="m8224,10193l5445,11306,2426,10026,1216,7462,,4905,1142,2231,3921,1112,6699,,9859,947r1218,2557l12288,6068,11003,9074,8224,10193xe" filled="f" strokecolor="#1f1a17" strokeweight=".02203mm">
                  <v:path arrowok="t"/>
                </v:shape>
                <v:shape id="Image 463" o:spid="_x0000_s1220" type="#_x0000_t75" style="position:absolute;left:7522;top:4514;width:125;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">
                  <v:imagedata r:id="rId284" o:title=""/>
                </v:shape>
                <v:shape id="Graphic 464" o:spid="_x0000_s1221" style="position:absolute;left:7522;top:451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" path="m8367,10187l5588,11306,2318,10125,1106,7568,,5237,1285,2231,4063,1112,6849,r3264,1180l11219,3504r1212,2558l11151,9074,8367,10187xe" filled="f" strokecolor="#1f1a17" strokeweight=".02203mm">
                  <v:path arrowok="t"/>
                </v:shape>
                <v:shape id="Image 465" o:spid="_x0000_s1222" type="#_x0000_t75" style="position:absolute;left:7593;top:4859;width:125;height: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">
                  <v:imagedata r:id="rId284" o:title=""/>
                </v:shape>
                <v:shape id="Graphic 466" o:spid="_x0000_s1223" style="position:absolute;left:7593;top:4859;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" path="m8476,10426l5692,11545,2428,10364,1210,7807,,5243,1277,2237,4063,1118,6841,r3270,1180l11323,3744r1216,2557l11255,9313,8476,10426xe" filled="f" strokecolor="#1f1a17" strokeweight=".02203mm">
                  <v:path arrowok="t"/>
                </v:shape>
                <v:shape id="Image 467" o:spid="_x0000_s1224" type="#_x0000_t75" style="position:absolute;left:7669;top:4907;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">
                  <v:imagedata r:id="rId284" o:title=""/>
                </v:shape>
                <v:shape id="Graphic 468" o:spid="_x0000_s1225" style="position:absolute;left:7669;top:4907;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" path="m8114,10187l5330,11306,2428,10254,1211,7697,,5139,1026,2231,3811,1112,6591,,9861,1174r1210,2563l12289,6295,10893,9074,8114,10187xe" filled="f" strokecolor="#1f1a17" strokeweight=".02203mm">
                  <v:path arrowok="t"/>
                </v:shape>
                <v:shape id="Image 469" o:spid="_x0000_s1226" type="#_x0000_t75" style="position:absolute;left:7773;top:5238;width:125;height: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">
                  <v:imagedata r:id="rId283" o:title=""/>
                </v:shape>
                <v:shape id="Graphic 470" o:spid="_x0000_s1227" style="position:absolute;left:7773;top:5238;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" path="m8477,10426l5693,11545,2428,10364,1211,7801,,5243,1279,2237,4063,1118,6842,r3271,1180l11324,3744r1217,2557l11257,9307,8477,10426xe" filled="f" strokecolor="#1f1a17" strokeweight=".02203mm">
                  <v:path arrowok="t"/>
                </v:shape>
                <v:shape id="Image 471" o:spid="_x0000_s1228" type="#_x0000_t75" style="position:absolute;left:7717;top:5300;width:126;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">
                  <v:imagedata r:id="rId284" o:title=""/>
                </v:shape>
                <v:shape id="Graphic 472" o:spid="_x0000_s1229" style="position:absolute;left:7717;top:5300;width:127;height:120;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" path="m8471,10420l5692,11538,2422,10358,1210,7801,,5237,1277,2231,4057,1112,6841,r3272,1180l11323,3737r1216,2558l11255,9307,8471,10420xe" filled="f" strokecolor="#1f1a17" strokeweight=".02203mm">
                  <v:path arrowok="t"/>
                </v:shape>
                <v:shape id="Image 473" o:spid="_x0000_s1230" type="#_x0000_t75" style="position:absolute;left:7825;top:5306;width:122;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">
                  <v:imagedata r:id="rId75" o:title=""/>
                </v:shape>
                <v:shape id="Graphic 474" o:spid="_x0000_s1231" style="position:absolute;left:7825;top:530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" path="m8477,10193l5698,11306,2428,10125,1218,7568,,5010,1395,2231,4175,1112,6952,,9861,1044r1210,2564l12289,6166,11257,9074,8477,10193xe" filled="f" strokecolor="#1f1a17" strokeweight=".02203mm">
                  <v:path arrowok="t"/>
                </v:shape>
                <v:shape id="Image 475" o:spid="_x0000_s1232" type="#_x0000_t75" style="position:absolute;left:7784;top:5350;width:125;height: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">
                  <v:imagedata r:id="rId284" o:title=""/>
                </v:shape>
                <v:shape id="Graphic 476" o:spid="_x0000_s1233" style="position:absolute;left:7784;top:5350;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" path="m8366,10193l5586,11312,2428,10364,1210,7801,,5243,1277,2237,4063,1118,6841,r3270,1180l11323,3744r1216,2557l11145,9074,8366,10193xe" filled="f" strokecolor="#1f1a17" strokeweight=".02203mm">
                  <v:path arrowok="t"/>
                </v:shape>
                <v:shape id="Image 477" o:spid="_x0000_s1234" type="#_x0000_t75" style="position:absolute;left:7854;top:5805;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">
                  <v:imagedata r:id="rId284" o:title=""/>
                </v:shape>
                <v:shape id="Graphic 478" o:spid="_x0000_s1235" style="position:absolute;left:7854;top:5805;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" path="m8114,10191l5588,11206,2318,10026,1106,7469,,5138,1284,2132,3811,1112,6589,,9861,1180r1106,2323l12177,6060,10893,9072,8114,10191xe" filled="f" strokecolor="#1f1a17" strokeweight=".02203mm">
                  <v:path arrowok="t"/>
                </v:shape>
                <v:shape id="Image 479" o:spid="_x0000_s1236" type="#_x0000_t75" style="position:absolute;left:7970;top:5824;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">
                  <v:imagedata r:id="rId283" o:title=""/>
                </v:shape>
                <v:shape id="Graphic 480" o:spid="_x0000_s1237" style="position:absolute;left:7970;top:582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" path="m8114,10193l5588,11206,2428,10261,1210,7703,,5146,1284,2134,3811,1118,6589,,9859,1180r1212,2564l12288,6301,10893,9074,8114,10193xe" filled="f" strokecolor="#1f1a17" strokeweight=".02203mm">
                  <v:path arrowok="t"/>
                </v:shape>
                <v:shape id="Image 481" o:spid="_x0000_s1238" type="#_x0000_t75" style="position:absolute;left:7929;top:6032;width:126;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">
                  <v:imagedata r:id="rId69" o:title=""/>
                </v:shape>
                <v:shape id="Graphic 482" o:spid="_x0000_s1239" style="position:absolute;left:7929;top:6032;width:127;height:120;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" path="m8477,10426l5698,11538,2428,10364,1216,7801,,5243,1284,2231,4063,1118,6847,r3266,1180l11329,3737r1212,2564l11261,9307,8477,10426xe" filled="f" strokecolor="#1f1a17" strokeweight=".02203mm">
                  <v:path arrowok="t"/>
                </v:shape>
                <v:shape id="Image 483" o:spid="_x0000_s1240" type="#_x0000_t75" style="position:absolute;left:7946;top:6134;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">
                  <v:imagedata r:id="rId284" o:title=""/>
                </v:shape>
                <v:shape id="Graphic 484" o:spid="_x0000_s1241" style="position:absolute;left:7946;top:613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" path="m8477,10087l5700,11206,2428,10026,1211,7469,,4905,1395,2132,4175,1013,6701,,9861,945r1212,2559l12289,6066,11005,9074,8477,10087xe" filled="f" strokecolor="#1f1a17" strokeweight=".02203mm">
                  <v:path arrowok="t"/>
                </v:shape>
                <v:shape id="Image 485" o:spid="_x0000_s1242" type="#_x0000_t75" style="position:absolute;left:8020;top:6198;width:123;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">
                  <v:imagedata r:id="rId283" o:title=""/>
                </v:shape>
                <v:shape id="Graphic 486" o:spid="_x0000_s1243" style="position:absolute;left:8020;top:6198;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" path="m8224,10426l5698,11446,2428,10265,1216,7703,,5146,1284,2134,3810,1118,6589,,9859,1180r1218,2564l12288,6301,11003,9313,8224,10426xe" filled="f" strokecolor="#1f1a17" strokeweight=".02203mm">
                  <v:path arrowok="t"/>
                </v:shape>
                <v:shape id="Image 487" o:spid="_x0000_s1244" type="#_x0000_t75" style="position:absolute;left:8058;top:6280;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">
                  <v:imagedata r:id="rId283" o:title=""/>
                </v:shape>
                <v:shape id="Graphic 488" o:spid="_x0000_s1245" style="position:absolute;left:8058;top:6280;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" path="m8114,10191l5586,11206,2428,10259,1216,7702,,5144,1284,2132,3811,1118,6595,,9859,1180r1218,2564l12288,6301,10898,9079,8114,10191xe" filled="f" strokecolor="#1f1a17" strokeweight=".02203mm">
                  <v:path arrowok="t"/>
                </v:shape>
                <v:shape id="Image 489" o:spid="_x0000_s1246" type="#_x0000_t75" style="position:absolute;left:7994;top:6632;width:125;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">
                  <v:imagedata r:id="rId284" o:title=""/>
                </v:shape>
                <v:shape id="Graphic 490" o:spid="_x0000_s1247" style="position:absolute;left:7994;top:6632;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" path="m8366,10193l5588,11312,2428,10364,1210,7801,,5243,1284,2237,4063,1118,6842,r3271,1180l11323,3744r1218,2557l11145,9074,8366,10193xe" filled="f" strokecolor="#1f1a17" strokeweight=".02203mm">
                  <v:path arrowok="t"/>
                </v:shape>
                <v:shape id="Image 491" o:spid="_x0000_s1248" type="#_x0000_t75" style="position:absolute;left:8035;top:6694;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">
                  <v:imagedata r:id="rId69" o:title=""/>
                </v:shape>
                <v:shape id="Graphic 492" o:spid="_x0000_s1249" style="position:absolute;left:8035;top:669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" path="m8116,10191l5588,11213,2318,10032,1211,7702,,5144,1285,2132,3811,1118,6591,,9861,1180r1212,2564l12179,6066,10893,9079,8116,10191xe" filled="f" strokecolor="#1f1a17" strokeweight=".02203mm">
                  <v:path arrowok="t"/>
                </v:shape>
                <v:shape id="Image 493" o:spid="_x0000_s1250" type="#_x0000_t75" style="position:absolute;left:8108;top:6626;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">
                  <v:imagedata r:id="rId283" o:title=""/>
                </v:shape>
                <v:shape id="Graphic 494" o:spid="_x0000_s1251" style="position:absolute;left:8108;top:662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" path="m8114,10191l5336,11310,2428,10259,1216,7702,,5144,1032,2236,3811,1118,6591,,9861,1180r1210,2562l12289,6299,10893,9079,8114,10191xe" filled="f" strokecolor="#1f1a17" strokeweight=".02203mm">
                  <v:path arrowok="t"/>
                </v:shape>
                <v:shape id="Image 495" o:spid="_x0000_s1252" type="#_x0000_t75" style="position:absolute;left:7859;top:7446;width:123;height: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">
                  <v:imagedata r:id="rId69" o:title=""/>
                </v:shape>
                <v:shape id="Graphic 496" o:spid="_x0000_s1253" style="position:absolute;left:7859;top:7446;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" path="m8218,10426l5692,11439,2428,10259,1210,7702,,5138,1277,2132,3805,1117,6589,,9855,1180r1216,2557l12281,6299,11003,9307,8218,10426xe" filled="f" strokecolor="#1f1a17" strokeweight=".02203mm">
                  <v:path arrowok="t"/>
                </v:shape>
                <v:shape id="Image 497" o:spid="_x0000_s1254" type="#_x0000_t75" style="position:absolute;left:7859;top:7535;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">
                  <v:imagedata r:id="rId284" o:title=""/>
                </v:shape>
                <v:shape id="Graphic 498" o:spid="_x0000_s1255" style="position:absolute;left:7859;top:7535;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" path="m8366,10087l5588,11206,2318,10026,1106,7469,,5139,1284,2134,4063,1015,6595,,9861,1180r1106,2324l12177,6068,10900,9074,8366,10087xe" filled="f" strokecolor="#1f1a17" strokeweight=".02203mm">
                  <v:path arrowok="t"/>
                </v:shape>
                <v:shape id="Image 499" o:spid="_x0000_s1256" type="#_x0000_t75" style="position:absolute;left:7916;top:7569;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">
                  <v:imagedata r:id="rId283" o:title=""/>
                </v:shape>
                <v:shape id="Graphic 500" o:spid="_x0000_s1257" style="position:absolute;left:7916;top:7569;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" path="m8226,10191l5693,11206,2428,10026,1211,7469,,4905,1389,2132,3923,1117,6701,,9861,945r1212,2558l12289,6066,11005,9072,8226,10191xe" filled="f" strokecolor="#1f1a17" strokeweight=".02203mm">
                  <v:path arrowok="t"/>
                </v:shape>
                <v:shape id="Graphic 501" o:spid="_x0000_s1258" style="position:absolute;left:3430;top:1731;width:178;height:171;visibility:visible;mso-wrap-style:square;v-text-anchor:top" coordsize="17780,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" path="m,8279l,3699,3915,,8736,r4800,l17465,3699r,4580l17465,12848r-3917,3700l8736,16548r-4821,l,12848,,8279xe" filled="f" strokeweight=".02797mm">
                  <v:path arrowok="t"/>
                </v:shape>
                <v:shape id="Image 502" o:spid="_x0000_s1259" type="#_x0000_t75" style="position:absolute;left:2484;top:1104;width:1932;height:1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">
                  <v:imagedata r:id="rId285" o:title=""/>
                </v:shape>
                <v:shape id="Graphic 503" o:spid="_x0000_s1260" style="position:absolute;left:2484;top:1104;width:1936;height:1175;visibility:visible;mso-wrap-style:square;v-text-anchor:top" coordsize="193675,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" path="m192046,86447r-4150,6160l181520,98448r-9135,1241l163379,100912r-6836,-5267l150721,89792r-11611,9189l128042,101232,117383,98117,107000,91205r-9902,11817l87242,107753r-9984,-684l66973,102640r-5140,10304l59540,117143r-7144,-726l40679,110735,27688,98616,15651,84312,6794,72074,,56956,1721,45924,40740,24048,72665,19464r8574,-53l94693,18455r15507,-2350l124932,11871,142571,5982,160028,2210,177017,300,193256,r-665,17231l192501,37705r-15,23232l192046,86447xe" filled="f" strokeweight=".02797mm">
                  <v:path arrowok="t"/>
                </v:shape>
                <v:shape id="Image 504" o:spid="_x0000_s1261" type="#_x0000_t75" style="position:absolute;left:4452;top:1104;width:1932;height:1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">
                  <v:imagedata r:id="rId286" o:title=""/>
                </v:shape>
                <v:shape id="Graphic 505" o:spid="_x0000_s1262" style="position:absolute;left:4452;top:1104;width:1937;height:1175;visibility:visible;mso-wrap-style:square;v-text-anchor:top" coordsize="193675,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" path="m1210,86447r4150,6160l11735,98448r9134,1241l29876,100912r6837,-5267l42534,89792r11612,9189l65214,101232,75872,98117,86255,91205r9902,11817l106013,107753r9984,-684l126283,102640r5140,10304l133716,117143r7143,-726l152578,110735,165569,98616,177605,84312r8856,-12238l193255,56956,191534,45924,152516,24048,120591,19464r-8575,-53l98562,18455,83056,16105,68324,11871,50684,5982,33227,2210,16238,300,,,666,17231r91,20474l772,60937r438,25510xe" filled="f" strokeweight=".02797mm">
                  <v:path arrowok="t"/>
                </v:shape>
                <v:shape id="Graphic 506" o:spid="_x0000_s1263" style="position:absolute;left:3148;top:2444;width:2578;height:407;visibility:visible;mso-wrap-style:square;v-text-anchor:top" coordsize="25781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" path="m128768,40598l59460,36424,3523,25167,,22346,135,20157,92,18030,59460,4177,128768,r35960,1105l228032,9017r29355,9013l257345,20157r122,2189l198050,36424r-33322,3072l128768,40598xe" fillcolor="#c8b100" stroked="f">
                  <v:path arrowok="t"/>
                </v:shape>
                <v:shape id="Graphic 507" o:spid="_x0000_s1264" style="position:absolute;left:3148;top:2444;width:2578;height:407;visibility:visible;mso-wrap-style:square;v-text-anchor:top" coordsize="25781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" path="m128768,40598l59460,36424,3523,25167,,22346,135,20157,92,18030,59460,4177,128768,r35960,1105l228032,9017r29355,9013l257345,20157r122,2189l198050,36424r-33322,3072l128768,40598e" filled="f" strokeweight=".02797mm">
                  <v:path arrowok="t"/>
                </v:shape>
                <v:shape id="Image 508" o:spid="_x0000_s1265" type="#_x0000_t75" style="position:absolute;left:3279;top:2526;width:2313;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">
                  <v:imagedata r:id="rId287" o:title=""/>
                </v:shape>
                <v:shape id="Image 509" o:spid="_x0000_s1266" type="#_x0000_t75" style="position:absolute;left:2217;width:4426;height:2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">
                  <v:imagedata r:id="rId288" o:title=""/>
                </v:shape>
                <v:shape id="Graphic 510" o:spid="_x0000_s1267" style="position:absolute;left:1339;top:8296;width:4350;height:2521;visibility:visible;mso-wrap-style:square;v-text-anchor:top" coordsize="434975,25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" path="m432445,251799l390709,232817,352920,216591,313797,202939,268059,191675,219093,180797,174206,166443,136750,149766,85454,109730,56583,80689,26940,46939,,10623,,8704,928,5347,1905,,28654,36848,58198,70870r28832,29139l138317,140059r37457,16677l220661,171090r48965,10878l315375,193234r39191,13672l392536,223185r42086,19084l432445,251799xe" fillcolor="#4f793d" stroked="f">
                  <v:path arrowok="t"/>
                </v:shape>
                <v:shape id="Graphic 511" o:spid="_x0000_s1268" style="position:absolute;left:1339;top:8296;width:4350;height:2521;visibility:visible;mso-wrap-style:square;v-text-anchor:top" coordsize="434975,25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" path="m,10623l26940,46939,56583,80689r28871,29041l136750,149766r37456,16677l219093,180797r48966,10878l313797,202939r39123,13652l390709,232817r41736,18982l434622,242269,392536,223185,354566,206906,315375,193234,269626,181968,220661,171090,175774,156736,138317,140059,87030,100009,58198,70870,28654,36848,1905,,928,5347,,8704r,1919xe" filled="f" strokeweight=".02183mm">
                  <v:path arrowok="t"/>
                </v:shape>
                <v:shape id="Image 512" o:spid="_x0000_s1269" type="#_x0000_t75" style="position:absolute;left:2696;top:7576;width:98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">
                  <v:imagedata r:id="rId289" o:title=""/>
                </v:shape>
                <v:shape id="Graphic 513" o:spid="_x0000_s1270" style="position:absolute;left:2696;top:7576;width:990;height:1346;visibility:visible;mso-wrap-style:square;v-text-anchor:top" coordsize="99060,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" path="m6546,134336l98477,4628,92373,,,129492r6546,4844xe" filled="f" strokeweight=".00344mm">
                  <v:path arrowok="t"/>
                </v:shape>
                <v:shape id="Image 514" o:spid="_x0000_s1271" type="#_x0000_t75" style="position:absolute;left:4385;top:8279;width:80;height:1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">
                  <v:imagedata r:id="rId290" o:title=""/>
                </v:shape>
                <v:shape id="Graphic 515" o:spid="_x0000_s1272" style="position:absolute;left:4385;top:8279;width:83;height:1282;visibility:visible;mso-wrap-style:square;v-text-anchor:top" coordsize="8255,12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" path="m7917,127980l7917,749,700,,,127980r7917,xe" filled="f" strokeweight=".00358mm">
                  <v:path arrowok="t"/>
                </v:shape>
                <v:shape id="Image 516" o:spid="_x0000_s1273" type="#_x0000_t75" style="position:absolute;left:1797;top:6175;width:1343;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">
                  <v:imagedata r:id="rId291" o:title=""/>
                </v:shape>
                <v:shape id="Graphic 517" o:spid="_x0000_s1274" style="position:absolute;left:1797;top:6175;width:1347;height:82;visibility:visible;mso-wrap-style:square;v-text-anchor:top" coordsize="13462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" path="m,8034l134133,7562,134213,,,,,8034xe" filled="f" strokeweight=".00336mm">
                  <v:path arrowok="t"/>
                </v:shape>
                <v:shape id="Image 518" o:spid="_x0000_s1275" type="#_x0000_t75" style="position:absolute;left:1806;top:6763;width:1376;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">
                  <v:imagedata r:id="rId292" o:title=""/>
                </v:shape>
                <v:shape id="Graphic 519" o:spid="_x0000_s1276" style="position:absolute;left:1806;top:6763;width:1378;height:82;visibility:visible;mso-wrap-style:square;v-text-anchor:top" coordsize="13779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" path="m,8040l137514,7560,137594,,,,,8040xe" filled="f" strokeweight=".00342mm">
                  <v:path arrowok="t"/>
                </v:shape>
                <v:shape id="Image 520" o:spid="_x0000_s1277" type="#_x0000_t75" style="position:absolute;left:2376;top:4111;width:3924;height:4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">
                  <v:imagedata r:id="rId293" o:title=""/>
                </v:shape>
                <v:shape id="Graphic 521" o:spid="_x0000_s1278" style="position:absolute;left:2376;top:4111;width:3924;height:4800;visibility:visible;mso-wrap-style:square;v-text-anchor:top" coordsize="392430,480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" path="m74660,297366r25791,48098l134316,382357r38967,23869l214381,415248r40256,-7643l288501,383610r23295,-36509l323620,301553r-550,-51113l309245,197234,283458,149137,249594,112245,210627,88378,169528,79354r-40259,7641l95405,110993,72109,147502,60286,193049r549,51113l74660,297366xem358728,173449r16295,46444l386654,265375r5770,43593l391136,349744r-9543,37035l332955,445914r-41489,20247l244802,478059r-43163,1732l162079,472080,126227,455649,94185,431221,66058,399522,41949,361273,21962,317199,5401,259762,,205411,4882,155258,19173,110417,41998,72000,72482,41118,109751,18887,161968,3037,205755,r36558,8393l298550,53944r22081,34393l340290,128633r18438,44816xe" filled="f" strokeweight=".03497mm">
                  <v:path arrowok="t"/>
                </v:shape>
                <v:shape id="Image 522" o:spid="_x0000_s1279" type="#_x0000_t75" style="position:absolute;left:2681;top:4094;width:3799;height:4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">
                  <v:imagedata r:id="rId294" o:title=""/>
                </v:shape>
                <v:shape id="Graphic 523" o:spid="_x0000_s1280" style="position:absolute;left:2681;top:4094;width:3803;height:4718;visibility:visible;mso-wrap-style:square;v-text-anchor:top" coordsize="380365,47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" path="m358355,163840r15733,53516l379947,270158r-3533,50301l363973,366473r-20866,39938l314298,438486r-36268,22425l237110,471432r-42063,-1824l153383,456360,113663,432612,77430,399286,46226,357305,21595,307590,5859,254075,,201273,3532,150972,15973,104959,36839,65021,65647,32946,101913,10521,142835,r42064,1824l226563,15071r39720,23748l302517,72145r31205,41981l358355,163840xem74293,287759r25787,48097l133944,372749r38967,23869l214010,405641r40259,-7644l288133,374002r23294,-36509l323250,291945r-549,-51114l308878,187627,283088,139529,249223,102637,210255,78769,169158,69746r-40256,7642l95037,101385,71742,137893,59918,183441r550,51112l74293,287759xe" filled="f" strokeweight=".01747mm">
                  <v:path arrowok="t"/>
                </v:shape>
                <v:shape id="Image 524" o:spid="_x0000_s1281" type="#_x0000_t75" style="position:absolute;left:3699;top:4044;width:2504;height:3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">
                  <v:imagedata r:id="rId295" o:title=""/>
                </v:shape>
                <v:shape id="Graphic 525" o:spid="_x0000_s1282" style="position:absolute;left:3699;top:4044;width:2509;height:3498;visibility:visible;mso-wrap-style:square;v-text-anchor:top" coordsize="250825,34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" path="m243868,l,343207r4771,6659l250415,4837,243868,xe" filled="f" strokeweight=".00567mm">
                  <v:path arrowok="t"/>
                </v:shape>
                <v:shape id="Image 526" o:spid="_x0000_s1283" type="#_x0000_t75" style="position:absolute;left:2436;top:10110;width:797;height: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">
                  <v:imagedata r:id="rId296" o:title=""/>
                </v:shape>
                <v:shape id="Graphic 527" o:spid="_x0000_s1284" style="position:absolute;left:2436;top:10110;width:800;height:666;visibility:visible;mso-wrap-style:square;v-text-anchor:top" coordsize="8001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" path="m79666,l46771,33098,24876,36185,13982,34851,2151,33859,,66171r14363,-480l27548,65323,66969,56020,79666,41870,79666,xe" filled="f" strokeweight=".02183mm">
                  <v:path arrowok="t"/>
                </v:shape>
                <v:shape id="Image 528" o:spid="_x0000_s1285" type="#_x0000_t75" style="position:absolute;left:2894;top:10139;width:342;height: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">
                  <v:imagedata r:id="rId297" o:title=""/>
                </v:shape>
                <v:shape id="Graphic 529" o:spid="_x0000_s1286" style="position:absolute;left:2894;top:10139;width:343;height:393;visibility:visible;mso-wrap-style:square;v-text-anchor:top" coordsize="34290,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" path="m694,4745r6840,6555l11556,9960,15706,6508r7224,217l29278,7175,29081,2692,28628,r5576,5821l33878,38723,28321,32525r-7555,855l18995,34524,9719,38852,6916,38088,,37037,694,4745xe" filled="f" strokeweight=".02183mm">
                  <v:path arrowok="t"/>
                </v:shape>
                <v:shape id="Image 530" o:spid="_x0000_s1287" type="#_x0000_t75" style="position:absolute;left:5627;top:10126;width:797;height: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">
                  <v:imagedata r:id="rId298" o:title=""/>
                </v:shape>
                <v:shape id="Graphic 531" o:spid="_x0000_s1288" style="position:absolute;left:5627;top:10126;width:800;height:667;visibility:visible;mso-wrap-style:square;v-text-anchor:top" coordsize="8001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" path="m,l32895,33091r21897,3089l65685,34848r11830,-987l79666,66172,65303,65692,52118,65323,12697,56016,,41865,,xe" filled="f" strokeweight=".02183mm">
                  <v:path arrowok="t"/>
                </v:shape>
                <v:shape id="Image 532" o:spid="_x0000_s1289" type="#_x0000_t75" style="position:absolute;left:5624;top:10155;width:342;height: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">
                  <v:imagedata r:id="rId299" o:title=""/>
                </v:shape>
                <v:shape id="Graphic 533" o:spid="_x0000_s1290" style="position:absolute;left:5624;top:10155;width:343;height:407;visibility:visible;mso-wrap-style:square;v-text-anchor:top" coordsize="3429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" path="m33497,4707r-6839,6564l22642,9946,18498,6507r-7224,222l4926,7179,5122,2694,5576,,,5820,325,38808,5882,32610r7556,776l15209,34529r9282,4321l27368,40024r6916,-1056l33497,4707xe" filled="f" strokeweight=".02183mm">
                  <v:path arrowok="t"/>
                </v:shape>
                <v:shape id="Image 534" o:spid="_x0000_s1291" type="#_x0000_t75" style="position:absolute;left:2893;top:9963;width:1394;height: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">
                  <v:imagedata r:id="rId300" o:title=""/>
                </v:shape>
                <v:shape id="Graphic 535" o:spid="_x0000_s1292" style="position:absolute;left:2893;top:9963;width:1397;height:546;visibility:visible;mso-wrap-style:square;v-text-anchor:top" coordsize="13970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" path="m139305,r-8752,1644l118359,4100,106161,6349,97396,7371,84132,7347r-9598,-9l64972,7997,51812,9971,39195,10998r-12261,450l14349,14236,761,22280,,54566,12440,48641,25660,46171r13940,-468l54197,45781r14538,-14l82899,44072,96862,42092r13935,-872l117468,40417r7592,-1785l132647,37049r6658,-195l139305,xe" filled="f" strokeweight=".02183mm">
                  <v:path arrowok="t"/>
                </v:shape>
                <v:shape id="Image 536" o:spid="_x0000_s1293" type="#_x0000_t75" style="position:absolute;left:4198;top:9904;width:432;height: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">
                  <v:imagedata r:id="rId301" o:title=""/>
                </v:shape>
                <v:shape id="Graphic 537" o:spid="_x0000_s1294" style="position:absolute;left:4198;top:9904;width:438;height:508;visibility:visible;mso-wrap-style:square;v-text-anchor:top" coordsize="43815,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" path="m17300,r8643,l35528,r7708,5231l43236,11735r,26816l43236,45055r-7708,5232l25943,50287r-8643,l7716,50287,,45055,,38551,,11735,,5231,7716,r9584,xe" filled="f" strokeweight=".02183mm">
                  <v:path arrowok="t"/>
                </v:shape>
                <v:shape id="Image 538" o:spid="_x0000_s1295" type="#_x0000_t75" style="position:absolute;left:4390;top:3352;width:80;height:4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">
                  <v:imagedata r:id="rId302" o:title=""/>
                </v:shape>
                <v:shape id="Graphic 539" o:spid="_x0000_s1296" style="position:absolute;left:4390;top:3352;width:83;height:4730;visibility:visible;mso-wrap-style:square;v-text-anchor:top" coordsize="8255,47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" path="m,l,470009r7217,2777l7925,,,xe" filled="f" strokeweight=".00586mm">
                  <v:path arrowok="t"/>
                </v:shape>
                <v:shape id="Image 540" o:spid="_x0000_s1297" type="#_x0000_t75" style="position:absolute;left:4573;top:9980;width:1393;height: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">
                  <v:imagedata r:id="rId303" o:title=""/>
                </v:shape>
                <v:shape id="Graphic 541" o:spid="_x0000_s1298" style="position:absolute;left:4573;top:9980;width:1397;height:565;visibility:visible;mso-wrap-style:square;v-text-anchor:top" coordsize="139700,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" path="m,l8751,1643,20945,4099,33143,6345r8765,1018l55172,7343r9598,-6l74332,7994,87492,9965r12617,1029l112370,11443r12585,2787l138543,22272r736,34149l126844,50206,113632,47099,99701,45993,85107,45781r-14538,-16l56405,44069,42442,42088,28507,41218r-6671,-806l14244,38626,6657,37045,,36854,,xe" filled="f" strokeweight=".02183mm">
                  <v:path arrowok="t"/>
                </v:shape>
                <v:shape id="Image 542" o:spid="_x0000_s1299" type="#_x0000_t75" style="position:absolute;left:3269;top:6175;width:3806;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">
                  <v:imagedata r:id="rId304" o:title=""/>
                </v:shape>
                <v:shape id="Graphic 543" o:spid="_x0000_s1300" style="position:absolute;left:3269;top:6175;width:3810;height:83;visibility:visible;mso-wrap-style:square;v-text-anchor:top" coordsize="38100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" path="m190,7968l380455,7494,380671,,,,190,7968xe" filled="f" strokeweight=".00564mm">
                  <v:path arrowok="t"/>
                </v:shape>
                <v:shape id="Image 544" o:spid="_x0000_s1301" type="#_x0000_t75" style="position:absolute;left:3353;top:6763;width:3722;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">
                  <v:imagedata r:id="rId305" o:title=""/>
                </v:shape>
                <v:shape id="Graphic 545" o:spid="_x0000_s1302" style="position:absolute;left:3353;top:6763;width:3728;height:82;visibility:visible;mso-wrap-style:square;v-text-anchor:top" coordsize="37274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" path="m2422,7968l371978,7494,372193,,,,2422,7968xe" filled="f" strokeweight=".00564mm">
                  <v:path arrowok="t"/>
                </v:shape>
                <v:shape id="Image 546" o:spid="_x0000_s1303" type="#_x0000_t75" style="position:absolute;left:1132;top:2985;width:1538;height:1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">
                  <v:imagedata r:id="rId306" o:title=""/>
                </v:shape>
                <v:shape id="Graphic 547" o:spid="_x0000_s1304" style="position:absolute;left:1131;top:2985;width:1543;height:1232;visibility:visible;mso-wrap-style:square;v-text-anchor:top" coordsize="154305,12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" path="m24,122896r4169,-977l9024,121249r2828,-1076l16536,118931r3461,-289l23716,117628r4390,-1291l32046,115980r3567,-763l39061,114555r4408,-252l47514,112821r4414,-1101l56201,111770r3129,-1715l63566,108996r3940,-349l70832,106199r3183,-1794l77999,102990r3682,-2212l84528,99480r3916,-2680l91849,94157r3143,-2385l97851,89897r3110,-2927l104213,84849r2146,-3368l109383,78991r3333,-1943l114751,73046r2421,-2668l119460,67525r3208,-2521l124340,61254r2274,-3110l128939,54565r1961,-2895l132651,48528r2165,-2962l136790,41669r2115,-4057l140570,34580r1328,-3333l143539,27148r1255,-3560l145888,20349r1013,-5195l149176,12184r-117,-2342l150676,6947r143,-240l153898,r-4931,2022l147664,2956r-3325,161l142790,3640,140110,2084r-5817,1513l131435,3960r-3775,792l123479,5360r-3602,1193l116669,8262r-3695,295l110201,10216r-4438,469l102689,12400r-3025,1217l95417,14976r-2848,1697l88487,18374r-3110,1372l82624,21319r-3924,2405l76445,24905r-3566,1474l68490,28648r-3739,1321l63522,32122r-3263,2846l57067,38398r-3067,1759l50489,42590r-3288,3160l44877,48640r-3000,2993l39504,54584r-3032,3252l33688,61224r-2514,2932l29004,67809r-2319,3300l23747,74669r-1359,3694l20379,82132r-2244,3362l16377,89282r-2576,4395l12878,95767r-2145,4623l9699,104565r-2508,3362l5316,111615r-1757,3241l2168,118624,24,122896r375,-220l24,122896e" filled="f" strokeweight=".01747mm">
                  <v:path arrowok="t"/>
                </v:shape>
                <v:shape id="Graphic 548" o:spid="_x0000_s1305" style="position:absolute;left:1139;top:3061;width:1435;height:1150;visibility:visible;mso-wrap-style:square;v-text-anchor:top" coordsize="143510,114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" path="m143030,l108843,26646,71467,55220,34201,84630,344,113779,,114473r116,351l1057,114579,32634,87342,69562,57801,107731,28003,143030,xe" fillcolor="#8eaa33" stroked="f">
                  <v:path arrowok="t"/>
                </v:shape>
                <v:shape id="Image 549" o:spid="_x0000_s1306" type="#_x0000_t75" style="position:absolute;left:862;top:3037;width:972;height: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">
                  <v:imagedata r:id="rId307" o:title=""/>
                </v:shape>
                <v:shape id="Graphic 550" o:spid="_x0000_s1307" style="position:absolute;left:861;top:3037;width:978;height:1721;visibility:visible;mso-wrap-style:square;v-text-anchor:top" coordsize="97790,17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" path="m25,171647r3497,-2471l7751,166740r2220,-2053l13844,161775r3098,-1563l20015,157870r3584,-2840l27116,153222r3019,-2046l33086,149269r3990,-1887l40266,144487r3677,-2675l47926,140258r2256,-2767l53711,134927r3523,-1807l59397,129603r2275,-2858l64838,123935r2582,-3424l69578,118236r2619,-3952l74361,110558r2022,-3393l78326,104354r1782,-3878l82334,97291r719,-3928l84928,89915r2355,-3044l87670,82396r1242,-3381l89964,75510r2028,-3540l92139,67863r941,-3732l93886,59939r731,-3411l95065,52956r892,-3561l96332,45044r430,-4557l97174,37051r-25,-3590l97138,29053r-172,-3775l96762,21866,95749,16666r995,-3602l95761,10942r411,-3294l96216,7370,96554,,92742,3725r-861,1353l88862,6474,87621,7543,84553,7101r-4825,3584l77219,12098r-3209,2152l70371,16382r-2889,2454l65145,21628r-3313,1659l59883,25863r-3940,2096l53736,30702r-2343,2261l47963,35821r-2005,2638l42817,41569r-2372,2442l38483,46500r-2728,3701l34100,52137r-2747,2712l28131,58599r-2964,2625l24829,63677r-1960,3867l21202,71921r-2189,2778l16678,78270r-1869,4170l13739,85986r-1653,3898l10991,93510,9405,97667r-1309,4185l6859,105510r-639,4199l5310,113638r-1388,4402l4051,121980r-450,4242l2779,130187r-210,4162l1838,139390r-74,2288l1512,146767r602,4255l1056,155085r-355,4119l288,162862r123,4021l25,171647r269,-345l25,171647e" filled="f" strokeweight=".01747mm">
                  <v:path arrowok="t"/>
                </v:shape>
                <v:shape id="Graphic 551" o:spid="_x0000_s1308" style="position:absolute;left:865;top:3145;width:902;height:1607;visibility:visible;mso-wrap-style:square;v-text-anchor:top" coordsize="90170,16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" path="m89633,l67944,37527,44020,78036,20511,119278,67,159000,,159770r240,288l1021,159474,20073,122380,43222,81141,67423,39200,89633,xe" fillcolor="#8eaa33" stroked="f">
                  <v:path arrowok="t"/>
                </v:shape>
                <v:shape id="Image 552" o:spid="_x0000_s1309" type="#_x0000_t75" style="position:absolute;left:922;top:3652;width:1459;height:1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">
                  <v:imagedata r:id="rId308" o:title=""/>
                </v:shape>
                <v:shape id="Graphic 553" o:spid="_x0000_s1310" style="position:absolute;left:921;top:3652;width:1460;height:1327;visibility:visible;mso-wrap-style:square;v-text-anchor:top" coordsize="146050,1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" path="m17,132124r4108,-1230l8902,129929r2759,-1248l16259,127151r3431,-499l23348,125412r4302,-1562l31560,123253r3512,-977l38470,121396r4384,-515l46800,119146r4335,-1370l55407,117566r3019,-1905l62588,114346r3910,-592l69669,111106r3062,-1987l76629,107460r3535,-2429l82930,103557r3737,-2914l89901,97795r2995,-2575l95637,93173r2920,-3111l101674,87744r1930,-3497l106476,81573r3201,-2140l111460,75314r2257,-2809l115825,69517r3044,-2718l120314,62951r2078,-3240l124488,55993r1776,-3007l127819,49747r1981,-3099l131532,42640r1857,-4181l134870,35329r1121,-3405l137373,27732r1039,-3627l139297,20804r695,-5251l142076,12449r-259,-2330l143256,7131r123,-251l146041,r-4795,2317l140004,3333r-3307,368l135178,4316,132407,2926r-5713,1868l123867,5337r-3719,1019l116011,7223r-3518,1409l109396,10537r-3670,523l103057,12885r-4402,738l95693,15523r-2940,1402l88591,18547r-2735,1863l81885,22359r-3018,1561l76217,25660r-3769,2643l70272,29619r-3474,1691l62557,33848r-3645,1550l57817,37617r-3087,3043l51756,44281r-2958,1943l45449,48867r-3088,3357l40217,55255r-2804,3172l35218,61512r-2821,3438l29828,68503r-2331,3079l25555,75358r-2108,3442l20730,82531r-1126,3775l17827,90191r-2035,3492l14273,97568r-2299,4549l11181,104263r-1856,4746l8551,113232r-2294,3518l4610,120543r-1555,3337l1899,127729,17,132124r363,-239l17,132124e" filled="f" strokeweight=".01747mm">
                  <v:path arrowok="t"/>
                </v:shape>
                <v:shape id="Graphic 554" o:spid="_x0000_s1311" style="position:absolute;left:928;top:3734;width:1359;height:1238;visibility:visible;mso-wrap-style:square;v-text-anchor:top" coordsize="13589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" path="m135713,l103232,28699,67684,59519,32298,91165,300,122344,,123057r135,344l1063,123099,30902,93969,65943,62211,102206,30122,135713,xe" fillcolor="#8eaa33" stroked="f">
                  <v:path arrowok="t"/>
                </v:shape>
                <v:shape id="Image 555" o:spid="_x0000_s1312" type="#_x0000_t75" style="position:absolute;left:673;top:3319;width:699;height:1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">
                  <v:imagedata r:id="rId309" o:title=""/>
                </v:shape>
                <v:shape id="Graphic 556" o:spid="_x0000_s1313" style="position:absolute;left:673;top:3319;width:705;height:1943;visibility:visible;mso-wrap-style:square;v-text-anchor:top" coordsize="7048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" path="m15647,193908r2482,-3486l21314,186727r1413,-2675l25421,180019r2409,-2495l29957,174297r2441,-3866l35121,167559r2178,-2926l39449,161853r3141,-3098l44643,154968r2589,-3738l50472,148446r1217,-3356l54172,141499r2723,-2865l57781,134602r1199,-3448l61039,127452r1305,-4088l63628,120505r1161,-4598l65602,111677r786,-3872l67297,104509r400,-4248l68743,96518r-622,-3948l68749,88704r1216,-3658l68847,80700r61,-3603l68743,73445r737,-4014l68263,65508r-344,-3836l67297,57450r-441,-3468l66100,50465r-339,-3650l64673,42584,63579,38140r-751,-3382l61624,31383,60148,27222,58740,23724,57419,20569,54745,15996r-252,-3732l52864,10587,52162,7340r-55,-276l49993,,47625,4771r-363,1562l44878,8649r-817,1421l41011,10666r-3363,4980l35743,17810r-2312,3086l30695,24118r-1911,3269l27498,30794r-2575,2662l23934,36535r-3026,3284l19735,43132r-1463,2907l15979,49869r-1015,3154l13020,57000r-1431,3086l10562,63080,9208,67476r-915,2378l6591,73322,4795,77921,2865,81383r492,2427l2786,88107r-129,4684l1513,96137,486,100279r-382,4550l271,108530,,112759r160,3781l38,120985r147,4382l228,129228r786,4182l1452,137417r146,4610l3018,145703r984,4151l4537,153868r1180,4003l6696,162868r681,2184l8822,169938r1980,3817l11146,177936r1020,4003l12990,185534r1445,3750l15647,193908r140,-413l15647,193908e" filled="f" strokeweight=".01747mm">
                  <v:path arrowok="t"/>
                </v:shape>
                <v:shape id="Graphic 557" o:spid="_x0000_s1314" style="position:absolute;left:827;top:3443;width:324;height:1809;visibility:visible;mso-wrap-style:square;v-text-anchor:top" coordsize="3238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" path="m31960,l23897,42587,14712,88729,6161,135426,,179675r196,745l516,180610r541,-806l6774,138496,14985,91924,23958,44341,31960,xe" fillcolor="#8eaa33" stroked="f">
                  <v:path arrowok="t"/>
                </v:shape>
                <v:shape id="Image 558" o:spid="_x0000_s1315" type="#_x0000_t75" style="position:absolute;left:714;top:4136;width:1153;height: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">
                  <v:imagedata r:id="rId310" o:title=""/>
                </v:shape>
                <v:shape id="Graphic 559" o:spid="_x0000_s1316" style="position:absolute;left:713;top:4136;width:1156;height:1600;visibility:visible;mso-wrap-style:square;v-text-anchor:top" coordsize="115570,1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" path="m24,159598r3756,-2060l8255,155601r2440,-1788l14876,151353r3253,-1198l21448,148181r3886,-2422l29035,144364r3227,-1690l35409,141112r4181,-1420l43088,137177r3953,-2244l51178,133840r2552,-2490l57528,129199r3702,-1397l63781,124557r2588,-2582l69830,119546r2950,-3116l75184,114419r3050,-3634l80810,107331r2391,-3142l85451,101614r2213,-3646l90233,95054r1163,-3823l93645,88022r2687,-2761l97217,80853r1623,-3215l100279,74282r2416,-3295l103309,66923r1360,-3596l105947,59250r1112,-3312l107909,52445r1284,-3436l110060,44725r946,-4477l111806,36880r380,-3565l112672,28930r259,-3768l113116,21750r-419,-5280l114098,13002r-743,-2225l114141,7550r74,-271l115383,r-4205,3264l110169,4513r-3158,1051l105658,6480r-3001,-787l97463,8711,94802,9831r-3424,1770l87516,13309r-3153,2109l81732,17927r-3486,1272l76020,21541r-4156,1636l69362,25647r-2582,1987l63049,30087r-2287,2391l57283,35207r-2631,2158l52421,39615r-3136,3369l47429,44724r-3045,2379l40764,50465r-3246,2269l36909,55138r-2386,3621l32366,62914r-2483,2515l27152,68712r-2323,3929l23361,76045r-2084,3689l19776,83214r-2047,3946l15952,91169r-1641,3497l13197,98761r-1345,3806l9971,106778r-319,3928l8728,114875r-1266,3841l6779,122834r-1296,4926l5152,130022r-830,5028l4438,139347r-1512,3911l2108,147314r-823,3591l952,154907,24,159598r307,-308l24,159598e" filled="f" strokeweight=".01747mm">
                  <v:path arrowok="t"/>
                </v:shape>
                <v:shape id="Graphic 560" o:spid="_x0000_s1317" style="position:absolute;left:718;top:4236;width:1073;height:1492;visibility:visible;mso-wrap-style:square;v-text-anchor:top" coordsize="107314,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" path="m107158,l81356,34824,52994,72360,24962,110673,147,147825,,148580r203,314l1044,148403,24177,113705,51849,75355,80648,36429,107158,xe" fillcolor="#8eaa33" stroked="f">
                  <v:path arrowok="t"/>
                </v:shape>
                <v:shape id="Image 561" o:spid="_x0000_s1318" type="#_x0000_t75" style="position:absolute;left:324;top:4061;width:678;height:1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">
                  <v:imagedata r:id="rId311" o:title=""/>
                </v:shape>
                <v:shape id="Graphic 562" o:spid="_x0000_s1319" style="position:absolute;left:324;top:4061;width:679;height:1969;visibility:visible;mso-wrap-style:square;v-text-anchor:top" coordsize="6794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" path="m35895,196810r1710,-3929l39947,188610r830,-2909l42572,181196r1839,-2947l45818,174661r1586,-4298l49469,166988r1520,-3314l52513,160513r2429,-3687l56164,152696r1753,-4193l60511,145102r492,-3535l62687,137542r2065,-3377l64777,130040r462,-3626l66486,122368r424,-4265l67568,115041r185,-4740l67667,105991r-38,-3947l67832,98626r-492,-4236l67587,90511,66161,86780r-190,-3916l66400,79034,64402,75015r-694,-3536l62786,67945r-110,-4083l60671,60277,59534,56602,58046,52593,56896,49297,55428,46016,54332,42512,52390,38602,50393,34482,48960,31335,47079,28280,44774,24516,42664,21382,40723,18573,37156,14656,36130,11060,34187,9756,32828,6726r-110,-252l29177,,27856,5158r-32,1605l25973,9529r-510,1556l22611,12302r-2256,5570l18941,20386r-1617,3498l15319,27603r-1191,3596l13580,34796r-1968,3142l11288,41153,9006,44995r-460,3485l7721,51635,6277,55858r-338,3288l4862,63438r-755,3319l3725,69905r-410,4580l2914,77000r-946,3744l1168,85618,,89405r991,2269l1322,95996r849,4609l1746,104115r-140,4268l2176,112907r930,3591l3720,120691r946,3663l5466,128731r1056,4254l7371,136755r1636,3921l10266,144507r1101,4480l13524,152283r1827,3861l16710,159955r1986,3670l20686,168315r1125,1992l24240,174783r2730,3319l28176,182123r1831,3706l31556,189174r2196,3363l35895,196810r50,-430l35895,196810e" filled="f" strokeweight=".01747mm">
                  <v:path arrowok="t"/>
                </v:shape>
                <v:shape id="Graphic 563" o:spid="_x0000_s1320" style="position:absolute;left:616;top:4188;width:76;height:1835;visibility:visible;mso-wrap-style:square;v-text-anchor:top" coordsize="7620,18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" path="m,l968,43332r607,47043l2918,137830r3174,44563l6443,183081r351,123l7155,182300,4157,140706,2506,93444,1390,45036,,xe" fillcolor="#8eaa33" stroked="f">
                  <v:path arrowok="t"/>
                </v:shape>
                <v:shape id="Image 564" o:spid="_x0000_s1321" type="#_x0000_t75" style="position:absolute;left:655;top:4716;width:851;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">
                  <v:imagedata r:id="rId312" o:title=""/>
                </v:shape>
                <v:shape id="Graphic 565" o:spid="_x0000_s1322" style="position:absolute;left:655;top:4716;width:857;height:1803;visibility:visible;mso-wrap-style:square;v-text-anchor:top" coordsize="85725,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" path="m1278,180099r3252,-2797l8502,174480r2010,-2262l14089,168948r2939,-1851l19863,164472r3294,-3173l26483,159160r2816,-2323l32047,154654r3792,-2255l38742,149213r3400,-3017l45959,144265r1979,-2969l51209,138406r3333,-2133l56360,132566r1993,-3062l61236,126407r2238,-3659l65404,120276r2225,-4186l69431,112175r1683,-3572l72787,105621r1401,-4032l76094,98207r345,-3984l77969,90615r2060,-3259l79979,82870r916,-3486l81609,75800r1679,-3726l83035,67973r584,-3805l84025,59920r399,-3468l84528,52856r542,-3632l85027,44858r-6,-4580l85100,36823r-362,-3571l84301,28863r-528,-3738l83238,21750,81738,16671r639,-3681l81196,10967r99,-3320l81308,7365,80938,,77502,4069r-725,1432l73905,7180,72768,8360,69670,8219r-4457,4027l62853,13893r-2989,2447l56441,18812r-2638,2723l51744,24535r-3142,1967l46912,29255r-3726,2466l41256,34659r-2121,2478l36000,40310r-1740,2815l31427,46525r-2129,2656l27583,51843r-2366,3946l23766,57880r-2483,2956l18442,64875r-2705,2902l15639,70247r-1581,4040l12818,78805r-1912,2970l8920,85555,7463,89883r-726,3640l5464,97556r-744,3718l3534,105560r-897,4290l1758,113612r-241,4243l989,121850,31,126363r503,3910l491,134540,55,138567r191,4161l,147819r141,2280l381,155189r1008,4181l725,163513r37,4132l701,171333r510,3983l1278,180099r240,-369l1278,180099e" filled="f" strokeweight=".01747mm">
                  <v:path arrowok="t"/>
                </v:shape>
                <v:shape id="Graphic 566" o:spid="_x0000_s1323" style="position:absolute;left:670;top:4830;width:743;height:1683;visibility:visible;mso-wrap-style:square;v-text-anchor:top" coordsize="74295,16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" path="m73942,l55941,39431,36002,82046,16548,125349,,166846r11,774l275,167878r719,-651l16410,128480,35506,85215,55584,41150,73942,xe" fillcolor="#8eaa33" stroked="f">
                  <v:path arrowok="t"/>
                </v:shape>
                <v:shape id="Image 567" o:spid="_x0000_s1324" type="#_x0000_t75" style="position:absolute;left:117;top:4903;width:734;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">
                  <v:imagedata r:id="rId313" o:title=""/>
                </v:shape>
                <v:shape id="Graphic 568" o:spid="_x0000_s1325" style="position:absolute;left:117;top:4903;width:736;height:1912;visibility:visible;mso-wrap-style:square;v-text-anchor:top" coordsize="73660,19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" path="m58279,191116r856,-4199l60542,182251r203,-3018l61568,174450r1180,-3259l63381,167381r659,-4532l65362,159123r793,-3559l66991,152153r1610,-4108l68938,143748r837,-4469l71607,135413r-251,-3553l72160,127568r1328,-3732l72653,119798r-307,-3639l72726,111941r-474,-4267l72259,104545r-806,-4677l70476,95675r-855,-3855l69105,88440,67747,84394r-572,-3842l65004,77194,64003,73408r-375,-3837l60842,66049,59429,62736,57795,59472r-960,-3972l54123,52413,52248,49052,49962,45443,48155,42461,46033,39553,44238,36351,41521,32932,38712,29318,36651,26539,34182,23939,31143,20741,28432,18110,25942,15769,21639,12683,19894,9375,17717,8508,15757,5822r-162,-228l10789,r-221,5325l10875,6897,9633,9983r-171,1630l6928,13401,5876,19315r-859,2749l4161,25832,2969,29883r-417,3767l2766,37279,1493,40764r351,3210l418,48204r271,3509l536,54965,,59398r356,3290l197,67106r-50,3407l430,73666r548,4568l1107,80780,965,84635r227,4936l836,93517r1438,2016l3504,99690r1783,4332l5601,107539r750,4206l7851,116054r1658,3320l10979,123345r1691,3394l14360,130844r1918,3947l17895,138302r2411,3492l22340,145280r2011,4154l27141,152214r2589,3394l31851,159055r2704,3174l37476,166404r1517,1714l42301,171990r3358,2682l47675,178354r2563,3246l52450,184544r2848,2833l58279,191116r-37,-437l58279,191116e" filled="f" strokeweight=".01747mm">
                  <v:path arrowok="t"/>
                </v:shape>
                <v:shape id="Graphic 569" o:spid="_x0000_s1326" style="position:absolute;left:251;top:5027;width:451;height:1778;visibility:visible;mso-wrap-style:square;v-text-anchor:top" coordsize="45085,177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" path="m,l9958,42185,20335,88075r11181,46137l43888,177141r480,603l44736,177787r173,-959l33328,136767,21885,90880,10726,43760,,xe" fillcolor="#8eaa33" stroked="f">
                  <v:path arrowok="t"/>
                </v:shape>
                <v:shape id="Image 570" o:spid="_x0000_s1327" type="#_x0000_t75" style="position:absolute;left:652;top:5367;width:712;height:1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">
                  <v:imagedata r:id="rId314" o:title=""/>
                </v:shape>
                <v:shape id="Graphic 571" o:spid="_x0000_s1328" style="position:absolute;left:652;top:5367;width:712;height:1931;visibility:visible;mso-wrap-style:square;v-text-anchor:top" coordsize="71120,19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" path="m13351,192727r2600,-3412l19247,185731r1500,-2632l23569,179159r2483,-2428l28278,173576r2563,-3786l33657,167005r2262,-2852l38156,161442r3240,-2995l43572,154729r2706,-3659l49604,148390r1321,-3319l53526,141566r2809,-2784l57344,134779r1315,-3405l60835,127741r1426,-4045l63638,120880r1309,-4556l65894,112120r905,-3843l67812,105007r535,-4230l69510,97070r-492,-3965l69768,89257r1327,-3616l70118,81258r172,-3596l70242,74004r865,-3990l70013,66056r-221,-3842l69300,57972r-331,-3481l68323,50957r-222,-3669l67155,43027r-960,-4475l65557,35152,64456,31740,63116,27535,61818,23987,60602,20798,58069,16143r-129,-3737l56360,10671,55764,7408r-43,-278l53827,,51312,4697r-411,1549l48442,8490r-868,1389l44514,10383r-3517,4868l39024,17355r-2410,3011l33780,23496r-2022,3209l30367,30068r-2662,2581l26625,35693r-3130,3185l22215,42153r-1554,2866l18250,48775r-1117,3117l15066,55802r-1524,3043l12417,61808r-1494,4346l9933,68503,8126,71908,6184,76457,4141,79850r419,2442l3853,86570r-277,4679l2328,94556,1167,98663r-523,4530l693,106907r-406,4210l330,114911,61,119349r11,4384l,127593r645,4198l959,135813r-2,4616l2260,144142r855,4187l3521,152356r1051,4032l5390,161417r615,2200l7296,168547r1856,3881l9361,176620r897,4033l10966,184268r1328,3793l13351,192727r154,-412l13351,192727e" filled="f" strokeweight=".01747mm">
                  <v:path arrowok="t"/>
                </v:shape>
                <v:shape id="Graphic 572" o:spid="_x0000_s1329" style="position:absolute;left:785;top:5490;width:381;height:1797;visibility:visible;mso-wrap-style:square;v-text-anchor:top" coordsize="38100,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" path="m37635,l28226,42310,17584,88139,7558,134543,,178575r171,751l484,179529r573,-793l8077,137629,17758,91341,28233,44065,37635,xe" fillcolor="#8eaa33" stroked="f">
                  <v:path arrowok="t"/>
                </v:shape>
                <v:shape id="Image 573" o:spid="_x0000_s1330" type="#_x0000_t75" style="position:absolute;left:3;top:5808;width:891;height:1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">
                  <v:imagedata r:id="rId315" o:title=""/>
                </v:shape>
                <v:shape id="Graphic 574" o:spid="_x0000_s1331" style="position:absolute;left:3;top:5808;width:895;height:1772;visibility:visible;mso-wrap-style:square;v-text-anchor:top" coordsize="89535,177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" path="m87621,177061r-42,-4284l87984,167921r-424,-2994l87369,160083r480,-3437l87670,152785r-295,-4562l87892,144301r37,-3652l88039,137139r718,-4352l88192,128515r-104,-4543l89071,119810r-982,-3431l87983,112020r523,-3923l86847,104317r-1051,-3497l85285,96615,83938,92545r-645,-3068l81535,85069,79702,81172,78061,77582,76863,74379,74687,70709,73334,67064,70513,64235,68748,60738,67579,57061,64118,54203,62052,51252,59767,48399,58009,44710,54719,42257,52186,39357,49199,36306,46807,33760,44127,31363,41705,28604,38335,25819,34837,22869,32250,20575,29286,18552,25648,16057,22451,14047,19530,12269,14679,10149,12283,7278,9976,6878,7499,4665,7296,4474,1431,r893,5255l2950,6729r-571,3279l2552,11636,436,13910r209,6000l374,22781r-54,3861l,30853r368,3769l1333,38131,811,41803r1015,3068l1302,49309r1002,3368l2828,55892r399,4445l4260,63485r763,4359l5680,71182r933,3030l8101,78566r652,2457l9418,84829r1246,4777l11138,93541r1827,1673l15029,99024r2651,3867l18719,106267r1604,3959l22690,114129r2312,2901l27264,120609r2353,2963l32133,127241r2693,3462l37131,133802r3092,2912l42933,139703r2828,3646l49075,145487r3234,2780l55100,151200r3307,2544l62133,157218r1839,1357l68011,161681r3842,1923l74588,166789r3184,2638l80552,171848r3375,2183l87621,177061r-129,-411l87621,177061e" filled="f" strokeweight=".01747mm">
                  <v:path arrowok="t"/>
                </v:shape>
                <v:shape id="Graphic 575" o:spid="_x0000_s1332" style="position:absolute;left:69;top:5923;width:813;height:1651;visibility:visible;mso-wrap-style:square;v-text-anchor:top" coordsize="8128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" path="m,l18507,39190,38198,81918r20529,42804l79753,164140r596,493l80724,164595r-37,-971l61032,126847,40300,84343,19590,40574,,xe" fillcolor="#8eaa33" stroked="f">
                  <v:path arrowok="t"/>
                </v:shape>
                <v:shape id="Image 576" o:spid="_x0000_s1333" type="#_x0000_t75" style="position:absolute;left:739;top:6061;width:675;height: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">
                  <v:imagedata r:id="rId316" o:title=""/>
                </v:shape>
                <v:shape id="Graphic 577" o:spid="_x0000_s1334" style="position:absolute;left:739;top:6061;width:679;height:1975;visibility:visible;mso-wrap-style:square;v-text-anchor:top" coordsize="67945,19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" path="m32477,196918r1832,-3866l36786,188852r923,-2882l39644,181525r1931,-2884l43094,175095r1721,-4243l46991,167545r1617,-3265l50237,161165r2545,-3604l54135,153473r1881,-4143l58721,146016r602,-3516l61131,138529r2176,-3307l63460,131096r572,-3608l65410,123486r558,-4255l66725,116194r332,-4734l67106,107152r93,-3947l67505,99799r-356,-4255l67518,91677,66209,87902r-69,-3915l66694,80170,64825,76089r-577,-3554l63437,68969r18,-4083l61561,61242,60547,57527,59182,53484,58136,50145,56772,46824r-977,-3540l53975,39313,52111,35132,50778,31941,48989,28826,46807,24996,44802,21798,42946,18928,39503,14900r-910,-3627l36687,9909,35427,6834r-98,-257l31991,,30510,5114r-81,1599l28493,9417r-560,1536l25045,12085r-2429,5495l21121,20046r-1733,3449l17267,27147r-1303,3559l15306,34283r-2072,3075l12811,40561r-2398,3769l9841,47796r-928,3129l7340,55100r-450,3277l5685,62637r-860,3288l4345,69061r-558,4562l3306,76124,2243,79838r-953,4844l,88432r915,2298l1112,95059r701,4636l1278,103186r-278,4261l1431,111989r818,3621l2728,119816r830,3700l4222,127912r923,4284l5869,135989r1506,3972l8520,143828r958,4518l11531,151709r1697,3916l14464,159474r1869,3732l18177,167957r1058,2023l21528,174535r2619,3406l25222,181999r1716,3762l28382,189148r2090,3436l32477,196918r68,-429l32477,196918e" filled="f" strokeweight=".01747mm">
                  <v:path arrowok="t"/>
                </v:shape>
                <v:shape id="Graphic 578" o:spid="_x0000_s1335" style="position:absolute;left:1041;top:6187;width:32;height:1835;visibility:visible;mso-wrap-style:square;v-text-anchor:top" coordsize="3175,18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" path="m1444,l1041,43340,160,90378,,137850r1757,44641l2083,183191r351,129l2827,182429,1147,140763,993,93473,1410,45054,1444,xe" fillcolor="#8eaa33" stroked="f">
                  <v:path arrowok="t"/>
                </v:shape>
                <v:shape id="Image 579" o:spid="_x0000_s1336" type="#_x0000_t75" style="position:absolute;left:3;top:6737;width:1211;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">
                  <v:imagedata r:id="rId317" o:title=""/>
                </v:shape>
                <v:shape id="Graphic 580" o:spid="_x0000_s1337" style="position:absolute;left:3;top:6737;width:1212;height:1555;visibility:visible;mso-wrap-style:square;v-text-anchor:top" coordsize="12128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" path="m121120,155276r-929,-4182l119576,146257r-1045,-2841l117339,138719r-246,-3468l116122,131521r-1242,-4408l114572,123172r-725,-3577l113226,116139r-203,-4407l111584,107667r-1051,-4419l110639,98970r-1685,-3149l107952,91573r-308,-3941l105234,84276r-1759,-3203l102106,77071,99941,73371,98675,70499,96038,66559,93438,63123,91088,59950,89244,57073,86355,53931,84271,50648,80926,48467,78468,45411,76567,42061,72584,39982,69953,37530,67125,35213,64636,31972,60904,30258,57824,27945,54271,25579,51400,23594,48282,21804,45338,19603,41465,17581,37433,15423,34420,13720,31101,12355,27025,10671,23483,9367,20256,8243,15067,7174,12123,4862r-2336,91l6903,3299,6663,3153,,,1961,4954r922,1310l3005,9590r504,1561l1919,13813r1450,5828l3700,22505r750,3787l5010,30479r1150,3608l7832,37321r252,3695l9712,43813r413,4444l11803,51350r1187,3031l14305,58647r1659,2864l17619,65613r1334,3128l20497,71514r2359,3947l24012,77729r1433,3584l27664,85733r1279,3751l31076,90737r2809,3302l37285,97267r1715,3085l41397,103888r3124,3331l47386,109573r2957,3031l53262,115014r3223,3068l59841,120904r2901,2551l66363,125661r3277,2361l73163,130999r3687,1400l80588,134452r3345,2281l87695,138540r4365,2620l94137,142106r4606,2202l102898,145390r3338,2544l109900,149852r3215,1790l116872,153081r4248,2195l120905,154893r215,383e" filled="f" strokeweight=".01747mm">
                  <v:path arrowok="t"/>
                </v:shape>
                <v:shape id="Graphic 581" o:spid="_x0000_s1338" style="position:absolute;left:77;top:6838;width:1137;height:1448;visibility:visible;mso-wrap-style:square;v-text-anchor:top" coordsize="113664,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" path="m,l26253,34487,54397,72188r28979,37601l112138,143976r688,357l113183,144223r-241,-948l86070,111388,56955,74123,27597,35615,,xe" fillcolor="#8eaa33" stroked="f">
                  <v:path arrowok="t"/>
                </v:shape>
                <v:shape id="Image 582" o:spid="_x0000_s1339" type="#_x0000_t75" style="position:absolute;left:945;top:6767;width:716;height:1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">
                  <v:imagedata r:id="rId318" o:title=""/>
                </v:shape>
                <v:shape id="Graphic 583" o:spid="_x0000_s1340" style="position:absolute;left:945;top:6767;width:717;height:1931;visibility:visible;mso-wrap-style:square;v-text-anchor:top" coordsize="71755,19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" path="m54327,192524r982,-4168l56865,183733r301,-3013l58137,175974r1287,-3228l60172,168959r801,-4505l62410,160770r910,-3532l64260,153855r1740,-4050l66474,145519r984,-4438l69407,137275r-142,-3564l70212,129449r1439,-3688l70943,121697r-184,-3652l71269,113847r-338,-4280l71041,106438r-657,-4695l69536,97511r-732,-3877l68399,90239,67162,86158r-442,-3860l64655,78873r-878,-3818l63523,71208,60843,67604,59540,64248,58003,60927r-830,-3996l54568,53760,52796,50341,50625,46666,48911,43624,46882,40654,45192,37395,42586,33885,39891,30190,37924,27343,35534,24670,32594,21375,29969,18663,27554,16240,23356,13020,21713,9657,19568,8723,17693,5973r-153,-232l12909,r-386,5311l12775,6897,11441,9946r-222,1617l8625,13271,7390,19149r-947,2723l5465,25605,4150,29619r-535,3750l3713,37007,2330,40445r247,3227l1015,47853r166,3510l923,54614,246,59023r253,3300l196,66737,44,70136r178,3167l628,77884r49,2544l413,84283r67,4938l,93153r1378,2061l2470,99412r1648,4384l4321,107324r615,4224l6301,115906r1551,3369l9198,123288r1579,3445l12339,130893r1788,4004l15634,138456r2298,3570l19851,145575r1882,4211l24438,152657r2477,3473l28925,159639r2599,3260l34317,167165r1457,1758l38959,172901r3268,2791l44127,179429r2459,3327l48707,185767r2754,2927l54327,192524r-25,-438l54327,192524e" filled="f" strokeweight=".01747mm">
                  <v:path arrowok="t"/>
                </v:shape>
                <v:shape id="Graphic 584" o:spid="_x0000_s1341" style="position:absolute;left:1097;top:6891;width:394;height:1797;visibility:visible;mso-wrap-style:square;v-text-anchor:top" coordsize="39370,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" path="m,l8613,42478r8918,46196l27246,135142r11004,43298l38711,179060r369,57l39276,178163,28972,137755,18990,91529,9332,44080,,xe" fillcolor="#8eaa33" stroked="f">
                  <v:path arrowok="t"/>
                </v:shape>
                <v:shape id="Image 585" o:spid="_x0000_s1342" type="#_x0000_t75" style="position:absolute;left:181;top:7648;width:1508;height: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">
                  <v:imagedata r:id="rId319" o:title=""/>
                </v:shape>
                <v:shape id="Graphic 586" o:spid="_x0000_s1343" style="position:absolute;left:181;top:7648;width:1512;height:1270;visibility:visible;mso-wrap-style:square;v-text-anchor:top" coordsize="15113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" path="m150757,126696r-1777,-3898l147370,118199r-1605,-2564l143619,111283r-958,-3331l140933,104496r-2134,-4045l137674,96653r-1444,-3345l134901,90056r-1111,-4266l131533,82113r-1943,-4106l128798,73802r-2300,-2731l124636,67125r-1125,-3793l120461,60553r-2385,-2767l115900,54154r-2890,-3172l111179,48443r-3401,-3309l104521,42313r-2957,-2612l99161,37266,95681,34794,92964,32022,89238,30584,86201,28106,83643,25223,79316,24012,76224,22161,72977,20484,69873,17834r-4008,-905l62372,15307,58402,13739,55186,12386,51762,11286,48423,9750,44219,8575,39823,7303,36522,6264,32994,5618,28653,4814,24915,4277,21527,3848r-5298,31l12872,2231r-2268,579l7444,1789r-265,-92l,,2951,4431,4125,5526r810,3227l5754,10174,4752,13106r2630,5403l8299,21239r1517,3547l11237,28764r1876,3295l15424,34875r1013,3559l18607,40831r1335,4262l22223,47767r1789,2722l26183,54387r2218,2458l30879,60517r1954,2778l34917,65687r3129,3369l39646,71034r2150,3209l44882,78105r2036,3399l49265,82285r3438,2649l56693,87388r2323,2661l62090,93012r3750,2602l69129,97323r3522,2347l76014,101423r3787,2330l83668,105818r3369,1888l91044,109120r3690,1623l98804,112924r3890,603l106784,114757r3742,1537l114584,117277r4813,1654l121629,119429r4956,1193l130882,120812r3793,1794l138652,123726r3523,1082l146146,125429r4611,1267l150468,126370r289,326e" filled="f" strokeweight=".01747mm">
                  <v:path arrowok="t"/>
                </v:shape>
                <v:shape id="Graphic 587" o:spid="_x0000_s1344" style="position:absolute;left:276;top:7732;width:1409;height:1181;visibility:visible;mso-wrap-style:square;v-text-anchor:top" coordsize="140970,1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" path="m,l32852,28275,68219,59302r36164,30755l139624,117517r744,203l140694,117534r-431,-871l107348,91059,71121,60662,34399,29099,,xe" fillcolor="#8eaa33" stroked="f">
                  <v:path arrowok="t"/>
                </v:shape>
                <v:shape id="Image 588" o:spid="_x0000_s1345" type="#_x0000_t75" style="position:absolute;left:1212;top:7455;width:862;height:1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">
                  <v:imagedata r:id="rId205" o:title=""/>
                </v:shape>
                <v:shape id="Graphic 589" o:spid="_x0000_s1346" style="position:absolute;left:1212;top:7455;width:863;height:1803;visibility:visible;mso-wrap-style:square;v-text-anchor:top" coordsize="8636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" path="m82951,179700r98,-4279l83608,170577r-332,-3012l83238,162720r585,-3425l83773,155441r-153,-4572l84259,146965r154,-3646l84629,139815r860,-4328l85064,131195r38,-4542l86214,122520r-880,-3454l85378,114702r639,-3904l84481,106968r-941,-3535l83165,99221,81948,95109r-548,-3086l79778,87567,78075,83607,76551,79968,75450,76728,73391,72989,72155,69309,69425,66389,67772,62833,66720,59127,63352,56158,61378,53145,59191,50220,57547,46475,54333,43917,51893,40942,49002,37796,46697,35177,44091,32698,41761,29859,38484,26969,35078,23913,32564,21541,29669,19420,26108,16807,22981,14706,20114,12836,15333,10555,13027,7610,10734,7143,8330,4850,8135,4653,2411,r725,5275l3714,6768r-671,3259l3160,11661,978,13869r18,6006l634,22733,456,26589,,30787r257,3781l1107,38110,473,41761r911,3098l725,49272r893,3406l2042,55907r258,4457l3228,63541r627,4378l4408,71275r831,3062l6591,78732r577,2478l7710,85034r1094,4819l9155,93800r1770,1726l12868,99407r2525,3940l16323,106759r1481,4009l20041,114739r2220,2975l24412,121366r2263,3037l29066,128145r2589,3543l33861,134860r2993,3012l39469,140940r2710,3737l45426,146915r3141,2889l51265,152816r3222,2650l58107,159057r1789,1419l63837,163703r3781,2049l70250,169016r3097,2741l76046,174265r3308,2288l82951,179700r-118,-417l82951,179700e" filled="f" strokeweight=".01747mm">
                  <v:path arrowok="t"/>
                </v:shape>
                <v:shape id="Graphic 590" o:spid="_x0000_s1347" style="position:absolute;left:1284;top:7571;width:756;height:1677;visibility:visible;mso-wrap-style:square;v-text-anchor:top" coordsize="7556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" path="m,l17256,39758,35582,83088r19162,43433l74507,166588r586,503l75467,167072r-6,-977l56980,128715,37606,85576,18293,41173,,xe" fillcolor="#8eaa33" stroked="f">
                  <v:path arrowok="t"/>
                </v:shape>
                <v:shape id="Image 591" o:spid="_x0000_s1348" type="#_x0000_t75" style="position:absolute;left:546;top:8487;width:1737;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">
                  <v:imagedata r:id="rId204" o:title=""/>
                </v:shape>
                <v:shape id="Graphic 592" o:spid="_x0000_s1349" style="position:absolute;left:546;top:8487;width:1740;height:946;visibility:visible;mso-wrap-style:square;v-text-anchor:top" coordsize="173990,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" path="m173803,94052r-2551,-3437l168726,86441r-2108,-2170l163616,80466r-1635,-3062l159578,74386r-2926,-3522l154764,67391r-2114,-2977l150677,61512r-1980,-3947l145733,54443r-2760,-3615l141325,46881r-2815,-2194l135867,41220r-1888,-3480l130414,35657r-2908,-2215l124629,30345r-3486,-2502l118820,25740r-4015,-2527l111030,21129r-3436,-1942l104741,17305r-3915,-1690l97585,13463r-3941,-632l90160,11041,87055,8754,82573,8471,79167,7303,75639,6332,72055,4382r-4114,-48l64193,3479,59981,2766,56550,2115,52973,1746,49388,934,45036,664,40468,332,37026,,33442,105,29028,221,25259,480,21853,756,16683,1888,13056,977,10955,2011,7653,1672r-283,-31l,1469,3805,5195r1377,823l6644,9006r1095,1217l7370,13303r3695,4740l12533,20520r2227,3154l16973,27270r2519,2834l22333,32374r1734,3276l26692,37537r2188,3897l31672,43574r2310,2293l36922,49231r2680,1935l42780,54240r2496,2318l47809,58464r3762,2642l53551,62712r2766,2692l60140,68533r2693,2908l65299,71718r3909,1875l73623,75160r2821,2122l80072,79537r4204,1770l87854,82297r3935,1562l95440,84874r4186,1493l103838,87579r3689,1149l111738,89276r3952,816l120123,91384r3935,-221l128312,91513r3977,732l136458,92362r5058,614l143804,93001r5096,135l153135,92436r4082,964l161349,93665r3670,326l169027,93775r4776,277l173453,93794r350,258e" filled="f" strokeweight=".01747mm">
                  <v:path arrowok="t"/>
                </v:shape>
                <v:shape id="Graphic 593" o:spid="_x0000_s1350" style="position:absolute;left:655;top:8564;width:1626;height:864;visibility:visible;mso-wrap-style:square;v-text-anchor:top" coordsize="162560,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" path="m,l38010,20829,79054,43824r41766,22562l160999,85919r774,42l162050,85716r-596,-768l123933,66748,82177,44549,39696,21311,,xe" fillcolor="#8eaa33" stroked="f">
                  <v:path arrowok="t"/>
                </v:shape>
                <w10:wrap type="topAndBottom" anchorx="page"/>
              </v:group>
            </w:pict>
          </mc:Fallback>
        </mc:AlternateContent>
      </w:r>
    </w:p>
    <w:p w14:paraId="32C7B222" w14:textId="77777777" w:rsidR="00A41556" w:rsidRDefault="00A41556">
      <w:pPr>
        <w:pStyle w:val="Textoindependiente"/>
        <w:rPr>
          <w:rFonts w:ascii="Times New Roman"/>
          <w:sz w:val="41"/>
        </w:rPr>
      </w:pPr>
    </w:p>
    <w:p w14:paraId="3209918D" w14:textId="77777777" w:rsidR="00A41556" w:rsidRDefault="00A41556">
      <w:pPr>
        <w:pStyle w:val="Textoindependiente"/>
        <w:rPr>
          <w:rFonts w:ascii="Times New Roman"/>
          <w:sz w:val="41"/>
        </w:rPr>
      </w:pPr>
    </w:p>
    <w:p w14:paraId="0A309FE0" w14:textId="77777777" w:rsidR="00A41556" w:rsidRDefault="00A41556">
      <w:pPr>
        <w:pStyle w:val="Textoindependiente"/>
        <w:spacing w:before="47"/>
        <w:rPr>
          <w:rFonts w:ascii="Times New Roman"/>
          <w:sz w:val="41"/>
        </w:rPr>
      </w:pPr>
    </w:p>
    <w:p w14:paraId="067213C5" w14:textId="7C429831" w:rsidR="00A41556" w:rsidRDefault="00BA77FD">
      <w:pPr>
        <w:spacing w:line="538" w:lineRule="exact"/>
        <w:ind w:left="468" w:right="1342"/>
        <w:jc w:val="center"/>
        <w:rPr>
          <w:rFonts w:ascii="LM Roman 17"/>
          <w:sz w:val="41"/>
        </w:rPr>
      </w:pPr>
      <w:r>
        <w:rPr>
          <w:rFonts w:ascii="LM Roman 17"/>
          <w:sz w:val="41"/>
        </w:rPr>
        <w:t>Presentado</w:t>
      </w:r>
      <w:r>
        <w:rPr>
          <w:rFonts w:ascii="LM Roman 17"/>
          <w:spacing w:val="-7"/>
          <w:sz w:val="41"/>
        </w:rPr>
        <w:t xml:space="preserve"> </w:t>
      </w:r>
      <w:r>
        <w:rPr>
          <w:rFonts w:ascii="LM Roman 17"/>
          <w:sz w:val="41"/>
        </w:rPr>
        <w:t>por</w:t>
      </w:r>
      <w:r>
        <w:rPr>
          <w:rFonts w:ascii="LM Roman 17"/>
          <w:spacing w:val="-6"/>
          <w:sz w:val="41"/>
        </w:rPr>
        <w:t xml:space="preserve"> </w:t>
      </w:r>
      <w:r w:rsidR="00EA1497">
        <w:rPr>
          <w:rFonts w:ascii="LM Roman 17"/>
          <w:sz w:val="41"/>
        </w:rPr>
        <w:t>Pablo Sainz Pino</w:t>
      </w:r>
    </w:p>
    <w:p w14:paraId="616D134D" w14:textId="5BB6D392" w:rsidR="00A41556" w:rsidRDefault="00BA77FD">
      <w:pPr>
        <w:spacing w:before="24" w:line="206" w:lineRule="auto"/>
        <w:ind w:left="468" w:right="1341"/>
        <w:jc w:val="center"/>
        <w:rPr>
          <w:rFonts w:ascii="LM Roman 17" w:hAnsi="LM Roman 17"/>
          <w:sz w:val="41"/>
        </w:rPr>
      </w:pPr>
      <w:r>
        <w:rPr>
          <w:rFonts w:ascii="LM Roman 17" w:hAnsi="LM Roman 17"/>
          <w:sz w:val="41"/>
        </w:rPr>
        <w:t xml:space="preserve">en Universidad de Burgos — </w:t>
      </w:r>
      <w:r w:rsidR="005913DA">
        <w:rPr>
          <w:rFonts w:ascii="LM Roman 17" w:hAnsi="LM Roman 17"/>
          <w:sz w:val="41"/>
        </w:rPr>
        <w:t>0</w:t>
      </w:r>
      <w:r w:rsidR="00B8565F">
        <w:rPr>
          <w:rFonts w:ascii="LM Roman 17" w:hAnsi="LM Roman 17"/>
          <w:sz w:val="41"/>
        </w:rPr>
        <w:t>7</w:t>
      </w:r>
      <w:r>
        <w:rPr>
          <w:rFonts w:ascii="LM Roman 17" w:hAnsi="LM Roman 17"/>
          <w:sz w:val="41"/>
        </w:rPr>
        <w:t xml:space="preserve"> de </w:t>
      </w:r>
      <w:r w:rsidR="005913DA">
        <w:rPr>
          <w:rFonts w:ascii="LM Roman 17" w:hAnsi="LM Roman 17"/>
          <w:sz w:val="41"/>
        </w:rPr>
        <w:t>junio</w:t>
      </w:r>
      <w:r>
        <w:rPr>
          <w:rFonts w:ascii="LM Roman 17" w:hAnsi="LM Roman 17"/>
          <w:sz w:val="41"/>
        </w:rPr>
        <w:t xml:space="preserve"> de 202</w:t>
      </w:r>
      <w:r w:rsidR="005913DA">
        <w:rPr>
          <w:rFonts w:ascii="LM Roman 17" w:hAnsi="LM Roman 17"/>
          <w:sz w:val="41"/>
        </w:rPr>
        <w:t>5</w:t>
      </w:r>
    </w:p>
    <w:p w14:paraId="4C3E7EF8" w14:textId="77777777" w:rsidR="00326D08" w:rsidRDefault="00326D08" w:rsidP="00326D08">
      <w:pPr>
        <w:spacing w:before="102"/>
        <w:ind w:firstLine="720"/>
        <w:jc w:val="both"/>
        <w:rPr>
          <w:rFonts w:ascii="LM Roman 17"/>
          <w:sz w:val="41"/>
        </w:rPr>
      </w:pPr>
      <w:r>
        <w:rPr>
          <w:rFonts w:ascii="LM Roman 17"/>
          <w:sz w:val="41"/>
        </w:rPr>
        <w:t>Tutores:</w:t>
      </w:r>
      <w:r>
        <w:rPr>
          <w:rFonts w:ascii="LM Roman 17"/>
          <w:spacing w:val="-25"/>
          <w:sz w:val="41"/>
        </w:rPr>
        <w:t xml:space="preserve"> </w:t>
      </w:r>
      <w:r>
        <w:rPr>
          <w:rFonts w:ascii="LM Roman 17"/>
          <w:sz w:val="41"/>
        </w:rPr>
        <w:t>Jos</w:t>
      </w:r>
      <w:r>
        <w:rPr>
          <w:rFonts w:ascii="LM Roman 17"/>
          <w:sz w:val="41"/>
        </w:rPr>
        <w:t>é</w:t>
      </w:r>
      <w:r>
        <w:rPr>
          <w:rFonts w:ascii="LM Roman 17"/>
          <w:sz w:val="41"/>
        </w:rPr>
        <w:t xml:space="preserve"> Manuel Gal</w:t>
      </w:r>
      <w:r>
        <w:rPr>
          <w:rFonts w:ascii="LM Roman 17"/>
          <w:sz w:val="41"/>
        </w:rPr>
        <w:t>á</w:t>
      </w:r>
      <w:r>
        <w:rPr>
          <w:rFonts w:ascii="LM Roman 17"/>
          <w:sz w:val="41"/>
        </w:rPr>
        <w:t xml:space="preserve">n Ordax y </w:t>
      </w:r>
    </w:p>
    <w:p w14:paraId="1499D22E" w14:textId="77777777" w:rsidR="00326D08" w:rsidRDefault="00326D08" w:rsidP="00326D08">
      <w:pPr>
        <w:spacing w:before="102"/>
        <w:ind w:firstLine="720"/>
        <w:jc w:val="both"/>
        <w:rPr>
          <w:rFonts w:ascii="LM Roman 17"/>
          <w:sz w:val="41"/>
        </w:rPr>
      </w:pPr>
      <w:r>
        <w:rPr>
          <w:rFonts w:ascii="LM Roman 17"/>
          <w:sz w:val="41"/>
        </w:rPr>
        <w:t xml:space="preserve">         Jos</w:t>
      </w:r>
      <w:r>
        <w:rPr>
          <w:rFonts w:ascii="LM Roman 17"/>
          <w:sz w:val="41"/>
        </w:rPr>
        <w:t>é</w:t>
      </w:r>
      <w:r>
        <w:rPr>
          <w:rFonts w:ascii="LM Roman 17"/>
          <w:sz w:val="41"/>
        </w:rPr>
        <w:t xml:space="preserve"> Ignacio Santos Mart</w:t>
      </w:r>
      <w:r>
        <w:rPr>
          <w:rFonts w:ascii="LM Roman 17"/>
          <w:sz w:val="41"/>
        </w:rPr>
        <w:t>í</w:t>
      </w:r>
      <w:r>
        <w:rPr>
          <w:rFonts w:ascii="LM Roman 17"/>
          <w:sz w:val="41"/>
        </w:rPr>
        <w:t>n</w:t>
      </w:r>
    </w:p>
    <w:p w14:paraId="499D8319" w14:textId="77777777" w:rsidR="00A41556" w:rsidRDefault="00A41556">
      <w:pPr>
        <w:spacing w:line="515" w:lineRule="exact"/>
        <w:jc w:val="center"/>
        <w:rPr>
          <w:rFonts w:ascii="LM Roman 17"/>
          <w:sz w:val="41"/>
        </w:rPr>
        <w:sectPr w:rsidR="00A41556">
          <w:type w:val="continuous"/>
          <w:pgSz w:w="11910" w:h="16840"/>
          <w:pgMar w:top="1920" w:right="1580" w:bottom="280" w:left="1580" w:header="720" w:footer="720" w:gutter="0"/>
          <w:cols w:space="720"/>
        </w:sectPr>
      </w:pPr>
    </w:p>
    <w:p w14:paraId="3ABB3158" w14:textId="77777777" w:rsidR="00A41556" w:rsidRDefault="00A41556">
      <w:pPr>
        <w:pStyle w:val="Textoindependiente"/>
        <w:spacing w:before="2"/>
        <w:rPr>
          <w:rFonts w:ascii="LM Roman 17"/>
          <w:sz w:val="14"/>
        </w:rPr>
      </w:pPr>
    </w:p>
    <w:p w14:paraId="3A60DFF3" w14:textId="77777777" w:rsidR="00A41556" w:rsidRDefault="00A41556">
      <w:pPr>
        <w:rPr>
          <w:rFonts w:ascii="LM Roman 17"/>
          <w:sz w:val="14"/>
        </w:rPr>
        <w:sectPr w:rsidR="00A41556">
          <w:pgSz w:w="11910" w:h="16840"/>
          <w:pgMar w:top="1920" w:right="1580" w:bottom="280" w:left="1580" w:header="720" w:footer="720" w:gutter="0"/>
          <w:cols w:space="720"/>
        </w:sectPr>
      </w:pPr>
    </w:p>
    <w:p w14:paraId="317C4518" w14:textId="77777777" w:rsidR="00A41556" w:rsidRDefault="00A41556">
      <w:pPr>
        <w:pStyle w:val="Textoindependiente"/>
        <w:rPr>
          <w:rFonts w:ascii="LM Roman 17"/>
          <w:sz w:val="20"/>
        </w:rPr>
      </w:pPr>
    </w:p>
    <w:p w14:paraId="07737F11" w14:textId="77777777" w:rsidR="00A41556" w:rsidRDefault="00A41556">
      <w:pPr>
        <w:pStyle w:val="Textoindependiente"/>
        <w:rPr>
          <w:rFonts w:ascii="LM Roman 17"/>
          <w:sz w:val="20"/>
        </w:rPr>
      </w:pPr>
    </w:p>
    <w:p w14:paraId="74DE5E61" w14:textId="77777777" w:rsidR="00A41556" w:rsidRDefault="00A41556">
      <w:pPr>
        <w:pStyle w:val="Textoindependiente"/>
        <w:rPr>
          <w:rFonts w:ascii="LM Roman 17"/>
          <w:sz w:val="20"/>
        </w:rPr>
      </w:pPr>
    </w:p>
    <w:p w14:paraId="11D799B7" w14:textId="77777777" w:rsidR="00A41556" w:rsidRDefault="00A41556">
      <w:pPr>
        <w:pStyle w:val="Textoindependiente"/>
        <w:rPr>
          <w:rFonts w:ascii="LM Roman 17"/>
          <w:sz w:val="20"/>
        </w:rPr>
      </w:pPr>
    </w:p>
    <w:p w14:paraId="1730B94E" w14:textId="77777777" w:rsidR="00A41556" w:rsidRDefault="00A41556">
      <w:pPr>
        <w:pStyle w:val="Textoindependiente"/>
        <w:rPr>
          <w:rFonts w:ascii="LM Roman 17"/>
          <w:sz w:val="20"/>
        </w:rPr>
      </w:pPr>
    </w:p>
    <w:p w14:paraId="4341A52D" w14:textId="77777777" w:rsidR="00A41556" w:rsidRDefault="00A41556">
      <w:pPr>
        <w:pStyle w:val="Textoindependiente"/>
        <w:rPr>
          <w:rFonts w:ascii="LM Roman 17"/>
          <w:sz w:val="20"/>
        </w:rPr>
      </w:pPr>
    </w:p>
    <w:p w14:paraId="486A7FE5" w14:textId="77777777" w:rsidR="00A41556" w:rsidRDefault="00A41556">
      <w:pPr>
        <w:pStyle w:val="Textoindependiente"/>
        <w:rPr>
          <w:rFonts w:ascii="LM Roman 17"/>
          <w:sz w:val="20"/>
        </w:rPr>
      </w:pPr>
    </w:p>
    <w:p w14:paraId="38B95826" w14:textId="77777777" w:rsidR="00A41556" w:rsidRDefault="00A41556">
      <w:pPr>
        <w:pStyle w:val="Textoindependiente"/>
        <w:rPr>
          <w:rFonts w:ascii="LM Roman 17"/>
          <w:sz w:val="20"/>
        </w:rPr>
      </w:pPr>
    </w:p>
    <w:p w14:paraId="3977691F" w14:textId="77777777" w:rsidR="00A41556" w:rsidRDefault="00A41556">
      <w:pPr>
        <w:pStyle w:val="Textoindependiente"/>
        <w:spacing w:before="55" w:after="1"/>
        <w:rPr>
          <w:rFonts w:ascii="LM Roman 17"/>
          <w:sz w:val="20"/>
        </w:rPr>
      </w:pPr>
    </w:p>
    <w:p w14:paraId="35089065" w14:textId="77777777" w:rsidR="00A41556" w:rsidRDefault="00BA77FD">
      <w:pPr>
        <w:pStyle w:val="Textoindependiente"/>
        <w:spacing w:line="20" w:lineRule="exact"/>
        <w:ind w:left="119"/>
        <w:rPr>
          <w:rFonts w:ascii="LM Roman 17"/>
          <w:sz w:val="2"/>
        </w:rPr>
      </w:pPr>
      <w:r>
        <w:rPr>
          <w:rFonts w:ascii="LM Roman 17"/>
          <w:noProof/>
          <w:sz w:val="2"/>
        </w:rPr>
        <mc:AlternateContent>
          <mc:Choice Requires="wpg">
            <w:drawing>
              <wp:inline distT="0" distB="0" distL="0" distR="0" wp14:anchorId="742BFC24" wp14:editId="5674EF7B">
                <wp:extent cx="4846320" cy="5080"/>
                <wp:effectExtent l="9525" t="0" r="1904" b="4445"/>
                <wp:docPr id="594" name="Group 5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6320" cy="5080"/>
                          <a:chOff x="0" y="0"/>
                          <a:chExt cx="4846320" cy="5080"/>
                        </a:xfrm>
                      </wpg:grpSpPr>
                      <wps:wsp>
                        <wps:cNvPr id="595" name="Graphic 595"/>
                        <wps:cNvSpPr/>
                        <wps:spPr>
                          <a:xfrm>
                            <a:off x="0" y="2527"/>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A2EDC04" id="Group 594" o:spid="_x0000_s1026" style="width:381.6pt;height:.4pt;mso-position-horizontal-relative:char;mso-position-vertical-relative:line" coordsize="4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">
                <v:shape id="Graphic 595" o:spid="_x0000_s1027" style="position:absolute;top:25;width:48463;height:12;visibility:visible;mso-wrap-style:square;v-text-anchor:top" coordsize="48463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" path="m,l4845926,e" filled="f" strokeweight=".14039mm">
                  <v:path arrowok="t"/>
                </v:shape>
                <w10:anchorlock/>
              </v:group>
            </w:pict>
          </mc:Fallback>
        </mc:AlternateContent>
      </w:r>
    </w:p>
    <w:p w14:paraId="24984D22" w14:textId="77777777" w:rsidR="00A41556" w:rsidRDefault="00BA77FD">
      <w:pPr>
        <w:pStyle w:val="Ttulo1"/>
        <w:spacing w:before="163"/>
        <w:ind w:right="1343"/>
      </w:pPr>
      <w:bookmarkStart w:id="0" w:name="Índice_general"/>
      <w:bookmarkStart w:id="1" w:name="_bookmark0"/>
      <w:bookmarkStart w:id="2" w:name="_Toc200231882"/>
      <w:bookmarkEnd w:id="0"/>
      <w:bookmarkEnd w:id="1"/>
      <w:r>
        <w:t>Índice</w:t>
      </w:r>
      <w:r>
        <w:rPr>
          <w:spacing w:val="15"/>
        </w:rPr>
        <w:t xml:space="preserve"> </w:t>
      </w:r>
      <w:r>
        <w:rPr>
          <w:spacing w:val="-2"/>
        </w:rPr>
        <w:t>general</w:t>
      </w:r>
      <w:bookmarkEnd w:id="2"/>
    </w:p>
    <w:p w14:paraId="01D3CE0C" w14:textId="77777777" w:rsidR="00A41556" w:rsidRDefault="00BA77FD">
      <w:pPr>
        <w:pStyle w:val="Textoindependiente"/>
        <w:spacing w:before="5"/>
        <w:rPr>
          <w:rFonts w:ascii="LM Sans 10"/>
          <w:b/>
          <w:sz w:val="15"/>
        </w:rPr>
      </w:pPr>
      <w:r>
        <w:rPr>
          <w:noProof/>
        </w:rPr>
        <mc:AlternateContent>
          <mc:Choice Requires="wps">
            <w:drawing>
              <wp:anchor distT="0" distB="0" distL="0" distR="0" simplePos="0" relativeHeight="251655680" behindDoc="1" locked="0" layoutInCell="1" allowOverlap="1" wp14:anchorId="5F142C01" wp14:editId="2BBD6C7A">
                <wp:simplePos x="0" y="0"/>
                <wp:positionH relativeFrom="page">
                  <wp:posOffset>1078877</wp:posOffset>
                </wp:positionH>
                <wp:positionV relativeFrom="paragraph">
                  <wp:posOffset>154730</wp:posOffset>
                </wp:positionV>
                <wp:extent cx="4846320" cy="1270"/>
                <wp:effectExtent l="0" t="0" r="0" b="0"/>
                <wp:wrapTopAndBottom/>
                <wp:docPr id="596" name="Graphic 5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E261284" id="Graphic 596" o:spid="_x0000_s1026" style="position:absolute;margin-left:84.95pt;margin-top:12.2pt;width:381.6pt;height:.1pt;z-index:-25166080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69A33E75" w14:textId="77777777" w:rsidR="00A41556" w:rsidRDefault="00A41556">
      <w:pPr>
        <w:rPr>
          <w:rFonts w:ascii="LM Roman 8" w:hAnsi="LM Roman 8"/>
          <w:sz w:val="16"/>
        </w:rPr>
        <w:sectPr w:rsidR="00A41556">
          <w:pgSz w:w="11910" w:h="16840"/>
          <w:pgMar w:top="1920" w:right="1580" w:bottom="1791" w:left="1580" w:header="720" w:footer="720" w:gutter="0"/>
          <w:cols w:space="720"/>
        </w:sectPr>
      </w:pPr>
    </w:p>
    <w:sdt>
      <w:sdtPr>
        <w:rPr>
          <w:rFonts w:ascii="LM Roman 12" w:eastAsia="LM Roman 12" w:hAnsi="LM Roman 12" w:cs="LM Roman 12"/>
          <w:color w:val="auto"/>
          <w:sz w:val="22"/>
          <w:szCs w:val="22"/>
          <w:lang w:eastAsia="en-US"/>
        </w:rPr>
        <w:id w:val="-64038006"/>
        <w:docPartObj>
          <w:docPartGallery w:val="Table of Contents"/>
          <w:docPartUnique/>
        </w:docPartObj>
      </w:sdtPr>
      <w:sdtEndPr>
        <w:rPr>
          <w:b/>
          <w:bCs/>
        </w:rPr>
      </w:sdtEndPr>
      <w:sdtContent>
        <w:p w14:paraId="204D6D2A" w14:textId="19D0F161" w:rsidR="00CB6ACF" w:rsidRDefault="00CB6ACF">
          <w:pPr>
            <w:pStyle w:val="TtuloTDC"/>
          </w:pPr>
        </w:p>
        <w:p w14:paraId="096B9F3E" w14:textId="2630AC14" w:rsidR="00B8565F" w:rsidRDefault="00CB6AC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r>
            <w:fldChar w:fldCharType="begin"/>
          </w:r>
          <w:r>
            <w:instrText xml:space="preserve"> TOC \o "1-3" \h \z \u </w:instrText>
          </w:r>
          <w:r>
            <w:fldChar w:fldCharType="separate"/>
          </w:r>
          <w:hyperlink w:anchor="_Toc200231882" w:history="1">
            <w:r w:rsidR="00B8565F" w:rsidRPr="00010BAD">
              <w:rPr>
                <w:rStyle w:val="Hipervnculo"/>
                <w:noProof/>
              </w:rPr>
              <w:t>Índice</w:t>
            </w:r>
            <w:r w:rsidR="00B8565F" w:rsidRPr="00010BAD">
              <w:rPr>
                <w:rStyle w:val="Hipervnculo"/>
                <w:noProof/>
                <w:spacing w:val="15"/>
              </w:rPr>
              <w:t xml:space="preserve"> </w:t>
            </w:r>
            <w:r w:rsidR="00B8565F" w:rsidRPr="00010BAD">
              <w:rPr>
                <w:rStyle w:val="Hipervnculo"/>
                <w:noProof/>
                <w:spacing w:val="-2"/>
              </w:rPr>
              <w:t>general</w:t>
            </w:r>
            <w:r w:rsidR="00B8565F">
              <w:rPr>
                <w:noProof/>
                <w:webHidden/>
              </w:rPr>
              <w:tab/>
            </w:r>
            <w:r w:rsidR="00B8565F">
              <w:rPr>
                <w:noProof/>
                <w:webHidden/>
              </w:rPr>
              <w:fldChar w:fldCharType="begin"/>
            </w:r>
            <w:r w:rsidR="00B8565F">
              <w:rPr>
                <w:noProof/>
                <w:webHidden/>
              </w:rPr>
              <w:instrText xml:space="preserve"> PAGEREF _Toc200231882 \h </w:instrText>
            </w:r>
            <w:r w:rsidR="00B8565F">
              <w:rPr>
                <w:noProof/>
                <w:webHidden/>
              </w:rPr>
            </w:r>
            <w:r w:rsidR="00B8565F">
              <w:rPr>
                <w:noProof/>
                <w:webHidden/>
              </w:rPr>
              <w:fldChar w:fldCharType="separate"/>
            </w:r>
            <w:r w:rsidR="003E5A40">
              <w:rPr>
                <w:noProof/>
                <w:webHidden/>
              </w:rPr>
              <w:t>3</w:t>
            </w:r>
            <w:r w:rsidR="00B8565F">
              <w:rPr>
                <w:noProof/>
                <w:webHidden/>
              </w:rPr>
              <w:fldChar w:fldCharType="end"/>
            </w:r>
          </w:hyperlink>
        </w:p>
        <w:p w14:paraId="00C8B11E" w14:textId="532A7D1F"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883" w:history="1">
            <w:r w:rsidRPr="00010BAD">
              <w:rPr>
                <w:rStyle w:val="Hipervnculo"/>
                <w:noProof/>
              </w:rPr>
              <w:t>Índice</w:t>
            </w:r>
            <w:r w:rsidRPr="00010BAD">
              <w:rPr>
                <w:rStyle w:val="Hipervnculo"/>
                <w:noProof/>
                <w:spacing w:val="11"/>
              </w:rPr>
              <w:t xml:space="preserve"> </w:t>
            </w:r>
            <w:r w:rsidRPr="00010BAD">
              <w:rPr>
                <w:rStyle w:val="Hipervnculo"/>
                <w:noProof/>
              </w:rPr>
              <w:t>de</w:t>
            </w:r>
            <w:r w:rsidRPr="00010BAD">
              <w:rPr>
                <w:rStyle w:val="Hipervnculo"/>
                <w:noProof/>
                <w:spacing w:val="10"/>
              </w:rPr>
              <w:t xml:space="preserve"> </w:t>
            </w:r>
            <w:r w:rsidRPr="00010BAD">
              <w:rPr>
                <w:rStyle w:val="Hipervnculo"/>
                <w:noProof/>
                <w:spacing w:val="-2"/>
              </w:rPr>
              <w:t>figuras</w:t>
            </w:r>
            <w:r>
              <w:rPr>
                <w:noProof/>
                <w:webHidden/>
              </w:rPr>
              <w:tab/>
            </w:r>
            <w:r>
              <w:rPr>
                <w:noProof/>
                <w:webHidden/>
              </w:rPr>
              <w:fldChar w:fldCharType="begin"/>
            </w:r>
            <w:r>
              <w:rPr>
                <w:noProof/>
                <w:webHidden/>
              </w:rPr>
              <w:instrText xml:space="preserve"> PAGEREF _Toc200231883 \h </w:instrText>
            </w:r>
            <w:r>
              <w:rPr>
                <w:noProof/>
                <w:webHidden/>
              </w:rPr>
            </w:r>
            <w:r>
              <w:rPr>
                <w:noProof/>
                <w:webHidden/>
              </w:rPr>
              <w:fldChar w:fldCharType="separate"/>
            </w:r>
            <w:r w:rsidR="003E5A40">
              <w:rPr>
                <w:noProof/>
                <w:webHidden/>
              </w:rPr>
              <w:t>5</w:t>
            </w:r>
            <w:r>
              <w:rPr>
                <w:noProof/>
                <w:webHidden/>
              </w:rPr>
              <w:fldChar w:fldCharType="end"/>
            </w:r>
          </w:hyperlink>
        </w:p>
        <w:p w14:paraId="2E3F8A17" w14:textId="7985E11C"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884" w:history="1">
            <w:r w:rsidRPr="00010BAD">
              <w:rPr>
                <w:rStyle w:val="Hipervnculo"/>
                <w:noProof/>
              </w:rPr>
              <w:t>Índice</w:t>
            </w:r>
            <w:r w:rsidRPr="00010BAD">
              <w:rPr>
                <w:rStyle w:val="Hipervnculo"/>
                <w:noProof/>
                <w:spacing w:val="11"/>
              </w:rPr>
              <w:t xml:space="preserve"> </w:t>
            </w:r>
            <w:r w:rsidRPr="00010BAD">
              <w:rPr>
                <w:rStyle w:val="Hipervnculo"/>
                <w:noProof/>
              </w:rPr>
              <w:t>de</w:t>
            </w:r>
            <w:r w:rsidRPr="00010BAD">
              <w:rPr>
                <w:rStyle w:val="Hipervnculo"/>
                <w:noProof/>
                <w:spacing w:val="10"/>
              </w:rPr>
              <w:t xml:space="preserve"> </w:t>
            </w:r>
            <w:r w:rsidRPr="00010BAD">
              <w:rPr>
                <w:rStyle w:val="Hipervnculo"/>
                <w:noProof/>
                <w:spacing w:val="-2"/>
              </w:rPr>
              <w:t>tablas</w:t>
            </w:r>
            <w:r>
              <w:rPr>
                <w:noProof/>
                <w:webHidden/>
              </w:rPr>
              <w:tab/>
            </w:r>
            <w:r>
              <w:rPr>
                <w:noProof/>
                <w:webHidden/>
              </w:rPr>
              <w:fldChar w:fldCharType="begin"/>
            </w:r>
            <w:r>
              <w:rPr>
                <w:noProof/>
                <w:webHidden/>
              </w:rPr>
              <w:instrText xml:space="preserve"> PAGEREF _Toc200231884 \h </w:instrText>
            </w:r>
            <w:r>
              <w:rPr>
                <w:noProof/>
                <w:webHidden/>
              </w:rPr>
            </w:r>
            <w:r>
              <w:rPr>
                <w:noProof/>
                <w:webHidden/>
              </w:rPr>
              <w:fldChar w:fldCharType="separate"/>
            </w:r>
            <w:r w:rsidR="003E5A40">
              <w:rPr>
                <w:noProof/>
                <w:webHidden/>
              </w:rPr>
              <w:t>7</w:t>
            </w:r>
            <w:r>
              <w:rPr>
                <w:noProof/>
                <w:webHidden/>
              </w:rPr>
              <w:fldChar w:fldCharType="end"/>
            </w:r>
          </w:hyperlink>
        </w:p>
        <w:p w14:paraId="56A1650E" w14:textId="1E62C33A"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885" w:history="1">
            <w:r w:rsidRPr="00010BAD">
              <w:rPr>
                <w:rStyle w:val="Hipervnculo"/>
                <w:noProof/>
              </w:rPr>
              <w:t>Plan</w:t>
            </w:r>
            <w:r w:rsidRPr="00010BAD">
              <w:rPr>
                <w:rStyle w:val="Hipervnculo"/>
                <w:noProof/>
                <w:spacing w:val="3"/>
              </w:rPr>
              <w:t xml:space="preserve"> </w:t>
            </w:r>
            <w:r w:rsidRPr="00010BAD">
              <w:rPr>
                <w:rStyle w:val="Hipervnculo"/>
                <w:noProof/>
              </w:rPr>
              <w:t>de</w:t>
            </w:r>
            <w:r w:rsidRPr="00010BAD">
              <w:rPr>
                <w:rStyle w:val="Hipervnculo"/>
                <w:noProof/>
                <w:spacing w:val="2"/>
              </w:rPr>
              <w:t xml:space="preserve"> </w:t>
            </w:r>
            <w:r w:rsidRPr="00010BAD">
              <w:rPr>
                <w:rStyle w:val="Hipervnculo"/>
                <w:noProof/>
              </w:rPr>
              <w:t>Proyecto</w:t>
            </w:r>
            <w:r w:rsidRPr="00010BAD">
              <w:rPr>
                <w:rStyle w:val="Hipervnculo"/>
                <w:noProof/>
                <w:spacing w:val="4"/>
              </w:rPr>
              <w:t xml:space="preserve"> </w:t>
            </w:r>
            <w:r w:rsidRPr="00010BAD">
              <w:rPr>
                <w:rStyle w:val="Hipervnculo"/>
                <w:noProof/>
                <w:spacing w:val="-2"/>
              </w:rPr>
              <w:t>Software</w:t>
            </w:r>
            <w:r>
              <w:rPr>
                <w:noProof/>
                <w:webHidden/>
              </w:rPr>
              <w:tab/>
            </w:r>
            <w:r>
              <w:rPr>
                <w:noProof/>
                <w:webHidden/>
              </w:rPr>
              <w:fldChar w:fldCharType="begin"/>
            </w:r>
            <w:r>
              <w:rPr>
                <w:noProof/>
                <w:webHidden/>
              </w:rPr>
              <w:instrText xml:space="preserve"> PAGEREF _Toc200231885 \h </w:instrText>
            </w:r>
            <w:r>
              <w:rPr>
                <w:noProof/>
                <w:webHidden/>
              </w:rPr>
            </w:r>
            <w:r>
              <w:rPr>
                <w:noProof/>
                <w:webHidden/>
              </w:rPr>
              <w:fldChar w:fldCharType="separate"/>
            </w:r>
            <w:r w:rsidR="003E5A40">
              <w:rPr>
                <w:noProof/>
                <w:webHidden/>
              </w:rPr>
              <w:t>1</w:t>
            </w:r>
            <w:r>
              <w:rPr>
                <w:noProof/>
                <w:webHidden/>
              </w:rPr>
              <w:fldChar w:fldCharType="end"/>
            </w:r>
          </w:hyperlink>
        </w:p>
        <w:p w14:paraId="08AEA11E" w14:textId="643AF942"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86" w:history="1">
            <w:r w:rsidRPr="00010BAD">
              <w:rPr>
                <w:rStyle w:val="Hipervnculo"/>
                <w:noProof/>
                <w:spacing w:val="-1"/>
                <w:w w:val="101"/>
              </w:rPr>
              <w:t>A.1.</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troducción</w:t>
            </w:r>
            <w:r>
              <w:rPr>
                <w:noProof/>
                <w:webHidden/>
              </w:rPr>
              <w:tab/>
            </w:r>
            <w:r>
              <w:rPr>
                <w:noProof/>
                <w:webHidden/>
              </w:rPr>
              <w:fldChar w:fldCharType="begin"/>
            </w:r>
            <w:r>
              <w:rPr>
                <w:noProof/>
                <w:webHidden/>
              </w:rPr>
              <w:instrText xml:space="preserve"> PAGEREF _Toc200231886 \h </w:instrText>
            </w:r>
            <w:r>
              <w:rPr>
                <w:noProof/>
                <w:webHidden/>
              </w:rPr>
            </w:r>
            <w:r>
              <w:rPr>
                <w:noProof/>
                <w:webHidden/>
              </w:rPr>
              <w:fldChar w:fldCharType="separate"/>
            </w:r>
            <w:r w:rsidR="003E5A40">
              <w:rPr>
                <w:noProof/>
                <w:webHidden/>
              </w:rPr>
              <w:t>1</w:t>
            </w:r>
            <w:r>
              <w:rPr>
                <w:noProof/>
                <w:webHidden/>
              </w:rPr>
              <w:fldChar w:fldCharType="end"/>
            </w:r>
          </w:hyperlink>
        </w:p>
        <w:p w14:paraId="2E67C195" w14:textId="589ECB11"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87" w:history="1">
            <w:r w:rsidRPr="00010BAD">
              <w:rPr>
                <w:rStyle w:val="Hipervnculo"/>
                <w:noProof/>
                <w:spacing w:val="-1"/>
                <w:w w:val="101"/>
              </w:rPr>
              <w:t>A.2.</w:t>
            </w:r>
            <w:r>
              <w:rPr>
                <w:rFonts w:asciiTheme="minorHAnsi" w:eastAsiaTheme="minorEastAsia" w:hAnsiTheme="minorHAnsi" w:cstheme="minorBidi"/>
                <w:noProof/>
                <w:kern w:val="2"/>
                <w:lang w:eastAsia="es-ES"/>
                <w14:ligatures w14:val="standardContextual"/>
              </w:rPr>
              <w:tab/>
            </w:r>
            <w:r w:rsidRPr="00010BAD">
              <w:rPr>
                <w:rStyle w:val="Hipervnculo"/>
                <w:noProof/>
              </w:rPr>
              <w:t>Planificación</w:t>
            </w:r>
            <w:r w:rsidRPr="00010BAD">
              <w:rPr>
                <w:rStyle w:val="Hipervnculo"/>
                <w:noProof/>
                <w:spacing w:val="1"/>
              </w:rPr>
              <w:t xml:space="preserve"> </w:t>
            </w:r>
            <w:r w:rsidRPr="00010BAD">
              <w:rPr>
                <w:rStyle w:val="Hipervnculo"/>
                <w:noProof/>
                <w:spacing w:val="-2"/>
              </w:rPr>
              <w:t>temporal</w:t>
            </w:r>
            <w:r>
              <w:rPr>
                <w:noProof/>
                <w:webHidden/>
              </w:rPr>
              <w:tab/>
            </w:r>
            <w:r>
              <w:rPr>
                <w:noProof/>
                <w:webHidden/>
              </w:rPr>
              <w:fldChar w:fldCharType="begin"/>
            </w:r>
            <w:r>
              <w:rPr>
                <w:noProof/>
                <w:webHidden/>
              </w:rPr>
              <w:instrText xml:space="preserve"> PAGEREF _Toc200231887 \h </w:instrText>
            </w:r>
            <w:r>
              <w:rPr>
                <w:noProof/>
                <w:webHidden/>
              </w:rPr>
            </w:r>
            <w:r>
              <w:rPr>
                <w:noProof/>
                <w:webHidden/>
              </w:rPr>
              <w:fldChar w:fldCharType="separate"/>
            </w:r>
            <w:r w:rsidR="003E5A40">
              <w:rPr>
                <w:noProof/>
                <w:webHidden/>
              </w:rPr>
              <w:t>1</w:t>
            </w:r>
            <w:r>
              <w:rPr>
                <w:noProof/>
                <w:webHidden/>
              </w:rPr>
              <w:fldChar w:fldCharType="end"/>
            </w:r>
          </w:hyperlink>
        </w:p>
        <w:p w14:paraId="5D7A481F" w14:textId="001927D3"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88" w:history="1">
            <w:r w:rsidRPr="00010BAD">
              <w:rPr>
                <w:rStyle w:val="Hipervnculo"/>
                <w:noProof/>
                <w:spacing w:val="-1"/>
                <w:w w:val="101"/>
              </w:rPr>
              <w:t>A.3.</w:t>
            </w:r>
            <w:r>
              <w:rPr>
                <w:rFonts w:asciiTheme="minorHAnsi" w:eastAsiaTheme="minorEastAsia" w:hAnsiTheme="minorHAnsi" w:cstheme="minorBidi"/>
                <w:noProof/>
                <w:kern w:val="2"/>
                <w:lang w:eastAsia="es-ES"/>
                <w14:ligatures w14:val="standardContextual"/>
              </w:rPr>
              <w:tab/>
            </w:r>
            <w:r w:rsidRPr="00010BAD">
              <w:rPr>
                <w:rStyle w:val="Hipervnculo"/>
                <w:noProof/>
              </w:rPr>
              <w:t>Estudio</w:t>
            </w:r>
            <w:r w:rsidRPr="00010BAD">
              <w:rPr>
                <w:rStyle w:val="Hipervnculo"/>
                <w:noProof/>
                <w:spacing w:val="6"/>
              </w:rPr>
              <w:t xml:space="preserve"> </w:t>
            </w:r>
            <w:r w:rsidRPr="00010BAD">
              <w:rPr>
                <w:rStyle w:val="Hipervnculo"/>
                <w:noProof/>
              </w:rPr>
              <w:t>de</w:t>
            </w:r>
            <w:r w:rsidRPr="00010BAD">
              <w:rPr>
                <w:rStyle w:val="Hipervnculo"/>
                <w:noProof/>
                <w:spacing w:val="6"/>
              </w:rPr>
              <w:t xml:space="preserve"> </w:t>
            </w:r>
            <w:r w:rsidRPr="00010BAD">
              <w:rPr>
                <w:rStyle w:val="Hipervnculo"/>
                <w:noProof/>
                <w:spacing w:val="-2"/>
              </w:rPr>
              <w:t>viabilidad</w:t>
            </w:r>
            <w:r>
              <w:rPr>
                <w:noProof/>
                <w:webHidden/>
              </w:rPr>
              <w:tab/>
            </w:r>
            <w:r>
              <w:rPr>
                <w:noProof/>
                <w:webHidden/>
              </w:rPr>
              <w:fldChar w:fldCharType="begin"/>
            </w:r>
            <w:r>
              <w:rPr>
                <w:noProof/>
                <w:webHidden/>
              </w:rPr>
              <w:instrText xml:space="preserve"> PAGEREF _Toc200231888 \h </w:instrText>
            </w:r>
            <w:r>
              <w:rPr>
                <w:noProof/>
                <w:webHidden/>
              </w:rPr>
            </w:r>
            <w:r>
              <w:rPr>
                <w:noProof/>
                <w:webHidden/>
              </w:rPr>
              <w:fldChar w:fldCharType="separate"/>
            </w:r>
            <w:r w:rsidR="003E5A40">
              <w:rPr>
                <w:noProof/>
                <w:webHidden/>
              </w:rPr>
              <w:t>12</w:t>
            </w:r>
            <w:r>
              <w:rPr>
                <w:noProof/>
                <w:webHidden/>
              </w:rPr>
              <w:fldChar w:fldCharType="end"/>
            </w:r>
          </w:hyperlink>
        </w:p>
        <w:p w14:paraId="372DA2AE" w14:textId="4D974483"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889" w:history="1">
            <w:r w:rsidRPr="00010BAD">
              <w:rPr>
                <w:rStyle w:val="Hipervnculo"/>
                <w:noProof/>
              </w:rPr>
              <w:t>Especificación</w:t>
            </w:r>
            <w:r w:rsidRPr="00010BAD">
              <w:rPr>
                <w:rStyle w:val="Hipervnculo"/>
                <w:noProof/>
                <w:spacing w:val="26"/>
              </w:rPr>
              <w:t xml:space="preserve"> </w:t>
            </w:r>
            <w:r w:rsidRPr="00010BAD">
              <w:rPr>
                <w:rStyle w:val="Hipervnculo"/>
                <w:noProof/>
              </w:rPr>
              <w:t>de</w:t>
            </w:r>
            <w:r w:rsidRPr="00010BAD">
              <w:rPr>
                <w:rStyle w:val="Hipervnculo"/>
                <w:noProof/>
                <w:spacing w:val="28"/>
              </w:rPr>
              <w:t xml:space="preserve"> </w:t>
            </w:r>
            <w:r w:rsidRPr="00010BAD">
              <w:rPr>
                <w:rStyle w:val="Hipervnculo"/>
                <w:noProof/>
                <w:spacing w:val="-2"/>
              </w:rPr>
              <w:t>Requisitos</w:t>
            </w:r>
            <w:r>
              <w:rPr>
                <w:noProof/>
                <w:webHidden/>
              </w:rPr>
              <w:tab/>
            </w:r>
            <w:r>
              <w:rPr>
                <w:noProof/>
                <w:webHidden/>
              </w:rPr>
              <w:fldChar w:fldCharType="begin"/>
            </w:r>
            <w:r>
              <w:rPr>
                <w:noProof/>
                <w:webHidden/>
              </w:rPr>
              <w:instrText xml:space="preserve"> PAGEREF _Toc200231889 \h </w:instrText>
            </w:r>
            <w:r>
              <w:rPr>
                <w:noProof/>
                <w:webHidden/>
              </w:rPr>
            </w:r>
            <w:r>
              <w:rPr>
                <w:noProof/>
                <w:webHidden/>
              </w:rPr>
              <w:fldChar w:fldCharType="separate"/>
            </w:r>
            <w:r w:rsidR="003E5A40">
              <w:rPr>
                <w:noProof/>
                <w:webHidden/>
              </w:rPr>
              <w:t>16</w:t>
            </w:r>
            <w:r>
              <w:rPr>
                <w:noProof/>
                <w:webHidden/>
              </w:rPr>
              <w:fldChar w:fldCharType="end"/>
            </w:r>
          </w:hyperlink>
        </w:p>
        <w:p w14:paraId="6CC6C9BF" w14:textId="20745A7C"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0" w:history="1">
            <w:r w:rsidRPr="00010BAD">
              <w:rPr>
                <w:rStyle w:val="Hipervnculo"/>
                <w:noProof/>
                <w:spacing w:val="-1"/>
                <w:w w:val="101"/>
              </w:rPr>
              <w:t>B.1.</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troducción</w:t>
            </w:r>
            <w:r>
              <w:rPr>
                <w:noProof/>
                <w:webHidden/>
              </w:rPr>
              <w:tab/>
            </w:r>
            <w:r>
              <w:rPr>
                <w:noProof/>
                <w:webHidden/>
              </w:rPr>
              <w:fldChar w:fldCharType="begin"/>
            </w:r>
            <w:r>
              <w:rPr>
                <w:noProof/>
                <w:webHidden/>
              </w:rPr>
              <w:instrText xml:space="preserve"> PAGEREF _Toc200231890 \h </w:instrText>
            </w:r>
            <w:r>
              <w:rPr>
                <w:noProof/>
                <w:webHidden/>
              </w:rPr>
            </w:r>
            <w:r>
              <w:rPr>
                <w:noProof/>
                <w:webHidden/>
              </w:rPr>
              <w:fldChar w:fldCharType="separate"/>
            </w:r>
            <w:r w:rsidR="003E5A40">
              <w:rPr>
                <w:noProof/>
                <w:webHidden/>
              </w:rPr>
              <w:t>16</w:t>
            </w:r>
            <w:r>
              <w:rPr>
                <w:noProof/>
                <w:webHidden/>
              </w:rPr>
              <w:fldChar w:fldCharType="end"/>
            </w:r>
          </w:hyperlink>
        </w:p>
        <w:p w14:paraId="21368ABE" w14:textId="23B28491"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1" w:history="1">
            <w:r w:rsidRPr="00010BAD">
              <w:rPr>
                <w:rStyle w:val="Hipervnculo"/>
                <w:noProof/>
                <w:spacing w:val="-1"/>
                <w:w w:val="101"/>
              </w:rPr>
              <w:t>B.2.</w:t>
            </w:r>
            <w:r>
              <w:rPr>
                <w:rFonts w:asciiTheme="minorHAnsi" w:eastAsiaTheme="minorEastAsia" w:hAnsiTheme="minorHAnsi" w:cstheme="minorBidi"/>
                <w:noProof/>
                <w:kern w:val="2"/>
                <w:lang w:eastAsia="es-ES"/>
                <w14:ligatures w14:val="standardContextual"/>
              </w:rPr>
              <w:tab/>
            </w:r>
            <w:r w:rsidRPr="00010BAD">
              <w:rPr>
                <w:rStyle w:val="Hipervnculo"/>
                <w:noProof/>
              </w:rPr>
              <w:t>Objetivos</w:t>
            </w:r>
            <w:r w:rsidRPr="00010BAD">
              <w:rPr>
                <w:rStyle w:val="Hipervnculo"/>
                <w:noProof/>
                <w:spacing w:val="10"/>
              </w:rPr>
              <w:t xml:space="preserve"> </w:t>
            </w:r>
            <w:r w:rsidRPr="00010BAD">
              <w:rPr>
                <w:rStyle w:val="Hipervnculo"/>
                <w:noProof/>
                <w:spacing w:val="-2"/>
              </w:rPr>
              <w:t>generales</w:t>
            </w:r>
            <w:r>
              <w:rPr>
                <w:noProof/>
                <w:webHidden/>
              </w:rPr>
              <w:tab/>
            </w:r>
            <w:r>
              <w:rPr>
                <w:noProof/>
                <w:webHidden/>
              </w:rPr>
              <w:fldChar w:fldCharType="begin"/>
            </w:r>
            <w:r>
              <w:rPr>
                <w:noProof/>
                <w:webHidden/>
              </w:rPr>
              <w:instrText xml:space="preserve"> PAGEREF _Toc200231891 \h </w:instrText>
            </w:r>
            <w:r>
              <w:rPr>
                <w:noProof/>
                <w:webHidden/>
              </w:rPr>
            </w:r>
            <w:r>
              <w:rPr>
                <w:noProof/>
                <w:webHidden/>
              </w:rPr>
              <w:fldChar w:fldCharType="separate"/>
            </w:r>
            <w:r w:rsidR="003E5A40">
              <w:rPr>
                <w:noProof/>
                <w:webHidden/>
              </w:rPr>
              <w:t>16</w:t>
            </w:r>
            <w:r>
              <w:rPr>
                <w:noProof/>
                <w:webHidden/>
              </w:rPr>
              <w:fldChar w:fldCharType="end"/>
            </w:r>
          </w:hyperlink>
        </w:p>
        <w:p w14:paraId="4475534B" w14:textId="64B3BF3D"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2" w:history="1">
            <w:r w:rsidRPr="00010BAD">
              <w:rPr>
                <w:rStyle w:val="Hipervnculo"/>
                <w:noProof/>
                <w:spacing w:val="-1"/>
                <w:w w:val="101"/>
              </w:rPr>
              <w:t>B.3.</w:t>
            </w:r>
            <w:r>
              <w:rPr>
                <w:rFonts w:asciiTheme="minorHAnsi" w:eastAsiaTheme="minorEastAsia" w:hAnsiTheme="minorHAnsi" w:cstheme="minorBidi"/>
                <w:noProof/>
                <w:kern w:val="2"/>
                <w:lang w:eastAsia="es-ES"/>
                <w14:ligatures w14:val="standardContextual"/>
              </w:rPr>
              <w:tab/>
            </w:r>
            <w:r w:rsidRPr="00010BAD">
              <w:rPr>
                <w:rStyle w:val="Hipervnculo"/>
                <w:noProof/>
              </w:rPr>
              <w:t>Catálogo</w:t>
            </w:r>
            <w:r w:rsidRPr="00010BAD">
              <w:rPr>
                <w:rStyle w:val="Hipervnculo"/>
                <w:noProof/>
                <w:spacing w:val="6"/>
              </w:rPr>
              <w:t xml:space="preserve"> </w:t>
            </w:r>
            <w:r w:rsidRPr="00010BAD">
              <w:rPr>
                <w:rStyle w:val="Hipervnculo"/>
                <w:noProof/>
              </w:rPr>
              <w:t>de</w:t>
            </w:r>
            <w:r w:rsidRPr="00010BAD">
              <w:rPr>
                <w:rStyle w:val="Hipervnculo"/>
                <w:noProof/>
                <w:spacing w:val="7"/>
              </w:rPr>
              <w:t xml:space="preserve"> </w:t>
            </w:r>
            <w:r w:rsidRPr="00010BAD">
              <w:rPr>
                <w:rStyle w:val="Hipervnculo"/>
                <w:noProof/>
                <w:spacing w:val="-2"/>
              </w:rPr>
              <w:t>requisitos</w:t>
            </w:r>
            <w:r>
              <w:rPr>
                <w:noProof/>
                <w:webHidden/>
              </w:rPr>
              <w:tab/>
            </w:r>
            <w:r>
              <w:rPr>
                <w:noProof/>
                <w:webHidden/>
              </w:rPr>
              <w:fldChar w:fldCharType="begin"/>
            </w:r>
            <w:r>
              <w:rPr>
                <w:noProof/>
                <w:webHidden/>
              </w:rPr>
              <w:instrText xml:space="preserve"> PAGEREF _Toc200231892 \h </w:instrText>
            </w:r>
            <w:r>
              <w:rPr>
                <w:noProof/>
                <w:webHidden/>
              </w:rPr>
            </w:r>
            <w:r>
              <w:rPr>
                <w:noProof/>
                <w:webHidden/>
              </w:rPr>
              <w:fldChar w:fldCharType="separate"/>
            </w:r>
            <w:r w:rsidR="003E5A40">
              <w:rPr>
                <w:noProof/>
                <w:webHidden/>
              </w:rPr>
              <w:t>17</w:t>
            </w:r>
            <w:r>
              <w:rPr>
                <w:noProof/>
                <w:webHidden/>
              </w:rPr>
              <w:fldChar w:fldCharType="end"/>
            </w:r>
          </w:hyperlink>
        </w:p>
        <w:p w14:paraId="64094DE5" w14:textId="7F4347BE"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3" w:history="1">
            <w:r w:rsidRPr="00010BAD">
              <w:rPr>
                <w:rStyle w:val="Hipervnculo"/>
                <w:noProof/>
                <w:spacing w:val="-1"/>
                <w:w w:val="101"/>
              </w:rPr>
              <w:t>B.4.</w:t>
            </w:r>
            <w:r>
              <w:rPr>
                <w:rFonts w:asciiTheme="minorHAnsi" w:eastAsiaTheme="minorEastAsia" w:hAnsiTheme="minorHAnsi" w:cstheme="minorBidi"/>
                <w:noProof/>
                <w:kern w:val="2"/>
                <w:lang w:eastAsia="es-ES"/>
                <w14:ligatures w14:val="standardContextual"/>
              </w:rPr>
              <w:tab/>
            </w:r>
            <w:r w:rsidRPr="00010BAD">
              <w:rPr>
                <w:rStyle w:val="Hipervnculo"/>
                <w:noProof/>
              </w:rPr>
              <w:t>Especificación</w:t>
            </w:r>
            <w:r w:rsidRPr="00010BAD">
              <w:rPr>
                <w:rStyle w:val="Hipervnculo"/>
                <w:noProof/>
                <w:spacing w:val="11"/>
              </w:rPr>
              <w:t xml:space="preserve"> </w:t>
            </w:r>
            <w:r w:rsidRPr="00010BAD">
              <w:rPr>
                <w:rStyle w:val="Hipervnculo"/>
                <w:noProof/>
              </w:rPr>
              <w:t>de</w:t>
            </w:r>
            <w:r w:rsidRPr="00010BAD">
              <w:rPr>
                <w:rStyle w:val="Hipervnculo"/>
                <w:noProof/>
                <w:spacing w:val="11"/>
              </w:rPr>
              <w:t xml:space="preserve"> </w:t>
            </w:r>
            <w:r w:rsidRPr="00010BAD">
              <w:rPr>
                <w:rStyle w:val="Hipervnculo"/>
                <w:noProof/>
                <w:spacing w:val="-2"/>
              </w:rPr>
              <w:t>requisitos</w:t>
            </w:r>
            <w:r>
              <w:rPr>
                <w:noProof/>
                <w:webHidden/>
              </w:rPr>
              <w:tab/>
            </w:r>
            <w:r>
              <w:rPr>
                <w:noProof/>
                <w:webHidden/>
              </w:rPr>
              <w:fldChar w:fldCharType="begin"/>
            </w:r>
            <w:r>
              <w:rPr>
                <w:noProof/>
                <w:webHidden/>
              </w:rPr>
              <w:instrText xml:space="preserve"> PAGEREF _Toc200231893 \h </w:instrText>
            </w:r>
            <w:r>
              <w:rPr>
                <w:noProof/>
                <w:webHidden/>
              </w:rPr>
            </w:r>
            <w:r>
              <w:rPr>
                <w:noProof/>
                <w:webHidden/>
              </w:rPr>
              <w:fldChar w:fldCharType="separate"/>
            </w:r>
            <w:r w:rsidR="003E5A40">
              <w:rPr>
                <w:noProof/>
                <w:webHidden/>
              </w:rPr>
              <w:t>20</w:t>
            </w:r>
            <w:r>
              <w:rPr>
                <w:noProof/>
                <w:webHidden/>
              </w:rPr>
              <w:fldChar w:fldCharType="end"/>
            </w:r>
          </w:hyperlink>
        </w:p>
        <w:p w14:paraId="53FE2860" w14:textId="2F5D6DC9"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894" w:history="1">
            <w:r w:rsidRPr="00010BAD">
              <w:rPr>
                <w:rStyle w:val="Hipervnculo"/>
                <w:noProof/>
              </w:rPr>
              <w:t>Especificación</w:t>
            </w:r>
            <w:r w:rsidRPr="00010BAD">
              <w:rPr>
                <w:rStyle w:val="Hipervnculo"/>
                <w:noProof/>
                <w:spacing w:val="26"/>
              </w:rPr>
              <w:t xml:space="preserve"> </w:t>
            </w:r>
            <w:r w:rsidRPr="00010BAD">
              <w:rPr>
                <w:rStyle w:val="Hipervnculo"/>
                <w:noProof/>
              </w:rPr>
              <w:t>de</w:t>
            </w:r>
            <w:r w:rsidRPr="00010BAD">
              <w:rPr>
                <w:rStyle w:val="Hipervnculo"/>
                <w:noProof/>
                <w:spacing w:val="28"/>
              </w:rPr>
              <w:t xml:space="preserve"> </w:t>
            </w:r>
            <w:r w:rsidRPr="00010BAD">
              <w:rPr>
                <w:rStyle w:val="Hipervnculo"/>
                <w:noProof/>
                <w:spacing w:val="-2"/>
              </w:rPr>
              <w:t>diseño</w:t>
            </w:r>
            <w:r>
              <w:rPr>
                <w:noProof/>
                <w:webHidden/>
              </w:rPr>
              <w:tab/>
            </w:r>
            <w:r>
              <w:rPr>
                <w:noProof/>
                <w:webHidden/>
              </w:rPr>
              <w:fldChar w:fldCharType="begin"/>
            </w:r>
            <w:r>
              <w:rPr>
                <w:noProof/>
                <w:webHidden/>
              </w:rPr>
              <w:instrText xml:space="preserve"> PAGEREF _Toc200231894 \h </w:instrText>
            </w:r>
            <w:r>
              <w:rPr>
                <w:noProof/>
                <w:webHidden/>
              </w:rPr>
            </w:r>
            <w:r>
              <w:rPr>
                <w:noProof/>
                <w:webHidden/>
              </w:rPr>
              <w:fldChar w:fldCharType="separate"/>
            </w:r>
            <w:r w:rsidR="003E5A40">
              <w:rPr>
                <w:noProof/>
                <w:webHidden/>
              </w:rPr>
              <w:t>27</w:t>
            </w:r>
            <w:r>
              <w:rPr>
                <w:noProof/>
                <w:webHidden/>
              </w:rPr>
              <w:fldChar w:fldCharType="end"/>
            </w:r>
          </w:hyperlink>
        </w:p>
        <w:p w14:paraId="585FD113" w14:textId="53C740A0"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5" w:history="1">
            <w:r w:rsidRPr="00010BAD">
              <w:rPr>
                <w:rStyle w:val="Hipervnculo"/>
                <w:noProof/>
                <w:spacing w:val="-1"/>
                <w:w w:val="101"/>
              </w:rPr>
              <w:t>C.1.</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troducción</w:t>
            </w:r>
            <w:r>
              <w:rPr>
                <w:noProof/>
                <w:webHidden/>
              </w:rPr>
              <w:tab/>
            </w:r>
            <w:r>
              <w:rPr>
                <w:noProof/>
                <w:webHidden/>
              </w:rPr>
              <w:fldChar w:fldCharType="begin"/>
            </w:r>
            <w:r>
              <w:rPr>
                <w:noProof/>
                <w:webHidden/>
              </w:rPr>
              <w:instrText xml:space="preserve"> PAGEREF _Toc200231895 \h </w:instrText>
            </w:r>
            <w:r>
              <w:rPr>
                <w:noProof/>
                <w:webHidden/>
              </w:rPr>
            </w:r>
            <w:r>
              <w:rPr>
                <w:noProof/>
                <w:webHidden/>
              </w:rPr>
              <w:fldChar w:fldCharType="separate"/>
            </w:r>
            <w:r w:rsidR="003E5A40">
              <w:rPr>
                <w:noProof/>
                <w:webHidden/>
              </w:rPr>
              <w:t>27</w:t>
            </w:r>
            <w:r>
              <w:rPr>
                <w:noProof/>
                <w:webHidden/>
              </w:rPr>
              <w:fldChar w:fldCharType="end"/>
            </w:r>
          </w:hyperlink>
        </w:p>
        <w:p w14:paraId="6EE4BCD0" w14:textId="10032300"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6" w:history="1">
            <w:r w:rsidRPr="00010BAD">
              <w:rPr>
                <w:rStyle w:val="Hipervnculo"/>
                <w:noProof/>
                <w:spacing w:val="-1"/>
                <w:w w:val="101"/>
              </w:rPr>
              <w:t>C.2.</w:t>
            </w:r>
            <w:r>
              <w:rPr>
                <w:rFonts w:asciiTheme="minorHAnsi" w:eastAsiaTheme="minorEastAsia" w:hAnsiTheme="minorHAnsi" w:cstheme="minorBidi"/>
                <w:noProof/>
                <w:kern w:val="2"/>
                <w:lang w:eastAsia="es-ES"/>
                <w14:ligatures w14:val="standardContextual"/>
              </w:rPr>
              <w:tab/>
            </w:r>
            <w:r w:rsidRPr="00010BAD">
              <w:rPr>
                <w:rStyle w:val="Hipervnculo"/>
                <w:noProof/>
              </w:rPr>
              <w:t>Diseño</w:t>
            </w:r>
            <w:r w:rsidRPr="00010BAD">
              <w:rPr>
                <w:rStyle w:val="Hipervnculo"/>
                <w:noProof/>
                <w:spacing w:val="6"/>
              </w:rPr>
              <w:t xml:space="preserve"> </w:t>
            </w:r>
            <w:r w:rsidRPr="00010BAD">
              <w:rPr>
                <w:rStyle w:val="Hipervnculo"/>
                <w:noProof/>
              </w:rPr>
              <w:t>de</w:t>
            </w:r>
            <w:r w:rsidRPr="00010BAD">
              <w:rPr>
                <w:rStyle w:val="Hipervnculo"/>
                <w:noProof/>
                <w:spacing w:val="6"/>
              </w:rPr>
              <w:t xml:space="preserve"> </w:t>
            </w:r>
            <w:r w:rsidRPr="00010BAD">
              <w:rPr>
                <w:rStyle w:val="Hipervnculo"/>
                <w:noProof/>
                <w:spacing w:val="-2"/>
              </w:rPr>
              <w:t>datos</w:t>
            </w:r>
            <w:r>
              <w:rPr>
                <w:noProof/>
                <w:webHidden/>
              </w:rPr>
              <w:tab/>
            </w:r>
            <w:r>
              <w:rPr>
                <w:noProof/>
                <w:webHidden/>
              </w:rPr>
              <w:fldChar w:fldCharType="begin"/>
            </w:r>
            <w:r>
              <w:rPr>
                <w:noProof/>
                <w:webHidden/>
              </w:rPr>
              <w:instrText xml:space="preserve"> PAGEREF _Toc200231896 \h </w:instrText>
            </w:r>
            <w:r>
              <w:rPr>
                <w:noProof/>
                <w:webHidden/>
              </w:rPr>
            </w:r>
            <w:r>
              <w:rPr>
                <w:noProof/>
                <w:webHidden/>
              </w:rPr>
              <w:fldChar w:fldCharType="separate"/>
            </w:r>
            <w:r w:rsidR="003E5A40">
              <w:rPr>
                <w:noProof/>
                <w:webHidden/>
              </w:rPr>
              <w:t>27</w:t>
            </w:r>
            <w:r>
              <w:rPr>
                <w:noProof/>
                <w:webHidden/>
              </w:rPr>
              <w:fldChar w:fldCharType="end"/>
            </w:r>
          </w:hyperlink>
        </w:p>
        <w:p w14:paraId="582C5B84" w14:textId="544A9D15"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7" w:history="1">
            <w:r w:rsidRPr="00010BAD">
              <w:rPr>
                <w:rStyle w:val="Hipervnculo"/>
                <w:noProof/>
                <w:spacing w:val="-1"/>
                <w:w w:val="101"/>
              </w:rPr>
              <w:t>C.3.</w:t>
            </w:r>
            <w:r>
              <w:rPr>
                <w:rFonts w:asciiTheme="minorHAnsi" w:eastAsiaTheme="minorEastAsia" w:hAnsiTheme="minorHAnsi" w:cstheme="minorBidi"/>
                <w:noProof/>
                <w:kern w:val="2"/>
                <w:lang w:eastAsia="es-ES"/>
                <w14:ligatures w14:val="standardContextual"/>
              </w:rPr>
              <w:tab/>
            </w:r>
            <w:r w:rsidRPr="00010BAD">
              <w:rPr>
                <w:rStyle w:val="Hipervnculo"/>
                <w:noProof/>
              </w:rPr>
              <w:t>Diseño</w:t>
            </w:r>
            <w:r w:rsidRPr="00010BAD">
              <w:rPr>
                <w:rStyle w:val="Hipervnculo"/>
                <w:noProof/>
                <w:spacing w:val="7"/>
              </w:rPr>
              <w:t xml:space="preserve"> </w:t>
            </w:r>
            <w:r w:rsidRPr="00010BAD">
              <w:rPr>
                <w:rStyle w:val="Hipervnculo"/>
                <w:noProof/>
                <w:spacing w:val="-2"/>
              </w:rPr>
              <w:t>procedimental</w:t>
            </w:r>
            <w:r>
              <w:rPr>
                <w:noProof/>
                <w:webHidden/>
              </w:rPr>
              <w:tab/>
            </w:r>
            <w:r>
              <w:rPr>
                <w:noProof/>
                <w:webHidden/>
              </w:rPr>
              <w:fldChar w:fldCharType="begin"/>
            </w:r>
            <w:r>
              <w:rPr>
                <w:noProof/>
                <w:webHidden/>
              </w:rPr>
              <w:instrText xml:space="preserve"> PAGEREF _Toc200231897 \h </w:instrText>
            </w:r>
            <w:r>
              <w:rPr>
                <w:noProof/>
                <w:webHidden/>
              </w:rPr>
            </w:r>
            <w:r>
              <w:rPr>
                <w:noProof/>
                <w:webHidden/>
              </w:rPr>
              <w:fldChar w:fldCharType="separate"/>
            </w:r>
            <w:r w:rsidR="003E5A40">
              <w:rPr>
                <w:noProof/>
                <w:webHidden/>
              </w:rPr>
              <w:t>29</w:t>
            </w:r>
            <w:r>
              <w:rPr>
                <w:noProof/>
                <w:webHidden/>
              </w:rPr>
              <w:fldChar w:fldCharType="end"/>
            </w:r>
          </w:hyperlink>
        </w:p>
        <w:p w14:paraId="38BFBCC8" w14:textId="39158072"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8" w:history="1">
            <w:r w:rsidRPr="00010BAD">
              <w:rPr>
                <w:rStyle w:val="Hipervnculo"/>
                <w:noProof/>
                <w:spacing w:val="-1"/>
                <w:w w:val="101"/>
              </w:rPr>
              <w:t>C.4.</w:t>
            </w:r>
            <w:r>
              <w:rPr>
                <w:rFonts w:asciiTheme="minorHAnsi" w:eastAsiaTheme="minorEastAsia" w:hAnsiTheme="minorHAnsi" w:cstheme="minorBidi"/>
                <w:noProof/>
                <w:kern w:val="2"/>
                <w:lang w:eastAsia="es-ES"/>
                <w14:ligatures w14:val="standardContextual"/>
              </w:rPr>
              <w:tab/>
            </w:r>
            <w:r w:rsidRPr="00010BAD">
              <w:rPr>
                <w:rStyle w:val="Hipervnculo"/>
                <w:noProof/>
              </w:rPr>
              <w:t>Diseño</w:t>
            </w:r>
            <w:r w:rsidRPr="00010BAD">
              <w:rPr>
                <w:rStyle w:val="Hipervnculo"/>
                <w:noProof/>
                <w:spacing w:val="7"/>
              </w:rPr>
              <w:t xml:space="preserve"> </w:t>
            </w:r>
            <w:r w:rsidRPr="00010BAD">
              <w:rPr>
                <w:rStyle w:val="Hipervnculo"/>
                <w:noProof/>
                <w:spacing w:val="-2"/>
              </w:rPr>
              <w:t>arquitectónico</w:t>
            </w:r>
            <w:r>
              <w:rPr>
                <w:noProof/>
                <w:webHidden/>
              </w:rPr>
              <w:tab/>
            </w:r>
            <w:r>
              <w:rPr>
                <w:noProof/>
                <w:webHidden/>
              </w:rPr>
              <w:fldChar w:fldCharType="begin"/>
            </w:r>
            <w:r>
              <w:rPr>
                <w:noProof/>
                <w:webHidden/>
              </w:rPr>
              <w:instrText xml:space="preserve"> PAGEREF _Toc200231898 \h </w:instrText>
            </w:r>
            <w:r>
              <w:rPr>
                <w:noProof/>
                <w:webHidden/>
              </w:rPr>
            </w:r>
            <w:r>
              <w:rPr>
                <w:noProof/>
                <w:webHidden/>
              </w:rPr>
              <w:fldChar w:fldCharType="separate"/>
            </w:r>
            <w:r w:rsidR="003E5A40">
              <w:rPr>
                <w:noProof/>
                <w:webHidden/>
              </w:rPr>
              <w:t>33</w:t>
            </w:r>
            <w:r>
              <w:rPr>
                <w:noProof/>
                <w:webHidden/>
              </w:rPr>
              <w:fldChar w:fldCharType="end"/>
            </w:r>
          </w:hyperlink>
        </w:p>
        <w:p w14:paraId="2EBA18BA" w14:textId="160E9698"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899" w:history="1">
            <w:r w:rsidRPr="00010BAD">
              <w:rPr>
                <w:rStyle w:val="Hipervnculo"/>
                <w:noProof/>
                <w:spacing w:val="-1"/>
                <w:w w:val="101"/>
              </w:rPr>
              <w:t>C.5.</w:t>
            </w:r>
            <w:r>
              <w:rPr>
                <w:rFonts w:asciiTheme="minorHAnsi" w:eastAsiaTheme="minorEastAsia" w:hAnsiTheme="minorHAnsi" w:cstheme="minorBidi"/>
                <w:noProof/>
                <w:kern w:val="2"/>
                <w:lang w:eastAsia="es-ES"/>
                <w14:ligatures w14:val="standardContextual"/>
              </w:rPr>
              <w:tab/>
            </w:r>
            <w:r w:rsidRPr="00010BAD">
              <w:rPr>
                <w:rStyle w:val="Hipervnculo"/>
                <w:noProof/>
              </w:rPr>
              <w:t>Diseño</w:t>
            </w:r>
            <w:r w:rsidRPr="00010BAD">
              <w:rPr>
                <w:rStyle w:val="Hipervnculo"/>
                <w:noProof/>
                <w:spacing w:val="7"/>
              </w:rPr>
              <w:t xml:space="preserve"> </w:t>
            </w:r>
            <w:r w:rsidRPr="00010BAD">
              <w:rPr>
                <w:rStyle w:val="Hipervnculo"/>
                <w:noProof/>
                <w:spacing w:val="-2"/>
              </w:rPr>
              <w:t>de interfaces</w:t>
            </w:r>
            <w:r>
              <w:rPr>
                <w:noProof/>
                <w:webHidden/>
              </w:rPr>
              <w:tab/>
            </w:r>
            <w:r>
              <w:rPr>
                <w:noProof/>
                <w:webHidden/>
              </w:rPr>
              <w:fldChar w:fldCharType="begin"/>
            </w:r>
            <w:r>
              <w:rPr>
                <w:noProof/>
                <w:webHidden/>
              </w:rPr>
              <w:instrText xml:space="preserve"> PAGEREF _Toc200231899 \h </w:instrText>
            </w:r>
            <w:r>
              <w:rPr>
                <w:noProof/>
                <w:webHidden/>
              </w:rPr>
            </w:r>
            <w:r>
              <w:rPr>
                <w:noProof/>
                <w:webHidden/>
              </w:rPr>
              <w:fldChar w:fldCharType="separate"/>
            </w:r>
            <w:r w:rsidR="003E5A40">
              <w:rPr>
                <w:noProof/>
                <w:webHidden/>
              </w:rPr>
              <w:t>35</w:t>
            </w:r>
            <w:r>
              <w:rPr>
                <w:noProof/>
                <w:webHidden/>
              </w:rPr>
              <w:fldChar w:fldCharType="end"/>
            </w:r>
          </w:hyperlink>
        </w:p>
        <w:p w14:paraId="345369C5" w14:textId="3A810009"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900" w:history="1">
            <w:r w:rsidRPr="00010BAD">
              <w:rPr>
                <w:rStyle w:val="Hipervnculo"/>
                <w:noProof/>
              </w:rPr>
              <w:t xml:space="preserve">Documentación técnica de </w:t>
            </w:r>
            <w:r w:rsidRPr="00010BAD">
              <w:rPr>
                <w:rStyle w:val="Hipervnculo"/>
                <w:noProof/>
                <w:spacing w:val="-2"/>
              </w:rPr>
              <w:t>programación</w:t>
            </w:r>
            <w:r>
              <w:rPr>
                <w:noProof/>
                <w:webHidden/>
              </w:rPr>
              <w:tab/>
            </w:r>
            <w:r>
              <w:rPr>
                <w:noProof/>
                <w:webHidden/>
              </w:rPr>
              <w:fldChar w:fldCharType="begin"/>
            </w:r>
            <w:r>
              <w:rPr>
                <w:noProof/>
                <w:webHidden/>
              </w:rPr>
              <w:instrText xml:space="preserve"> PAGEREF _Toc200231900 \h </w:instrText>
            </w:r>
            <w:r>
              <w:rPr>
                <w:noProof/>
                <w:webHidden/>
              </w:rPr>
            </w:r>
            <w:r>
              <w:rPr>
                <w:noProof/>
                <w:webHidden/>
              </w:rPr>
              <w:fldChar w:fldCharType="separate"/>
            </w:r>
            <w:r w:rsidR="003E5A40">
              <w:rPr>
                <w:noProof/>
                <w:webHidden/>
              </w:rPr>
              <w:t>38</w:t>
            </w:r>
            <w:r>
              <w:rPr>
                <w:noProof/>
                <w:webHidden/>
              </w:rPr>
              <w:fldChar w:fldCharType="end"/>
            </w:r>
          </w:hyperlink>
        </w:p>
        <w:p w14:paraId="7F0D6801" w14:textId="3756A7DF"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1" w:history="1">
            <w:r w:rsidRPr="00010BAD">
              <w:rPr>
                <w:rStyle w:val="Hipervnculo"/>
                <w:noProof/>
                <w:spacing w:val="-1"/>
                <w:w w:val="101"/>
              </w:rPr>
              <w:t>D.1.</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troducción</w:t>
            </w:r>
            <w:r>
              <w:rPr>
                <w:noProof/>
                <w:webHidden/>
              </w:rPr>
              <w:tab/>
            </w:r>
            <w:r>
              <w:rPr>
                <w:noProof/>
                <w:webHidden/>
              </w:rPr>
              <w:fldChar w:fldCharType="begin"/>
            </w:r>
            <w:r>
              <w:rPr>
                <w:noProof/>
                <w:webHidden/>
              </w:rPr>
              <w:instrText xml:space="preserve"> PAGEREF _Toc200231901 \h </w:instrText>
            </w:r>
            <w:r>
              <w:rPr>
                <w:noProof/>
                <w:webHidden/>
              </w:rPr>
            </w:r>
            <w:r>
              <w:rPr>
                <w:noProof/>
                <w:webHidden/>
              </w:rPr>
              <w:fldChar w:fldCharType="separate"/>
            </w:r>
            <w:r w:rsidR="003E5A40">
              <w:rPr>
                <w:noProof/>
                <w:webHidden/>
              </w:rPr>
              <w:t>38</w:t>
            </w:r>
            <w:r>
              <w:rPr>
                <w:noProof/>
                <w:webHidden/>
              </w:rPr>
              <w:fldChar w:fldCharType="end"/>
            </w:r>
          </w:hyperlink>
        </w:p>
        <w:p w14:paraId="405BEC78" w14:textId="5BA266D0"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2" w:history="1">
            <w:r w:rsidRPr="00010BAD">
              <w:rPr>
                <w:rStyle w:val="Hipervnculo"/>
                <w:noProof/>
                <w:spacing w:val="-1"/>
                <w:w w:val="101"/>
              </w:rPr>
              <w:t>D.2.</w:t>
            </w:r>
            <w:r>
              <w:rPr>
                <w:rFonts w:asciiTheme="minorHAnsi" w:eastAsiaTheme="minorEastAsia" w:hAnsiTheme="minorHAnsi" w:cstheme="minorBidi"/>
                <w:noProof/>
                <w:kern w:val="2"/>
                <w:lang w:eastAsia="es-ES"/>
                <w14:ligatures w14:val="standardContextual"/>
              </w:rPr>
              <w:tab/>
            </w:r>
            <w:r w:rsidRPr="00010BAD">
              <w:rPr>
                <w:rStyle w:val="Hipervnculo"/>
                <w:noProof/>
              </w:rPr>
              <w:t>Estructura</w:t>
            </w:r>
            <w:r w:rsidRPr="00010BAD">
              <w:rPr>
                <w:rStyle w:val="Hipervnculo"/>
                <w:noProof/>
                <w:spacing w:val="7"/>
              </w:rPr>
              <w:t xml:space="preserve"> </w:t>
            </w:r>
            <w:r w:rsidRPr="00010BAD">
              <w:rPr>
                <w:rStyle w:val="Hipervnculo"/>
                <w:noProof/>
              </w:rPr>
              <w:t>de</w:t>
            </w:r>
            <w:r w:rsidRPr="00010BAD">
              <w:rPr>
                <w:rStyle w:val="Hipervnculo"/>
                <w:noProof/>
                <w:spacing w:val="7"/>
              </w:rPr>
              <w:t xml:space="preserve"> </w:t>
            </w:r>
            <w:r w:rsidRPr="00010BAD">
              <w:rPr>
                <w:rStyle w:val="Hipervnculo"/>
                <w:noProof/>
                <w:spacing w:val="-2"/>
              </w:rPr>
              <w:t>directorios</w:t>
            </w:r>
            <w:r>
              <w:rPr>
                <w:noProof/>
                <w:webHidden/>
              </w:rPr>
              <w:tab/>
            </w:r>
            <w:r>
              <w:rPr>
                <w:noProof/>
                <w:webHidden/>
              </w:rPr>
              <w:fldChar w:fldCharType="begin"/>
            </w:r>
            <w:r>
              <w:rPr>
                <w:noProof/>
                <w:webHidden/>
              </w:rPr>
              <w:instrText xml:space="preserve"> PAGEREF _Toc200231902 \h </w:instrText>
            </w:r>
            <w:r>
              <w:rPr>
                <w:noProof/>
                <w:webHidden/>
              </w:rPr>
            </w:r>
            <w:r>
              <w:rPr>
                <w:noProof/>
                <w:webHidden/>
              </w:rPr>
              <w:fldChar w:fldCharType="separate"/>
            </w:r>
            <w:r w:rsidR="003E5A40">
              <w:rPr>
                <w:noProof/>
                <w:webHidden/>
              </w:rPr>
              <w:t>38</w:t>
            </w:r>
            <w:r>
              <w:rPr>
                <w:noProof/>
                <w:webHidden/>
              </w:rPr>
              <w:fldChar w:fldCharType="end"/>
            </w:r>
          </w:hyperlink>
        </w:p>
        <w:p w14:paraId="218B860C" w14:textId="764BD535"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3" w:history="1">
            <w:r w:rsidRPr="00010BAD">
              <w:rPr>
                <w:rStyle w:val="Hipervnculo"/>
                <w:noProof/>
                <w:spacing w:val="-1"/>
                <w:w w:val="101"/>
              </w:rPr>
              <w:t>D.3.</w:t>
            </w:r>
            <w:r>
              <w:rPr>
                <w:rFonts w:asciiTheme="minorHAnsi" w:eastAsiaTheme="minorEastAsia" w:hAnsiTheme="minorHAnsi" w:cstheme="minorBidi"/>
                <w:noProof/>
                <w:kern w:val="2"/>
                <w:lang w:eastAsia="es-ES"/>
                <w14:ligatures w14:val="standardContextual"/>
              </w:rPr>
              <w:tab/>
            </w:r>
            <w:r w:rsidRPr="00010BAD">
              <w:rPr>
                <w:rStyle w:val="Hipervnculo"/>
                <w:noProof/>
              </w:rPr>
              <w:t>Manual</w:t>
            </w:r>
            <w:r w:rsidRPr="00010BAD">
              <w:rPr>
                <w:rStyle w:val="Hipervnculo"/>
                <w:noProof/>
                <w:spacing w:val="2"/>
              </w:rPr>
              <w:t xml:space="preserve"> </w:t>
            </w:r>
            <w:r w:rsidRPr="00010BAD">
              <w:rPr>
                <w:rStyle w:val="Hipervnculo"/>
                <w:noProof/>
              </w:rPr>
              <w:t>del</w:t>
            </w:r>
            <w:r w:rsidRPr="00010BAD">
              <w:rPr>
                <w:rStyle w:val="Hipervnculo"/>
                <w:noProof/>
                <w:spacing w:val="2"/>
              </w:rPr>
              <w:t xml:space="preserve"> </w:t>
            </w:r>
            <w:r w:rsidRPr="00010BAD">
              <w:rPr>
                <w:rStyle w:val="Hipervnculo"/>
                <w:noProof/>
                <w:spacing w:val="-2"/>
              </w:rPr>
              <w:t>programador</w:t>
            </w:r>
            <w:r>
              <w:rPr>
                <w:noProof/>
                <w:webHidden/>
              </w:rPr>
              <w:tab/>
            </w:r>
            <w:r>
              <w:rPr>
                <w:noProof/>
                <w:webHidden/>
              </w:rPr>
              <w:fldChar w:fldCharType="begin"/>
            </w:r>
            <w:r>
              <w:rPr>
                <w:noProof/>
                <w:webHidden/>
              </w:rPr>
              <w:instrText xml:space="preserve"> PAGEREF _Toc200231903 \h </w:instrText>
            </w:r>
            <w:r>
              <w:rPr>
                <w:noProof/>
                <w:webHidden/>
              </w:rPr>
            </w:r>
            <w:r>
              <w:rPr>
                <w:noProof/>
                <w:webHidden/>
              </w:rPr>
              <w:fldChar w:fldCharType="separate"/>
            </w:r>
            <w:r w:rsidR="003E5A40">
              <w:rPr>
                <w:noProof/>
                <w:webHidden/>
              </w:rPr>
              <w:t>39</w:t>
            </w:r>
            <w:r>
              <w:rPr>
                <w:noProof/>
                <w:webHidden/>
              </w:rPr>
              <w:fldChar w:fldCharType="end"/>
            </w:r>
          </w:hyperlink>
        </w:p>
        <w:p w14:paraId="00A234A8" w14:textId="524BE0AD"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4" w:history="1">
            <w:r w:rsidRPr="00010BAD">
              <w:rPr>
                <w:rStyle w:val="Hipervnculo"/>
                <w:noProof/>
                <w:spacing w:val="-1"/>
                <w:w w:val="101"/>
              </w:rPr>
              <w:t>D.4.</w:t>
            </w:r>
            <w:r>
              <w:rPr>
                <w:rFonts w:asciiTheme="minorHAnsi" w:eastAsiaTheme="minorEastAsia" w:hAnsiTheme="minorHAnsi" w:cstheme="minorBidi"/>
                <w:noProof/>
                <w:kern w:val="2"/>
                <w:lang w:eastAsia="es-ES"/>
                <w14:ligatures w14:val="standardContextual"/>
              </w:rPr>
              <w:tab/>
            </w:r>
            <w:r w:rsidRPr="00010BAD">
              <w:rPr>
                <w:rStyle w:val="Hipervnculo"/>
                <w:noProof/>
              </w:rPr>
              <w:t>Compilación, instalación y ejecución del proyecto</w:t>
            </w:r>
            <w:r>
              <w:rPr>
                <w:noProof/>
                <w:webHidden/>
              </w:rPr>
              <w:tab/>
            </w:r>
            <w:r>
              <w:rPr>
                <w:noProof/>
                <w:webHidden/>
              </w:rPr>
              <w:fldChar w:fldCharType="begin"/>
            </w:r>
            <w:r>
              <w:rPr>
                <w:noProof/>
                <w:webHidden/>
              </w:rPr>
              <w:instrText xml:space="preserve"> PAGEREF _Toc200231904 \h </w:instrText>
            </w:r>
            <w:r>
              <w:rPr>
                <w:noProof/>
                <w:webHidden/>
              </w:rPr>
            </w:r>
            <w:r>
              <w:rPr>
                <w:noProof/>
                <w:webHidden/>
              </w:rPr>
              <w:fldChar w:fldCharType="separate"/>
            </w:r>
            <w:r w:rsidR="003E5A40">
              <w:rPr>
                <w:noProof/>
                <w:webHidden/>
              </w:rPr>
              <w:t>41</w:t>
            </w:r>
            <w:r>
              <w:rPr>
                <w:noProof/>
                <w:webHidden/>
              </w:rPr>
              <w:fldChar w:fldCharType="end"/>
            </w:r>
          </w:hyperlink>
        </w:p>
        <w:p w14:paraId="69CAD0A5" w14:textId="7D3A8C98"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5" w:history="1">
            <w:r w:rsidRPr="00010BAD">
              <w:rPr>
                <w:rStyle w:val="Hipervnculo"/>
                <w:noProof/>
                <w:spacing w:val="-1"/>
                <w:w w:val="101"/>
              </w:rPr>
              <w:t>D.5.</w:t>
            </w:r>
            <w:r>
              <w:rPr>
                <w:rFonts w:asciiTheme="minorHAnsi" w:eastAsiaTheme="minorEastAsia" w:hAnsiTheme="minorHAnsi" w:cstheme="minorBidi"/>
                <w:noProof/>
                <w:kern w:val="2"/>
                <w:lang w:eastAsia="es-ES"/>
                <w14:ligatures w14:val="standardContextual"/>
              </w:rPr>
              <w:tab/>
            </w:r>
            <w:r w:rsidRPr="00010BAD">
              <w:rPr>
                <w:rStyle w:val="Hipervnculo"/>
                <w:noProof/>
              </w:rPr>
              <w:t>Pruebas</w:t>
            </w:r>
            <w:r w:rsidRPr="00010BAD">
              <w:rPr>
                <w:rStyle w:val="Hipervnculo"/>
                <w:noProof/>
                <w:spacing w:val="6"/>
              </w:rPr>
              <w:t xml:space="preserve"> </w:t>
            </w:r>
            <w:r w:rsidRPr="00010BAD">
              <w:rPr>
                <w:rStyle w:val="Hipervnculo"/>
                <w:noProof/>
              </w:rPr>
              <w:t>del</w:t>
            </w:r>
            <w:r w:rsidRPr="00010BAD">
              <w:rPr>
                <w:rStyle w:val="Hipervnculo"/>
                <w:noProof/>
                <w:spacing w:val="6"/>
              </w:rPr>
              <w:t xml:space="preserve"> </w:t>
            </w:r>
            <w:r w:rsidRPr="00010BAD">
              <w:rPr>
                <w:rStyle w:val="Hipervnculo"/>
                <w:noProof/>
                <w:spacing w:val="-2"/>
              </w:rPr>
              <w:t>sistema</w:t>
            </w:r>
            <w:r>
              <w:rPr>
                <w:noProof/>
                <w:webHidden/>
              </w:rPr>
              <w:tab/>
            </w:r>
            <w:r>
              <w:rPr>
                <w:noProof/>
                <w:webHidden/>
              </w:rPr>
              <w:fldChar w:fldCharType="begin"/>
            </w:r>
            <w:r>
              <w:rPr>
                <w:noProof/>
                <w:webHidden/>
              </w:rPr>
              <w:instrText xml:space="preserve"> PAGEREF _Toc200231905 \h </w:instrText>
            </w:r>
            <w:r>
              <w:rPr>
                <w:noProof/>
                <w:webHidden/>
              </w:rPr>
            </w:r>
            <w:r>
              <w:rPr>
                <w:noProof/>
                <w:webHidden/>
              </w:rPr>
              <w:fldChar w:fldCharType="separate"/>
            </w:r>
            <w:r w:rsidR="003E5A40">
              <w:rPr>
                <w:noProof/>
                <w:webHidden/>
              </w:rPr>
              <w:t>43</w:t>
            </w:r>
            <w:r>
              <w:rPr>
                <w:noProof/>
                <w:webHidden/>
              </w:rPr>
              <w:fldChar w:fldCharType="end"/>
            </w:r>
          </w:hyperlink>
        </w:p>
        <w:p w14:paraId="24B32BF3" w14:textId="481C8AD8"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906" w:history="1">
            <w:r w:rsidRPr="00010BAD">
              <w:rPr>
                <w:rStyle w:val="Hipervnculo"/>
                <w:noProof/>
              </w:rPr>
              <w:t>Documentación</w:t>
            </w:r>
            <w:r w:rsidRPr="00010BAD">
              <w:rPr>
                <w:rStyle w:val="Hipervnculo"/>
                <w:noProof/>
                <w:spacing w:val="28"/>
              </w:rPr>
              <w:t xml:space="preserve"> </w:t>
            </w:r>
            <w:r w:rsidRPr="00010BAD">
              <w:rPr>
                <w:rStyle w:val="Hipervnculo"/>
                <w:noProof/>
              </w:rPr>
              <w:t>de</w:t>
            </w:r>
            <w:r w:rsidRPr="00010BAD">
              <w:rPr>
                <w:rStyle w:val="Hipervnculo"/>
                <w:noProof/>
                <w:spacing w:val="30"/>
              </w:rPr>
              <w:t xml:space="preserve"> </w:t>
            </w:r>
            <w:r w:rsidRPr="00010BAD">
              <w:rPr>
                <w:rStyle w:val="Hipervnculo"/>
                <w:noProof/>
                <w:spacing w:val="-2"/>
              </w:rPr>
              <w:t>usuario</w:t>
            </w:r>
            <w:r>
              <w:rPr>
                <w:noProof/>
                <w:webHidden/>
              </w:rPr>
              <w:tab/>
            </w:r>
            <w:r>
              <w:rPr>
                <w:noProof/>
                <w:webHidden/>
              </w:rPr>
              <w:fldChar w:fldCharType="begin"/>
            </w:r>
            <w:r>
              <w:rPr>
                <w:noProof/>
                <w:webHidden/>
              </w:rPr>
              <w:instrText xml:space="preserve"> PAGEREF _Toc200231906 \h </w:instrText>
            </w:r>
            <w:r>
              <w:rPr>
                <w:noProof/>
                <w:webHidden/>
              </w:rPr>
            </w:r>
            <w:r>
              <w:rPr>
                <w:noProof/>
                <w:webHidden/>
              </w:rPr>
              <w:fldChar w:fldCharType="separate"/>
            </w:r>
            <w:r w:rsidR="003E5A40">
              <w:rPr>
                <w:noProof/>
                <w:webHidden/>
              </w:rPr>
              <w:t>46</w:t>
            </w:r>
            <w:r>
              <w:rPr>
                <w:noProof/>
                <w:webHidden/>
              </w:rPr>
              <w:fldChar w:fldCharType="end"/>
            </w:r>
          </w:hyperlink>
        </w:p>
        <w:p w14:paraId="08A9DEB3" w14:textId="57EC7130"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7" w:history="1">
            <w:r w:rsidRPr="00010BAD">
              <w:rPr>
                <w:rStyle w:val="Hipervnculo"/>
                <w:noProof/>
                <w:spacing w:val="-1"/>
                <w:w w:val="101"/>
              </w:rPr>
              <w:t>E.1.</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troducción</w:t>
            </w:r>
            <w:r>
              <w:rPr>
                <w:noProof/>
                <w:webHidden/>
              </w:rPr>
              <w:tab/>
            </w:r>
            <w:r>
              <w:rPr>
                <w:noProof/>
                <w:webHidden/>
              </w:rPr>
              <w:fldChar w:fldCharType="begin"/>
            </w:r>
            <w:r>
              <w:rPr>
                <w:noProof/>
                <w:webHidden/>
              </w:rPr>
              <w:instrText xml:space="preserve"> PAGEREF _Toc200231907 \h </w:instrText>
            </w:r>
            <w:r>
              <w:rPr>
                <w:noProof/>
                <w:webHidden/>
              </w:rPr>
            </w:r>
            <w:r>
              <w:rPr>
                <w:noProof/>
                <w:webHidden/>
              </w:rPr>
              <w:fldChar w:fldCharType="separate"/>
            </w:r>
            <w:r w:rsidR="003E5A40">
              <w:rPr>
                <w:noProof/>
                <w:webHidden/>
              </w:rPr>
              <w:t>46</w:t>
            </w:r>
            <w:r>
              <w:rPr>
                <w:noProof/>
                <w:webHidden/>
              </w:rPr>
              <w:fldChar w:fldCharType="end"/>
            </w:r>
          </w:hyperlink>
        </w:p>
        <w:p w14:paraId="77D12F33" w14:textId="5426F58A"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8" w:history="1">
            <w:r w:rsidRPr="00010BAD">
              <w:rPr>
                <w:rStyle w:val="Hipervnculo"/>
                <w:noProof/>
                <w:spacing w:val="-1"/>
                <w:w w:val="101"/>
              </w:rPr>
              <w:t>E.2.</w:t>
            </w:r>
            <w:r>
              <w:rPr>
                <w:rFonts w:asciiTheme="minorHAnsi" w:eastAsiaTheme="minorEastAsia" w:hAnsiTheme="minorHAnsi" w:cstheme="minorBidi"/>
                <w:noProof/>
                <w:kern w:val="2"/>
                <w:lang w:eastAsia="es-ES"/>
                <w14:ligatures w14:val="standardContextual"/>
              </w:rPr>
              <w:tab/>
            </w:r>
            <w:r w:rsidRPr="00010BAD">
              <w:rPr>
                <w:rStyle w:val="Hipervnculo"/>
                <w:noProof/>
              </w:rPr>
              <w:t>Requisitos</w:t>
            </w:r>
            <w:r w:rsidRPr="00010BAD">
              <w:rPr>
                <w:rStyle w:val="Hipervnculo"/>
                <w:noProof/>
                <w:spacing w:val="7"/>
              </w:rPr>
              <w:t xml:space="preserve"> </w:t>
            </w:r>
            <w:r w:rsidRPr="00010BAD">
              <w:rPr>
                <w:rStyle w:val="Hipervnculo"/>
                <w:noProof/>
              </w:rPr>
              <w:t>de</w:t>
            </w:r>
            <w:r w:rsidRPr="00010BAD">
              <w:rPr>
                <w:rStyle w:val="Hipervnculo"/>
                <w:noProof/>
                <w:spacing w:val="7"/>
              </w:rPr>
              <w:t xml:space="preserve"> </w:t>
            </w:r>
            <w:r w:rsidRPr="00010BAD">
              <w:rPr>
                <w:rStyle w:val="Hipervnculo"/>
                <w:noProof/>
                <w:spacing w:val="-2"/>
              </w:rPr>
              <w:t>usuarios</w:t>
            </w:r>
            <w:r>
              <w:rPr>
                <w:noProof/>
                <w:webHidden/>
              </w:rPr>
              <w:tab/>
            </w:r>
            <w:r>
              <w:rPr>
                <w:noProof/>
                <w:webHidden/>
              </w:rPr>
              <w:fldChar w:fldCharType="begin"/>
            </w:r>
            <w:r>
              <w:rPr>
                <w:noProof/>
                <w:webHidden/>
              </w:rPr>
              <w:instrText xml:space="preserve"> PAGEREF _Toc200231908 \h </w:instrText>
            </w:r>
            <w:r>
              <w:rPr>
                <w:noProof/>
                <w:webHidden/>
              </w:rPr>
            </w:r>
            <w:r>
              <w:rPr>
                <w:noProof/>
                <w:webHidden/>
              </w:rPr>
              <w:fldChar w:fldCharType="separate"/>
            </w:r>
            <w:r w:rsidR="003E5A40">
              <w:rPr>
                <w:noProof/>
                <w:webHidden/>
              </w:rPr>
              <w:t>46</w:t>
            </w:r>
            <w:r>
              <w:rPr>
                <w:noProof/>
                <w:webHidden/>
              </w:rPr>
              <w:fldChar w:fldCharType="end"/>
            </w:r>
          </w:hyperlink>
        </w:p>
        <w:p w14:paraId="2F0C9DE1" w14:textId="118B2280"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09" w:history="1">
            <w:r w:rsidRPr="00010BAD">
              <w:rPr>
                <w:rStyle w:val="Hipervnculo"/>
                <w:noProof/>
                <w:spacing w:val="-1"/>
                <w:w w:val="101"/>
              </w:rPr>
              <w:t>E.3.</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stalación</w:t>
            </w:r>
            <w:r>
              <w:rPr>
                <w:noProof/>
                <w:webHidden/>
              </w:rPr>
              <w:tab/>
            </w:r>
            <w:r>
              <w:rPr>
                <w:noProof/>
                <w:webHidden/>
              </w:rPr>
              <w:fldChar w:fldCharType="begin"/>
            </w:r>
            <w:r>
              <w:rPr>
                <w:noProof/>
                <w:webHidden/>
              </w:rPr>
              <w:instrText xml:space="preserve"> PAGEREF _Toc200231909 \h </w:instrText>
            </w:r>
            <w:r>
              <w:rPr>
                <w:noProof/>
                <w:webHidden/>
              </w:rPr>
            </w:r>
            <w:r>
              <w:rPr>
                <w:noProof/>
                <w:webHidden/>
              </w:rPr>
              <w:fldChar w:fldCharType="separate"/>
            </w:r>
            <w:r w:rsidR="003E5A40">
              <w:rPr>
                <w:noProof/>
                <w:webHidden/>
              </w:rPr>
              <w:t>46</w:t>
            </w:r>
            <w:r>
              <w:rPr>
                <w:noProof/>
                <w:webHidden/>
              </w:rPr>
              <w:fldChar w:fldCharType="end"/>
            </w:r>
          </w:hyperlink>
        </w:p>
        <w:p w14:paraId="12119F60" w14:textId="1144CC4D"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10" w:history="1">
            <w:r w:rsidRPr="00010BAD">
              <w:rPr>
                <w:rStyle w:val="Hipervnculo"/>
                <w:noProof/>
                <w:spacing w:val="-1"/>
                <w:w w:val="101"/>
              </w:rPr>
              <w:t>E.4.</w:t>
            </w:r>
            <w:r>
              <w:rPr>
                <w:rFonts w:asciiTheme="minorHAnsi" w:eastAsiaTheme="minorEastAsia" w:hAnsiTheme="minorHAnsi" w:cstheme="minorBidi"/>
                <w:noProof/>
                <w:kern w:val="2"/>
                <w:lang w:eastAsia="es-ES"/>
                <w14:ligatures w14:val="standardContextual"/>
              </w:rPr>
              <w:tab/>
            </w:r>
            <w:r w:rsidRPr="00010BAD">
              <w:rPr>
                <w:rStyle w:val="Hipervnculo"/>
                <w:noProof/>
              </w:rPr>
              <w:t>Manual</w:t>
            </w:r>
            <w:r w:rsidRPr="00010BAD">
              <w:rPr>
                <w:rStyle w:val="Hipervnculo"/>
                <w:noProof/>
                <w:spacing w:val="2"/>
              </w:rPr>
              <w:t xml:space="preserve"> </w:t>
            </w:r>
            <w:r w:rsidRPr="00010BAD">
              <w:rPr>
                <w:rStyle w:val="Hipervnculo"/>
                <w:noProof/>
              </w:rPr>
              <w:t>del</w:t>
            </w:r>
            <w:r w:rsidRPr="00010BAD">
              <w:rPr>
                <w:rStyle w:val="Hipervnculo"/>
                <w:noProof/>
                <w:spacing w:val="2"/>
              </w:rPr>
              <w:t xml:space="preserve"> </w:t>
            </w:r>
            <w:r w:rsidRPr="00010BAD">
              <w:rPr>
                <w:rStyle w:val="Hipervnculo"/>
                <w:noProof/>
                <w:spacing w:val="-2"/>
              </w:rPr>
              <w:t>usuario</w:t>
            </w:r>
            <w:r>
              <w:rPr>
                <w:noProof/>
                <w:webHidden/>
              </w:rPr>
              <w:tab/>
            </w:r>
            <w:r>
              <w:rPr>
                <w:noProof/>
                <w:webHidden/>
              </w:rPr>
              <w:fldChar w:fldCharType="begin"/>
            </w:r>
            <w:r>
              <w:rPr>
                <w:noProof/>
                <w:webHidden/>
              </w:rPr>
              <w:instrText xml:space="preserve"> PAGEREF _Toc200231910 \h </w:instrText>
            </w:r>
            <w:r>
              <w:rPr>
                <w:noProof/>
                <w:webHidden/>
              </w:rPr>
            </w:r>
            <w:r>
              <w:rPr>
                <w:noProof/>
                <w:webHidden/>
              </w:rPr>
              <w:fldChar w:fldCharType="separate"/>
            </w:r>
            <w:r w:rsidR="003E5A40">
              <w:rPr>
                <w:noProof/>
                <w:webHidden/>
              </w:rPr>
              <w:t>47</w:t>
            </w:r>
            <w:r>
              <w:rPr>
                <w:noProof/>
                <w:webHidden/>
              </w:rPr>
              <w:fldChar w:fldCharType="end"/>
            </w:r>
          </w:hyperlink>
        </w:p>
        <w:p w14:paraId="491BE929" w14:textId="1A3B5B36"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911" w:history="1">
            <w:r w:rsidRPr="00010BAD">
              <w:rPr>
                <w:rStyle w:val="Hipervnculo"/>
                <w:noProof/>
              </w:rPr>
              <w:t xml:space="preserve">Anexo de sostenibilización </w:t>
            </w:r>
            <w:r w:rsidRPr="00010BAD">
              <w:rPr>
                <w:rStyle w:val="Hipervnculo"/>
                <w:noProof/>
                <w:spacing w:val="-2"/>
              </w:rPr>
              <w:t>curricular</w:t>
            </w:r>
            <w:r>
              <w:rPr>
                <w:noProof/>
                <w:webHidden/>
              </w:rPr>
              <w:tab/>
            </w:r>
            <w:r>
              <w:rPr>
                <w:noProof/>
                <w:webHidden/>
              </w:rPr>
              <w:fldChar w:fldCharType="begin"/>
            </w:r>
            <w:r>
              <w:rPr>
                <w:noProof/>
                <w:webHidden/>
              </w:rPr>
              <w:instrText xml:space="preserve"> PAGEREF _Toc200231911 \h </w:instrText>
            </w:r>
            <w:r>
              <w:rPr>
                <w:noProof/>
                <w:webHidden/>
              </w:rPr>
            </w:r>
            <w:r>
              <w:rPr>
                <w:noProof/>
                <w:webHidden/>
              </w:rPr>
              <w:fldChar w:fldCharType="separate"/>
            </w:r>
            <w:r w:rsidR="003E5A40">
              <w:rPr>
                <w:noProof/>
                <w:webHidden/>
              </w:rPr>
              <w:t>63</w:t>
            </w:r>
            <w:r>
              <w:rPr>
                <w:noProof/>
                <w:webHidden/>
              </w:rPr>
              <w:fldChar w:fldCharType="end"/>
            </w:r>
          </w:hyperlink>
        </w:p>
        <w:p w14:paraId="4ECCA814" w14:textId="57615E33"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12" w:history="1">
            <w:r w:rsidRPr="00010BAD">
              <w:rPr>
                <w:rStyle w:val="Hipervnculo"/>
                <w:noProof/>
                <w:spacing w:val="-1"/>
                <w:w w:val="101"/>
              </w:rPr>
              <w:t>F.1.</w:t>
            </w:r>
            <w:r>
              <w:rPr>
                <w:rFonts w:asciiTheme="minorHAnsi" w:eastAsiaTheme="minorEastAsia" w:hAnsiTheme="minorHAnsi" w:cstheme="minorBidi"/>
                <w:noProof/>
                <w:kern w:val="2"/>
                <w:lang w:eastAsia="es-ES"/>
                <w14:ligatures w14:val="standardContextual"/>
              </w:rPr>
              <w:tab/>
            </w:r>
            <w:r w:rsidRPr="00010BAD">
              <w:rPr>
                <w:rStyle w:val="Hipervnculo"/>
                <w:noProof/>
                <w:spacing w:val="-2"/>
              </w:rPr>
              <w:t>Introducción</w:t>
            </w:r>
            <w:r>
              <w:rPr>
                <w:noProof/>
                <w:webHidden/>
              </w:rPr>
              <w:tab/>
            </w:r>
            <w:r>
              <w:rPr>
                <w:noProof/>
                <w:webHidden/>
              </w:rPr>
              <w:fldChar w:fldCharType="begin"/>
            </w:r>
            <w:r>
              <w:rPr>
                <w:noProof/>
                <w:webHidden/>
              </w:rPr>
              <w:instrText xml:space="preserve"> PAGEREF _Toc200231912 \h </w:instrText>
            </w:r>
            <w:r>
              <w:rPr>
                <w:noProof/>
                <w:webHidden/>
              </w:rPr>
            </w:r>
            <w:r>
              <w:rPr>
                <w:noProof/>
                <w:webHidden/>
              </w:rPr>
              <w:fldChar w:fldCharType="separate"/>
            </w:r>
            <w:r w:rsidR="003E5A40">
              <w:rPr>
                <w:noProof/>
                <w:webHidden/>
              </w:rPr>
              <w:t>63</w:t>
            </w:r>
            <w:r>
              <w:rPr>
                <w:noProof/>
                <w:webHidden/>
              </w:rPr>
              <w:fldChar w:fldCharType="end"/>
            </w:r>
          </w:hyperlink>
        </w:p>
        <w:p w14:paraId="1C58ED78" w14:textId="1EEDDB3C"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13" w:history="1">
            <w:r w:rsidRPr="00010BAD">
              <w:rPr>
                <w:rStyle w:val="Hipervnculo"/>
                <w:noProof/>
                <w:spacing w:val="-1"/>
                <w:w w:val="101"/>
              </w:rPr>
              <w:t>F.2.</w:t>
            </w:r>
            <w:r>
              <w:rPr>
                <w:rFonts w:asciiTheme="minorHAnsi" w:eastAsiaTheme="minorEastAsia" w:hAnsiTheme="minorHAnsi" w:cstheme="minorBidi"/>
                <w:noProof/>
                <w:kern w:val="2"/>
                <w:lang w:eastAsia="es-ES"/>
                <w14:ligatures w14:val="standardContextual"/>
              </w:rPr>
              <w:tab/>
            </w:r>
            <w:r w:rsidRPr="00010BAD">
              <w:rPr>
                <w:rStyle w:val="Hipervnculo"/>
                <w:noProof/>
              </w:rPr>
              <w:t>Competencias en sostenibilidad adquiridas</w:t>
            </w:r>
            <w:r>
              <w:rPr>
                <w:noProof/>
                <w:webHidden/>
              </w:rPr>
              <w:tab/>
            </w:r>
            <w:r>
              <w:rPr>
                <w:noProof/>
                <w:webHidden/>
              </w:rPr>
              <w:fldChar w:fldCharType="begin"/>
            </w:r>
            <w:r>
              <w:rPr>
                <w:noProof/>
                <w:webHidden/>
              </w:rPr>
              <w:instrText xml:space="preserve"> PAGEREF _Toc200231913 \h </w:instrText>
            </w:r>
            <w:r>
              <w:rPr>
                <w:noProof/>
                <w:webHidden/>
              </w:rPr>
            </w:r>
            <w:r>
              <w:rPr>
                <w:noProof/>
                <w:webHidden/>
              </w:rPr>
              <w:fldChar w:fldCharType="separate"/>
            </w:r>
            <w:r w:rsidR="003E5A40">
              <w:rPr>
                <w:noProof/>
                <w:webHidden/>
              </w:rPr>
              <w:t>63</w:t>
            </w:r>
            <w:r>
              <w:rPr>
                <w:noProof/>
                <w:webHidden/>
              </w:rPr>
              <w:fldChar w:fldCharType="end"/>
            </w:r>
          </w:hyperlink>
        </w:p>
        <w:p w14:paraId="1A9AE525" w14:textId="7235D488"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14" w:history="1">
            <w:r w:rsidRPr="00010BAD">
              <w:rPr>
                <w:rStyle w:val="Hipervnculo"/>
                <w:noProof/>
                <w:spacing w:val="-1"/>
                <w:w w:val="101"/>
              </w:rPr>
              <w:t>F.3.</w:t>
            </w:r>
            <w:r>
              <w:rPr>
                <w:rFonts w:asciiTheme="minorHAnsi" w:eastAsiaTheme="minorEastAsia" w:hAnsiTheme="minorHAnsi" w:cstheme="minorBidi"/>
                <w:noProof/>
                <w:kern w:val="2"/>
                <w:lang w:eastAsia="es-ES"/>
                <w14:ligatures w14:val="standardContextual"/>
              </w:rPr>
              <w:tab/>
            </w:r>
            <w:r w:rsidRPr="00010BAD">
              <w:rPr>
                <w:rStyle w:val="Hipervnculo"/>
                <w:noProof/>
              </w:rPr>
              <w:t>Impacto social y ambiental</w:t>
            </w:r>
            <w:r>
              <w:rPr>
                <w:noProof/>
                <w:webHidden/>
              </w:rPr>
              <w:tab/>
            </w:r>
            <w:r>
              <w:rPr>
                <w:noProof/>
                <w:webHidden/>
              </w:rPr>
              <w:fldChar w:fldCharType="begin"/>
            </w:r>
            <w:r>
              <w:rPr>
                <w:noProof/>
                <w:webHidden/>
              </w:rPr>
              <w:instrText xml:space="preserve"> PAGEREF _Toc200231914 \h </w:instrText>
            </w:r>
            <w:r>
              <w:rPr>
                <w:noProof/>
                <w:webHidden/>
              </w:rPr>
            </w:r>
            <w:r>
              <w:rPr>
                <w:noProof/>
                <w:webHidden/>
              </w:rPr>
              <w:fldChar w:fldCharType="separate"/>
            </w:r>
            <w:r w:rsidR="003E5A40">
              <w:rPr>
                <w:noProof/>
                <w:webHidden/>
              </w:rPr>
              <w:t>64</w:t>
            </w:r>
            <w:r>
              <w:rPr>
                <w:noProof/>
                <w:webHidden/>
              </w:rPr>
              <w:fldChar w:fldCharType="end"/>
            </w:r>
          </w:hyperlink>
        </w:p>
        <w:p w14:paraId="43557A08" w14:textId="7D920486" w:rsidR="00B8565F" w:rsidRDefault="00B8565F">
          <w:pPr>
            <w:pStyle w:val="TDC2"/>
            <w:tabs>
              <w:tab w:val="left" w:pos="1863"/>
              <w:tab w:val="right" w:leader="dot" w:pos="8740"/>
            </w:tabs>
            <w:rPr>
              <w:rFonts w:asciiTheme="minorHAnsi" w:eastAsiaTheme="minorEastAsia" w:hAnsiTheme="minorHAnsi" w:cstheme="minorBidi"/>
              <w:noProof/>
              <w:kern w:val="2"/>
              <w:lang w:eastAsia="es-ES"/>
              <w14:ligatures w14:val="standardContextual"/>
            </w:rPr>
          </w:pPr>
          <w:hyperlink w:anchor="_Toc200231915" w:history="1">
            <w:r w:rsidRPr="00010BAD">
              <w:rPr>
                <w:rStyle w:val="Hipervnculo"/>
                <w:noProof/>
                <w:spacing w:val="-1"/>
                <w:w w:val="101"/>
              </w:rPr>
              <w:t>F.4.</w:t>
            </w:r>
            <w:r>
              <w:rPr>
                <w:rFonts w:asciiTheme="minorHAnsi" w:eastAsiaTheme="minorEastAsia" w:hAnsiTheme="minorHAnsi" w:cstheme="minorBidi"/>
                <w:noProof/>
                <w:kern w:val="2"/>
                <w:lang w:eastAsia="es-ES"/>
                <w14:ligatures w14:val="standardContextual"/>
              </w:rPr>
              <w:tab/>
            </w:r>
            <w:r w:rsidRPr="00010BAD">
              <w:rPr>
                <w:rStyle w:val="Hipervnculo"/>
                <w:noProof/>
              </w:rPr>
              <w:t>Conclusión</w:t>
            </w:r>
            <w:r>
              <w:rPr>
                <w:noProof/>
                <w:webHidden/>
              </w:rPr>
              <w:tab/>
            </w:r>
            <w:r>
              <w:rPr>
                <w:noProof/>
                <w:webHidden/>
              </w:rPr>
              <w:fldChar w:fldCharType="begin"/>
            </w:r>
            <w:r>
              <w:rPr>
                <w:noProof/>
                <w:webHidden/>
              </w:rPr>
              <w:instrText xml:space="preserve"> PAGEREF _Toc200231915 \h </w:instrText>
            </w:r>
            <w:r>
              <w:rPr>
                <w:noProof/>
                <w:webHidden/>
              </w:rPr>
            </w:r>
            <w:r>
              <w:rPr>
                <w:noProof/>
                <w:webHidden/>
              </w:rPr>
              <w:fldChar w:fldCharType="separate"/>
            </w:r>
            <w:r w:rsidR="003E5A40">
              <w:rPr>
                <w:noProof/>
                <w:webHidden/>
              </w:rPr>
              <w:t>64</w:t>
            </w:r>
            <w:r>
              <w:rPr>
                <w:noProof/>
                <w:webHidden/>
              </w:rPr>
              <w:fldChar w:fldCharType="end"/>
            </w:r>
          </w:hyperlink>
        </w:p>
        <w:p w14:paraId="41376A96" w14:textId="3DDE4DC8" w:rsidR="00B8565F" w:rsidRDefault="00B8565F">
          <w:pPr>
            <w:pStyle w:val="TDC1"/>
            <w:tabs>
              <w:tab w:val="right" w:leader="dot" w:pos="8740"/>
            </w:tabs>
            <w:rPr>
              <w:rFonts w:asciiTheme="minorHAnsi" w:eastAsiaTheme="minorEastAsia" w:hAnsiTheme="minorHAnsi" w:cstheme="minorBidi"/>
              <w:b w:val="0"/>
              <w:bCs w:val="0"/>
              <w:noProof/>
              <w:kern w:val="2"/>
              <w:lang w:eastAsia="es-ES"/>
              <w14:ligatures w14:val="standardContextual"/>
            </w:rPr>
          </w:pPr>
          <w:hyperlink w:anchor="_Toc200231916" w:history="1">
            <w:r w:rsidRPr="00010BAD">
              <w:rPr>
                <w:rStyle w:val="Hipervnculo"/>
                <w:noProof/>
                <w:spacing w:val="-2"/>
              </w:rPr>
              <w:t>Bibliografía</w:t>
            </w:r>
            <w:r>
              <w:rPr>
                <w:noProof/>
                <w:webHidden/>
              </w:rPr>
              <w:tab/>
            </w:r>
            <w:r>
              <w:rPr>
                <w:noProof/>
                <w:webHidden/>
              </w:rPr>
              <w:fldChar w:fldCharType="begin"/>
            </w:r>
            <w:r>
              <w:rPr>
                <w:noProof/>
                <w:webHidden/>
              </w:rPr>
              <w:instrText xml:space="preserve"> PAGEREF _Toc200231916 \h </w:instrText>
            </w:r>
            <w:r>
              <w:rPr>
                <w:noProof/>
                <w:webHidden/>
              </w:rPr>
            </w:r>
            <w:r>
              <w:rPr>
                <w:noProof/>
                <w:webHidden/>
              </w:rPr>
              <w:fldChar w:fldCharType="separate"/>
            </w:r>
            <w:r w:rsidR="003E5A40">
              <w:rPr>
                <w:noProof/>
                <w:webHidden/>
              </w:rPr>
              <w:t>66</w:t>
            </w:r>
            <w:r>
              <w:rPr>
                <w:noProof/>
                <w:webHidden/>
              </w:rPr>
              <w:fldChar w:fldCharType="end"/>
            </w:r>
          </w:hyperlink>
        </w:p>
        <w:p w14:paraId="5561B481" w14:textId="0600C2A1" w:rsidR="00CB6ACF" w:rsidRDefault="00CB6ACF">
          <w:r>
            <w:rPr>
              <w:b/>
              <w:bCs/>
            </w:rPr>
            <w:fldChar w:fldCharType="end"/>
          </w:r>
        </w:p>
      </w:sdtContent>
    </w:sdt>
    <w:p w14:paraId="31513D32" w14:textId="77777777" w:rsidR="00A41556" w:rsidRDefault="00A41556"/>
    <w:p w14:paraId="12DC44CE" w14:textId="77777777" w:rsidR="00CB6ACF" w:rsidRDefault="00CB6ACF"/>
    <w:p w14:paraId="1B4276CA" w14:textId="77777777" w:rsidR="00CB6ACF" w:rsidRDefault="00CB6ACF"/>
    <w:p w14:paraId="5D2B847D" w14:textId="77777777" w:rsidR="00CB6ACF" w:rsidRDefault="00CB6ACF"/>
    <w:p w14:paraId="6BA7D2C3" w14:textId="77777777" w:rsidR="00CB6ACF" w:rsidRDefault="00CB6ACF"/>
    <w:p w14:paraId="7CEC1AD3" w14:textId="77777777" w:rsidR="00CB6ACF" w:rsidRDefault="00CB6ACF">
      <w:pPr>
        <w:sectPr w:rsidR="00CB6ACF">
          <w:type w:val="continuous"/>
          <w:pgSz w:w="11910" w:h="16840"/>
          <w:pgMar w:top="1758" w:right="1580" w:bottom="1791" w:left="1580" w:header="720" w:footer="720" w:gutter="0"/>
          <w:cols w:space="720"/>
        </w:sectPr>
      </w:pPr>
    </w:p>
    <w:p w14:paraId="08CDFE0D" w14:textId="77777777" w:rsidR="00A41556" w:rsidRDefault="00A41556">
      <w:pPr>
        <w:pStyle w:val="Textoindependiente"/>
        <w:rPr>
          <w:b/>
          <w:sz w:val="20"/>
        </w:rPr>
      </w:pPr>
    </w:p>
    <w:p w14:paraId="6197F3B1" w14:textId="77777777" w:rsidR="00A41556" w:rsidRDefault="00A41556">
      <w:pPr>
        <w:pStyle w:val="Textoindependiente"/>
        <w:rPr>
          <w:b/>
          <w:sz w:val="20"/>
        </w:rPr>
      </w:pPr>
    </w:p>
    <w:p w14:paraId="1D6CA545" w14:textId="77777777" w:rsidR="00A41556" w:rsidRDefault="00A41556">
      <w:pPr>
        <w:pStyle w:val="Textoindependiente"/>
        <w:rPr>
          <w:b/>
          <w:sz w:val="20"/>
        </w:rPr>
      </w:pPr>
    </w:p>
    <w:p w14:paraId="6C0D04FB" w14:textId="77777777" w:rsidR="00A41556" w:rsidRDefault="00A41556">
      <w:pPr>
        <w:pStyle w:val="Textoindependiente"/>
        <w:rPr>
          <w:b/>
          <w:sz w:val="20"/>
        </w:rPr>
      </w:pPr>
    </w:p>
    <w:p w14:paraId="4A8504DF" w14:textId="77777777" w:rsidR="00A41556" w:rsidRDefault="00A41556">
      <w:pPr>
        <w:pStyle w:val="Textoindependiente"/>
        <w:rPr>
          <w:b/>
          <w:sz w:val="20"/>
        </w:rPr>
      </w:pPr>
    </w:p>
    <w:p w14:paraId="6C18CA3B" w14:textId="77777777" w:rsidR="00A41556" w:rsidRDefault="00A41556">
      <w:pPr>
        <w:pStyle w:val="Textoindependiente"/>
        <w:rPr>
          <w:b/>
          <w:sz w:val="20"/>
        </w:rPr>
      </w:pPr>
    </w:p>
    <w:p w14:paraId="0E1336DE" w14:textId="77777777" w:rsidR="00A41556" w:rsidRDefault="00A41556">
      <w:pPr>
        <w:pStyle w:val="Textoindependiente"/>
        <w:rPr>
          <w:b/>
          <w:sz w:val="20"/>
        </w:rPr>
      </w:pPr>
    </w:p>
    <w:p w14:paraId="122C98D3" w14:textId="77777777" w:rsidR="00A41556" w:rsidRDefault="00A41556">
      <w:pPr>
        <w:pStyle w:val="Textoindependiente"/>
        <w:rPr>
          <w:b/>
          <w:sz w:val="20"/>
        </w:rPr>
      </w:pPr>
    </w:p>
    <w:p w14:paraId="53EF96A4" w14:textId="77777777" w:rsidR="00A41556" w:rsidRDefault="00A41556">
      <w:pPr>
        <w:pStyle w:val="Textoindependiente"/>
        <w:spacing w:before="28" w:after="1"/>
        <w:rPr>
          <w:b/>
          <w:sz w:val="20"/>
        </w:rPr>
      </w:pPr>
    </w:p>
    <w:p w14:paraId="2972F010" w14:textId="77777777" w:rsidR="00A41556" w:rsidRDefault="00BA77FD">
      <w:pPr>
        <w:pStyle w:val="Textoindependiente"/>
        <w:spacing w:line="20" w:lineRule="exact"/>
        <w:ind w:left="119"/>
        <w:rPr>
          <w:sz w:val="2"/>
        </w:rPr>
      </w:pPr>
      <w:r>
        <w:rPr>
          <w:noProof/>
          <w:sz w:val="2"/>
        </w:rPr>
        <mc:AlternateContent>
          <mc:Choice Requires="wpg">
            <w:drawing>
              <wp:inline distT="0" distB="0" distL="0" distR="0" wp14:anchorId="406D1708" wp14:editId="341961D4">
                <wp:extent cx="4846320" cy="5080"/>
                <wp:effectExtent l="9525" t="0" r="1904" b="4445"/>
                <wp:docPr id="597" name="Group 5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6320" cy="5080"/>
                          <a:chOff x="0" y="0"/>
                          <a:chExt cx="4846320" cy="5080"/>
                        </a:xfrm>
                      </wpg:grpSpPr>
                      <wps:wsp>
                        <wps:cNvPr id="598" name="Graphic 598"/>
                        <wps:cNvSpPr/>
                        <wps:spPr>
                          <a:xfrm>
                            <a:off x="0" y="2527"/>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CD34730" id="Group 597" o:spid="_x0000_s1026" style="width:381.6pt;height:.4pt;mso-position-horizontal-relative:char;mso-position-vertical-relative:line" coordsize="4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">
                <v:shape id="Graphic 598" o:spid="_x0000_s1027" style="position:absolute;top:25;width:48463;height:12;visibility:visible;mso-wrap-style:square;v-text-anchor:top" coordsize="48463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" path="m,l4845926,e" filled="f" strokeweight=".14039mm">
                  <v:path arrowok="t"/>
                </v:shape>
                <w10:anchorlock/>
              </v:group>
            </w:pict>
          </mc:Fallback>
        </mc:AlternateContent>
      </w:r>
    </w:p>
    <w:p w14:paraId="39707187" w14:textId="77777777" w:rsidR="00A41556" w:rsidRDefault="00BA77FD" w:rsidP="002C23EF">
      <w:pPr>
        <w:pStyle w:val="Ttulo1"/>
        <w:spacing w:before="163"/>
        <w:ind w:right="1343"/>
      </w:pPr>
      <w:bookmarkStart w:id="3" w:name="Índice_de_figuras"/>
      <w:bookmarkStart w:id="4" w:name="_bookmark1"/>
      <w:bookmarkStart w:id="5" w:name="_Toc200231883"/>
      <w:bookmarkEnd w:id="3"/>
      <w:bookmarkEnd w:id="4"/>
      <w:r>
        <w:t>Índice</w:t>
      </w:r>
      <w:r>
        <w:rPr>
          <w:spacing w:val="11"/>
        </w:rPr>
        <w:t xml:space="preserve"> </w:t>
      </w:r>
      <w:r>
        <w:t>de</w:t>
      </w:r>
      <w:r>
        <w:rPr>
          <w:spacing w:val="10"/>
        </w:rPr>
        <w:t xml:space="preserve"> </w:t>
      </w:r>
      <w:r>
        <w:rPr>
          <w:spacing w:val="-2"/>
        </w:rPr>
        <w:t>figuras</w:t>
      </w:r>
      <w:bookmarkEnd w:id="5"/>
    </w:p>
    <w:p w14:paraId="29C0081C" w14:textId="77777777" w:rsidR="00A41556" w:rsidRDefault="00BA77FD">
      <w:pPr>
        <w:pStyle w:val="Textoindependiente"/>
        <w:spacing w:before="5"/>
        <w:rPr>
          <w:rFonts w:ascii="LM Sans 10"/>
          <w:b/>
          <w:sz w:val="15"/>
        </w:rPr>
      </w:pPr>
      <w:r>
        <w:rPr>
          <w:noProof/>
        </w:rPr>
        <mc:AlternateContent>
          <mc:Choice Requires="wps">
            <w:drawing>
              <wp:anchor distT="0" distB="0" distL="0" distR="0" simplePos="0" relativeHeight="251657728" behindDoc="1" locked="0" layoutInCell="1" allowOverlap="1" wp14:anchorId="4CCAC646" wp14:editId="1CF74403">
                <wp:simplePos x="0" y="0"/>
                <wp:positionH relativeFrom="page">
                  <wp:posOffset>1078877</wp:posOffset>
                </wp:positionH>
                <wp:positionV relativeFrom="paragraph">
                  <wp:posOffset>154730</wp:posOffset>
                </wp:positionV>
                <wp:extent cx="4846320" cy="1270"/>
                <wp:effectExtent l="0" t="0" r="0" b="0"/>
                <wp:wrapTopAndBottom/>
                <wp:docPr id="599" name="Graphic 5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364902A" id="Graphic 599" o:spid="_x0000_s1026" style="position:absolute;margin-left:84.95pt;margin-top:12.2pt;width:381.6pt;height:.1pt;z-index:-251658752;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79B2B6EE" w14:textId="4D008C93" w:rsidR="00A41556" w:rsidRPr="000E42C8" w:rsidRDefault="00A41556" w:rsidP="000E42C8">
      <w:pPr>
        <w:pStyle w:val="TDC1"/>
        <w:tabs>
          <w:tab w:val="right" w:leader="dot" w:pos="8740"/>
        </w:tabs>
        <w:spacing w:before="0" w:line="240" w:lineRule="auto"/>
        <w:ind w:left="0"/>
        <w:rPr>
          <w:rFonts w:asciiTheme="minorHAnsi" w:eastAsiaTheme="minorEastAsia" w:hAnsiTheme="minorHAnsi" w:cstheme="minorBidi"/>
          <w:b w:val="0"/>
          <w:noProof/>
          <w:kern w:val="2"/>
          <w:sz w:val="22"/>
          <w:szCs w:val="22"/>
          <w:lang w:eastAsia="es-ES"/>
          <w14:ligatures w14:val="standardContextual"/>
        </w:rPr>
      </w:pPr>
    </w:p>
    <w:p w14:paraId="7706D135" w14:textId="162B060C"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r w:rsidRPr="00457B3A">
        <w:rPr>
          <w:b w:val="0"/>
          <w:sz w:val="22"/>
          <w:szCs w:val="22"/>
        </w:rPr>
        <w:fldChar w:fldCharType="begin"/>
      </w:r>
      <w:r w:rsidRPr="00457B3A">
        <w:rPr>
          <w:b w:val="0"/>
          <w:sz w:val="22"/>
          <w:szCs w:val="22"/>
        </w:rPr>
        <w:instrText xml:space="preserve"> TOC \h \z \t "PieFigura;1" </w:instrText>
      </w:r>
      <w:r w:rsidRPr="00457B3A">
        <w:rPr>
          <w:b w:val="0"/>
          <w:sz w:val="22"/>
          <w:szCs w:val="22"/>
        </w:rPr>
        <w:fldChar w:fldCharType="separate"/>
      </w:r>
      <w:hyperlink w:anchor="_Toc199721107" w:history="1">
        <w:r w:rsidRPr="00457B3A">
          <w:rPr>
            <w:rStyle w:val="Hipervnculo"/>
            <w:b w:val="0"/>
            <w:noProof/>
            <w:sz w:val="22"/>
            <w:szCs w:val="22"/>
          </w:rPr>
          <w:t>Figura A.1: Issues Sprint 1</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07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2</w:t>
        </w:r>
        <w:r w:rsidRPr="00457B3A">
          <w:rPr>
            <w:b w:val="0"/>
            <w:noProof/>
            <w:webHidden/>
            <w:sz w:val="22"/>
            <w:szCs w:val="22"/>
          </w:rPr>
          <w:fldChar w:fldCharType="end"/>
        </w:r>
      </w:hyperlink>
    </w:p>
    <w:p w14:paraId="5B94CAC0" w14:textId="3F5D8FE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08" w:history="1">
        <w:r w:rsidRPr="00457B3A">
          <w:rPr>
            <w:rStyle w:val="Hipervnculo"/>
            <w:b w:val="0"/>
            <w:noProof/>
            <w:sz w:val="22"/>
            <w:szCs w:val="22"/>
          </w:rPr>
          <w:t>Figura A.2: Burndown Sprint 1</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08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2</w:t>
        </w:r>
        <w:r w:rsidRPr="00457B3A">
          <w:rPr>
            <w:b w:val="0"/>
            <w:noProof/>
            <w:webHidden/>
            <w:sz w:val="22"/>
            <w:szCs w:val="22"/>
          </w:rPr>
          <w:fldChar w:fldCharType="end"/>
        </w:r>
      </w:hyperlink>
    </w:p>
    <w:p w14:paraId="7633022F" w14:textId="2DCC968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09" w:history="1">
        <w:r w:rsidRPr="00457B3A">
          <w:rPr>
            <w:rStyle w:val="Hipervnculo"/>
            <w:b w:val="0"/>
            <w:noProof/>
            <w:sz w:val="22"/>
            <w:szCs w:val="22"/>
          </w:rPr>
          <w:t>Figura A.3: Issues Sprint 2</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09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w:t>
        </w:r>
        <w:r w:rsidRPr="00457B3A">
          <w:rPr>
            <w:b w:val="0"/>
            <w:noProof/>
            <w:webHidden/>
            <w:sz w:val="22"/>
            <w:szCs w:val="22"/>
          </w:rPr>
          <w:fldChar w:fldCharType="end"/>
        </w:r>
      </w:hyperlink>
    </w:p>
    <w:p w14:paraId="1DE7CE7F" w14:textId="4F9AF3F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0" w:history="1">
        <w:r w:rsidRPr="00457B3A">
          <w:rPr>
            <w:rStyle w:val="Hipervnculo"/>
            <w:b w:val="0"/>
            <w:noProof/>
            <w:sz w:val="22"/>
            <w:szCs w:val="22"/>
          </w:rPr>
          <w:t>Figura A.4: Burndown Sprint 2</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0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w:t>
        </w:r>
        <w:r w:rsidRPr="00457B3A">
          <w:rPr>
            <w:b w:val="0"/>
            <w:noProof/>
            <w:webHidden/>
            <w:sz w:val="22"/>
            <w:szCs w:val="22"/>
          </w:rPr>
          <w:fldChar w:fldCharType="end"/>
        </w:r>
      </w:hyperlink>
    </w:p>
    <w:p w14:paraId="60E996B5" w14:textId="6DC2D781"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1" w:history="1">
        <w:r w:rsidRPr="00457B3A">
          <w:rPr>
            <w:rStyle w:val="Hipervnculo"/>
            <w:b w:val="0"/>
            <w:noProof/>
            <w:sz w:val="22"/>
            <w:szCs w:val="22"/>
          </w:rPr>
          <w:t>Figura A.5: Issues Sprint 3</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1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w:t>
        </w:r>
        <w:r w:rsidRPr="00457B3A">
          <w:rPr>
            <w:b w:val="0"/>
            <w:noProof/>
            <w:webHidden/>
            <w:sz w:val="22"/>
            <w:szCs w:val="22"/>
          </w:rPr>
          <w:fldChar w:fldCharType="end"/>
        </w:r>
      </w:hyperlink>
    </w:p>
    <w:p w14:paraId="7C477CE9" w14:textId="327E09C9"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2" w:history="1">
        <w:r w:rsidRPr="00457B3A">
          <w:rPr>
            <w:rStyle w:val="Hipervnculo"/>
            <w:b w:val="0"/>
            <w:noProof/>
            <w:sz w:val="22"/>
            <w:szCs w:val="22"/>
          </w:rPr>
          <w:t>Figura A.6: Burndown Sprint 3</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2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w:t>
        </w:r>
        <w:r w:rsidRPr="00457B3A">
          <w:rPr>
            <w:b w:val="0"/>
            <w:noProof/>
            <w:webHidden/>
            <w:sz w:val="22"/>
            <w:szCs w:val="22"/>
          </w:rPr>
          <w:fldChar w:fldCharType="end"/>
        </w:r>
      </w:hyperlink>
    </w:p>
    <w:p w14:paraId="5D8FEAB5" w14:textId="41AA245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3" w:history="1">
        <w:r w:rsidRPr="00457B3A">
          <w:rPr>
            <w:rStyle w:val="Hipervnculo"/>
            <w:b w:val="0"/>
            <w:noProof/>
            <w:sz w:val="22"/>
            <w:szCs w:val="22"/>
          </w:rPr>
          <w:t>Figura A.7: Issues Sprint 4</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3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w:t>
        </w:r>
        <w:r w:rsidRPr="00457B3A">
          <w:rPr>
            <w:b w:val="0"/>
            <w:noProof/>
            <w:webHidden/>
            <w:sz w:val="22"/>
            <w:szCs w:val="22"/>
          </w:rPr>
          <w:fldChar w:fldCharType="end"/>
        </w:r>
      </w:hyperlink>
    </w:p>
    <w:p w14:paraId="752C0987" w14:textId="2871651F"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4" w:history="1">
        <w:r w:rsidRPr="00457B3A">
          <w:rPr>
            <w:rStyle w:val="Hipervnculo"/>
            <w:b w:val="0"/>
            <w:noProof/>
            <w:sz w:val="22"/>
            <w:szCs w:val="22"/>
          </w:rPr>
          <w:t>Figura A.8: Burndown Sprint 4</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4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w:t>
        </w:r>
        <w:r w:rsidRPr="00457B3A">
          <w:rPr>
            <w:b w:val="0"/>
            <w:noProof/>
            <w:webHidden/>
            <w:sz w:val="22"/>
            <w:szCs w:val="22"/>
          </w:rPr>
          <w:fldChar w:fldCharType="end"/>
        </w:r>
      </w:hyperlink>
    </w:p>
    <w:p w14:paraId="35766FD6" w14:textId="5852FB7E"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5" w:history="1">
        <w:r w:rsidRPr="00457B3A">
          <w:rPr>
            <w:rStyle w:val="Hipervnculo"/>
            <w:b w:val="0"/>
            <w:noProof/>
            <w:sz w:val="22"/>
            <w:szCs w:val="22"/>
          </w:rPr>
          <w:t>Figura A.9: Issues Sprint 5</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5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w:t>
        </w:r>
        <w:r w:rsidRPr="00457B3A">
          <w:rPr>
            <w:b w:val="0"/>
            <w:noProof/>
            <w:webHidden/>
            <w:sz w:val="22"/>
            <w:szCs w:val="22"/>
          </w:rPr>
          <w:fldChar w:fldCharType="end"/>
        </w:r>
      </w:hyperlink>
    </w:p>
    <w:p w14:paraId="1BAD3EE2" w14:textId="0FBA99FE"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6" w:history="1">
        <w:r w:rsidRPr="00457B3A">
          <w:rPr>
            <w:rStyle w:val="Hipervnculo"/>
            <w:b w:val="0"/>
            <w:noProof/>
            <w:sz w:val="22"/>
            <w:szCs w:val="22"/>
          </w:rPr>
          <w:t>Figura A.10: Burndown Sprint 5</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6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w:t>
        </w:r>
        <w:r w:rsidRPr="00457B3A">
          <w:rPr>
            <w:b w:val="0"/>
            <w:noProof/>
            <w:webHidden/>
            <w:sz w:val="22"/>
            <w:szCs w:val="22"/>
          </w:rPr>
          <w:fldChar w:fldCharType="end"/>
        </w:r>
      </w:hyperlink>
    </w:p>
    <w:p w14:paraId="60522B48" w14:textId="47ECD2F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7" w:history="1">
        <w:r w:rsidRPr="00457B3A">
          <w:rPr>
            <w:rStyle w:val="Hipervnculo"/>
            <w:b w:val="0"/>
            <w:noProof/>
            <w:sz w:val="22"/>
            <w:szCs w:val="22"/>
          </w:rPr>
          <w:t>Figura A.11: Issues Sprint 6</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7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8</w:t>
        </w:r>
        <w:r w:rsidRPr="00457B3A">
          <w:rPr>
            <w:b w:val="0"/>
            <w:noProof/>
            <w:webHidden/>
            <w:sz w:val="22"/>
            <w:szCs w:val="22"/>
          </w:rPr>
          <w:fldChar w:fldCharType="end"/>
        </w:r>
      </w:hyperlink>
    </w:p>
    <w:p w14:paraId="4B53586D" w14:textId="67C5901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8" w:history="1">
        <w:r w:rsidRPr="00457B3A">
          <w:rPr>
            <w:rStyle w:val="Hipervnculo"/>
            <w:b w:val="0"/>
            <w:noProof/>
            <w:sz w:val="22"/>
            <w:szCs w:val="22"/>
          </w:rPr>
          <w:t>Figura A.12: Burndown Sprint 6</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8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8</w:t>
        </w:r>
        <w:r w:rsidRPr="00457B3A">
          <w:rPr>
            <w:b w:val="0"/>
            <w:noProof/>
            <w:webHidden/>
            <w:sz w:val="22"/>
            <w:szCs w:val="22"/>
          </w:rPr>
          <w:fldChar w:fldCharType="end"/>
        </w:r>
      </w:hyperlink>
    </w:p>
    <w:p w14:paraId="57741D52" w14:textId="46480B1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19" w:history="1">
        <w:r w:rsidRPr="00457B3A">
          <w:rPr>
            <w:rStyle w:val="Hipervnculo"/>
            <w:b w:val="0"/>
            <w:noProof/>
            <w:sz w:val="22"/>
            <w:szCs w:val="22"/>
          </w:rPr>
          <w:t>Figura A.13: Issues Sprint 7</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19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9</w:t>
        </w:r>
        <w:r w:rsidRPr="00457B3A">
          <w:rPr>
            <w:b w:val="0"/>
            <w:noProof/>
            <w:webHidden/>
            <w:sz w:val="22"/>
            <w:szCs w:val="22"/>
          </w:rPr>
          <w:fldChar w:fldCharType="end"/>
        </w:r>
      </w:hyperlink>
    </w:p>
    <w:p w14:paraId="1C95B6D2" w14:textId="0EE69F09"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0" w:history="1">
        <w:r w:rsidRPr="00457B3A">
          <w:rPr>
            <w:rStyle w:val="Hipervnculo"/>
            <w:b w:val="0"/>
            <w:noProof/>
            <w:sz w:val="22"/>
            <w:szCs w:val="22"/>
            <w:lang w:val="en-US"/>
          </w:rPr>
          <w:t>Figura A.14: Burndown Sprint 7</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0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10</w:t>
        </w:r>
        <w:r w:rsidRPr="00457B3A">
          <w:rPr>
            <w:b w:val="0"/>
            <w:noProof/>
            <w:webHidden/>
            <w:sz w:val="22"/>
            <w:szCs w:val="22"/>
          </w:rPr>
          <w:fldChar w:fldCharType="end"/>
        </w:r>
      </w:hyperlink>
    </w:p>
    <w:p w14:paraId="36935C93" w14:textId="1F44C43F"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1" w:history="1">
        <w:r w:rsidRPr="00457B3A">
          <w:rPr>
            <w:rStyle w:val="Hipervnculo"/>
            <w:b w:val="0"/>
            <w:noProof/>
            <w:sz w:val="22"/>
            <w:szCs w:val="22"/>
          </w:rPr>
          <w:t>Figura A.15: Issues Sprint 8</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1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11</w:t>
        </w:r>
        <w:r w:rsidRPr="00457B3A">
          <w:rPr>
            <w:b w:val="0"/>
            <w:noProof/>
            <w:webHidden/>
            <w:sz w:val="22"/>
            <w:szCs w:val="22"/>
          </w:rPr>
          <w:fldChar w:fldCharType="end"/>
        </w:r>
      </w:hyperlink>
    </w:p>
    <w:p w14:paraId="4E53356A" w14:textId="4C6B9436"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2" w:history="1">
        <w:r w:rsidRPr="00457B3A">
          <w:rPr>
            <w:rStyle w:val="Hipervnculo"/>
            <w:b w:val="0"/>
            <w:noProof/>
            <w:sz w:val="22"/>
            <w:szCs w:val="22"/>
          </w:rPr>
          <w:t>Figura A.16: Burndown Sprint 8</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2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11</w:t>
        </w:r>
        <w:r w:rsidRPr="00457B3A">
          <w:rPr>
            <w:b w:val="0"/>
            <w:noProof/>
            <w:webHidden/>
            <w:sz w:val="22"/>
            <w:szCs w:val="22"/>
          </w:rPr>
          <w:fldChar w:fldCharType="end"/>
        </w:r>
      </w:hyperlink>
    </w:p>
    <w:p w14:paraId="6934FE52" w14:textId="6685D7D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3" w:history="1">
        <w:r w:rsidRPr="00457B3A">
          <w:rPr>
            <w:rStyle w:val="Hipervnculo"/>
            <w:b w:val="0"/>
            <w:noProof/>
            <w:sz w:val="22"/>
            <w:szCs w:val="22"/>
          </w:rPr>
          <w:t>Figura C.1: Estructura tabla vehículo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3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28</w:t>
        </w:r>
        <w:r w:rsidRPr="00457B3A">
          <w:rPr>
            <w:b w:val="0"/>
            <w:noProof/>
            <w:webHidden/>
            <w:sz w:val="22"/>
            <w:szCs w:val="22"/>
          </w:rPr>
          <w:fldChar w:fldCharType="end"/>
        </w:r>
      </w:hyperlink>
    </w:p>
    <w:p w14:paraId="310D6F53" w14:textId="3BC8542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4" w:history="1">
        <w:r w:rsidRPr="00457B3A">
          <w:rPr>
            <w:rStyle w:val="Hipervnculo"/>
            <w:b w:val="0"/>
            <w:noProof/>
            <w:sz w:val="22"/>
            <w:szCs w:val="22"/>
          </w:rPr>
          <w:t>Figura C.2: Estructura tabla usuario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4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28</w:t>
        </w:r>
        <w:r w:rsidRPr="00457B3A">
          <w:rPr>
            <w:b w:val="0"/>
            <w:noProof/>
            <w:webHidden/>
            <w:sz w:val="22"/>
            <w:szCs w:val="22"/>
          </w:rPr>
          <w:fldChar w:fldCharType="end"/>
        </w:r>
      </w:hyperlink>
    </w:p>
    <w:p w14:paraId="6B748D54" w14:textId="40BBA9E4"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5" w:history="1">
        <w:r w:rsidRPr="00457B3A">
          <w:rPr>
            <w:rStyle w:val="Hipervnculo"/>
            <w:b w:val="0"/>
            <w:noProof/>
            <w:sz w:val="22"/>
            <w:szCs w:val="22"/>
          </w:rPr>
          <w:t>Figura C.3: Diagrama de secuencia de login</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5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29</w:t>
        </w:r>
        <w:r w:rsidRPr="00457B3A">
          <w:rPr>
            <w:b w:val="0"/>
            <w:noProof/>
            <w:webHidden/>
            <w:sz w:val="22"/>
            <w:szCs w:val="22"/>
          </w:rPr>
          <w:fldChar w:fldCharType="end"/>
        </w:r>
      </w:hyperlink>
    </w:p>
    <w:p w14:paraId="715EC8F9" w14:textId="68CABB01"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6" w:history="1">
        <w:r w:rsidRPr="00457B3A">
          <w:rPr>
            <w:rStyle w:val="Hipervnculo"/>
            <w:b w:val="0"/>
            <w:noProof/>
            <w:sz w:val="22"/>
            <w:szCs w:val="22"/>
          </w:rPr>
          <w:t>Figura C.4: Diagrama de secuencia de subida y procesamient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6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0</w:t>
        </w:r>
        <w:r w:rsidRPr="00457B3A">
          <w:rPr>
            <w:b w:val="0"/>
            <w:noProof/>
            <w:webHidden/>
            <w:sz w:val="22"/>
            <w:szCs w:val="22"/>
          </w:rPr>
          <w:fldChar w:fldCharType="end"/>
        </w:r>
      </w:hyperlink>
    </w:p>
    <w:p w14:paraId="5C50E33A" w14:textId="5570EAE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7" w:history="1">
        <w:r w:rsidRPr="00457B3A">
          <w:rPr>
            <w:rStyle w:val="Hipervnculo"/>
            <w:b w:val="0"/>
            <w:noProof/>
            <w:sz w:val="22"/>
            <w:szCs w:val="22"/>
          </w:rPr>
          <w:t>Figura C.5: Diagrama de secuencia de visualización de resultado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7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1</w:t>
        </w:r>
        <w:r w:rsidRPr="00457B3A">
          <w:rPr>
            <w:b w:val="0"/>
            <w:noProof/>
            <w:webHidden/>
            <w:sz w:val="22"/>
            <w:szCs w:val="22"/>
          </w:rPr>
          <w:fldChar w:fldCharType="end"/>
        </w:r>
      </w:hyperlink>
    </w:p>
    <w:p w14:paraId="262A2221" w14:textId="15EDCEEB"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8" w:history="1">
        <w:r w:rsidRPr="00457B3A">
          <w:rPr>
            <w:rStyle w:val="Hipervnculo"/>
            <w:b w:val="0"/>
            <w:noProof/>
            <w:sz w:val="22"/>
            <w:szCs w:val="22"/>
          </w:rPr>
          <w:t>Figura C.6: Diagrama de secuencia de registro de usuario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8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2</w:t>
        </w:r>
        <w:r w:rsidRPr="00457B3A">
          <w:rPr>
            <w:b w:val="0"/>
            <w:noProof/>
            <w:webHidden/>
            <w:sz w:val="22"/>
            <w:szCs w:val="22"/>
          </w:rPr>
          <w:fldChar w:fldCharType="end"/>
        </w:r>
      </w:hyperlink>
    </w:p>
    <w:p w14:paraId="396C21B5" w14:textId="150100C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29" w:history="1">
        <w:r w:rsidRPr="00457B3A">
          <w:rPr>
            <w:rStyle w:val="Hipervnculo"/>
            <w:b w:val="0"/>
            <w:noProof/>
            <w:sz w:val="22"/>
            <w:szCs w:val="22"/>
          </w:rPr>
          <w:t>Figura C.7: Patrón MVC [2]</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29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4</w:t>
        </w:r>
        <w:r w:rsidRPr="00457B3A">
          <w:rPr>
            <w:b w:val="0"/>
            <w:noProof/>
            <w:webHidden/>
            <w:sz w:val="22"/>
            <w:szCs w:val="22"/>
          </w:rPr>
          <w:fldChar w:fldCharType="end"/>
        </w:r>
      </w:hyperlink>
    </w:p>
    <w:p w14:paraId="0455EECE" w14:textId="098D29E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0" w:history="1">
        <w:r w:rsidRPr="00457B3A">
          <w:rPr>
            <w:rStyle w:val="Hipervnculo"/>
            <w:b w:val="0"/>
            <w:noProof/>
            <w:sz w:val="22"/>
            <w:szCs w:val="22"/>
          </w:rPr>
          <w:t>Figura C.8: Patrón Fachada [3]</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0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4</w:t>
        </w:r>
        <w:r w:rsidRPr="00457B3A">
          <w:rPr>
            <w:b w:val="0"/>
            <w:noProof/>
            <w:webHidden/>
            <w:sz w:val="22"/>
            <w:szCs w:val="22"/>
          </w:rPr>
          <w:fldChar w:fldCharType="end"/>
        </w:r>
      </w:hyperlink>
    </w:p>
    <w:p w14:paraId="6FB70457" w14:textId="5662C22E"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1" w:history="1">
        <w:r w:rsidRPr="00457B3A">
          <w:rPr>
            <w:rStyle w:val="Hipervnculo"/>
            <w:b w:val="0"/>
            <w:noProof/>
            <w:sz w:val="22"/>
            <w:szCs w:val="22"/>
          </w:rPr>
          <w:t>Figura C.9: Prototipo de interfaz</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1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5</w:t>
        </w:r>
        <w:r w:rsidRPr="00457B3A">
          <w:rPr>
            <w:b w:val="0"/>
            <w:noProof/>
            <w:webHidden/>
            <w:sz w:val="22"/>
            <w:szCs w:val="22"/>
          </w:rPr>
          <w:fldChar w:fldCharType="end"/>
        </w:r>
      </w:hyperlink>
    </w:p>
    <w:p w14:paraId="5B2E5D96" w14:textId="5C7F7149"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2" w:history="1">
        <w:r w:rsidRPr="00457B3A">
          <w:rPr>
            <w:rStyle w:val="Hipervnculo"/>
            <w:b w:val="0"/>
            <w:noProof/>
            <w:sz w:val="22"/>
            <w:szCs w:val="22"/>
          </w:rPr>
          <w:t>Figura C.10: Interfaz final</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2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36</w:t>
        </w:r>
        <w:r w:rsidRPr="00457B3A">
          <w:rPr>
            <w:b w:val="0"/>
            <w:noProof/>
            <w:webHidden/>
            <w:sz w:val="22"/>
            <w:szCs w:val="22"/>
          </w:rPr>
          <w:fldChar w:fldCharType="end"/>
        </w:r>
      </w:hyperlink>
    </w:p>
    <w:p w14:paraId="1CC9378F" w14:textId="04598681"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3" w:history="1">
        <w:r w:rsidRPr="00457B3A">
          <w:rPr>
            <w:rStyle w:val="Hipervnculo"/>
            <w:b w:val="0"/>
            <w:noProof/>
            <w:sz w:val="22"/>
            <w:szCs w:val="22"/>
          </w:rPr>
          <w:t>Figura D.1: Conexiones correcta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3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2</w:t>
        </w:r>
        <w:r w:rsidRPr="00457B3A">
          <w:rPr>
            <w:b w:val="0"/>
            <w:noProof/>
            <w:webHidden/>
            <w:sz w:val="22"/>
            <w:szCs w:val="22"/>
          </w:rPr>
          <w:fldChar w:fldCharType="end"/>
        </w:r>
      </w:hyperlink>
    </w:p>
    <w:p w14:paraId="6E652A49" w14:textId="35C59B04"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4" w:history="1">
        <w:r w:rsidRPr="00457B3A">
          <w:rPr>
            <w:rStyle w:val="Hipervnculo"/>
            <w:b w:val="0"/>
            <w:noProof/>
            <w:sz w:val="22"/>
            <w:szCs w:val="22"/>
          </w:rPr>
          <w:t>Figura D.2: Ejemplo bloque try-except</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4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3</w:t>
        </w:r>
        <w:r w:rsidRPr="00457B3A">
          <w:rPr>
            <w:b w:val="0"/>
            <w:noProof/>
            <w:webHidden/>
            <w:sz w:val="22"/>
            <w:szCs w:val="22"/>
          </w:rPr>
          <w:fldChar w:fldCharType="end"/>
        </w:r>
      </w:hyperlink>
    </w:p>
    <w:p w14:paraId="3A141B58" w14:textId="2DC812C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5" w:history="1">
        <w:r w:rsidRPr="00457B3A">
          <w:rPr>
            <w:rStyle w:val="Hipervnculo"/>
            <w:b w:val="0"/>
            <w:noProof/>
            <w:sz w:val="22"/>
            <w:szCs w:val="22"/>
          </w:rPr>
          <w:t>Figura E.1: Página de inici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5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7</w:t>
        </w:r>
        <w:r w:rsidRPr="00457B3A">
          <w:rPr>
            <w:b w:val="0"/>
            <w:noProof/>
            <w:webHidden/>
            <w:sz w:val="22"/>
            <w:szCs w:val="22"/>
          </w:rPr>
          <w:fldChar w:fldCharType="end"/>
        </w:r>
      </w:hyperlink>
    </w:p>
    <w:p w14:paraId="3069DD4E" w14:textId="37628F66"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6" w:history="1">
        <w:r w:rsidRPr="00457B3A">
          <w:rPr>
            <w:rStyle w:val="Hipervnculo"/>
            <w:b w:val="0"/>
            <w:noProof/>
            <w:sz w:val="22"/>
            <w:szCs w:val="22"/>
          </w:rPr>
          <w:t>Figura E.2: Acceso denegad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6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7</w:t>
        </w:r>
        <w:r w:rsidRPr="00457B3A">
          <w:rPr>
            <w:b w:val="0"/>
            <w:noProof/>
            <w:webHidden/>
            <w:sz w:val="22"/>
            <w:szCs w:val="22"/>
          </w:rPr>
          <w:fldChar w:fldCharType="end"/>
        </w:r>
      </w:hyperlink>
    </w:p>
    <w:p w14:paraId="685BC71C" w14:textId="0EF36BB3"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7" w:history="1">
        <w:r w:rsidRPr="00457B3A">
          <w:rPr>
            <w:rStyle w:val="Hipervnculo"/>
            <w:b w:val="0"/>
            <w:noProof/>
            <w:sz w:val="22"/>
            <w:szCs w:val="22"/>
          </w:rPr>
          <w:t>Figura E.3: Página de registr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7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8</w:t>
        </w:r>
        <w:r w:rsidRPr="00457B3A">
          <w:rPr>
            <w:b w:val="0"/>
            <w:noProof/>
            <w:webHidden/>
            <w:sz w:val="22"/>
            <w:szCs w:val="22"/>
          </w:rPr>
          <w:fldChar w:fldCharType="end"/>
        </w:r>
      </w:hyperlink>
    </w:p>
    <w:p w14:paraId="23F26BD8" w14:textId="1EEB12A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8" w:history="1">
        <w:r w:rsidRPr="00457B3A">
          <w:rPr>
            <w:rStyle w:val="Hipervnculo"/>
            <w:b w:val="0"/>
            <w:noProof/>
            <w:sz w:val="22"/>
            <w:szCs w:val="22"/>
          </w:rPr>
          <w:t>Figura E.4: Usuario registrado correctamente</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8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8</w:t>
        </w:r>
        <w:r w:rsidRPr="00457B3A">
          <w:rPr>
            <w:b w:val="0"/>
            <w:noProof/>
            <w:webHidden/>
            <w:sz w:val="22"/>
            <w:szCs w:val="22"/>
          </w:rPr>
          <w:fldChar w:fldCharType="end"/>
        </w:r>
      </w:hyperlink>
    </w:p>
    <w:p w14:paraId="261FFBD0" w14:textId="2975E6D4"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39" w:history="1">
        <w:r w:rsidRPr="00457B3A">
          <w:rPr>
            <w:rStyle w:val="Hipervnculo"/>
            <w:b w:val="0"/>
            <w:noProof/>
            <w:sz w:val="22"/>
            <w:szCs w:val="22"/>
          </w:rPr>
          <w:t>Figura E.5: Ventana usuario con rol expert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39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9</w:t>
        </w:r>
        <w:r w:rsidRPr="00457B3A">
          <w:rPr>
            <w:b w:val="0"/>
            <w:noProof/>
            <w:webHidden/>
            <w:sz w:val="22"/>
            <w:szCs w:val="22"/>
          </w:rPr>
          <w:fldChar w:fldCharType="end"/>
        </w:r>
      </w:hyperlink>
    </w:p>
    <w:p w14:paraId="340C12D6" w14:textId="474B97E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0" w:history="1">
        <w:r w:rsidRPr="00457B3A">
          <w:rPr>
            <w:rStyle w:val="Hipervnculo"/>
            <w:b w:val="0"/>
            <w:noProof/>
            <w:sz w:val="22"/>
            <w:szCs w:val="22"/>
          </w:rPr>
          <w:t>Figura E.6: Selección de model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0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49</w:t>
        </w:r>
        <w:r w:rsidRPr="00457B3A">
          <w:rPr>
            <w:b w:val="0"/>
            <w:noProof/>
            <w:webHidden/>
            <w:sz w:val="22"/>
            <w:szCs w:val="22"/>
          </w:rPr>
          <w:fldChar w:fldCharType="end"/>
        </w:r>
      </w:hyperlink>
    </w:p>
    <w:p w14:paraId="4E3B5F07" w14:textId="50E1FB11"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1" w:history="1">
        <w:r w:rsidRPr="00457B3A">
          <w:rPr>
            <w:rStyle w:val="Hipervnculo"/>
            <w:b w:val="0"/>
            <w:noProof/>
            <w:sz w:val="22"/>
            <w:szCs w:val="22"/>
          </w:rPr>
          <w:t>Figura E.7: GPU activada</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1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0</w:t>
        </w:r>
        <w:r w:rsidRPr="00457B3A">
          <w:rPr>
            <w:b w:val="0"/>
            <w:noProof/>
            <w:webHidden/>
            <w:sz w:val="22"/>
            <w:szCs w:val="22"/>
          </w:rPr>
          <w:fldChar w:fldCharType="end"/>
        </w:r>
      </w:hyperlink>
    </w:p>
    <w:p w14:paraId="56B96DBA" w14:textId="549AD6BB"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2" w:history="1">
        <w:r w:rsidRPr="00457B3A">
          <w:rPr>
            <w:rStyle w:val="Hipervnculo"/>
            <w:b w:val="0"/>
            <w:noProof/>
            <w:sz w:val="22"/>
            <w:szCs w:val="22"/>
          </w:rPr>
          <w:t>Figura E.8: GPU desactivada</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2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0</w:t>
        </w:r>
        <w:r w:rsidRPr="00457B3A">
          <w:rPr>
            <w:b w:val="0"/>
            <w:noProof/>
            <w:webHidden/>
            <w:sz w:val="22"/>
            <w:szCs w:val="22"/>
          </w:rPr>
          <w:fldChar w:fldCharType="end"/>
        </w:r>
      </w:hyperlink>
    </w:p>
    <w:p w14:paraId="22B35EC6" w14:textId="7082940C"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3" w:history="1">
        <w:r w:rsidRPr="00457B3A">
          <w:rPr>
            <w:rStyle w:val="Hipervnculo"/>
            <w:b w:val="0"/>
            <w:noProof/>
            <w:sz w:val="22"/>
            <w:szCs w:val="22"/>
          </w:rPr>
          <w:t>Figura E.9: Ventana caso 1</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3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1</w:t>
        </w:r>
        <w:r w:rsidRPr="00457B3A">
          <w:rPr>
            <w:b w:val="0"/>
            <w:noProof/>
            <w:webHidden/>
            <w:sz w:val="22"/>
            <w:szCs w:val="22"/>
          </w:rPr>
          <w:fldChar w:fldCharType="end"/>
        </w:r>
      </w:hyperlink>
    </w:p>
    <w:p w14:paraId="5647A27A" w14:textId="4C806B74"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4" w:history="1">
        <w:r w:rsidRPr="00457B3A">
          <w:rPr>
            <w:rStyle w:val="Hipervnculo"/>
            <w:b w:val="0"/>
            <w:noProof/>
            <w:sz w:val="22"/>
            <w:szCs w:val="22"/>
          </w:rPr>
          <w:t>Figura E.10: Línea dibujada</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4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2</w:t>
        </w:r>
        <w:r w:rsidRPr="00457B3A">
          <w:rPr>
            <w:b w:val="0"/>
            <w:noProof/>
            <w:webHidden/>
            <w:sz w:val="22"/>
            <w:szCs w:val="22"/>
          </w:rPr>
          <w:fldChar w:fldCharType="end"/>
        </w:r>
      </w:hyperlink>
    </w:p>
    <w:p w14:paraId="15310647" w14:textId="28D6A8EF"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5" w:history="1">
        <w:r w:rsidRPr="00457B3A">
          <w:rPr>
            <w:rStyle w:val="Hipervnculo"/>
            <w:b w:val="0"/>
            <w:noProof/>
            <w:sz w:val="22"/>
            <w:szCs w:val="22"/>
          </w:rPr>
          <w:t>Figura E.11: Coordenadas detectada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5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3</w:t>
        </w:r>
        <w:r w:rsidRPr="00457B3A">
          <w:rPr>
            <w:b w:val="0"/>
            <w:noProof/>
            <w:webHidden/>
            <w:sz w:val="22"/>
            <w:szCs w:val="22"/>
          </w:rPr>
          <w:fldChar w:fldCharType="end"/>
        </w:r>
      </w:hyperlink>
    </w:p>
    <w:p w14:paraId="14CA911C" w14:textId="128EAFE3"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6" w:history="1">
        <w:r w:rsidRPr="00457B3A">
          <w:rPr>
            <w:rStyle w:val="Hipervnculo"/>
            <w:b w:val="0"/>
            <w:noProof/>
            <w:sz w:val="22"/>
            <w:szCs w:val="22"/>
          </w:rPr>
          <w:t>Figura E.12: Vídeo sin procesarse</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6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3</w:t>
        </w:r>
        <w:r w:rsidRPr="00457B3A">
          <w:rPr>
            <w:b w:val="0"/>
            <w:noProof/>
            <w:webHidden/>
            <w:sz w:val="22"/>
            <w:szCs w:val="22"/>
          </w:rPr>
          <w:fldChar w:fldCharType="end"/>
        </w:r>
      </w:hyperlink>
    </w:p>
    <w:p w14:paraId="3A2DA54E" w14:textId="67ACED45"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7" w:history="1">
        <w:r w:rsidRPr="00457B3A">
          <w:rPr>
            <w:rStyle w:val="Hipervnculo"/>
            <w:b w:val="0"/>
            <w:noProof/>
            <w:sz w:val="22"/>
            <w:szCs w:val="22"/>
          </w:rPr>
          <w:t>Figura E.13: Vídeo procesándose</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7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4</w:t>
        </w:r>
        <w:r w:rsidRPr="00457B3A">
          <w:rPr>
            <w:b w:val="0"/>
            <w:noProof/>
            <w:webHidden/>
            <w:sz w:val="22"/>
            <w:szCs w:val="22"/>
          </w:rPr>
          <w:fldChar w:fldCharType="end"/>
        </w:r>
      </w:hyperlink>
    </w:p>
    <w:p w14:paraId="042B7BC7" w14:textId="493312A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8" w:history="1">
        <w:r w:rsidRPr="00457B3A">
          <w:rPr>
            <w:rStyle w:val="Hipervnculo"/>
            <w:b w:val="0"/>
            <w:noProof/>
            <w:sz w:val="22"/>
            <w:szCs w:val="22"/>
          </w:rPr>
          <w:t>Figura E.14: Botón finalizar procesamient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8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5</w:t>
        </w:r>
        <w:r w:rsidRPr="00457B3A">
          <w:rPr>
            <w:b w:val="0"/>
            <w:noProof/>
            <w:webHidden/>
            <w:sz w:val="22"/>
            <w:szCs w:val="22"/>
          </w:rPr>
          <w:fldChar w:fldCharType="end"/>
        </w:r>
      </w:hyperlink>
    </w:p>
    <w:p w14:paraId="13383DFD" w14:textId="55B0B9D9"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49" w:history="1">
        <w:r w:rsidRPr="00457B3A">
          <w:rPr>
            <w:rStyle w:val="Hipervnculo"/>
            <w:b w:val="0"/>
            <w:noProof/>
            <w:sz w:val="22"/>
            <w:szCs w:val="22"/>
          </w:rPr>
          <w:t>Figura E.15: Procesamiento finalizad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49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5</w:t>
        </w:r>
        <w:r w:rsidRPr="00457B3A">
          <w:rPr>
            <w:b w:val="0"/>
            <w:noProof/>
            <w:webHidden/>
            <w:sz w:val="22"/>
            <w:szCs w:val="22"/>
          </w:rPr>
          <w:fldChar w:fldCharType="end"/>
        </w:r>
      </w:hyperlink>
    </w:p>
    <w:p w14:paraId="6FAECB54" w14:textId="010B1B35"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0" w:history="1">
        <w:r w:rsidRPr="00457B3A">
          <w:rPr>
            <w:rStyle w:val="Hipervnculo"/>
            <w:b w:val="0"/>
            <w:noProof/>
            <w:sz w:val="22"/>
            <w:szCs w:val="22"/>
          </w:rPr>
          <w:t>Figura E.16: Vídeo con metadatos fuera de rang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0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5</w:t>
        </w:r>
        <w:r w:rsidRPr="00457B3A">
          <w:rPr>
            <w:b w:val="0"/>
            <w:noProof/>
            <w:webHidden/>
            <w:sz w:val="22"/>
            <w:szCs w:val="22"/>
          </w:rPr>
          <w:fldChar w:fldCharType="end"/>
        </w:r>
      </w:hyperlink>
    </w:p>
    <w:p w14:paraId="1FBB4D1A" w14:textId="2C5F9655"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1" w:history="1">
        <w:r w:rsidRPr="00457B3A">
          <w:rPr>
            <w:rStyle w:val="Hipervnculo"/>
            <w:b w:val="0"/>
            <w:noProof/>
            <w:sz w:val="22"/>
            <w:szCs w:val="22"/>
          </w:rPr>
          <w:t>Figura E.17: Vídeo sin metadato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1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5</w:t>
        </w:r>
        <w:r w:rsidRPr="00457B3A">
          <w:rPr>
            <w:b w:val="0"/>
            <w:noProof/>
            <w:webHidden/>
            <w:sz w:val="22"/>
            <w:szCs w:val="22"/>
          </w:rPr>
          <w:fldChar w:fldCharType="end"/>
        </w:r>
      </w:hyperlink>
    </w:p>
    <w:p w14:paraId="6F89B463" w14:textId="0F22DF62"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2" w:history="1">
        <w:r w:rsidRPr="00457B3A">
          <w:rPr>
            <w:rStyle w:val="Hipervnculo"/>
            <w:b w:val="0"/>
            <w:noProof/>
            <w:sz w:val="22"/>
            <w:szCs w:val="22"/>
          </w:rPr>
          <w:t>Figura E.18: Formulario de facultade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2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6</w:t>
        </w:r>
        <w:r w:rsidRPr="00457B3A">
          <w:rPr>
            <w:b w:val="0"/>
            <w:noProof/>
            <w:webHidden/>
            <w:sz w:val="22"/>
            <w:szCs w:val="22"/>
          </w:rPr>
          <w:fldChar w:fldCharType="end"/>
        </w:r>
      </w:hyperlink>
    </w:p>
    <w:p w14:paraId="10DA20EB" w14:textId="0562CE55"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3" w:history="1">
        <w:r w:rsidRPr="00457B3A">
          <w:rPr>
            <w:rStyle w:val="Hipervnculo"/>
            <w:b w:val="0"/>
            <w:noProof/>
            <w:sz w:val="22"/>
            <w:szCs w:val="22"/>
          </w:rPr>
          <w:t>Figura E.19: Listado de facultade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3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6</w:t>
        </w:r>
        <w:r w:rsidRPr="00457B3A">
          <w:rPr>
            <w:b w:val="0"/>
            <w:noProof/>
            <w:webHidden/>
            <w:sz w:val="22"/>
            <w:szCs w:val="22"/>
          </w:rPr>
          <w:fldChar w:fldCharType="end"/>
        </w:r>
      </w:hyperlink>
    </w:p>
    <w:p w14:paraId="1B2DA107" w14:textId="175191D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4" w:history="1">
        <w:r w:rsidRPr="00457B3A">
          <w:rPr>
            <w:rStyle w:val="Hipervnculo"/>
            <w:b w:val="0"/>
            <w:noProof/>
            <w:sz w:val="22"/>
            <w:szCs w:val="22"/>
          </w:rPr>
          <w:t>Figura E.20: Coordenadas vídeo fuera de rang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4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6</w:t>
        </w:r>
        <w:r w:rsidRPr="00457B3A">
          <w:rPr>
            <w:b w:val="0"/>
            <w:noProof/>
            <w:webHidden/>
            <w:sz w:val="22"/>
            <w:szCs w:val="22"/>
          </w:rPr>
          <w:fldChar w:fldCharType="end"/>
        </w:r>
      </w:hyperlink>
    </w:p>
    <w:p w14:paraId="40875239" w14:textId="01200BA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5" w:history="1">
        <w:r w:rsidRPr="00457B3A">
          <w:rPr>
            <w:rStyle w:val="Hipervnculo"/>
            <w:b w:val="0"/>
            <w:noProof/>
            <w:sz w:val="22"/>
            <w:szCs w:val="22"/>
          </w:rPr>
          <w:t>Figura E.21: Selector de fecha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5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7</w:t>
        </w:r>
        <w:r w:rsidRPr="00457B3A">
          <w:rPr>
            <w:b w:val="0"/>
            <w:noProof/>
            <w:webHidden/>
            <w:sz w:val="22"/>
            <w:szCs w:val="22"/>
          </w:rPr>
          <w:fldChar w:fldCharType="end"/>
        </w:r>
      </w:hyperlink>
    </w:p>
    <w:p w14:paraId="226A35E4" w14:textId="588F5732"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6" w:history="1">
        <w:r w:rsidRPr="00457B3A">
          <w:rPr>
            <w:rStyle w:val="Hipervnculo"/>
            <w:b w:val="0"/>
            <w:noProof/>
            <w:sz w:val="22"/>
            <w:szCs w:val="22"/>
          </w:rPr>
          <w:t>Figura E.22: Gráfico de barra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6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8</w:t>
        </w:r>
        <w:r w:rsidRPr="00457B3A">
          <w:rPr>
            <w:b w:val="0"/>
            <w:noProof/>
            <w:webHidden/>
            <w:sz w:val="22"/>
            <w:szCs w:val="22"/>
          </w:rPr>
          <w:fldChar w:fldCharType="end"/>
        </w:r>
      </w:hyperlink>
    </w:p>
    <w:p w14:paraId="5FA235DB" w14:textId="3FB3CC15"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7" w:history="1">
        <w:r w:rsidRPr="00457B3A">
          <w:rPr>
            <w:rStyle w:val="Hipervnculo"/>
            <w:b w:val="0"/>
            <w:noProof/>
            <w:sz w:val="22"/>
            <w:szCs w:val="22"/>
          </w:rPr>
          <w:t>Figura E.23: Resumen general</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7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9</w:t>
        </w:r>
        <w:r w:rsidRPr="00457B3A">
          <w:rPr>
            <w:b w:val="0"/>
            <w:noProof/>
            <w:webHidden/>
            <w:sz w:val="22"/>
            <w:szCs w:val="22"/>
          </w:rPr>
          <w:fldChar w:fldCharType="end"/>
        </w:r>
      </w:hyperlink>
    </w:p>
    <w:p w14:paraId="6CF8FE14" w14:textId="43A13282"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8" w:history="1">
        <w:r w:rsidRPr="00457B3A">
          <w:rPr>
            <w:rStyle w:val="Hipervnculo"/>
            <w:b w:val="0"/>
            <w:noProof/>
            <w:sz w:val="22"/>
            <w:szCs w:val="22"/>
          </w:rPr>
          <w:t>Figura E.24 : Porcentajes por tipo</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8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59</w:t>
        </w:r>
        <w:r w:rsidRPr="00457B3A">
          <w:rPr>
            <w:b w:val="0"/>
            <w:noProof/>
            <w:webHidden/>
            <w:sz w:val="22"/>
            <w:szCs w:val="22"/>
          </w:rPr>
          <w:fldChar w:fldCharType="end"/>
        </w:r>
      </w:hyperlink>
    </w:p>
    <w:p w14:paraId="27383835" w14:textId="2E9861D0"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59" w:history="1">
        <w:r w:rsidRPr="00457B3A">
          <w:rPr>
            <w:rStyle w:val="Hipervnculo"/>
            <w:b w:val="0"/>
            <w:noProof/>
            <w:sz w:val="22"/>
            <w:szCs w:val="22"/>
          </w:rPr>
          <w:t>Figura E.25 : Estadísticas técnica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59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0</w:t>
        </w:r>
        <w:r w:rsidRPr="00457B3A">
          <w:rPr>
            <w:b w:val="0"/>
            <w:noProof/>
            <w:webHidden/>
            <w:sz w:val="22"/>
            <w:szCs w:val="22"/>
          </w:rPr>
          <w:fldChar w:fldCharType="end"/>
        </w:r>
      </w:hyperlink>
    </w:p>
    <w:p w14:paraId="32D1154F" w14:textId="728A2F98"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60" w:history="1">
        <w:r w:rsidRPr="00457B3A">
          <w:rPr>
            <w:rStyle w:val="Hipervnculo"/>
            <w:b w:val="0"/>
            <w:noProof/>
            <w:sz w:val="22"/>
            <w:szCs w:val="22"/>
          </w:rPr>
          <w:t>Figura E.26 : Tabla de facultades</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60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0</w:t>
        </w:r>
        <w:r w:rsidRPr="00457B3A">
          <w:rPr>
            <w:b w:val="0"/>
            <w:noProof/>
            <w:webHidden/>
            <w:sz w:val="22"/>
            <w:szCs w:val="22"/>
          </w:rPr>
          <w:fldChar w:fldCharType="end"/>
        </w:r>
      </w:hyperlink>
    </w:p>
    <w:p w14:paraId="1A2B3930" w14:textId="488DCD5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61" w:history="1">
        <w:r w:rsidRPr="00457B3A">
          <w:rPr>
            <w:rStyle w:val="Hipervnculo"/>
            <w:b w:val="0"/>
            <w:noProof/>
            <w:sz w:val="22"/>
            <w:szCs w:val="22"/>
          </w:rPr>
          <w:t>Figura E.27 : Botón Exportar CSV</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61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1</w:t>
        </w:r>
        <w:r w:rsidRPr="00457B3A">
          <w:rPr>
            <w:b w:val="0"/>
            <w:noProof/>
            <w:webHidden/>
            <w:sz w:val="22"/>
            <w:szCs w:val="22"/>
          </w:rPr>
          <w:fldChar w:fldCharType="end"/>
        </w:r>
      </w:hyperlink>
    </w:p>
    <w:p w14:paraId="073DB6D7" w14:textId="08E0603D"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62" w:history="1">
        <w:r w:rsidRPr="00457B3A">
          <w:rPr>
            <w:rStyle w:val="Hipervnculo"/>
            <w:b w:val="0"/>
            <w:noProof/>
            <w:sz w:val="22"/>
            <w:szCs w:val="22"/>
          </w:rPr>
          <w:t>Figura E.28 : Botón Cerrar sesión</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62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1</w:t>
        </w:r>
        <w:r w:rsidRPr="00457B3A">
          <w:rPr>
            <w:b w:val="0"/>
            <w:noProof/>
            <w:webHidden/>
            <w:sz w:val="22"/>
            <w:szCs w:val="22"/>
          </w:rPr>
          <w:fldChar w:fldCharType="end"/>
        </w:r>
      </w:hyperlink>
    </w:p>
    <w:p w14:paraId="659C05C2" w14:textId="7129186F" w:rsidR="00457B3A" w:rsidRPr="00457B3A" w:rsidRDefault="00457B3A" w:rsidP="00457B3A">
      <w:pPr>
        <w:pStyle w:val="TDC1"/>
        <w:tabs>
          <w:tab w:val="right" w:leader="dot" w:pos="8740"/>
        </w:tabs>
        <w:spacing w:before="0" w:line="240" w:lineRule="auto"/>
        <w:ind w:left="0"/>
        <w:rPr>
          <w:rFonts w:eastAsiaTheme="minorEastAsia" w:cstheme="minorBidi"/>
          <w:b w:val="0"/>
          <w:noProof/>
          <w:kern w:val="2"/>
          <w:sz w:val="22"/>
          <w:szCs w:val="22"/>
          <w:lang w:eastAsia="es-ES"/>
          <w14:ligatures w14:val="standardContextual"/>
        </w:rPr>
      </w:pPr>
      <w:hyperlink w:anchor="_Toc199721163" w:history="1">
        <w:r w:rsidRPr="00457B3A">
          <w:rPr>
            <w:rStyle w:val="Hipervnculo"/>
            <w:b w:val="0"/>
            <w:noProof/>
            <w:sz w:val="22"/>
            <w:szCs w:val="22"/>
          </w:rPr>
          <w:t>Figura E.29 : Botón cambiar idioma</w:t>
        </w:r>
        <w:r w:rsidRPr="00457B3A">
          <w:rPr>
            <w:b w:val="0"/>
            <w:noProof/>
            <w:webHidden/>
            <w:sz w:val="22"/>
            <w:szCs w:val="22"/>
          </w:rPr>
          <w:tab/>
        </w:r>
        <w:r w:rsidRPr="00457B3A">
          <w:rPr>
            <w:b w:val="0"/>
            <w:noProof/>
            <w:webHidden/>
            <w:sz w:val="22"/>
            <w:szCs w:val="22"/>
          </w:rPr>
          <w:fldChar w:fldCharType="begin"/>
        </w:r>
        <w:r w:rsidRPr="00457B3A">
          <w:rPr>
            <w:b w:val="0"/>
            <w:noProof/>
            <w:webHidden/>
            <w:sz w:val="22"/>
            <w:szCs w:val="22"/>
          </w:rPr>
          <w:instrText xml:space="preserve"> PAGEREF _Toc199721163 \h </w:instrText>
        </w:r>
        <w:r w:rsidRPr="00457B3A">
          <w:rPr>
            <w:b w:val="0"/>
            <w:noProof/>
            <w:webHidden/>
            <w:sz w:val="22"/>
            <w:szCs w:val="22"/>
          </w:rPr>
        </w:r>
        <w:r w:rsidRPr="00457B3A">
          <w:rPr>
            <w:b w:val="0"/>
            <w:noProof/>
            <w:webHidden/>
            <w:sz w:val="22"/>
            <w:szCs w:val="22"/>
          </w:rPr>
          <w:fldChar w:fldCharType="separate"/>
        </w:r>
        <w:r w:rsidR="003E5A40">
          <w:rPr>
            <w:b w:val="0"/>
            <w:noProof/>
            <w:webHidden/>
            <w:sz w:val="22"/>
            <w:szCs w:val="22"/>
          </w:rPr>
          <w:t>61</w:t>
        </w:r>
        <w:r w:rsidRPr="00457B3A">
          <w:rPr>
            <w:b w:val="0"/>
            <w:noProof/>
            <w:webHidden/>
            <w:sz w:val="22"/>
            <w:szCs w:val="22"/>
          </w:rPr>
          <w:fldChar w:fldCharType="end"/>
        </w:r>
      </w:hyperlink>
    </w:p>
    <w:p w14:paraId="5820AF43" w14:textId="2D95D166" w:rsidR="00A41556" w:rsidRDefault="00457B3A" w:rsidP="00457B3A">
      <w:pPr>
        <w:pStyle w:val="Textoindependiente"/>
        <w:rPr>
          <w:rFonts w:ascii="LM Sans 10"/>
          <w:b/>
        </w:rPr>
      </w:pPr>
      <w:r w:rsidRPr="00457B3A">
        <w:rPr>
          <w:bCs/>
          <w:sz w:val="22"/>
          <w:szCs w:val="22"/>
        </w:rPr>
        <w:fldChar w:fldCharType="end"/>
      </w:r>
    </w:p>
    <w:p w14:paraId="78F07F45" w14:textId="77777777" w:rsidR="00A41556" w:rsidRDefault="00A41556">
      <w:pPr>
        <w:pStyle w:val="Textoindependiente"/>
        <w:rPr>
          <w:rFonts w:ascii="LM Sans 10"/>
          <w:b/>
        </w:rPr>
      </w:pPr>
    </w:p>
    <w:p w14:paraId="3D4F636B" w14:textId="77777777" w:rsidR="00A41556" w:rsidRDefault="00A41556">
      <w:pPr>
        <w:pStyle w:val="Textoindependiente"/>
        <w:rPr>
          <w:rFonts w:ascii="LM Sans 10"/>
          <w:b/>
        </w:rPr>
      </w:pPr>
    </w:p>
    <w:p w14:paraId="2ADA9FB0" w14:textId="413DF6FD" w:rsidR="00A41556" w:rsidRDefault="00A41556" w:rsidP="00F61A1D">
      <w:pPr>
        <w:pStyle w:val="Textoindependiente"/>
        <w:tabs>
          <w:tab w:val="left" w:pos="6990"/>
        </w:tabs>
        <w:rPr>
          <w:rFonts w:ascii="LM Sans 10"/>
          <w:b/>
        </w:rPr>
      </w:pPr>
    </w:p>
    <w:p w14:paraId="202CFAD5" w14:textId="77777777" w:rsidR="00A41556" w:rsidRDefault="00A41556">
      <w:pPr>
        <w:pStyle w:val="Textoindependiente"/>
        <w:rPr>
          <w:rFonts w:ascii="LM Sans 10"/>
          <w:b/>
        </w:rPr>
      </w:pPr>
    </w:p>
    <w:p w14:paraId="789F7353" w14:textId="77777777" w:rsidR="00A41556" w:rsidRDefault="00A41556">
      <w:pPr>
        <w:pStyle w:val="Textoindependiente"/>
        <w:rPr>
          <w:rFonts w:ascii="LM Sans 10"/>
          <w:b/>
        </w:rPr>
      </w:pPr>
    </w:p>
    <w:p w14:paraId="18182EF7" w14:textId="77777777" w:rsidR="00A41556" w:rsidRDefault="00A41556">
      <w:pPr>
        <w:pStyle w:val="Textoindependiente"/>
        <w:rPr>
          <w:rFonts w:ascii="LM Sans 10"/>
          <w:b/>
        </w:rPr>
      </w:pPr>
    </w:p>
    <w:p w14:paraId="72CE7E49" w14:textId="77777777" w:rsidR="00A41556" w:rsidRDefault="00A41556">
      <w:pPr>
        <w:pStyle w:val="Textoindependiente"/>
        <w:rPr>
          <w:rFonts w:ascii="LM Sans 10"/>
          <w:b/>
        </w:rPr>
      </w:pPr>
    </w:p>
    <w:p w14:paraId="76CFBE70" w14:textId="77777777" w:rsidR="00A41556" w:rsidRDefault="00A41556">
      <w:pPr>
        <w:pStyle w:val="Textoindependiente"/>
        <w:rPr>
          <w:rFonts w:ascii="LM Sans 10"/>
          <w:b/>
        </w:rPr>
      </w:pPr>
    </w:p>
    <w:p w14:paraId="0363DED4" w14:textId="77777777" w:rsidR="007A3B2A" w:rsidRDefault="007A3B2A">
      <w:pPr>
        <w:pStyle w:val="Textoindependiente"/>
        <w:rPr>
          <w:rFonts w:ascii="LM Sans 10"/>
          <w:b/>
        </w:rPr>
      </w:pPr>
    </w:p>
    <w:p w14:paraId="4236F56E" w14:textId="77777777" w:rsidR="000E42C8" w:rsidRDefault="000E42C8">
      <w:pPr>
        <w:pStyle w:val="Textoindependiente"/>
        <w:rPr>
          <w:rFonts w:ascii="LM Sans 10"/>
          <w:b/>
        </w:rPr>
      </w:pPr>
    </w:p>
    <w:p w14:paraId="27A188DE" w14:textId="77777777" w:rsidR="000E42C8" w:rsidRDefault="000E42C8">
      <w:pPr>
        <w:pStyle w:val="Textoindependiente"/>
        <w:rPr>
          <w:rFonts w:ascii="LM Sans 10"/>
          <w:b/>
        </w:rPr>
      </w:pPr>
    </w:p>
    <w:p w14:paraId="25C4D24E" w14:textId="77777777" w:rsidR="000E42C8" w:rsidRDefault="000E42C8">
      <w:pPr>
        <w:pStyle w:val="Textoindependiente"/>
        <w:rPr>
          <w:rFonts w:ascii="LM Sans 10"/>
          <w:b/>
        </w:rPr>
      </w:pPr>
    </w:p>
    <w:p w14:paraId="3B3D9D55" w14:textId="77777777" w:rsidR="000E42C8" w:rsidRDefault="000E42C8">
      <w:pPr>
        <w:pStyle w:val="Textoindependiente"/>
        <w:rPr>
          <w:rFonts w:ascii="LM Sans 10"/>
          <w:b/>
        </w:rPr>
      </w:pPr>
    </w:p>
    <w:p w14:paraId="6168F9E1" w14:textId="77777777" w:rsidR="000E42C8" w:rsidRDefault="000E42C8">
      <w:pPr>
        <w:pStyle w:val="Textoindependiente"/>
        <w:rPr>
          <w:rFonts w:ascii="LM Sans 10"/>
          <w:b/>
        </w:rPr>
      </w:pPr>
    </w:p>
    <w:p w14:paraId="1978042F" w14:textId="77777777" w:rsidR="007A3B2A" w:rsidRDefault="007A3B2A">
      <w:pPr>
        <w:pStyle w:val="Textoindependiente"/>
        <w:rPr>
          <w:rFonts w:ascii="LM Sans 10"/>
          <w:b/>
        </w:rPr>
      </w:pPr>
    </w:p>
    <w:p w14:paraId="7524433B" w14:textId="77777777" w:rsidR="007A3B2A" w:rsidRDefault="007A3B2A">
      <w:pPr>
        <w:pStyle w:val="Textoindependiente"/>
        <w:rPr>
          <w:rFonts w:ascii="LM Sans 10"/>
          <w:b/>
        </w:rPr>
      </w:pPr>
    </w:p>
    <w:p w14:paraId="67A1066B" w14:textId="77777777" w:rsidR="007A3B2A" w:rsidRDefault="007A3B2A">
      <w:pPr>
        <w:pStyle w:val="Textoindependiente"/>
        <w:rPr>
          <w:rFonts w:ascii="LM Sans 10"/>
          <w:b/>
        </w:rPr>
      </w:pPr>
    </w:p>
    <w:p w14:paraId="7FA8983A" w14:textId="77777777" w:rsidR="007A3B2A" w:rsidRDefault="007A3B2A">
      <w:pPr>
        <w:pStyle w:val="Textoindependiente"/>
        <w:rPr>
          <w:rFonts w:ascii="LM Sans 10"/>
          <w:b/>
        </w:rPr>
      </w:pPr>
    </w:p>
    <w:p w14:paraId="4248E494" w14:textId="77777777" w:rsidR="00A41556" w:rsidRDefault="00A41556">
      <w:pPr>
        <w:pStyle w:val="Textoindependiente"/>
        <w:rPr>
          <w:rFonts w:ascii="LM Sans 10"/>
          <w:b/>
        </w:rPr>
      </w:pPr>
    </w:p>
    <w:p w14:paraId="0175DD68" w14:textId="77777777" w:rsidR="00A41556" w:rsidRDefault="00A41556">
      <w:pPr>
        <w:pStyle w:val="Textoindependiente"/>
        <w:rPr>
          <w:rFonts w:ascii="LM Sans 10"/>
          <w:b/>
        </w:rPr>
      </w:pPr>
    </w:p>
    <w:p w14:paraId="727E8536" w14:textId="1755DA89" w:rsidR="00A41556" w:rsidRDefault="00A41556" w:rsidP="0021051E">
      <w:pPr>
        <w:pStyle w:val="Textoindependiente"/>
        <w:ind w:left="468" w:right="1342"/>
        <w:jc w:val="center"/>
        <w:rPr>
          <w:rFonts w:ascii="LM Roman Caps 10"/>
        </w:rPr>
        <w:sectPr w:rsidR="00A41556">
          <w:pgSz w:w="11910" w:h="16840"/>
          <w:pgMar w:top="1920" w:right="1580" w:bottom="280" w:left="1580" w:header="720" w:footer="720" w:gutter="0"/>
          <w:cols w:space="720"/>
        </w:sectPr>
      </w:pPr>
    </w:p>
    <w:p w14:paraId="7AC95F73" w14:textId="77777777" w:rsidR="00A41556" w:rsidRDefault="00A41556">
      <w:pPr>
        <w:pStyle w:val="Textoindependiente"/>
        <w:rPr>
          <w:rFonts w:ascii="LM Roman Caps 10"/>
          <w:sz w:val="20"/>
        </w:rPr>
      </w:pPr>
    </w:p>
    <w:p w14:paraId="1A5FC247" w14:textId="77777777" w:rsidR="00A41556" w:rsidRDefault="00A41556">
      <w:pPr>
        <w:pStyle w:val="Textoindependiente"/>
        <w:rPr>
          <w:rFonts w:ascii="LM Roman Caps 10"/>
          <w:sz w:val="20"/>
        </w:rPr>
      </w:pPr>
    </w:p>
    <w:p w14:paraId="66ACEF3D" w14:textId="77777777" w:rsidR="00A41556" w:rsidRDefault="00A41556">
      <w:pPr>
        <w:pStyle w:val="Textoindependiente"/>
        <w:rPr>
          <w:rFonts w:ascii="LM Roman Caps 10"/>
          <w:sz w:val="20"/>
        </w:rPr>
      </w:pPr>
    </w:p>
    <w:p w14:paraId="1362E203" w14:textId="77777777" w:rsidR="00A41556" w:rsidRDefault="00A41556">
      <w:pPr>
        <w:pStyle w:val="Textoindependiente"/>
        <w:rPr>
          <w:rFonts w:ascii="LM Roman Caps 10"/>
          <w:sz w:val="20"/>
        </w:rPr>
      </w:pPr>
    </w:p>
    <w:p w14:paraId="53854150" w14:textId="77777777" w:rsidR="00A41556" w:rsidRDefault="00A41556">
      <w:pPr>
        <w:pStyle w:val="Textoindependiente"/>
        <w:rPr>
          <w:rFonts w:ascii="LM Roman Caps 10"/>
          <w:sz w:val="20"/>
        </w:rPr>
      </w:pPr>
    </w:p>
    <w:p w14:paraId="3A278B0E" w14:textId="77777777" w:rsidR="00A41556" w:rsidRDefault="00A41556">
      <w:pPr>
        <w:pStyle w:val="Textoindependiente"/>
        <w:rPr>
          <w:rFonts w:ascii="LM Roman Caps 10"/>
          <w:sz w:val="20"/>
        </w:rPr>
      </w:pPr>
    </w:p>
    <w:p w14:paraId="1A0E6EA1" w14:textId="77777777" w:rsidR="00A41556" w:rsidRDefault="00A41556">
      <w:pPr>
        <w:pStyle w:val="Textoindependiente"/>
        <w:rPr>
          <w:rFonts w:ascii="LM Roman Caps 10"/>
          <w:sz w:val="20"/>
        </w:rPr>
      </w:pPr>
    </w:p>
    <w:p w14:paraId="36B6E876" w14:textId="77777777" w:rsidR="00A41556" w:rsidRDefault="00A41556">
      <w:pPr>
        <w:pStyle w:val="Textoindependiente"/>
        <w:rPr>
          <w:rFonts w:ascii="LM Roman Caps 10"/>
          <w:sz w:val="20"/>
        </w:rPr>
      </w:pPr>
    </w:p>
    <w:p w14:paraId="2200C5C5" w14:textId="3794395A" w:rsidR="00A41556" w:rsidRDefault="00A41556" w:rsidP="002C23EF">
      <w:pPr>
        <w:pStyle w:val="Textoindependiente"/>
        <w:tabs>
          <w:tab w:val="left" w:pos="1559"/>
        </w:tabs>
        <w:spacing w:before="93"/>
        <w:rPr>
          <w:rFonts w:ascii="LM Roman Caps 10"/>
          <w:sz w:val="20"/>
        </w:rPr>
      </w:pPr>
    </w:p>
    <w:p w14:paraId="12AFD44F" w14:textId="77777777" w:rsidR="00A41556" w:rsidRDefault="00BA77FD">
      <w:pPr>
        <w:pStyle w:val="Textoindependiente"/>
        <w:spacing w:line="20" w:lineRule="exact"/>
        <w:ind w:left="975"/>
        <w:rPr>
          <w:rFonts w:ascii="LM Roman Caps 10"/>
          <w:sz w:val="2"/>
        </w:rPr>
      </w:pPr>
      <w:r>
        <w:rPr>
          <w:rFonts w:ascii="LM Roman Caps 10"/>
          <w:noProof/>
          <w:sz w:val="2"/>
        </w:rPr>
        <mc:AlternateContent>
          <mc:Choice Requires="wpg">
            <w:drawing>
              <wp:inline distT="0" distB="0" distL="0" distR="0" wp14:anchorId="2599BA50" wp14:editId="158D647C">
                <wp:extent cx="4846320" cy="5080"/>
                <wp:effectExtent l="9525" t="0" r="1904" b="4445"/>
                <wp:docPr id="600" name="Group 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6320" cy="5080"/>
                          <a:chOff x="0" y="0"/>
                          <a:chExt cx="4846320" cy="5080"/>
                        </a:xfrm>
                      </wpg:grpSpPr>
                      <wps:wsp>
                        <wps:cNvPr id="601" name="Graphic 601"/>
                        <wps:cNvSpPr/>
                        <wps:spPr>
                          <a:xfrm>
                            <a:off x="0" y="2527"/>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3811961" id="Group 600" o:spid="_x0000_s1026" style="width:381.6pt;height:.4pt;mso-position-horizontal-relative:char;mso-position-vertical-relative:line" coordsize="4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">
                <v:shape id="Graphic 601" o:spid="_x0000_s1027" style="position:absolute;top:25;width:48463;height:12;visibility:visible;mso-wrap-style:square;v-text-anchor:top" coordsize="48463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" path="m,l4845926,e" filled="f" strokeweight=".14039mm">
                  <v:path arrowok="t"/>
                </v:shape>
                <w10:anchorlock/>
              </v:group>
            </w:pict>
          </mc:Fallback>
        </mc:AlternateContent>
      </w:r>
    </w:p>
    <w:bookmarkStart w:id="6" w:name="_Toc200231884"/>
    <w:p w14:paraId="7E70A7F2" w14:textId="77777777" w:rsidR="00A41556" w:rsidRDefault="00BA77FD" w:rsidP="002C23EF">
      <w:pPr>
        <w:pStyle w:val="Ttulo1"/>
        <w:spacing w:before="163"/>
        <w:ind w:left="2177"/>
      </w:pPr>
      <w:r>
        <w:rPr>
          <w:noProof/>
        </w:rPr>
        <mc:AlternateContent>
          <mc:Choice Requires="wps">
            <w:drawing>
              <wp:anchor distT="0" distB="0" distL="0" distR="0" simplePos="0" relativeHeight="251644416" behindDoc="0" locked="0" layoutInCell="1" allowOverlap="1" wp14:anchorId="6C549F38" wp14:editId="40880453">
                <wp:simplePos x="0" y="0"/>
                <wp:positionH relativeFrom="page">
                  <wp:posOffset>1622945</wp:posOffset>
                </wp:positionH>
                <wp:positionV relativeFrom="paragraph">
                  <wp:posOffset>642289</wp:posOffset>
                </wp:positionV>
                <wp:extent cx="4846320" cy="1270"/>
                <wp:effectExtent l="0" t="0" r="0" b="0"/>
                <wp:wrapNone/>
                <wp:docPr id="602" name="Graphic 6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A6E3D66" id="Graphic 602" o:spid="_x0000_s1026" style="position:absolute;margin-left:127.8pt;margin-top:50.55pt;width:381.6pt;height:.1pt;z-index:251644416;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" path="m,l4845926,e" filled="f" strokeweight=".14039mm">
                <v:path arrowok="t"/>
                <w10:wrap anchorx="page"/>
              </v:shape>
            </w:pict>
          </mc:Fallback>
        </mc:AlternateContent>
      </w:r>
      <w:bookmarkStart w:id="7" w:name="Índice_de_tablas"/>
      <w:bookmarkStart w:id="8" w:name="_bookmark2"/>
      <w:bookmarkEnd w:id="7"/>
      <w:bookmarkEnd w:id="8"/>
      <w:r>
        <w:t>Índice</w:t>
      </w:r>
      <w:r>
        <w:rPr>
          <w:spacing w:val="11"/>
        </w:rPr>
        <w:t xml:space="preserve"> </w:t>
      </w:r>
      <w:r>
        <w:t>de</w:t>
      </w:r>
      <w:r>
        <w:rPr>
          <w:spacing w:val="10"/>
        </w:rPr>
        <w:t xml:space="preserve"> </w:t>
      </w:r>
      <w:r>
        <w:rPr>
          <w:spacing w:val="-2"/>
        </w:rPr>
        <w:t>tablas</w:t>
      </w:r>
      <w:bookmarkEnd w:id="6"/>
    </w:p>
    <w:p w14:paraId="585CB1BE" w14:textId="77777777" w:rsidR="00A41556" w:rsidRDefault="00A41556">
      <w:pPr>
        <w:pStyle w:val="Textoindependiente"/>
      </w:pPr>
    </w:p>
    <w:p w14:paraId="7C3AB726" w14:textId="3884D55F" w:rsidR="00A41556" w:rsidRDefault="00A41556" w:rsidP="00466E0A">
      <w:pPr>
        <w:pStyle w:val="Textoindependiente"/>
      </w:pPr>
    </w:p>
    <w:p w14:paraId="165CB7EA" w14:textId="7338EB53"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r w:rsidRPr="009D68AC">
        <w:rPr>
          <w:b w:val="0"/>
          <w:bCs w:val="0"/>
          <w:sz w:val="22"/>
          <w:szCs w:val="22"/>
        </w:rPr>
        <w:fldChar w:fldCharType="begin"/>
      </w:r>
      <w:r w:rsidRPr="009D68AC">
        <w:rPr>
          <w:b w:val="0"/>
          <w:bCs w:val="0"/>
          <w:sz w:val="22"/>
          <w:szCs w:val="22"/>
        </w:rPr>
        <w:instrText xml:space="preserve"> TOC \h \z \t "PieTabla;1" </w:instrText>
      </w:r>
      <w:r w:rsidRPr="009D68AC">
        <w:rPr>
          <w:b w:val="0"/>
          <w:bCs w:val="0"/>
          <w:sz w:val="22"/>
          <w:szCs w:val="22"/>
        </w:rPr>
        <w:fldChar w:fldCharType="separate"/>
      </w:r>
      <w:hyperlink w:anchor="_Toc199721273" w:history="1">
        <w:r w:rsidRPr="009D68AC">
          <w:rPr>
            <w:rStyle w:val="Hipervnculo"/>
            <w:b w:val="0"/>
            <w:bCs w:val="0"/>
            <w:noProof/>
            <w:sz w:val="22"/>
            <w:szCs w:val="22"/>
          </w:rPr>
          <w:t>Tabla A.1: Costes totale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3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13</w:t>
        </w:r>
        <w:r w:rsidRPr="009D68AC">
          <w:rPr>
            <w:b w:val="0"/>
            <w:bCs w:val="0"/>
            <w:noProof/>
            <w:webHidden/>
            <w:sz w:val="22"/>
            <w:szCs w:val="22"/>
          </w:rPr>
          <w:fldChar w:fldCharType="end"/>
        </w:r>
      </w:hyperlink>
    </w:p>
    <w:p w14:paraId="7E085C41" w14:textId="07BDFAB6"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74" w:history="1">
        <w:r w:rsidRPr="009D68AC">
          <w:rPr>
            <w:rStyle w:val="Hipervnculo"/>
            <w:b w:val="0"/>
            <w:bCs w:val="0"/>
            <w:noProof/>
            <w:sz w:val="22"/>
            <w:szCs w:val="22"/>
          </w:rPr>
          <w:t>Tabla A.2: Tabla de licencia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4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14</w:t>
        </w:r>
        <w:r w:rsidRPr="009D68AC">
          <w:rPr>
            <w:b w:val="0"/>
            <w:bCs w:val="0"/>
            <w:noProof/>
            <w:webHidden/>
            <w:sz w:val="22"/>
            <w:szCs w:val="22"/>
          </w:rPr>
          <w:fldChar w:fldCharType="end"/>
        </w:r>
      </w:hyperlink>
    </w:p>
    <w:p w14:paraId="21C8180F" w14:textId="40DF1479"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75" w:history="1">
        <w:r w:rsidRPr="009D68AC">
          <w:rPr>
            <w:rStyle w:val="Hipervnculo"/>
            <w:b w:val="0"/>
            <w:bCs w:val="0"/>
            <w:noProof/>
            <w:sz w:val="22"/>
            <w:szCs w:val="22"/>
          </w:rPr>
          <w:t>Tabla B.1: CU01 – Login de usuari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5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0</w:t>
        </w:r>
        <w:r w:rsidRPr="009D68AC">
          <w:rPr>
            <w:b w:val="0"/>
            <w:bCs w:val="0"/>
            <w:noProof/>
            <w:webHidden/>
            <w:sz w:val="22"/>
            <w:szCs w:val="22"/>
          </w:rPr>
          <w:fldChar w:fldCharType="end"/>
        </w:r>
      </w:hyperlink>
    </w:p>
    <w:p w14:paraId="144FC767" w14:textId="1A09B8C3"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76" w:history="1">
        <w:r w:rsidRPr="009D68AC">
          <w:rPr>
            <w:rStyle w:val="Hipervnculo"/>
            <w:b w:val="0"/>
            <w:bCs w:val="0"/>
            <w:noProof/>
            <w:sz w:val="22"/>
            <w:szCs w:val="22"/>
          </w:rPr>
          <w:t>Tabla B.2: CU02 – Subida y configuración de víde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6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0</w:t>
        </w:r>
        <w:r w:rsidRPr="009D68AC">
          <w:rPr>
            <w:b w:val="0"/>
            <w:bCs w:val="0"/>
            <w:noProof/>
            <w:webHidden/>
            <w:sz w:val="22"/>
            <w:szCs w:val="22"/>
          </w:rPr>
          <w:fldChar w:fldCharType="end"/>
        </w:r>
      </w:hyperlink>
    </w:p>
    <w:p w14:paraId="53A166A0" w14:textId="185F4E67"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77" w:history="1">
        <w:r w:rsidRPr="009D68AC">
          <w:rPr>
            <w:rStyle w:val="Hipervnculo"/>
            <w:b w:val="0"/>
            <w:bCs w:val="0"/>
            <w:noProof/>
            <w:sz w:val="22"/>
            <w:szCs w:val="22"/>
          </w:rPr>
          <w:t>Tabla B.3: CU03 – Detección y conteo de vehícul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7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1</w:t>
        </w:r>
        <w:r w:rsidRPr="009D68AC">
          <w:rPr>
            <w:b w:val="0"/>
            <w:bCs w:val="0"/>
            <w:noProof/>
            <w:webHidden/>
            <w:sz w:val="22"/>
            <w:szCs w:val="22"/>
          </w:rPr>
          <w:fldChar w:fldCharType="end"/>
        </w:r>
      </w:hyperlink>
    </w:p>
    <w:p w14:paraId="71EAE868" w14:textId="551F97DF"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78" w:history="1">
        <w:r w:rsidRPr="009D68AC">
          <w:rPr>
            <w:rStyle w:val="Hipervnculo"/>
            <w:b w:val="0"/>
            <w:bCs w:val="0"/>
            <w:noProof/>
            <w:sz w:val="22"/>
            <w:szCs w:val="22"/>
          </w:rPr>
          <w:t>Tabla B.4: CU04 – Identificación de facultad</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8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1</w:t>
        </w:r>
        <w:r w:rsidRPr="009D68AC">
          <w:rPr>
            <w:b w:val="0"/>
            <w:bCs w:val="0"/>
            <w:noProof/>
            <w:webHidden/>
            <w:sz w:val="22"/>
            <w:szCs w:val="22"/>
          </w:rPr>
          <w:fldChar w:fldCharType="end"/>
        </w:r>
      </w:hyperlink>
    </w:p>
    <w:p w14:paraId="5BE2C747" w14:textId="2B487544"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79" w:history="1">
        <w:r w:rsidRPr="009D68AC">
          <w:rPr>
            <w:rStyle w:val="Hipervnculo"/>
            <w:b w:val="0"/>
            <w:bCs w:val="0"/>
            <w:noProof/>
            <w:sz w:val="22"/>
            <w:szCs w:val="22"/>
          </w:rPr>
          <w:t>Tabla B.5: CU05 – Registro de logs en base de dat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79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2</w:t>
        </w:r>
        <w:r w:rsidRPr="009D68AC">
          <w:rPr>
            <w:b w:val="0"/>
            <w:bCs w:val="0"/>
            <w:noProof/>
            <w:webHidden/>
            <w:sz w:val="22"/>
            <w:szCs w:val="22"/>
          </w:rPr>
          <w:fldChar w:fldCharType="end"/>
        </w:r>
      </w:hyperlink>
    </w:p>
    <w:p w14:paraId="2603E568" w14:textId="1E89DB7D"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80" w:history="1">
        <w:r w:rsidRPr="009D68AC">
          <w:rPr>
            <w:rStyle w:val="Hipervnculo"/>
            <w:b w:val="0"/>
            <w:bCs w:val="0"/>
            <w:noProof/>
            <w:sz w:val="22"/>
            <w:szCs w:val="22"/>
          </w:rPr>
          <w:t>Tabla B.6: CU06 – Visualización de resultad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80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2</w:t>
        </w:r>
        <w:r w:rsidRPr="009D68AC">
          <w:rPr>
            <w:b w:val="0"/>
            <w:bCs w:val="0"/>
            <w:noProof/>
            <w:webHidden/>
            <w:sz w:val="22"/>
            <w:szCs w:val="22"/>
          </w:rPr>
          <w:fldChar w:fldCharType="end"/>
        </w:r>
      </w:hyperlink>
    </w:p>
    <w:p w14:paraId="7E848EDC" w14:textId="4674F827"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81" w:history="1">
        <w:r w:rsidRPr="009D68AC">
          <w:rPr>
            <w:rStyle w:val="Hipervnculo"/>
            <w:b w:val="0"/>
            <w:bCs w:val="0"/>
            <w:noProof/>
            <w:sz w:val="22"/>
            <w:szCs w:val="22"/>
          </w:rPr>
          <w:t>Tabla B.7: CU07 – Exportación de resultad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81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3</w:t>
        </w:r>
        <w:r w:rsidRPr="009D68AC">
          <w:rPr>
            <w:b w:val="0"/>
            <w:bCs w:val="0"/>
            <w:noProof/>
            <w:webHidden/>
            <w:sz w:val="22"/>
            <w:szCs w:val="22"/>
          </w:rPr>
          <w:fldChar w:fldCharType="end"/>
        </w:r>
      </w:hyperlink>
    </w:p>
    <w:p w14:paraId="3E698416" w14:textId="6D4673FB"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82" w:history="1">
        <w:r w:rsidRPr="009D68AC">
          <w:rPr>
            <w:rStyle w:val="Hipervnculo"/>
            <w:b w:val="0"/>
            <w:bCs w:val="0"/>
            <w:noProof/>
            <w:sz w:val="22"/>
            <w:szCs w:val="22"/>
          </w:rPr>
          <w:t>Tabla B.8: CU08 – Internacionalización</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82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3</w:t>
        </w:r>
        <w:r w:rsidRPr="009D68AC">
          <w:rPr>
            <w:b w:val="0"/>
            <w:bCs w:val="0"/>
            <w:noProof/>
            <w:webHidden/>
            <w:sz w:val="22"/>
            <w:szCs w:val="22"/>
          </w:rPr>
          <w:fldChar w:fldCharType="end"/>
        </w:r>
      </w:hyperlink>
    </w:p>
    <w:p w14:paraId="70FD04B3" w14:textId="1A26D12F"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83" w:history="1">
        <w:r w:rsidRPr="009D68AC">
          <w:rPr>
            <w:rStyle w:val="Hipervnculo"/>
            <w:b w:val="0"/>
            <w:bCs w:val="0"/>
            <w:noProof/>
            <w:sz w:val="22"/>
            <w:szCs w:val="22"/>
          </w:rPr>
          <w:t>Tabla B.9: CU09 – Logout de usuari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83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4</w:t>
        </w:r>
        <w:r w:rsidRPr="009D68AC">
          <w:rPr>
            <w:b w:val="0"/>
            <w:bCs w:val="0"/>
            <w:noProof/>
            <w:webHidden/>
            <w:sz w:val="22"/>
            <w:szCs w:val="22"/>
          </w:rPr>
          <w:fldChar w:fldCharType="end"/>
        </w:r>
      </w:hyperlink>
    </w:p>
    <w:p w14:paraId="35AA3686" w14:textId="7F4BF1C3" w:rsidR="009D68AC" w:rsidRPr="009D68AC" w:rsidRDefault="009D68AC" w:rsidP="009D68AC">
      <w:pPr>
        <w:pStyle w:val="TDC1"/>
        <w:tabs>
          <w:tab w:val="right" w:leader="dot" w:pos="8740"/>
        </w:tabs>
        <w:spacing w:before="0" w:line="240" w:lineRule="auto"/>
        <w:ind w:left="0"/>
        <w:rPr>
          <w:rFonts w:asciiTheme="minorHAnsi" w:eastAsiaTheme="minorEastAsia" w:hAnsiTheme="minorHAnsi" w:cstheme="minorBidi"/>
          <w:b w:val="0"/>
          <w:bCs w:val="0"/>
          <w:noProof/>
          <w:kern w:val="2"/>
          <w:sz w:val="22"/>
          <w:szCs w:val="22"/>
          <w:lang w:eastAsia="es-ES"/>
          <w14:ligatures w14:val="standardContextual"/>
        </w:rPr>
      </w:pPr>
      <w:hyperlink w:anchor="_Toc199721284" w:history="1">
        <w:r w:rsidRPr="009D68AC">
          <w:rPr>
            <w:rStyle w:val="Hipervnculo"/>
            <w:b w:val="0"/>
            <w:bCs w:val="0"/>
            <w:noProof/>
            <w:sz w:val="22"/>
            <w:szCs w:val="22"/>
          </w:rPr>
          <w:t>Tabla B.10: CU10 – Registro de usuarios</w:t>
        </w:r>
        <w:r w:rsidRPr="009D68AC">
          <w:rPr>
            <w:b w:val="0"/>
            <w:bCs w:val="0"/>
            <w:noProof/>
            <w:webHidden/>
            <w:sz w:val="22"/>
            <w:szCs w:val="22"/>
          </w:rPr>
          <w:tab/>
        </w:r>
        <w:r w:rsidRPr="009D68AC">
          <w:rPr>
            <w:b w:val="0"/>
            <w:bCs w:val="0"/>
            <w:noProof/>
            <w:webHidden/>
            <w:sz w:val="22"/>
            <w:szCs w:val="22"/>
          </w:rPr>
          <w:fldChar w:fldCharType="begin"/>
        </w:r>
        <w:r w:rsidRPr="009D68AC">
          <w:rPr>
            <w:b w:val="0"/>
            <w:bCs w:val="0"/>
            <w:noProof/>
            <w:webHidden/>
            <w:sz w:val="22"/>
            <w:szCs w:val="22"/>
          </w:rPr>
          <w:instrText xml:space="preserve"> PAGEREF _Toc199721284 \h </w:instrText>
        </w:r>
        <w:r w:rsidRPr="009D68AC">
          <w:rPr>
            <w:b w:val="0"/>
            <w:bCs w:val="0"/>
            <w:noProof/>
            <w:webHidden/>
            <w:sz w:val="22"/>
            <w:szCs w:val="22"/>
          </w:rPr>
        </w:r>
        <w:r w:rsidRPr="009D68AC">
          <w:rPr>
            <w:b w:val="0"/>
            <w:bCs w:val="0"/>
            <w:noProof/>
            <w:webHidden/>
            <w:sz w:val="22"/>
            <w:szCs w:val="22"/>
          </w:rPr>
          <w:fldChar w:fldCharType="separate"/>
        </w:r>
        <w:r w:rsidR="003E5A40">
          <w:rPr>
            <w:b w:val="0"/>
            <w:bCs w:val="0"/>
            <w:noProof/>
            <w:webHidden/>
            <w:sz w:val="22"/>
            <w:szCs w:val="22"/>
          </w:rPr>
          <w:t>24</w:t>
        </w:r>
        <w:r w:rsidRPr="009D68AC">
          <w:rPr>
            <w:b w:val="0"/>
            <w:bCs w:val="0"/>
            <w:noProof/>
            <w:webHidden/>
            <w:sz w:val="22"/>
            <w:szCs w:val="22"/>
          </w:rPr>
          <w:fldChar w:fldCharType="end"/>
        </w:r>
      </w:hyperlink>
    </w:p>
    <w:p w14:paraId="739128F5" w14:textId="5DFA70F2" w:rsidR="00A41556" w:rsidRDefault="009D68AC" w:rsidP="009D68AC">
      <w:pPr>
        <w:pStyle w:val="Textoindependiente"/>
      </w:pPr>
      <w:r w:rsidRPr="009D68AC">
        <w:rPr>
          <w:sz w:val="22"/>
          <w:szCs w:val="22"/>
        </w:rPr>
        <w:fldChar w:fldCharType="end"/>
      </w:r>
    </w:p>
    <w:p w14:paraId="22DD3E76" w14:textId="77777777" w:rsidR="00A41556" w:rsidRDefault="00A41556">
      <w:pPr>
        <w:pStyle w:val="Textoindependiente"/>
      </w:pPr>
    </w:p>
    <w:p w14:paraId="1CB1E74C" w14:textId="77777777" w:rsidR="00A41556" w:rsidRDefault="00A41556">
      <w:pPr>
        <w:pStyle w:val="Textoindependiente"/>
      </w:pPr>
    </w:p>
    <w:p w14:paraId="70030B73" w14:textId="77777777" w:rsidR="00A41556" w:rsidRDefault="00A41556">
      <w:pPr>
        <w:pStyle w:val="Textoindependiente"/>
      </w:pPr>
    </w:p>
    <w:p w14:paraId="3FDB2780" w14:textId="77777777" w:rsidR="00A41556" w:rsidRDefault="00A41556">
      <w:pPr>
        <w:pStyle w:val="Textoindependiente"/>
      </w:pPr>
    </w:p>
    <w:p w14:paraId="5587228E" w14:textId="77777777" w:rsidR="00A41556" w:rsidRDefault="00A41556">
      <w:pPr>
        <w:pStyle w:val="Textoindependiente"/>
      </w:pPr>
    </w:p>
    <w:p w14:paraId="3C457F3F" w14:textId="77777777" w:rsidR="00A41556" w:rsidRDefault="00A41556">
      <w:pPr>
        <w:pStyle w:val="Textoindependiente"/>
      </w:pPr>
    </w:p>
    <w:p w14:paraId="512F6FAC" w14:textId="77777777" w:rsidR="00A41556" w:rsidRDefault="00A41556">
      <w:pPr>
        <w:pStyle w:val="Textoindependiente"/>
      </w:pPr>
    </w:p>
    <w:p w14:paraId="23DC06E2" w14:textId="77777777" w:rsidR="00A41556" w:rsidRDefault="00A41556">
      <w:pPr>
        <w:pStyle w:val="Textoindependiente"/>
      </w:pPr>
    </w:p>
    <w:p w14:paraId="5C5C434B" w14:textId="77777777" w:rsidR="00A41556" w:rsidRDefault="00A41556">
      <w:pPr>
        <w:pStyle w:val="Textoindependiente"/>
      </w:pPr>
    </w:p>
    <w:p w14:paraId="5A8E8D8E" w14:textId="77777777" w:rsidR="00A41556" w:rsidRDefault="00A41556">
      <w:pPr>
        <w:pStyle w:val="Textoindependiente"/>
      </w:pPr>
      <w:bookmarkStart w:id="9" w:name="Plan_de_Proyecto_Software"/>
      <w:bookmarkStart w:id="10" w:name="_bookmark3"/>
      <w:bookmarkEnd w:id="9"/>
      <w:bookmarkEnd w:id="10"/>
    </w:p>
    <w:p w14:paraId="6B858167" w14:textId="77777777" w:rsidR="00A41556" w:rsidRDefault="00A41556" w:rsidP="0021051E">
      <w:pPr>
        <w:rPr>
          <w:rFonts w:ascii="LM Roman Caps 10"/>
        </w:rPr>
      </w:pPr>
    </w:p>
    <w:p w14:paraId="750094B7" w14:textId="77777777" w:rsidR="0021051E" w:rsidRDefault="0021051E" w:rsidP="0021051E">
      <w:pPr>
        <w:rPr>
          <w:rFonts w:ascii="LM Roman Caps 10"/>
        </w:rPr>
        <w:sectPr w:rsidR="0021051E" w:rsidSect="0021051E">
          <w:type w:val="continuous"/>
          <w:pgSz w:w="11910" w:h="16840"/>
          <w:pgMar w:top="1920" w:right="1580" w:bottom="280" w:left="1580" w:header="720" w:footer="720" w:gutter="0"/>
          <w:cols w:space="720"/>
        </w:sectPr>
      </w:pPr>
    </w:p>
    <w:p w14:paraId="170A4E59" w14:textId="77777777" w:rsidR="0021051E" w:rsidRDefault="0021051E" w:rsidP="0021051E">
      <w:pPr>
        <w:rPr>
          <w:rFonts w:ascii="LM Roman Caps 10"/>
        </w:rPr>
      </w:pPr>
    </w:p>
    <w:p w14:paraId="36F1CADF" w14:textId="77777777" w:rsidR="0021051E" w:rsidRDefault="0021051E" w:rsidP="0021051E">
      <w:pPr>
        <w:rPr>
          <w:rFonts w:ascii="LM Roman Caps 10"/>
        </w:rPr>
      </w:pPr>
    </w:p>
    <w:p w14:paraId="724FB2FC" w14:textId="77777777" w:rsidR="0021051E" w:rsidRDefault="0021051E" w:rsidP="0021051E">
      <w:pPr>
        <w:rPr>
          <w:rFonts w:ascii="LM Roman Caps 10"/>
        </w:rPr>
        <w:sectPr w:rsidR="0021051E" w:rsidSect="0021051E">
          <w:pgSz w:w="11910" w:h="16840"/>
          <w:pgMar w:top="1920" w:right="1580" w:bottom="280" w:left="1580" w:header="720" w:footer="720" w:gutter="0"/>
          <w:cols w:space="720"/>
        </w:sectPr>
      </w:pPr>
    </w:p>
    <w:p w14:paraId="76927337" w14:textId="77777777" w:rsidR="00A41556" w:rsidRDefault="00A41556">
      <w:pPr>
        <w:pStyle w:val="Textoindependiente"/>
        <w:rPr>
          <w:rFonts w:ascii="LM Roman Caps 10"/>
          <w:sz w:val="34"/>
        </w:rPr>
      </w:pPr>
    </w:p>
    <w:p w14:paraId="6B5B06FB" w14:textId="77777777" w:rsidR="00A41556" w:rsidRDefault="00A41556">
      <w:pPr>
        <w:pStyle w:val="Textoindependiente"/>
        <w:rPr>
          <w:rFonts w:ascii="LM Roman Caps 10"/>
          <w:sz w:val="34"/>
        </w:rPr>
      </w:pPr>
    </w:p>
    <w:p w14:paraId="1E27AAB8" w14:textId="77777777" w:rsidR="00A41556" w:rsidRDefault="00A41556">
      <w:pPr>
        <w:pStyle w:val="Textoindependiente"/>
        <w:rPr>
          <w:rFonts w:ascii="LM Roman Caps 10"/>
          <w:sz w:val="34"/>
        </w:rPr>
      </w:pPr>
    </w:p>
    <w:p w14:paraId="72CD1F18" w14:textId="77777777" w:rsidR="00A41556" w:rsidRDefault="00A41556">
      <w:pPr>
        <w:pStyle w:val="Textoindependiente"/>
        <w:spacing w:before="16"/>
        <w:rPr>
          <w:rFonts w:ascii="LM Roman Caps 10"/>
          <w:sz w:val="34"/>
        </w:rPr>
      </w:pPr>
    </w:p>
    <w:p w14:paraId="422EDC25" w14:textId="77777777" w:rsidR="00A41556" w:rsidRDefault="00BA77FD">
      <w:pPr>
        <w:spacing w:before="1"/>
        <w:ind w:left="504" w:right="1341"/>
        <w:jc w:val="center"/>
        <w:rPr>
          <w:i/>
          <w:sz w:val="49"/>
        </w:rPr>
      </w:pPr>
      <w:r>
        <w:rPr>
          <w:rFonts w:ascii="LM Sans 17" w:hAnsi="LM Sans 17"/>
          <w:i/>
          <w:sz w:val="34"/>
        </w:rPr>
        <w:t>Apéndice</w:t>
      </w:r>
      <w:r>
        <w:rPr>
          <w:rFonts w:ascii="LM Sans 17" w:hAnsi="LM Sans 17"/>
          <w:i/>
          <w:spacing w:val="15"/>
          <w:sz w:val="34"/>
        </w:rPr>
        <w:t xml:space="preserve"> </w:t>
      </w:r>
      <w:r>
        <w:rPr>
          <w:i/>
          <w:spacing w:val="-10"/>
          <w:sz w:val="49"/>
        </w:rPr>
        <w:t>A</w:t>
      </w:r>
    </w:p>
    <w:p w14:paraId="1AC05E2C" w14:textId="77777777" w:rsidR="00A41556" w:rsidRDefault="00BA77FD">
      <w:pPr>
        <w:pStyle w:val="Textoindependiente"/>
        <w:spacing w:before="21"/>
        <w:rPr>
          <w:i/>
          <w:sz w:val="20"/>
        </w:rPr>
      </w:pPr>
      <w:r>
        <w:rPr>
          <w:noProof/>
        </w:rPr>
        <mc:AlternateContent>
          <mc:Choice Requires="wps">
            <w:drawing>
              <wp:anchor distT="0" distB="0" distL="0" distR="0" simplePos="0" relativeHeight="251665920" behindDoc="1" locked="0" layoutInCell="1" allowOverlap="1" wp14:anchorId="43B3444C" wp14:editId="54F8E9B3">
                <wp:simplePos x="0" y="0"/>
                <wp:positionH relativeFrom="page">
                  <wp:posOffset>1078877</wp:posOffset>
                </wp:positionH>
                <wp:positionV relativeFrom="paragraph">
                  <wp:posOffset>208152</wp:posOffset>
                </wp:positionV>
                <wp:extent cx="4846320" cy="1270"/>
                <wp:effectExtent l="0" t="0" r="0" b="0"/>
                <wp:wrapTopAndBottom/>
                <wp:docPr id="603" name="Graphic 6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B10A86" id="Graphic 603" o:spid="_x0000_s1026" style="position:absolute;margin-left:84.95pt;margin-top:16.4pt;width:381.6pt;height:.1pt;z-index:-25165056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" path="m,l4845926,e" filled="f" strokeweight=".14039mm">
                <v:path arrowok="t"/>
                <w10:wrap type="topAndBottom" anchorx="page"/>
              </v:shape>
            </w:pict>
          </mc:Fallback>
        </mc:AlternateContent>
      </w:r>
    </w:p>
    <w:p w14:paraId="60E97295" w14:textId="77777777" w:rsidR="00A41556" w:rsidRDefault="00BA77FD">
      <w:pPr>
        <w:pStyle w:val="Ttulo1"/>
      </w:pPr>
      <w:bookmarkStart w:id="11" w:name="_Toc200231885"/>
      <w:r>
        <w:t>Plan</w:t>
      </w:r>
      <w:r>
        <w:rPr>
          <w:spacing w:val="3"/>
        </w:rPr>
        <w:t xml:space="preserve"> </w:t>
      </w:r>
      <w:r>
        <w:t>de</w:t>
      </w:r>
      <w:r>
        <w:rPr>
          <w:spacing w:val="2"/>
        </w:rPr>
        <w:t xml:space="preserve"> </w:t>
      </w:r>
      <w:r>
        <w:t>Proyecto</w:t>
      </w:r>
      <w:r>
        <w:rPr>
          <w:spacing w:val="4"/>
        </w:rPr>
        <w:t xml:space="preserve"> </w:t>
      </w:r>
      <w:r>
        <w:rPr>
          <w:spacing w:val="-2"/>
        </w:rPr>
        <w:t>Software</w:t>
      </w:r>
      <w:bookmarkEnd w:id="11"/>
    </w:p>
    <w:p w14:paraId="76DDAB99" w14:textId="77777777" w:rsidR="00A41556" w:rsidRDefault="00BA77FD">
      <w:pPr>
        <w:pStyle w:val="Textoindependiente"/>
        <w:spacing w:before="5"/>
        <w:rPr>
          <w:rFonts w:ascii="LM Sans 10"/>
          <w:b/>
          <w:sz w:val="15"/>
        </w:rPr>
      </w:pPr>
      <w:r>
        <w:rPr>
          <w:noProof/>
        </w:rPr>
        <mc:AlternateContent>
          <mc:Choice Requires="wps">
            <w:drawing>
              <wp:anchor distT="0" distB="0" distL="0" distR="0" simplePos="0" relativeHeight="251666944" behindDoc="1" locked="0" layoutInCell="1" allowOverlap="1" wp14:anchorId="4B4D1F29" wp14:editId="6C2A6439">
                <wp:simplePos x="0" y="0"/>
                <wp:positionH relativeFrom="page">
                  <wp:posOffset>1078877</wp:posOffset>
                </wp:positionH>
                <wp:positionV relativeFrom="paragraph">
                  <wp:posOffset>155124</wp:posOffset>
                </wp:positionV>
                <wp:extent cx="4846320" cy="1270"/>
                <wp:effectExtent l="0" t="0" r="0" b="0"/>
                <wp:wrapTopAndBottom/>
                <wp:docPr id="604" name="Graphic 6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190712F" id="Graphic 604" o:spid="_x0000_s1026" style="position:absolute;margin-left:84.95pt;margin-top:12.2pt;width:381.6pt;height:.1pt;z-index:-251649536;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310CF4E2" w14:textId="77777777" w:rsidR="00A41556" w:rsidRDefault="00A41556">
      <w:pPr>
        <w:pStyle w:val="Textoindependiente"/>
        <w:spacing w:before="303"/>
        <w:rPr>
          <w:rFonts w:ascii="LM Sans 10"/>
          <w:b/>
          <w:sz w:val="34"/>
        </w:rPr>
      </w:pPr>
    </w:p>
    <w:p w14:paraId="591B55F2" w14:textId="77777777" w:rsidR="00A41556" w:rsidRPr="006C5D0D" w:rsidRDefault="00BA77FD">
      <w:pPr>
        <w:pStyle w:val="Ttulo2"/>
        <w:numPr>
          <w:ilvl w:val="1"/>
          <w:numId w:val="6"/>
        </w:numPr>
        <w:tabs>
          <w:tab w:val="left" w:pos="1192"/>
        </w:tabs>
        <w:spacing w:before="0"/>
        <w:ind w:left="1192" w:hanging="1088"/>
      </w:pPr>
      <w:bookmarkStart w:id="12" w:name="Planificación_temporal"/>
      <w:bookmarkStart w:id="13" w:name="_bookmark4"/>
      <w:bookmarkStart w:id="14" w:name="_bookmark5"/>
      <w:bookmarkStart w:id="15" w:name="_Toc200231886"/>
      <w:bookmarkEnd w:id="12"/>
      <w:bookmarkEnd w:id="13"/>
      <w:bookmarkEnd w:id="14"/>
      <w:r>
        <w:rPr>
          <w:spacing w:val="-2"/>
        </w:rPr>
        <w:t>Introducción</w:t>
      </w:r>
      <w:bookmarkEnd w:id="15"/>
    </w:p>
    <w:p w14:paraId="6BFEC444" w14:textId="77777777" w:rsidR="006C5D0D" w:rsidRDefault="006C5D0D" w:rsidP="006C5D0D">
      <w:pPr>
        <w:pStyle w:val="Textoindependiente"/>
      </w:pPr>
    </w:p>
    <w:p w14:paraId="10727445" w14:textId="401E3C28" w:rsidR="006C5D0D" w:rsidRDefault="006C5D0D" w:rsidP="00D9530A">
      <w:pPr>
        <w:pStyle w:val="Textoindependiente"/>
        <w:spacing w:before="102"/>
        <w:ind w:firstLine="720"/>
        <w:jc w:val="both"/>
      </w:pPr>
      <w:r>
        <w:t xml:space="preserve">Este primer apartado se dedica a explicar el desarrollo del proyecto, </w:t>
      </w:r>
      <w:r w:rsidR="006F7009">
        <w:t>incluyendo su planificación temporal y la viabilidad del proyecto, dividida a su vez en viabilidad económica y viabilidad legal.</w:t>
      </w:r>
    </w:p>
    <w:p w14:paraId="08BD0893" w14:textId="77777777" w:rsidR="00A41556" w:rsidRPr="005C4AD6" w:rsidRDefault="00BA77FD">
      <w:pPr>
        <w:pStyle w:val="Ttulo2"/>
        <w:numPr>
          <w:ilvl w:val="1"/>
          <w:numId w:val="6"/>
        </w:numPr>
        <w:tabs>
          <w:tab w:val="left" w:pos="1192"/>
        </w:tabs>
        <w:spacing w:before="191"/>
        <w:ind w:left="1192" w:hanging="1088"/>
      </w:pPr>
      <w:bookmarkStart w:id="16" w:name="_Toc200231887"/>
      <w:r>
        <w:t>Planificación</w:t>
      </w:r>
      <w:r>
        <w:rPr>
          <w:spacing w:val="1"/>
        </w:rPr>
        <w:t xml:space="preserve"> </w:t>
      </w:r>
      <w:r>
        <w:rPr>
          <w:spacing w:val="-2"/>
        </w:rPr>
        <w:t>temporal</w:t>
      </w:r>
      <w:bookmarkEnd w:id="16"/>
    </w:p>
    <w:p w14:paraId="4C01112A" w14:textId="77777777" w:rsidR="005C4AD6" w:rsidRDefault="005C4AD6" w:rsidP="005C4AD6">
      <w:pPr>
        <w:pStyle w:val="Textoindependiente"/>
      </w:pPr>
    </w:p>
    <w:p w14:paraId="2B710D0F" w14:textId="6AE1D5B3" w:rsidR="005C4AD6" w:rsidRDefault="00150159" w:rsidP="00D9530A">
      <w:pPr>
        <w:pStyle w:val="Textoindependiente"/>
        <w:spacing w:before="102"/>
        <w:ind w:firstLine="720"/>
        <w:jc w:val="both"/>
      </w:pPr>
      <w:r>
        <w:t>Desde</w:t>
      </w:r>
      <w:r w:rsidR="00776850">
        <w:t xml:space="preserve"> el inicio del proyecto, se optó por seguir </w:t>
      </w:r>
      <w:r w:rsidR="000877D4">
        <w:t xml:space="preserve">una </w:t>
      </w:r>
      <w:r w:rsidR="00776850">
        <w:t>metodología ágil</w:t>
      </w:r>
      <w:r w:rsidR="000877D4">
        <w:t>, realizando</w:t>
      </w:r>
      <w:r w:rsidR="00776850">
        <w:t xml:space="preserve"> sprints</w:t>
      </w:r>
      <w:r w:rsidR="005D17D1">
        <w:t xml:space="preserve"> de</w:t>
      </w:r>
      <w:r w:rsidR="00776850">
        <w:t xml:space="preserve"> una </w:t>
      </w:r>
      <w:r w:rsidR="000877D4">
        <w:t>o</w:t>
      </w:r>
      <w:r w:rsidR="00776850">
        <w:t xml:space="preserve"> dos semanas. </w:t>
      </w:r>
      <w:r w:rsidR="00B04946">
        <w:t>Al</w:t>
      </w:r>
      <w:r w:rsidR="000877D4">
        <w:t xml:space="preserve"> final de cada sprint se ha </w:t>
      </w:r>
      <w:r w:rsidR="00B04946">
        <w:t>llevado a cabo</w:t>
      </w:r>
      <w:r w:rsidR="000877D4">
        <w:t xml:space="preserve"> una reun</w:t>
      </w:r>
      <w:r w:rsidR="005D17D1">
        <w:t xml:space="preserve">ión para revisar las tareas realizadas y planificar </w:t>
      </w:r>
      <w:r w:rsidR="00B04946">
        <w:t>los objetivos del siguiente.</w:t>
      </w:r>
    </w:p>
    <w:p w14:paraId="1EC7D26D" w14:textId="69435C6D" w:rsidR="0031197A" w:rsidRDefault="0031197A" w:rsidP="00D9530A">
      <w:pPr>
        <w:pStyle w:val="Textoindependiente"/>
        <w:spacing w:before="102"/>
        <w:ind w:firstLine="720"/>
        <w:jc w:val="both"/>
      </w:pPr>
      <w:r>
        <w:t>La principal herramienta de gestión ha sido Zube</w:t>
      </w:r>
      <w:r w:rsidR="00B04946">
        <w:t>, integrada</w:t>
      </w:r>
      <w:r>
        <w:t xml:space="preserve"> con el repositorio de Github</w:t>
      </w:r>
      <w:r w:rsidR="00536F27">
        <w:t xml:space="preserve">, lo que </w:t>
      </w:r>
      <w:r w:rsidR="00B04946">
        <w:t>ha permitido</w:t>
      </w:r>
      <w:r w:rsidR="00536F27">
        <w:t xml:space="preserve"> visualizar de forma clara los issues, </w:t>
      </w:r>
      <w:r w:rsidR="00B04946">
        <w:t>registrar el avance del proyecto y</w:t>
      </w:r>
      <w:r w:rsidR="00536F27">
        <w:t xml:space="preserve"> asignar story points a cada </w:t>
      </w:r>
      <w:r w:rsidR="00B04946">
        <w:t>tarea.</w:t>
      </w:r>
    </w:p>
    <w:p w14:paraId="53C22CD5" w14:textId="77777777" w:rsidR="00B04946" w:rsidRDefault="00B04946" w:rsidP="005C4AD6">
      <w:pPr>
        <w:pStyle w:val="Textoindependiente"/>
        <w:spacing w:before="102"/>
        <w:ind w:firstLine="720"/>
      </w:pPr>
    </w:p>
    <w:p w14:paraId="15A363AF" w14:textId="77777777" w:rsidR="00B04946" w:rsidRDefault="00B04946" w:rsidP="005C4AD6">
      <w:pPr>
        <w:pStyle w:val="Textoindependiente"/>
        <w:spacing w:before="102"/>
        <w:ind w:firstLine="720"/>
      </w:pPr>
    </w:p>
    <w:p w14:paraId="3D9D6BE8" w14:textId="77777777" w:rsidR="00B04946" w:rsidRDefault="00B04946" w:rsidP="005C4AD6">
      <w:pPr>
        <w:pStyle w:val="Textoindependiente"/>
        <w:spacing w:before="102"/>
        <w:ind w:firstLine="720"/>
      </w:pPr>
    </w:p>
    <w:p w14:paraId="7A9D9D9A" w14:textId="77777777" w:rsidR="00B04946" w:rsidRDefault="00B04946" w:rsidP="005C4AD6">
      <w:pPr>
        <w:pStyle w:val="Textoindependiente"/>
        <w:spacing w:before="102"/>
        <w:ind w:firstLine="720"/>
      </w:pPr>
    </w:p>
    <w:p w14:paraId="181F88EF" w14:textId="77777777" w:rsidR="00B04946" w:rsidRDefault="00B04946" w:rsidP="005C4AD6">
      <w:pPr>
        <w:pStyle w:val="Textoindependiente"/>
        <w:spacing w:before="102"/>
        <w:ind w:firstLine="720"/>
      </w:pPr>
    </w:p>
    <w:p w14:paraId="6068ACE9" w14:textId="77777777" w:rsidR="00B04946" w:rsidRDefault="00B04946" w:rsidP="005C4AD6">
      <w:pPr>
        <w:pStyle w:val="Textoindependiente"/>
        <w:spacing w:before="102"/>
        <w:ind w:firstLine="720"/>
      </w:pPr>
    </w:p>
    <w:p w14:paraId="602701EF" w14:textId="77777777" w:rsidR="00B04946" w:rsidRDefault="00B04946" w:rsidP="005C4AD6">
      <w:pPr>
        <w:pStyle w:val="Textoindependiente"/>
        <w:spacing w:before="102"/>
        <w:ind w:firstLine="720"/>
      </w:pPr>
    </w:p>
    <w:p w14:paraId="3E80F586" w14:textId="77777777" w:rsidR="00B04946" w:rsidRDefault="00B04946" w:rsidP="005C4AD6">
      <w:pPr>
        <w:pStyle w:val="Textoindependiente"/>
        <w:spacing w:before="102"/>
        <w:ind w:firstLine="720"/>
      </w:pPr>
    </w:p>
    <w:p w14:paraId="40BBACB4" w14:textId="77777777" w:rsidR="0021051E" w:rsidRDefault="0021051E" w:rsidP="0021051E">
      <w:pPr>
        <w:pStyle w:val="Textoindependiente"/>
        <w:spacing w:before="102"/>
        <w:sectPr w:rsidR="0021051E" w:rsidSect="009E47F1">
          <w:headerReference w:type="default" r:id="rId320"/>
          <w:footerReference w:type="default" r:id="rId321"/>
          <w:pgSz w:w="11910" w:h="16840"/>
          <w:pgMar w:top="1920" w:right="1580" w:bottom="280" w:left="1580" w:header="720" w:footer="397" w:gutter="0"/>
          <w:pgNumType w:start="1"/>
          <w:cols w:space="720"/>
          <w:docGrid w:linePitch="299"/>
        </w:sectPr>
      </w:pPr>
    </w:p>
    <w:p w14:paraId="66534687" w14:textId="77777777" w:rsidR="00B04946" w:rsidRDefault="00B04946" w:rsidP="00B04946">
      <w:pPr>
        <w:tabs>
          <w:tab w:val="left" w:pos="6732"/>
        </w:tabs>
        <w:spacing w:before="72"/>
        <w:rPr>
          <w:rFonts w:ascii="LM Roman Slanted 12" w:hAnsi="LM Roman Slanted 12"/>
          <w:i/>
          <w:sz w:val="24"/>
        </w:rPr>
      </w:pPr>
    </w:p>
    <w:p w14:paraId="61F8B8E8" w14:textId="7CA4A155" w:rsidR="00B04946" w:rsidRDefault="00FB635A" w:rsidP="00FB635A">
      <w:pPr>
        <w:tabs>
          <w:tab w:val="left" w:pos="6732"/>
        </w:tabs>
        <w:spacing w:before="72"/>
        <w:jc w:val="right"/>
        <w:rPr>
          <w:rFonts w:ascii="LM Roman Slanted 12" w:hAnsi="LM Roman Slanted 12"/>
          <w:i/>
          <w:sz w:val="24"/>
        </w:rPr>
      </w:pPr>
      <w:r>
        <w:rPr>
          <w:rFonts w:ascii="LM Roman Slanted 12" w:hAnsi="LM Roman Slanted 12"/>
          <w:i/>
          <w:sz w:val="24"/>
        </w:rPr>
        <w:t xml:space="preserve">Apéndice A. </w:t>
      </w:r>
      <w:r w:rsidR="006B6AC7">
        <w:rPr>
          <w:rFonts w:ascii="LM Roman Slanted 12" w:hAnsi="LM Roman Slanted 12"/>
          <w:i/>
          <w:sz w:val="24"/>
        </w:rPr>
        <w:t>Planificación</w:t>
      </w:r>
      <w:r>
        <w:rPr>
          <w:rFonts w:ascii="LM Roman Slanted 12" w:hAnsi="LM Roman Slanted 12"/>
          <w:i/>
          <w:sz w:val="24"/>
        </w:rPr>
        <w:t xml:space="preserve"> temporal</w:t>
      </w:r>
    </w:p>
    <w:p w14:paraId="310B39A8" w14:textId="77777777" w:rsidR="00B04946" w:rsidRDefault="00B04946" w:rsidP="00B04946">
      <w:pPr>
        <w:tabs>
          <w:tab w:val="left" w:pos="6732"/>
        </w:tabs>
        <w:spacing w:before="72"/>
        <w:rPr>
          <w:rFonts w:ascii="LM Roman Slanted 12" w:hAnsi="LM Roman Slanted 12"/>
          <w:i/>
          <w:sz w:val="24"/>
        </w:rPr>
      </w:pPr>
    </w:p>
    <w:p w14:paraId="44ECC3DC" w14:textId="4A22B486" w:rsidR="00135A5E" w:rsidRPr="00CB6ACF" w:rsidRDefault="00B04946" w:rsidP="00CB6ACF">
      <w:pPr>
        <w:pStyle w:val="Textoindependiente"/>
        <w:rPr>
          <w:b/>
          <w:bCs/>
          <w:sz w:val="28"/>
          <w:szCs w:val="28"/>
        </w:rPr>
      </w:pPr>
      <w:r w:rsidRPr="00CB6ACF">
        <w:rPr>
          <w:b/>
          <w:bCs/>
          <w:sz w:val="28"/>
          <w:szCs w:val="28"/>
        </w:rPr>
        <w:t xml:space="preserve">Sprint 1 – </w:t>
      </w:r>
      <w:r w:rsidR="00F052D0" w:rsidRPr="00CB6ACF">
        <w:rPr>
          <w:b/>
          <w:bCs/>
          <w:sz w:val="28"/>
          <w:szCs w:val="28"/>
        </w:rPr>
        <w:t>17</w:t>
      </w:r>
      <w:r w:rsidRPr="00CB6ACF">
        <w:rPr>
          <w:b/>
          <w:bCs/>
          <w:sz w:val="28"/>
          <w:szCs w:val="28"/>
        </w:rPr>
        <w:t xml:space="preserve">/03/2025 </w:t>
      </w:r>
      <w:r w:rsidR="00F052D0" w:rsidRPr="00CB6ACF">
        <w:rPr>
          <w:b/>
          <w:bCs/>
          <w:sz w:val="28"/>
          <w:szCs w:val="28"/>
        </w:rPr>
        <w:t>–</w:t>
      </w:r>
      <w:r w:rsidRPr="00CB6ACF">
        <w:rPr>
          <w:b/>
          <w:bCs/>
          <w:sz w:val="28"/>
          <w:szCs w:val="28"/>
        </w:rPr>
        <w:t xml:space="preserve"> </w:t>
      </w:r>
      <w:r w:rsidR="00F052D0" w:rsidRPr="00CB6ACF">
        <w:rPr>
          <w:b/>
          <w:bCs/>
          <w:sz w:val="28"/>
          <w:szCs w:val="28"/>
        </w:rPr>
        <w:t>01/04/2025</w:t>
      </w:r>
    </w:p>
    <w:p w14:paraId="4DF2123B" w14:textId="2E7CDD7E" w:rsidR="00F052D0" w:rsidRDefault="00F052D0" w:rsidP="00D9530A">
      <w:pPr>
        <w:pStyle w:val="Textoindependiente"/>
        <w:spacing w:before="102"/>
        <w:ind w:firstLine="720"/>
        <w:jc w:val="both"/>
      </w:pPr>
      <w:r>
        <w:t xml:space="preserve">Durante las dos primeras semanas de desarrollo se </w:t>
      </w:r>
      <w:r w:rsidR="00135A5E">
        <w:t xml:space="preserve">configuró el repositorio del proyecto y se investigó </w:t>
      </w:r>
      <w:r w:rsidR="00BB341C">
        <w:t xml:space="preserve">sobre modelos de detección. </w:t>
      </w:r>
      <w:r w:rsidR="00DF784C">
        <w:t>Asimismo,</w:t>
      </w:r>
      <w:r w:rsidR="00BB341C">
        <w:t xml:space="preserve"> se eligió el entorno de desarrollo y el editor de texto </w:t>
      </w:r>
      <w:r w:rsidR="00DF784C">
        <w:t>para</w:t>
      </w:r>
      <w:r w:rsidR="00BB341C">
        <w:t xml:space="preserve"> la documentación.</w:t>
      </w:r>
    </w:p>
    <w:p w14:paraId="79A521FC" w14:textId="25087CAC" w:rsidR="00BB341C" w:rsidRDefault="00BB341C" w:rsidP="00D9530A">
      <w:pPr>
        <w:pStyle w:val="Textoindependiente"/>
        <w:spacing w:before="102"/>
        <w:ind w:firstLine="720"/>
        <w:jc w:val="both"/>
      </w:pPr>
      <w:r>
        <w:t xml:space="preserve">Una vez </w:t>
      </w:r>
      <w:r w:rsidR="0014090B">
        <w:t>completada</w:t>
      </w:r>
      <w:r>
        <w:t xml:space="preserve"> la investigación, se </w:t>
      </w:r>
      <w:r w:rsidR="0014090B">
        <w:t>implementó</w:t>
      </w:r>
      <w:r>
        <w:t xml:space="preserve"> un primer prototipo funcional, capaz de realizar la detección de vehículos</w:t>
      </w:r>
      <w:r w:rsidR="00DF784C">
        <w:t xml:space="preserve">. También se diseñó una interfaz gráfica básica que permite al usuario cargar vídeos y mostrar los resultados </w:t>
      </w:r>
      <w:r w:rsidR="0014090B">
        <w:t>obtenidos</w:t>
      </w:r>
      <w:r w:rsidR="00DF784C">
        <w:t>.</w:t>
      </w:r>
    </w:p>
    <w:p w14:paraId="79616FAF" w14:textId="77777777" w:rsidR="0014090B" w:rsidRDefault="0014090B" w:rsidP="0014090B">
      <w:pPr>
        <w:pStyle w:val="Textoindependiente"/>
        <w:spacing w:before="102"/>
      </w:pPr>
    </w:p>
    <w:p w14:paraId="538D86B7" w14:textId="5740AC37" w:rsidR="0014090B" w:rsidRDefault="0014090B" w:rsidP="0014090B">
      <w:pPr>
        <w:pStyle w:val="Textoindependiente"/>
        <w:spacing w:before="102"/>
        <w:jc w:val="center"/>
      </w:pPr>
      <w:r>
        <w:rPr>
          <w:noProof/>
        </w:rPr>
        <w:drawing>
          <wp:inline distT="0" distB="0" distL="0" distR="0" wp14:anchorId="671BAA12" wp14:editId="4246C552">
            <wp:extent cx="5556250" cy="1739265"/>
            <wp:effectExtent l="0" t="0" r="6350" b="0"/>
            <wp:docPr id="395541588" name="Imagen 353"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41588" name="Imagen 353" descr="Tabla&#10;&#10;El contenido generado por IA puede ser incorrecto."/>
                    <pic:cNvPicPr/>
                  </pic:nvPicPr>
                  <pic:blipFill>
                    <a:blip r:embed="rId322">
                      <a:extLst>
                        <a:ext uri="{28A0092B-C50C-407E-A947-70E740481C1C}">
                          <a14:useLocalDpi xmlns:a14="http://schemas.microsoft.com/office/drawing/2010/main" val="0"/>
                        </a:ext>
                      </a:extLst>
                    </a:blip>
                    <a:stretch>
                      <a:fillRect/>
                    </a:stretch>
                  </pic:blipFill>
                  <pic:spPr>
                    <a:xfrm>
                      <a:off x="0" y="0"/>
                      <a:ext cx="5556250" cy="1739265"/>
                    </a:xfrm>
                    <a:prstGeom prst="rect">
                      <a:avLst/>
                    </a:prstGeom>
                  </pic:spPr>
                </pic:pic>
              </a:graphicData>
            </a:graphic>
          </wp:inline>
        </w:drawing>
      </w:r>
    </w:p>
    <w:p w14:paraId="73C4E749" w14:textId="25C6E6D6" w:rsidR="0014090B" w:rsidRDefault="0014090B" w:rsidP="0014090B">
      <w:pPr>
        <w:pStyle w:val="PieFigura"/>
      </w:pPr>
      <w:bookmarkStart w:id="17" w:name="_Toc199632996"/>
      <w:bookmarkStart w:id="18" w:name="_Toc199718222"/>
      <w:bookmarkStart w:id="19" w:name="_Toc199720859"/>
      <w:bookmarkStart w:id="20" w:name="_Toc199721107"/>
      <w:r>
        <w:t>Figura A.1: Issues Sprint</w:t>
      </w:r>
      <w:r w:rsidR="0032056C">
        <w:t xml:space="preserve"> </w:t>
      </w:r>
      <w:r>
        <w:t>1</w:t>
      </w:r>
      <w:bookmarkEnd w:id="17"/>
      <w:bookmarkEnd w:id="18"/>
      <w:bookmarkEnd w:id="19"/>
      <w:bookmarkEnd w:id="20"/>
    </w:p>
    <w:p w14:paraId="6C6E1366" w14:textId="77777777" w:rsidR="0014090B" w:rsidRDefault="0014090B" w:rsidP="0014090B">
      <w:pPr>
        <w:pStyle w:val="Textoindependiente"/>
      </w:pPr>
    </w:p>
    <w:p w14:paraId="197481DD" w14:textId="378CBE30" w:rsidR="0014090B" w:rsidRDefault="0014090B" w:rsidP="0014090B">
      <w:pPr>
        <w:pStyle w:val="Textoindependiente"/>
        <w:spacing w:before="102"/>
        <w:jc w:val="center"/>
      </w:pPr>
      <w:r>
        <w:rPr>
          <w:noProof/>
        </w:rPr>
        <w:drawing>
          <wp:inline distT="0" distB="0" distL="0" distR="0" wp14:anchorId="2D691819" wp14:editId="7E1C9B9A">
            <wp:extent cx="5556250" cy="2465705"/>
            <wp:effectExtent l="0" t="0" r="6350" b="0"/>
            <wp:docPr id="2072714828" name="Imagen 354" descr="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14828" name="Imagen 354" descr="Gráfico&#10;&#10;El contenido generado por IA puede ser incorrecto."/>
                    <pic:cNvPicPr/>
                  </pic:nvPicPr>
                  <pic:blipFill>
                    <a:blip r:embed="rId323">
                      <a:extLst>
                        <a:ext uri="{28A0092B-C50C-407E-A947-70E740481C1C}">
                          <a14:useLocalDpi xmlns:a14="http://schemas.microsoft.com/office/drawing/2010/main" val="0"/>
                        </a:ext>
                      </a:extLst>
                    </a:blip>
                    <a:stretch>
                      <a:fillRect/>
                    </a:stretch>
                  </pic:blipFill>
                  <pic:spPr>
                    <a:xfrm>
                      <a:off x="0" y="0"/>
                      <a:ext cx="5556250" cy="2465705"/>
                    </a:xfrm>
                    <a:prstGeom prst="rect">
                      <a:avLst/>
                    </a:prstGeom>
                  </pic:spPr>
                </pic:pic>
              </a:graphicData>
            </a:graphic>
          </wp:inline>
        </w:drawing>
      </w:r>
    </w:p>
    <w:p w14:paraId="6C876415" w14:textId="750C93CC" w:rsidR="0014090B" w:rsidRPr="000A2422" w:rsidRDefault="0014090B" w:rsidP="0014090B">
      <w:pPr>
        <w:pStyle w:val="PieFigura"/>
      </w:pPr>
      <w:bookmarkStart w:id="21" w:name="_Toc199632997"/>
      <w:bookmarkStart w:id="22" w:name="_Toc199718223"/>
      <w:bookmarkStart w:id="23" w:name="_Toc199720860"/>
      <w:bookmarkStart w:id="24" w:name="_Toc199721108"/>
      <w:r w:rsidRPr="000A2422">
        <w:t>Figura A.2: Burndown Sprint 1</w:t>
      </w:r>
      <w:bookmarkEnd w:id="21"/>
      <w:bookmarkEnd w:id="22"/>
      <w:bookmarkEnd w:id="23"/>
      <w:bookmarkEnd w:id="24"/>
    </w:p>
    <w:p w14:paraId="7411DE3B" w14:textId="77777777" w:rsidR="0014090B" w:rsidRPr="000A2422" w:rsidRDefault="0014090B" w:rsidP="0014090B">
      <w:pPr>
        <w:pStyle w:val="Textoindependiente"/>
        <w:spacing w:before="102"/>
      </w:pPr>
    </w:p>
    <w:p w14:paraId="7814CC80" w14:textId="77777777" w:rsidR="00FB635A" w:rsidRPr="000A2422" w:rsidRDefault="00FB635A" w:rsidP="0014090B">
      <w:pPr>
        <w:pStyle w:val="Textoindependiente"/>
        <w:spacing w:before="102"/>
      </w:pPr>
    </w:p>
    <w:p w14:paraId="5DD8F246" w14:textId="77777777" w:rsidR="00FB635A" w:rsidRPr="000A2422" w:rsidRDefault="00FB635A" w:rsidP="0014090B">
      <w:pPr>
        <w:pStyle w:val="Textoindependiente"/>
        <w:spacing w:before="102"/>
      </w:pPr>
    </w:p>
    <w:p w14:paraId="564FCE21" w14:textId="77777777" w:rsidR="00FB635A" w:rsidRDefault="00FB635A" w:rsidP="0014090B">
      <w:pPr>
        <w:pStyle w:val="Textoindependiente"/>
        <w:spacing w:before="102"/>
      </w:pPr>
    </w:p>
    <w:p w14:paraId="7B50ACE8" w14:textId="77777777" w:rsidR="00D55BFB" w:rsidRPr="000A2422" w:rsidRDefault="00D55BFB" w:rsidP="0014090B">
      <w:pPr>
        <w:pStyle w:val="Textoindependiente"/>
        <w:spacing w:before="102"/>
      </w:pPr>
    </w:p>
    <w:p w14:paraId="30886FBB" w14:textId="0E9CA2E7" w:rsidR="00FB635A" w:rsidRDefault="00FB635A" w:rsidP="00FB635A">
      <w:pPr>
        <w:tabs>
          <w:tab w:val="left" w:pos="6732"/>
        </w:tabs>
        <w:spacing w:before="72"/>
        <w:rPr>
          <w:rFonts w:ascii="LM Roman Slanted 12" w:hAnsi="LM Roman Slanted 12"/>
          <w:i/>
          <w:sz w:val="24"/>
        </w:rPr>
      </w:pPr>
      <w:r w:rsidRPr="000A2422">
        <w:rPr>
          <w:rFonts w:ascii="LM Roman Slanted 12" w:hAnsi="LM Roman Slanted 12"/>
          <w:i/>
          <w:sz w:val="24"/>
        </w:rPr>
        <w:t xml:space="preserve">Apéndice A. </w:t>
      </w:r>
      <w:r w:rsidR="006B6AC7">
        <w:rPr>
          <w:rFonts w:ascii="LM Roman Slanted 12" w:hAnsi="LM Roman Slanted 12"/>
          <w:i/>
          <w:sz w:val="24"/>
        </w:rPr>
        <w:t>Planificación</w:t>
      </w:r>
      <w:r>
        <w:rPr>
          <w:rFonts w:ascii="LM Roman Slanted 12" w:hAnsi="LM Roman Slanted 12"/>
          <w:i/>
          <w:sz w:val="24"/>
        </w:rPr>
        <w:t xml:space="preserve"> temporal</w:t>
      </w:r>
    </w:p>
    <w:p w14:paraId="2772E7C7" w14:textId="77777777" w:rsidR="00FB635A" w:rsidRDefault="00FB635A" w:rsidP="0014090B">
      <w:pPr>
        <w:pStyle w:val="Textoindependiente"/>
        <w:spacing w:before="102"/>
      </w:pPr>
    </w:p>
    <w:p w14:paraId="5AAA4546" w14:textId="6BD108FB" w:rsidR="00FB635A" w:rsidRPr="00CB6ACF" w:rsidRDefault="00FB635A" w:rsidP="00CB6ACF">
      <w:pPr>
        <w:pStyle w:val="Textoindependiente"/>
        <w:rPr>
          <w:b/>
          <w:bCs/>
          <w:sz w:val="28"/>
          <w:szCs w:val="28"/>
        </w:rPr>
      </w:pPr>
      <w:r w:rsidRPr="00CB6ACF">
        <w:rPr>
          <w:b/>
          <w:bCs/>
          <w:sz w:val="28"/>
          <w:szCs w:val="28"/>
        </w:rPr>
        <w:t>Sprint 2 – 01/04/2025 – 08/04/2025</w:t>
      </w:r>
    </w:p>
    <w:p w14:paraId="754FEB5C" w14:textId="6A975785" w:rsidR="00FB635A" w:rsidRDefault="00FB635A" w:rsidP="00D9530A">
      <w:pPr>
        <w:pStyle w:val="Textoindependiente"/>
        <w:spacing w:before="102"/>
        <w:ind w:firstLine="720"/>
        <w:jc w:val="both"/>
      </w:pPr>
      <w:r>
        <w:t xml:space="preserve">El objetivo principal de este sprint </w:t>
      </w:r>
      <w:r w:rsidR="009C2480">
        <w:t xml:space="preserve">fue integrar el modelo de detección dentro de un servidor web usando Flask. Para ello, se investigó sobre el funcionamiento de estos servidores y se implementó una primera versión </w:t>
      </w:r>
      <w:r w:rsidR="00953AA3">
        <w:t>que incluía</w:t>
      </w:r>
      <w:r w:rsidR="009C2480">
        <w:t xml:space="preserve"> una serie de botones que permitía procesar vídeos </w:t>
      </w:r>
      <w:r w:rsidR="00953AA3">
        <w:t>desde el navegador.</w:t>
      </w:r>
    </w:p>
    <w:p w14:paraId="088578AF" w14:textId="5237D492" w:rsidR="009C2480" w:rsidRDefault="009C2480" w:rsidP="00D9530A">
      <w:pPr>
        <w:pStyle w:val="Textoindependiente"/>
        <w:spacing w:before="102"/>
        <w:ind w:firstLine="720"/>
        <w:jc w:val="both"/>
      </w:pPr>
      <w:r>
        <w:t xml:space="preserve">Además, se estudió </w:t>
      </w:r>
      <w:r w:rsidR="00874EBD">
        <w:t xml:space="preserve">cómo </w:t>
      </w:r>
      <w:r>
        <w:t>mejorar el rendimiento de YOLO, ya que en vídeos de alta resolución el procesamiento era algo lento.</w:t>
      </w:r>
    </w:p>
    <w:p w14:paraId="02837B46" w14:textId="77777777" w:rsidR="009C2480" w:rsidRDefault="009C2480" w:rsidP="00FB635A">
      <w:pPr>
        <w:pStyle w:val="Textoindependiente"/>
        <w:spacing w:before="102"/>
        <w:ind w:firstLine="720"/>
      </w:pPr>
    </w:p>
    <w:p w14:paraId="76990DA5" w14:textId="665417BC" w:rsidR="00FB635A" w:rsidRDefault="0032056C" w:rsidP="0032056C">
      <w:pPr>
        <w:pStyle w:val="Textoindependiente"/>
        <w:spacing w:before="102"/>
        <w:jc w:val="center"/>
      </w:pPr>
      <w:r>
        <w:rPr>
          <w:noProof/>
        </w:rPr>
        <w:drawing>
          <wp:inline distT="0" distB="0" distL="0" distR="0" wp14:anchorId="431F6E79" wp14:editId="56B2B763">
            <wp:extent cx="5556250" cy="1343660"/>
            <wp:effectExtent l="0" t="0" r="6350" b="8890"/>
            <wp:docPr id="1919769128" name="Imagen 355"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769128" name="Imagen 355" descr="Tabla&#10;&#10;El contenido generado por IA puede ser incorrecto."/>
                    <pic:cNvPicPr/>
                  </pic:nvPicPr>
                  <pic:blipFill>
                    <a:blip r:embed="rId324">
                      <a:extLst>
                        <a:ext uri="{28A0092B-C50C-407E-A947-70E740481C1C}">
                          <a14:useLocalDpi xmlns:a14="http://schemas.microsoft.com/office/drawing/2010/main" val="0"/>
                        </a:ext>
                      </a:extLst>
                    </a:blip>
                    <a:stretch>
                      <a:fillRect/>
                    </a:stretch>
                  </pic:blipFill>
                  <pic:spPr>
                    <a:xfrm>
                      <a:off x="0" y="0"/>
                      <a:ext cx="5556250" cy="1343660"/>
                    </a:xfrm>
                    <a:prstGeom prst="rect">
                      <a:avLst/>
                    </a:prstGeom>
                  </pic:spPr>
                </pic:pic>
              </a:graphicData>
            </a:graphic>
          </wp:inline>
        </w:drawing>
      </w:r>
    </w:p>
    <w:p w14:paraId="1F8C50E3" w14:textId="4C4BD37B" w:rsidR="0032056C" w:rsidRDefault="0032056C" w:rsidP="0032056C">
      <w:pPr>
        <w:pStyle w:val="PieFigura"/>
      </w:pPr>
      <w:bookmarkStart w:id="25" w:name="_Toc199632998"/>
      <w:bookmarkStart w:id="26" w:name="_Toc199718224"/>
      <w:bookmarkStart w:id="27" w:name="_Toc199720861"/>
      <w:bookmarkStart w:id="28" w:name="_Toc199721109"/>
      <w:r>
        <w:t>Figura A.</w:t>
      </w:r>
      <w:r w:rsidR="00F9558A">
        <w:t>3</w:t>
      </w:r>
      <w:r>
        <w:t>: Issues Sprint 2</w:t>
      </w:r>
      <w:bookmarkEnd w:id="25"/>
      <w:bookmarkEnd w:id="26"/>
      <w:bookmarkEnd w:id="27"/>
      <w:bookmarkEnd w:id="28"/>
    </w:p>
    <w:p w14:paraId="5E7B02F7" w14:textId="77777777" w:rsidR="00FB635A" w:rsidRDefault="00FB635A" w:rsidP="0014090B">
      <w:pPr>
        <w:pStyle w:val="Textoindependiente"/>
        <w:spacing w:before="102"/>
      </w:pPr>
    </w:p>
    <w:p w14:paraId="4B07F975" w14:textId="3808E8CB" w:rsidR="00F9558A" w:rsidRDefault="00F9558A" w:rsidP="00F9558A">
      <w:pPr>
        <w:pStyle w:val="Textoindependiente"/>
        <w:spacing w:before="102"/>
        <w:jc w:val="center"/>
      </w:pPr>
      <w:r w:rsidRPr="00F9558A">
        <w:rPr>
          <w:noProof/>
        </w:rPr>
        <w:drawing>
          <wp:inline distT="0" distB="0" distL="0" distR="0" wp14:anchorId="48D77B27" wp14:editId="6EBD9D43">
            <wp:extent cx="5556250" cy="2334260"/>
            <wp:effectExtent l="0" t="0" r="6350" b="8890"/>
            <wp:docPr id="838841658"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41658" name="Imagen 1" descr="Gráfico, Gráfico de líneas&#10;&#10;El contenido generado por IA puede ser incorrecto."/>
                    <pic:cNvPicPr/>
                  </pic:nvPicPr>
                  <pic:blipFill>
                    <a:blip r:embed="rId325"/>
                    <a:stretch>
                      <a:fillRect/>
                    </a:stretch>
                  </pic:blipFill>
                  <pic:spPr>
                    <a:xfrm>
                      <a:off x="0" y="0"/>
                      <a:ext cx="5556250" cy="2334260"/>
                    </a:xfrm>
                    <a:prstGeom prst="rect">
                      <a:avLst/>
                    </a:prstGeom>
                  </pic:spPr>
                </pic:pic>
              </a:graphicData>
            </a:graphic>
          </wp:inline>
        </w:drawing>
      </w:r>
    </w:p>
    <w:p w14:paraId="7E5A96CC" w14:textId="387C958B" w:rsidR="00F9558A" w:rsidRPr="000A2422" w:rsidRDefault="00F9558A" w:rsidP="00F9558A">
      <w:pPr>
        <w:pStyle w:val="PieFigura"/>
      </w:pPr>
      <w:bookmarkStart w:id="29" w:name="_Toc199632999"/>
      <w:bookmarkStart w:id="30" w:name="_Toc199718225"/>
      <w:bookmarkStart w:id="31" w:name="_Toc199720862"/>
      <w:bookmarkStart w:id="32" w:name="_Toc199721110"/>
      <w:r w:rsidRPr="000A2422">
        <w:t>Figura A.4: Burndown Sprint 2</w:t>
      </w:r>
      <w:bookmarkEnd w:id="29"/>
      <w:bookmarkEnd w:id="30"/>
      <w:bookmarkEnd w:id="31"/>
      <w:bookmarkEnd w:id="32"/>
    </w:p>
    <w:p w14:paraId="7149C74B" w14:textId="77777777" w:rsidR="00F9558A" w:rsidRPr="000A2422" w:rsidRDefault="00F9558A" w:rsidP="00F9558A">
      <w:pPr>
        <w:pStyle w:val="Textoindependiente"/>
        <w:spacing w:before="102"/>
        <w:jc w:val="center"/>
      </w:pPr>
    </w:p>
    <w:p w14:paraId="64583CF4" w14:textId="77777777" w:rsidR="00FB635A" w:rsidRPr="000A2422" w:rsidRDefault="00FB635A" w:rsidP="0014090B">
      <w:pPr>
        <w:pStyle w:val="Textoindependiente"/>
        <w:spacing w:before="102"/>
      </w:pPr>
    </w:p>
    <w:p w14:paraId="06335DE6" w14:textId="77777777" w:rsidR="00FB635A" w:rsidRPr="000A2422" w:rsidRDefault="00FB635A" w:rsidP="0014090B">
      <w:pPr>
        <w:pStyle w:val="Textoindependiente"/>
        <w:spacing w:before="102"/>
      </w:pPr>
    </w:p>
    <w:p w14:paraId="28B506E6" w14:textId="77777777" w:rsidR="00FB635A" w:rsidRPr="000A2422" w:rsidRDefault="00FB635A" w:rsidP="0014090B">
      <w:pPr>
        <w:pStyle w:val="Textoindependiente"/>
        <w:spacing w:before="102"/>
      </w:pPr>
    </w:p>
    <w:p w14:paraId="4B227666" w14:textId="77777777" w:rsidR="00FB635A" w:rsidRPr="000A2422" w:rsidRDefault="00FB635A" w:rsidP="0014090B">
      <w:pPr>
        <w:pStyle w:val="Textoindependiente"/>
        <w:spacing w:before="102"/>
      </w:pPr>
    </w:p>
    <w:p w14:paraId="190DB4F9" w14:textId="77777777" w:rsidR="00FB635A" w:rsidRPr="000A2422" w:rsidRDefault="00FB635A" w:rsidP="0014090B">
      <w:pPr>
        <w:pStyle w:val="Textoindependiente"/>
        <w:spacing w:before="102"/>
      </w:pPr>
    </w:p>
    <w:p w14:paraId="3AAED24B" w14:textId="2DB894EE" w:rsidR="00EA55F6" w:rsidRPr="008F267D" w:rsidRDefault="00EA55F6" w:rsidP="00EA55F6">
      <w:pPr>
        <w:tabs>
          <w:tab w:val="left" w:pos="6732"/>
        </w:tabs>
        <w:spacing w:before="72"/>
        <w:jc w:val="right"/>
        <w:rPr>
          <w:rFonts w:ascii="LM Roman Slanted 12" w:hAnsi="LM Roman Slanted 12"/>
          <w:i/>
          <w:sz w:val="24"/>
        </w:rPr>
      </w:pPr>
      <w:r w:rsidRPr="000A2422">
        <w:rPr>
          <w:rFonts w:ascii="LM Roman Slanted 12" w:hAnsi="LM Roman Slanted 12"/>
          <w:i/>
          <w:sz w:val="24"/>
        </w:rPr>
        <w:t xml:space="preserve">Apéndice A. </w:t>
      </w:r>
      <w:r w:rsidR="006B6AC7" w:rsidRPr="008F267D">
        <w:rPr>
          <w:rFonts w:ascii="LM Roman Slanted 12" w:hAnsi="LM Roman Slanted 12"/>
          <w:i/>
          <w:sz w:val="24"/>
        </w:rPr>
        <w:t>Planificación</w:t>
      </w:r>
      <w:r w:rsidRPr="008F267D">
        <w:rPr>
          <w:rFonts w:ascii="LM Roman Slanted 12" w:hAnsi="LM Roman Slanted 12"/>
          <w:i/>
          <w:sz w:val="24"/>
        </w:rPr>
        <w:t xml:space="preserve"> temporal</w:t>
      </w:r>
    </w:p>
    <w:p w14:paraId="7E9C4BAF" w14:textId="77777777" w:rsidR="00FB635A" w:rsidRPr="008F267D" w:rsidRDefault="00FB635A" w:rsidP="0014090B">
      <w:pPr>
        <w:pStyle w:val="Textoindependiente"/>
        <w:spacing w:before="102"/>
      </w:pPr>
    </w:p>
    <w:p w14:paraId="503D3E75" w14:textId="5CA5636D" w:rsidR="00005BC2" w:rsidRPr="00CB6ACF" w:rsidRDefault="00005BC2" w:rsidP="00CB6ACF">
      <w:pPr>
        <w:pStyle w:val="Textoindependiente"/>
        <w:rPr>
          <w:b/>
          <w:bCs/>
          <w:sz w:val="28"/>
          <w:szCs w:val="28"/>
        </w:rPr>
      </w:pPr>
      <w:r w:rsidRPr="00CB6ACF">
        <w:rPr>
          <w:b/>
          <w:bCs/>
          <w:sz w:val="28"/>
          <w:szCs w:val="28"/>
        </w:rPr>
        <w:t>Sprint 3 – 10/04/2025 – 21/04/2025</w:t>
      </w:r>
    </w:p>
    <w:p w14:paraId="08FF5E2F" w14:textId="2AE74F4B" w:rsidR="00FB635A" w:rsidRDefault="00005BC2" w:rsidP="00D9530A">
      <w:pPr>
        <w:pStyle w:val="Textoindependiente"/>
        <w:spacing w:before="102"/>
        <w:ind w:firstLine="720"/>
        <w:jc w:val="both"/>
      </w:pPr>
      <w:r w:rsidRPr="00005BC2">
        <w:t xml:space="preserve">En este sprint se abordó </w:t>
      </w:r>
      <w:r>
        <w:t>la integración de la base de datos con la aplicación. Se investigó sobre las dif</w:t>
      </w:r>
      <w:r w:rsidR="001514D1">
        <w:t xml:space="preserve">erentes formas de conexión entre Flask y bases de datos, se </w:t>
      </w:r>
      <w:r w:rsidR="002D5A21">
        <w:t>seleccionó</w:t>
      </w:r>
      <w:r w:rsidR="001514D1">
        <w:t xml:space="preserve"> la m</w:t>
      </w:r>
      <w:r w:rsidR="002D5A21">
        <w:t>á</w:t>
      </w:r>
      <w:r w:rsidR="001514D1">
        <w:t xml:space="preserve">s adecuada y se </w:t>
      </w:r>
      <w:r w:rsidR="007F5171">
        <w:t>implementó</w:t>
      </w:r>
      <w:r w:rsidR="001514D1">
        <w:t xml:space="preserve"> la base de datos inicial que permitiría almacenar los logs de las detecciones</w:t>
      </w:r>
      <w:r w:rsidR="002D5A21">
        <w:t xml:space="preserve"> de vehículos</w:t>
      </w:r>
      <w:r w:rsidR="001514D1">
        <w:t>.</w:t>
      </w:r>
    </w:p>
    <w:p w14:paraId="0C321D55" w14:textId="56BBB56F" w:rsidR="001514D1" w:rsidRPr="00005BC2" w:rsidRDefault="001514D1" w:rsidP="00D9530A">
      <w:pPr>
        <w:pStyle w:val="Textoindependiente"/>
        <w:spacing w:before="102"/>
        <w:ind w:firstLine="720"/>
        <w:jc w:val="both"/>
      </w:pPr>
      <w:r>
        <w:t>A su vez, se comenzó con la redacción de la memoria y los anexos del proyecto.</w:t>
      </w:r>
    </w:p>
    <w:p w14:paraId="1D73C3DA" w14:textId="77777777" w:rsidR="00FB635A" w:rsidRPr="00005BC2" w:rsidRDefault="00FB635A" w:rsidP="0014090B">
      <w:pPr>
        <w:pStyle w:val="Textoindependiente"/>
        <w:spacing w:before="102"/>
      </w:pPr>
    </w:p>
    <w:p w14:paraId="49BBC14E" w14:textId="7A8AA861" w:rsidR="00FB635A" w:rsidRDefault="002D5A21" w:rsidP="002D5A21">
      <w:pPr>
        <w:pStyle w:val="Textoindependiente"/>
        <w:spacing w:before="102"/>
        <w:jc w:val="center"/>
      </w:pPr>
      <w:r>
        <w:rPr>
          <w:noProof/>
        </w:rPr>
        <w:drawing>
          <wp:inline distT="0" distB="0" distL="0" distR="0" wp14:anchorId="346A7D70" wp14:editId="1A08AE3B">
            <wp:extent cx="5556250" cy="1400175"/>
            <wp:effectExtent l="0" t="0" r="6350" b="9525"/>
            <wp:docPr id="1867872000" name="Imagen 356"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72000" name="Imagen 356" descr="Tabla&#10;&#10;El contenido generado por IA puede ser incorrecto."/>
                    <pic:cNvPicPr/>
                  </pic:nvPicPr>
                  <pic:blipFill>
                    <a:blip r:embed="rId326">
                      <a:extLst>
                        <a:ext uri="{28A0092B-C50C-407E-A947-70E740481C1C}">
                          <a14:useLocalDpi xmlns:a14="http://schemas.microsoft.com/office/drawing/2010/main" val="0"/>
                        </a:ext>
                      </a:extLst>
                    </a:blip>
                    <a:stretch>
                      <a:fillRect/>
                    </a:stretch>
                  </pic:blipFill>
                  <pic:spPr>
                    <a:xfrm>
                      <a:off x="0" y="0"/>
                      <a:ext cx="5556250" cy="1400175"/>
                    </a:xfrm>
                    <a:prstGeom prst="rect">
                      <a:avLst/>
                    </a:prstGeom>
                  </pic:spPr>
                </pic:pic>
              </a:graphicData>
            </a:graphic>
          </wp:inline>
        </w:drawing>
      </w:r>
    </w:p>
    <w:p w14:paraId="6C510C53" w14:textId="27D9DE4F" w:rsidR="002D5A21" w:rsidRDefault="002D5A21" w:rsidP="002D5A21">
      <w:pPr>
        <w:pStyle w:val="PieFigura"/>
      </w:pPr>
      <w:bookmarkStart w:id="33" w:name="_Toc199633000"/>
      <w:bookmarkStart w:id="34" w:name="_Toc199718226"/>
      <w:bookmarkStart w:id="35" w:name="_Toc199720863"/>
      <w:bookmarkStart w:id="36" w:name="_Toc199721111"/>
      <w:r>
        <w:t>Figura A.5: Issues Sprint 3</w:t>
      </w:r>
      <w:bookmarkEnd w:id="33"/>
      <w:bookmarkEnd w:id="34"/>
      <w:bookmarkEnd w:id="35"/>
      <w:bookmarkEnd w:id="36"/>
    </w:p>
    <w:p w14:paraId="020951B4" w14:textId="77777777" w:rsidR="002D5A21" w:rsidRPr="00005BC2" w:rsidRDefault="002D5A21" w:rsidP="002D5A21">
      <w:pPr>
        <w:pStyle w:val="PieFigura"/>
        <w:jc w:val="left"/>
      </w:pPr>
    </w:p>
    <w:p w14:paraId="14D93498" w14:textId="4226AEE3" w:rsidR="00005BC2" w:rsidRDefault="002D5A21" w:rsidP="002D5A21">
      <w:pPr>
        <w:pStyle w:val="Textoindependiente"/>
        <w:spacing w:before="102"/>
        <w:jc w:val="center"/>
      </w:pPr>
      <w:r>
        <w:rPr>
          <w:noProof/>
        </w:rPr>
        <w:drawing>
          <wp:inline distT="0" distB="0" distL="0" distR="0" wp14:anchorId="6110193F" wp14:editId="558B4623">
            <wp:extent cx="5556250" cy="2454275"/>
            <wp:effectExtent l="0" t="0" r="6350" b="3175"/>
            <wp:docPr id="458982288" name="Imagen 357"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82288" name="Imagen 357" descr="Gráfico, Gráfico de líneas&#10;&#10;El contenido generado por IA puede ser incorrecto."/>
                    <pic:cNvPicPr/>
                  </pic:nvPicPr>
                  <pic:blipFill>
                    <a:blip r:embed="rId327">
                      <a:extLst>
                        <a:ext uri="{28A0092B-C50C-407E-A947-70E740481C1C}">
                          <a14:useLocalDpi xmlns:a14="http://schemas.microsoft.com/office/drawing/2010/main" val="0"/>
                        </a:ext>
                      </a:extLst>
                    </a:blip>
                    <a:stretch>
                      <a:fillRect/>
                    </a:stretch>
                  </pic:blipFill>
                  <pic:spPr>
                    <a:xfrm>
                      <a:off x="0" y="0"/>
                      <a:ext cx="5556250" cy="2454275"/>
                    </a:xfrm>
                    <a:prstGeom prst="rect">
                      <a:avLst/>
                    </a:prstGeom>
                  </pic:spPr>
                </pic:pic>
              </a:graphicData>
            </a:graphic>
          </wp:inline>
        </w:drawing>
      </w:r>
    </w:p>
    <w:p w14:paraId="5A1118E3" w14:textId="50BCD60D" w:rsidR="002D5A21" w:rsidRPr="000A2422" w:rsidRDefault="002D5A21" w:rsidP="002D5A21">
      <w:pPr>
        <w:pStyle w:val="PieFigura"/>
      </w:pPr>
      <w:bookmarkStart w:id="37" w:name="_Toc199633001"/>
      <w:bookmarkStart w:id="38" w:name="_Toc199718227"/>
      <w:bookmarkStart w:id="39" w:name="_Toc199720864"/>
      <w:bookmarkStart w:id="40" w:name="_Toc199721112"/>
      <w:r w:rsidRPr="000A2422">
        <w:t>Figura A.6: Burndown Sprint 3</w:t>
      </w:r>
      <w:bookmarkEnd w:id="37"/>
      <w:bookmarkEnd w:id="38"/>
      <w:bookmarkEnd w:id="39"/>
      <w:bookmarkEnd w:id="40"/>
    </w:p>
    <w:p w14:paraId="5A662390" w14:textId="77777777" w:rsidR="002D5A21" w:rsidRPr="000A2422" w:rsidRDefault="002D5A21" w:rsidP="002D5A21">
      <w:pPr>
        <w:pStyle w:val="Textoindependiente"/>
        <w:spacing w:before="102"/>
        <w:jc w:val="center"/>
      </w:pPr>
    </w:p>
    <w:p w14:paraId="43A406DA" w14:textId="77777777" w:rsidR="00005BC2" w:rsidRPr="000A2422" w:rsidRDefault="00005BC2" w:rsidP="0014090B">
      <w:pPr>
        <w:pStyle w:val="Textoindependiente"/>
        <w:spacing w:before="102"/>
      </w:pPr>
    </w:p>
    <w:p w14:paraId="67AC530C" w14:textId="77777777" w:rsidR="00005BC2" w:rsidRPr="000A2422" w:rsidRDefault="00005BC2" w:rsidP="0014090B">
      <w:pPr>
        <w:pStyle w:val="Textoindependiente"/>
        <w:spacing w:before="102"/>
      </w:pPr>
    </w:p>
    <w:p w14:paraId="2B6D8EDF" w14:textId="77777777" w:rsidR="00005BC2" w:rsidRPr="000A2422" w:rsidRDefault="00005BC2" w:rsidP="0014090B">
      <w:pPr>
        <w:pStyle w:val="Textoindependiente"/>
        <w:spacing w:before="102"/>
      </w:pPr>
    </w:p>
    <w:p w14:paraId="0BC4B7D5" w14:textId="77777777" w:rsidR="00005BC2" w:rsidRPr="000A2422" w:rsidRDefault="00005BC2" w:rsidP="0014090B">
      <w:pPr>
        <w:pStyle w:val="Textoindependiente"/>
        <w:spacing w:before="102"/>
      </w:pPr>
    </w:p>
    <w:p w14:paraId="1DA49E5E" w14:textId="77777777" w:rsidR="00005BC2" w:rsidRDefault="00005BC2" w:rsidP="0014090B">
      <w:pPr>
        <w:pStyle w:val="Textoindependiente"/>
        <w:spacing w:before="102"/>
      </w:pPr>
    </w:p>
    <w:p w14:paraId="45A5C0A9" w14:textId="77777777" w:rsidR="00D55BFB" w:rsidRPr="000A2422" w:rsidRDefault="00D55BFB" w:rsidP="0014090B">
      <w:pPr>
        <w:pStyle w:val="Textoindependiente"/>
        <w:spacing w:before="102"/>
      </w:pPr>
    </w:p>
    <w:p w14:paraId="19D5EA72" w14:textId="01FF431B" w:rsidR="002D5A21" w:rsidRPr="008F267D" w:rsidRDefault="002D5A21" w:rsidP="002D5A21">
      <w:pPr>
        <w:tabs>
          <w:tab w:val="left" w:pos="6732"/>
        </w:tabs>
        <w:spacing w:before="72"/>
        <w:rPr>
          <w:rFonts w:ascii="LM Roman Slanted 12" w:hAnsi="LM Roman Slanted 12"/>
          <w:i/>
          <w:sz w:val="24"/>
        </w:rPr>
      </w:pPr>
      <w:r w:rsidRPr="000A2422">
        <w:rPr>
          <w:rFonts w:ascii="LM Roman Slanted 12" w:hAnsi="LM Roman Slanted 12"/>
          <w:i/>
          <w:sz w:val="24"/>
        </w:rPr>
        <w:t xml:space="preserve">Apéndice A. </w:t>
      </w:r>
      <w:r w:rsidR="002E0491" w:rsidRPr="008F267D">
        <w:rPr>
          <w:rFonts w:ascii="LM Roman Slanted 12" w:hAnsi="LM Roman Slanted 12"/>
          <w:i/>
          <w:sz w:val="24"/>
        </w:rPr>
        <w:t>Planificación</w:t>
      </w:r>
      <w:r w:rsidRPr="008F267D">
        <w:rPr>
          <w:rFonts w:ascii="LM Roman Slanted 12" w:hAnsi="LM Roman Slanted 12"/>
          <w:i/>
          <w:sz w:val="24"/>
        </w:rPr>
        <w:t xml:space="preserve"> temporal</w:t>
      </w:r>
    </w:p>
    <w:p w14:paraId="21817D6F" w14:textId="77777777" w:rsidR="00005BC2" w:rsidRPr="00005BC2" w:rsidRDefault="00005BC2" w:rsidP="0014090B">
      <w:pPr>
        <w:pStyle w:val="Textoindependiente"/>
        <w:spacing w:before="102"/>
      </w:pPr>
    </w:p>
    <w:p w14:paraId="7372AB70" w14:textId="0DEAF088" w:rsidR="002D5A21" w:rsidRPr="00CB6ACF" w:rsidRDefault="002D5A21" w:rsidP="00CB6ACF">
      <w:pPr>
        <w:pStyle w:val="Textoindependiente"/>
        <w:rPr>
          <w:b/>
          <w:bCs/>
          <w:sz w:val="28"/>
          <w:szCs w:val="28"/>
        </w:rPr>
      </w:pPr>
      <w:r w:rsidRPr="00CB6ACF">
        <w:rPr>
          <w:b/>
          <w:bCs/>
          <w:sz w:val="28"/>
          <w:szCs w:val="28"/>
        </w:rPr>
        <w:t>Sprint 4 – 22/04/2025 – 29/04/2025</w:t>
      </w:r>
    </w:p>
    <w:p w14:paraId="7BF7FE09" w14:textId="6F998AB8" w:rsidR="00005BC2" w:rsidRDefault="003A37C8" w:rsidP="00D9530A">
      <w:pPr>
        <w:pStyle w:val="Textoindependiente"/>
        <w:spacing w:before="102"/>
        <w:ind w:firstLine="720"/>
        <w:jc w:val="both"/>
      </w:pPr>
      <w:r>
        <w:t xml:space="preserve">Durante esta semana, el objetivo principal fue probar el sistema de detección y </w:t>
      </w:r>
      <w:r w:rsidR="00563917">
        <w:t>crear</w:t>
      </w:r>
      <w:r>
        <w:t xml:space="preserve"> una tabla </w:t>
      </w:r>
      <w:r w:rsidR="00563917">
        <w:t xml:space="preserve">donde guardar </w:t>
      </w:r>
      <w:r>
        <w:t xml:space="preserve">la </w:t>
      </w:r>
      <w:r w:rsidR="00502352">
        <w:t>información de los vehículos detectados. Para ello, se implementó una tabla de prueba y se desarrolló la funcionalidad de conteo automático de vehículos</w:t>
      </w:r>
      <w:r w:rsidR="00563917">
        <w:t>.</w:t>
      </w:r>
    </w:p>
    <w:p w14:paraId="168B5559" w14:textId="6B859C0F" w:rsidR="00502352" w:rsidRPr="00005BC2" w:rsidRDefault="00502352" w:rsidP="00D9530A">
      <w:pPr>
        <w:pStyle w:val="Textoindependiente"/>
        <w:spacing w:before="102"/>
        <w:ind w:firstLine="720"/>
        <w:jc w:val="both"/>
      </w:pPr>
      <w:r>
        <w:t>Además, se continuó con la redacción de la memoria y los anexos.</w:t>
      </w:r>
    </w:p>
    <w:p w14:paraId="7E82B9CE" w14:textId="77777777" w:rsidR="00005BC2" w:rsidRPr="00005BC2" w:rsidRDefault="00005BC2" w:rsidP="0014090B">
      <w:pPr>
        <w:pStyle w:val="Textoindependiente"/>
        <w:spacing w:before="102"/>
      </w:pPr>
    </w:p>
    <w:p w14:paraId="59E0A5EF" w14:textId="1D8FCF2D" w:rsidR="00005BC2" w:rsidRDefault="00406580" w:rsidP="00E3338B">
      <w:pPr>
        <w:pStyle w:val="Textoindependiente"/>
        <w:spacing w:before="102"/>
        <w:jc w:val="center"/>
      </w:pPr>
      <w:r>
        <w:rPr>
          <w:noProof/>
        </w:rPr>
        <w:drawing>
          <wp:inline distT="0" distB="0" distL="0" distR="0" wp14:anchorId="310BB250" wp14:editId="7628B4A5">
            <wp:extent cx="5556250" cy="1209675"/>
            <wp:effectExtent l="0" t="0" r="6350" b="9525"/>
            <wp:docPr id="1627367268" name="Imagen 358"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367268" name="Imagen 358" descr="Tabla&#10;&#10;El contenido generado por IA puede ser incorrecto."/>
                    <pic:cNvPicPr/>
                  </pic:nvPicPr>
                  <pic:blipFill>
                    <a:blip r:embed="rId328">
                      <a:extLst>
                        <a:ext uri="{28A0092B-C50C-407E-A947-70E740481C1C}">
                          <a14:useLocalDpi xmlns:a14="http://schemas.microsoft.com/office/drawing/2010/main" val="0"/>
                        </a:ext>
                      </a:extLst>
                    </a:blip>
                    <a:stretch>
                      <a:fillRect/>
                    </a:stretch>
                  </pic:blipFill>
                  <pic:spPr>
                    <a:xfrm>
                      <a:off x="0" y="0"/>
                      <a:ext cx="5556250" cy="1209675"/>
                    </a:xfrm>
                    <a:prstGeom prst="rect">
                      <a:avLst/>
                    </a:prstGeom>
                  </pic:spPr>
                </pic:pic>
              </a:graphicData>
            </a:graphic>
          </wp:inline>
        </w:drawing>
      </w:r>
    </w:p>
    <w:p w14:paraId="1E8A3DD4" w14:textId="01BA8A79" w:rsidR="00406580" w:rsidRDefault="00406580" w:rsidP="00406580">
      <w:pPr>
        <w:pStyle w:val="PieFigura"/>
      </w:pPr>
      <w:bookmarkStart w:id="41" w:name="_Toc199633002"/>
      <w:bookmarkStart w:id="42" w:name="_Toc199718228"/>
      <w:bookmarkStart w:id="43" w:name="_Toc199720865"/>
      <w:bookmarkStart w:id="44" w:name="_Toc199721113"/>
      <w:r>
        <w:t>Figura A.7: Issues Sprint 4</w:t>
      </w:r>
      <w:bookmarkEnd w:id="41"/>
      <w:bookmarkEnd w:id="42"/>
      <w:bookmarkEnd w:id="43"/>
      <w:bookmarkEnd w:id="44"/>
    </w:p>
    <w:p w14:paraId="05BC2954" w14:textId="77777777" w:rsidR="00406580" w:rsidRPr="00005BC2" w:rsidRDefault="00406580" w:rsidP="00406580">
      <w:pPr>
        <w:pStyle w:val="Textoindependiente"/>
        <w:spacing w:before="102"/>
      </w:pPr>
    </w:p>
    <w:p w14:paraId="16FCCB0F" w14:textId="141C85B9" w:rsidR="00FB635A" w:rsidRDefault="00406580" w:rsidP="00E3338B">
      <w:pPr>
        <w:pStyle w:val="Textoindependiente"/>
        <w:spacing w:before="102"/>
        <w:jc w:val="center"/>
      </w:pPr>
      <w:r>
        <w:rPr>
          <w:noProof/>
        </w:rPr>
        <w:drawing>
          <wp:inline distT="0" distB="0" distL="0" distR="0" wp14:anchorId="2542BBF6" wp14:editId="285D5C10">
            <wp:extent cx="5556250" cy="2425065"/>
            <wp:effectExtent l="0" t="0" r="6350" b="0"/>
            <wp:docPr id="1507422221" name="Imagen 359"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22221" name="Imagen 359" descr="Gráfico, Gráfico de líneas&#10;&#10;El contenido generado por IA puede ser incorrecto."/>
                    <pic:cNvPicPr/>
                  </pic:nvPicPr>
                  <pic:blipFill>
                    <a:blip r:embed="rId329">
                      <a:extLst>
                        <a:ext uri="{28A0092B-C50C-407E-A947-70E740481C1C}">
                          <a14:useLocalDpi xmlns:a14="http://schemas.microsoft.com/office/drawing/2010/main" val="0"/>
                        </a:ext>
                      </a:extLst>
                    </a:blip>
                    <a:stretch>
                      <a:fillRect/>
                    </a:stretch>
                  </pic:blipFill>
                  <pic:spPr>
                    <a:xfrm>
                      <a:off x="0" y="0"/>
                      <a:ext cx="5556250" cy="2425065"/>
                    </a:xfrm>
                    <a:prstGeom prst="rect">
                      <a:avLst/>
                    </a:prstGeom>
                  </pic:spPr>
                </pic:pic>
              </a:graphicData>
            </a:graphic>
          </wp:inline>
        </w:drawing>
      </w:r>
    </w:p>
    <w:p w14:paraId="5FD4AC41" w14:textId="31201DDC" w:rsidR="00406580" w:rsidRPr="000A2422" w:rsidRDefault="00406580" w:rsidP="00406580">
      <w:pPr>
        <w:pStyle w:val="PieFigura"/>
      </w:pPr>
      <w:bookmarkStart w:id="45" w:name="_Toc199633003"/>
      <w:bookmarkStart w:id="46" w:name="_Toc199718229"/>
      <w:bookmarkStart w:id="47" w:name="_Toc199720866"/>
      <w:bookmarkStart w:id="48" w:name="_Toc199721114"/>
      <w:r w:rsidRPr="000A2422">
        <w:t>Figura A.8: Burndown Sprint 4</w:t>
      </w:r>
      <w:bookmarkEnd w:id="45"/>
      <w:bookmarkEnd w:id="46"/>
      <w:bookmarkEnd w:id="47"/>
      <w:bookmarkEnd w:id="48"/>
    </w:p>
    <w:p w14:paraId="1121FC31" w14:textId="77777777" w:rsidR="00406580" w:rsidRPr="000A2422" w:rsidRDefault="00406580" w:rsidP="00680D5C">
      <w:pPr>
        <w:pStyle w:val="Textoindependiente"/>
        <w:spacing w:before="102"/>
      </w:pPr>
    </w:p>
    <w:p w14:paraId="4CAACE56" w14:textId="77777777" w:rsidR="00FB635A" w:rsidRPr="000A2422" w:rsidRDefault="00FB635A" w:rsidP="0014090B">
      <w:pPr>
        <w:pStyle w:val="Textoindependiente"/>
        <w:spacing w:before="102"/>
      </w:pPr>
    </w:p>
    <w:p w14:paraId="65AC8F7E" w14:textId="77777777" w:rsidR="00680D5C" w:rsidRPr="000A2422" w:rsidRDefault="00680D5C" w:rsidP="0014090B">
      <w:pPr>
        <w:pStyle w:val="Textoindependiente"/>
        <w:spacing w:before="102"/>
      </w:pPr>
    </w:p>
    <w:p w14:paraId="1925D00F" w14:textId="77777777" w:rsidR="00680D5C" w:rsidRPr="000A2422" w:rsidRDefault="00680D5C" w:rsidP="0014090B">
      <w:pPr>
        <w:pStyle w:val="Textoindependiente"/>
        <w:spacing w:before="102"/>
      </w:pPr>
    </w:p>
    <w:p w14:paraId="03D58CBA" w14:textId="77777777" w:rsidR="00680D5C" w:rsidRPr="000A2422" w:rsidRDefault="00680D5C" w:rsidP="0014090B">
      <w:pPr>
        <w:pStyle w:val="Textoindependiente"/>
        <w:spacing w:before="102"/>
      </w:pPr>
    </w:p>
    <w:p w14:paraId="10A10A10" w14:textId="77777777" w:rsidR="00680D5C" w:rsidRPr="000A2422" w:rsidRDefault="00680D5C" w:rsidP="0014090B">
      <w:pPr>
        <w:pStyle w:val="Textoindependiente"/>
        <w:spacing w:before="102"/>
      </w:pPr>
    </w:p>
    <w:p w14:paraId="18811C03" w14:textId="77777777" w:rsidR="00680D5C" w:rsidRPr="000A2422" w:rsidRDefault="00680D5C" w:rsidP="0014090B">
      <w:pPr>
        <w:pStyle w:val="Textoindependiente"/>
        <w:spacing w:before="102"/>
      </w:pPr>
    </w:p>
    <w:p w14:paraId="7DBD4C8F" w14:textId="0D94A4AE" w:rsidR="00680D5C" w:rsidRPr="00680D5C" w:rsidRDefault="00680D5C" w:rsidP="00680D5C">
      <w:pPr>
        <w:tabs>
          <w:tab w:val="left" w:pos="6732"/>
        </w:tabs>
        <w:spacing w:before="72"/>
        <w:jc w:val="right"/>
        <w:rPr>
          <w:rFonts w:ascii="LM Roman Slanted 12" w:hAnsi="LM Roman Slanted 12"/>
          <w:i/>
          <w:sz w:val="24"/>
        </w:rPr>
      </w:pPr>
      <w:r w:rsidRPr="000A2422">
        <w:rPr>
          <w:rFonts w:ascii="LM Roman Slanted 12" w:hAnsi="LM Roman Slanted 12"/>
          <w:i/>
          <w:sz w:val="24"/>
        </w:rPr>
        <w:t xml:space="preserve">Apéndice A. </w:t>
      </w:r>
      <w:r w:rsidR="006B6AC7" w:rsidRPr="00680D5C">
        <w:rPr>
          <w:rFonts w:ascii="LM Roman Slanted 12" w:hAnsi="LM Roman Slanted 12"/>
          <w:i/>
          <w:sz w:val="24"/>
        </w:rPr>
        <w:t>Planificación</w:t>
      </w:r>
      <w:r w:rsidRPr="00680D5C">
        <w:rPr>
          <w:rFonts w:ascii="LM Roman Slanted 12" w:hAnsi="LM Roman Slanted 12"/>
          <w:i/>
          <w:sz w:val="24"/>
        </w:rPr>
        <w:t xml:space="preserve"> temporal</w:t>
      </w:r>
    </w:p>
    <w:p w14:paraId="56366F3C" w14:textId="77777777" w:rsidR="00680D5C" w:rsidRDefault="00680D5C" w:rsidP="0014090B">
      <w:pPr>
        <w:pStyle w:val="Textoindependiente"/>
        <w:spacing w:before="102"/>
      </w:pPr>
    </w:p>
    <w:p w14:paraId="1277EF18" w14:textId="059B2E68" w:rsidR="00680D5C" w:rsidRPr="00CB6ACF" w:rsidRDefault="00680D5C" w:rsidP="00CB6ACF">
      <w:pPr>
        <w:pStyle w:val="Textoindependiente"/>
        <w:rPr>
          <w:b/>
          <w:bCs/>
          <w:sz w:val="28"/>
          <w:szCs w:val="28"/>
        </w:rPr>
      </w:pPr>
      <w:r w:rsidRPr="00CB6ACF">
        <w:rPr>
          <w:b/>
          <w:bCs/>
          <w:sz w:val="28"/>
          <w:szCs w:val="28"/>
        </w:rPr>
        <w:t>Sprint 5 – 29/04/2025 – 05/05/2025</w:t>
      </w:r>
    </w:p>
    <w:p w14:paraId="62245B95" w14:textId="278A21F2" w:rsidR="00680D5C" w:rsidRDefault="00052CDE" w:rsidP="00D9530A">
      <w:pPr>
        <w:pStyle w:val="Textoindependiente"/>
        <w:spacing w:before="102"/>
        <w:ind w:firstLine="720"/>
        <w:jc w:val="both"/>
      </w:pPr>
      <w:r>
        <w:t xml:space="preserve">En este sprint se implementó la pantalla de inicio de sesión, </w:t>
      </w:r>
      <w:r w:rsidR="00267DCB">
        <w:t>incorporando</w:t>
      </w:r>
      <w:r>
        <w:t xml:space="preserve"> el redireccionamiento </w:t>
      </w:r>
      <w:r w:rsidR="00267DCB">
        <w:t>según el tipo de usuario</w:t>
      </w:r>
      <w:r>
        <w:t>, uno básico y otro experto. También, se añadió la funcionalidad de cierre de sesión</w:t>
      </w:r>
      <w:r w:rsidR="00267DCB">
        <w:t xml:space="preserve"> y se mejoró el diseño de la interfaz utilizando Bootstrap.</w:t>
      </w:r>
    </w:p>
    <w:p w14:paraId="695747E8" w14:textId="58DF1167" w:rsidR="00267DCB" w:rsidRPr="00005BC2" w:rsidRDefault="00267DCB" w:rsidP="00D9530A">
      <w:pPr>
        <w:pStyle w:val="Textoindependiente"/>
        <w:spacing w:before="102"/>
        <w:ind w:firstLine="720"/>
        <w:jc w:val="both"/>
      </w:pPr>
      <w:r>
        <w:t>Por otra parte, se añadieron los logs en la tabla de prueba, permitiendo registrar las detecciones de forma visual. Además, se habilitó un botón para generar un informe básico y poder exportarlo a un archivo en formato CSV.</w:t>
      </w:r>
      <w:r w:rsidR="00114EC7">
        <w:t xml:space="preserve"> Se continuó con el desarrollo de los anexos y la memoria.</w:t>
      </w:r>
    </w:p>
    <w:p w14:paraId="43C05D44" w14:textId="77777777" w:rsidR="00FB635A" w:rsidRDefault="00FB635A" w:rsidP="0014090B">
      <w:pPr>
        <w:pStyle w:val="Textoindependiente"/>
        <w:spacing w:before="102"/>
      </w:pPr>
    </w:p>
    <w:p w14:paraId="4A6E64E2" w14:textId="75B75B06" w:rsidR="00267DCB" w:rsidRDefault="00267DCB" w:rsidP="00E3338B">
      <w:pPr>
        <w:pStyle w:val="Textoindependiente"/>
        <w:spacing w:before="102"/>
        <w:jc w:val="center"/>
      </w:pPr>
      <w:r>
        <w:rPr>
          <w:noProof/>
        </w:rPr>
        <w:drawing>
          <wp:inline distT="0" distB="0" distL="0" distR="0" wp14:anchorId="162BE6EC" wp14:editId="0C64BCBC">
            <wp:extent cx="5957937" cy="2140772"/>
            <wp:effectExtent l="0" t="0" r="5080" b="0"/>
            <wp:docPr id="601088236" name="Imagen 360"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088236" name="Imagen 360" descr="Interfaz de usuario gráfica, Aplicación&#10;&#10;El contenido generado por IA puede ser incorrecto."/>
                    <pic:cNvPicPr/>
                  </pic:nvPicPr>
                  <pic:blipFill>
                    <a:blip r:embed="rId330">
                      <a:extLst>
                        <a:ext uri="{28A0092B-C50C-407E-A947-70E740481C1C}">
                          <a14:useLocalDpi xmlns:a14="http://schemas.microsoft.com/office/drawing/2010/main" val="0"/>
                        </a:ext>
                      </a:extLst>
                    </a:blip>
                    <a:stretch>
                      <a:fillRect/>
                    </a:stretch>
                  </pic:blipFill>
                  <pic:spPr>
                    <a:xfrm>
                      <a:off x="0" y="0"/>
                      <a:ext cx="5966512" cy="2143853"/>
                    </a:xfrm>
                    <a:prstGeom prst="rect">
                      <a:avLst/>
                    </a:prstGeom>
                  </pic:spPr>
                </pic:pic>
              </a:graphicData>
            </a:graphic>
          </wp:inline>
        </w:drawing>
      </w:r>
    </w:p>
    <w:p w14:paraId="495FD713" w14:textId="05ADDE60" w:rsidR="00E3338B" w:rsidRDefault="00E3338B" w:rsidP="00E3338B">
      <w:pPr>
        <w:pStyle w:val="PieFigura"/>
      </w:pPr>
      <w:bookmarkStart w:id="49" w:name="_Toc199633004"/>
      <w:bookmarkStart w:id="50" w:name="_Toc199718230"/>
      <w:bookmarkStart w:id="51" w:name="_Toc199720867"/>
      <w:bookmarkStart w:id="52" w:name="_Toc199721115"/>
      <w:r>
        <w:t>Figura A.9: Issues Sprint 5</w:t>
      </w:r>
      <w:bookmarkEnd w:id="49"/>
      <w:bookmarkEnd w:id="50"/>
      <w:bookmarkEnd w:id="51"/>
      <w:bookmarkEnd w:id="52"/>
    </w:p>
    <w:p w14:paraId="77A63070" w14:textId="77777777" w:rsidR="00052CDE" w:rsidRDefault="00052CDE" w:rsidP="0014090B">
      <w:pPr>
        <w:pStyle w:val="Textoindependiente"/>
        <w:spacing w:before="102"/>
      </w:pPr>
    </w:p>
    <w:p w14:paraId="51940C0F" w14:textId="38AAB362" w:rsidR="00052CDE" w:rsidRDefault="00E3338B" w:rsidP="00E3338B">
      <w:pPr>
        <w:pStyle w:val="Textoindependiente"/>
        <w:spacing w:before="102"/>
        <w:jc w:val="center"/>
      </w:pPr>
      <w:r w:rsidRPr="00E3338B">
        <w:rPr>
          <w:noProof/>
        </w:rPr>
        <w:drawing>
          <wp:inline distT="0" distB="0" distL="0" distR="0" wp14:anchorId="07B0905F" wp14:editId="7D0D331F">
            <wp:extent cx="5556250" cy="2426335"/>
            <wp:effectExtent l="0" t="0" r="6350" b="0"/>
            <wp:docPr id="453483807"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83807" name="Imagen 1" descr="Gráfico, Gráfico de líneas&#10;&#10;El contenido generado por IA puede ser incorrecto."/>
                    <pic:cNvPicPr/>
                  </pic:nvPicPr>
                  <pic:blipFill>
                    <a:blip r:embed="rId331"/>
                    <a:stretch>
                      <a:fillRect/>
                    </a:stretch>
                  </pic:blipFill>
                  <pic:spPr>
                    <a:xfrm>
                      <a:off x="0" y="0"/>
                      <a:ext cx="5556250" cy="2426335"/>
                    </a:xfrm>
                    <a:prstGeom prst="rect">
                      <a:avLst/>
                    </a:prstGeom>
                  </pic:spPr>
                </pic:pic>
              </a:graphicData>
            </a:graphic>
          </wp:inline>
        </w:drawing>
      </w:r>
    </w:p>
    <w:p w14:paraId="0C232F03" w14:textId="29679853" w:rsidR="00602A65" w:rsidRPr="000A2422" w:rsidRDefault="00602A65" w:rsidP="00457B3A">
      <w:pPr>
        <w:pStyle w:val="PieFigura"/>
      </w:pPr>
      <w:bookmarkStart w:id="53" w:name="_Toc199721116"/>
      <w:r w:rsidRPr="000A2422">
        <w:t>Figura A.10: Burndown Sprint 5</w:t>
      </w:r>
      <w:bookmarkEnd w:id="53"/>
    </w:p>
    <w:p w14:paraId="499D70C1" w14:textId="77777777" w:rsidR="00052CDE" w:rsidRPr="000A2422" w:rsidRDefault="00052CDE" w:rsidP="0014090B">
      <w:pPr>
        <w:pStyle w:val="Textoindependiente"/>
        <w:spacing w:before="102"/>
      </w:pPr>
    </w:p>
    <w:p w14:paraId="467B5135" w14:textId="77777777" w:rsidR="00052CDE" w:rsidRPr="000A2422" w:rsidRDefault="00052CDE" w:rsidP="0014090B">
      <w:pPr>
        <w:pStyle w:val="Textoindependiente"/>
        <w:spacing w:before="102"/>
      </w:pPr>
    </w:p>
    <w:p w14:paraId="63B12ADB" w14:textId="54E4D34F" w:rsidR="00B603B7" w:rsidRPr="008F267D" w:rsidRDefault="00B603B7" w:rsidP="00B603B7">
      <w:pPr>
        <w:tabs>
          <w:tab w:val="left" w:pos="6732"/>
        </w:tabs>
        <w:spacing w:before="72"/>
        <w:rPr>
          <w:rFonts w:ascii="LM Roman Slanted 12" w:hAnsi="LM Roman Slanted 12"/>
          <w:i/>
          <w:sz w:val="24"/>
        </w:rPr>
      </w:pPr>
      <w:r w:rsidRPr="000A2422">
        <w:rPr>
          <w:rFonts w:ascii="LM Roman Slanted 12" w:hAnsi="LM Roman Slanted 12"/>
          <w:i/>
          <w:sz w:val="24"/>
        </w:rPr>
        <w:t xml:space="preserve">Apéndice A. </w:t>
      </w:r>
      <w:r w:rsidR="006B6AC7" w:rsidRPr="008F267D">
        <w:rPr>
          <w:rFonts w:ascii="LM Roman Slanted 12" w:hAnsi="LM Roman Slanted 12"/>
          <w:i/>
          <w:sz w:val="24"/>
        </w:rPr>
        <w:t>Planificación</w:t>
      </w:r>
      <w:r w:rsidRPr="008F267D">
        <w:rPr>
          <w:rFonts w:ascii="LM Roman Slanted 12" w:hAnsi="LM Roman Slanted 12"/>
          <w:i/>
          <w:sz w:val="24"/>
        </w:rPr>
        <w:t xml:space="preserve"> temporal</w:t>
      </w:r>
    </w:p>
    <w:p w14:paraId="581505C0" w14:textId="77777777" w:rsidR="00052CDE" w:rsidRPr="008F267D" w:rsidRDefault="00052CDE" w:rsidP="0014090B">
      <w:pPr>
        <w:pStyle w:val="Textoindependiente"/>
        <w:spacing w:before="102"/>
      </w:pPr>
    </w:p>
    <w:p w14:paraId="01645604" w14:textId="05ADDD26" w:rsidR="00B603B7" w:rsidRPr="00CB6ACF" w:rsidRDefault="00B603B7" w:rsidP="00CB6ACF">
      <w:pPr>
        <w:pStyle w:val="Textoindependiente"/>
        <w:rPr>
          <w:b/>
          <w:bCs/>
          <w:sz w:val="28"/>
          <w:szCs w:val="28"/>
        </w:rPr>
      </w:pPr>
      <w:r w:rsidRPr="00CB6ACF">
        <w:rPr>
          <w:b/>
          <w:bCs/>
          <w:sz w:val="28"/>
          <w:szCs w:val="28"/>
        </w:rPr>
        <w:t>Sprint 6 – 05/05/2025</w:t>
      </w:r>
      <w:r w:rsidR="001225EC" w:rsidRPr="00CB6ACF">
        <w:rPr>
          <w:b/>
          <w:bCs/>
          <w:sz w:val="28"/>
          <w:szCs w:val="28"/>
        </w:rPr>
        <w:t xml:space="preserve"> – 12/05/2025</w:t>
      </w:r>
    </w:p>
    <w:p w14:paraId="138BEECD" w14:textId="7B5F8A9B" w:rsidR="00052CDE" w:rsidRDefault="00B603B7" w:rsidP="00D9530A">
      <w:pPr>
        <w:pStyle w:val="Textoindependiente"/>
        <w:spacing w:before="102"/>
        <w:ind w:firstLine="720"/>
        <w:jc w:val="both"/>
      </w:pPr>
      <w:r w:rsidRPr="00B603B7">
        <w:t xml:space="preserve">Este sprint </w:t>
      </w:r>
      <w:r>
        <w:t xml:space="preserve">marcó un punto de inflexión en el desarrollo del proyecto, ya que se </w:t>
      </w:r>
      <w:r w:rsidR="00BF457D">
        <w:t>abordaron</w:t>
      </w:r>
      <w:r>
        <w:t xml:space="preserve"> tareas </w:t>
      </w:r>
      <w:r w:rsidR="00135C53">
        <w:t>que permitieron convertir</w:t>
      </w:r>
      <w:r>
        <w:t xml:space="preserve"> el proyecto en una aplicación plenamente funcional y adaptable al usuario. Para ello, se implementaron funcionalidades </w:t>
      </w:r>
      <w:r w:rsidR="00BF457D">
        <w:t>orientadas</w:t>
      </w:r>
      <w:r>
        <w:t xml:space="preserve"> automatizar y personalizar la detección.</w:t>
      </w:r>
    </w:p>
    <w:p w14:paraId="6D7CDAEA" w14:textId="3C8E9701" w:rsidR="00B603B7" w:rsidRDefault="00B603B7" w:rsidP="00D9530A">
      <w:pPr>
        <w:pStyle w:val="Textoindependiente"/>
        <w:spacing w:before="102"/>
        <w:ind w:firstLine="720"/>
        <w:jc w:val="both"/>
      </w:pPr>
      <w:r>
        <w:t xml:space="preserve">Por una parte, se </w:t>
      </w:r>
      <w:r w:rsidR="00135C53">
        <w:t>integraron los metadatos extraídos de los vídeos, permitiendo detectar de forma automática si el vídeo pertenece a una de las facultades de la Universidad de Burgos. También, se contempló el caso de que ciertos vídeos pueden no contener metadatos, por lo que en este caso se muestra un formulario para que el usuario seleccione a qué facultad pertenece el vídeo subido</w:t>
      </w:r>
      <w:r w:rsidR="00BF457D">
        <w:t xml:space="preserve">. </w:t>
      </w:r>
      <w:r w:rsidR="00D9530A">
        <w:t>Todos</w:t>
      </w:r>
      <w:r w:rsidR="00BF457D">
        <w:t xml:space="preserve"> estos datos se almacenan en la base de datos.</w:t>
      </w:r>
    </w:p>
    <w:p w14:paraId="59AF8338" w14:textId="1704ED8D" w:rsidR="00BF457D" w:rsidRDefault="00BF457D" w:rsidP="00D9530A">
      <w:pPr>
        <w:pStyle w:val="Textoindependiente"/>
        <w:spacing w:before="102"/>
        <w:ind w:firstLine="720"/>
        <w:jc w:val="both"/>
      </w:pPr>
      <w:r>
        <w:t>Por otra parte, se introdujo la</w:t>
      </w:r>
      <w:r w:rsidR="00D9530A">
        <w:t xml:space="preserve"> opción de definir una</w:t>
      </w:r>
      <w:r>
        <w:t xml:space="preserve"> línea de conteo personalizada, que el usuario puede dibujar manualmente sobre el primer frame del vídeo. Esta línea queda registrada, y se realiza el conteo a partir de los vehículos que la cruzan.</w:t>
      </w:r>
    </w:p>
    <w:p w14:paraId="4D4F37D7" w14:textId="0A0E7228" w:rsidR="00BF457D" w:rsidRDefault="00BF457D" w:rsidP="00D9530A">
      <w:pPr>
        <w:pStyle w:val="Textoindependiente"/>
        <w:spacing w:before="102"/>
        <w:ind w:firstLine="720"/>
        <w:jc w:val="both"/>
      </w:pPr>
      <w:r>
        <w:t xml:space="preserve">Además, se arreglaron varios errores que </w:t>
      </w:r>
      <w:r w:rsidR="00D9530A">
        <w:t>afectaban al</w:t>
      </w:r>
      <w:r>
        <w:t xml:space="preserve"> flujo que debía seguir la aplicación, </w:t>
      </w:r>
      <w:r w:rsidR="00D9530A">
        <w:t>así como fallos visuales que se producían al interactuar con diferentes elementos de la interfaz</w:t>
      </w:r>
      <w:r w:rsidR="009B4EE6">
        <w:t>.</w:t>
      </w:r>
      <w:r w:rsidR="00213271">
        <w:t xml:space="preserve"> Se avanzó también con la documentación.</w:t>
      </w:r>
    </w:p>
    <w:p w14:paraId="007E7327" w14:textId="77777777" w:rsidR="00F45779" w:rsidRPr="00B603B7" w:rsidRDefault="00F45779" w:rsidP="00D9530A">
      <w:pPr>
        <w:pStyle w:val="Textoindependiente"/>
        <w:spacing w:before="102"/>
        <w:ind w:firstLine="720"/>
        <w:jc w:val="both"/>
      </w:pPr>
    </w:p>
    <w:p w14:paraId="2589B7A8" w14:textId="77777777" w:rsidR="00052CDE" w:rsidRPr="00B603B7" w:rsidRDefault="00052CDE" w:rsidP="0014090B">
      <w:pPr>
        <w:pStyle w:val="Textoindependiente"/>
        <w:spacing w:before="102"/>
      </w:pPr>
    </w:p>
    <w:p w14:paraId="516FF72C" w14:textId="77777777" w:rsidR="001225EC" w:rsidRDefault="001225EC" w:rsidP="00F45779">
      <w:pPr>
        <w:pStyle w:val="Textoindependiente"/>
        <w:spacing w:before="102"/>
        <w:jc w:val="center"/>
        <w:rPr>
          <w:noProof/>
        </w:rPr>
      </w:pPr>
    </w:p>
    <w:p w14:paraId="3A402A0E" w14:textId="77777777" w:rsidR="001225EC" w:rsidRDefault="001225EC" w:rsidP="00F45779">
      <w:pPr>
        <w:pStyle w:val="Textoindependiente"/>
        <w:spacing w:before="102"/>
        <w:jc w:val="center"/>
      </w:pPr>
    </w:p>
    <w:p w14:paraId="162CF975" w14:textId="77777777" w:rsidR="001225EC" w:rsidRDefault="001225EC" w:rsidP="00F45779">
      <w:pPr>
        <w:pStyle w:val="Textoindependiente"/>
        <w:spacing w:before="102"/>
        <w:jc w:val="center"/>
      </w:pPr>
    </w:p>
    <w:p w14:paraId="57D7AA8D" w14:textId="77777777" w:rsidR="001225EC" w:rsidRDefault="001225EC" w:rsidP="00F45779">
      <w:pPr>
        <w:pStyle w:val="Textoindependiente"/>
        <w:spacing w:before="102"/>
        <w:jc w:val="center"/>
      </w:pPr>
    </w:p>
    <w:p w14:paraId="0934F857" w14:textId="77777777" w:rsidR="001225EC" w:rsidRDefault="001225EC" w:rsidP="00F45779">
      <w:pPr>
        <w:pStyle w:val="Textoindependiente"/>
        <w:spacing w:before="102"/>
        <w:jc w:val="center"/>
      </w:pPr>
    </w:p>
    <w:p w14:paraId="246B29B0" w14:textId="77777777" w:rsidR="001225EC" w:rsidRDefault="001225EC" w:rsidP="00F45779">
      <w:pPr>
        <w:pStyle w:val="Textoindependiente"/>
        <w:spacing w:before="102"/>
        <w:jc w:val="center"/>
      </w:pPr>
    </w:p>
    <w:p w14:paraId="166B33ED" w14:textId="77777777" w:rsidR="001225EC" w:rsidRDefault="001225EC" w:rsidP="00F45779">
      <w:pPr>
        <w:pStyle w:val="Textoindependiente"/>
        <w:spacing w:before="102"/>
        <w:jc w:val="center"/>
      </w:pPr>
    </w:p>
    <w:p w14:paraId="71212DDF" w14:textId="77777777" w:rsidR="001225EC" w:rsidRDefault="001225EC" w:rsidP="00F45779">
      <w:pPr>
        <w:pStyle w:val="Textoindependiente"/>
        <w:spacing w:before="102"/>
        <w:jc w:val="center"/>
      </w:pPr>
    </w:p>
    <w:p w14:paraId="41617797" w14:textId="77777777" w:rsidR="001225EC" w:rsidRDefault="001225EC" w:rsidP="00F45779">
      <w:pPr>
        <w:pStyle w:val="Textoindependiente"/>
        <w:spacing w:before="102"/>
        <w:jc w:val="center"/>
      </w:pPr>
    </w:p>
    <w:p w14:paraId="4D4EED6F" w14:textId="77777777" w:rsidR="001225EC" w:rsidRDefault="001225EC" w:rsidP="00F45779">
      <w:pPr>
        <w:pStyle w:val="Textoindependiente"/>
        <w:spacing w:before="102"/>
        <w:jc w:val="center"/>
      </w:pPr>
    </w:p>
    <w:p w14:paraId="4A9F9F60" w14:textId="62FC853F" w:rsidR="00052CDE" w:rsidRDefault="00052CDE" w:rsidP="00F45779">
      <w:pPr>
        <w:pStyle w:val="Textoindependiente"/>
        <w:spacing w:before="102"/>
        <w:jc w:val="center"/>
        <w:rPr>
          <w:noProof/>
        </w:rPr>
      </w:pPr>
    </w:p>
    <w:p w14:paraId="0DCDECED" w14:textId="77777777" w:rsidR="001225EC" w:rsidRDefault="001225EC" w:rsidP="0007779A">
      <w:pPr>
        <w:pStyle w:val="Textoindependiente"/>
        <w:spacing w:before="102"/>
      </w:pPr>
    </w:p>
    <w:p w14:paraId="193637FC" w14:textId="77777777" w:rsidR="001225EC" w:rsidRDefault="001225EC" w:rsidP="00F45779">
      <w:pPr>
        <w:pStyle w:val="PieFigura"/>
      </w:pPr>
    </w:p>
    <w:p w14:paraId="2CA61B1A" w14:textId="0F3451F7" w:rsidR="001225EC" w:rsidRPr="00213271" w:rsidRDefault="001225EC" w:rsidP="001225EC">
      <w:pPr>
        <w:tabs>
          <w:tab w:val="left" w:pos="6732"/>
        </w:tabs>
        <w:spacing w:before="72"/>
        <w:jc w:val="right"/>
        <w:rPr>
          <w:rFonts w:ascii="LM Roman Slanted 12" w:hAnsi="LM Roman Slanted 12"/>
          <w:i/>
          <w:sz w:val="24"/>
        </w:rPr>
      </w:pPr>
      <w:r w:rsidRPr="00213271">
        <w:rPr>
          <w:rFonts w:ascii="LM Roman Slanted 12" w:hAnsi="LM Roman Slanted 12"/>
          <w:i/>
          <w:sz w:val="24"/>
        </w:rPr>
        <w:t xml:space="preserve">Apéndice A. </w:t>
      </w:r>
      <w:r w:rsidR="006B6AC7" w:rsidRPr="00213271">
        <w:rPr>
          <w:rFonts w:ascii="LM Roman Slanted 12" w:hAnsi="LM Roman Slanted 12"/>
          <w:i/>
          <w:sz w:val="24"/>
        </w:rPr>
        <w:t>Planificación</w:t>
      </w:r>
      <w:r w:rsidRPr="00213271">
        <w:rPr>
          <w:rFonts w:ascii="LM Roman Slanted 12" w:hAnsi="LM Roman Slanted 12"/>
          <w:i/>
          <w:sz w:val="24"/>
        </w:rPr>
        <w:t xml:space="preserve"> temporal</w:t>
      </w:r>
    </w:p>
    <w:p w14:paraId="592CF454" w14:textId="77777777" w:rsidR="001225EC" w:rsidRDefault="001225EC" w:rsidP="00F45779">
      <w:pPr>
        <w:pStyle w:val="PieFigura"/>
      </w:pPr>
    </w:p>
    <w:p w14:paraId="1A452EEB" w14:textId="1F7880E9" w:rsidR="001225EC" w:rsidRDefault="001225EC" w:rsidP="00CB6ACF">
      <w:pPr>
        <w:pStyle w:val="Textoindependiente"/>
      </w:pPr>
      <w:bookmarkStart w:id="54" w:name="_Toc199633005"/>
      <w:r>
        <w:rPr>
          <w:noProof/>
        </w:rPr>
        <w:drawing>
          <wp:inline distT="0" distB="0" distL="0" distR="0" wp14:anchorId="6CF62011" wp14:editId="4F1AC006">
            <wp:extent cx="5803351" cy="4012603"/>
            <wp:effectExtent l="0" t="0" r="6985" b="6985"/>
            <wp:docPr id="2060399998" name="Imagen 362"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99998" name="Imagen 362" descr="Tabla&#10;&#10;El contenido generado por IA puede ser incorrecto."/>
                    <pic:cNvPicPr/>
                  </pic:nvPicPr>
                  <pic:blipFill>
                    <a:blip r:embed="rId332">
                      <a:extLst>
                        <a:ext uri="{28A0092B-C50C-407E-A947-70E740481C1C}">
                          <a14:useLocalDpi xmlns:a14="http://schemas.microsoft.com/office/drawing/2010/main" val="0"/>
                        </a:ext>
                      </a:extLst>
                    </a:blip>
                    <a:stretch>
                      <a:fillRect/>
                    </a:stretch>
                  </pic:blipFill>
                  <pic:spPr>
                    <a:xfrm>
                      <a:off x="0" y="0"/>
                      <a:ext cx="5804154" cy="4013158"/>
                    </a:xfrm>
                    <a:prstGeom prst="rect">
                      <a:avLst/>
                    </a:prstGeom>
                  </pic:spPr>
                </pic:pic>
              </a:graphicData>
            </a:graphic>
          </wp:inline>
        </w:drawing>
      </w:r>
      <w:bookmarkEnd w:id="54"/>
    </w:p>
    <w:p w14:paraId="765F9618" w14:textId="500E8C66" w:rsidR="00F45779" w:rsidRDefault="00F45779" w:rsidP="00F45779">
      <w:pPr>
        <w:pStyle w:val="PieFigura"/>
      </w:pPr>
      <w:bookmarkStart w:id="55" w:name="_Toc199633006"/>
      <w:bookmarkStart w:id="56" w:name="_Toc199718231"/>
      <w:bookmarkStart w:id="57" w:name="_Toc199720868"/>
      <w:bookmarkStart w:id="58" w:name="_Toc199721117"/>
      <w:r>
        <w:t>Figura A.11: Issues Sprint 6</w:t>
      </w:r>
      <w:bookmarkEnd w:id="55"/>
      <w:bookmarkEnd w:id="56"/>
      <w:bookmarkEnd w:id="57"/>
      <w:bookmarkEnd w:id="58"/>
    </w:p>
    <w:p w14:paraId="0E08340A" w14:textId="77777777" w:rsidR="00052CDE" w:rsidRPr="00B603B7" w:rsidRDefault="00052CDE" w:rsidP="0014090B">
      <w:pPr>
        <w:pStyle w:val="Textoindependiente"/>
        <w:spacing w:before="102"/>
      </w:pPr>
    </w:p>
    <w:p w14:paraId="67BD7492" w14:textId="13DA422D" w:rsidR="00052CDE" w:rsidRPr="00B603B7" w:rsidRDefault="001225EC" w:rsidP="0014090B">
      <w:pPr>
        <w:pStyle w:val="Textoindependiente"/>
        <w:spacing w:before="102"/>
      </w:pPr>
      <w:r>
        <w:rPr>
          <w:noProof/>
        </w:rPr>
        <w:drawing>
          <wp:inline distT="0" distB="0" distL="0" distR="0" wp14:anchorId="372965E8" wp14:editId="5EBF15BC">
            <wp:extent cx="5556250" cy="2336800"/>
            <wp:effectExtent l="0" t="0" r="6350" b="6350"/>
            <wp:docPr id="890489247" name="Imagen 363"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489247" name="Imagen 363" descr="Gráfico, Gráfico de líneas&#10;&#10;El contenido generado por IA puede ser incorrecto."/>
                    <pic:cNvPicPr/>
                  </pic:nvPicPr>
                  <pic:blipFill>
                    <a:blip r:embed="rId333">
                      <a:extLst>
                        <a:ext uri="{28A0092B-C50C-407E-A947-70E740481C1C}">
                          <a14:useLocalDpi xmlns:a14="http://schemas.microsoft.com/office/drawing/2010/main" val="0"/>
                        </a:ext>
                      </a:extLst>
                    </a:blip>
                    <a:stretch>
                      <a:fillRect/>
                    </a:stretch>
                  </pic:blipFill>
                  <pic:spPr>
                    <a:xfrm>
                      <a:off x="0" y="0"/>
                      <a:ext cx="5556250" cy="2336800"/>
                    </a:xfrm>
                    <a:prstGeom prst="rect">
                      <a:avLst/>
                    </a:prstGeom>
                  </pic:spPr>
                </pic:pic>
              </a:graphicData>
            </a:graphic>
          </wp:inline>
        </w:drawing>
      </w:r>
    </w:p>
    <w:p w14:paraId="3348A5A9" w14:textId="394879FD" w:rsidR="001225EC" w:rsidRPr="000A2422" w:rsidRDefault="001225EC" w:rsidP="001225EC">
      <w:pPr>
        <w:pStyle w:val="PieFigura"/>
      </w:pPr>
      <w:bookmarkStart w:id="59" w:name="_Toc199633007"/>
      <w:bookmarkStart w:id="60" w:name="_Toc199718232"/>
      <w:bookmarkStart w:id="61" w:name="_Toc199720869"/>
      <w:bookmarkStart w:id="62" w:name="_Toc199721118"/>
      <w:r w:rsidRPr="000A2422">
        <w:t>Figura A.12: Burndown Sprint 6</w:t>
      </w:r>
      <w:bookmarkEnd w:id="59"/>
      <w:bookmarkEnd w:id="60"/>
      <w:bookmarkEnd w:id="61"/>
      <w:bookmarkEnd w:id="62"/>
    </w:p>
    <w:p w14:paraId="7D05ACD2" w14:textId="77777777" w:rsidR="00052CDE" w:rsidRPr="000A2422" w:rsidRDefault="00052CDE" w:rsidP="0014090B">
      <w:pPr>
        <w:pStyle w:val="Textoindependiente"/>
        <w:spacing w:before="102"/>
      </w:pPr>
    </w:p>
    <w:p w14:paraId="409BA220" w14:textId="77777777" w:rsidR="00052CDE" w:rsidRPr="000A2422" w:rsidRDefault="00052CDE" w:rsidP="0014090B">
      <w:pPr>
        <w:pStyle w:val="Textoindependiente"/>
        <w:spacing w:before="102"/>
      </w:pPr>
    </w:p>
    <w:p w14:paraId="3ABAA519" w14:textId="77777777" w:rsidR="00B603B7" w:rsidRPr="000A2422" w:rsidRDefault="00B603B7" w:rsidP="0014090B">
      <w:pPr>
        <w:pStyle w:val="Textoindependiente"/>
        <w:spacing w:before="102"/>
      </w:pPr>
    </w:p>
    <w:p w14:paraId="69F036BB" w14:textId="77777777" w:rsidR="00B603B7" w:rsidRPr="000A2422" w:rsidRDefault="00B603B7" w:rsidP="0014090B">
      <w:pPr>
        <w:pStyle w:val="Textoindependiente"/>
        <w:spacing w:before="102"/>
      </w:pPr>
    </w:p>
    <w:p w14:paraId="48C2842C" w14:textId="531533D7" w:rsidR="001225EC" w:rsidRPr="007E16AB" w:rsidRDefault="001225EC" w:rsidP="001225EC">
      <w:pPr>
        <w:tabs>
          <w:tab w:val="left" w:pos="6732"/>
        </w:tabs>
        <w:spacing w:before="72"/>
        <w:rPr>
          <w:rFonts w:ascii="LM Roman Slanted 12" w:hAnsi="LM Roman Slanted 12"/>
          <w:i/>
          <w:sz w:val="24"/>
        </w:rPr>
      </w:pPr>
      <w:r w:rsidRPr="0021051E">
        <w:rPr>
          <w:rFonts w:ascii="LM Roman Slanted 12" w:hAnsi="LM Roman Slanted 12"/>
          <w:i/>
          <w:sz w:val="24"/>
        </w:rPr>
        <w:t xml:space="preserve">Apéndice A. </w:t>
      </w:r>
      <w:r w:rsidR="006B6AC7" w:rsidRPr="007E16AB">
        <w:rPr>
          <w:rFonts w:ascii="LM Roman Slanted 12" w:hAnsi="LM Roman Slanted 12"/>
          <w:i/>
          <w:sz w:val="24"/>
        </w:rPr>
        <w:t>Planificación</w:t>
      </w:r>
      <w:r w:rsidRPr="007E16AB">
        <w:rPr>
          <w:rFonts w:ascii="LM Roman Slanted 12" w:hAnsi="LM Roman Slanted 12"/>
          <w:i/>
          <w:sz w:val="24"/>
        </w:rPr>
        <w:t xml:space="preserve"> temporal</w:t>
      </w:r>
    </w:p>
    <w:p w14:paraId="5EE2A98F" w14:textId="77777777" w:rsidR="00B603B7" w:rsidRPr="00B603B7" w:rsidRDefault="00B603B7" w:rsidP="0014090B">
      <w:pPr>
        <w:pStyle w:val="Textoindependiente"/>
        <w:spacing w:before="102"/>
      </w:pPr>
    </w:p>
    <w:p w14:paraId="7E04B418" w14:textId="7B237222" w:rsidR="001225EC" w:rsidRPr="00CB6ACF" w:rsidRDefault="001225EC" w:rsidP="00CB6ACF">
      <w:pPr>
        <w:pStyle w:val="Textoindependiente"/>
        <w:rPr>
          <w:b/>
          <w:bCs/>
          <w:sz w:val="28"/>
          <w:szCs w:val="28"/>
        </w:rPr>
      </w:pPr>
      <w:r w:rsidRPr="00CB6ACF">
        <w:rPr>
          <w:b/>
          <w:bCs/>
          <w:sz w:val="28"/>
          <w:szCs w:val="28"/>
        </w:rPr>
        <w:t xml:space="preserve">Sprint </w:t>
      </w:r>
      <w:r w:rsidR="00213271" w:rsidRPr="00CB6ACF">
        <w:rPr>
          <w:b/>
          <w:bCs/>
          <w:sz w:val="28"/>
          <w:szCs w:val="28"/>
        </w:rPr>
        <w:t>7</w:t>
      </w:r>
      <w:r w:rsidRPr="00CB6ACF">
        <w:rPr>
          <w:b/>
          <w:bCs/>
          <w:sz w:val="28"/>
          <w:szCs w:val="28"/>
        </w:rPr>
        <w:t xml:space="preserve"> – </w:t>
      </w:r>
      <w:r w:rsidR="00213271" w:rsidRPr="00CB6ACF">
        <w:rPr>
          <w:b/>
          <w:bCs/>
          <w:sz w:val="28"/>
          <w:szCs w:val="28"/>
        </w:rPr>
        <w:t>12</w:t>
      </w:r>
      <w:r w:rsidRPr="00CB6ACF">
        <w:rPr>
          <w:b/>
          <w:bCs/>
          <w:sz w:val="28"/>
          <w:szCs w:val="28"/>
        </w:rPr>
        <w:t>/0</w:t>
      </w:r>
      <w:r w:rsidR="00213271" w:rsidRPr="00CB6ACF">
        <w:rPr>
          <w:b/>
          <w:bCs/>
          <w:sz w:val="28"/>
          <w:szCs w:val="28"/>
        </w:rPr>
        <w:t>5</w:t>
      </w:r>
      <w:r w:rsidRPr="00CB6ACF">
        <w:rPr>
          <w:b/>
          <w:bCs/>
          <w:sz w:val="28"/>
          <w:szCs w:val="28"/>
        </w:rPr>
        <w:t xml:space="preserve">/2025 – </w:t>
      </w:r>
      <w:r w:rsidR="00213271" w:rsidRPr="00CB6ACF">
        <w:rPr>
          <w:b/>
          <w:bCs/>
          <w:sz w:val="28"/>
          <w:szCs w:val="28"/>
        </w:rPr>
        <w:t>2</w:t>
      </w:r>
      <w:r w:rsidR="0021051E">
        <w:rPr>
          <w:b/>
          <w:bCs/>
          <w:sz w:val="28"/>
          <w:szCs w:val="28"/>
        </w:rPr>
        <w:t>4</w:t>
      </w:r>
      <w:r w:rsidRPr="00CB6ACF">
        <w:rPr>
          <w:b/>
          <w:bCs/>
          <w:sz w:val="28"/>
          <w:szCs w:val="28"/>
        </w:rPr>
        <w:t>/05/2025</w:t>
      </w:r>
    </w:p>
    <w:p w14:paraId="0E11D89A" w14:textId="53A3F510" w:rsidR="007E16AB" w:rsidRDefault="007E16AB" w:rsidP="00127E12">
      <w:pPr>
        <w:pStyle w:val="Textoindependiente"/>
        <w:spacing w:before="102"/>
        <w:ind w:firstLine="720"/>
        <w:jc w:val="both"/>
      </w:pPr>
      <w:r>
        <w:t xml:space="preserve">En este sprint se implementaron funcionalidades centradas en la explotación y visualización de datos. </w:t>
      </w:r>
    </w:p>
    <w:p w14:paraId="7C88402B" w14:textId="184F3D7F" w:rsidR="00B603B7" w:rsidRDefault="007E16AB" w:rsidP="00127E12">
      <w:pPr>
        <w:pStyle w:val="Textoindependiente"/>
        <w:spacing w:before="102"/>
        <w:ind w:firstLine="720"/>
        <w:jc w:val="both"/>
      </w:pPr>
      <w:r>
        <w:t xml:space="preserve">Se desarrolló un gráfico de barras con paginación, además de añadir </w:t>
      </w:r>
      <w:r w:rsidR="0017595B">
        <w:t>nuevos</w:t>
      </w:r>
      <w:r>
        <w:t xml:space="preserve"> campos en los informes. A su vez, se actualizaron los </w:t>
      </w:r>
      <w:r w:rsidR="0017595B">
        <w:t>campos</w:t>
      </w:r>
      <w:r>
        <w:t xml:space="preserve"> de los informes CSV, ya que estaban desfa</w:t>
      </w:r>
      <w:r w:rsidR="00127E12">
        <w:t>sa</w:t>
      </w:r>
      <w:r>
        <w:t>dos, y se mejoró alg</w:t>
      </w:r>
      <w:r w:rsidR="008F267D">
        <w:t>ú</w:t>
      </w:r>
      <w:r>
        <w:t xml:space="preserve">n </w:t>
      </w:r>
      <w:r w:rsidR="008F18C4">
        <w:t>aspecto de la interfaz.</w:t>
      </w:r>
    </w:p>
    <w:p w14:paraId="03D0C68A" w14:textId="56FC6924" w:rsidR="007E16AB" w:rsidRDefault="007E16AB" w:rsidP="00127E12">
      <w:pPr>
        <w:pStyle w:val="Textoindependiente"/>
        <w:spacing w:before="102"/>
        <w:ind w:firstLine="720"/>
        <w:jc w:val="both"/>
      </w:pPr>
      <w:r>
        <w:t xml:space="preserve">Por otro lado, se </w:t>
      </w:r>
      <w:r w:rsidR="0017595B">
        <w:t>implementó</w:t>
      </w:r>
      <w:r>
        <w:t xml:space="preserve"> una tabla con, que permite al usuario consultar y analizar </w:t>
      </w:r>
      <w:r w:rsidR="0017595B">
        <w:t xml:space="preserve">los </w:t>
      </w:r>
      <w:r>
        <w:t>datos</w:t>
      </w:r>
      <w:r w:rsidR="0017595B">
        <w:t xml:space="preserve"> registrados</w:t>
      </w:r>
      <w:r>
        <w:t xml:space="preserve">, </w:t>
      </w:r>
      <w:r w:rsidR="0017595B">
        <w:t>También se incorporaron</w:t>
      </w:r>
      <w:r>
        <w:t xml:space="preserve"> ciertas estadísticas </w:t>
      </w:r>
      <w:r w:rsidR="00F276D7">
        <w:t>clave de los resultados obtenidos</w:t>
      </w:r>
    </w:p>
    <w:p w14:paraId="37861480" w14:textId="5A5CDDBC" w:rsidR="007E16AB" w:rsidRPr="00B603B7" w:rsidRDefault="00F276D7" w:rsidP="00127E12">
      <w:pPr>
        <w:pStyle w:val="Textoindependiente"/>
        <w:spacing w:before="102"/>
        <w:ind w:firstLine="720"/>
        <w:jc w:val="both"/>
      </w:pPr>
      <w:r>
        <w:t>Finalmente</w:t>
      </w:r>
      <w:r w:rsidR="007E16AB">
        <w:t xml:space="preserve">, se </w:t>
      </w:r>
      <w:r>
        <w:t>avanzó</w:t>
      </w:r>
      <w:r w:rsidR="007E16AB">
        <w:t xml:space="preserve"> </w:t>
      </w:r>
      <w:r>
        <w:t>en</w:t>
      </w:r>
      <w:r w:rsidR="007E16AB">
        <w:t xml:space="preserve"> la redacción de memoria y anexos.</w:t>
      </w:r>
    </w:p>
    <w:p w14:paraId="73FD2939" w14:textId="77777777" w:rsidR="00B603B7" w:rsidRPr="00B603B7" w:rsidRDefault="00B603B7" w:rsidP="0014090B">
      <w:pPr>
        <w:pStyle w:val="Textoindependiente"/>
        <w:spacing w:before="102"/>
      </w:pPr>
    </w:p>
    <w:p w14:paraId="3127D665" w14:textId="6D146C6A" w:rsidR="00B603B7" w:rsidRPr="00B603B7" w:rsidRDefault="00092459" w:rsidP="00092459">
      <w:pPr>
        <w:pStyle w:val="Textoindependiente"/>
        <w:spacing w:before="102"/>
        <w:jc w:val="center"/>
      </w:pPr>
      <w:r w:rsidRPr="00092459">
        <w:rPr>
          <w:noProof/>
        </w:rPr>
        <w:drawing>
          <wp:inline distT="0" distB="0" distL="0" distR="0" wp14:anchorId="43901FAF" wp14:editId="1007FB94">
            <wp:extent cx="5697326" cy="2667000"/>
            <wp:effectExtent l="0" t="0" r="0" b="0"/>
            <wp:docPr id="1415308663" name="Imagen 1" descr="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08663" name="Imagen 1" descr="Aplicación&#10;&#10;El contenido generado por IA puede ser incorrecto."/>
                    <pic:cNvPicPr/>
                  </pic:nvPicPr>
                  <pic:blipFill>
                    <a:blip r:embed="rId334"/>
                    <a:stretch>
                      <a:fillRect/>
                    </a:stretch>
                  </pic:blipFill>
                  <pic:spPr>
                    <a:xfrm>
                      <a:off x="0" y="0"/>
                      <a:ext cx="5700806" cy="2668629"/>
                    </a:xfrm>
                    <a:prstGeom prst="rect">
                      <a:avLst/>
                    </a:prstGeom>
                  </pic:spPr>
                </pic:pic>
              </a:graphicData>
            </a:graphic>
          </wp:inline>
        </w:drawing>
      </w:r>
    </w:p>
    <w:p w14:paraId="56A9FBC9" w14:textId="646C6A4C" w:rsidR="00092459" w:rsidRDefault="00092459" w:rsidP="00092459">
      <w:pPr>
        <w:pStyle w:val="PieFigura"/>
      </w:pPr>
      <w:bookmarkStart w:id="63" w:name="_Toc199718233"/>
      <w:bookmarkStart w:id="64" w:name="_Toc199720870"/>
      <w:bookmarkStart w:id="65" w:name="_Toc199721119"/>
      <w:r>
        <w:t>Figura A.13: Issues Sprint 7</w:t>
      </w:r>
      <w:bookmarkEnd w:id="63"/>
      <w:bookmarkEnd w:id="64"/>
      <w:bookmarkEnd w:id="65"/>
    </w:p>
    <w:p w14:paraId="4529F9E6" w14:textId="77777777" w:rsidR="00B603B7" w:rsidRPr="00B603B7" w:rsidRDefault="00B603B7" w:rsidP="0014090B">
      <w:pPr>
        <w:pStyle w:val="Textoindependiente"/>
        <w:spacing w:before="102"/>
      </w:pPr>
    </w:p>
    <w:p w14:paraId="009F50D9" w14:textId="5983A786" w:rsidR="00B603B7" w:rsidRPr="0063399C" w:rsidRDefault="00B603B7" w:rsidP="00092459">
      <w:pPr>
        <w:pStyle w:val="Textoindependiente"/>
        <w:spacing w:before="102"/>
        <w:jc w:val="center"/>
      </w:pPr>
    </w:p>
    <w:p w14:paraId="7D380225" w14:textId="77777777" w:rsidR="00B603B7" w:rsidRDefault="00B603B7" w:rsidP="0014090B">
      <w:pPr>
        <w:pStyle w:val="Textoindependiente"/>
        <w:spacing w:before="102"/>
      </w:pPr>
    </w:p>
    <w:p w14:paraId="79B128BB" w14:textId="77777777" w:rsidR="00FA53E0" w:rsidRDefault="00FA53E0" w:rsidP="0014090B">
      <w:pPr>
        <w:pStyle w:val="Textoindependiente"/>
        <w:spacing w:before="102"/>
      </w:pPr>
    </w:p>
    <w:p w14:paraId="3E07CBD7" w14:textId="77777777" w:rsidR="00FA53E0" w:rsidRDefault="00FA53E0" w:rsidP="0014090B">
      <w:pPr>
        <w:pStyle w:val="Textoindependiente"/>
        <w:spacing w:before="102"/>
      </w:pPr>
    </w:p>
    <w:p w14:paraId="13AC55C1" w14:textId="77777777" w:rsidR="00FA53E0" w:rsidRDefault="00FA53E0" w:rsidP="0014090B">
      <w:pPr>
        <w:pStyle w:val="Textoindependiente"/>
        <w:spacing w:before="102"/>
      </w:pPr>
    </w:p>
    <w:p w14:paraId="415036FB" w14:textId="77777777" w:rsidR="00FA53E0" w:rsidRDefault="00FA53E0" w:rsidP="0014090B">
      <w:pPr>
        <w:pStyle w:val="Textoindependiente"/>
        <w:spacing w:before="102"/>
      </w:pPr>
    </w:p>
    <w:p w14:paraId="448371BD" w14:textId="77777777" w:rsidR="00FA53E0" w:rsidRDefault="00FA53E0" w:rsidP="0014090B">
      <w:pPr>
        <w:pStyle w:val="Textoindependiente"/>
        <w:spacing w:before="102"/>
      </w:pPr>
    </w:p>
    <w:p w14:paraId="3AB38FDF" w14:textId="77777777" w:rsidR="00FA53E0" w:rsidRDefault="00FA53E0" w:rsidP="0014090B">
      <w:pPr>
        <w:pStyle w:val="Textoindependiente"/>
        <w:spacing w:before="102"/>
      </w:pPr>
    </w:p>
    <w:p w14:paraId="2F3E4A6B" w14:textId="77777777" w:rsidR="00FA53E0" w:rsidRDefault="00FA53E0" w:rsidP="0014090B">
      <w:pPr>
        <w:pStyle w:val="Textoindependiente"/>
        <w:spacing w:before="102"/>
      </w:pPr>
    </w:p>
    <w:p w14:paraId="0CC4F7EB" w14:textId="77777777" w:rsidR="00FA53E0" w:rsidRPr="007E16AB" w:rsidRDefault="00FA53E0" w:rsidP="00FA53E0">
      <w:pPr>
        <w:tabs>
          <w:tab w:val="left" w:pos="6732"/>
        </w:tabs>
        <w:spacing w:before="72"/>
        <w:jc w:val="right"/>
        <w:rPr>
          <w:rFonts w:ascii="LM Roman Slanted 12" w:hAnsi="LM Roman Slanted 12"/>
          <w:i/>
          <w:sz w:val="24"/>
        </w:rPr>
      </w:pPr>
      <w:r w:rsidRPr="0021051E">
        <w:rPr>
          <w:rFonts w:ascii="LM Roman Slanted 12" w:hAnsi="LM Roman Slanted 12"/>
          <w:i/>
          <w:sz w:val="24"/>
        </w:rPr>
        <w:t xml:space="preserve">Apéndice A. </w:t>
      </w:r>
      <w:r w:rsidRPr="007E16AB">
        <w:rPr>
          <w:rFonts w:ascii="LM Roman Slanted 12" w:hAnsi="LM Roman Slanted 12"/>
          <w:i/>
          <w:sz w:val="24"/>
        </w:rPr>
        <w:t>Planificación temporal</w:t>
      </w:r>
    </w:p>
    <w:p w14:paraId="48735D09" w14:textId="77777777" w:rsidR="00FA53E0" w:rsidRPr="0063399C" w:rsidRDefault="00FA53E0" w:rsidP="0014090B">
      <w:pPr>
        <w:pStyle w:val="Textoindependiente"/>
        <w:spacing w:before="102"/>
      </w:pPr>
    </w:p>
    <w:p w14:paraId="786C04A1" w14:textId="7A7A148A" w:rsidR="00FB635A" w:rsidRPr="0063399C" w:rsidRDefault="00092459" w:rsidP="00092459">
      <w:pPr>
        <w:pStyle w:val="Textoindependiente"/>
        <w:spacing w:before="102"/>
        <w:jc w:val="center"/>
      </w:pPr>
      <w:r w:rsidRPr="00092459">
        <w:rPr>
          <w:noProof/>
        </w:rPr>
        <w:drawing>
          <wp:inline distT="0" distB="0" distL="0" distR="0" wp14:anchorId="3872DE68" wp14:editId="5FF98FBA">
            <wp:extent cx="5556250" cy="3120390"/>
            <wp:effectExtent l="0" t="0" r="6350" b="3810"/>
            <wp:docPr id="1467704606"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04606" name="Imagen 1" descr="Gráfico, Gráfico de líneas&#10;&#10;El contenido generado por IA puede ser incorrecto."/>
                    <pic:cNvPicPr/>
                  </pic:nvPicPr>
                  <pic:blipFill>
                    <a:blip r:embed="rId335"/>
                    <a:stretch>
                      <a:fillRect/>
                    </a:stretch>
                  </pic:blipFill>
                  <pic:spPr>
                    <a:xfrm>
                      <a:off x="0" y="0"/>
                      <a:ext cx="5556250" cy="3120390"/>
                    </a:xfrm>
                    <a:prstGeom prst="rect">
                      <a:avLst/>
                    </a:prstGeom>
                  </pic:spPr>
                </pic:pic>
              </a:graphicData>
            </a:graphic>
          </wp:inline>
        </w:drawing>
      </w:r>
    </w:p>
    <w:p w14:paraId="7B3278C2" w14:textId="7880CDDA" w:rsidR="00092459" w:rsidRPr="000546B3" w:rsidRDefault="00092459" w:rsidP="00092459">
      <w:pPr>
        <w:pStyle w:val="PieFigura"/>
        <w:rPr>
          <w:lang w:val="en-US"/>
        </w:rPr>
      </w:pPr>
      <w:bookmarkStart w:id="66" w:name="_Toc199718234"/>
      <w:bookmarkStart w:id="67" w:name="_Toc199720871"/>
      <w:bookmarkStart w:id="68" w:name="_Toc199721120"/>
      <w:r w:rsidRPr="000546B3">
        <w:rPr>
          <w:lang w:val="en-US"/>
        </w:rPr>
        <w:t>Figura A.1</w:t>
      </w:r>
      <w:r>
        <w:rPr>
          <w:lang w:val="en-US"/>
        </w:rPr>
        <w:t>4</w:t>
      </w:r>
      <w:r w:rsidRPr="000546B3">
        <w:rPr>
          <w:lang w:val="en-US"/>
        </w:rPr>
        <w:t xml:space="preserve">: Burndown Sprint </w:t>
      </w:r>
      <w:r>
        <w:rPr>
          <w:lang w:val="en-US"/>
        </w:rPr>
        <w:t>7</w:t>
      </w:r>
      <w:bookmarkEnd w:id="66"/>
      <w:bookmarkEnd w:id="67"/>
      <w:bookmarkEnd w:id="68"/>
    </w:p>
    <w:p w14:paraId="12689D27" w14:textId="77777777" w:rsidR="00115FA4" w:rsidRPr="000A2422" w:rsidRDefault="00115FA4" w:rsidP="0014090B">
      <w:pPr>
        <w:pStyle w:val="Textoindependiente"/>
        <w:spacing w:before="102"/>
        <w:rPr>
          <w:lang w:val="en-US"/>
        </w:rPr>
      </w:pPr>
    </w:p>
    <w:p w14:paraId="5B58E7B4" w14:textId="77777777" w:rsidR="0021051E" w:rsidRPr="000A2422" w:rsidRDefault="0021051E" w:rsidP="0014090B">
      <w:pPr>
        <w:pStyle w:val="Textoindependiente"/>
        <w:spacing w:before="102"/>
        <w:rPr>
          <w:lang w:val="en-US"/>
        </w:rPr>
      </w:pPr>
    </w:p>
    <w:p w14:paraId="537E5D34" w14:textId="187D9BAC" w:rsidR="00115FA4" w:rsidRPr="000A2422" w:rsidRDefault="00390F42" w:rsidP="0014090B">
      <w:pPr>
        <w:pStyle w:val="Textoindependiente"/>
        <w:spacing w:before="102"/>
        <w:rPr>
          <w:lang w:val="en-US"/>
        </w:rPr>
      </w:pPr>
      <w:r w:rsidRPr="000A2422">
        <w:rPr>
          <w:b/>
          <w:bCs/>
          <w:sz w:val="28"/>
          <w:szCs w:val="28"/>
          <w:lang w:val="en-US"/>
        </w:rPr>
        <w:t xml:space="preserve">Sprint 8 </w:t>
      </w:r>
      <w:r w:rsidR="0021051E" w:rsidRPr="000A2422">
        <w:rPr>
          <w:b/>
          <w:bCs/>
          <w:sz w:val="28"/>
          <w:szCs w:val="28"/>
          <w:lang w:val="en-US"/>
        </w:rPr>
        <w:t xml:space="preserve">– </w:t>
      </w:r>
      <w:r w:rsidR="00FC4CF4" w:rsidRPr="000A2422">
        <w:rPr>
          <w:b/>
          <w:bCs/>
          <w:sz w:val="28"/>
          <w:szCs w:val="28"/>
          <w:lang w:val="en-US"/>
        </w:rPr>
        <w:t>24</w:t>
      </w:r>
      <w:r w:rsidR="0021051E" w:rsidRPr="000A2422">
        <w:rPr>
          <w:b/>
          <w:bCs/>
          <w:sz w:val="28"/>
          <w:szCs w:val="28"/>
          <w:lang w:val="en-US"/>
        </w:rPr>
        <w:t xml:space="preserve">/05/2025 – </w:t>
      </w:r>
      <w:r w:rsidR="00FC4CF4" w:rsidRPr="000A2422">
        <w:rPr>
          <w:b/>
          <w:bCs/>
          <w:sz w:val="28"/>
          <w:szCs w:val="28"/>
          <w:lang w:val="en-US"/>
        </w:rPr>
        <w:t>06</w:t>
      </w:r>
      <w:r w:rsidR="0021051E" w:rsidRPr="000A2422">
        <w:rPr>
          <w:b/>
          <w:bCs/>
          <w:sz w:val="28"/>
          <w:szCs w:val="28"/>
          <w:lang w:val="en-US"/>
        </w:rPr>
        <w:t>/0</w:t>
      </w:r>
      <w:r w:rsidR="00FC4CF4" w:rsidRPr="000A2422">
        <w:rPr>
          <w:b/>
          <w:bCs/>
          <w:sz w:val="28"/>
          <w:szCs w:val="28"/>
          <w:lang w:val="en-US"/>
        </w:rPr>
        <w:t>6</w:t>
      </w:r>
      <w:r w:rsidR="0021051E" w:rsidRPr="000A2422">
        <w:rPr>
          <w:b/>
          <w:bCs/>
          <w:sz w:val="28"/>
          <w:szCs w:val="28"/>
          <w:lang w:val="en-US"/>
        </w:rPr>
        <w:t>/2025</w:t>
      </w:r>
    </w:p>
    <w:p w14:paraId="401F56BE" w14:textId="508BA402" w:rsidR="00115FA4" w:rsidRDefault="0021051E" w:rsidP="0021051E">
      <w:pPr>
        <w:pStyle w:val="Textoindependiente"/>
        <w:spacing w:before="102"/>
        <w:ind w:firstLine="720"/>
      </w:pPr>
      <w:r>
        <w:t>En este</w:t>
      </w:r>
      <w:r w:rsidR="00064792">
        <w:t xml:space="preserve"> sprint se realizó la internacionalización de la aplicación. Se crearon dos diccionarios, uno en español y otro en inglés, que contienen todos los textos de la aplicación para poder cambiar entre idiomas.</w:t>
      </w:r>
    </w:p>
    <w:p w14:paraId="12D80EC6" w14:textId="50D76DF9" w:rsidR="00064792" w:rsidRDefault="00064792" w:rsidP="0021051E">
      <w:pPr>
        <w:pStyle w:val="Textoindependiente"/>
        <w:spacing w:before="102"/>
        <w:ind w:firstLine="720"/>
      </w:pPr>
      <w:r>
        <w:t>A su vez, se implementó el sistema de registro de usuarios, para que el usuario cree un perfil con las credenciales que desee, y se almacenen los datos en la base de datos.</w:t>
      </w:r>
    </w:p>
    <w:p w14:paraId="4456815D" w14:textId="367BC99D" w:rsidR="00064792" w:rsidRDefault="00064792" w:rsidP="0021051E">
      <w:pPr>
        <w:pStyle w:val="Textoindependiente"/>
        <w:spacing w:before="102"/>
        <w:ind w:firstLine="720"/>
      </w:pPr>
      <w:r>
        <w:t xml:space="preserve">Para finalizar, se realizó el análisis de código con SonarCloud para ver que era posible mejorar. Se realizaron mejoras en temas de seguridad y se consiguió </w:t>
      </w:r>
      <w:r w:rsidR="00E575EF">
        <w:t xml:space="preserve">que todo el repositorio pasase </w:t>
      </w:r>
      <w:r w:rsidR="003F35D8">
        <w:t>la prueba</w:t>
      </w:r>
      <w:r w:rsidR="004E38F9">
        <w:t xml:space="preserve"> con buena nota</w:t>
      </w:r>
      <w:r w:rsidR="00E575EF">
        <w:t>.</w:t>
      </w:r>
    </w:p>
    <w:p w14:paraId="151FF55A" w14:textId="051FC861" w:rsidR="00BF3098" w:rsidRPr="00236F66" w:rsidRDefault="00BF3098" w:rsidP="0021051E">
      <w:pPr>
        <w:pStyle w:val="Textoindependiente"/>
        <w:spacing w:before="102"/>
        <w:ind w:firstLine="720"/>
      </w:pPr>
      <w:r>
        <w:t>Se terminó de redactar la documentación y se dieron los detalles finales.</w:t>
      </w:r>
    </w:p>
    <w:p w14:paraId="3D9B20CE" w14:textId="77777777" w:rsidR="00115FA4" w:rsidRPr="00236F66" w:rsidRDefault="00115FA4" w:rsidP="0014090B">
      <w:pPr>
        <w:pStyle w:val="Textoindependiente"/>
        <w:spacing w:before="102"/>
      </w:pPr>
    </w:p>
    <w:p w14:paraId="3E57246A" w14:textId="77777777" w:rsidR="00115FA4" w:rsidRPr="00236F66" w:rsidRDefault="00115FA4" w:rsidP="0014090B">
      <w:pPr>
        <w:pStyle w:val="Textoindependiente"/>
        <w:spacing w:before="102"/>
      </w:pPr>
    </w:p>
    <w:p w14:paraId="5C27125E" w14:textId="77777777" w:rsidR="00115FA4" w:rsidRPr="00236F66" w:rsidRDefault="00115FA4" w:rsidP="0014090B">
      <w:pPr>
        <w:pStyle w:val="Textoindependiente"/>
        <w:spacing w:before="102"/>
      </w:pPr>
    </w:p>
    <w:p w14:paraId="178EAC81" w14:textId="77777777" w:rsidR="00115FA4" w:rsidRPr="00236F66" w:rsidRDefault="00115FA4" w:rsidP="0014090B">
      <w:pPr>
        <w:pStyle w:val="Textoindependiente"/>
        <w:spacing w:before="102"/>
      </w:pPr>
    </w:p>
    <w:p w14:paraId="2FF1943D" w14:textId="77777777" w:rsidR="00C338BA" w:rsidRPr="00236F66" w:rsidRDefault="00C338BA" w:rsidP="0014090B">
      <w:pPr>
        <w:pStyle w:val="Textoindependiente"/>
        <w:spacing w:before="102"/>
      </w:pPr>
    </w:p>
    <w:p w14:paraId="628CB7B4" w14:textId="77777777" w:rsidR="00115FA4" w:rsidRPr="00236F66" w:rsidRDefault="00115FA4" w:rsidP="0014090B">
      <w:pPr>
        <w:pStyle w:val="Textoindependiente"/>
        <w:spacing w:before="102"/>
      </w:pPr>
    </w:p>
    <w:p w14:paraId="6A6B1E63" w14:textId="77777777" w:rsidR="00C338BA" w:rsidRPr="007E16AB" w:rsidRDefault="00C338BA" w:rsidP="00FA53E0">
      <w:pPr>
        <w:tabs>
          <w:tab w:val="left" w:pos="6732"/>
        </w:tabs>
        <w:spacing w:before="72"/>
        <w:rPr>
          <w:rFonts w:ascii="LM Roman Slanted 12" w:hAnsi="LM Roman Slanted 12"/>
          <w:i/>
          <w:sz w:val="24"/>
        </w:rPr>
      </w:pPr>
      <w:r w:rsidRPr="000546B3">
        <w:rPr>
          <w:rFonts w:ascii="LM Roman Slanted 12" w:hAnsi="LM Roman Slanted 12"/>
          <w:i/>
          <w:sz w:val="24"/>
          <w:lang w:val="en-US"/>
        </w:rPr>
        <w:t xml:space="preserve">Apéndice A. </w:t>
      </w:r>
      <w:r w:rsidRPr="007E16AB">
        <w:rPr>
          <w:rFonts w:ascii="LM Roman Slanted 12" w:hAnsi="LM Roman Slanted 12"/>
          <w:i/>
          <w:sz w:val="24"/>
        </w:rPr>
        <w:t>Planificación temporal</w:t>
      </w:r>
    </w:p>
    <w:p w14:paraId="320AF5DA" w14:textId="77777777" w:rsidR="00115FA4" w:rsidRDefault="00115FA4" w:rsidP="0014090B">
      <w:pPr>
        <w:pStyle w:val="Textoindependiente"/>
        <w:spacing w:before="102"/>
      </w:pPr>
    </w:p>
    <w:p w14:paraId="629E1461" w14:textId="60703CAD" w:rsidR="00C338BA" w:rsidRDefault="003003B5" w:rsidP="003003B5">
      <w:pPr>
        <w:pStyle w:val="Textoindependiente"/>
        <w:spacing w:before="102"/>
        <w:jc w:val="center"/>
      </w:pPr>
      <w:r w:rsidRPr="003003B5">
        <w:rPr>
          <w:noProof/>
        </w:rPr>
        <w:drawing>
          <wp:inline distT="0" distB="0" distL="0" distR="0" wp14:anchorId="4CD4A019" wp14:editId="7877C132">
            <wp:extent cx="5556250" cy="2086610"/>
            <wp:effectExtent l="0" t="0" r="6350" b="8890"/>
            <wp:docPr id="970908519"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08519" name="Imagen 1" descr="Tabla&#10;&#10;El contenido generado por IA puede ser incorrecto."/>
                    <pic:cNvPicPr/>
                  </pic:nvPicPr>
                  <pic:blipFill>
                    <a:blip r:embed="rId336"/>
                    <a:stretch>
                      <a:fillRect/>
                    </a:stretch>
                  </pic:blipFill>
                  <pic:spPr>
                    <a:xfrm>
                      <a:off x="0" y="0"/>
                      <a:ext cx="5556250" cy="2086610"/>
                    </a:xfrm>
                    <a:prstGeom prst="rect">
                      <a:avLst/>
                    </a:prstGeom>
                  </pic:spPr>
                </pic:pic>
              </a:graphicData>
            </a:graphic>
          </wp:inline>
        </w:drawing>
      </w:r>
    </w:p>
    <w:p w14:paraId="00060075" w14:textId="6EA63DE3" w:rsidR="003003B5" w:rsidRDefault="003003B5" w:rsidP="003003B5">
      <w:pPr>
        <w:pStyle w:val="PieFigura"/>
      </w:pPr>
      <w:bookmarkStart w:id="69" w:name="_Toc199718235"/>
      <w:bookmarkStart w:id="70" w:name="_Toc199720872"/>
      <w:bookmarkStart w:id="71" w:name="_Toc199721121"/>
      <w:r>
        <w:t>Figura A.15: Issues Sprint 8</w:t>
      </w:r>
      <w:bookmarkEnd w:id="69"/>
      <w:bookmarkEnd w:id="70"/>
      <w:bookmarkEnd w:id="71"/>
    </w:p>
    <w:p w14:paraId="150C2B21" w14:textId="77777777" w:rsidR="00C338BA" w:rsidRDefault="00C338BA" w:rsidP="0014090B">
      <w:pPr>
        <w:pStyle w:val="Textoindependiente"/>
        <w:spacing w:before="102"/>
      </w:pPr>
    </w:p>
    <w:p w14:paraId="2674D95A" w14:textId="445653B4" w:rsidR="00C338BA" w:rsidRDefault="00FA53E0" w:rsidP="0014090B">
      <w:pPr>
        <w:pStyle w:val="Textoindependiente"/>
        <w:spacing w:before="102"/>
      </w:pPr>
      <w:r w:rsidRPr="00FA53E0">
        <w:rPr>
          <w:noProof/>
        </w:rPr>
        <w:drawing>
          <wp:inline distT="0" distB="0" distL="0" distR="0" wp14:anchorId="3ED5EB05" wp14:editId="153B08A8">
            <wp:extent cx="5556250" cy="3139440"/>
            <wp:effectExtent l="0" t="0" r="6350" b="3810"/>
            <wp:docPr id="1010066244"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66244" name="Imagen 1" descr="Gráfico, Gráfico de líneas&#10;&#10;El contenido generado por IA puede ser incorrecto."/>
                    <pic:cNvPicPr/>
                  </pic:nvPicPr>
                  <pic:blipFill>
                    <a:blip r:embed="rId337"/>
                    <a:stretch>
                      <a:fillRect/>
                    </a:stretch>
                  </pic:blipFill>
                  <pic:spPr>
                    <a:xfrm>
                      <a:off x="0" y="0"/>
                      <a:ext cx="5556250" cy="3139440"/>
                    </a:xfrm>
                    <a:prstGeom prst="rect">
                      <a:avLst/>
                    </a:prstGeom>
                  </pic:spPr>
                </pic:pic>
              </a:graphicData>
            </a:graphic>
          </wp:inline>
        </w:drawing>
      </w:r>
    </w:p>
    <w:p w14:paraId="09AA66FB" w14:textId="07774606" w:rsidR="00FA53E0" w:rsidRPr="000A2422" w:rsidRDefault="00FA53E0" w:rsidP="00FA53E0">
      <w:pPr>
        <w:pStyle w:val="PieFigura"/>
      </w:pPr>
      <w:bookmarkStart w:id="72" w:name="_Toc199718236"/>
      <w:bookmarkStart w:id="73" w:name="_Toc199720873"/>
      <w:bookmarkStart w:id="74" w:name="_Toc199721122"/>
      <w:r w:rsidRPr="000A2422">
        <w:t>Figura A.16: Burndown Sprint 8</w:t>
      </w:r>
      <w:bookmarkEnd w:id="72"/>
      <w:bookmarkEnd w:id="73"/>
      <w:bookmarkEnd w:id="74"/>
    </w:p>
    <w:p w14:paraId="37AF4C5C" w14:textId="77777777" w:rsidR="00C338BA" w:rsidRDefault="00C338BA" w:rsidP="0014090B">
      <w:pPr>
        <w:pStyle w:val="Textoindependiente"/>
        <w:spacing w:before="102"/>
      </w:pPr>
    </w:p>
    <w:p w14:paraId="3D02DE0D" w14:textId="77777777" w:rsidR="00C338BA" w:rsidRDefault="00C338BA" w:rsidP="0014090B">
      <w:pPr>
        <w:pStyle w:val="Textoindependiente"/>
        <w:spacing w:before="102"/>
      </w:pPr>
    </w:p>
    <w:p w14:paraId="479D9F3F" w14:textId="77777777" w:rsidR="00C338BA" w:rsidRDefault="00C338BA" w:rsidP="0014090B">
      <w:pPr>
        <w:pStyle w:val="Textoindependiente"/>
        <w:spacing w:before="102"/>
      </w:pPr>
    </w:p>
    <w:p w14:paraId="7974007C" w14:textId="77777777" w:rsidR="00C338BA" w:rsidRDefault="00C338BA" w:rsidP="0014090B">
      <w:pPr>
        <w:pStyle w:val="Textoindependiente"/>
        <w:spacing w:before="102"/>
      </w:pPr>
    </w:p>
    <w:p w14:paraId="22ADED6F" w14:textId="77777777" w:rsidR="00C338BA" w:rsidRDefault="00C338BA" w:rsidP="0014090B">
      <w:pPr>
        <w:pStyle w:val="Textoindependiente"/>
        <w:spacing w:before="102"/>
      </w:pPr>
    </w:p>
    <w:p w14:paraId="4874980E" w14:textId="77777777" w:rsidR="00C338BA" w:rsidRDefault="00C338BA" w:rsidP="0014090B">
      <w:pPr>
        <w:pStyle w:val="Textoindependiente"/>
        <w:spacing w:before="102"/>
      </w:pPr>
    </w:p>
    <w:p w14:paraId="0581AC77" w14:textId="77777777" w:rsidR="00C338BA" w:rsidRDefault="00C338BA" w:rsidP="0014090B">
      <w:pPr>
        <w:pStyle w:val="Textoindependiente"/>
        <w:spacing w:before="102"/>
      </w:pPr>
    </w:p>
    <w:p w14:paraId="0C4F14C9" w14:textId="77777777" w:rsidR="00115FA4" w:rsidRPr="00236F66" w:rsidRDefault="00115FA4" w:rsidP="0014090B">
      <w:pPr>
        <w:pStyle w:val="Textoindependiente"/>
        <w:spacing w:before="102"/>
      </w:pPr>
    </w:p>
    <w:p w14:paraId="3BFC2148" w14:textId="77812FBD" w:rsidR="00115FA4" w:rsidRPr="007E16AB" w:rsidRDefault="00115FA4" w:rsidP="00115FA4">
      <w:pPr>
        <w:tabs>
          <w:tab w:val="left" w:pos="6732"/>
        </w:tabs>
        <w:spacing w:before="72"/>
        <w:jc w:val="right"/>
        <w:rPr>
          <w:rFonts w:ascii="LM Roman Slanted 12" w:hAnsi="LM Roman Slanted 12"/>
          <w:i/>
          <w:sz w:val="24"/>
        </w:rPr>
      </w:pPr>
      <w:r w:rsidRPr="007E16AB">
        <w:rPr>
          <w:rFonts w:ascii="LM Roman Slanted 12" w:hAnsi="LM Roman Slanted 12"/>
          <w:i/>
          <w:sz w:val="24"/>
        </w:rPr>
        <w:t xml:space="preserve">Apéndice A. </w:t>
      </w:r>
      <w:r w:rsidR="00A74393">
        <w:rPr>
          <w:rFonts w:ascii="LM Roman Slanted 12" w:hAnsi="LM Roman Slanted 12"/>
          <w:i/>
          <w:sz w:val="24"/>
        </w:rPr>
        <w:t>Estudio de viabilidad</w:t>
      </w:r>
    </w:p>
    <w:p w14:paraId="74B417A6" w14:textId="2827F4A1" w:rsidR="00115FA4" w:rsidRPr="00B603B7" w:rsidRDefault="00115FA4" w:rsidP="0014090B">
      <w:pPr>
        <w:pStyle w:val="Textoindependiente"/>
        <w:spacing w:before="102"/>
      </w:pPr>
    </w:p>
    <w:p w14:paraId="56FE92D8" w14:textId="77777777" w:rsidR="00A41556" w:rsidRPr="00115FA4" w:rsidRDefault="00BA77FD">
      <w:pPr>
        <w:pStyle w:val="Ttulo2"/>
        <w:numPr>
          <w:ilvl w:val="1"/>
          <w:numId w:val="6"/>
        </w:numPr>
        <w:tabs>
          <w:tab w:val="left" w:pos="1192"/>
        </w:tabs>
        <w:ind w:left="1192" w:hanging="1088"/>
      </w:pPr>
      <w:bookmarkStart w:id="75" w:name="Estudio_de_viabilidad"/>
      <w:bookmarkStart w:id="76" w:name="_bookmark6"/>
      <w:bookmarkStart w:id="77" w:name="_Toc200231888"/>
      <w:bookmarkEnd w:id="75"/>
      <w:bookmarkEnd w:id="76"/>
      <w:r>
        <w:t>Estudio</w:t>
      </w:r>
      <w:r>
        <w:rPr>
          <w:spacing w:val="6"/>
        </w:rPr>
        <w:t xml:space="preserve"> </w:t>
      </w:r>
      <w:r>
        <w:t>de</w:t>
      </w:r>
      <w:r>
        <w:rPr>
          <w:spacing w:val="6"/>
        </w:rPr>
        <w:t xml:space="preserve"> </w:t>
      </w:r>
      <w:r>
        <w:rPr>
          <w:spacing w:val="-2"/>
        </w:rPr>
        <w:t>viabilidad</w:t>
      </w:r>
      <w:bookmarkEnd w:id="77"/>
    </w:p>
    <w:p w14:paraId="0C20F182" w14:textId="4C5DE8D4" w:rsidR="00115FA4" w:rsidRDefault="00115FA4" w:rsidP="00115FA4">
      <w:pPr>
        <w:pStyle w:val="Textoindependiente"/>
        <w:spacing w:before="102"/>
        <w:ind w:firstLine="720"/>
        <w:jc w:val="both"/>
      </w:pPr>
      <w:r>
        <w:t>En esta sección se van a calcular los costes del proyecto.</w:t>
      </w:r>
    </w:p>
    <w:p w14:paraId="7A9B1F95" w14:textId="77777777" w:rsidR="00115FA4" w:rsidRDefault="00115FA4" w:rsidP="00115FA4">
      <w:pPr>
        <w:pStyle w:val="Textoindependiente"/>
        <w:spacing w:before="102"/>
        <w:ind w:firstLine="720"/>
      </w:pPr>
    </w:p>
    <w:p w14:paraId="4B7AED26" w14:textId="77777777" w:rsidR="00115FA4" w:rsidRDefault="00BA77FD" w:rsidP="00115FA4">
      <w:pPr>
        <w:spacing w:before="179" w:line="309" w:lineRule="auto"/>
        <w:ind w:right="4288"/>
        <w:jc w:val="both"/>
        <w:rPr>
          <w:b/>
          <w:sz w:val="28"/>
        </w:rPr>
      </w:pPr>
      <w:r>
        <w:rPr>
          <w:b/>
          <w:sz w:val="28"/>
        </w:rPr>
        <w:t xml:space="preserve">Viabilidad económica </w:t>
      </w:r>
    </w:p>
    <w:p w14:paraId="07FE6B42" w14:textId="23EE270A" w:rsidR="00115FA4" w:rsidRPr="00E56CE0" w:rsidRDefault="00E56CE0" w:rsidP="00115FA4">
      <w:pPr>
        <w:pStyle w:val="Textoindependiente"/>
        <w:spacing w:before="102"/>
        <w:jc w:val="both"/>
      </w:pPr>
      <w:r>
        <w:t>En este apartado se estiman los costes derivados del desarrollo del proyecto. Por ello, se incluye el coste personal, los recursos materiales y servicios utilizados.</w:t>
      </w:r>
    </w:p>
    <w:p w14:paraId="7FA97973" w14:textId="77777777" w:rsidR="00115FA4" w:rsidRDefault="00115FA4" w:rsidP="00115FA4">
      <w:pPr>
        <w:pStyle w:val="Textoindependiente"/>
        <w:spacing w:before="102"/>
        <w:jc w:val="both"/>
        <w:rPr>
          <w:b/>
          <w:bCs/>
        </w:rPr>
      </w:pPr>
    </w:p>
    <w:p w14:paraId="2A502EEE" w14:textId="28D27EA5" w:rsidR="00115FA4" w:rsidRDefault="00115FA4" w:rsidP="00115FA4">
      <w:pPr>
        <w:pStyle w:val="Textoindependiente"/>
        <w:numPr>
          <w:ilvl w:val="0"/>
          <w:numId w:val="13"/>
        </w:numPr>
        <w:spacing w:before="102"/>
        <w:jc w:val="both"/>
        <w:rPr>
          <w:b/>
          <w:bCs/>
        </w:rPr>
      </w:pPr>
      <w:r>
        <w:rPr>
          <w:b/>
          <w:bCs/>
        </w:rPr>
        <w:t>Costes de personal</w:t>
      </w:r>
    </w:p>
    <w:p w14:paraId="1E427FD9" w14:textId="0B17BD7E" w:rsidR="00115FA4" w:rsidRDefault="00115FA4" w:rsidP="00115FA4">
      <w:pPr>
        <w:pStyle w:val="Textoindependiente"/>
        <w:spacing w:before="102"/>
        <w:ind w:left="720"/>
        <w:jc w:val="both"/>
      </w:pPr>
      <w:r>
        <w:t>En este apartado, se va a calcular el gasto que supon</w:t>
      </w:r>
      <w:r w:rsidR="0093008A">
        <w:t>dría</w:t>
      </w:r>
      <w:r>
        <w:t xml:space="preserve"> tener al empleado contratado</w:t>
      </w:r>
      <w:r w:rsidR="00E56CE0">
        <w:t xml:space="preserve">. Se estima que se han dedicado unas 400 horas repartidas </w:t>
      </w:r>
      <w:r w:rsidR="0093008A">
        <w:t>a lo largo de</w:t>
      </w:r>
      <w:r w:rsidR="00E56CE0">
        <w:t xml:space="preserve"> 3 meses</w:t>
      </w:r>
      <w:r w:rsidR="0093008A">
        <w:t xml:space="preserve">, lo que </w:t>
      </w:r>
      <w:r w:rsidR="00E56CE0">
        <w:t>supone una media de entre 25 y 35 horas semanales</w:t>
      </w:r>
      <w:r w:rsidR="0093008A">
        <w:t>.</w:t>
      </w:r>
      <w:r w:rsidR="00E56CE0">
        <w:t xml:space="preserve"> </w:t>
      </w:r>
      <w:r w:rsidR="0093008A">
        <w:t>Se van a estimar un valor medio de 30 horas a la semana</w:t>
      </w:r>
      <w:r w:rsidR="00B034F2">
        <w:t>. El salario del alumno será de 15€/hora.</w:t>
      </w:r>
      <w:r w:rsidR="0093008A">
        <w:t xml:space="preserve"> Esto nos da un salario bruto</w:t>
      </w:r>
      <w:r w:rsidR="00390F42">
        <w:t xml:space="preserve"> mensual</w:t>
      </w:r>
      <w:r w:rsidR="0093008A">
        <w:t xml:space="preserve"> de:</w:t>
      </w:r>
    </w:p>
    <w:p w14:paraId="039780E2" w14:textId="04AA709C" w:rsidR="00B034F2" w:rsidRPr="00115FA4" w:rsidRDefault="00B034F2" w:rsidP="00115FA4">
      <w:pPr>
        <w:pStyle w:val="Textoindependiente"/>
        <w:spacing w:before="102"/>
        <w:ind w:left="720"/>
        <w:jc w:val="both"/>
      </w:pPr>
    </w:p>
    <w:p w14:paraId="1188F3A0" w14:textId="3801A007" w:rsidR="00115FA4" w:rsidRPr="003732DD" w:rsidRDefault="00B034F2" w:rsidP="00115FA4">
      <w:pPr>
        <w:pStyle w:val="Textoindependiente"/>
        <w:jc w:val="both"/>
      </w:pPr>
      <m:oMathPara>
        <m:oMath>
          <m:r>
            <w:rPr>
              <w:rFonts w:ascii="Cambria Math" w:hAnsi="Cambria Math"/>
            </w:rPr>
            <m:t xml:space="preserve">30 </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 xml:space="preserve"> ×15 </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 xml:space="preserve"> ×4 </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1800 €/mes</m:t>
          </m:r>
        </m:oMath>
      </m:oMathPara>
    </w:p>
    <w:p w14:paraId="69AA04B8" w14:textId="77777777" w:rsidR="00115FA4" w:rsidRDefault="00115FA4" w:rsidP="00115FA4">
      <w:pPr>
        <w:pStyle w:val="Textoindependiente"/>
        <w:spacing w:before="102"/>
        <w:ind w:firstLine="720"/>
      </w:pPr>
    </w:p>
    <w:p w14:paraId="4E9A9B88" w14:textId="644F5480" w:rsidR="0093008A" w:rsidRDefault="00390F42" w:rsidP="00D30386">
      <w:pPr>
        <w:pStyle w:val="Textoindependiente"/>
        <w:spacing w:before="102"/>
        <w:ind w:firstLine="720"/>
        <w:jc w:val="both"/>
      </w:pPr>
      <w:r>
        <w:t>Est</w:t>
      </w:r>
      <w:r w:rsidR="002A36E1">
        <w:t xml:space="preserve">e cálculo </w:t>
      </w:r>
      <w:r>
        <w:t xml:space="preserve">corresponde al salario bruto </w:t>
      </w:r>
      <w:r w:rsidR="002A36E1">
        <w:t xml:space="preserve">mensual </w:t>
      </w:r>
      <w:r>
        <w:t>del empleado</w:t>
      </w:r>
      <w:r w:rsidR="002A36E1">
        <w:t>. Sin embargo</w:t>
      </w:r>
      <w:r>
        <w:t>,</w:t>
      </w:r>
      <w:r w:rsidR="002A36E1">
        <w:t xml:space="preserve"> para estimar el coste real que tendría para la empresa, es necesario tener en cuenta las cotizaciones </w:t>
      </w:r>
      <w:r w:rsidR="00D30386">
        <w:t>dentro</w:t>
      </w:r>
      <w:r w:rsidR="002A36E1">
        <w:t xml:space="preserve"> </w:t>
      </w:r>
      <w:r w:rsidR="00D30386">
        <w:t>d</w:t>
      </w:r>
      <w:r w:rsidR="002A36E1">
        <w:t>el Régimen General de la Seguridad Social</w:t>
      </w:r>
      <w:r w:rsidR="001837FF">
        <w:t xml:space="preserve"> </w:t>
      </w:r>
      <w:r w:rsidR="001837FF">
        <w:fldChar w:fldCharType="begin"/>
      </w:r>
      <w:r w:rsidR="001837FF">
        <w:instrText xml:space="preserve"> ADDIN ZOTERO_ITEM CSL_CITATION {"citationID":"6wBExmh2","properties":{"formattedCitation":"[1]","plainCitation":"[1]","noteIndex":0},"citationItems":[{"id":73,"uris":["http://zotero.org/users/16975901/items/FU3HZHMX"],"itemData":{"id":73,"type":"webpage","title":"Seguridad Social: Cotización / Recaudación de Trabajadores","URL":"https://www.seg-social.es/wps/portal/wss/internet/Trabajadores/CotizacionRecaudacionTrabajadores/36537","accessed":{"date-parts":[["2025",5,19]]}}}],"schema":"https://github.com/citation-style-language/schema/raw/master/csl-citation.json"} </w:instrText>
      </w:r>
      <w:r w:rsidR="001837FF">
        <w:fldChar w:fldCharType="separate"/>
      </w:r>
      <w:r w:rsidR="001837FF" w:rsidRPr="001837FF">
        <w:t>[1]</w:t>
      </w:r>
      <w:r w:rsidR="001837FF">
        <w:fldChar w:fldCharType="end"/>
      </w:r>
      <w:r>
        <w:t>:</w:t>
      </w:r>
      <w:r w:rsidR="002A36E1">
        <w:t xml:space="preserve"> </w:t>
      </w:r>
    </w:p>
    <w:p w14:paraId="1FDC7C39" w14:textId="40F01692" w:rsidR="00D30386" w:rsidRDefault="00D30386" w:rsidP="00BD30C5">
      <w:pPr>
        <w:pStyle w:val="Textoindependiente"/>
        <w:numPr>
          <w:ilvl w:val="0"/>
          <w:numId w:val="15"/>
        </w:numPr>
        <w:spacing w:before="102"/>
        <w:jc w:val="both"/>
      </w:pPr>
      <w:r>
        <w:t>23,60% contingencias comunes</w:t>
      </w:r>
    </w:p>
    <w:p w14:paraId="41F70624" w14:textId="6FC76B11" w:rsidR="00D30386" w:rsidRDefault="00D30386" w:rsidP="00BD30C5">
      <w:pPr>
        <w:pStyle w:val="Textoindependiente"/>
        <w:numPr>
          <w:ilvl w:val="0"/>
          <w:numId w:val="15"/>
        </w:numPr>
        <w:spacing w:before="102"/>
        <w:jc w:val="both"/>
      </w:pPr>
      <w:r>
        <w:t>5,50% desempleo</w:t>
      </w:r>
    </w:p>
    <w:p w14:paraId="7DC7A49D" w14:textId="3C507D1F" w:rsidR="00D30386" w:rsidRDefault="00D30386" w:rsidP="00BD30C5">
      <w:pPr>
        <w:pStyle w:val="Textoindependiente"/>
        <w:numPr>
          <w:ilvl w:val="0"/>
          <w:numId w:val="15"/>
        </w:numPr>
        <w:spacing w:before="102"/>
        <w:jc w:val="both"/>
      </w:pPr>
      <w:r>
        <w:t>0,20% FOGASA</w:t>
      </w:r>
    </w:p>
    <w:p w14:paraId="158CEA6E" w14:textId="3C24EDE6" w:rsidR="00D30386" w:rsidRDefault="00D30386" w:rsidP="00BD30C5">
      <w:pPr>
        <w:pStyle w:val="Textoindependiente"/>
        <w:numPr>
          <w:ilvl w:val="0"/>
          <w:numId w:val="15"/>
        </w:numPr>
        <w:spacing w:before="102"/>
        <w:jc w:val="both"/>
      </w:pPr>
      <w:r>
        <w:t>0,60% formación profesional</w:t>
      </w:r>
    </w:p>
    <w:p w14:paraId="6DCFCFDF" w14:textId="5851C09C" w:rsidR="00976D87" w:rsidRDefault="00976D87" w:rsidP="00BD30C5">
      <w:pPr>
        <w:pStyle w:val="Textoindependiente"/>
        <w:numPr>
          <w:ilvl w:val="0"/>
          <w:numId w:val="15"/>
        </w:numPr>
        <w:spacing w:before="102"/>
        <w:jc w:val="both"/>
      </w:pPr>
      <w:r w:rsidRPr="00976D87">
        <w:t>0,67%</w:t>
      </w:r>
      <w:r>
        <w:t xml:space="preserve"> M</w:t>
      </w:r>
      <w:r w:rsidRPr="00976D87">
        <w:t>ecanismo de Equidad Intergeneracional (MEI)</w:t>
      </w:r>
    </w:p>
    <w:p w14:paraId="0936D6E7" w14:textId="77777777" w:rsidR="00390F42" w:rsidRDefault="00390F42" w:rsidP="00115FA4">
      <w:pPr>
        <w:pStyle w:val="Textoindependiente"/>
        <w:spacing w:before="102"/>
        <w:ind w:firstLine="720"/>
      </w:pPr>
    </w:p>
    <w:p w14:paraId="38792468" w14:textId="32335D61" w:rsidR="003732DD" w:rsidRDefault="003732DD" w:rsidP="00115FA4">
      <w:pPr>
        <w:pStyle w:val="Textoindependiente"/>
        <w:spacing w:before="102"/>
        <w:ind w:firstLine="720"/>
      </w:pPr>
    </w:p>
    <w:p w14:paraId="6380E5CF" w14:textId="77777777" w:rsidR="00390F42" w:rsidRDefault="00390F42" w:rsidP="00115FA4">
      <w:pPr>
        <w:pStyle w:val="Textoindependiente"/>
        <w:spacing w:before="102"/>
        <w:ind w:firstLine="720"/>
      </w:pPr>
    </w:p>
    <w:p w14:paraId="25623302" w14:textId="77777777" w:rsidR="00390F42" w:rsidRDefault="00390F42" w:rsidP="00115FA4">
      <w:pPr>
        <w:pStyle w:val="Textoindependiente"/>
        <w:spacing w:before="102"/>
        <w:ind w:firstLine="720"/>
      </w:pPr>
    </w:p>
    <w:p w14:paraId="704B7B14" w14:textId="77777777" w:rsidR="003732DD" w:rsidRDefault="003732DD" w:rsidP="00117600">
      <w:pPr>
        <w:pStyle w:val="Textoindependiente"/>
        <w:spacing w:before="102"/>
      </w:pPr>
    </w:p>
    <w:p w14:paraId="3A817DCC" w14:textId="77777777" w:rsidR="007063D5" w:rsidRDefault="007063D5" w:rsidP="003732DD">
      <w:pPr>
        <w:pStyle w:val="Textoindependiente"/>
        <w:spacing w:before="102"/>
      </w:pPr>
    </w:p>
    <w:p w14:paraId="672753FB" w14:textId="7F970AA2" w:rsidR="003732DD" w:rsidRPr="007E16AB" w:rsidRDefault="003732DD" w:rsidP="003732DD">
      <w:pPr>
        <w:tabs>
          <w:tab w:val="left" w:pos="6732"/>
        </w:tabs>
        <w:spacing w:before="72"/>
        <w:rPr>
          <w:rFonts w:ascii="LM Roman Slanted 12" w:hAnsi="LM Roman Slanted 12"/>
          <w:i/>
          <w:sz w:val="24"/>
        </w:rPr>
      </w:pPr>
      <w:r w:rsidRPr="007E16AB">
        <w:rPr>
          <w:rFonts w:ascii="LM Roman Slanted 12" w:hAnsi="LM Roman Slanted 12"/>
          <w:i/>
          <w:sz w:val="24"/>
        </w:rPr>
        <w:t xml:space="preserve">Apéndice A. </w:t>
      </w:r>
      <w:r w:rsidR="00EA6AC2">
        <w:rPr>
          <w:rFonts w:ascii="LM Roman Slanted 12" w:hAnsi="LM Roman Slanted 12"/>
          <w:i/>
          <w:sz w:val="24"/>
        </w:rPr>
        <w:t>Estudio de viabilidad</w:t>
      </w:r>
    </w:p>
    <w:p w14:paraId="2065CAAB" w14:textId="77777777" w:rsidR="003732DD" w:rsidRDefault="003732DD" w:rsidP="003732DD">
      <w:pPr>
        <w:pStyle w:val="Textoindependiente"/>
        <w:spacing w:before="102"/>
      </w:pPr>
    </w:p>
    <w:p w14:paraId="470937F9" w14:textId="1121A19A" w:rsidR="003732DD" w:rsidRDefault="003732DD" w:rsidP="003732DD">
      <w:pPr>
        <w:pStyle w:val="Textoindependiente"/>
        <w:spacing w:before="102"/>
        <w:ind w:firstLine="720"/>
        <w:jc w:val="both"/>
      </w:pPr>
      <w:r>
        <w:t xml:space="preserve">Todo esto sumado implica un coste adicional del </w:t>
      </w:r>
      <w:r w:rsidR="00FC08C4">
        <w:t>30,57</w:t>
      </w:r>
      <w:r>
        <w:t>% para la empresa. Aplicando este porcentaje al salario mensual estimado, el gasto que supone el empleado es de:</w:t>
      </w:r>
    </w:p>
    <w:p w14:paraId="5BC2EFA6" w14:textId="77777777" w:rsidR="003732DD" w:rsidRDefault="003732DD" w:rsidP="003732DD">
      <w:pPr>
        <w:pStyle w:val="Textoindependiente"/>
        <w:spacing w:before="102"/>
        <w:ind w:firstLine="720"/>
        <w:jc w:val="both"/>
      </w:pPr>
    </w:p>
    <w:p w14:paraId="385B919E" w14:textId="3EA8808B" w:rsidR="003732DD" w:rsidRPr="00BD30C5" w:rsidRDefault="003E5A40" w:rsidP="003732DD">
      <w:pPr>
        <w:pStyle w:val="Textoindependiente"/>
        <w:spacing w:before="102"/>
        <w:ind w:firstLine="720"/>
        <w:jc w:val="center"/>
      </w:pPr>
      <m:oMathPara>
        <m:oMath>
          <m:f>
            <m:fPr>
              <m:ctrlPr>
                <w:rPr>
                  <w:rFonts w:ascii="Cambria Math" w:hAnsi="Cambria Math"/>
                  <w:i/>
                </w:rPr>
              </m:ctrlPr>
            </m:fPr>
            <m:num>
              <m:r>
                <w:rPr>
                  <w:rFonts w:ascii="Cambria Math" w:hAnsi="Cambria Math"/>
                </w:rPr>
                <m:t xml:space="preserve">1800 </m:t>
              </m:r>
              <m:f>
                <m:fPr>
                  <m:ctrlPr>
                    <w:rPr>
                      <w:rFonts w:ascii="Cambria Math" w:hAnsi="Cambria Math"/>
                      <w:i/>
                    </w:rPr>
                  </m:ctrlPr>
                </m:fPr>
                <m:num>
                  <m:r>
                    <w:rPr>
                      <w:rFonts w:ascii="Cambria Math" w:hAnsi="Cambria Math"/>
                    </w:rPr>
                    <m:t>€</m:t>
                  </m:r>
                </m:num>
                <m:den>
                  <m:r>
                    <w:rPr>
                      <w:rFonts w:ascii="Cambria Math" w:hAnsi="Cambria Math"/>
                    </w:rPr>
                    <m:t>mes</m:t>
                  </m:r>
                </m:den>
              </m:f>
            </m:num>
            <m:den>
              <m:r>
                <w:rPr>
                  <w:rFonts w:ascii="Cambria Math" w:hAnsi="Cambria Math"/>
                </w:rPr>
                <m:t>1-0,3057</m:t>
              </m:r>
            </m:den>
          </m:f>
          <m:r>
            <w:rPr>
              <w:rFonts w:ascii="Cambria Math" w:hAnsi="Cambria Math"/>
            </w:rPr>
            <m:t xml:space="preserve">=2592,54 </m:t>
          </m:r>
          <m:f>
            <m:fPr>
              <m:ctrlPr>
                <w:rPr>
                  <w:rFonts w:ascii="Cambria Math" w:hAnsi="Cambria Math"/>
                  <w:i/>
                </w:rPr>
              </m:ctrlPr>
            </m:fPr>
            <m:num>
              <m:r>
                <w:rPr>
                  <w:rFonts w:ascii="Cambria Math" w:hAnsi="Cambria Math"/>
                </w:rPr>
                <m:t>€</m:t>
              </m:r>
            </m:num>
            <m:den>
              <m:r>
                <w:rPr>
                  <w:rFonts w:ascii="Cambria Math" w:hAnsi="Cambria Math"/>
                </w:rPr>
                <m:t>mes</m:t>
              </m:r>
            </m:den>
          </m:f>
        </m:oMath>
      </m:oMathPara>
    </w:p>
    <w:p w14:paraId="40268898" w14:textId="77777777" w:rsidR="00BD30C5" w:rsidRDefault="00BD30C5" w:rsidP="00BD30C5">
      <w:pPr>
        <w:pStyle w:val="Textoindependiente"/>
        <w:spacing w:before="102"/>
        <w:ind w:firstLine="720"/>
      </w:pPr>
    </w:p>
    <w:p w14:paraId="0144B866" w14:textId="1BF292D0" w:rsidR="00BD30C5" w:rsidRDefault="00BD30C5" w:rsidP="00B6470C">
      <w:pPr>
        <w:pStyle w:val="Textoindependiente"/>
        <w:numPr>
          <w:ilvl w:val="0"/>
          <w:numId w:val="14"/>
        </w:numPr>
        <w:spacing w:before="102"/>
        <w:jc w:val="both"/>
        <w:rPr>
          <w:b/>
          <w:bCs/>
        </w:rPr>
      </w:pPr>
      <w:r w:rsidRPr="00BD30C5">
        <w:rPr>
          <w:b/>
          <w:bCs/>
        </w:rPr>
        <w:t>Costes de hardware</w:t>
      </w:r>
    </w:p>
    <w:p w14:paraId="730EEE06" w14:textId="59C0642E" w:rsidR="00BD30C5" w:rsidRPr="00B6470C" w:rsidRDefault="00B6470C" w:rsidP="00B6470C">
      <w:pPr>
        <w:pStyle w:val="Textoindependiente"/>
        <w:spacing w:before="102"/>
        <w:ind w:left="720"/>
        <w:jc w:val="both"/>
      </w:pPr>
      <w:r>
        <w:t>El proyecto se ha desarrollado íntegramente en un ordenador personal, cuyo coste fue de 1300€. Dado que fue adquirido hace cuatro años, se considera completamente amortizado. Por lo tanto, los costes de hardware se estiman en 0€.</w:t>
      </w:r>
    </w:p>
    <w:p w14:paraId="1FDC076F" w14:textId="77777777" w:rsidR="00BD30C5" w:rsidRDefault="00BD30C5" w:rsidP="00B6470C">
      <w:pPr>
        <w:pStyle w:val="Textoindependiente"/>
        <w:spacing w:before="102"/>
        <w:ind w:firstLine="720"/>
        <w:jc w:val="both"/>
      </w:pPr>
    </w:p>
    <w:p w14:paraId="7F075700" w14:textId="40403562" w:rsidR="00BD30C5" w:rsidRPr="00B6470C" w:rsidRDefault="00B6470C" w:rsidP="00B6470C">
      <w:pPr>
        <w:pStyle w:val="Textoindependiente"/>
        <w:numPr>
          <w:ilvl w:val="0"/>
          <w:numId w:val="14"/>
        </w:numPr>
        <w:spacing w:before="102"/>
        <w:jc w:val="both"/>
        <w:rPr>
          <w:b/>
          <w:bCs/>
        </w:rPr>
      </w:pPr>
      <w:r w:rsidRPr="00B6470C">
        <w:rPr>
          <w:b/>
          <w:bCs/>
        </w:rPr>
        <w:t>Costes de software</w:t>
      </w:r>
    </w:p>
    <w:p w14:paraId="2891E822" w14:textId="5B709684" w:rsidR="00B6470C" w:rsidRDefault="00B6470C" w:rsidP="00B6470C">
      <w:pPr>
        <w:pStyle w:val="Textoindependiente"/>
        <w:spacing w:before="102"/>
        <w:ind w:left="720"/>
        <w:jc w:val="both"/>
      </w:pPr>
      <w:r>
        <w:t>Durante el desarrollo del proyecto, todas las herramientas software utilizadas han sido gratuitas. No ha sido necesaria la adquisición de ninguna licencia ni software</w:t>
      </w:r>
      <w:r w:rsidR="00C70B7D">
        <w:t xml:space="preserve"> de pago</w:t>
      </w:r>
      <w:r>
        <w:t>, luego el coste total de software ha sido de 0€.</w:t>
      </w:r>
    </w:p>
    <w:p w14:paraId="56AB3D44" w14:textId="77777777" w:rsidR="0063399C" w:rsidRDefault="0063399C" w:rsidP="0063399C">
      <w:pPr>
        <w:pStyle w:val="Textoindependiente"/>
        <w:spacing w:before="102"/>
        <w:jc w:val="both"/>
      </w:pPr>
    </w:p>
    <w:p w14:paraId="5A63E290" w14:textId="5FC4D110" w:rsidR="0063399C" w:rsidRDefault="0063399C" w:rsidP="0063399C">
      <w:pPr>
        <w:pStyle w:val="Textoindependiente"/>
        <w:numPr>
          <w:ilvl w:val="0"/>
          <w:numId w:val="14"/>
        </w:numPr>
        <w:spacing w:before="102"/>
        <w:jc w:val="both"/>
      </w:pPr>
      <w:r>
        <w:t>Total</w:t>
      </w:r>
    </w:p>
    <w:p w14:paraId="2A00974E" w14:textId="0B83727C" w:rsidR="00151AF7" w:rsidRDefault="00151AF7" w:rsidP="00151AF7">
      <w:pPr>
        <w:pStyle w:val="Textoindependiente"/>
        <w:spacing w:before="102"/>
        <w:ind w:left="720"/>
        <w:jc w:val="both"/>
      </w:pPr>
      <w:r>
        <w:t>Teniendo en cuenta los elementos anteriores, el coste total estimado del proyecto asciende a</w:t>
      </w:r>
      <w:r w:rsidR="003401F7">
        <w:t>:</w:t>
      </w:r>
    </w:p>
    <w:p w14:paraId="6AD9934F" w14:textId="77777777" w:rsidR="007A7C76" w:rsidRDefault="007A7C76" w:rsidP="00151AF7">
      <w:pPr>
        <w:pStyle w:val="Textoindependiente"/>
        <w:spacing w:before="102"/>
        <w:ind w:left="720"/>
        <w:jc w:val="both"/>
      </w:pPr>
    </w:p>
    <w:tbl>
      <w:tblPr>
        <w:tblStyle w:val="Tablaconcuadrcula"/>
        <w:tblW w:w="0" w:type="auto"/>
        <w:tblInd w:w="720" w:type="dxa"/>
        <w:tblLook w:val="04A0" w:firstRow="1" w:lastRow="0" w:firstColumn="1" w:lastColumn="0" w:noHBand="0" w:noVBand="1"/>
      </w:tblPr>
      <w:tblGrid>
        <w:gridCol w:w="4020"/>
        <w:gridCol w:w="4010"/>
      </w:tblGrid>
      <w:tr w:rsidR="000A1467" w14:paraId="5AEBF764" w14:textId="77777777" w:rsidTr="000A1467">
        <w:tc>
          <w:tcPr>
            <w:tcW w:w="4445" w:type="dxa"/>
            <w:tcBorders>
              <w:top w:val="nil"/>
              <w:left w:val="nil"/>
              <w:bottom w:val="single" w:sz="4" w:space="0" w:color="auto"/>
              <w:right w:val="nil"/>
            </w:tcBorders>
          </w:tcPr>
          <w:p w14:paraId="77E42194" w14:textId="6D4C1A64" w:rsidR="000A1467" w:rsidRPr="002C23EF" w:rsidRDefault="002C23EF" w:rsidP="00151AF7">
            <w:pPr>
              <w:pStyle w:val="Textoindependiente"/>
              <w:spacing w:before="102"/>
              <w:jc w:val="both"/>
              <w:rPr>
                <w:b/>
                <w:bCs/>
              </w:rPr>
            </w:pPr>
            <w:r w:rsidRPr="002C23EF">
              <w:rPr>
                <w:b/>
                <w:bCs/>
              </w:rPr>
              <w:t>Tipos de costes</w:t>
            </w:r>
          </w:p>
        </w:tc>
        <w:tc>
          <w:tcPr>
            <w:tcW w:w="4445" w:type="dxa"/>
            <w:tcBorders>
              <w:top w:val="nil"/>
              <w:left w:val="nil"/>
              <w:bottom w:val="single" w:sz="4" w:space="0" w:color="auto"/>
              <w:right w:val="nil"/>
            </w:tcBorders>
          </w:tcPr>
          <w:p w14:paraId="05E91C36" w14:textId="20B6A366" w:rsidR="000A1467" w:rsidRPr="002C23EF" w:rsidRDefault="002C23EF" w:rsidP="002C23EF">
            <w:pPr>
              <w:pStyle w:val="Textoindependiente"/>
              <w:spacing w:before="102"/>
              <w:jc w:val="center"/>
              <w:rPr>
                <w:b/>
                <w:bCs/>
              </w:rPr>
            </w:pPr>
            <w:r w:rsidRPr="002C23EF">
              <w:rPr>
                <w:b/>
                <w:bCs/>
              </w:rPr>
              <w:t>Total</w:t>
            </w:r>
          </w:p>
        </w:tc>
      </w:tr>
      <w:tr w:rsidR="000A1467" w14:paraId="4BCD0FE1" w14:textId="77777777" w:rsidTr="000A1467">
        <w:tc>
          <w:tcPr>
            <w:tcW w:w="4445" w:type="dxa"/>
            <w:tcBorders>
              <w:left w:val="nil"/>
              <w:bottom w:val="nil"/>
              <w:right w:val="nil"/>
            </w:tcBorders>
          </w:tcPr>
          <w:p w14:paraId="297EA4E0" w14:textId="137FDC47" w:rsidR="000A1467" w:rsidRPr="002C23EF" w:rsidRDefault="002C23EF" w:rsidP="002C23EF">
            <w:pPr>
              <w:pStyle w:val="Textoindependiente"/>
              <w:spacing w:before="102"/>
              <w:jc w:val="both"/>
              <w:rPr>
                <w:i/>
                <w:iCs/>
              </w:rPr>
            </w:pPr>
            <w:r w:rsidRPr="002C23EF">
              <w:rPr>
                <w:i/>
                <w:iCs/>
              </w:rPr>
              <w:t>Personal</w:t>
            </w:r>
          </w:p>
        </w:tc>
        <w:tc>
          <w:tcPr>
            <w:tcW w:w="4445" w:type="dxa"/>
            <w:tcBorders>
              <w:left w:val="nil"/>
              <w:bottom w:val="nil"/>
              <w:right w:val="nil"/>
            </w:tcBorders>
          </w:tcPr>
          <w:p w14:paraId="7A87EE47" w14:textId="0E9347BB" w:rsidR="000A1467" w:rsidRDefault="002C23EF" w:rsidP="002C23EF">
            <w:pPr>
              <w:pStyle w:val="Textoindependiente"/>
              <w:spacing w:before="102"/>
              <w:jc w:val="center"/>
            </w:pPr>
            <w:r>
              <w:t>77</w:t>
            </w:r>
            <w:r w:rsidR="000546B3">
              <w:t>77</w:t>
            </w:r>
            <w:r>
              <w:t>,</w:t>
            </w:r>
            <w:r w:rsidR="000546B3">
              <w:t>61</w:t>
            </w:r>
            <w:r>
              <w:t>€</w:t>
            </w:r>
          </w:p>
        </w:tc>
      </w:tr>
      <w:tr w:rsidR="000A1467" w14:paraId="316CAA35" w14:textId="77777777" w:rsidTr="000A1467">
        <w:tc>
          <w:tcPr>
            <w:tcW w:w="4445" w:type="dxa"/>
            <w:tcBorders>
              <w:top w:val="nil"/>
              <w:left w:val="nil"/>
              <w:bottom w:val="nil"/>
              <w:right w:val="nil"/>
            </w:tcBorders>
          </w:tcPr>
          <w:p w14:paraId="14E70EC5" w14:textId="412F8635" w:rsidR="000A1467" w:rsidRPr="002C23EF" w:rsidRDefault="002C23EF" w:rsidP="002C23EF">
            <w:pPr>
              <w:pStyle w:val="Textoindependiente"/>
              <w:spacing w:before="102"/>
              <w:jc w:val="both"/>
              <w:rPr>
                <w:i/>
                <w:iCs/>
              </w:rPr>
            </w:pPr>
            <w:r w:rsidRPr="002C23EF">
              <w:rPr>
                <w:i/>
                <w:iCs/>
              </w:rPr>
              <w:t>Hardware</w:t>
            </w:r>
          </w:p>
        </w:tc>
        <w:tc>
          <w:tcPr>
            <w:tcW w:w="4445" w:type="dxa"/>
            <w:tcBorders>
              <w:top w:val="nil"/>
              <w:left w:val="nil"/>
              <w:bottom w:val="nil"/>
              <w:right w:val="nil"/>
            </w:tcBorders>
          </w:tcPr>
          <w:p w14:paraId="7F2E61D8" w14:textId="5EE5E84E" w:rsidR="000A1467" w:rsidRDefault="002C23EF" w:rsidP="002C23EF">
            <w:pPr>
              <w:pStyle w:val="Textoindependiente"/>
              <w:spacing w:before="102"/>
              <w:jc w:val="center"/>
            </w:pPr>
            <w:r>
              <w:t>0€</w:t>
            </w:r>
          </w:p>
        </w:tc>
      </w:tr>
      <w:tr w:rsidR="000A1467" w14:paraId="73C9D72F" w14:textId="77777777" w:rsidTr="000A1467">
        <w:tc>
          <w:tcPr>
            <w:tcW w:w="4445" w:type="dxa"/>
            <w:tcBorders>
              <w:top w:val="nil"/>
              <w:left w:val="nil"/>
              <w:bottom w:val="single" w:sz="4" w:space="0" w:color="auto"/>
              <w:right w:val="nil"/>
            </w:tcBorders>
          </w:tcPr>
          <w:p w14:paraId="30CA8E25" w14:textId="26F9489C" w:rsidR="000A1467" w:rsidRPr="002C23EF" w:rsidRDefault="002C23EF" w:rsidP="002C23EF">
            <w:pPr>
              <w:pStyle w:val="Textoindependiente"/>
              <w:spacing w:before="102"/>
              <w:jc w:val="both"/>
              <w:rPr>
                <w:i/>
                <w:iCs/>
              </w:rPr>
            </w:pPr>
            <w:r w:rsidRPr="002C23EF">
              <w:rPr>
                <w:i/>
                <w:iCs/>
              </w:rPr>
              <w:t>Software</w:t>
            </w:r>
          </w:p>
        </w:tc>
        <w:tc>
          <w:tcPr>
            <w:tcW w:w="4445" w:type="dxa"/>
            <w:tcBorders>
              <w:top w:val="nil"/>
              <w:left w:val="nil"/>
              <w:bottom w:val="single" w:sz="4" w:space="0" w:color="auto"/>
              <w:right w:val="nil"/>
            </w:tcBorders>
          </w:tcPr>
          <w:p w14:paraId="65BBE194" w14:textId="6DF17DC4" w:rsidR="000A1467" w:rsidRDefault="002C23EF" w:rsidP="002C23EF">
            <w:pPr>
              <w:pStyle w:val="Textoindependiente"/>
              <w:spacing w:before="102"/>
              <w:jc w:val="center"/>
            </w:pPr>
            <w:r>
              <w:t>0€</w:t>
            </w:r>
          </w:p>
        </w:tc>
      </w:tr>
      <w:tr w:rsidR="000A1467" w14:paraId="3C6B9CA8" w14:textId="77777777" w:rsidTr="000A1467">
        <w:tc>
          <w:tcPr>
            <w:tcW w:w="4445" w:type="dxa"/>
            <w:tcBorders>
              <w:left w:val="nil"/>
              <w:bottom w:val="nil"/>
              <w:right w:val="nil"/>
            </w:tcBorders>
          </w:tcPr>
          <w:p w14:paraId="21511FE9" w14:textId="6BA84E44" w:rsidR="000A1467" w:rsidRPr="002C23EF" w:rsidRDefault="002C23EF" w:rsidP="002C23EF">
            <w:pPr>
              <w:pStyle w:val="Textoindependiente"/>
              <w:spacing w:before="102"/>
              <w:jc w:val="both"/>
              <w:rPr>
                <w:b/>
                <w:bCs/>
              </w:rPr>
            </w:pPr>
            <w:r w:rsidRPr="002C23EF">
              <w:rPr>
                <w:b/>
                <w:bCs/>
              </w:rPr>
              <w:t>Total</w:t>
            </w:r>
          </w:p>
        </w:tc>
        <w:tc>
          <w:tcPr>
            <w:tcW w:w="4445" w:type="dxa"/>
            <w:tcBorders>
              <w:left w:val="nil"/>
              <w:bottom w:val="nil"/>
              <w:right w:val="nil"/>
            </w:tcBorders>
          </w:tcPr>
          <w:p w14:paraId="4041EE9C" w14:textId="62714239" w:rsidR="000A1467" w:rsidRDefault="002C23EF" w:rsidP="002C23EF">
            <w:pPr>
              <w:pStyle w:val="Textoindependiente"/>
              <w:spacing w:before="102"/>
              <w:jc w:val="center"/>
            </w:pPr>
            <w:r>
              <w:t>77</w:t>
            </w:r>
            <w:r w:rsidR="005913DA">
              <w:t>77</w:t>
            </w:r>
            <w:r>
              <w:t>,</w:t>
            </w:r>
            <w:r w:rsidR="005913DA">
              <w:t>61</w:t>
            </w:r>
            <w:r>
              <w:t>€</w:t>
            </w:r>
          </w:p>
        </w:tc>
      </w:tr>
    </w:tbl>
    <w:p w14:paraId="7C97CCAA" w14:textId="28618388" w:rsidR="000A1467" w:rsidRDefault="00BC1FD4" w:rsidP="00BC1FD4">
      <w:pPr>
        <w:pStyle w:val="PieTabla"/>
        <w:ind w:left="0"/>
        <w:jc w:val="center"/>
      </w:pPr>
      <w:bookmarkStart w:id="78" w:name="_Toc199632378"/>
      <w:bookmarkStart w:id="79" w:name="_Toc199721273"/>
      <w:r>
        <w:t>Tabla A.1: Costes totales</w:t>
      </w:r>
      <w:bookmarkEnd w:id="78"/>
      <w:bookmarkEnd w:id="79"/>
    </w:p>
    <w:p w14:paraId="6E5025B0" w14:textId="77777777" w:rsidR="00BD30C5" w:rsidRDefault="00BD30C5" w:rsidP="00B6470C">
      <w:pPr>
        <w:pStyle w:val="Textoindependiente"/>
        <w:spacing w:before="102"/>
      </w:pPr>
    </w:p>
    <w:p w14:paraId="4B7AEB3D" w14:textId="77777777" w:rsidR="00BA77FD" w:rsidRDefault="00BA77FD" w:rsidP="00B6470C">
      <w:pPr>
        <w:pStyle w:val="Textoindependiente"/>
        <w:spacing w:before="102"/>
      </w:pPr>
    </w:p>
    <w:p w14:paraId="10C4D7E3" w14:textId="77777777" w:rsidR="00BA77FD" w:rsidRDefault="00BA77FD" w:rsidP="00B6470C">
      <w:pPr>
        <w:pStyle w:val="Textoindependiente"/>
        <w:spacing w:before="102"/>
      </w:pPr>
    </w:p>
    <w:p w14:paraId="67C58966" w14:textId="77777777" w:rsidR="00A74393" w:rsidRDefault="00A74393" w:rsidP="00B6470C">
      <w:pPr>
        <w:pStyle w:val="Textoindependiente"/>
        <w:spacing w:before="102"/>
      </w:pPr>
    </w:p>
    <w:p w14:paraId="2AF2D3DF" w14:textId="4A77A3FF" w:rsidR="00A74393" w:rsidRDefault="00A74393" w:rsidP="00EA6AC2">
      <w:pPr>
        <w:tabs>
          <w:tab w:val="left" w:pos="6732"/>
        </w:tabs>
        <w:spacing w:before="72"/>
        <w:jc w:val="right"/>
      </w:pPr>
      <w:r w:rsidRPr="007E16AB">
        <w:rPr>
          <w:rFonts w:ascii="LM Roman Slanted 12" w:hAnsi="LM Roman Slanted 12"/>
          <w:i/>
          <w:sz w:val="24"/>
        </w:rPr>
        <w:t xml:space="preserve">Apéndice A. </w:t>
      </w:r>
      <w:r w:rsidR="00EA6AC2">
        <w:rPr>
          <w:rFonts w:ascii="LM Roman Slanted 12" w:hAnsi="LM Roman Slanted 12"/>
          <w:i/>
          <w:sz w:val="24"/>
        </w:rPr>
        <w:t>Estudio de viabilidad</w:t>
      </w:r>
    </w:p>
    <w:p w14:paraId="410AA3D4" w14:textId="77777777" w:rsidR="00A74393" w:rsidRPr="003732DD" w:rsidRDefault="00A74393" w:rsidP="00B6470C">
      <w:pPr>
        <w:pStyle w:val="Textoindependiente"/>
        <w:spacing w:before="102"/>
      </w:pPr>
    </w:p>
    <w:p w14:paraId="1CE42906" w14:textId="7FC4793F" w:rsidR="00A41556" w:rsidRDefault="00BA77FD" w:rsidP="008F4BEA">
      <w:pPr>
        <w:spacing w:before="179" w:line="309" w:lineRule="auto"/>
        <w:ind w:left="119" w:right="4288"/>
        <w:rPr>
          <w:b/>
          <w:sz w:val="28"/>
        </w:rPr>
      </w:pPr>
      <w:r>
        <w:rPr>
          <w:b/>
          <w:sz w:val="28"/>
        </w:rPr>
        <w:t>Viabilidad legal</w:t>
      </w:r>
    </w:p>
    <w:p w14:paraId="6B3F416A" w14:textId="23BF4DAA" w:rsidR="008F4BEA" w:rsidRDefault="008F4BEA" w:rsidP="008F4BEA">
      <w:pPr>
        <w:pStyle w:val="Textoindependiente"/>
        <w:spacing w:before="102"/>
        <w:ind w:firstLine="720"/>
        <w:jc w:val="both"/>
      </w:pPr>
      <w:r>
        <w:t>En este apartado se van a mostrar las licencias de cada herramienta utilizada.</w:t>
      </w:r>
    </w:p>
    <w:p w14:paraId="780681B9" w14:textId="77777777" w:rsidR="00A41556" w:rsidRDefault="00A41556" w:rsidP="002D2A26">
      <w:pPr>
        <w:pStyle w:val="Textoindependiente"/>
      </w:pPr>
    </w:p>
    <w:tbl>
      <w:tblPr>
        <w:tblStyle w:val="Tablaconcuadrcula"/>
        <w:tblW w:w="7646" w:type="dxa"/>
        <w:jc w:val="center"/>
        <w:tblLook w:val="04A0" w:firstRow="1" w:lastRow="0" w:firstColumn="1" w:lastColumn="0" w:noHBand="0" w:noVBand="1"/>
      </w:tblPr>
      <w:tblGrid>
        <w:gridCol w:w="3556"/>
        <w:gridCol w:w="1941"/>
        <w:gridCol w:w="2149"/>
      </w:tblGrid>
      <w:tr w:rsidR="00945514" w14:paraId="23396B1B" w14:textId="77777777" w:rsidTr="00C71DFD">
        <w:trPr>
          <w:trHeight w:val="436"/>
          <w:jc w:val="center"/>
        </w:trPr>
        <w:tc>
          <w:tcPr>
            <w:tcW w:w="3556" w:type="dxa"/>
          </w:tcPr>
          <w:p w14:paraId="51C3DC73" w14:textId="2361045D" w:rsidR="00945514" w:rsidRPr="00945514" w:rsidRDefault="00945514" w:rsidP="002D2A26">
            <w:pPr>
              <w:pStyle w:val="Textoindependiente"/>
              <w:rPr>
                <w:b/>
                <w:bCs/>
              </w:rPr>
            </w:pPr>
            <w:r w:rsidRPr="00945514">
              <w:rPr>
                <w:b/>
                <w:bCs/>
              </w:rPr>
              <w:t>Herramienta/Librería</w:t>
            </w:r>
          </w:p>
        </w:tc>
        <w:tc>
          <w:tcPr>
            <w:tcW w:w="1941" w:type="dxa"/>
          </w:tcPr>
          <w:p w14:paraId="61ED0908" w14:textId="2120D0F2" w:rsidR="00945514" w:rsidRPr="00945514" w:rsidRDefault="00945514" w:rsidP="00945514">
            <w:pPr>
              <w:pStyle w:val="Textoindependiente"/>
              <w:jc w:val="center"/>
              <w:rPr>
                <w:b/>
                <w:bCs/>
              </w:rPr>
            </w:pPr>
            <w:r w:rsidRPr="00945514">
              <w:rPr>
                <w:b/>
                <w:bCs/>
              </w:rPr>
              <w:t>Versión</w:t>
            </w:r>
          </w:p>
        </w:tc>
        <w:tc>
          <w:tcPr>
            <w:tcW w:w="2149" w:type="dxa"/>
          </w:tcPr>
          <w:p w14:paraId="5D806F44" w14:textId="0FB9E65B" w:rsidR="00945514" w:rsidRPr="00945514" w:rsidRDefault="00945514" w:rsidP="00945514">
            <w:pPr>
              <w:pStyle w:val="Textoindependiente"/>
              <w:jc w:val="center"/>
              <w:rPr>
                <w:b/>
                <w:bCs/>
              </w:rPr>
            </w:pPr>
            <w:r w:rsidRPr="00945514">
              <w:rPr>
                <w:b/>
                <w:bCs/>
              </w:rPr>
              <w:t>Licencia</w:t>
            </w:r>
          </w:p>
        </w:tc>
      </w:tr>
      <w:tr w:rsidR="00945514" w14:paraId="256A9FB6" w14:textId="77777777" w:rsidTr="00C71DFD">
        <w:trPr>
          <w:trHeight w:val="436"/>
          <w:jc w:val="center"/>
        </w:trPr>
        <w:tc>
          <w:tcPr>
            <w:tcW w:w="3556" w:type="dxa"/>
          </w:tcPr>
          <w:p w14:paraId="6CCEB7C2" w14:textId="1F2513DC" w:rsidR="00945514" w:rsidRDefault="00945514" w:rsidP="002D2A26">
            <w:pPr>
              <w:pStyle w:val="Textoindependiente"/>
            </w:pPr>
            <w:r>
              <w:t>Python</w:t>
            </w:r>
          </w:p>
        </w:tc>
        <w:tc>
          <w:tcPr>
            <w:tcW w:w="1941" w:type="dxa"/>
          </w:tcPr>
          <w:p w14:paraId="516C7C38" w14:textId="04926000" w:rsidR="00945514" w:rsidRDefault="008E3E33" w:rsidP="008E3E33">
            <w:pPr>
              <w:pStyle w:val="Textoindependiente"/>
              <w:jc w:val="center"/>
            </w:pPr>
            <w:r>
              <w:t>3.11.1</w:t>
            </w:r>
          </w:p>
        </w:tc>
        <w:tc>
          <w:tcPr>
            <w:tcW w:w="2149" w:type="dxa"/>
          </w:tcPr>
          <w:p w14:paraId="49E65C2A" w14:textId="257022BC" w:rsidR="00945514" w:rsidRDefault="00C71DFD" w:rsidP="00B446C9">
            <w:pPr>
              <w:pStyle w:val="Textoindependiente"/>
              <w:jc w:val="center"/>
            </w:pPr>
            <w:r>
              <w:t>PSF</w:t>
            </w:r>
          </w:p>
        </w:tc>
      </w:tr>
      <w:tr w:rsidR="00945514" w14:paraId="20D9E010" w14:textId="77777777" w:rsidTr="00C71DFD">
        <w:trPr>
          <w:trHeight w:val="436"/>
          <w:jc w:val="center"/>
        </w:trPr>
        <w:tc>
          <w:tcPr>
            <w:tcW w:w="3556" w:type="dxa"/>
          </w:tcPr>
          <w:p w14:paraId="067DC48A" w14:textId="6971905F" w:rsidR="00945514" w:rsidRDefault="00945514" w:rsidP="002D2A26">
            <w:pPr>
              <w:pStyle w:val="Textoindependiente"/>
            </w:pPr>
            <w:r>
              <w:t>Github</w:t>
            </w:r>
          </w:p>
        </w:tc>
        <w:tc>
          <w:tcPr>
            <w:tcW w:w="1941" w:type="dxa"/>
          </w:tcPr>
          <w:p w14:paraId="21E9972F" w14:textId="5D8FECC9" w:rsidR="00945514" w:rsidRDefault="008E3E33" w:rsidP="008E3E33">
            <w:pPr>
              <w:pStyle w:val="Textoindependiente"/>
              <w:jc w:val="center"/>
            </w:pPr>
            <w:r>
              <w:t>3.</w:t>
            </w:r>
            <w:r w:rsidR="00C71DFD">
              <w:t>4.18</w:t>
            </w:r>
          </w:p>
        </w:tc>
        <w:tc>
          <w:tcPr>
            <w:tcW w:w="2149" w:type="dxa"/>
          </w:tcPr>
          <w:p w14:paraId="1959B0A1" w14:textId="7321E273" w:rsidR="00945514" w:rsidRDefault="00C71DFD" w:rsidP="00B446C9">
            <w:pPr>
              <w:pStyle w:val="Textoindependiente"/>
              <w:jc w:val="center"/>
            </w:pPr>
            <w:r>
              <w:t>MIT</w:t>
            </w:r>
          </w:p>
        </w:tc>
      </w:tr>
      <w:tr w:rsidR="00945514" w14:paraId="67F127CC" w14:textId="77777777" w:rsidTr="00C71DFD">
        <w:trPr>
          <w:trHeight w:val="436"/>
          <w:jc w:val="center"/>
        </w:trPr>
        <w:tc>
          <w:tcPr>
            <w:tcW w:w="3556" w:type="dxa"/>
          </w:tcPr>
          <w:p w14:paraId="61759BE7" w14:textId="3CF0BD88" w:rsidR="00945514" w:rsidRDefault="00945514" w:rsidP="002D2A26">
            <w:pPr>
              <w:pStyle w:val="Textoindependiente"/>
            </w:pPr>
            <w:r>
              <w:t>Visual Studio Code</w:t>
            </w:r>
          </w:p>
        </w:tc>
        <w:tc>
          <w:tcPr>
            <w:tcW w:w="1941" w:type="dxa"/>
          </w:tcPr>
          <w:p w14:paraId="77EAE1CE" w14:textId="0BF7E84F" w:rsidR="00945514" w:rsidRDefault="008E3E33" w:rsidP="008E3E33">
            <w:pPr>
              <w:pStyle w:val="Textoindependiente"/>
              <w:jc w:val="center"/>
            </w:pPr>
            <w:r>
              <w:t>1.100.2</w:t>
            </w:r>
          </w:p>
        </w:tc>
        <w:tc>
          <w:tcPr>
            <w:tcW w:w="2149" w:type="dxa"/>
          </w:tcPr>
          <w:p w14:paraId="08E58377" w14:textId="7A9D2E96" w:rsidR="00945514" w:rsidRDefault="00C71DFD" w:rsidP="00B446C9">
            <w:pPr>
              <w:pStyle w:val="Textoindependiente"/>
              <w:jc w:val="center"/>
            </w:pPr>
            <w:r>
              <w:t>MIT</w:t>
            </w:r>
          </w:p>
        </w:tc>
      </w:tr>
      <w:tr w:rsidR="00945514" w14:paraId="14EBE052" w14:textId="77777777" w:rsidTr="00C71DFD">
        <w:trPr>
          <w:trHeight w:val="436"/>
          <w:jc w:val="center"/>
        </w:trPr>
        <w:tc>
          <w:tcPr>
            <w:tcW w:w="3556" w:type="dxa"/>
          </w:tcPr>
          <w:p w14:paraId="2990A676" w14:textId="3A37B608" w:rsidR="00945514" w:rsidRDefault="00945514" w:rsidP="002D2A26">
            <w:pPr>
              <w:pStyle w:val="Textoindependiente"/>
            </w:pPr>
            <w:r>
              <w:t>Flask</w:t>
            </w:r>
          </w:p>
        </w:tc>
        <w:tc>
          <w:tcPr>
            <w:tcW w:w="1941" w:type="dxa"/>
          </w:tcPr>
          <w:p w14:paraId="2D4EBF2E" w14:textId="345CE405" w:rsidR="00945514" w:rsidRDefault="008E3E33" w:rsidP="008E3E33">
            <w:pPr>
              <w:pStyle w:val="Textoindependiente"/>
              <w:jc w:val="center"/>
            </w:pPr>
            <w:r>
              <w:t>3.1.0</w:t>
            </w:r>
          </w:p>
        </w:tc>
        <w:tc>
          <w:tcPr>
            <w:tcW w:w="2149" w:type="dxa"/>
          </w:tcPr>
          <w:p w14:paraId="41091809" w14:textId="70FC733E" w:rsidR="00945514" w:rsidRDefault="00A211A1" w:rsidP="00B446C9">
            <w:pPr>
              <w:pStyle w:val="Textoindependiente"/>
              <w:jc w:val="center"/>
            </w:pPr>
            <w:r>
              <w:t>BSD-3-Clause</w:t>
            </w:r>
          </w:p>
        </w:tc>
      </w:tr>
      <w:tr w:rsidR="00945514" w14:paraId="778E5F6B" w14:textId="77777777" w:rsidTr="00C71DFD">
        <w:trPr>
          <w:trHeight w:val="436"/>
          <w:jc w:val="center"/>
        </w:trPr>
        <w:tc>
          <w:tcPr>
            <w:tcW w:w="3556" w:type="dxa"/>
          </w:tcPr>
          <w:p w14:paraId="38097578" w14:textId="70D9689F" w:rsidR="00945514" w:rsidRDefault="00945514" w:rsidP="002D2A26">
            <w:pPr>
              <w:pStyle w:val="Textoindependiente"/>
            </w:pPr>
            <w:r>
              <w:t>torch</w:t>
            </w:r>
          </w:p>
        </w:tc>
        <w:tc>
          <w:tcPr>
            <w:tcW w:w="1941" w:type="dxa"/>
          </w:tcPr>
          <w:p w14:paraId="5DEC419A" w14:textId="20181583" w:rsidR="00945514" w:rsidRDefault="00B446C9" w:rsidP="008E3E33">
            <w:pPr>
              <w:pStyle w:val="Textoindependiente"/>
              <w:jc w:val="center"/>
            </w:pPr>
            <w:r>
              <w:t>2.5.1+cu121</w:t>
            </w:r>
          </w:p>
        </w:tc>
        <w:tc>
          <w:tcPr>
            <w:tcW w:w="2149" w:type="dxa"/>
          </w:tcPr>
          <w:p w14:paraId="4B9D95F3" w14:textId="45CE3D1A" w:rsidR="00945514" w:rsidRPr="00B446C9" w:rsidRDefault="00B446C9" w:rsidP="00B446C9">
            <w:pPr>
              <w:pStyle w:val="Textoindependiente"/>
              <w:jc w:val="center"/>
              <w:rPr>
                <w:bCs/>
              </w:rPr>
            </w:pPr>
            <w:r>
              <w:t>BSD</w:t>
            </w:r>
          </w:p>
        </w:tc>
      </w:tr>
      <w:tr w:rsidR="00945514" w14:paraId="6DD0D1ED" w14:textId="77777777" w:rsidTr="00C71DFD">
        <w:trPr>
          <w:trHeight w:val="436"/>
          <w:jc w:val="center"/>
        </w:trPr>
        <w:tc>
          <w:tcPr>
            <w:tcW w:w="3556" w:type="dxa"/>
          </w:tcPr>
          <w:p w14:paraId="2BEF8B67" w14:textId="2392E227" w:rsidR="00945514" w:rsidRDefault="00945514" w:rsidP="002D2A26">
            <w:pPr>
              <w:pStyle w:val="Textoindependiente"/>
            </w:pPr>
            <w:r>
              <w:t>ultralytics</w:t>
            </w:r>
          </w:p>
        </w:tc>
        <w:tc>
          <w:tcPr>
            <w:tcW w:w="1941" w:type="dxa"/>
          </w:tcPr>
          <w:p w14:paraId="1FC3A7E4" w14:textId="5AFE1757" w:rsidR="00945514" w:rsidRDefault="00B446C9" w:rsidP="008E3E33">
            <w:pPr>
              <w:pStyle w:val="Textoindependiente"/>
              <w:jc w:val="center"/>
            </w:pPr>
            <w:r>
              <w:t>8.3.99</w:t>
            </w:r>
          </w:p>
        </w:tc>
        <w:tc>
          <w:tcPr>
            <w:tcW w:w="2149" w:type="dxa"/>
          </w:tcPr>
          <w:p w14:paraId="300C9585" w14:textId="6571084E" w:rsidR="00945514" w:rsidRDefault="00B446C9" w:rsidP="00B446C9">
            <w:pPr>
              <w:pStyle w:val="Textoindependiente"/>
              <w:jc w:val="center"/>
            </w:pPr>
            <w:r>
              <w:t>AGPL-3.0</w:t>
            </w:r>
          </w:p>
        </w:tc>
      </w:tr>
      <w:tr w:rsidR="00945514" w14:paraId="47EFD3E9" w14:textId="77777777" w:rsidTr="00C71DFD">
        <w:trPr>
          <w:trHeight w:val="436"/>
          <w:jc w:val="center"/>
        </w:trPr>
        <w:tc>
          <w:tcPr>
            <w:tcW w:w="3556" w:type="dxa"/>
          </w:tcPr>
          <w:p w14:paraId="7F125D4A" w14:textId="67A4EDE4" w:rsidR="00945514" w:rsidRDefault="00945514" w:rsidP="002D2A26">
            <w:pPr>
              <w:pStyle w:val="Textoindependiente"/>
            </w:pPr>
            <w:r>
              <w:t>opencv-python</w:t>
            </w:r>
          </w:p>
        </w:tc>
        <w:tc>
          <w:tcPr>
            <w:tcW w:w="1941" w:type="dxa"/>
          </w:tcPr>
          <w:p w14:paraId="7E91EB2C" w14:textId="6C8AEE75" w:rsidR="00945514" w:rsidRDefault="00B446C9" w:rsidP="008E3E33">
            <w:pPr>
              <w:pStyle w:val="Textoindependiente"/>
              <w:jc w:val="center"/>
            </w:pPr>
            <w:r>
              <w:t>4.11.0.86</w:t>
            </w:r>
          </w:p>
        </w:tc>
        <w:tc>
          <w:tcPr>
            <w:tcW w:w="2149" w:type="dxa"/>
          </w:tcPr>
          <w:p w14:paraId="3EF7EA99" w14:textId="3BA65329" w:rsidR="00945514" w:rsidRDefault="00B446C9" w:rsidP="00B446C9">
            <w:pPr>
              <w:pStyle w:val="Textoindependiente"/>
              <w:jc w:val="center"/>
            </w:pPr>
            <w:r>
              <w:t>Apache 2.0</w:t>
            </w:r>
          </w:p>
        </w:tc>
      </w:tr>
      <w:tr w:rsidR="00945514" w14:paraId="7897FB87" w14:textId="77777777" w:rsidTr="00C71DFD">
        <w:trPr>
          <w:trHeight w:val="436"/>
          <w:jc w:val="center"/>
        </w:trPr>
        <w:tc>
          <w:tcPr>
            <w:tcW w:w="3556" w:type="dxa"/>
          </w:tcPr>
          <w:p w14:paraId="56A173CD" w14:textId="38EFCBC5" w:rsidR="00945514" w:rsidRDefault="00945514" w:rsidP="002D2A26">
            <w:pPr>
              <w:pStyle w:val="Textoindependiente"/>
            </w:pPr>
            <w:r>
              <w:t>pymediainfo</w:t>
            </w:r>
          </w:p>
        </w:tc>
        <w:tc>
          <w:tcPr>
            <w:tcW w:w="1941" w:type="dxa"/>
          </w:tcPr>
          <w:p w14:paraId="0AE4575E" w14:textId="62A52618" w:rsidR="00945514" w:rsidRDefault="00B446C9" w:rsidP="008E3E33">
            <w:pPr>
              <w:pStyle w:val="Textoindependiente"/>
              <w:jc w:val="center"/>
            </w:pPr>
            <w:r>
              <w:t>7.0.1</w:t>
            </w:r>
          </w:p>
        </w:tc>
        <w:tc>
          <w:tcPr>
            <w:tcW w:w="2149" w:type="dxa"/>
          </w:tcPr>
          <w:p w14:paraId="74F86718" w14:textId="032593B2" w:rsidR="00945514" w:rsidRDefault="00B446C9" w:rsidP="00B446C9">
            <w:pPr>
              <w:pStyle w:val="Textoindependiente"/>
              <w:jc w:val="center"/>
            </w:pPr>
            <w:r>
              <w:t>MIT</w:t>
            </w:r>
          </w:p>
        </w:tc>
      </w:tr>
      <w:tr w:rsidR="00945514" w14:paraId="5CBAD701" w14:textId="77777777" w:rsidTr="00C71DFD">
        <w:trPr>
          <w:trHeight w:val="436"/>
          <w:jc w:val="center"/>
        </w:trPr>
        <w:tc>
          <w:tcPr>
            <w:tcW w:w="3556" w:type="dxa"/>
          </w:tcPr>
          <w:p w14:paraId="799954F6" w14:textId="40256982" w:rsidR="00945514" w:rsidRDefault="00945514" w:rsidP="002D2A26">
            <w:pPr>
              <w:pStyle w:val="Textoindependiente"/>
            </w:pPr>
            <w:r>
              <w:t>shapely</w:t>
            </w:r>
          </w:p>
        </w:tc>
        <w:tc>
          <w:tcPr>
            <w:tcW w:w="1941" w:type="dxa"/>
          </w:tcPr>
          <w:p w14:paraId="0A5D695E" w14:textId="4F2FDCDE" w:rsidR="00945514" w:rsidRDefault="00C153AE" w:rsidP="008E3E33">
            <w:pPr>
              <w:pStyle w:val="Textoindependiente"/>
              <w:jc w:val="center"/>
            </w:pPr>
            <w:r>
              <w:t>2.1.0</w:t>
            </w:r>
          </w:p>
        </w:tc>
        <w:tc>
          <w:tcPr>
            <w:tcW w:w="2149" w:type="dxa"/>
          </w:tcPr>
          <w:p w14:paraId="3C9FE256" w14:textId="20973922" w:rsidR="00945514" w:rsidRDefault="00C153AE" w:rsidP="00B446C9">
            <w:pPr>
              <w:pStyle w:val="Textoindependiente"/>
              <w:jc w:val="center"/>
            </w:pPr>
            <w:r>
              <w:t>BSD-3-Clause</w:t>
            </w:r>
          </w:p>
        </w:tc>
      </w:tr>
      <w:tr w:rsidR="00945514" w14:paraId="5FE68279" w14:textId="77777777" w:rsidTr="00C71DFD">
        <w:trPr>
          <w:trHeight w:val="436"/>
          <w:jc w:val="center"/>
        </w:trPr>
        <w:tc>
          <w:tcPr>
            <w:tcW w:w="3556" w:type="dxa"/>
          </w:tcPr>
          <w:p w14:paraId="06D7326F" w14:textId="5072F220" w:rsidR="00945514" w:rsidRDefault="00945514" w:rsidP="002D2A26">
            <w:pPr>
              <w:pStyle w:val="Textoindependiente"/>
            </w:pPr>
            <w:r>
              <w:t>MySQL</w:t>
            </w:r>
          </w:p>
        </w:tc>
        <w:tc>
          <w:tcPr>
            <w:tcW w:w="1941" w:type="dxa"/>
          </w:tcPr>
          <w:p w14:paraId="08B6837A" w14:textId="2CA8D50A" w:rsidR="00945514" w:rsidRDefault="00C153AE" w:rsidP="008E3E33">
            <w:pPr>
              <w:pStyle w:val="Textoindependiente"/>
              <w:jc w:val="center"/>
            </w:pPr>
            <w:r>
              <w:t>8.0.42</w:t>
            </w:r>
          </w:p>
        </w:tc>
        <w:tc>
          <w:tcPr>
            <w:tcW w:w="2149" w:type="dxa"/>
          </w:tcPr>
          <w:p w14:paraId="5CDE86CE" w14:textId="1D097159" w:rsidR="00945514" w:rsidRDefault="00C153AE" w:rsidP="00B446C9">
            <w:pPr>
              <w:pStyle w:val="Textoindependiente"/>
              <w:jc w:val="center"/>
            </w:pPr>
            <w:r w:rsidRPr="00C153AE">
              <w:t>GNU GPLv2</w:t>
            </w:r>
          </w:p>
        </w:tc>
      </w:tr>
      <w:tr w:rsidR="00945514" w14:paraId="1DF5DAD6" w14:textId="77777777" w:rsidTr="00C71DFD">
        <w:trPr>
          <w:trHeight w:val="436"/>
          <w:jc w:val="center"/>
        </w:trPr>
        <w:tc>
          <w:tcPr>
            <w:tcW w:w="3556" w:type="dxa"/>
          </w:tcPr>
          <w:p w14:paraId="29283C8B" w14:textId="7FBC9E02" w:rsidR="00945514" w:rsidRDefault="00C153AE" w:rsidP="002D2A26">
            <w:pPr>
              <w:pStyle w:val="Textoindependiente"/>
            </w:pPr>
            <w:r>
              <w:t>m</w:t>
            </w:r>
            <w:r w:rsidR="00945514">
              <w:t>ysql-connector-python</w:t>
            </w:r>
          </w:p>
        </w:tc>
        <w:tc>
          <w:tcPr>
            <w:tcW w:w="1941" w:type="dxa"/>
          </w:tcPr>
          <w:p w14:paraId="07A75925" w14:textId="19513AE1" w:rsidR="00945514" w:rsidRDefault="00C153AE" w:rsidP="008E3E33">
            <w:pPr>
              <w:pStyle w:val="Textoindependiente"/>
              <w:jc w:val="center"/>
            </w:pPr>
            <w:r>
              <w:t>9.3.0</w:t>
            </w:r>
          </w:p>
        </w:tc>
        <w:tc>
          <w:tcPr>
            <w:tcW w:w="2149" w:type="dxa"/>
          </w:tcPr>
          <w:p w14:paraId="3A13A035" w14:textId="00F7D77E" w:rsidR="00945514" w:rsidRDefault="00C153AE" w:rsidP="00B446C9">
            <w:pPr>
              <w:pStyle w:val="Textoindependiente"/>
              <w:jc w:val="center"/>
            </w:pPr>
            <w:r w:rsidRPr="00C153AE">
              <w:t>GNU GPLv2</w:t>
            </w:r>
          </w:p>
        </w:tc>
      </w:tr>
      <w:tr w:rsidR="00945514" w14:paraId="18595639" w14:textId="77777777" w:rsidTr="00C71DFD">
        <w:trPr>
          <w:trHeight w:val="415"/>
          <w:jc w:val="center"/>
        </w:trPr>
        <w:tc>
          <w:tcPr>
            <w:tcW w:w="3556" w:type="dxa"/>
          </w:tcPr>
          <w:p w14:paraId="7BD90573" w14:textId="362463AC" w:rsidR="00945514" w:rsidRDefault="00945514" w:rsidP="002D2A26">
            <w:pPr>
              <w:pStyle w:val="Textoindependiente"/>
            </w:pPr>
            <w:r>
              <w:t>Chart.js</w:t>
            </w:r>
          </w:p>
        </w:tc>
        <w:tc>
          <w:tcPr>
            <w:tcW w:w="1941" w:type="dxa"/>
          </w:tcPr>
          <w:p w14:paraId="4FB31871" w14:textId="7045573D" w:rsidR="00945514" w:rsidRDefault="00C71DFD" w:rsidP="008E3E33">
            <w:pPr>
              <w:pStyle w:val="Textoindependiente"/>
              <w:jc w:val="center"/>
            </w:pPr>
            <w:r>
              <w:t>4.4.9</w:t>
            </w:r>
          </w:p>
        </w:tc>
        <w:tc>
          <w:tcPr>
            <w:tcW w:w="2149" w:type="dxa"/>
          </w:tcPr>
          <w:p w14:paraId="24BD9712" w14:textId="2337496F" w:rsidR="00945514" w:rsidRDefault="00C71DFD" w:rsidP="00B446C9">
            <w:pPr>
              <w:pStyle w:val="Textoindependiente"/>
              <w:jc w:val="center"/>
            </w:pPr>
            <w:r>
              <w:t>MIT</w:t>
            </w:r>
          </w:p>
        </w:tc>
      </w:tr>
      <w:tr w:rsidR="00945514" w14:paraId="40A91464" w14:textId="77777777" w:rsidTr="00C71DFD">
        <w:trPr>
          <w:trHeight w:val="436"/>
          <w:jc w:val="center"/>
        </w:trPr>
        <w:tc>
          <w:tcPr>
            <w:tcW w:w="3556" w:type="dxa"/>
          </w:tcPr>
          <w:p w14:paraId="364D8387" w14:textId="0BF19888" w:rsidR="00945514" w:rsidRDefault="00945514" w:rsidP="002D2A26">
            <w:pPr>
              <w:pStyle w:val="Textoindependiente"/>
            </w:pPr>
            <w:r>
              <w:t>Bootstrap</w:t>
            </w:r>
          </w:p>
        </w:tc>
        <w:tc>
          <w:tcPr>
            <w:tcW w:w="1941" w:type="dxa"/>
          </w:tcPr>
          <w:p w14:paraId="56BB9C12" w14:textId="1445A58E" w:rsidR="00945514" w:rsidRDefault="00C71DFD" w:rsidP="008E3E33">
            <w:pPr>
              <w:pStyle w:val="Textoindependiente"/>
              <w:jc w:val="center"/>
            </w:pPr>
            <w:r>
              <w:t>5.3.0</w:t>
            </w:r>
          </w:p>
        </w:tc>
        <w:tc>
          <w:tcPr>
            <w:tcW w:w="2149" w:type="dxa"/>
          </w:tcPr>
          <w:p w14:paraId="765F4A0F" w14:textId="74DE1294" w:rsidR="00945514" w:rsidRDefault="00C71DFD" w:rsidP="00B446C9">
            <w:pPr>
              <w:pStyle w:val="Textoindependiente"/>
              <w:jc w:val="center"/>
            </w:pPr>
            <w:r>
              <w:t>MIT</w:t>
            </w:r>
          </w:p>
        </w:tc>
      </w:tr>
      <w:tr w:rsidR="00C51F2A" w14:paraId="07F84562" w14:textId="77777777" w:rsidTr="00C71DFD">
        <w:trPr>
          <w:trHeight w:val="436"/>
          <w:jc w:val="center"/>
        </w:trPr>
        <w:tc>
          <w:tcPr>
            <w:tcW w:w="3556" w:type="dxa"/>
          </w:tcPr>
          <w:p w14:paraId="288CAFB5" w14:textId="6EB9BD85" w:rsidR="00C51F2A" w:rsidRDefault="00C51F2A" w:rsidP="002D2A26">
            <w:pPr>
              <w:pStyle w:val="Textoindependiente"/>
            </w:pPr>
            <w:r>
              <w:t>DataTables</w:t>
            </w:r>
          </w:p>
        </w:tc>
        <w:tc>
          <w:tcPr>
            <w:tcW w:w="1941" w:type="dxa"/>
          </w:tcPr>
          <w:p w14:paraId="383D773D" w14:textId="450B7905" w:rsidR="00C51F2A" w:rsidRDefault="00C51F2A" w:rsidP="008E3E33">
            <w:pPr>
              <w:pStyle w:val="Textoindependiente"/>
              <w:jc w:val="center"/>
            </w:pPr>
            <w:r>
              <w:t>1.13.4</w:t>
            </w:r>
          </w:p>
        </w:tc>
        <w:tc>
          <w:tcPr>
            <w:tcW w:w="2149" w:type="dxa"/>
          </w:tcPr>
          <w:p w14:paraId="291439C0" w14:textId="363B879D" w:rsidR="00C51F2A" w:rsidRDefault="00C51F2A" w:rsidP="00B446C9">
            <w:pPr>
              <w:pStyle w:val="Textoindependiente"/>
              <w:jc w:val="center"/>
            </w:pPr>
            <w:r>
              <w:t>MIT</w:t>
            </w:r>
          </w:p>
        </w:tc>
      </w:tr>
    </w:tbl>
    <w:p w14:paraId="2D7DC3C1" w14:textId="19BBE573" w:rsidR="00CB58B7" w:rsidRDefault="00CB58B7" w:rsidP="00CB58B7">
      <w:pPr>
        <w:pStyle w:val="PieTabla"/>
        <w:ind w:left="0"/>
        <w:jc w:val="center"/>
      </w:pPr>
      <w:bookmarkStart w:id="80" w:name="_Toc199632379"/>
      <w:bookmarkStart w:id="81" w:name="_Toc199721274"/>
      <w:r>
        <w:t>Tabla A.2: Tabla de licencias</w:t>
      </w:r>
      <w:bookmarkEnd w:id="80"/>
      <w:bookmarkEnd w:id="81"/>
    </w:p>
    <w:p w14:paraId="0DDC6012" w14:textId="77777777" w:rsidR="002D2A26" w:rsidRPr="002D2A26" w:rsidRDefault="002D2A26" w:rsidP="002D2A26">
      <w:pPr>
        <w:pStyle w:val="Textoindependiente"/>
      </w:pPr>
    </w:p>
    <w:p w14:paraId="1C0F1580" w14:textId="1FBED2ED" w:rsidR="00A41556" w:rsidRDefault="003F1229" w:rsidP="002A077C">
      <w:pPr>
        <w:pStyle w:val="Textoindependiente"/>
        <w:spacing w:before="102"/>
        <w:ind w:firstLine="720"/>
        <w:jc w:val="both"/>
      </w:pPr>
      <w:r>
        <w:t>Como se puede observar, la mayoría de las librerías cuentan con licencias permisivas como MIT, BSD o Apache 2.0.</w:t>
      </w:r>
    </w:p>
    <w:p w14:paraId="1FECF33B" w14:textId="773054FF" w:rsidR="003F1229" w:rsidRPr="00BE0640" w:rsidRDefault="003F1229" w:rsidP="002A077C">
      <w:pPr>
        <w:pStyle w:val="Textoindependiente"/>
        <w:spacing w:before="102"/>
        <w:ind w:firstLine="720"/>
        <w:jc w:val="both"/>
      </w:pPr>
      <w:r>
        <w:t xml:space="preserve">Sin embargo, ultralytics se encuentra bajo una licencia AGPL-3.0, algo más restrictiva que GPL. Esto implica que cualquier software derivado de esta librería debe heredar su licencia, </w:t>
      </w:r>
      <w:r w:rsidR="00BE0640">
        <w:t xml:space="preserve">luego la licencia más adecuada para el proyecto sería </w:t>
      </w:r>
      <w:r w:rsidR="00BE0640">
        <w:rPr>
          <w:i/>
          <w:iCs/>
        </w:rPr>
        <w:t>AGPL-3.0</w:t>
      </w:r>
      <w:r w:rsidR="00BE0640">
        <w:t>.</w:t>
      </w:r>
    </w:p>
    <w:p w14:paraId="09B02C6A" w14:textId="77777777" w:rsidR="002D2A26" w:rsidRDefault="002D2A26" w:rsidP="008F4BEA">
      <w:pPr>
        <w:pStyle w:val="Textoindependiente"/>
        <w:ind w:right="1343"/>
      </w:pPr>
    </w:p>
    <w:p w14:paraId="3008DEAC" w14:textId="77777777" w:rsidR="002D2A26" w:rsidRDefault="002D2A26" w:rsidP="008F4BEA">
      <w:pPr>
        <w:pStyle w:val="Textoindependiente"/>
        <w:ind w:right="1343"/>
      </w:pPr>
    </w:p>
    <w:p w14:paraId="169008EB" w14:textId="77777777" w:rsidR="002D2A26" w:rsidRDefault="002D2A26" w:rsidP="008F4BEA">
      <w:pPr>
        <w:pStyle w:val="Textoindependiente"/>
        <w:ind w:right="1343"/>
      </w:pPr>
    </w:p>
    <w:p w14:paraId="3DC8FF0D" w14:textId="77777777" w:rsidR="002D2A26" w:rsidRDefault="002D2A26" w:rsidP="008F4BEA">
      <w:pPr>
        <w:pStyle w:val="Textoindependiente"/>
        <w:ind w:right="1343"/>
      </w:pPr>
    </w:p>
    <w:p w14:paraId="7A72818C" w14:textId="77777777" w:rsidR="00657751" w:rsidRDefault="00657751" w:rsidP="008F4BEA">
      <w:pPr>
        <w:pStyle w:val="Textoindependiente"/>
        <w:ind w:right="1343"/>
      </w:pPr>
    </w:p>
    <w:p w14:paraId="4F0EFC5F" w14:textId="10EEA00D" w:rsidR="007C2BCA" w:rsidRDefault="007C2BCA" w:rsidP="008F4BEA">
      <w:pPr>
        <w:pStyle w:val="Textoindependiente"/>
        <w:ind w:right="1343"/>
        <w:sectPr w:rsidR="007C2BCA" w:rsidSect="00F61A1D">
          <w:pgSz w:w="11910" w:h="16840"/>
          <w:pgMar w:top="1920" w:right="1580" w:bottom="280" w:left="1580" w:header="720" w:footer="397" w:gutter="0"/>
          <w:cols w:space="720"/>
          <w:docGrid w:linePitch="299"/>
        </w:sectPr>
      </w:pPr>
    </w:p>
    <w:p w14:paraId="53AAEC99" w14:textId="77777777" w:rsidR="00657751" w:rsidRDefault="00657751" w:rsidP="00657751">
      <w:pPr>
        <w:pStyle w:val="Textoindependiente"/>
        <w:ind w:left="468"/>
        <w:rPr>
          <w:sz w:val="34"/>
        </w:rPr>
      </w:pPr>
    </w:p>
    <w:p w14:paraId="58A1F176" w14:textId="77777777" w:rsidR="00657751" w:rsidRPr="007063D5" w:rsidRDefault="00657751">
      <w:pPr>
        <w:pStyle w:val="Textoindependiente"/>
        <w:rPr>
          <w:sz w:val="34"/>
          <w:u w:val="single"/>
        </w:rPr>
        <w:sectPr w:rsidR="00657751" w:rsidRPr="007063D5">
          <w:type w:val="continuous"/>
          <w:pgSz w:w="11910" w:h="16840"/>
          <w:pgMar w:top="1920" w:right="1580" w:bottom="280" w:left="1580" w:header="720" w:footer="720" w:gutter="0"/>
          <w:cols w:space="720"/>
        </w:sectPr>
      </w:pPr>
    </w:p>
    <w:p w14:paraId="1A3F9DE8" w14:textId="77777777" w:rsidR="00A41556" w:rsidRDefault="00A41556">
      <w:pPr>
        <w:pStyle w:val="Textoindependiente"/>
        <w:rPr>
          <w:sz w:val="34"/>
        </w:rPr>
      </w:pPr>
    </w:p>
    <w:p w14:paraId="1599845B" w14:textId="77777777" w:rsidR="00A41556" w:rsidRDefault="00A41556">
      <w:pPr>
        <w:pStyle w:val="Textoindependiente"/>
        <w:rPr>
          <w:sz w:val="34"/>
        </w:rPr>
      </w:pPr>
    </w:p>
    <w:p w14:paraId="3D775DF1" w14:textId="77777777" w:rsidR="00A41556" w:rsidRDefault="00A41556">
      <w:pPr>
        <w:pStyle w:val="Textoindependiente"/>
        <w:spacing w:before="472"/>
        <w:rPr>
          <w:sz w:val="34"/>
        </w:rPr>
      </w:pPr>
    </w:p>
    <w:p w14:paraId="275BB9F3" w14:textId="77777777" w:rsidR="00A41556" w:rsidRDefault="00BA77FD">
      <w:pPr>
        <w:ind w:left="468" w:right="1371"/>
        <w:jc w:val="center"/>
        <w:rPr>
          <w:i/>
          <w:sz w:val="49"/>
        </w:rPr>
      </w:pPr>
      <w:bookmarkStart w:id="82" w:name="_bookmark7"/>
      <w:bookmarkEnd w:id="82"/>
      <w:r>
        <w:rPr>
          <w:rFonts w:ascii="LM Sans 17" w:hAnsi="LM Sans 17"/>
          <w:i/>
          <w:sz w:val="34"/>
        </w:rPr>
        <w:t>Apéndice</w:t>
      </w:r>
      <w:r>
        <w:rPr>
          <w:rFonts w:ascii="LM Sans 17" w:hAnsi="LM Sans 17"/>
          <w:i/>
          <w:spacing w:val="15"/>
          <w:sz w:val="34"/>
        </w:rPr>
        <w:t xml:space="preserve"> </w:t>
      </w:r>
      <w:r>
        <w:rPr>
          <w:i/>
          <w:spacing w:val="-10"/>
          <w:sz w:val="49"/>
        </w:rPr>
        <w:t>B</w:t>
      </w:r>
    </w:p>
    <w:p w14:paraId="04F95920" w14:textId="77777777" w:rsidR="00A41556" w:rsidRDefault="00BA77FD">
      <w:pPr>
        <w:pStyle w:val="Textoindependiente"/>
        <w:spacing w:before="21"/>
        <w:rPr>
          <w:i/>
          <w:sz w:val="20"/>
        </w:rPr>
      </w:pPr>
      <w:r>
        <w:rPr>
          <w:noProof/>
        </w:rPr>
        <mc:AlternateContent>
          <mc:Choice Requires="wps">
            <w:drawing>
              <wp:anchor distT="0" distB="0" distL="0" distR="0" simplePos="0" relativeHeight="251667968" behindDoc="1" locked="0" layoutInCell="1" allowOverlap="1" wp14:anchorId="750DE5A1" wp14:editId="3153C3A3">
                <wp:simplePos x="0" y="0"/>
                <wp:positionH relativeFrom="page">
                  <wp:posOffset>1078877</wp:posOffset>
                </wp:positionH>
                <wp:positionV relativeFrom="paragraph">
                  <wp:posOffset>208318</wp:posOffset>
                </wp:positionV>
                <wp:extent cx="4846320" cy="1270"/>
                <wp:effectExtent l="0" t="0" r="0" b="0"/>
                <wp:wrapTopAndBottom/>
                <wp:docPr id="605" name="Graphic 6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35B7CF0" id="Graphic 605" o:spid="_x0000_s1026" style="position:absolute;margin-left:84.95pt;margin-top:16.4pt;width:381.6pt;height:.1pt;z-index:-251648512;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" path="m,l4845926,e" filled="f" strokeweight=".14039mm">
                <v:path arrowok="t"/>
                <w10:wrap type="topAndBottom" anchorx="page"/>
              </v:shape>
            </w:pict>
          </mc:Fallback>
        </mc:AlternateContent>
      </w:r>
    </w:p>
    <w:p w14:paraId="6CDCDCCA" w14:textId="77777777" w:rsidR="00A41556" w:rsidRDefault="00BA77FD">
      <w:pPr>
        <w:pStyle w:val="Ttulo1"/>
        <w:ind w:right="1342"/>
      </w:pPr>
      <w:bookmarkStart w:id="83" w:name="_Toc200231889"/>
      <w:r>
        <w:t>Especificación</w:t>
      </w:r>
      <w:r>
        <w:rPr>
          <w:spacing w:val="26"/>
        </w:rPr>
        <w:t xml:space="preserve"> </w:t>
      </w:r>
      <w:r>
        <w:t>de</w:t>
      </w:r>
      <w:r>
        <w:rPr>
          <w:spacing w:val="28"/>
        </w:rPr>
        <w:t xml:space="preserve"> </w:t>
      </w:r>
      <w:r>
        <w:rPr>
          <w:spacing w:val="-2"/>
        </w:rPr>
        <w:t>Requisitos</w:t>
      </w:r>
      <w:bookmarkEnd w:id="83"/>
    </w:p>
    <w:p w14:paraId="700F2C1D" w14:textId="77777777" w:rsidR="00A41556" w:rsidRDefault="00BA77FD">
      <w:pPr>
        <w:pStyle w:val="Textoindependiente"/>
        <w:spacing w:before="5"/>
        <w:rPr>
          <w:rFonts w:ascii="LM Sans 10"/>
          <w:b/>
          <w:sz w:val="15"/>
        </w:rPr>
      </w:pPr>
      <w:r>
        <w:rPr>
          <w:noProof/>
        </w:rPr>
        <mc:AlternateContent>
          <mc:Choice Requires="wps">
            <w:drawing>
              <wp:anchor distT="0" distB="0" distL="0" distR="0" simplePos="0" relativeHeight="251668992" behindDoc="1" locked="0" layoutInCell="1" allowOverlap="1" wp14:anchorId="7B2215E0" wp14:editId="75851177">
                <wp:simplePos x="0" y="0"/>
                <wp:positionH relativeFrom="page">
                  <wp:posOffset>1078877</wp:posOffset>
                </wp:positionH>
                <wp:positionV relativeFrom="paragraph">
                  <wp:posOffset>155124</wp:posOffset>
                </wp:positionV>
                <wp:extent cx="4846320" cy="1270"/>
                <wp:effectExtent l="0" t="0" r="0" b="0"/>
                <wp:wrapTopAndBottom/>
                <wp:docPr id="606" name="Graphic 6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84E7316" id="Graphic 606" o:spid="_x0000_s1026" style="position:absolute;margin-left:84.95pt;margin-top:12.2pt;width:381.6pt;height:.1pt;z-index:-251647488;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111C42C2" w14:textId="77777777" w:rsidR="00A41556" w:rsidRDefault="00A41556">
      <w:pPr>
        <w:pStyle w:val="Textoindependiente"/>
        <w:spacing w:before="303"/>
        <w:rPr>
          <w:rFonts w:ascii="LM Sans 10"/>
          <w:b/>
          <w:sz w:val="34"/>
        </w:rPr>
      </w:pPr>
    </w:p>
    <w:p w14:paraId="0439C773" w14:textId="77777777" w:rsidR="00A41556" w:rsidRDefault="00BA77FD">
      <w:pPr>
        <w:pStyle w:val="Ttulo2"/>
        <w:numPr>
          <w:ilvl w:val="1"/>
          <w:numId w:val="5"/>
        </w:numPr>
        <w:tabs>
          <w:tab w:val="left" w:pos="1190"/>
        </w:tabs>
        <w:spacing w:before="0"/>
        <w:ind w:hanging="1071"/>
      </w:pPr>
      <w:bookmarkStart w:id="84" w:name="_bookmark8"/>
      <w:bookmarkStart w:id="85" w:name="_Toc200231890"/>
      <w:bookmarkEnd w:id="84"/>
      <w:r>
        <w:rPr>
          <w:spacing w:val="-2"/>
        </w:rPr>
        <w:t>Introducción</w:t>
      </w:r>
      <w:bookmarkEnd w:id="85"/>
    </w:p>
    <w:p w14:paraId="37A53861" w14:textId="091E9C73" w:rsidR="00A41556" w:rsidRDefault="002A077C" w:rsidP="002A077C">
      <w:pPr>
        <w:pStyle w:val="Textoindependiente"/>
        <w:spacing w:before="102"/>
        <w:ind w:firstLine="720"/>
        <w:jc w:val="both"/>
      </w:pPr>
      <w:r>
        <w:t xml:space="preserve">En </w:t>
      </w:r>
      <w:r w:rsidR="000C5EF8">
        <w:t>esta sección</w:t>
      </w:r>
      <w:r>
        <w:t xml:space="preserve"> se enumerarán los requisitos y objetivos con los que contará el proyecto.</w:t>
      </w:r>
    </w:p>
    <w:p w14:paraId="5870C484" w14:textId="77777777" w:rsidR="00A41556" w:rsidRDefault="00A41556">
      <w:pPr>
        <w:pStyle w:val="Textoindependiente"/>
        <w:spacing w:before="7"/>
      </w:pPr>
    </w:p>
    <w:p w14:paraId="792FEFA4" w14:textId="77777777" w:rsidR="00A41556" w:rsidRPr="00FD33A7" w:rsidRDefault="00BA77FD">
      <w:pPr>
        <w:pStyle w:val="Ttulo2"/>
        <w:numPr>
          <w:ilvl w:val="1"/>
          <w:numId w:val="5"/>
        </w:numPr>
        <w:tabs>
          <w:tab w:val="left" w:pos="1190"/>
        </w:tabs>
        <w:spacing w:before="1"/>
        <w:ind w:hanging="1071"/>
      </w:pPr>
      <w:bookmarkStart w:id="86" w:name="Objetivos_generales"/>
      <w:bookmarkStart w:id="87" w:name="_bookmark9"/>
      <w:bookmarkStart w:id="88" w:name="_Toc200231891"/>
      <w:bookmarkEnd w:id="86"/>
      <w:bookmarkEnd w:id="87"/>
      <w:r>
        <w:t>Objetivos</w:t>
      </w:r>
      <w:r>
        <w:rPr>
          <w:spacing w:val="10"/>
        </w:rPr>
        <w:t xml:space="preserve"> </w:t>
      </w:r>
      <w:r>
        <w:rPr>
          <w:spacing w:val="-2"/>
        </w:rPr>
        <w:t>generales</w:t>
      </w:r>
      <w:bookmarkEnd w:id="88"/>
    </w:p>
    <w:p w14:paraId="42C225B7" w14:textId="1963B858" w:rsidR="00FD33A7" w:rsidRDefault="00A47078" w:rsidP="00A47078">
      <w:pPr>
        <w:pStyle w:val="Textoindependiente"/>
        <w:spacing w:before="102"/>
        <w:ind w:firstLine="720"/>
        <w:jc w:val="both"/>
      </w:pPr>
      <w:r>
        <w:t>El proyecto busca alcanzar los siguientes objetivos:</w:t>
      </w:r>
    </w:p>
    <w:p w14:paraId="2768F94A" w14:textId="77777777" w:rsidR="00A47078" w:rsidRDefault="00A47078" w:rsidP="00A47078">
      <w:pPr>
        <w:pStyle w:val="Textoindependiente"/>
        <w:numPr>
          <w:ilvl w:val="0"/>
          <w:numId w:val="16"/>
        </w:numPr>
        <w:spacing w:before="102"/>
        <w:jc w:val="both"/>
      </w:pPr>
      <w:r w:rsidRPr="00FC4CEE">
        <w:t>Detectar y contar los vehículos que acceden a los campus de la UBU</w:t>
      </w:r>
      <w:r>
        <w:t>.</w:t>
      </w:r>
    </w:p>
    <w:p w14:paraId="013049C7" w14:textId="77777777" w:rsidR="00A47078" w:rsidRDefault="00A47078" w:rsidP="00A47078">
      <w:pPr>
        <w:pStyle w:val="Textoindependiente"/>
        <w:numPr>
          <w:ilvl w:val="0"/>
          <w:numId w:val="16"/>
        </w:numPr>
        <w:spacing w:before="102"/>
        <w:jc w:val="both"/>
      </w:pPr>
      <w:r w:rsidRPr="00FC4CEE">
        <w:t>Almacenar los datos obtenidos</w:t>
      </w:r>
      <w:r>
        <w:t>.</w:t>
      </w:r>
    </w:p>
    <w:p w14:paraId="348B0C1E" w14:textId="77777777" w:rsidR="00A47078" w:rsidRDefault="00A47078" w:rsidP="00A47078">
      <w:pPr>
        <w:pStyle w:val="Textoindependiente"/>
        <w:numPr>
          <w:ilvl w:val="0"/>
          <w:numId w:val="16"/>
        </w:numPr>
        <w:spacing w:before="102"/>
        <w:jc w:val="both"/>
      </w:pPr>
      <w:r>
        <w:t>C</w:t>
      </w:r>
      <w:r w:rsidRPr="00FC4CEE">
        <w:t>ontribuir a la monitorización de la movilidad en l</w:t>
      </w:r>
      <w:r>
        <w:t>as facultades.</w:t>
      </w:r>
    </w:p>
    <w:p w14:paraId="555CB6E9" w14:textId="77777777" w:rsidR="00A47078" w:rsidRDefault="00A47078" w:rsidP="00A47078">
      <w:pPr>
        <w:pStyle w:val="Textoindependiente"/>
        <w:numPr>
          <w:ilvl w:val="0"/>
          <w:numId w:val="16"/>
        </w:numPr>
        <w:spacing w:before="102"/>
        <w:jc w:val="both"/>
      </w:pPr>
      <w:r w:rsidRPr="00FC4CEE">
        <w:t xml:space="preserve">Generar informes </w:t>
      </w:r>
      <w:r>
        <w:t xml:space="preserve">y representaciones visuales </w:t>
      </w:r>
      <w:r w:rsidRPr="00FC4CEE">
        <w:t>a partir de los datos obtenidos</w:t>
      </w:r>
      <w:r>
        <w:t>.</w:t>
      </w:r>
    </w:p>
    <w:p w14:paraId="60E1F015" w14:textId="77777777" w:rsidR="00A47078" w:rsidRDefault="00A47078" w:rsidP="00A47078">
      <w:pPr>
        <w:pStyle w:val="Textoindependiente"/>
        <w:numPr>
          <w:ilvl w:val="0"/>
          <w:numId w:val="16"/>
        </w:numPr>
        <w:spacing w:before="102"/>
        <w:jc w:val="both"/>
      </w:pPr>
      <w:r w:rsidRPr="00FC4CEE">
        <w:t>Facilitar la visualización de los datos obtenidos</w:t>
      </w:r>
      <w:r>
        <w:t xml:space="preserve"> mediante una interfaz web.</w:t>
      </w:r>
    </w:p>
    <w:p w14:paraId="56C43948" w14:textId="77777777" w:rsidR="00A47078" w:rsidRDefault="00A47078" w:rsidP="00A47078">
      <w:pPr>
        <w:pStyle w:val="Textoindependiente"/>
        <w:numPr>
          <w:ilvl w:val="0"/>
          <w:numId w:val="16"/>
        </w:numPr>
        <w:spacing w:before="102"/>
        <w:jc w:val="both"/>
      </w:pPr>
      <w:r>
        <w:t>Generar estadísticas a partir de datos obtenidos.</w:t>
      </w:r>
    </w:p>
    <w:p w14:paraId="21551659" w14:textId="77777777" w:rsidR="00A47078" w:rsidRDefault="00A47078" w:rsidP="00A47078">
      <w:pPr>
        <w:pStyle w:val="Textoindependiente"/>
        <w:spacing w:before="102"/>
      </w:pPr>
    </w:p>
    <w:p w14:paraId="12E9FFC3" w14:textId="77777777" w:rsidR="00201CFF" w:rsidRDefault="00201CFF" w:rsidP="00A47078">
      <w:pPr>
        <w:pStyle w:val="Textoindependiente"/>
        <w:spacing w:before="102"/>
      </w:pPr>
    </w:p>
    <w:p w14:paraId="10EA2A7C" w14:textId="77777777" w:rsidR="00201CFF" w:rsidRDefault="00201CFF" w:rsidP="00A47078">
      <w:pPr>
        <w:pStyle w:val="Textoindependiente"/>
        <w:spacing w:before="102"/>
      </w:pPr>
    </w:p>
    <w:p w14:paraId="1B470E9E" w14:textId="77777777" w:rsidR="00201CFF" w:rsidRDefault="00201CFF" w:rsidP="00A47078">
      <w:pPr>
        <w:pStyle w:val="Textoindependiente"/>
        <w:spacing w:before="102"/>
      </w:pPr>
    </w:p>
    <w:p w14:paraId="33490F92" w14:textId="77777777" w:rsidR="00201CFF" w:rsidRDefault="00201CFF" w:rsidP="00A47078">
      <w:pPr>
        <w:pStyle w:val="Textoindependiente"/>
        <w:spacing w:before="102"/>
      </w:pPr>
    </w:p>
    <w:p w14:paraId="049599E1" w14:textId="77777777" w:rsidR="00201CFF" w:rsidRDefault="00201CFF" w:rsidP="00A47078">
      <w:pPr>
        <w:pStyle w:val="Textoindependiente"/>
        <w:spacing w:before="102"/>
      </w:pPr>
    </w:p>
    <w:p w14:paraId="4CD3F5AC" w14:textId="77777777" w:rsidR="0021051E" w:rsidRDefault="0021051E" w:rsidP="00A47078">
      <w:pPr>
        <w:pStyle w:val="Textoindependiente"/>
        <w:spacing w:before="102"/>
        <w:sectPr w:rsidR="0021051E" w:rsidSect="00F61A1D">
          <w:pgSz w:w="11910" w:h="16840"/>
          <w:pgMar w:top="1920" w:right="1580" w:bottom="280" w:left="1580" w:header="720" w:footer="397" w:gutter="0"/>
          <w:cols w:space="720"/>
          <w:docGrid w:linePitch="299"/>
        </w:sectPr>
      </w:pPr>
    </w:p>
    <w:p w14:paraId="1FB30E51" w14:textId="77777777" w:rsidR="00B954DC" w:rsidRDefault="00B954DC" w:rsidP="00A47078">
      <w:pPr>
        <w:pStyle w:val="Textoindependiente"/>
        <w:spacing w:before="102"/>
      </w:pPr>
    </w:p>
    <w:p w14:paraId="463ED106" w14:textId="16D48A80" w:rsidR="00201CFF" w:rsidRDefault="00201CFF" w:rsidP="00201CFF">
      <w:pPr>
        <w:tabs>
          <w:tab w:val="left" w:pos="6732"/>
        </w:tabs>
        <w:spacing w:before="72"/>
        <w:jc w:val="right"/>
        <w:rPr>
          <w:rFonts w:ascii="LM Roman Slanted 12" w:hAnsi="LM Roman Slanted 12"/>
          <w:i/>
          <w:sz w:val="24"/>
        </w:rPr>
      </w:pPr>
      <w:r>
        <w:rPr>
          <w:rFonts w:ascii="LM Roman Slanted 12" w:hAnsi="LM Roman Slanted 12"/>
          <w:i/>
          <w:sz w:val="24"/>
        </w:rPr>
        <w:t>Apéndice B. Especificación de requisitos</w:t>
      </w:r>
    </w:p>
    <w:p w14:paraId="54BFC006" w14:textId="77777777" w:rsidR="00201CFF" w:rsidRDefault="00201CFF" w:rsidP="00A47078">
      <w:pPr>
        <w:pStyle w:val="Textoindependiente"/>
        <w:spacing w:before="102"/>
      </w:pPr>
    </w:p>
    <w:p w14:paraId="3F0951CD" w14:textId="77777777" w:rsidR="00A41556" w:rsidRPr="00FD33A7" w:rsidRDefault="00BA77FD">
      <w:pPr>
        <w:pStyle w:val="Ttulo2"/>
        <w:numPr>
          <w:ilvl w:val="1"/>
          <w:numId w:val="5"/>
        </w:numPr>
        <w:tabs>
          <w:tab w:val="left" w:pos="1190"/>
        </w:tabs>
        <w:ind w:hanging="1071"/>
      </w:pPr>
      <w:bookmarkStart w:id="89" w:name="Catálogo_de_requisitos"/>
      <w:bookmarkStart w:id="90" w:name="_bookmark10"/>
      <w:bookmarkStart w:id="91" w:name="_Toc200231892"/>
      <w:bookmarkEnd w:id="89"/>
      <w:bookmarkEnd w:id="90"/>
      <w:r>
        <w:t>Catálogo</w:t>
      </w:r>
      <w:r>
        <w:rPr>
          <w:spacing w:val="6"/>
        </w:rPr>
        <w:t xml:space="preserve"> </w:t>
      </w:r>
      <w:r>
        <w:t>de</w:t>
      </w:r>
      <w:r>
        <w:rPr>
          <w:spacing w:val="7"/>
        </w:rPr>
        <w:t xml:space="preserve"> </w:t>
      </w:r>
      <w:r>
        <w:rPr>
          <w:spacing w:val="-2"/>
        </w:rPr>
        <w:t>requisitos</w:t>
      </w:r>
      <w:bookmarkEnd w:id="91"/>
    </w:p>
    <w:p w14:paraId="69DF71A7" w14:textId="36118639" w:rsidR="00FD33A7" w:rsidRDefault="00CB58B7" w:rsidP="00CB58B7">
      <w:pPr>
        <w:pStyle w:val="Textoindependiente"/>
        <w:spacing w:before="102"/>
        <w:ind w:firstLine="720"/>
        <w:jc w:val="both"/>
      </w:pPr>
      <w:r>
        <w:t>En este apartado se definen los requisitos funcionales y no funcionales del proyecto.</w:t>
      </w:r>
    </w:p>
    <w:p w14:paraId="793B2CE9" w14:textId="77777777" w:rsidR="00CB58B7" w:rsidRDefault="00CB58B7" w:rsidP="00CB58B7">
      <w:pPr>
        <w:pStyle w:val="Textoindependiente"/>
        <w:spacing w:before="102"/>
        <w:jc w:val="both"/>
      </w:pPr>
    </w:p>
    <w:p w14:paraId="4BBE7F18" w14:textId="6FFB3BE6" w:rsidR="00CB58B7" w:rsidRDefault="00CB58B7" w:rsidP="007C6A4B">
      <w:pPr>
        <w:jc w:val="both"/>
        <w:rPr>
          <w:b/>
          <w:bCs/>
          <w:sz w:val="28"/>
          <w:szCs w:val="28"/>
        </w:rPr>
      </w:pPr>
      <w:r w:rsidRPr="00CB58B7">
        <w:rPr>
          <w:b/>
          <w:bCs/>
          <w:sz w:val="28"/>
          <w:szCs w:val="28"/>
        </w:rPr>
        <w:t>Requisitos funcionales</w:t>
      </w:r>
    </w:p>
    <w:p w14:paraId="1499BED8" w14:textId="77777777" w:rsidR="00B9472F" w:rsidRPr="00B9472F" w:rsidRDefault="00B9472F" w:rsidP="00CB58B7">
      <w:pPr>
        <w:rPr>
          <w:b/>
          <w:bCs/>
          <w:sz w:val="24"/>
          <w:szCs w:val="24"/>
        </w:rPr>
      </w:pPr>
    </w:p>
    <w:p w14:paraId="3CD57236" w14:textId="79DA10F4" w:rsidR="00CB58B7" w:rsidRDefault="00CB58B7" w:rsidP="00CB58B7">
      <w:pPr>
        <w:pStyle w:val="Textoindependiente"/>
        <w:numPr>
          <w:ilvl w:val="0"/>
          <w:numId w:val="17"/>
        </w:numPr>
        <w:spacing w:before="102"/>
        <w:jc w:val="both"/>
      </w:pPr>
      <w:r w:rsidRPr="00B954DC">
        <w:rPr>
          <w:b/>
          <w:bCs/>
        </w:rPr>
        <w:t>RF</w:t>
      </w:r>
      <w:r w:rsidR="00B96506" w:rsidRPr="00B954DC">
        <w:rPr>
          <w:b/>
          <w:bCs/>
        </w:rPr>
        <w:t>1–Login de usuarios:</w:t>
      </w:r>
      <w:r w:rsidR="00B96506">
        <w:t xml:space="preserve"> La aplicación debe permitir al usuario iniciar sesión mediante credenciales válidas.</w:t>
      </w:r>
    </w:p>
    <w:p w14:paraId="72C5C281" w14:textId="7BEF4E97" w:rsidR="00B96506" w:rsidRDefault="00B96506" w:rsidP="00CB58B7">
      <w:pPr>
        <w:pStyle w:val="Textoindependiente"/>
        <w:numPr>
          <w:ilvl w:val="0"/>
          <w:numId w:val="17"/>
        </w:numPr>
        <w:spacing w:before="102"/>
        <w:jc w:val="both"/>
      </w:pPr>
      <w:r w:rsidRPr="00B954DC">
        <w:rPr>
          <w:b/>
          <w:bCs/>
        </w:rPr>
        <w:t>RF2-Carga de vídeos</w:t>
      </w:r>
      <w:r>
        <w:t>: La aplicación debe permitir al usuario subir un vídeo para su procesamiento, seleccionar el modelo de YOLOv11 a utilizar y configurar si el procesamiento lo quiere realizar con CPU o GPU, siempre y cuando sea esto último sea posible.</w:t>
      </w:r>
      <w:r w:rsidR="000A7346">
        <w:t xml:space="preserve"> También debe permitir finalizar el procesamiento.</w:t>
      </w:r>
    </w:p>
    <w:p w14:paraId="175F5015" w14:textId="370DAEBE" w:rsidR="00306F98" w:rsidRDefault="00306F98" w:rsidP="00CB58B7">
      <w:pPr>
        <w:pStyle w:val="Textoindependiente"/>
        <w:numPr>
          <w:ilvl w:val="0"/>
          <w:numId w:val="17"/>
        </w:numPr>
        <w:spacing w:before="102"/>
        <w:jc w:val="both"/>
      </w:pPr>
      <w:r w:rsidRPr="00B954DC">
        <w:rPr>
          <w:b/>
          <w:bCs/>
        </w:rPr>
        <w:t>RF3-Detección de vehículos:</w:t>
      </w:r>
      <w:r>
        <w:t xml:space="preserve"> La aplicación debe ser capaz de detectar y contar vehículos automáticamente mediante un modelo de visión por computador.</w:t>
      </w:r>
    </w:p>
    <w:p w14:paraId="3FB5E1C9" w14:textId="4EF851FC" w:rsidR="00306F98" w:rsidRDefault="00306F98" w:rsidP="00306F98">
      <w:pPr>
        <w:pStyle w:val="Textoindependiente"/>
        <w:numPr>
          <w:ilvl w:val="1"/>
          <w:numId w:val="17"/>
        </w:numPr>
        <w:spacing w:before="102"/>
        <w:jc w:val="both"/>
      </w:pPr>
      <w:r w:rsidRPr="00B954DC">
        <w:rPr>
          <w:b/>
          <w:bCs/>
        </w:rPr>
        <w:t>RF3.1-Uso de YOLOv11</w:t>
      </w:r>
      <w:r>
        <w:t>: El sistema debe utilizar el modelo YOLOv11 para la detección.</w:t>
      </w:r>
    </w:p>
    <w:p w14:paraId="43354DC6" w14:textId="0189339B" w:rsidR="00306F98" w:rsidRDefault="00306F98" w:rsidP="00306F98">
      <w:pPr>
        <w:pStyle w:val="Textoindependiente"/>
        <w:numPr>
          <w:ilvl w:val="1"/>
          <w:numId w:val="17"/>
        </w:numPr>
        <w:spacing w:before="102"/>
        <w:jc w:val="both"/>
      </w:pPr>
      <w:r w:rsidRPr="00B954DC">
        <w:rPr>
          <w:b/>
          <w:bCs/>
        </w:rPr>
        <w:t>RF3.2-Detección con línea personalizada:</w:t>
      </w:r>
      <w:r>
        <w:t xml:space="preserve"> El sistema debe detectar el cruce de vehículos sobre una línea definida por el usuario.</w:t>
      </w:r>
    </w:p>
    <w:p w14:paraId="55BB17BD" w14:textId="4EC46C21" w:rsidR="00306F98" w:rsidRDefault="00D25A27" w:rsidP="00306F98">
      <w:pPr>
        <w:pStyle w:val="Textoindependiente"/>
        <w:numPr>
          <w:ilvl w:val="0"/>
          <w:numId w:val="17"/>
        </w:numPr>
        <w:spacing w:before="102"/>
        <w:jc w:val="both"/>
      </w:pPr>
      <w:r w:rsidRPr="00B954DC">
        <w:rPr>
          <w:b/>
          <w:bCs/>
        </w:rPr>
        <w:t>RF4-Localización de facultad:</w:t>
      </w:r>
      <w:r>
        <w:t xml:space="preserve"> La aplicación debe identificar la facultad correspondiente al vídeo mediante la extracción de metadatos.</w:t>
      </w:r>
    </w:p>
    <w:p w14:paraId="04BD0190" w14:textId="01728B21" w:rsidR="00D25A27" w:rsidRDefault="00D25A27" w:rsidP="00D25A27">
      <w:pPr>
        <w:pStyle w:val="Textoindependiente"/>
        <w:numPr>
          <w:ilvl w:val="1"/>
          <w:numId w:val="17"/>
        </w:numPr>
        <w:spacing w:before="102"/>
        <w:jc w:val="both"/>
      </w:pPr>
      <w:r w:rsidRPr="00B954DC">
        <w:rPr>
          <w:b/>
          <w:bCs/>
        </w:rPr>
        <w:t>RF4.1-Extracción automática de metadatos:</w:t>
      </w:r>
      <w:r>
        <w:t xml:space="preserve"> El sistema debe extraer las coordenadas GPS del vídeo si están disponibles.</w:t>
      </w:r>
    </w:p>
    <w:p w14:paraId="772ACF9F" w14:textId="5BE1E266" w:rsidR="00D25A27" w:rsidRDefault="00D25A27" w:rsidP="00D25A27">
      <w:pPr>
        <w:pStyle w:val="Textoindependiente"/>
        <w:numPr>
          <w:ilvl w:val="1"/>
          <w:numId w:val="17"/>
        </w:numPr>
        <w:spacing w:before="102"/>
        <w:jc w:val="both"/>
      </w:pPr>
      <w:r w:rsidRPr="00B954DC">
        <w:rPr>
          <w:b/>
          <w:bCs/>
        </w:rPr>
        <w:t>RF4.2-Selección manual de facultad</w:t>
      </w:r>
      <w:r>
        <w:t>: Si el vídeo no tiene metadatos, el usuario debe poder seleccionar una facultad manualmente.</w:t>
      </w:r>
    </w:p>
    <w:p w14:paraId="26DEB7EB" w14:textId="35511A8E" w:rsidR="00D25A27" w:rsidRDefault="00A36E36" w:rsidP="00D25A27">
      <w:pPr>
        <w:pStyle w:val="Textoindependiente"/>
        <w:numPr>
          <w:ilvl w:val="0"/>
          <w:numId w:val="17"/>
        </w:numPr>
        <w:spacing w:before="102"/>
        <w:jc w:val="both"/>
      </w:pPr>
      <w:r w:rsidRPr="00B954DC">
        <w:rPr>
          <w:b/>
          <w:bCs/>
        </w:rPr>
        <w:t>RF5-Registro en base de datos:</w:t>
      </w:r>
      <w:r>
        <w:t xml:space="preserve"> La aplicación debe almacenar en una base de datos todos los datos relativos a las detecciones.</w:t>
      </w:r>
    </w:p>
    <w:p w14:paraId="27ECE96E" w14:textId="46BA83AC" w:rsidR="00A36E36" w:rsidRDefault="00A36E36" w:rsidP="00A36E36">
      <w:pPr>
        <w:pStyle w:val="Textoindependiente"/>
        <w:numPr>
          <w:ilvl w:val="1"/>
          <w:numId w:val="17"/>
        </w:numPr>
        <w:spacing w:before="102"/>
        <w:jc w:val="both"/>
      </w:pPr>
      <w:r w:rsidRPr="00B954DC">
        <w:rPr>
          <w:b/>
          <w:bCs/>
        </w:rPr>
        <w:t>RF5.1-Almacenar fecha y hora:</w:t>
      </w:r>
      <w:r>
        <w:t xml:space="preserve"> Debe registrar la fecha y hora en la que se ha realizado la detección.</w:t>
      </w:r>
    </w:p>
    <w:p w14:paraId="1B5CA6B9" w14:textId="77777777" w:rsidR="00A744F9" w:rsidRDefault="00A744F9" w:rsidP="00A744F9">
      <w:pPr>
        <w:pStyle w:val="Textoindependiente"/>
        <w:spacing w:before="102"/>
        <w:ind w:left="1440"/>
        <w:jc w:val="both"/>
      </w:pPr>
    </w:p>
    <w:p w14:paraId="399CEA09" w14:textId="4A562306" w:rsidR="00A744F9" w:rsidRDefault="00A744F9" w:rsidP="00A744F9">
      <w:pPr>
        <w:pStyle w:val="Textoindependiente"/>
        <w:spacing w:before="102"/>
        <w:jc w:val="both"/>
      </w:pPr>
    </w:p>
    <w:p w14:paraId="6E891F5B" w14:textId="77777777" w:rsidR="00D55BFB" w:rsidRDefault="00D55BFB" w:rsidP="00A744F9">
      <w:pPr>
        <w:pStyle w:val="Textoindependiente"/>
        <w:spacing w:before="102"/>
        <w:jc w:val="both"/>
      </w:pPr>
    </w:p>
    <w:p w14:paraId="38CCF6AC" w14:textId="77777777" w:rsidR="00A744F9" w:rsidRDefault="00A744F9" w:rsidP="00B954DC">
      <w:pPr>
        <w:tabs>
          <w:tab w:val="left" w:pos="6732"/>
        </w:tabs>
        <w:spacing w:before="72"/>
        <w:rPr>
          <w:rFonts w:ascii="LM Roman Slanted 12" w:hAnsi="LM Roman Slanted 12"/>
          <w:i/>
          <w:sz w:val="24"/>
        </w:rPr>
      </w:pPr>
      <w:r>
        <w:rPr>
          <w:rFonts w:ascii="LM Roman Slanted 12" w:hAnsi="LM Roman Slanted 12"/>
          <w:i/>
          <w:sz w:val="24"/>
        </w:rPr>
        <w:t>Apéndice B. Especificación de requisitos</w:t>
      </w:r>
    </w:p>
    <w:p w14:paraId="661A03B9" w14:textId="77777777" w:rsidR="00A744F9" w:rsidRDefault="00A744F9" w:rsidP="00A744F9">
      <w:pPr>
        <w:pStyle w:val="Textoindependiente"/>
        <w:spacing w:before="102"/>
        <w:jc w:val="both"/>
      </w:pPr>
    </w:p>
    <w:p w14:paraId="52B80A6A" w14:textId="3E2423DE" w:rsidR="000A7346" w:rsidRDefault="000A7346" w:rsidP="00A744F9">
      <w:pPr>
        <w:pStyle w:val="Textoindependiente"/>
        <w:numPr>
          <w:ilvl w:val="1"/>
          <w:numId w:val="17"/>
        </w:numPr>
        <w:spacing w:before="102"/>
        <w:jc w:val="both"/>
      </w:pPr>
      <w:r w:rsidRPr="00B954DC">
        <w:rPr>
          <w:b/>
          <w:bCs/>
        </w:rPr>
        <w:t>RF5.2-Almacenar tipo de vehículo:</w:t>
      </w:r>
      <w:r>
        <w:t xml:space="preserve"> Debe registrar el tipo de vehículo detectado.</w:t>
      </w:r>
    </w:p>
    <w:p w14:paraId="19A817B7" w14:textId="29501B40" w:rsidR="00EF5921" w:rsidRDefault="00EF5921" w:rsidP="00EF5921">
      <w:pPr>
        <w:pStyle w:val="Textoindependiente"/>
        <w:numPr>
          <w:ilvl w:val="1"/>
          <w:numId w:val="20"/>
        </w:numPr>
        <w:spacing w:before="102"/>
        <w:jc w:val="both"/>
      </w:pPr>
      <w:r w:rsidRPr="00B954DC">
        <w:rPr>
          <w:b/>
          <w:bCs/>
        </w:rPr>
        <w:t>RF5.3-Almacenar modelo utilizado:</w:t>
      </w:r>
      <w:r>
        <w:t xml:space="preserve"> Debe registrar el modelo de YOLOv11 ut</w:t>
      </w:r>
      <w:r w:rsidR="0099409F">
        <w:t>i</w:t>
      </w:r>
      <w:r>
        <w:t>lizado</w:t>
      </w:r>
      <w:r w:rsidR="0099409F">
        <w:t>.</w:t>
      </w:r>
    </w:p>
    <w:p w14:paraId="60A293AE" w14:textId="5FBC4534" w:rsidR="00EF5921" w:rsidRDefault="00EF5921" w:rsidP="00EF5921">
      <w:pPr>
        <w:pStyle w:val="Textoindependiente"/>
        <w:numPr>
          <w:ilvl w:val="1"/>
          <w:numId w:val="20"/>
        </w:numPr>
        <w:spacing w:before="102"/>
        <w:jc w:val="both"/>
      </w:pPr>
      <w:r w:rsidRPr="00B954DC">
        <w:rPr>
          <w:b/>
          <w:bCs/>
        </w:rPr>
        <w:t xml:space="preserve">RF5.4-Almacenar </w:t>
      </w:r>
      <w:r w:rsidR="0099409F" w:rsidRPr="00B954DC">
        <w:rPr>
          <w:b/>
          <w:bCs/>
        </w:rPr>
        <w:t>facultad asociada</w:t>
      </w:r>
      <w:r w:rsidRPr="00B954DC">
        <w:rPr>
          <w:b/>
          <w:bCs/>
        </w:rPr>
        <w:t>:</w:t>
      </w:r>
      <w:r>
        <w:t xml:space="preserve"> Debe registrar </w:t>
      </w:r>
      <w:r w:rsidR="0099409F">
        <w:t>a qué facultad corresponde el vídeo.</w:t>
      </w:r>
    </w:p>
    <w:p w14:paraId="76EEDC9A" w14:textId="004730AF" w:rsidR="008D24A8" w:rsidRDefault="008D24A8" w:rsidP="008D24A8">
      <w:pPr>
        <w:pStyle w:val="Textoindependiente"/>
        <w:numPr>
          <w:ilvl w:val="1"/>
          <w:numId w:val="20"/>
        </w:numPr>
        <w:spacing w:before="102"/>
        <w:jc w:val="both"/>
      </w:pPr>
      <w:r w:rsidRPr="00B954DC">
        <w:rPr>
          <w:b/>
          <w:bCs/>
        </w:rPr>
        <w:t>RF5.5-Almacenar dispositivo de procesamiento:</w:t>
      </w:r>
      <w:r>
        <w:t xml:space="preserve"> Debe registrar si el vídeo se ha procesado con CPU o GPU.</w:t>
      </w:r>
    </w:p>
    <w:p w14:paraId="4491E9D2" w14:textId="58F16786" w:rsidR="008D24A8" w:rsidRDefault="008D24A8" w:rsidP="008D24A8">
      <w:pPr>
        <w:pStyle w:val="Textoindependiente"/>
        <w:numPr>
          <w:ilvl w:val="1"/>
          <w:numId w:val="20"/>
        </w:numPr>
        <w:spacing w:before="102"/>
        <w:jc w:val="both"/>
      </w:pPr>
      <w:r w:rsidRPr="00B954DC">
        <w:rPr>
          <w:b/>
          <w:bCs/>
        </w:rPr>
        <w:t>RF5.6-Almacenar nombre del archivo:</w:t>
      </w:r>
      <w:r>
        <w:t xml:space="preserve"> Debe registrar el nombre del archivo cargado por el usuario.</w:t>
      </w:r>
    </w:p>
    <w:p w14:paraId="61D832E6" w14:textId="21FBD037" w:rsidR="00A744F9" w:rsidRDefault="000C1E21" w:rsidP="00F65D0C">
      <w:pPr>
        <w:pStyle w:val="Textoindependiente"/>
        <w:numPr>
          <w:ilvl w:val="0"/>
          <w:numId w:val="21"/>
        </w:numPr>
        <w:spacing w:before="102"/>
        <w:jc w:val="both"/>
      </w:pPr>
      <w:r w:rsidRPr="00B954DC">
        <w:rPr>
          <w:b/>
          <w:bCs/>
        </w:rPr>
        <w:t>RF6-Visualización de resultados:</w:t>
      </w:r>
      <w:r>
        <w:t xml:space="preserve"> La aplicación debe mostrar los resultados de las detecciones en forma de gráficos y estadísticas.</w:t>
      </w:r>
    </w:p>
    <w:p w14:paraId="54C9170C" w14:textId="4D7E7615" w:rsidR="000C1E21" w:rsidRDefault="000C1E21" w:rsidP="000C1E21">
      <w:pPr>
        <w:pStyle w:val="Textoindependiente"/>
        <w:numPr>
          <w:ilvl w:val="1"/>
          <w:numId w:val="21"/>
        </w:numPr>
        <w:spacing w:before="102"/>
        <w:jc w:val="both"/>
      </w:pPr>
      <w:r w:rsidRPr="00B954DC">
        <w:rPr>
          <w:b/>
          <w:bCs/>
        </w:rPr>
        <w:t>RF6.1-Gráfico de barras:</w:t>
      </w:r>
      <w:r>
        <w:t xml:space="preserve"> Debe mostrar gráficamente el número de vehículos por día y tipo</w:t>
      </w:r>
      <w:r w:rsidR="009F2522">
        <w:t>.</w:t>
      </w:r>
    </w:p>
    <w:p w14:paraId="0E4E007C" w14:textId="48AAB6AC" w:rsidR="009F2522" w:rsidRDefault="009F2522" w:rsidP="000C1E21">
      <w:pPr>
        <w:pStyle w:val="Textoindependiente"/>
        <w:numPr>
          <w:ilvl w:val="1"/>
          <w:numId w:val="21"/>
        </w:numPr>
        <w:spacing w:before="102"/>
        <w:jc w:val="both"/>
      </w:pPr>
      <w:r w:rsidRPr="00B954DC">
        <w:rPr>
          <w:b/>
          <w:bCs/>
        </w:rPr>
        <w:t>RF6.2-KPIs generales:</w:t>
      </w:r>
      <w:r>
        <w:t xml:space="preserve"> Debe presentar </w:t>
      </w:r>
      <w:r w:rsidR="0018218E">
        <w:t xml:space="preserve">métricas, </w:t>
      </w:r>
      <w:r>
        <w:t>estadísticas y porcentajes de cada tipo de vehículo</w:t>
      </w:r>
      <w:r w:rsidR="001A4B5F">
        <w:t>.</w:t>
      </w:r>
    </w:p>
    <w:p w14:paraId="36344EE2" w14:textId="254FD495" w:rsidR="00073D84" w:rsidRDefault="00073D84" w:rsidP="000C1E21">
      <w:pPr>
        <w:pStyle w:val="Textoindependiente"/>
        <w:numPr>
          <w:ilvl w:val="1"/>
          <w:numId w:val="21"/>
        </w:numPr>
        <w:spacing w:before="102"/>
        <w:jc w:val="both"/>
      </w:pPr>
      <w:r w:rsidRPr="00B954DC">
        <w:rPr>
          <w:b/>
          <w:bCs/>
        </w:rPr>
        <w:t>RF6.3-Tabla interactiva:</w:t>
      </w:r>
      <w:r>
        <w:t xml:space="preserve"> Debe mostrar una tabla dinámica con los datos del análisis, permitiendo buscar y ordenar los resultados.</w:t>
      </w:r>
    </w:p>
    <w:p w14:paraId="150CDD76" w14:textId="3EDE5CCC" w:rsidR="00073D84" w:rsidRDefault="00073D84" w:rsidP="00073D84">
      <w:pPr>
        <w:pStyle w:val="Textoindependiente"/>
        <w:numPr>
          <w:ilvl w:val="0"/>
          <w:numId w:val="21"/>
        </w:numPr>
        <w:spacing w:before="102"/>
        <w:jc w:val="both"/>
      </w:pPr>
      <w:r w:rsidRPr="00B954DC">
        <w:rPr>
          <w:b/>
          <w:bCs/>
        </w:rPr>
        <w:t>RF7-Exportación de resultados:</w:t>
      </w:r>
      <w:r>
        <w:t xml:space="preserve"> La aplicación debe permitir exportar los resultados de los informes a un archivo CSV.</w:t>
      </w:r>
    </w:p>
    <w:p w14:paraId="13B4F579" w14:textId="6B230601" w:rsidR="00073D84" w:rsidRDefault="00073D84" w:rsidP="00073D84">
      <w:pPr>
        <w:pStyle w:val="Textoindependiente"/>
        <w:numPr>
          <w:ilvl w:val="0"/>
          <w:numId w:val="21"/>
        </w:numPr>
        <w:spacing w:before="102"/>
        <w:jc w:val="both"/>
      </w:pPr>
      <w:r w:rsidRPr="00B954DC">
        <w:rPr>
          <w:b/>
          <w:bCs/>
        </w:rPr>
        <w:t>RF8-Internacionalización:</w:t>
      </w:r>
      <w:r>
        <w:t xml:space="preserve"> La aplicación debe ofrecer la posibilidad de cambiar el idioma de la interfaz</w:t>
      </w:r>
      <w:r w:rsidR="00456DA0">
        <w:t>.</w:t>
      </w:r>
    </w:p>
    <w:p w14:paraId="5E97E840" w14:textId="77B54309" w:rsidR="002A475D" w:rsidRDefault="002A475D" w:rsidP="002A475D">
      <w:pPr>
        <w:pStyle w:val="Textoindependiente"/>
        <w:numPr>
          <w:ilvl w:val="0"/>
          <w:numId w:val="21"/>
        </w:numPr>
        <w:spacing w:before="102"/>
        <w:jc w:val="both"/>
      </w:pPr>
      <w:r w:rsidRPr="00B954DC">
        <w:rPr>
          <w:b/>
          <w:bCs/>
        </w:rPr>
        <w:t>RF</w:t>
      </w:r>
      <w:r>
        <w:rPr>
          <w:b/>
          <w:bCs/>
        </w:rPr>
        <w:t>9</w:t>
      </w:r>
      <w:r w:rsidRPr="00B954DC">
        <w:rPr>
          <w:b/>
          <w:bCs/>
        </w:rPr>
        <w:t>-</w:t>
      </w:r>
      <w:r>
        <w:rPr>
          <w:b/>
          <w:bCs/>
        </w:rPr>
        <w:t>Logout de usuarios</w:t>
      </w:r>
      <w:r w:rsidRPr="00B954DC">
        <w:rPr>
          <w:b/>
          <w:bCs/>
        </w:rPr>
        <w:t>:</w:t>
      </w:r>
      <w:r>
        <w:t xml:space="preserve"> La aplicación debe permitir al usuario cerrar sesión.</w:t>
      </w:r>
    </w:p>
    <w:p w14:paraId="4E8BF2CA" w14:textId="6707C215" w:rsidR="00466E0A" w:rsidRDefault="00466E0A" w:rsidP="002A475D">
      <w:pPr>
        <w:pStyle w:val="Textoindependiente"/>
        <w:numPr>
          <w:ilvl w:val="0"/>
          <w:numId w:val="21"/>
        </w:numPr>
        <w:spacing w:before="102"/>
        <w:jc w:val="both"/>
      </w:pPr>
      <w:r w:rsidRPr="00466E0A">
        <w:rPr>
          <w:b/>
          <w:bCs/>
        </w:rPr>
        <w:t>RF10-Registro de usuarios</w:t>
      </w:r>
      <w:r>
        <w:t>: La aplicación debe permitir registrar nuevos usuarios, indicando nombre, contraseña y rol</w:t>
      </w:r>
    </w:p>
    <w:p w14:paraId="325825DF" w14:textId="71431467" w:rsidR="00466E0A" w:rsidRDefault="00466E0A" w:rsidP="00466E0A">
      <w:pPr>
        <w:pStyle w:val="Textoindependiente"/>
        <w:numPr>
          <w:ilvl w:val="1"/>
          <w:numId w:val="21"/>
        </w:numPr>
        <w:spacing w:before="102"/>
        <w:jc w:val="both"/>
      </w:pPr>
      <w:r>
        <w:rPr>
          <w:b/>
          <w:bCs/>
        </w:rPr>
        <w:t>RF10.1</w:t>
      </w:r>
      <w:r w:rsidR="0021051E">
        <w:rPr>
          <w:b/>
          <w:bCs/>
        </w:rPr>
        <w:t xml:space="preserve">-Almacenar contraseñas: </w:t>
      </w:r>
      <w:r w:rsidR="0021051E">
        <w:t>Debe almacenar las contraseñas de forma segura en la base de datos.</w:t>
      </w:r>
    </w:p>
    <w:p w14:paraId="30BF61EE" w14:textId="5ECDDFB9" w:rsidR="0021051E" w:rsidRDefault="0021051E" w:rsidP="00466E0A">
      <w:pPr>
        <w:pStyle w:val="Textoindependiente"/>
        <w:numPr>
          <w:ilvl w:val="1"/>
          <w:numId w:val="21"/>
        </w:numPr>
        <w:spacing w:before="102"/>
        <w:jc w:val="both"/>
      </w:pPr>
      <w:r w:rsidRPr="0021051E">
        <w:rPr>
          <w:b/>
          <w:bCs/>
        </w:rPr>
        <w:t>RF10.2-Controlar duplicados:</w:t>
      </w:r>
      <w:r>
        <w:t xml:space="preserve"> El sistema debe evitar que se registren nombres de usuarios ya existentes.</w:t>
      </w:r>
    </w:p>
    <w:p w14:paraId="5B889E4A" w14:textId="77777777" w:rsidR="002A475D" w:rsidRDefault="002A475D" w:rsidP="002A475D">
      <w:pPr>
        <w:pStyle w:val="Textoindependiente"/>
        <w:spacing w:before="102"/>
        <w:jc w:val="both"/>
      </w:pPr>
    </w:p>
    <w:p w14:paraId="3ED59769" w14:textId="3E2599D1" w:rsidR="00A36E36" w:rsidRDefault="00A36E36" w:rsidP="00A744F9">
      <w:pPr>
        <w:pStyle w:val="Textoindependiente"/>
        <w:spacing w:before="102"/>
        <w:jc w:val="both"/>
      </w:pPr>
    </w:p>
    <w:p w14:paraId="4D7F9A1A" w14:textId="77777777" w:rsidR="00AA3CAE" w:rsidRDefault="00AA3CAE" w:rsidP="00CB58B7">
      <w:pPr>
        <w:pStyle w:val="Textoindependiente"/>
        <w:spacing w:before="102"/>
        <w:jc w:val="both"/>
      </w:pPr>
    </w:p>
    <w:p w14:paraId="1918B6C2" w14:textId="77777777" w:rsidR="00AA3CAE" w:rsidRDefault="00AA3CAE" w:rsidP="00AA3CAE">
      <w:pPr>
        <w:tabs>
          <w:tab w:val="left" w:pos="6732"/>
        </w:tabs>
        <w:spacing w:before="72"/>
        <w:rPr>
          <w:rFonts w:ascii="LM Roman Slanted 12" w:hAnsi="LM Roman Slanted 12"/>
          <w:i/>
          <w:sz w:val="24"/>
        </w:rPr>
      </w:pPr>
      <w:r>
        <w:rPr>
          <w:rFonts w:ascii="LM Roman Slanted 12" w:hAnsi="LM Roman Slanted 12"/>
          <w:i/>
          <w:sz w:val="24"/>
        </w:rPr>
        <w:t>Apéndice B. Especificación de requisitos</w:t>
      </w:r>
    </w:p>
    <w:p w14:paraId="60E78980" w14:textId="77777777" w:rsidR="00AA3CAE" w:rsidRDefault="00AA3CAE" w:rsidP="00CB58B7">
      <w:pPr>
        <w:pStyle w:val="Textoindependiente"/>
        <w:spacing w:before="102"/>
        <w:jc w:val="both"/>
      </w:pPr>
    </w:p>
    <w:p w14:paraId="755D82F2" w14:textId="640B27B0" w:rsidR="00AA3CAE" w:rsidRPr="006B3561" w:rsidRDefault="006B3561" w:rsidP="00CB58B7">
      <w:pPr>
        <w:pStyle w:val="Textoindependiente"/>
        <w:spacing w:before="102"/>
        <w:jc w:val="both"/>
        <w:rPr>
          <w:b/>
          <w:bCs/>
          <w:sz w:val="28"/>
          <w:szCs w:val="28"/>
        </w:rPr>
      </w:pPr>
      <w:r w:rsidRPr="006B3561">
        <w:rPr>
          <w:b/>
          <w:bCs/>
          <w:sz w:val="28"/>
          <w:szCs w:val="28"/>
        </w:rPr>
        <w:t>Requisitos no funcionales</w:t>
      </w:r>
    </w:p>
    <w:p w14:paraId="771E318B" w14:textId="77777777" w:rsidR="00AA3CAE" w:rsidRDefault="00AA3CAE" w:rsidP="00CB58B7">
      <w:pPr>
        <w:pStyle w:val="Textoindependiente"/>
        <w:spacing w:before="102"/>
        <w:jc w:val="both"/>
      </w:pPr>
    </w:p>
    <w:p w14:paraId="58FF620D" w14:textId="261937D4" w:rsidR="00AA3CAE" w:rsidRDefault="00DD7CCA" w:rsidP="006B3561">
      <w:pPr>
        <w:pStyle w:val="Textoindependiente"/>
        <w:numPr>
          <w:ilvl w:val="0"/>
          <w:numId w:val="22"/>
        </w:numPr>
        <w:spacing w:before="102"/>
        <w:jc w:val="both"/>
      </w:pPr>
      <w:r w:rsidRPr="004C1E42">
        <w:rPr>
          <w:b/>
          <w:bCs/>
        </w:rPr>
        <w:t>RNF1-Rendimiento:</w:t>
      </w:r>
      <w:r>
        <w:t xml:space="preserve"> La </w:t>
      </w:r>
      <w:r w:rsidR="00A65B40">
        <w:t>aplicación debe realizar la detección en un tiempo razonable, haciendo uso de la GPU cuando esté disponible.</w:t>
      </w:r>
    </w:p>
    <w:p w14:paraId="268F62A7" w14:textId="630CB1BE" w:rsidR="00A65B40" w:rsidRDefault="00A65B40" w:rsidP="006B3561">
      <w:pPr>
        <w:pStyle w:val="Textoindependiente"/>
        <w:numPr>
          <w:ilvl w:val="0"/>
          <w:numId w:val="22"/>
        </w:numPr>
        <w:spacing w:before="102"/>
        <w:jc w:val="both"/>
      </w:pPr>
      <w:r w:rsidRPr="004C1E42">
        <w:rPr>
          <w:b/>
          <w:bCs/>
        </w:rPr>
        <w:t>RNF2-</w:t>
      </w:r>
      <w:r w:rsidR="002E3C18" w:rsidRPr="004C1E42">
        <w:rPr>
          <w:b/>
          <w:bCs/>
        </w:rPr>
        <w:t>Disponibilidad:</w:t>
      </w:r>
      <w:r w:rsidR="002E3C18">
        <w:t xml:space="preserve"> La aplicación debe ser accesible desde la mayoría de navegadores web.</w:t>
      </w:r>
    </w:p>
    <w:p w14:paraId="29ADFF81" w14:textId="0789366B" w:rsidR="002E3C18" w:rsidRDefault="002E3C18" w:rsidP="006B3561">
      <w:pPr>
        <w:pStyle w:val="Textoindependiente"/>
        <w:numPr>
          <w:ilvl w:val="0"/>
          <w:numId w:val="22"/>
        </w:numPr>
        <w:spacing w:before="102"/>
        <w:jc w:val="both"/>
      </w:pPr>
      <w:r w:rsidRPr="004C1E42">
        <w:rPr>
          <w:b/>
          <w:bCs/>
        </w:rPr>
        <w:t>RNF3-Usabilidad:</w:t>
      </w:r>
      <w:r>
        <w:t xml:space="preserve"> La aplicación debe ser clara e intuitiva para cualquier usuario, además de adaptarse a diferentes formatos de pantalla.</w:t>
      </w:r>
    </w:p>
    <w:p w14:paraId="38CFA83B" w14:textId="02F2BE74" w:rsidR="002E3C18" w:rsidRDefault="002E3C18" w:rsidP="006B3561">
      <w:pPr>
        <w:pStyle w:val="Textoindependiente"/>
        <w:numPr>
          <w:ilvl w:val="0"/>
          <w:numId w:val="22"/>
        </w:numPr>
        <w:spacing w:before="102"/>
        <w:jc w:val="both"/>
      </w:pPr>
      <w:r w:rsidRPr="004C1E42">
        <w:rPr>
          <w:b/>
          <w:bCs/>
        </w:rPr>
        <w:t>RNF4-Compatibilidad:</w:t>
      </w:r>
      <w:r>
        <w:t xml:space="preserve"> La aplicación debe ser compatible con los formatos de vídeo más habituales.</w:t>
      </w:r>
    </w:p>
    <w:p w14:paraId="372C95A2" w14:textId="4CDF3FE5" w:rsidR="002E3C18" w:rsidRDefault="002E3C18" w:rsidP="006B3561">
      <w:pPr>
        <w:pStyle w:val="Textoindependiente"/>
        <w:numPr>
          <w:ilvl w:val="0"/>
          <w:numId w:val="22"/>
        </w:numPr>
        <w:spacing w:before="102"/>
        <w:jc w:val="both"/>
      </w:pPr>
      <w:r w:rsidRPr="004C1E42">
        <w:rPr>
          <w:b/>
          <w:bCs/>
        </w:rPr>
        <w:t>RNF5-Escalabilidad:</w:t>
      </w:r>
      <w:r>
        <w:t xml:space="preserve"> La aplicación debe permitir desarrollos futuros que generen mayor cantidad de datos y funcionalidades.</w:t>
      </w:r>
    </w:p>
    <w:p w14:paraId="2960FA73" w14:textId="173549D9" w:rsidR="002E3C18" w:rsidRDefault="002E3C18" w:rsidP="006B3561">
      <w:pPr>
        <w:pStyle w:val="Textoindependiente"/>
        <w:numPr>
          <w:ilvl w:val="0"/>
          <w:numId w:val="22"/>
        </w:numPr>
        <w:spacing w:before="102"/>
        <w:jc w:val="both"/>
      </w:pPr>
      <w:r w:rsidRPr="004C1E42">
        <w:rPr>
          <w:b/>
          <w:bCs/>
        </w:rPr>
        <w:t>RNF6-Mantenibilidad:</w:t>
      </w:r>
      <w:r>
        <w:t xml:space="preserve"> La aplicación debe estar estructurada adecuadamente para facilitar su mantenimiento.</w:t>
      </w:r>
    </w:p>
    <w:p w14:paraId="33488027" w14:textId="6AA9EFD5" w:rsidR="002A51F1" w:rsidRDefault="002A51F1" w:rsidP="006B3561">
      <w:pPr>
        <w:pStyle w:val="Textoindependiente"/>
        <w:numPr>
          <w:ilvl w:val="0"/>
          <w:numId w:val="22"/>
        </w:numPr>
        <w:spacing w:before="102"/>
        <w:jc w:val="both"/>
      </w:pPr>
      <w:r w:rsidRPr="004C1E42">
        <w:rPr>
          <w:b/>
          <w:bCs/>
        </w:rPr>
        <w:t>RNF7-Internacionalizaion:</w:t>
      </w:r>
      <w:r>
        <w:t xml:space="preserve"> La aplicación debe soportar varios idiomas.</w:t>
      </w:r>
    </w:p>
    <w:p w14:paraId="293682D3" w14:textId="44087061" w:rsidR="002A51F1" w:rsidRDefault="002A51F1" w:rsidP="006B3561">
      <w:pPr>
        <w:pStyle w:val="Textoindependiente"/>
        <w:numPr>
          <w:ilvl w:val="0"/>
          <w:numId w:val="22"/>
        </w:numPr>
        <w:spacing w:before="102"/>
        <w:jc w:val="both"/>
      </w:pPr>
      <w:r w:rsidRPr="004C1E42">
        <w:rPr>
          <w:b/>
          <w:bCs/>
        </w:rPr>
        <w:t>RNF8-Integridad de los datos:</w:t>
      </w:r>
      <w:r>
        <w:t xml:space="preserve"> La aplicación debe registrar en la base de datos</w:t>
      </w:r>
      <w:r w:rsidR="006F10ED">
        <w:t xml:space="preserve"> la información adecuada.</w:t>
      </w:r>
    </w:p>
    <w:p w14:paraId="30DC64E2" w14:textId="77777777" w:rsidR="006B3561" w:rsidRDefault="006B3561" w:rsidP="00CB58B7">
      <w:pPr>
        <w:pStyle w:val="Textoindependiente"/>
        <w:spacing w:before="102"/>
        <w:jc w:val="both"/>
      </w:pPr>
    </w:p>
    <w:p w14:paraId="16A56B95" w14:textId="77777777" w:rsidR="006B3561" w:rsidRDefault="006B3561" w:rsidP="00CB58B7">
      <w:pPr>
        <w:pStyle w:val="Textoindependiente"/>
        <w:spacing w:before="102"/>
        <w:jc w:val="both"/>
      </w:pPr>
    </w:p>
    <w:p w14:paraId="68ECA147" w14:textId="77777777" w:rsidR="006B3561" w:rsidRDefault="006B3561" w:rsidP="00CB58B7">
      <w:pPr>
        <w:pStyle w:val="Textoindependiente"/>
        <w:spacing w:before="102"/>
        <w:jc w:val="both"/>
      </w:pPr>
    </w:p>
    <w:p w14:paraId="2597AB5C" w14:textId="77777777" w:rsidR="006B3561" w:rsidRDefault="006B3561" w:rsidP="00CB58B7">
      <w:pPr>
        <w:pStyle w:val="Textoindependiente"/>
        <w:spacing w:before="102"/>
        <w:jc w:val="both"/>
      </w:pPr>
    </w:p>
    <w:p w14:paraId="751D31A1" w14:textId="77777777" w:rsidR="006B3561" w:rsidRDefault="006B3561" w:rsidP="00CB58B7">
      <w:pPr>
        <w:pStyle w:val="Textoindependiente"/>
        <w:spacing w:before="102"/>
        <w:jc w:val="both"/>
      </w:pPr>
    </w:p>
    <w:p w14:paraId="07AAF170" w14:textId="77777777" w:rsidR="006B3561" w:rsidRDefault="006B3561" w:rsidP="00CB58B7">
      <w:pPr>
        <w:pStyle w:val="Textoindependiente"/>
        <w:spacing w:before="102"/>
        <w:jc w:val="both"/>
      </w:pPr>
    </w:p>
    <w:p w14:paraId="5D106508" w14:textId="77777777" w:rsidR="006B3561" w:rsidRDefault="006B3561" w:rsidP="00CB58B7">
      <w:pPr>
        <w:pStyle w:val="Textoindependiente"/>
        <w:spacing w:before="102"/>
        <w:jc w:val="both"/>
      </w:pPr>
    </w:p>
    <w:p w14:paraId="0FBDB48F" w14:textId="77777777" w:rsidR="006B3561" w:rsidRDefault="006B3561" w:rsidP="00CB58B7">
      <w:pPr>
        <w:pStyle w:val="Textoindependiente"/>
        <w:spacing w:before="102"/>
        <w:jc w:val="both"/>
      </w:pPr>
    </w:p>
    <w:p w14:paraId="3C4E0322" w14:textId="77777777" w:rsidR="006B3561" w:rsidRDefault="006B3561" w:rsidP="00CB58B7">
      <w:pPr>
        <w:pStyle w:val="Textoindependiente"/>
        <w:spacing w:before="102"/>
        <w:jc w:val="both"/>
      </w:pPr>
    </w:p>
    <w:p w14:paraId="49136D70" w14:textId="77777777" w:rsidR="006B3561" w:rsidRDefault="006B3561" w:rsidP="006B3561">
      <w:pPr>
        <w:pStyle w:val="Textoindependiente"/>
        <w:spacing w:before="102"/>
        <w:jc w:val="both"/>
      </w:pPr>
    </w:p>
    <w:p w14:paraId="2C3B0D64" w14:textId="77777777" w:rsidR="00AA3CAE" w:rsidRDefault="00AA3CAE" w:rsidP="00CB58B7">
      <w:pPr>
        <w:pStyle w:val="Textoindependiente"/>
        <w:spacing w:before="102"/>
        <w:jc w:val="both"/>
      </w:pPr>
    </w:p>
    <w:p w14:paraId="1BED667B" w14:textId="77777777" w:rsidR="00DB11FC" w:rsidRDefault="00DB11FC" w:rsidP="00CB58B7">
      <w:pPr>
        <w:pStyle w:val="Textoindependiente"/>
        <w:spacing w:before="102"/>
        <w:jc w:val="both"/>
      </w:pPr>
    </w:p>
    <w:p w14:paraId="604F647F" w14:textId="77777777" w:rsidR="00DB11FC" w:rsidRDefault="00DB11FC" w:rsidP="00CB58B7">
      <w:pPr>
        <w:pStyle w:val="Textoindependiente"/>
        <w:spacing w:before="102"/>
        <w:jc w:val="both"/>
      </w:pPr>
    </w:p>
    <w:p w14:paraId="09E8F764" w14:textId="77777777" w:rsidR="00DB11FC" w:rsidRDefault="00DB11FC" w:rsidP="00CB58B7">
      <w:pPr>
        <w:pStyle w:val="Textoindependiente"/>
        <w:spacing w:before="102"/>
        <w:jc w:val="both"/>
      </w:pPr>
    </w:p>
    <w:p w14:paraId="24543BEB" w14:textId="77777777" w:rsidR="00984C72" w:rsidRDefault="00984C72" w:rsidP="00CB58B7">
      <w:pPr>
        <w:pStyle w:val="Textoindependiente"/>
        <w:spacing w:before="102"/>
        <w:jc w:val="both"/>
      </w:pPr>
    </w:p>
    <w:p w14:paraId="5441BD26" w14:textId="38CDF5CB" w:rsidR="00984C72" w:rsidRPr="00984C72" w:rsidRDefault="00984C72" w:rsidP="00984C72">
      <w:pPr>
        <w:tabs>
          <w:tab w:val="left" w:pos="6732"/>
        </w:tabs>
        <w:spacing w:before="72"/>
        <w:jc w:val="right"/>
        <w:rPr>
          <w:rFonts w:ascii="LM Roman Slanted 12" w:hAnsi="LM Roman Slanted 12"/>
          <w:i/>
          <w:sz w:val="24"/>
        </w:rPr>
      </w:pPr>
      <w:r>
        <w:rPr>
          <w:rFonts w:ascii="LM Roman Slanted 12" w:hAnsi="LM Roman Slanted 12"/>
          <w:i/>
          <w:sz w:val="24"/>
        </w:rPr>
        <w:t>Apéndice B. Especificación de requisitos</w:t>
      </w:r>
    </w:p>
    <w:p w14:paraId="65094B58" w14:textId="77777777" w:rsidR="00984C72" w:rsidRDefault="00984C72" w:rsidP="00CB58B7">
      <w:pPr>
        <w:pStyle w:val="Textoindependiente"/>
        <w:spacing w:before="102"/>
        <w:jc w:val="both"/>
      </w:pPr>
    </w:p>
    <w:p w14:paraId="6393FC9D" w14:textId="77777777" w:rsidR="00A41556" w:rsidRPr="00FD33A7" w:rsidRDefault="00BA77FD">
      <w:pPr>
        <w:pStyle w:val="Ttulo2"/>
        <w:numPr>
          <w:ilvl w:val="1"/>
          <w:numId w:val="5"/>
        </w:numPr>
        <w:tabs>
          <w:tab w:val="left" w:pos="1190"/>
        </w:tabs>
        <w:ind w:hanging="1071"/>
      </w:pPr>
      <w:bookmarkStart w:id="92" w:name="Especificación_de_requisitos"/>
      <w:bookmarkStart w:id="93" w:name="_bookmark11"/>
      <w:bookmarkStart w:id="94" w:name="_Toc200231893"/>
      <w:bookmarkEnd w:id="92"/>
      <w:bookmarkEnd w:id="93"/>
      <w:r>
        <w:t>Especificación</w:t>
      </w:r>
      <w:r>
        <w:rPr>
          <w:spacing w:val="11"/>
        </w:rPr>
        <w:t xml:space="preserve"> </w:t>
      </w:r>
      <w:r>
        <w:t>de</w:t>
      </w:r>
      <w:r>
        <w:rPr>
          <w:spacing w:val="11"/>
        </w:rPr>
        <w:t xml:space="preserve"> </w:t>
      </w:r>
      <w:r>
        <w:rPr>
          <w:spacing w:val="-2"/>
        </w:rPr>
        <w:t>requisitos</w:t>
      </w:r>
      <w:bookmarkEnd w:id="94"/>
    </w:p>
    <w:p w14:paraId="552195F3" w14:textId="77777777" w:rsidR="00FD33A7" w:rsidRDefault="00FD33A7" w:rsidP="00FD33A7">
      <w:pPr>
        <w:pStyle w:val="Prrafodelista"/>
      </w:pPr>
    </w:p>
    <w:p w14:paraId="4C06A926" w14:textId="12883823" w:rsidR="00FD33A7" w:rsidRDefault="00984C72" w:rsidP="000A2422">
      <w:pPr>
        <w:pStyle w:val="Textoindependiente"/>
        <w:ind w:left="119" w:right="1343"/>
        <w:rPr>
          <w:b/>
          <w:bCs/>
          <w:sz w:val="28"/>
          <w:szCs w:val="28"/>
        </w:rPr>
      </w:pPr>
      <w:r w:rsidRPr="00984C72">
        <w:rPr>
          <w:b/>
          <w:bCs/>
          <w:sz w:val="28"/>
          <w:szCs w:val="28"/>
        </w:rPr>
        <w:t>Casos de uso</w:t>
      </w:r>
    </w:p>
    <w:p w14:paraId="1C08800A" w14:textId="77777777" w:rsidR="00984C72" w:rsidRDefault="00984C72"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984C72" w14:paraId="68FC7005" w14:textId="77777777" w:rsidTr="000A2422">
        <w:trPr>
          <w:trHeight w:val="342"/>
        </w:trPr>
        <w:tc>
          <w:tcPr>
            <w:tcW w:w="4087" w:type="dxa"/>
            <w:vAlign w:val="center"/>
          </w:tcPr>
          <w:p w14:paraId="111E5B52" w14:textId="7C47095A" w:rsidR="00984C72" w:rsidRPr="000F46B3" w:rsidRDefault="00984C72" w:rsidP="00762A3A">
            <w:pPr>
              <w:pStyle w:val="Textoindependiente"/>
              <w:ind w:right="1343"/>
              <w:jc w:val="both"/>
              <w:rPr>
                <w:b/>
                <w:bCs/>
                <w:sz w:val="22"/>
                <w:szCs w:val="22"/>
              </w:rPr>
            </w:pPr>
            <w:r w:rsidRPr="000F46B3">
              <w:rPr>
                <w:b/>
                <w:bCs/>
                <w:sz w:val="22"/>
                <w:szCs w:val="22"/>
              </w:rPr>
              <w:t>CU-01</w:t>
            </w:r>
          </w:p>
        </w:tc>
        <w:tc>
          <w:tcPr>
            <w:tcW w:w="5235" w:type="dxa"/>
            <w:vAlign w:val="center"/>
          </w:tcPr>
          <w:p w14:paraId="54A21495" w14:textId="1826E0C7" w:rsidR="00984C72" w:rsidRPr="000F46B3" w:rsidRDefault="000F46B3" w:rsidP="00755156">
            <w:pPr>
              <w:pStyle w:val="Textoindependiente"/>
              <w:spacing w:line="220" w:lineRule="exact"/>
              <w:ind w:right="1344"/>
              <w:jc w:val="both"/>
              <w:rPr>
                <w:b/>
                <w:bCs/>
              </w:rPr>
            </w:pPr>
            <w:r w:rsidRPr="00755156">
              <w:rPr>
                <w:b/>
                <w:bCs/>
                <w:sz w:val="22"/>
                <w:szCs w:val="22"/>
              </w:rPr>
              <w:t>Login de usuarios</w:t>
            </w:r>
          </w:p>
        </w:tc>
      </w:tr>
      <w:tr w:rsidR="00984C72" w14:paraId="55CD102C" w14:textId="77777777" w:rsidTr="000A2422">
        <w:trPr>
          <w:trHeight w:val="342"/>
        </w:trPr>
        <w:tc>
          <w:tcPr>
            <w:tcW w:w="4087" w:type="dxa"/>
            <w:vAlign w:val="center"/>
          </w:tcPr>
          <w:p w14:paraId="37624C21" w14:textId="01A933F5" w:rsidR="00984C72" w:rsidRPr="000F46B3" w:rsidRDefault="00984C72" w:rsidP="00762A3A">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510F5F6F" w14:textId="53313CB0" w:rsidR="00984C72" w:rsidRPr="00755156" w:rsidRDefault="00762A3A" w:rsidP="00755156">
            <w:pPr>
              <w:pStyle w:val="Textoindependiente"/>
              <w:spacing w:line="220" w:lineRule="exact"/>
              <w:ind w:right="1344"/>
              <w:jc w:val="both"/>
              <w:rPr>
                <w:sz w:val="22"/>
                <w:szCs w:val="22"/>
              </w:rPr>
            </w:pPr>
            <w:r w:rsidRPr="00755156">
              <w:rPr>
                <w:sz w:val="22"/>
                <w:szCs w:val="22"/>
              </w:rPr>
              <w:t>RF1</w:t>
            </w:r>
          </w:p>
        </w:tc>
      </w:tr>
      <w:tr w:rsidR="00984C72" w14:paraId="5ED02572" w14:textId="77777777" w:rsidTr="000A2422">
        <w:trPr>
          <w:trHeight w:val="342"/>
        </w:trPr>
        <w:tc>
          <w:tcPr>
            <w:tcW w:w="4087" w:type="dxa"/>
            <w:vAlign w:val="center"/>
          </w:tcPr>
          <w:p w14:paraId="36F24293" w14:textId="0235009A" w:rsidR="00984C72" w:rsidRPr="000F46B3" w:rsidRDefault="00984C72" w:rsidP="00762A3A">
            <w:pPr>
              <w:pStyle w:val="Textoindependiente"/>
              <w:ind w:right="1343"/>
              <w:jc w:val="both"/>
              <w:rPr>
                <w:b/>
                <w:bCs/>
                <w:sz w:val="22"/>
                <w:szCs w:val="22"/>
              </w:rPr>
            </w:pPr>
            <w:r w:rsidRPr="000F46B3">
              <w:rPr>
                <w:b/>
                <w:bCs/>
                <w:sz w:val="22"/>
                <w:szCs w:val="22"/>
              </w:rPr>
              <w:t>Descripción</w:t>
            </w:r>
          </w:p>
        </w:tc>
        <w:tc>
          <w:tcPr>
            <w:tcW w:w="5235" w:type="dxa"/>
            <w:vAlign w:val="center"/>
          </w:tcPr>
          <w:p w14:paraId="06F0CC09" w14:textId="6FA51F08" w:rsidR="00984C72" w:rsidRPr="00755156" w:rsidRDefault="00755156" w:rsidP="00755156">
            <w:pPr>
              <w:pStyle w:val="Textoindependiente"/>
              <w:spacing w:line="220" w:lineRule="exact"/>
              <w:ind w:right="1344"/>
              <w:jc w:val="both"/>
              <w:rPr>
                <w:sz w:val="22"/>
                <w:szCs w:val="22"/>
              </w:rPr>
            </w:pPr>
            <w:r w:rsidRPr="00755156">
              <w:rPr>
                <w:sz w:val="22"/>
                <w:szCs w:val="22"/>
              </w:rPr>
              <w:t>Permite al usuario acceder a la aplicación</w:t>
            </w:r>
            <w:r>
              <w:rPr>
                <w:sz w:val="22"/>
                <w:szCs w:val="22"/>
              </w:rPr>
              <w:t>.</w:t>
            </w:r>
          </w:p>
        </w:tc>
      </w:tr>
      <w:tr w:rsidR="00984C72" w14:paraId="4862767C" w14:textId="77777777" w:rsidTr="000A2422">
        <w:trPr>
          <w:trHeight w:val="342"/>
        </w:trPr>
        <w:tc>
          <w:tcPr>
            <w:tcW w:w="4087" w:type="dxa"/>
            <w:vAlign w:val="center"/>
          </w:tcPr>
          <w:p w14:paraId="72397EBF" w14:textId="00F3F2DE" w:rsidR="00984C72" w:rsidRPr="000F46B3" w:rsidRDefault="00984C72" w:rsidP="00762A3A">
            <w:pPr>
              <w:pStyle w:val="Textoindependiente"/>
              <w:ind w:right="1343"/>
              <w:jc w:val="both"/>
              <w:rPr>
                <w:b/>
                <w:bCs/>
                <w:sz w:val="22"/>
                <w:szCs w:val="22"/>
              </w:rPr>
            </w:pPr>
            <w:r w:rsidRPr="000F46B3">
              <w:rPr>
                <w:b/>
                <w:bCs/>
                <w:sz w:val="22"/>
                <w:szCs w:val="22"/>
              </w:rPr>
              <w:t>Precondiciones</w:t>
            </w:r>
          </w:p>
        </w:tc>
        <w:tc>
          <w:tcPr>
            <w:tcW w:w="5235" w:type="dxa"/>
            <w:vAlign w:val="center"/>
          </w:tcPr>
          <w:p w14:paraId="22C05AA7" w14:textId="37323E74" w:rsidR="00984C72" w:rsidRPr="00755156" w:rsidRDefault="00755156" w:rsidP="00755156">
            <w:pPr>
              <w:pStyle w:val="Textoindependiente"/>
              <w:spacing w:line="220" w:lineRule="exact"/>
              <w:ind w:right="1344"/>
              <w:jc w:val="both"/>
              <w:rPr>
                <w:sz w:val="22"/>
                <w:szCs w:val="22"/>
              </w:rPr>
            </w:pPr>
            <w:r>
              <w:rPr>
                <w:sz w:val="22"/>
                <w:szCs w:val="22"/>
              </w:rPr>
              <w:t>El usuario sabe las credenciales.</w:t>
            </w:r>
          </w:p>
        </w:tc>
      </w:tr>
      <w:tr w:rsidR="00984C72" w14:paraId="4A387C4E" w14:textId="77777777" w:rsidTr="000A2422">
        <w:trPr>
          <w:trHeight w:val="342"/>
        </w:trPr>
        <w:tc>
          <w:tcPr>
            <w:tcW w:w="4087" w:type="dxa"/>
            <w:vAlign w:val="center"/>
          </w:tcPr>
          <w:p w14:paraId="04684745" w14:textId="78A110AD" w:rsidR="00984C72" w:rsidRPr="000F46B3" w:rsidRDefault="00984C72" w:rsidP="00762A3A">
            <w:pPr>
              <w:pStyle w:val="Textoindependiente"/>
              <w:ind w:right="1343"/>
              <w:jc w:val="both"/>
              <w:rPr>
                <w:b/>
                <w:bCs/>
                <w:sz w:val="22"/>
                <w:szCs w:val="22"/>
              </w:rPr>
            </w:pPr>
            <w:r w:rsidRPr="000F46B3">
              <w:rPr>
                <w:b/>
                <w:bCs/>
                <w:sz w:val="22"/>
                <w:szCs w:val="22"/>
              </w:rPr>
              <w:t>Acciones</w:t>
            </w:r>
          </w:p>
        </w:tc>
        <w:tc>
          <w:tcPr>
            <w:tcW w:w="5235" w:type="dxa"/>
            <w:vAlign w:val="center"/>
          </w:tcPr>
          <w:p w14:paraId="426B0ADD" w14:textId="77777777" w:rsidR="00984C72" w:rsidRDefault="00755156" w:rsidP="00755156">
            <w:pPr>
              <w:pStyle w:val="Textoindependiente"/>
              <w:numPr>
                <w:ilvl w:val="0"/>
                <w:numId w:val="23"/>
              </w:numPr>
              <w:spacing w:line="220" w:lineRule="exact"/>
              <w:ind w:right="1344"/>
              <w:jc w:val="both"/>
              <w:rPr>
                <w:sz w:val="22"/>
                <w:szCs w:val="22"/>
              </w:rPr>
            </w:pPr>
            <w:r>
              <w:rPr>
                <w:sz w:val="22"/>
                <w:szCs w:val="22"/>
              </w:rPr>
              <w:t>El usuario accede al formulario de login</w:t>
            </w:r>
            <w:r w:rsidR="00031F2A">
              <w:rPr>
                <w:sz w:val="22"/>
                <w:szCs w:val="22"/>
              </w:rPr>
              <w:t>.</w:t>
            </w:r>
          </w:p>
          <w:p w14:paraId="096E3EC4" w14:textId="77777777" w:rsidR="00031F2A" w:rsidRDefault="00031F2A" w:rsidP="00755156">
            <w:pPr>
              <w:pStyle w:val="Textoindependiente"/>
              <w:numPr>
                <w:ilvl w:val="0"/>
                <w:numId w:val="23"/>
              </w:numPr>
              <w:spacing w:line="220" w:lineRule="exact"/>
              <w:ind w:right="1344"/>
              <w:jc w:val="both"/>
              <w:rPr>
                <w:sz w:val="22"/>
                <w:szCs w:val="22"/>
              </w:rPr>
            </w:pPr>
            <w:r>
              <w:rPr>
                <w:sz w:val="22"/>
                <w:szCs w:val="22"/>
              </w:rPr>
              <w:t>El usuario introduce usuario y contraseña.</w:t>
            </w:r>
          </w:p>
          <w:p w14:paraId="2F82DBD6" w14:textId="6FEFDE2C" w:rsidR="00031F2A" w:rsidRPr="00755156" w:rsidRDefault="00031F2A" w:rsidP="00755156">
            <w:pPr>
              <w:pStyle w:val="Textoindependiente"/>
              <w:numPr>
                <w:ilvl w:val="0"/>
                <w:numId w:val="23"/>
              </w:numPr>
              <w:spacing w:line="220" w:lineRule="exact"/>
              <w:ind w:right="1344"/>
              <w:jc w:val="both"/>
              <w:rPr>
                <w:sz w:val="22"/>
                <w:szCs w:val="22"/>
              </w:rPr>
            </w:pPr>
            <w:r>
              <w:rPr>
                <w:sz w:val="22"/>
                <w:szCs w:val="22"/>
              </w:rPr>
              <w:t>Pulsa el botón de iniciar sesión.</w:t>
            </w:r>
          </w:p>
        </w:tc>
      </w:tr>
      <w:tr w:rsidR="00984C72" w14:paraId="39B63D2D" w14:textId="77777777" w:rsidTr="000A2422">
        <w:trPr>
          <w:trHeight w:val="342"/>
        </w:trPr>
        <w:tc>
          <w:tcPr>
            <w:tcW w:w="4087" w:type="dxa"/>
            <w:vAlign w:val="center"/>
          </w:tcPr>
          <w:p w14:paraId="740594D3" w14:textId="161992DB" w:rsidR="00984C72" w:rsidRPr="000F46B3" w:rsidRDefault="00984C72" w:rsidP="00762A3A">
            <w:pPr>
              <w:pStyle w:val="Textoindependiente"/>
              <w:ind w:right="1343"/>
              <w:jc w:val="both"/>
              <w:rPr>
                <w:b/>
                <w:bCs/>
                <w:sz w:val="22"/>
                <w:szCs w:val="22"/>
              </w:rPr>
            </w:pPr>
            <w:r w:rsidRPr="000F46B3">
              <w:rPr>
                <w:b/>
                <w:bCs/>
                <w:sz w:val="22"/>
                <w:szCs w:val="22"/>
              </w:rPr>
              <w:t>Postcondiciones</w:t>
            </w:r>
          </w:p>
        </w:tc>
        <w:tc>
          <w:tcPr>
            <w:tcW w:w="5235" w:type="dxa"/>
            <w:vAlign w:val="center"/>
          </w:tcPr>
          <w:p w14:paraId="152B505A" w14:textId="7C46C1D1" w:rsidR="00984C72" w:rsidRPr="00755156" w:rsidRDefault="00031F2A" w:rsidP="00755156">
            <w:pPr>
              <w:pStyle w:val="Textoindependiente"/>
              <w:spacing w:line="220" w:lineRule="exact"/>
              <w:ind w:right="1344"/>
              <w:jc w:val="both"/>
              <w:rPr>
                <w:sz w:val="22"/>
                <w:szCs w:val="22"/>
              </w:rPr>
            </w:pPr>
            <w:r>
              <w:rPr>
                <w:sz w:val="22"/>
                <w:szCs w:val="22"/>
              </w:rPr>
              <w:t>Acceso a la aplicación con el rol adecuado.</w:t>
            </w:r>
          </w:p>
        </w:tc>
      </w:tr>
      <w:tr w:rsidR="00984C72" w14:paraId="49365459" w14:textId="77777777" w:rsidTr="000A2422">
        <w:trPr>
          <w:trHeight w:val="342"/>
        </w:trPr>
        <w:tc>
          <w:tcPr>
            <w:tcW w:w="4087" w:type="dxa"/>
            <w:vAlign w:val="center"/>
          </w:tcPr>
          <w:p w14:paraId="1F55AED5" w14:textId="663FB7AF" w:rsidR="00984C72" w:rsidRPr="000F46B3" w:rsidRDefault="00984C72" w:rsidP="00762A3A">
            <w:pPr>
              <w:pStyle w:val="Textoindependiente"/>
              <w:ind w:right="1343"/>
              <w:jc w:val="both"/>
              <w:rPr>
                <w:b/>
                <w:bCs/>
                <w:sz w:val="22"/>
                <w:szCs w:val="22"/>
              </w:rPr>
            </w:pPr>
            <w:r w:rsidRPr="000F46B3">
              <w:rPr>
                <w:b/>
                <w:bCs/>
                <w:sz w:val="22"/>
                <w:szCs w:val="22"/>
              </w:rPr>
              <w:t>Excepciones</w:t>
            </w:r>
          </w:p>
        </w:tc>
        <w:tc>
          <w:tcPr>
            <w:tcW w:w="5235" w:type="dxa"/>
            <w:vAlign w:val="center"/>
          </w:tcPr>
          <w:p w14:paraId="3520DFCC" w14:textId="185CB0C2" w:rsidR="00984C72" w:rsidRPr="00755156" w:rsidRDefault="00031F2A" w:rsidP="00755156">
            <w:pPr>
              <w:pStyle w:val="Textoindependiente"/>
              <w:spacing w:line="220" w:lineRule="exact"/>
              <w:ind w:right="1344"/>
              <w:jc w:val="both"/>
              <w:rPr>
                <w:sz w:val="22"/>
                <w:szCs w:val="22"/>
              </w:rPr>
            </w:pPr>
            <w:r>
              <w:rPr>
                <w:sz w:val="22"/>
                <w:szCs w:val="22"/>
              </w:rPr>
              <w:t>Usuario o contraseña incorrectos</w:t>
            </w:r>
            <w:r w:rsidR="00B94576">
              <w:rPr>
                <w:sz w:val="22"/>
                <w:szCs w:val="22"/>
              </w:rPr>
              <w:t>.</w:t>
            </w:r>
            <w:r>
              <w:rPr>
                <w:sz w:val="22"/>
                <w:szCs w:val="22"/>
              </w:rPr>
              <w:t xml:space="preserve"> (mensaje)</w:t>
            </w:r>
          </w:p>
        </w:tc>
      </w:tr>
      <w:tr w:rsidR="00984C72" w14:paraId="0E61065E" w14:textId="77777777" w:rsidTr="000A2422">
        <w:trPr>
          <w:trHeight w:val="342"/>
        </w:trPr>
        <w:tc>
          <w:tcPr>
            <w:tcW w:w="4087" w:type="dxa"/>
            <w:vAlign w:val="center"/>
          </w:tcPr>
          <w:p w14:paraId="444EBFDC" w14:textId="6DCADF83" w:rsidR="00984C72" w:rsidRPr="000F46B3" w:rsidRDefault="00984C72" w:rsidP="00762A3A">
            <w:pPr>
              <w:pStyle w:val="Textoindependiente"/>
              <w:ind w:right="1343"/>
              <w:jc w:val="both"/>
              <w:rPr>
                <w:b/>
                <w:bCs/>
                <w:sz w:val="22"/>
                <w:szCs w:val="22"/>
              </w:rPr>
            </w:pPr>
            <w:r w:rsidRPr="000F46B3">
              <w:rPr>
                <w:b/>
                <w:bCs/>
                <w:sz w:val="22"/>
                <w:szCs w:val="22"/>
              </w:rPr>
              <w:t>Importancia</w:t>
            </w:r>
          </w:p>
        </w:tc>
        <w:tc>
          <w:tcPr>
            <w:tcW w:w="5235" w:type="dxa"/>
            <w:vAlign w:val="center"/>
          </w:tcPr>
          <w:p w14:paraId="1C23397C" w14:textId="579F6118" w:rsidR="00984C72" w:rsidRPr="00755156" w:rsidRDefault="00031F2A" w:rsidP="00755156">
            <w:pPr>
              <w:pStyle w:val="Textoindependiente"/>
              <w:spacing w:line="220" w:lineRule="exact"/>
              <w:ind w:right="1344"/>
              <w:jc w:val="both"/>
              <w:rPr>
                <w:sz w:val="22"/>
                <w:szCs w:val="22"/>
              </w:rPr>
            </w:pPr>
            <w:r>
              <w:rPr>
                <w:sz w:val="22"/>
                <w:szCs w:val="22"/>
              </w:rPr>
              <w:t>Alta</w:t>
            </w:r>
            <w:r w:rsidR="00B94576">
              <w:rPr>
                <w:sz w:val="22"/>
                <w:szCs w:val="22"/>
              </w:rPr>
              <w:t>.</w:t>
            </w:r>
          </w:p>
        </w:tc>
      </w:tr>
    </w:tbl>
    <w:p w14:paraId="2121244E" w14:textId="0AA7B209" w:rsidR="008857A2" w:rsidRDefault="008857A2" w:rsidP="000A2422">
      <w:pPr>
        <w:pStyle w:val="PieTabla"/>
        <w:ind w:left="119"/>
        <w:jc w:val="center"/>
      </w:pPr>
      <w:bookmarkStart w:id="95" w:name="_Toc199632380"/>
      <w:bookmarkStart w:id="96" w:name="_Toc199721275"/>
      <w:r>
        <w:t>Tabla B</w:t>
      </w:r>
      <w:r w:rsidR="00361B0A">
        <w:t>.</w:t>
      </w:r>
      <w:r>
        <w:t xml:space="preserve">1: </w:t>
      </w:r>
      <w:r w:rsidR="000F46B3">
        <w:t>CU01 – Login de usuarios</w:t>
      </w:r>
      <w:bookmarkEnd w:id="95"/>
      <w:bookmarkEnd w:id="96"/>
    </w:p>
    <w:p w14:paraId="576D6303" w14:textId="77777777" w:rsidR="00984C72" w:rsidRDefault="00984C72" w:rsidP="000A2422">
      <w:pPr>
        <w:pStyle w:val="Textoindependiente"/>
        <w:ind w:left="119" w:right="1343"/>
      </w:pPr>
    </w:p>
    <w:p w14:paraId="2BB7199A" w14:textId="77777777" w:rsidR="00984C72" w:rsidRDefault="00984C72"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031F2A" w14:paraId="47B7F2C4" w14:textId="77777777" w:rsidTr="000A2422">
        <w:trPr>
          <w:trHeight w:val="342"/>
        </w:trPr>
        <w:tc>
          <w:tcPr>
            <w:tcW w:w="4087" w:type="dxa"/>
            <w:vAlign w:val="center"/>
          </w:tcPr>
          <w:p w14:paraId="491F57DE" w14:textId="77777777" w:rsidR="00031F2A" w:rsidRPr="000F46B3" w:rsidRDefault="00031F2A" w:rsidP="00E6761D">
            <w:pPr>
              <w:pStyle w:val="Textoindependiente"/>
              <w:ind w:right="1343"/>
              <w:jc w:val="both"/>
              <w:rPr>
                <w:b/>
                <w:bCs/>
                <w:sz w:val="22"/>
                <w:szCs w:val="22"/>
              </w:rPr>
            </w:pPr>
            <w:r w:rsidRPr="000F46B3">
              <w:rPr>
                <w:b/>
                <w:bCs/>
                <w:sz w:val="22"/>
                <w:szCs w:val="22"/>
              </w:rPr>
              <w:t>CU-01</w:t>
            </w:r>
          </w:p>
        </w:tc>
        <w:tc>
          <w:tcPr>
            <w:tcW w:w="5235" w:type="dxa"/>
            <w:vAlign w:val="center"/>
          </w:tcPr>
          <w:p w14:paraId="527AAFD2" w14:textId="3ECADE6B" w:rsidR="00031F2A" w:rsidRPr="000F46B3" w:rsidRDefault="00332D7E" w:rsidP="00E6761D">
            <w:pPr>
              <w:pStyle w:val="Textoindependiente"/>
              <w:spacing w:line="220" w:lineRule="exact"/>
              <w:ind w:right="1344"/>
              <w:jc w:val="both"/>
              <w:rPr>
                <w:b/>
                <w:bCs/>
              </w:rPr>
            </w:pPr>
            <w:bookmarkStart w:id="97" w:name="_Hlk198761321"/>
            <w:r>
              <w:rPr>
                <w:b/>
                <w:bCs/>
                <w:sz w:val="22"/>
                <w:szCs w:val="22"/>
              </w:rPr>
              <w:t>Subida y configuración de vídeos</w:t>
            </w:r>
            <w:bookmarkEnd w:id="97"/>
          </w:p>
        </w:tc>
      </w:tr>
      <w:tr w:rsidR="00031F2A" w14:paraId="263A823A" w14:textId="77777777" w:rsidTr="000A2422">
        <w:trPr>
          <w:trHeight w:val="342"/>
        </w:trPr>
        <w:tc>
          <w:tcPr>
            <w:tcW w:w="4087" w:type="dxa"/>
            <w:vAlign w:val="center"/>
          </w:tcPr>
          <w:p w14:paraId="76E91D1F" w14:textId="77777777" w:rsidR="00031F2A" w:rsidRPr="000F46B3" w:rsidRDefault="00031F2A"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680F18E2" w14:textId="693CC0A2" w:rsidR="00031F2A" w:rsidRPr="00755156" w:rsidRDefault="00031F2A" w:rsidP="00E6761D">
            <w:pPr>
              <w:pStyle w:val="Textoindependiente"/>
              <w:spacing w:line="220" w:lineRule="exact"/>
              <w:ind w:right="1344"/>
              <w:jc w:val="both"/>
              <w:rPr>
                <w:sz w:val="22"/>
                <w:szCs w:val="22"/>
              </w:rPr>
            </w:pPr>
            <w:r w:rsidRPr="00755156">
              <w:rPr>
                <w:sz w:val="22"/>
                <w:szCs w:val="22"/>
              </w:rPr>
              <w:t>RF</w:t>
            </w:r>
            <w:r w:rsidR="00197408">
              <w:rPr>
                <w:sz w:val="22"/>
                <w:szCs w:val="22"/>
              </w:rPr>
              <w:t>2</w:t>
            </w:r>
          </w:p>
        </w:tc>
      </w:tr>
      <w:tr w:rsidR="00031F2A" w14:paraId="712524C8" w14:textId="77777777" w:rsidTr="000A2422">
        <w:trPr>
          <w:trHeight w:val="342"/>
        </w:trPr>
        <w:tc>
          <w:tcPr>
            <w:tcW w:w="4087" w:type="dxa"/>
            <w:vAlign w:val="center"/>
          </w:tcPr>
          <w:p w14:paraId="2DA2A2AB" w14:textId="77777777" w:rsidR="00031F2A" w:rsidRPr="000F46B3" w:rsidRDefault="00031F2A"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53474B6B" w14:textId="46E9B292" w:rsidR="00031F2A" w:rsidRPr="00755156" w:rsidRDefault="00031F2A" w:rsidP="00E6761D">
            <w:pPr>
              <w:pStyle w:val="Textoindependiente"/>
              <w:spacing w:line="220" w:lineRule="exact"/>
              <w:ind w:right="1344"/>
              <w:jc w:val="both"/>
              <w:rPr>
                <w:sz w:val="22"/>
                <w:szCs w:val="22"/>
              </w:rPr>
            </w:pPr>
            <w:r w:rsidRPr="00755156">
              <w:rPr>
                <w:sz w:val="22"/>
                <w:szCs w:val="22"/>
              </w:rPr>
              <w:t xml:space="preserve">Permite al usuario </w:t>
            </w:r>
            <w:r w:rsidR="00197408">
              <w:rPr>
                <w:sz w:val="22"/>
                <w:szCs w:val="22"/>
              </w:rPr>
              <w:t>experto subir un vídeo, seleccionar el modelo y dispositivo.</w:t>
            </w:r>
          </w:p>
        </w:tc>
      </w:tr>
      <w:tr w:rsidR="00031F2A" w14:paraId="667ACC56" w14:textId="77777777" w:rsidTr="000A2422">
        <w:trPr>
          <w:trHeight w:val="342"/>
        </w:trPr>
        <w:tc>
          <w:tcPr>
            <w:tcW w:w="4087" w:type="dxa"/>
            <w:vAlign w:val="center"/>
          </w:tcPr>
          <w:p w14:paraId="3900EF7D" w14:textId="77777777" w:rsidR="00031F2A" w:rsidRPr="000F46B3" w:rsidRDefault="00031F2A"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73F0585D" w14:textId="3A8C7F1A" w:rsidR="00031F2A" w:rsidRPr="00755156" w:rsidRDefault="00197408" w:rsidP="00E6761D">
            <w:pPr>
              <w:pStyle w:val="Textoindependiente"/>
              <w:spacing w:line="220" w:lineRule="exact"/>
              <w:ind w:right="1344"/>
              <w:jc w:val="both"/>
              <w:rPr>
                <w:sz w:val="22"/>
                <w:szCs w:val="22"/>
              </w:rPr>
            </w:pPr>
            <w:r>
              <w:rPr>
                <w:sz w:val="22"/>
                <w:szCs w:val="22"/>
              </w:rPr>
              <w:t>El usuario debe estar autenticado con el rol “experto”</w:t>
            </w:r>
            <w:r w:rsidR="003F610C">
              <w:rPr>
                <w:sz w:val="22"/>
                <w:szCs w:val="22"/>
              </w:rPr>
              <w:t xml:space="preserve"> y no debe haber ningún procesamiento en curso.</w:t>
            </w:r>
          </w:p>
        </w:tc>
      </w:tr>
      <w:tr w:rsidR="00031F2A" w14:paraId="1C53C47E" w14:textId="77777777" w:rsidTr="000A2422">
        <w:trPr>
          <w:trHeight w:val="342"/>
        </w:trPr>
        <w:tc>
          <w:tcPr>
            <w:tcW w:w="4087" w:type="dxa"/>
            <w:vAlign w:val="center"/>
          </w:tcPr>
          <w:p w14:paraId="0FFDF675" w14:textId="77777777" w:rsidR="00031F2A" w:rsidRPr="000F46B3" w:rsidRDefault="00031F2A"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3058BA44" w14:textId="3997E5A5" w:rsidR="00031F2A" w:rsidRDefault="00197408" w:rsidP="00197408">
            <w:pPr>
              <w:pStyle w:val="Textoindependiente"/>
              <w:numPr>
                <w:ilvl w:val="0"/>
                <w:numId w:val="24"/>
              </w:numPr>
              <w:spacing w:line="220" w:lineRule="exact"/>
              <w:ind w:right="1344"/>
              <w:jc w:val="both"/>
              <w:rPr>
                <w:sz w:val="22"/>
                <w:szCs w:val="22"/>
              </w:rPr>
            </w:pPr>
            <w:r>
              <w:rPr>
                <w:sz w:val="22"/>
                <w:szCs w:val="22"/>
              </w:rPr>
              <w:t>Se selecciona un modelo.</w:t>
            </w:r>
          </w:p>
          <w:p w14:paraId="676E4313" w14:textId="77777777" w:rsidR="00197408" w:rsidRDefault="00197408" w:rsidP="00197408">
            <w:pPr>
              <w:pStyle w:val="Textoindependiente"/>
              <w:numPr>
                <w:ilvl w:val="0"/>
                <w:numId w:val="24"/>
              </w:numPr>
              <w:spacing w:line="220" w:lineRule="exact"/>
              <w:ind w:right="1344"/>
              <w:jc w:val="both"/>
              <w:rPr>
                <w:sz w:val="22"/>
                <w:szCs w:val="22"/>
              </w:rPr>
            </w:pPr>
            <w:r>
              <w:rPr>
                <w:sz w:val="22"/>
                <w:szCs w:val="22"/>
              </w:rPr>
              <w:t>Se selecciona el tipo de dispositivo.</w:t>
            </w:r>
          </w:p>
          <w:p w14:paraId="2A0C9555" w14:textId="3FC997F3" w:rsidR="00197408" w:rsidRDefault="00197408" w:rsidP="00197408">
            <w:pPr>
              <w:pStyle w:val="Textoindependiente"/>
              <w:numPr>
                <w:ilvl w:val="0"/>
                <w:numId w:val="24"/>
              </w:numPr>
              <w:spacing w:line="220" w:lineRule="exact"/>
              <w:ind w:right="1344"/>
              <w:jc w:val="both"/>
              <w:rPr>
                <w:sz w:val="22"/>
                <w:szCs w:val="22"/>
              </w:rPr>
            </w:pPr>
            <w:r>
              <w:rPr>
                <w:sz w:val="22"/>
                <w:szCs w:val="22"/>
              </w:rPr>
              <w:t>Se selecciona el archivo de vídeo.</w:t>
            </w:r>
          </w:p>
          <w:p w14:paraId="6CE4B07E" w14:textId="171C1E5A" w:rsidR="00197408" w:rsidRPr="00197408" w:rsidRDefault="00197408" w:rsidP="00197408">
            <w:pPr>
              <w:pStyle w:val="Textoindependiente"/>
              <w:numPr>
                <w:ilvl w:val="0"/>
                <w:numId w:val="24"/>
              </w:numPr>
              <w:spacing w:line="220" w:lineRule="exact"/>
              <w:ind w:right="1344"/>
              <w:jc w:val="both"/>
              <w:rPr>
                <w:sz w:val="22"/>
                <w:szCs w:val="22"/>
              </w:rPr>
            </w:pPr>
            <w:r>
              <w:rPr>
                <w:sz w:val="22"/>
                <w:szCs w:val="22"/>
              </w:rPr>
              <w:t>Pulsa subir vídeo.</w:t>
            </w:r>
          </w:p>
        </w:tc>
      </w:tr>
      <w:tr w:rsidR="00031F2A" w14:paraId="4587AAE0" w14:textId="77777777" w:rsidTr="000A2422">
        <w:trPr>
          <w:trHeight w:val="342"/>
        </w:trPr>
        <w:tc>
          <w:tcPr>
            <w:tcW w:w="4087" w:type="dxa"/>
            <w:vAlign w:val="center"/>
          </w:tcPr>
          <w:p w14:paraId="54A5CCD8" w14:textId="77777777" w:rsidR="00031F2A" w:rsidRPr="000F46B3" w:rsidRDefault="00031F2A"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77B067B6" w14:textId="4E269C44" w:rsidR="00031F2A" w:rsidRPr="00755156" w:rsidRDefault="003F610C" w:rsidP="00E6761D">
            <w:pPr>
              <w:pStyle w:val="Textoindependiente"/>
              <w:spacing w:line="220" w:lineRule="exact"/>
              <w:ind w:right="1344"/>
              <w:jc w:val="both"/>
              <w:rPr>
                <w:sz w:val="22"/>
                <w:szCs w:val="22"/>
              </w:rPr>
            </w:pPr>
            <w:r>
              <w:rPr>
                <w:sz w:val="22"/>
                <w:szCs w:val="22"/>
              </w:rPr>
              <w:t>Vídeo listo para ser procesado.</w:t>
            </w:r>
          </w:p>
        </w:tc>
      </w:tr>
      <w:tr w:rsidR="00031F2A" w14:paraId="05953AA9" w14:textId="77777777" w:rsidTr="000A2422">
        <w:trPr>
          <w:trHeight w:val="342"/>
        </w:trPr>
        <w:tc>
          <w:tcPr>
            <w:tcW w:w="4087" w:type="dxa"/>
            <w:vAlign w:val="center"/>
          </w:tcPr>
          <w:p w14:paraId="00B333A9" w14:textId="77777777" w:rsidR="00031F2A" w:rsidRPr="000F46B3" w:rsidRDefault="00031F2A"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75D19D87" w14:textId="727041F6" w:rsidR="00031F2A" w:rsidRPr="00755156" w:rsidRDefault="003F610C" w:rsidP="00E6761D">
            <w:pPr>
              <w:pStyle w:val="Textoindependiente"/>
              <w:spacing w:line="220" w:lineRule="exact"/>
              <w:ind w:right="1344"/>
              <w:jc w:val="both"/>
              <w:rPr>
                <w:sz w:val="22"/>
                <w:szCs w:val="22"/>
              </w:rPr>
            </w:pPr>
            <w:r>
              <w:rPr>
                <w:sz w:val="22"/>
                <w:szCs w:val="22"/>
              </w:rPr>
              <w:t>Formato no soportado, intento de subir vídeo sin finalizar procesamiento</w:t>
            </w:r>
            <w:r w:rsidR="00B94576">
              <w:rPr>
                <w:sz w:val="22"/>
                <w:szCs w:val="22"/>
              </w:rPr>
              <w:t>.</w:t>
            </w:r>
          </w:p>
        </w:tc>
      </w:tr>
      <w:tr w:rsidR="00031F2A" w14:paraId="61CFCBED" w14:textId="77777777" w:rsidTr="000A2422">
        <w:trPr>
          <w:trHeight w:val="342"/>
        </w:trPr>
        <w:tc>
          <w:tcPr>
            <w:tcW w:w="4087" w:type="dxa"/>
            <w:vAlign w:val="center"/>
          </w:tcPr>
          <w:p w14:paraId="48F812BA" w14:textId="77777777" w:rsidR="00031F2A" w:rsidRPr="000F46B3" w:rsidRDefault="00031F2A"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6FF33F49" w14:textId="7923EE0C" w:rsidR="00031F2A" w:rsidRPr="00755156" w:rsidRDefault="00031F2A" w:rsidP="00E6761D">
            <w:pPr>
              <w:pStyle w:val="Textoindependiente"/>
              <w:spacing w:line="220" w:lineRule="exact"/>
              <w:ind w:right="1344"/>
              <w:jc w:val="both"/>
              <w:rPr>
                <w:sz w:val="22"/>
                <w:szCs w:val="22"/>
              </w:rPr>
            </w:pPr>
            <w:r>
              <w:rPr>
                <w:sz w:val="22"/>
                <w:szCs w:val="22"/>
              </w:rPr>
              <w:t>Alta</w:t>
            </w:r>
            <w:r w:rsidR="00B94576">
              <w:rPr>
                <w:sz w:val="22"/>
                <w:szCs w:val="22"/>
              </w:rPr>
              <w:t>.</w:t>
            </w:r>
          </w:p>
        </w:tc>
      </w:tr>
    </w:tbl>
    <w:p w14:paraId="394ED5AA" w14:textId="65BA071D" w:rsidR="00984C72" w:rsidRDefault="00031F2A" w:rsidP="000A2422">
      <w:pPr>
        <w:pStyle w:val="PieTabla"/>
        <w:ind w:left="119"/>
        <w:jc w:val="center"/>
      </w:pPr>
      <w:bookmarkStart w:id="98" w:name="_Toc199632381"/>
      <w:bookmarkStart w:id="99" w:name="_Toc199721276"/>
      <w:r>
        <w:t>Tabla B</w:t>
      </w:r>
      <w:r w:rsidR="00361B0A">
        <w:t>.</w:t>
      </w:r>
      <w:r w:rsidR="00332D7E">
        <w:t>2</w:t>
      </w:r>
      <w:r>
        <w:t>: CU0</w:t>
      </w:r>
      <w:r w:rsidR="00332D7E">
        <w:t>2</w:t>
      </w:r>
      <w:r>
        <w:t xml:space="preserve"> – </w:t>
      </w:r>
      <w:r w:rsidR="00332D7E" w:rsidRPr="00332D7E">
        <w:t>Subida y configuración de vídeos</w:t>
      </w:r>
      <w:bookmarkEnd w:id="98"/>
      <w:bookmarkEnd w:id="99"/>
    </w:p>
    <w:p w14:paraId="2F86CD0B" w14:textId="77777777" w:rsidR="00984C72" w:rsidRDefault="00984C72" w:rsidP="000A2422">
      <w:pPr>
        <w:pStyle w:val="Textoindependiente"/>
        <w:ind w:left="119" w:right="1343"/>
      </w:pPr>
    </w:p>
    <w:p w14:paraId="1F2E75DF" w14:textId="77777777" w:rsidR="00DB11FC" w:rsidRDefault="00DB11FC" w:rsidP="000A2422">
      <w:pPr>
        <w:pStyle w:val="Textoindependiente"/>
        <w:ind w:left="119" w:right="1343"/>
      </w:pPr>
    </w:p>
    <w:p w14:paraId="502A5226" w14:textId="77777777" w:rsidR="00DB11FC" w:rsidRDefault="00DB11FC" w:rsidP="000A2422">
      <w:pPr>
        <w:pStyle w:val="Textoindependiente"/>
        <w:ind w:left="119" w:right="1343"/>
      </w:pPr>
    </w:p>
    <w:p w14:paraId="23D03421" w14:textId="77777777" w:rsidR="00D55BFB" w:rsidRDefault="00D55BFB" w:rsidP="000A2422">
      <w:pPr>
        <w:pStyle w:val="Textoindependiente"/>
        <w:ind w:left="119" w:right="1343"/>
      </w:pPr>
    </w:p>
    <w:p w14:paraId="0B278A07" w14:textId="77777777" w:rsidR="003F610C" w:rsidRPr="00984C72" w:rsidRDefault="003F610C" w:rsidP="000A2422">
      <w:pPr>
        <w:tabs>
          <w:tab w:val="left" w:pos="6732"/>
        </w:tabs>
        <w:spacing w:before="72"/>
        <w:ind w:left="119"/>
        <w:rPr>
          <w:rFonts w:ascii="LM Roman Slanted 12" w:hAnsi="LM Roman Slanted 12"/>
          <w:i/>
          <w:sz w:val="24"/>
        </w:rPr>
      </w:pPr>
      <w:r>
        <w:rPr>
          <w:rFonts w:ascii="LM Roman Slanted 12" w:hAnsi="LM Roman Slanted 12"/>
          <w:i/>
          <w:sz w:val="24"/>
        </w:rPr>
        <w:t>Apéndice B. Especificación de requisitos</w:t>
      </w:r>
    </w:p>
    <w:p w14:paraId="5B564B22" w14:textId="77777777" w:rsidR="00984C72" w:rsidRDefault="00984C72" w:rsidP="000A2422">
      <w:pPr>
        <w:pStyle w:val="Textoindependiente"/>
        <w:ind w:left="119" w:right="1343"/>
      </w:pPr>
    </w:p>
    <w:p w14:paraId="4FB97967" w14:textId="77777777" w:rsidR="003F610C" w:rsidRDefault="003F610C"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3F610C" w14:paraId="791ED90A" w14:textId="77777777" w:rsidTr="000A2422">
        <w:trPr>
          <w:trHeight w:val="342"/>
        </w:trPr>
        <w:tc>
          <w:tcPr>
            <w:tcW w:w="4087" w:type="dxa"/>
            <w:vAlign w:val="center"/>
          </w:tcPr>
          <w:p w14:paraId="5D41514E" w14:textId="534B9E6F" w:rsidR="003F610C" w:rsidRPr="000F46B3" w:rsidRDefault="003F610C" w:rsidP="00E6761D">
            <w:pPr>
              <w:pStyle w:val="Textoindependiente"/>
              <w:ind w:right="1343"/>
              <w:jc w:val="both"/>
              <w:rPr>
                <w:b/>
                <w:bCs/>
                <w:sz w:val="22"/>
                <w:szCs w:val="22"/>
              </w:rPr>
            </w:pPr>
            <w:r w:rsidRPr="000F46B3">
              <w:rPr>
                <w:b/>
                <w:bCs/>
                <w:sz w:val="22"/>
                <w:szCs w:val="22"/>
              </w:rPr>
              <w:t>CU-0</w:t>
            </w:r>
            <w:r w:rsidR="00B1216D">
              <w:rPr>
                <w:b/>
                <w:bCs/>
                <w:sz w:val="22"/>
                <w:szCs w:val="22"/>
              </w:rPr>
              <w:t>3</w:t>
            </w:r>
          </w:p>
        </w:tc>
        <w:tc>
          <w:tcPr>
            <w:tcW w:w="5235" w:type="dxa"/>
            <w:vAlign w:val="center"/>
          </w:tcPr>
          <w:p w14:paraId="2DD90197" w14:textId="19764BDA" w:rsidR="003F610C" w:rsidRPr="000F46B3" w:rsidRDefault="00173E11" w:rsidP="00E6761D">
            <w:pPr>
              <w:pStyle w:val="Textoindependiente"/>
              <w:spacing w:line="220" w:lineRule="exact"/>
              <w:ind w:right="1344"/>
              <w:jc w:val="both"/>
              <w:rPr>
                <w:b/>
                <w:bCs/>
              </w:rPr>
            </w:pPr>
            <w:bookmarkStart w:id="100" w:name="_Hlk198762507"/>
            <w:r>
              <w:rPr>
                <w:b/>
                <w:bCs/>
                <w:sz w:val="22"/>
                <w:szCs w:val="22"/>
              </w:rPr>
              <w:t>Detección y conteo de vehículos</w:t>
            </w:r>
            <w:bookmarkEnd w:id="100"/>
          </w:p>
        </w:tc>
      </w:tr>
      <w:tr w:rsidR="003F610C" w14:paraId="275E25BA" w14:textId="77777777" w:rsidTr="000A2422">
        <w:trPr>
          <w:trHeight w:val="342"/>
        </w:trPr>
        <w:tc>
          <w:tcPr>
            <w:tcW w:w="4087" w:type="dxa"/>
            <w:vAlign w:val="center"/>
          </w:tcPr>
          <w:p w14:paraId="2F795702" w14:textId="77777777" w:rsidR="003F610C" w:rsidRPr="000F46B3" w:rsidRDefault="003F610C"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5D0BC3AA" w14:textId="6056ABCB" w:rsidR="003F610C" w:rsidRPr="00755156" w:rsidRDefault="003F610C" w:rsidP="00E6761D">
            <w:pPr>
              <w:pStyle w:val="Textoindependiente"/>
              <w:spacing w:line="220" w:lineRule="exact"/>
              <w:ind w:right="1344"/>
              <w:jc w:val="both"/>
              <w:rPr>
                <w:sz w:val="22"/>
                <w:szCs w:val="22"/>
              </w:rPr>
            </w:pPr>
            <w:r w:rsidRPr="00755156">
              <w:rPr>
                <w:sz w:val="22"/>
                <w:szCs w:val="22"/>
              </w:rPr>
              <w:t>RF</w:t>
            </w:r>
            <w:r w:rsidR="00173E11">
              <w:rPr>
                <w:sz w:val="22"/>
                <w:szCs w:val="22"/>
              </w:rPr>
              <w:t>3, RF3.1, RF3.2</w:t>
            </w:r>
          </w:p>
        </w:tc>
      </w:tr>
      <w:tr w:rsidR="003F610C" w14:paraId="1E063B69" w14:textId="77777777" w:rsidTr="000A2422">
        <w:trPr>
          <w:trHeight w:val="342"/>
        </w:trPr>
        <w:tc>
          <w:tcPr>
            <w:tcW w:w="4087" w:type="dxa"/>
            <w:vAlign w:val="center"/>
          </w:tcPr>
          <w:p w14:paraId="61DA29A9" w14:textId="77777777" w:rsidR="003F610C" w:rsidRPr="000F46B3" w:rsidRDefault="003F610C"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097D111D" w14:textId="7826A1E9" w:rsidR="003F610C" w:rsidRPr="00755156" w:rsidRDefault="003F610C" w:rsidP="00E6761D">
            <w:pPr>
              <w:pStyle w:val="Textoindependiente"/>
              <w:spacing w:line="220" w:lineRule="exact"/>
              <w:ind w:right="1344"/>
              <w:jc w:val="both"/>
              <w:rPr>
                <w:sz w:val="22"/>
                <w:szCs w:val="22"/>
              </w:rPr>
            </w:pPr>
            <w:r w:rsidRPr="00755156">
              <w:rPr>
                <w:sz w:val="22"/>
                <w:szCs w:val="22"/>
              </w:rPr>
              <w:t>Permite</w:t>
            </w:r>
            <w:r w:rsidR="00384F85">
              <w:rPr>
                <w:sz w:val="22"/>
                <w:szCs w:val="22"/>
              </w:rPr>
              <w:t xml:space="preserve"> detectar y contar vehículos automáticamente.</w:t>
            </w:r>
          </w:p>
        </w:tc>
      </w:tr>
      <w:tr w:rsidR="003F610C" w14:paraId="53D9B739" w14:textId="77777777" w:rsidTr="000A2422">
        <w:trPr>
          <w:trHeight w:val="342"/>
        </w:trPr>
        <w:tc>
          <w:tcPr>
            <w:tcW w:w="4087" w:type="dxa"/>
            <w:vAlign w:val="center"/>
          </w:tcPr>
          <w:p w14:paraId="7021F59F" w14:textId="77777777" w:rsidR="003F610C" w:rsidRPr="000F46B3" w:rsidRDefault="003F610C"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61D8C3BB" w14:textId="36EB517F" w:rsidR="003F610C" w:rsidRPr="00755156" w:rsidRDefault="00384F85" w:rsidP="00E6761D">
            <w:pPr>
              <w:pStyle w:val="Textoindependiente"/>
              <w:spacing w:line="220" w:lineRule="exact"/>
              <w:ind w:right="1344"/>
              <w:jc w:val="both"/>
              <w:rPr>
                <w:sz w:val="22"/>
                <w:szCs w:val="22"/>
              </w:rPr>
            </w:pPr>
            <w:r>
              <w:rPr>
                <w:sz w:val="22"/>
                <w:szCs w:val="22"/>
              </w:rPr>
              <w:t>El vídeo ha sido subido.</w:t>
            </w:r>
          </w:p>
        </w:tc>
      </w:tr>
      <w:tr w:rsidR="003F610C" w14:paraId="131D23C0" w14:textId="77777777" w:rsidTr="000A2422">
        <w:trPr>
          <w:trHeight w:val="342"/>
        </w:trPr>
        <w:tc>
          <w:tcPr>
            <w:tcW w:w="4087" w:type="dxa"/>
            <w:vAlign w:val="center"/>
          </w:tcPr>
          <w:p w14:paraId="6256DAD3" w14:textId="77777777" w:rsidR="003F610C" w:rsidRPr="000F46B3" w:rsidRDefault="003F610C"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2BC89634" w14:textId="77777777" w:rsidR="003F610C" w:rsidRDefault="00384F85" w:rsidP="00384F85">
            <w:pPr>
              <w:pStyle w:val="Textoindependiente"/>
              <w:numPr>
                <w:ilvl w:val="0"/>
                <w:numId w:val="25"/>
              </w:numPr>
              <w:spacing w:line="220" w:lineRule="exact"/>
              <w:ind w:right="1344"/>
              <w:jc w:val="both"/>
              <w:rPr>
                <w:sz w:val="22"/>
                <w:szCs w:val="22"/>
              </w:rPr>
            </w:pPr>
            <w:r>
              <w:rPr>
                <w:sz w:val="22"/>
                <w:szCs w:val="22"/>
              </w:rPr>
              <w:t>El sistema analiza el vídeo.</w:t>
            </w:r>
          </w:p>
          <w:p w14:paraId="07C52479" w14:textId="77777777" w:rsidR="00384F85" w:rsidRDefault="00384F85" w:rsidP="00384F85">
            <w:pPr>
              <w:pStyle w:val="Textoindependiente"/>
              <w:numPr>
                <w:ilvl w:val="0"/>
                <w:numId w:val="25"/>
              </w:numPr>
              <w:spacing w:line="220" w:lineRule="exact"/>
              <w:ind w:right="1344"/>
              <w:jc w:val="both"/>
              <w:rPr>
                <w:sz w:val="22"/>
                <w:szCs w:val="22"/>
              </w:rPr>
            </w:pPr>
            <w:r>
              <w:rPr>
                <w:sz w:val="22"/>
                <w:szCs w:val="22"/>
              </w:rPr>
              <w:t>El usuario dibuja la línea de conteo.</w:t>
            </w:r>
          </w:p>
          <w:p w14:paraId="4D15248F" w14:textId="77777777" w:rsidR="00384F85" w:rsidRDefault="00384F85" w:rsidP="00384F85">
            <w:pPr>
              <w:pStyle w:val="Textoindependiente"/>
              <w:numPr>
                <w:ilvl w:val="0"/>
                <w:numId w:val="25"/>
              </w:numPr>
              <w:spacing w:line="220" w:lineRule="exact"/>
              <w:ind w:right="1344"/>
              <w:jc w:val="both"/>
              <w:rPr>
                <w:sz w:val="22"/>
                <w:szCs w:val="22"/>
              </w:rPr>
            </w:pPr>
            <w:r>
              <w:rPr>
                <w:sz w:val="22"/>
                <w:szCs w:val="22"/>
              </w:rPr>
              <w:t>El sistema comienza el procesamiento.</w:t>
            </w:r>
          </w:p>
          <w:p w14:paraId="1D5D2BA2" w14:textId="77777777" w:rsidR="00384F85" w:rsidRDefault="00384F85" w:rsidP="00384F85">
            <w:pPr>
              <w:pStyle w:val="Textoindependiente"/>
              <w:numPr>
                <w:ilvl w:val="0"/>
                <w:numId w:val="25"/>
              </w:numPr>
              <w:spacing w:line="220" w:lineRule="exact"/>
              <w:ind w:right="1344"/>
              <w:jc w:val="both"/>
              <w:rPr>
                <w:sz w:val="22"/>
                <w:szCs w:val="22"/>
              </w:rPr>
            </w:pPr>
            <w:r>
              <w:rPr>
                <w:sz w:val="22"/>
                <w:szCs w:val="22"/>
              </w:rPr>
              <w:t>El usuario visualiza el procesamiento en tiempo real.</w:t>
            </w:r>
          </w:p>
          <w:p w14:paraId="21213C90" w14:textId="421D1971" w:rsidR="00384F85" w:rsidRPr="00755156" w:rsidRDefault="00C95650" w:rsidP="00384F85">
            <w:pPr>
              <w:pStyle w:val="Textoindependiente"/>
              <w:numPr>
                <w:ilvl w:val="0"/>
                <w:numId w:val="25"/>
              </w:numPr>
              <w:spacing w:line="220" w:lineRule="exact"/>
              <w:ind w:right="1344"/>
              <w:jc w:val="both"/>
              <w:rPr>
                <w:sz w:val="22"/>
                <w:szCs w:val="22"/>
              </w:rPr>
            </w:pPr>
            <w:r>
              <w:rPr>
                <w:sz w:val="22"/>
                <w:szCs w:val="22"/>
              </w:rPr>
              <w:t>El usuario pulsa el botón de “Finalizar procesamiento” para poder cargar otro vídeo o darlo por concluido.</w:t>
            </w:r>
          </w:p>
        </w:tc>
      </w:tr>
      <w:tr w:rsidR="003F610C" w14:paraId="733129BB" w14:textId="77777777" w:rsidTr="000A2422">
        <w:trPr>
          <w:trHeight w:val="342"/>
        </w:trPr>
        <w:tc>
          <w:tcPr>
            <w:tcW w:w="4087" w:type="dxa"/>
            <w:vAlign w:val="center"/>
          </w:tcPr>
          <w:p w14:paraId="5FF14282" w14:textId="77777777" w:rsidR="003F610C" w:rsidRPr="000F46B3" w:rsidRDefault="003F610C"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45915330" w14:textId="510C47F2" w:rsidR="003F610C" w:rsidRPr="00755156" w:rsidRDefault="00B810B9" w:rsidP="00E6761D">
            <w:pPr>
              <w:pStyle w:val="Textoindependiente"/>
              <w:spacing w:line="220" w:lineRule="exact"/>
              <w:ind w:right="1344"/>
              <w:jc w:val="both"/>
              <w:rPr>
                <w:sz w:val="22"/>
                <w:szCs w:val="22"/>
              </w:rPr>
            </w:pPr>
            <w:r>
              <w:rPr>
                <w:sz w:val="22"/>
                <w:szCs w:val="22"/>
              </w:rPr>
              <w:t>Se obtiene el número de vehículos contado.</w:t>
            </w:r>
          </w:p>
        </w:tc>
      </w:tr>
      <w:tr w:rsidR="003F610C" w14:paraId="51F3F7DF" w14:textId="77777777" w:rsidTr="000A2422">
        <w:trPr>
          <w:trHeight w:val="342"/>
        </w:trPr>
        <w:tc>
          <w:tcPr>
            <w:tcW w:w="4087" w:type="dxa"/>
            <w:vAlign w:val="center"/>
          </w:tcPr>
          <w:p w14:paraId="401AEE35" w14:textId="77777777" w:rsidR="003F610C" w:rsidRPr="000F46B3" w:rsidRDefault="003F610C"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64314A15" w14:textId="61749C73" w:rsidR="003F610C" w:rsidRPr="00755156" w:rsidRDefault="00B810B9" w:rsidP="00E6761D">
            <w:pPr>
              <w:pStyle w:val="Textoindependiente"/>
              <w:spacing w:line="220" w:lineRule="exact"/>
              <w:ind w:right="1344"/>
              <w:jc w:val="both"/>
              <w:rPr>
                <w:sz w:val="22"/>
                <w:szCs w:val="22"/>
              </w:rPr>
            </w:pPr>
            <w:r>
              <w:rPr>
                <w:sz w:val="22"/>
                <w:szCs w:val="22"/>
              </w:rPr>
              <w:t>Intento de carga de nuevo vídeo sin finalizar procesamiento, no se detectan vehículos.</w:t>
            </w:r>
          </w:p>
        </w:tc>
      </w:tr>
      <w:tr w:rsidR="003F610C" w14:paraId="48200F92" w14:textId="77777777" w:rsidTr="000A2422">
        <w:trPr>
          <w:trHeight w:val="342"/>
        </w:trPr>
        <w:tc>
          <w:tcPr>
            <w:tcW w:w="4087" w:type="dxa"/>
            <w:vAlign w:val="center"/>
          </w:tcPr>
          <w:p w14:paraId="1779039A" w14:textId="77777777" w:rsidR="003F610C" w:rsidRPr="000F46B3" w:rsidRDefault="003F610C"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188BD967" w14:textId="7A611307" w:rsidR="003F610C" w:rsidRPr="00755156" w:rsidRDefault="003F610C" w:rsidP="00E6761D">
            <w:pPr>
              <w:pStyle w:val="Textoindependiente"/>
              <w:spacing w:line="220" w:lineRule="exact"/>
              <w:ind w:right="1344"/>
              <w:jc w:val="both"/>
              <w:rPr>
                <w:sz w:val="22"/>
                <w:szCs w:val="22"/>
              </w:rPr>
            </w:pPr>
            <w:r>
              <w:rPr>
                <w:sz w:val="22"/>
                <w:szCs w:val="22"/>
              </w:rPr>
              <w:t>Alta</w:t>
            </w:r>
            <w:r w:rsidR="00B94576">
              <w:rPr>
                <w:sz w:val="22"/>
                <w:szCs w:val="22"/>
              </w:rPr>
              <w:t>.</w:t>
            </w:r>
          </w:p>
        </w:tc>
      </w:tr>
    </w:tbl>
    <w:p w14:paraId="11023500" w14:textId="52C784DE" w:rsidR="003F610C" w:rsidRDefault="003F610C" w:rsidP="000A2422">
      <w:pPr>
        <w:pStyle w:val="PieTabla"/>
        <w:ind w:left="119"/>
        <w:jc w:val="center"/>
      </w:pPr>
      <w:bookmarkStart w:id="101" w:name="_Toc199632382"/>
      <w:bookmarkStart w:id="102" w:name="_Toc199721277"/>
      <w:r>
        <w:t>Tabla B.3: CU0</w:t>
      </w:r>
      <w:r w:rsidR="002F6B4B">
        <w:t>3</w:t>
      </w:r>
      <w:r>
        <w:t xml:space="preserve"> – </w:t>
      </w:r>
      <w:r w:rsidR="00C95650" w:rsidRPr="00C95650">
        <w:t>Detección y conteo de vehículos</w:t>
      </w:r>
      <w:bookmarkEnd w:id="101"/>
      <w:bookmarkEnd w:id="102"/>
    </w:p>
    <w:p w14:paraId="1CB7F620" w14:textId="77777777" w:rsidR="003F610C" w:rsidRDefault="003F610C" w:rsidP="000A2422">
      <w:pPr>
        <w:pStyle w:val="Textoindependiente"/>
        <w:ind w:left="119" w:right="1343"/>
      </w:pPr>
    </w:p>
    <w:p w14:paraId="5869FB25" w14:textId="77777777" w:rsidR="003F610C" w:rsidRDefault="003F610C"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3F610C" w14:paraId="63F27E91" w14:textId="77777777" w:rsidTr="000A2422">
        <w:trPr>
          <w:trHeight w:val="342"/>
        </w:trPr>
        <w:tc>
          <w:tcPr>
            <w:tcW w:w="4087" w:type="dxa"/>
            <w:vAlign w:val="center"/>
          </w:tcPr>
          <w:p w14:paraId="74D4AC41" w14:textId="6FB7E821" w:rsidR="003F610C" w:rsidRPr="000F46B3" w:rsidRDefault="003F610C" w:rsidP="00E6761D">
            <w:pPr>
              <w:pStyle w:val="Textoindependiente"/>
              <w:ind w:right="1343"/>
              <w:jc w:val="both"/>
              <w:rPr>
                <w:b/>
                <w:bCs/>
                <w:sz w:val="22"/>
                <w:szCs w:val="22"/>
              </w:rPr>
            </w:pPr>
            <w:r w:rsidRPr="000F46B3">
              <w:rPr>
                <w:b/>
                <w:bCs/>
                <w:sz w:val="22"/>
                <w:szCs w:val="22"/>
              </w:rPr>
              <w:t>CU-0</w:t>
            </w:r>
            <w:r w:rsidR="00B1216D">
              <w:rPr>
                <w:b/>
                <w:bCs/>
                <w:sz w:val="22"/>
                <w:szCs w:val="22"/>
              </w:rPr>
              <w:t>4</w:t>
            </w:r>
          </w:p>
        </w:tc>
        <w:tc>
          <w:tcPr>
            <w:tcW w:w="5235" w:type="dxa"/>
            <w:vAlign w:val="center"/>
          </w:tcPr>
          <w:p w14:paraId="1DE13672" w14:textId="41771777" w:rsidR="003F610C" w:rsidRPr="000F46B3" w:rsidRDefault="003D0A5F" w:rsidP="00E6761D">
            <w:pPr>
              <w:pStyle w:val="Textoindependiente"/>
              <w:spacing w:line="220" w:lineRule="exact"/>
              <w:ind w:right="1344"/>
              <w:jc w:val="both"/>
              <w:rPr>
                <w:b/>
                <w:bCs/>
              </w:rPr>
            </w:pPr>
            <w:bookmarkStart w:id="103" w:name="_Hlk198762774"/>
            <w:r>
              <w:rPr>
                <w:b/>
                <w:bCs/>
                <w:sz w:val="22"/>
                <w:szCs w:val="22"/>
              </w:rPr>
              <w:t>Identificación de facultad</w:t>
            </w:r>
            <w:bookmarkEnd w:id="103"/>
          </w:p>
        </w:tc>
      </w:tr>
      <w:tr w:rsidR="003F610C" w14:paraId="3A6A5E21" w14:textId="77777777" w:rsidTr="000A2422">
        <w:trPr>
          <w:trHeight w:val="342"/>
        </w:trPr>
        <w:tc>
          <w:tcPr>
            <w:tcW w:w="4087" w:type="dxa"/>
            <w:vAlign w:val="center"/>
          </w:tcPr>
          <w:p w14:paraId="68EE61A1" w14:textId="77777777" w:rsidR="003F610C" w:rsidRPr="000F46B3" w:rsidRDefault="003F610C"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1C245F57" w14:textId="1F344956" w:rsidR="003F610C" w:rsidRPr="00755156" w:rsidRDefault="003F610C" w:rsidP="00E6761D">
            <w:pPr>
              <w:pStyle w:val="Textoindependiente"/>
              <w:spacing w:line="220" w:lineRule="exact"/>
              <w:ind w:right="1344"/>
              <w:jc w:val="both"/>
              <w:rPr>
                <w:sz w:val="22"/>
                <w:szCs w:val="22"/>
              </w:rPr>
            </w:pPr>
            <w:r w:rsidRPr="00755156">
              <w:rPr>
                <w:sz w:val="22"/>
                <w:szCs w:val="22"/>
              </w:rPr>
              <w:t>RF</w:t>
            </w:r>
            <w:r w:rsidR="003D0A5F">
              <w:rPr>
                <w:sz w:val="22"/>
                <w:szCs w:val="22"/>
              </w:rPr>
              <w:t>4, RF4.1, RF4.2</w:t>
            </w:r>
          </w:p>
        </w:tc>
      </w:tr>
      <w:tr w:rsidR="003F610C" w14:paraId="74298551" w14:textId="77777777" w:rsidTr="000A2422">
        <w:trPr>
          <w:trHeight w:val="342"/>
        </w:trPr>
        <w:tc>
          <w:tcPr>
            <w:tcW w:w="4087" w:type="dxa"/>
            <w:vAlign w:val="center"/>
          </w:tcPr>
          <w:p w14:paraId="1DA9E372" w14:textId="77777777" w:rsidR="003F610C" w:rsidRPr="000F46B3" w:rsidRDefault="003F610C"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19873C85" w14:textId="6E8C56E1" w:rsidR="003F610C" w:rsidRPr="00755156" w:rsidRDefault="003F610C" w:rsidP="00E6761D">
            <w:pPr>
              <w:pStyle w:val="Textoindependiente"/>
              <w:spacing w:line="220" w:lineRule="exact"/>
              <w:ind w:right="1344"/>
              <w:jc w:val="both"/>
              <w:rPr>
                <w:sz w:val="22"/>
                <w:szCs w:val="22"/>
              </w:rPr>
            </w:pPr>
            <w:r w:rsidRPr="00755156">
              <w:rPr>
                <w:sz w:val="22"/>
                <w:szCs w:val="22"/>
              </w:rPr>
              <w:t xml:space="preserve">Permite </w:t>
            </w:r>
            <w:r w:rsidR="003D0A5F">
              <w:rPr>
                <w:sz w:val="22"/>
                <w:szCs w:val="22"/>
              </w:rPr>
              <w:t>asociar una facultad al vídeo seleccionado.</w:t>
            </w:r>
          </w:p>
        </w:tc>
      </w:tr>
      <w:tr w:rsidR="003F610C" w14:paraId="06AE5850" w14:textId="77777777" w:rsidTr="000A2422">
        <w:trPr>
          <w:trHeight w:val="342"/>
        </w:trPr>
        <w:tc>
          <w:tcPr>
            <w:tcW w:w="4087" w:type="dxa"/>
            <w:vAlign w:val="center"/>
          </w:tcPr>
          <w:p w14:paraId="77EC6DCE" w14:textId="77777777" w:rsidR="003F610C" w:rsidRPr="000F46B3" w:rsidRDefault="003F610C"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443D81EE" w14:textId="63575555" w:rsidR="003F610C" w:rsidRPr="00755156" w:rsidRDefault="003D0A5F" w:rsidP="00E6761D">
            <w:pPr>
              <w:pStyle w:val="Textoindependiente"/>
              <w:spacing w:line="220" w:lineRule="exact"/>
              <w:ind w:right="1344"/>
              <w:jc w:val="both"/>
              <w:rPr>
                <w:sz w:val="22"/>
                <w:szCs w:val="22"/>
              </w:rPr>
            </w:pPr>
            <w:r>
              <w:rPr>
                <w:sz w:val="22"/>
                <w:szCs w:val="22"/>
              </w:rPr>
              <w:t>El vídeo ha sido subido.</w:t>
            </w:r>
          </w:p>
        </w:tc>
      </w:tr>
      <w:tr w:rsidR="003F610C" w14:paraId="3932E61A" w14:textId="77777777" w:rsidTr="000A2422">
        <w:trPr>
          <w:trHeight w:val="342"/>
        </w:trPr>
        <w:tc>
          <w:tcPr>
            <w:tcW w:w="4087" w:type="dxa"/>
            <w:vAlign w:val="center"/>
          </w:tcPr>
          <w:p w14:paraId="697EA829" w14:textId="77777777" w:rsidR="003F610C" w:rsidRPr="000F46B3" w:rsidRDefault="003F610C"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37C15DB0" w14:textId="77777777" w:rsidR="003F610C" w:rsidRDefault="003D0A5F" w:rsidP="003D0A5F">
            <w:pPr>
              <w:pStyle w:val="Textoindependiente"/>
              <w:numPr>
                <w:ilvl w:val="0"/>
                <w:numId w:val="26"/>
              </w:numPr>
              <w:spacing w:line="220" w:lineRule="exact"/>
              <w:ind w:right="1344"/>
              <w:jc w:val="both"/>
              <w:rPr>
                <w:sz w:val="22"/>
                <w:szCs w:val="22"/>
              </w:rPr>
            </w:pPr>
            <w:r>
              <w:rPr>
                <w:sz w:val="22"/>
                <w:szCs w:val="22"/>
              </w:rPr>
              <w:t>El sistema extrae los metadatos del vídeo.</w:t>
            </w:r>
          </w:p>
          <w:p w14:paraId="7D12FF16" w14:textId="77777777" w:rsidR="003D0A5F" w:rsidRDefault="003D0A5F" w:rsidP="003D0A5F">
            <w:pPr>
              <w:pStyle w:val="Textoindependiente"/>
              <w:numPr>
                <w:ilvl w:val="0"/>
                <w:numId w:val="26"/>
              </w:numPr>
              <w:spacing w:line="220" w:lineRule="exact"/>
              <w:ind w:right="1344"/>
              <w:jc w:val="both"/>
              <w:rPr>
                <w:sz w:val="22"/>
                <w:szCs w:val="22"/>
              </w:rPr>
            </w:pPr>
            <w:r>
              <w:rPr>
                <w:sz w:val="22"/>
                <w:szCs w:val="22"/>
              </w:rPr>
              <w:t>Si hay coordenadas, asocia la facultad correspondiente.</w:t>
            </w:r>
          </w:p>
          <w:p w14:paraId="5BA73897" w14:textId="1B3468C0" w:rsidR="00D41E39" w:rsidRPr="00197408" w:rsidRDefault="00D41E39" w:rsidP="003D0A5F">
            <w:pPr>
              <w:pStyle w:val="Textoindependiente"/>
              <w:numPr>
                <w:ilvl w:val="0"/>
                <w:numId w:val="26"/>
              </w:numPr>
              <w:spacing w:line="220" w:lineRule="exact"/>
              <w:ind w:right="1344"/>
              <w:jc w:val="both"/>
              <w:rPr>
                <w:sz w:val="22"/>
                <w:szCs w:val="22"/>
              </w:rPr>
            </w:pPr>
            <w:r>
              <w:rPr>
                <w:sz w:val="22"/>
                <w:szCs w:val="22"/>
              </w:rPr>
              <w:t>Si no hay coordenadas, se solicita al usuario que seleccione una facultad.</w:t>
            </w:r>
          </w:p>
        </w:tc>
      </w:tr>
      <w:tr w:rsidR="003F610C" w14:paraId="7FB18D97" w14:textId="77777777" w:rsidTr="000A2422">
        <w:trPr>
          <w:trHeight w:val="342"/>
        </w:trPr>
        <w:tc>
          <w:tcPr>
            <w:tcW w:w="4087" w:type="dxa"/>
            <w:vAlign w:val="center"/>
          </w:tcPr>
          <w:p w14:paraId="70B246D6" w14:textId="77777777" w:rsidR="003F610C" w:rsidRPr="000F46B3" w:rsidRDefault="003F610C"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02548651" w14:textId="7D4926C3" w:rsidR="003F610C" w:rsidRPr="00755156" w:rsidRDefault="00D41E39" w:rsidP="00E6761D">
            <w:pPr>
              <w:pStyle w:val="Textoindependiente"/>
              <w:spacing w:line="220" w:lineRule="exact"/>
              <w:ind w:right="1344"/>
              <w:jc w:val="both"/>
              <w:rPr>
                <w:sz w:val="22"/>
                <w:szCs w:val="22"/>
              </w:rPr>
            </w:pPr>
            <w:r>
              <w:rPr>
                <w:sz w:val="22"/>
                <w:szCs w:val="22"/>
              </w:rPr>
              <w:t>Facultad asignada correctamente</w:t>
            </w:r>
            <w:r w:rsidR="00B94576">
              <w:rPr>
                <w:sz w:val="22"/>
                <w:szCs w:val="22"/>
              </w:rPr>
              <w:t>.</w:t>
            </w:r>
          </w:p>
        </w:tc>
      </w:tr>
      <w:tr w:rsidR="003F610C" w14:paraId="64E7FBCC" w14:textId="77777777" w:rsidTr="000A2422">
        <w:trPr>
          <w:trHeight w:val="342"/>
        </w:trPr>
        <w:tc>
          <w:tcPr>
            <w:tcW w:w="4087" w:type="dxa"/>
            <w:vAlign w:val="center"/>
          </w:tcPr>
          <w:p w14:paraId="5991D497" w14:textId="77777777" w:rsidR="003F610C" w:rsidRPr="000F46B3" w:rsidRDefault="003F610C"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4A9583A4" w14:textId="787D62ED" w:rsidR="003F610C" w:rsidRPr="00755156" w:rsidRDefault="00D41E39" w:rsidP="0050688B">
            <w:pPr>
              <w:pStyle w:val="Textoindependiente"/>
              <w:spacing w:line="220" w:lineRule="exact"/>
              <w:ind w:right="1344"/>
              <w:jc w:val="both"/>
              <w:rPr>
                <w:sz w:val="22"/>
                <w:szCs w:val="22"/>
              </w:rPr>
            </w:pPr>
            <w:r>
              <w:rPr>
                <w:sz w:val="22"/>
                <w:szCs w:val="22"/>
              </w:rPr>
              <w:t>Metadatos en formato nuevo</w:t>
            </w:r>
            <w:r w:rsidR="0050688B">
              <w:rPr>
                <w:sz w:val="22"/>
                <w:szCs w:val="22"/>
              </w:rPr>
              <w:t xml:space="preserve"> o </w:t>
            </w:r>
            <w:r>
              <w:rPr>
                <w:sz w:val="22"/>
                <w:szCs w:val="22"/>
              </w:rPr>
              <w:t>incorrecto</w:t>
            </w:r>
            <w:r w:rsidR="00B94576">
              <w:rPr>
                <w:sz w:val="22"/>
                <w:szCs w:val="22"/>
              </w:rPr>
              <w:t>.</w:t>
            </w:r>
          </w:p>
        </w:tc>
      </w:tr>
      <w:tr w:rsidR="003F610C" w14:paraId="3F11E25F" w14:textId="77777777" w:rsidTr="000A2422">
        <w:trPr>
          <w:trHeight w:val="342"/>
        </w:trPr>
        <w:tc>
          <w:tcPr>
            <w:tcW w:w="4087" w:type="dxa"/>
            <w:vAlign w:val="center"/>
          </w:tcPr>
          <w:p w14:paraId="32B3BD6B" w14:textId="77777777" w:rsidR="003F610C" w:rsidRPr="000F46B3" w:rsidRDefault="003F610C"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34767276" w14:textId="03A1FD41" w:rsidR="003F610C" w:rsidRPr="00755156" w:rsidRDefault="003F610C" w:rsidP="00E6761D">
            <w:pPr>
              <w:pStyle w:val="Textoindependiente"/>
              <w:spacing w:line="220" w:lineRule="exact"/>
              <w:ind w:right="1344"/>
              <w:jc w:val="both"/>
              <w:rPr>
                <w:sz w:val="22"/>
                <w:szCs w:val="22"/>
              </w:rPr>
            </w:pPr>
            <w:r>
              <w:rPr>
                <w:sz w:val="22"/>
                <w:szCs w:val="22"/>
              </w:rPr>
              <w:t>Alta</w:t>
            </w:r>
            <w:r w:rsidR="00B94576">
              <w:rPr>
                <w:sz w:val="22"/>
                <w:szCs w:val="22"/>
              </w:rPr>
              <w:t>.</w:t>
            </w:r>
          </w:p>
        </w:tc>
      </w:tr>
    </w:tbl>
    <w:p w14:paraId="2C26379F" w14:textId="0ABF17C2" w:rsidR="003F610C" w:rsidRDefault="003F610C" w:rsidP="000A2422">
      <w:pPr>
        <w:pStyle w:val="PieTabla"/>
        <w:ind w:left="119"/>
        <w:jc w:val="center"/>
      </w:pPr>
      <w:bookmarkStart w:id="104" w:name="_Toc199632383"/>
      <w:bookmarkStart w:id="105" w:name="_Toc199721278"/>
      <w:r>
        <w:t>Tabla B.</w:t>
      </w:r>
      <w:r w:rsidR="002F6B4B">
        <w:t>4</w:t>
      </w:r>
      <w:r>
        <w:t>: CU0</w:t>
      </w:r>
      <w:r w:rsidR="002F6B4B">
        <w:t>4</w:t>
      </w:r>
      <w:r>
        <w:t xml:space="preserve"> – </w:t>
      </w:r>
      <w:r w:rsidR="003D0A5F" w:rsidRPr="003D0A5F">
        <w:t>Identificación de facultad</w:t>
      </w:r>
      <w:bookmarkEnd w:id="104"/>
      <w:bookmarkEnd w:id="105"/>
    </w:p>
    <w:p w14:paraId="76532E32" w14:textId="77777777" w:rsidR="003F610C" w:rsidRDefault="003F610C" w:rsidP="000A2422">
      <w:pPr>
        <w:pStyle w:val="Textoindependiente"/>
        <w:ind w:left="119" w:right="1343"/>
      </w:pPr>
    </w:p>
    <w:p w14:paraId="1D77980E" w14:textId="77777777" w:rsidR="003F610C" w:rsidRDefault="003F610C" w:rsidP="000A2422">
      <w:pPr>
        <w:pStyle w:val="Textoindependiente"/>
        <w:ind w:left="119" w:right="1343"/>
      </w:pPr>
    </w:p>
    <w:p w14:paraId="3A63D26F" w14:textId="77777777" w:rsidR="002C03A6" w:rsidRDefault="002C03A6" w:rsidP="000A2422">
      <w:pPr>
        <w:pStyle w:val="Textoindependiente"/>
        <w:ind w:left="119" w:right="1343"/>
      </w:pPr>
    </w:p>
    <w:p w14:paraId="70B572DE" w14:textId="77777777" w:rsidR="00DB11FC" w:rsidRDefault="00DB11FC" w:rsidP="000A2422">
      <w:pPr>
        <w:pStyle w:val="Textoindependiente"/>
        <w:ind w:left="119" w:right="1343"/>
      </w:pPr>
    </w:p>
    <w:p w14:paraId="247C4FC5" w14:textId="77777777" w:rsidR="00DB11FC" w:rsidRDefault="00DB11FC" w:rsidP="000A2422">
      <w:pPr>
        <w:pStyle w:val="Textoindependiente"/>
        <w:ind w:left="119" w:right="1343"/>
      </w:pPr>
    </w:p>
    <w:p w14:paraId="228CCD95" w14:textId="77777777" w:rsidR="002C03A6" w:rsidRPr="00984C72" w:rsidRDefault="002C03A6" w:rsidP="000A2422">
      <w:pPr>
        <w:tabs>
          <w:tab w:val="left" w:pos="6732"/>
        </w:tabs>
        <w:spacing w:before="72"/>
        <w:ind w:left="119"/>
        <w:jc w:val="right"/>
        <w:rPr>
          <w:rFonts w:ascii="LM Roman Slanted 12" w:hAnsi="LM Roman Slanted 12"/>
          <w:i/>
          <w:sz w:val="24"/>
        </w:rPr>
      </w:pPr>
      <w:r>
        <w:rPr>
          <w:rFonts w:ascii="LM Roman Slanted 12" w:hAnsi="LM Roman Slanted 12"/>
          <w:i/>
          <w:sz w:val="24"/>
        </w:rPr>
        <w:t>Apéndice B. Especificación de requisitos</w:t>
      </w:r>
    </w:p>
    <w:p w14:paraId="0EB79E21" w14:textId="77777777" w:rsidR="002C03A6" w:rsidRDefault="002C03A6" w:rsidP="000A2422">
      <w:pPr>
        <w:pStyle w:val="Textoindependiente"/>
        <w:ind w:left="119" w:right="1343"/>
      </w:pPr>
    </w:p>
    <w:p w14:paraId="353A1907" w14:textId="77777777" w:rsidR="002C03A6" w:rsidRDefault="002C03A6"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2C03A6" w14:paraId="154E21A1" w14:textId="77777777" w:rsidTr="000A2422">
        <w:trPr>
          <w:trHeight w:val="342"/>
        </w:trPr>
        <w:tc>
          <w:tcPr>
            <w:tcW w:w="4087" w:type="dxa"/>
            <w:vAlign w:val="center"/>
          </w:tcPr>
          <w:p w14:paraId="10DEEE7F" w14:textId="4E2D822F" w:rsidR="002C03A6" w:rsidRPr="000F46B3" w:rsidRDefault="002C03A6" w:rsidP="00E6761D">
            <w:pPr>
              <w:pStyle w:val="Textoindependiente"/>
              <w:ind w:right="1343"/>
              <w:jc w:val="both"/>
              <w:rPr>
                <w:b/>
                <w:bCs/>
                <w:sz w:val="22"/>
                <w:szCs w:val="22"/>
              </w:rPr>
            </w:pPr>
            <w:r w:rsidRPr="000F46B3">
              <w:rPr>
                <w:b/>
                <w:bCs/>
                <w:sz w:val="22"/>
                <w:szCs w:val="22"/>
              </w:rPr>
              <w:t>CU-0</w:t>
            </w:r>
            <w:r w:rsidR="00A46EE9">
              <w:rPr>
                <w:b/>
                <w:bCs/>
                <w:sz w:val="22"/>
                <w:szCs w:val="22"/>
              </w:rPr>
              <w:t>5</w:t>
            </w:r>
          </w:p>
        </w:tc>
        <w:tc>
          <w:tcPr>
            <w:tcW w:w="5235" w:type="dxa"/>
            <w:vAlign w:val="center"/>
          </w:tcPr>
          <w:p w14:paraId="53704684" w14:textId="25F03EF4" w:rsidR="002C03A6" w:rsidRPr="000F46B3" w:rsidRDefault="00E21044" w:rsidP="00E6761D">
            <w:pPr>
              <w:pStyle w:val="Textoindependiente"/>
              <w:spacing w:line="220" w:lineRule="exact"/>
              <w:ind w:right="1344"/>
              <w:jc w:val="both"/>
              <w:rPr>
                <w:b/>
                <w:bCs/>
              </w:rPr>
            </w:pPr>
            <w:bookmarkStart w:id="106" w:name="_Hlk198763637"/>
            <w:r>
              <w:rPr>
                <w:b/>
                <w:bCs/>
                <w:sz w:val="22"/>
                <w:szCs w:val="22"/>
              </w:rPr>
              <w:t>Registro de logs en base de datos</w:t>
            </w:r>
            <w:bookmarkEnd w:id="106"/>
          </w:p>
        </w:tc>
      </w:tr>
      <w:tr w:rsidR="002C03A6" w:rsidRPr="00B8565F" w14:paraId="564DB2E6" w14:textId="77777777" w:rsidTr="000A2422">
        <w:trPr>
          <w:trHeight w:val="342"/>
        </w:trPr>
        <w:tc>
          <w:tcPr>
            <w:tcW w:w="4087" w:type="dxa"/>
            <w:vAlign w:val="center"/>
          </w:tcPr>
          <w:p w14:paraId="716CD1A3" w14:textId="77777777" w:rsidR="002C03A6" w:rsidRPr="000F46B3" w:rsidRDefault="002C03A6"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76B3443C" w14:textId="3EF509ED" w:rsidR="002C03A6" w:rsidRPr="007B33A5" w:rsidRDefault="002C03A6" w:rsidP="00E6761D">
            <w:pPr>
              <w:pStyle w:val="Textoindependiente"/>
              <w:spacing w:line="220" w:lineRule="exact"/>
              <w:ind w:right="1344"/>
              <w:jc w:val="both"/>
              <w:rPr>
                <w:sz w:val="22"/>
                <w:szCs w:val="22"/>
                <w:lang w:val="en-US"/>
              </w:rPr>
            </w:pPr>
            <w:r w:rsidRPr="007B33A5">
              <w:rPr>
                <w:sz w:val="22"/>
                <w:szCs w:val="22"/>
                <w:lang w:val="en-US"/>
              </w:rPr>
              <w:t>RF</w:t>
            </w:r>
            <w:r w:rsidR="007B33A5" w:rsidRPr="007B33A5">
              <w:rPr>
                <w:sz w:val="22"/>
                <w:szCs w:val="22"/>
                <w:lang w:val="en-US"/>
              </w:rPr>
              <w:t>5</w:t>
            </w:r>
            <w:r w:rsidRPr="007B33A5">
              <w:rPr>
                <w:sz w:val="22"/>
                <w:szCs w:val="22"/>
                <w:lang w:val="en-US"/>
              </w:rPr>
              <w:t>, RF</w:t>
            </w:r>
            <w:r w:rsidR="007B33A5" w:rsidRPr="007B33A5">
              <w:rPr>
                <w:sz w:val="22"/>
                <w:szCs w:val="22"/>
                <w:lang w:val="en-US"/>
              </w:rPr>
              <w:t>5</w:t>
            </w:r>
            <w:r w:rsidRPr="007B33A5">
              <w:rPr>
                <w:sz w:val="22"/>
                <w:szCs w:val="22"/>
                <w:lang w:val="en-US"/>
              </w:rPr>
              <w:t>.1, RF</w:t>
            </w:r>
            <w:r w:rsidR="007B33A5" w:rsidRPr="007B33A5">
              <w:rPr>
                <w:sz w:val="22"/>
                <w:szCs w:val="22"/>
                <w:lang w:val="en-US"/>
              </w:rPr>
              <w:t>5</w:t>
            </w:r>
            <w:r w:rsidRPr="007B33A5">
              <w:rPr>
                <w:sz w:val="22"/>
                <w:szCs w:val="22"/>
                <w:lang w:val="en-US"/>
              </w:rPr>
              <w:t>.2</w:t>
            </w:r>
            <w:r w:rsidR="007B33A5" w:rsidRPr="007B33A5">
              <w:rPr>
                <w:sz w:val="22"/>
                <w:szCs w:val="22"/>
                <w:lang w:val="en-US"/>
              </w:rPr>
              <w:t>, RF5.</w:t>
            </w:r>
            <w:r w:rsidR="007B33A5">
              <w:rPr>
                <w:sz w:val="22"/>
                <w:szCs w:val="22"/>
                <w:lang w:val="en-US"/>
              </w:rPr>
              <w:t>3</w:t>
            </w:r>
            <w:r w:rsidR="007B33A5" w:rsidRPr="007B33A5">
              <w:rPr>
                <w:sz w:val="22"/>
                <w:szCs w:val="22"/>
                <w:lang w:val="en-US"/>
              </w:rPr>
              <w:t>, RF5.</w:t>
            </w:r>
            <w:r w:rsidR="007B33A5">
              <w:rPr>
                <w:sz w:val="22"/>
                <w:szCs w:val="22"/>
                <w:lang w:val="en-US"/>
              </w:rPr>
              <w:t>4</w:t>
            </w:r>
            <w:r w:rsidR="007B33A5" w:rsidRPr="007B33A5">
              <w:rPr>
                <w:sz w:val="22"/>
                <w:szCs w:val="22"/>
                <w:lang w:val="en-US"/>
              </w:rPr>
              <w:t>, RF5.</w:t>
            </w:r>
            <w:r w:rsidR="007B33A5">
              <w:rPr>
                <w:sz w:val="22"/>
                <w:szCs w:val="22"/>
                <w:lang w:val="en-US"/>
              </w:rPr>
              <w:t>5</w:t>
            </w:r>
            <w:r w:rsidR="007B33A5" w:rsidRPr="007B33A5">
              <w:rPr>
                <w:sz w:val="22"/>
                <w:szCs w:val="22"/>
                <w:lang w:val="en-US"/>
              </w:rPr>
              <w:t>, RF5.</w:t>
            </w:r>
            <w:r w:rsidR="007B33A5">
              <w:rPr>
                <w:sz w:val="22"/>
                <w:szCs w:val="22"/>
                <w:lang w:val="en-US"/>
              </w:rPr>
              <w:t>6</w:t>
            </w:r>
          </w:p>
        </w:tc>
      </w:tr>
      <w:tr w:rsidR="002C03A6" w14:paraId="049BE214" w14:textId="77777777" w:rsidTr="000A2422">
        <w:trPr>
          <w:trHeight w:val="342"/>
        </w:trPr>
        <w:tc>
          <w:tcPr>
            <w:tcW w:w="4087" w:type="dxa"/>
            <w:vAlign w:val="center"/>
          </w:tcPr>
          <w:p w14:paraId="7DD4FA31" w14:textId="77777777" w:rsidR="002C03A6" w:rsidRPr="000F46B3" w:rsidRDefault="002C03A6"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6E8F256E" w14:textId="1A6EACD4" w:rsidR="002C03A6" w:rsidRPr="00755156" w:rsidRDefault="00E21044" w:rsidP="00E6761D">
            <w:pPr>
              <w:pStyle w:val="Textoindependiente"/>
              <w:spacing w:line="220" w:lineRule="exact"/>
              <w:ind w:right="1344"/>
              <w:jc w:val="both"/>
              <w:rPr>
                <w:sz w:val="22"/>
                <w:szCs w:val="22"/>
              </w:rPr>
            </w:pPr>
            <w:r>
              <w:rPr>
                <w:sz w:val="22"/>
                <w:szCs w:val="22"/>
              </w:rPr>
              <w:t>Guarda en la base de datos los logs del análisis del vídeo.</w:t>
            </w:r>
          </w:p>
        </w:tc>
      </w:tr>
      <w:tr w:rsidR="002C03A6" w14:paraId="3647B974" w14:textId="77777777" w:rsidTr="000A2422">
        <w:trPr>
          <w:trHeight w:val="342"/>
        </w:trPr>
        <w:tc>
          <w:tcPr>
            <w:tcW w:w="4087" w:type="dxa"/>
            <w:vAlign w:val="center"/>
          </w:tcPr>
          <w:p w14:paraId="6B3CC924" w14:textId="77777777" w:rsidR="002C03A6" w:rsidRPr="000F46B3" w:rsidRDefault="002C03A6"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15FD6CE8" w14:textId="2DE21805" w:rsidR="002C03A6" w:rsidRPr="00755156" w:rsidRDefault="00B94576" w:rsidP="00E6761D">
            <w:pPr>
              <w:pStyle w:val="Textoindependiente"/>
              <w:spacing w:line="220" w:lineRule="exact"/>
              <w:ind w:right="1344"/>
              <w:jc w:val="both"/>
              <w:rPr>
                <w:sz w:val="22"/>
                <w:szCs w:val="22"/>
              </w:rPr>
            </w:pPr>
            <w:r>
              <w:rPr>
                <w:sz w:val="22"/>
                <w:szCs w:val="22"/>
              </w:rPr>
              <w:t>El vehículo se ha detectado y contado correctamente.</w:t>
            </w:r>
          </w:p>
        </w:tc>
      </w:tr>
      <w:tr w:rsidR="002C03A6" w14:paraId="3092F7D9" w14:textId="77777777" w:rsidTr="000A2422">
        <w:trPr>
          <w:trHeight w:val="342"/>
        </w:trPr>
        <w:tc>
          <w:tcPr>
            <w:tcW w:w="4087" w:type="dxa"/>
            <w:vAlign w:val="center"/>
          </w:tcPr>
          <w:p w14:paraId="78A26151" w14:textId="77777777" w:rsidR="002C03A6" w:rsidRPr="000F46B3" w:rsidRDefault="002C03A6"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44209222" w14:textId="3127B79E" w:rsidR="002C03A6" w:rsidRPr="00B94576" w:rsidRDefault="00B94576" w:rsidP="00B94576">
            <w:pPr>
              <w:pStyle w:val="Textoindependiente"/>
              <w:spacing w:line="220" w:lineRule="exact"/>
              <w:ind w:right="1344"/>
              <w:jc w:val="both"/>
              <w:rPr>
                <w:sz w:val="22"/>
                <w:szCs w:val="22"/>
                <w:u w:val="single"/>
              </w:rPr>
            </w:pPr>
            <w:r>
              <w:rPr>
                <w:sz w:val="22"/>
                <w:szCs w:val="22"/>
              </w:rPr>
              <w:t>Se almacenan los campos de la detección en la base de datos.</w:t>
            </w:r>
          </w:p>
        </w:tc>
      </w:tr>
      <w:tr w:rsidR="002C03A6" w14:paraId="072B44CD" w14:textId="77777777" w:rsidTr="000A2422">
        <w:trPr>
          <w:trHeight w:val="342"/>
        </w:trPr>
        <w:tc>
          <w:tcPr>
            <w:tcW w:w="4087" w:type="dxa"/>
            <w:vAlign w:val="center"/>
          </w:tcPr>
          <w:p w14:paraId="113AFCFA" w14:textId="77777777" w:rsidR="002C03A6" w:rsidRPr="000F46B3" w:rsidRDefault="002C03A6"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1F07BEB1" w14:textId="3E9E1505" w:rsidR="002C03A6" w:rsidRPr="00755156" w:rsidRDefault="00B94576" w:rsidP="00E6761D">
            <w:pPr>
              <w:pStyle w:val="Textoindependiente"/>
              <w:spacing w:line="220" w:lineRule="exact"/>
              <w:ind w:right="1344"/>
              <w:jc w:val="both"/>
              <w:rPr>
                <w:sz w:val="22"/>
                <w:szCs w:val="22"/>
              </w:rPr>
            </w:pPr>
            <w:r>
              <w:rPr>
                <w:sz w:val="22"/>
                <w:szCs w:val="22"/>
              </w:rPr>
              <w:t>Datos registrados en la base de datos.</w:t>
            </w:r>
          </w:p>
        </w:tc>
      </w:tr>
      <w:tr w:rsidR="002C03A6" w14:paraId="05D6F013" w14:textId="77777777" w:rsidTr="000A2422">
        <w:trPr>
          <w:trHeight w:val="342"/>
        </w:trPr>
        <w:tc>
          <w:tcPr>
            <w:tcW w:w="4087" w:type="dxa"/>
            <w:vAlign w:val="center"/>
          </w:tcPr>
          <w:p w14:paraId="21FB1E4D" w14:textId="77777777" w:rsidR="002C03A6" w:rsidRPr="000F46B3" w:rsidRDefault="002C03A6"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39C641CC" w14:textId="2EC62C65" w:rsidR="002C03A6" w:rsidRPr="00755156" w:rsidRDefault="00B94576" w:rsidP="00E6761D">
            <w:pPr>
              <w:pStyle w:val="Textoindependiente"/>
              <w:spacing w:line="220" w:lineRule="exact"/>
              <w:ind w:right="1344"/>
              <w:jc w:val="both"/>
              <w:rPr>
                <w:sz w:val="22"/>
                <w:szCs w:val="22"/>
              </w:rPr>
            </w:pPr>
            <w:r>
              <w:rPr>
                <w:sz w:val="22"/>
                <w:szCs w:val="22"/>
              </w:rPr>
              <w:t>Fallo de conexión con la base de datos.</w:t>
            </w:r>
          </w:p>
        </w:tc>
      </w:tr>
      <w:tr w:rsidR="002C03A6" w14:paraId="6FAF3D06" w14:textId="77777777" w:rsidTr="000A2422">
        <w:trPr>
          <w:trHeight w:val="342"/>
        </w:trPr>
        <w:tc>
          <w:tcPr>
            <w:tcW w:w="4087" w:type="dxa"/>
            <w:vAlign w:val="center"/>
          </w:tcPr>
          <w:p w14:paraId="21C4CEE3" w14:textId="77777777" w:rsidR="002C03A6" w:rsidRPr="000F46B3" w:rsidRDefault="002C03A6"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1641A6F8" w14:textId="4143EBCE" w:rsidR="002C03A6" w:rsidRPr="00755156" w:rsidRDefault="002C03A6" w:rsidP="00E6761D">
            <w:pPr>
              <w:pStyle w:val="Textoindependiente"/>
              <w:spacing w:line="220" w:lineRule="exact"/>
              <w:ind w:right="1344"/>
              <w:jc w:val="both"/>
              <w:rPr>
                <w:sz w:val="22"/>
                <w:szCs w:val="22"/>
              </w:rPr>
            </w:pPr>
            <w:r>
              <w:rPr>
                <w:sz w:val="22"/>
                <w:szCs w:val="22"/>
              </w:rPr>
              <w:t>Alta</w:t>
            </w:r>
            <w:r w:rsidR="00DB11FC">
              <w:rPr>
                <w:sz w:val="22"/>
                <w:szCs w:val="22"/>
              </w:rPr>
              <w:t>.</w:t>
            </w:r>
          </w:p>
        </w:tc>
      </w:tr>
    </w:tbl>
    <w:p w14:paraId="138CED1C" w14:textId="13BB2B04" w:rsidR="002C03A6" w:rsidRDefault="002C03A6" w:rsidP="000A2422">
      <w:pPr>
        <w:pStyle w:val="PieTabla"/>
        <w:ind w:left="119"/>
        <w:jc w:val="center"/>
      </w:pPr>
      <w:bookmarkStart w:id="107" w:name="_Toc199632384"/>
      <w:bookmarkStart w:id="108" w:name="_Toc199721279"/>
      <w:r>
        <w:t>Tabla B.</w:t>
      </w:r>
      <w:r w:rsidR="00A46EE9">
        <w:t>5</w:t>
      </w:r>
      <w:r>
        <w:t>: CU0</w:t>
      </w:r>
      <w:r w:rsidR="00A46EE9">
        <w:t>5</w:t>
      </w:r>
      <w:r>
        <w:t xml:space="preserve"> – </w:t>
      </w:r>
      <w:r w:rsidR="00E21044" w:rsidRPr="00E21044">
        <w:t>Registro de logs en base de datos</w:t>
      </w:r>
      <w:bookmarkEnd w:id="107"/>
      <w:bookmarkEnd w:id="108"/>
    </w:p>
    <w:p w14:paraId="20710492" w14:textId="77777777" w:rsidR="002C03A6" w:rsidRDefault="002C03A6" w:rsidP="000A2422">
      <w:pPr>
        <w:pStyle w:val="Textoindependiente"/>
        <w:ind w:left="119" w:right="1343"/>
      </w:pPr>
    </w:p>
    <w:p w14:paraId="2A2BF932" w14:textId="77777777" w:rsidR="00E21044" w:rsidRDefault="00E21044"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2C03A6" w14:paraId="6EB2A4DC" w14:textId="77777777" w:rsidTr="000A2422">
        <w:trPr>
          <w:trHeight w:val="342"/>
        </w:trPr>
        <w:tc>
          <w:tcPr>
            <w:tcW w:w="4087" w:type="dxa"/>
            <w:vAlign w:val="center"/>
          </w:tcPr>
          <w:p w14:paraId="2AC90DC3" w14:textId="4ED87D3B" w:rsidR="002C03A6" w:rsidRPr="000F46B3" w:rsidRDefault="002C03A6" w:rsidP="00E6761D">
            <w:pPr>
              <w:pStyle w:val="Textoindependiente"/>
              <w:ind w:right="1343"/>
              <w:jc w:val="both"/>
              <w:rPr>
                <w:b/>
                <w:bCs/>
                <w:sz w:val="22"/>
                <w:szCs w:val="22"/>
              </w:rPr>
            </w:pPr>
            <w:r w:rsidRPr="000F46B3">
              <w:rPr>
                <w:b/>
                <w:bCs/>
                <w:sz w:val="22"/>
                <w:szCs w:val="22"/>
              </w:rPr>
              <w:t>CU-0</w:t>
            </w:r>
            <w:r w:rsidR="00A46EE9">
              <w:rPr>
                <w:b/>
                <w:bCs/>
                <w:sz w:val="22"/>
                <w:szCs w:val="22"/>
              </w:rPr>
              <w:t>6</w:t>
            </w:r>
          </w:p>
        </w:tc>
        <w:tc>
          <w:tcPr>
            <w:tcW w:w="5235" w:type="dxa"/>
            <w:vAlign w:val="center"/>
          </w:tcPr>
          <w:p w14:paraId="7E21B892" w14:textId="4F3321EB" w:rsidR="002C03A6" w:rsidRPr="000F46B3" w:rsidRDefault="00B94576" w:rsidP="00E6761D">
            <w:pPr>
              <w:pStyle w:val="Textoindependiente"/>
              <w:spacing w:line="220" w:lineRule="exact"/>
              <w:ind w:right="1344"/>
              <w:jc w:val="both"/>
              <w:rPr>
                <w:b/>
                <w:bCs/>
              </w:rPr>
            </w:pPr>
            <w:r>
              <w:rPr>
                <w:b/>
                <w:bCs/>
                <w:sz w:val="22"/>
                <w:szCs w:val="22"/>
              </w:rPr>
              <w:t>Visualización de resultados</w:t>
            </w:r>
          </w:p>
        </w:tc>
      </w:tr>
      <w:tr w:rsidR="002C03A6" w14:paraId="23B15C6C" w14:textId="77777777" w:rsidTr="000A2422">
        <w:trPr>
          <w:trHeight w:val="342"/>
        </w:trPr>
        <w:tc>
          <w:tcPr>
            <w:tcW w:w="4087" w:type="dxa"/>
            <w:vAlign w:val="center"/>
          </w:tcPr>
          <w:p w14:paraId="566B7472" w14:textId="77777777" w:rsidR="002C03A6" w:rsidRPr="000F46B3" w:rsidRDefault="002C03A6"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735F223C" w14:textId="2F3EABF5" w:rsidR="002C03A6" w:rsidRPr="00876AC2" w:rsidRDefault="002C03A6" w:rsidP="00E6761D">
            <w:pPr>
              <w:pStyle w:val="Textoindependiente"/>
              <w:spacing w:line="220" w:lineRule="exact"/>
              <w:ind w:right="1344"/>
              <w:jc w:val="both"/>
              <w:rPr>
                <w:sz w:val="22"/>
                <w:szCs w:val="22"/>
              </w:rPr>
            </w:pPr>
            <w:r w:rsidRPr="00755156">
              <w:rPr>
                <w:sz w:val="22"/>
                <w:szCs w:val="22"/>
              </w:rPr>
              <w:t>RF</w:t>
            </w:r>
            <w:r w:rsidR="00B94576">
              <w:rPr>
                <w:sz w:val="22"/>
                <w:szCs w:val="22"/>
              </w:rPr>
              <w:t>6</w:t>
            </w:r>
            <w:r>
              <w:rPr>
                <w:sz w:val="22"/>
                <w:szCs w:val="22"/>
              </w:rPr>
              <w:t>, RF</w:t>
            </w:r>
            <w:r w:rsidR="00B94576">
              <w:rPr>
                <w:sz w:val="22"/>
                <w:szCs w:val="22"/>
              </w:rPr>
              <w:t>6</w:t>
            </w:r>
            <w:r>
              <w:rPr>
                <w:sz w:val="22"/>
                <w:szCs w:val="22"/>
              </w:rPr>
              <w:t>.1, RF</w:t>
            </w:r>
            <w:r w:rsidR="00B94576">
              <w:rPr>
                <w:sz w:val="22"/>
                <w:szCs w:val="22"/>
              </w:rPr>
              <w:t>6</w:t>
            </w:r>
            <w:r>
              <w:rPr>
                <w:sz w:val="22"/>
                <w:szCs w:val="22"/>
              </w:rPr>
              <w:t>.2</w:t>
            </w:r>
            <w:r w:rsidR="00B94576">
              <w:rPr>
                <w:sz w:val="22"/>
                <w:szCs w:val="22"/>
              </w:rPr>
              <w:t>, RF6.3</w:t>
            </w:r>
          </w:p>
        </w:tc>
      </w:tr>
      <w:tr w:rsidR="002C03A6" w14:paraId="3C874358" w14:textId="77777777" w:rsidTr="000A2422">
        <w:trPr>
          <w:trHeight w:val="342"/>
        </w:trPr>
        <w:tc>
          <w:tcPr>
            <w:tcW w:w="4087" w:type="dxa"/>
            <w:vAlign w:val="center"/>
          </w:tcPr>
          <w:p w14:paraId="66336231" w14:textId="77777777" w:rsidR="002C03A6" w:rsidRPr="000F46B3" w:rsidRDefault="002C03A6"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5C4ACC2A" w14:textId="50496850" w:rsidR="002C03A6" w:rsidRPr="00755156" w:rsidRDefault="002C03A6" w:rsidP="00E6761D">
            <w:pPr>
              <w:pStyle w:val="Textoindependiente"/>
              <w:spacing w:line="220" w:lineRule="exact"/>
              <w:ind w:right="1344"/>
              <w:jc w:val="both"/>
              <w:rPr>
                <w:sz w:val="22"/>
                <w:szCs w:val="22"/>
              </w:rPr>
            </w:pPr>
            <w:r w:rsidRPr="00755156">
              <w:rPr>
                <w:sz w:val="22"/>
                <w:szCs w:val="22"/>
              </w:rPr>
              <w:t xml:space="preserve">Permite </w:t>
            </w:r>
            <w:r w:rsidR="00876AC2">
              <w:rPr>
                <w:sz w:val="22"/>
                <w:szCs w:val="22"/>
              </w:rPr>
              <w:t>consultar los resultados de la aplicación de un periodo.</w:t>
            </w:r>
          </w:p>
        </w:tc>
      </w:tr>
      <w:tr w:rsidR="002C03A6" w14:paraId="66396F2B" w14:textId="77777777" w:rsidTr="000A2422">
        <w:trPr>
          <w:trHeight w:val="342"/>
        </w:trPr>
        <w:tc>
          <w:tcPr>
            <w:tcW w:w="4087" w:type="dxa"/>
            <w:vAlign w:val="center"/>
          </w:tcPr>
          <w:p w14:paraId="2C2F69E0" w14:textId="77777777" w:rsidR="002C03A6" w:rsidRPr="000F46B3" w:rsidRDefault="002C03A6"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31FD8739" w14:textId="328E25A8" w:rsidR="002C03A6" w:rsidRPr="00755156" w:rsidRDefault="002C03A6" w:rsidP="00E6761D">
            <w:pPr>
              <w:pStyle w:val="Textoindependiente"/>
              <w:spacing w:line="220" w:lineRule="exact"/>
              <w:ind w:right="1344"/>
              <w:jc w:val="both"/>
              <w:rPr>
                <w:sz w:val="22"/>
                <w:szCs w:val="22"/>
              </w:rPr>
            </w:pPr>
            <w:r>
              <w:rPr>
                <w:sz w:val="22"/>
                <w:szCs w:val="22"/>
              </w:rPr>
              <w:t xml:space="preserve">El </w:t>
            </w:r>
            <w:r w:rsidR="00876AC2">
              <w:rPr>
                <w:sz w:val="22"/>
                <w:szCs w:val="22"/>
              </w:rPr>
              <w:t>usuario debe haber iniciado sesión como “user” y debe haber datos en la base de datos.</w:t>
            </w:r>
          </w:p>
        </w:tc>
      </w:tr>
      <w:tr w:rsidR="002C03A6" w14:paraId="219BBB16" w14:textId="77777777" w:rsidTr="000A2422">
        <w:trPr>
          <w:trHeight w:val="342"/>
        </w:trPr>
        <w:tc>
          <w:tcPr>
            <w:tcW w:w="4087" w:type="dxa"/>
            <w:vAlign w:val="center"/>
          </w:tcPr>
          <w:p w14:paraId="446AC02E" w14:textId="77777777" w:rsidR="002C03A6" w:rsidRPr="000F46B3" w:rsidRDefault="002C03A6"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08F1C6ED" w14:textId="77777777" w:rsidR="00876AC2" w:rsidRDefault="00876AC2" w:rsidP="00876AC2">
            <w:pPr>
              <w:pStyle w:val="Textoindependiente"/>
              <w:numPr>
                <w:ilvl w:val="0"/>
                <w:numId w:val="27"/>
              </w:numPr>
              <w:spacing w:line="220" w:lineRule="exact"/>
              <w:ind w:right="1344"/>
              <w:jc w:val="both"/>
              <w:rPr>
                <w:sz w:val="22"/>
                <w:szCs w:val="22"/>
              </w:rPr>
            </w:pPr>
            <w:r>
              <w:rPr>
                <w:sz w:val="22"/>
                <w:szCs w:val="22"/>
              </w:rPr>
              <w:t>Usuario selecciona periodo de consulta.</w:t>
            </w:r>
          </w:p>
          <w:p w14:paraId="202067B5" w14:textId="77777777" w:rsidR="00876AC2" w:rsidRDefault="00876AC2" w:rsidP="00876AC2">
            <w:pPr>
              <w:pStyle w:val="Textoindependiente"/>
              <w:numPr>
                <w:ilvl w:val="0"/>
                <w:numId w:val="27"/>
              </w:numPr>
              <w:spacing w:line="220" w:lineRule="exact"/>
              <w:ind w:right="1344"/>
              <w:jc w:val="both"/>
              <w:rPr>
                <w:sz w:val="22"/>
                <w:szCs w:val="22"/>
              </w:rPr>
            </w:pPr>
            <w:r>
              <w:rPr>
                <w:sz w:val="22"/>
                <w:szCs w:val="22"/>
              </w:rPr>
              <w:t>Se pulsa “Generar informe”.</w:t>
            </w:r>
          </w:p>
          <w:p w14:paraId="0F33CFD6" w14:textId="77777777" w:rsidR="00876AC2" w:rsidRDefault="00876AC2" w:rsidP="00876AC2">
            <w:pPr>
              <w:pStyle w:val="Textoindependiente"/>
              <w:numPr>
                <w:ilvl w:val="0"/>
                <w:numId w:val="27"/>
              </w:numPr>
              <w:spacing w:line="220" w:lineRule="exact"/>
              <w:ind w:right="1344"/>
              <w:jc w:val="both"/>
              <w:rPr>
                <w:sz w:val="22"/>
                <w:szCs w:val="22"/>
              </w:rPr>
            </w:pPr>
            <w:r>
              <w:rPr>
                <w:sz w:val="22"/>
                <w:szCs w:val="22"/>
              </w:rPr>
              <w:t>Se visualiza el gráfico de barras correspondiente.</w:t>
            </w:r>
          </w:p>
          <w:p w14:paraId="6A5FD554" w14:textId="19F403D6" w:rsidR="00876AC2" w:rsidRDefault="00876AC2" w:rsidP="00876AC2">
            <w:pPr>
              <w:pStyle w:val="Textoindependiente"/>
              <w:numPr>
                <w:ilvl w:val="0"/>
                <w:numId w:val="27"/>
              </w:numPr>
              <w:spacing w:line="220" w:lineRule="exact"/>
              <w:ind w:right="1344"/>
              <w:jc w:val="both"/>
              <w:rPr>
                <w:sz w:val="22"/>
                <w:szCs w:val="22"/>
              </w:rPr>
            </w:pPr>
            <w:r>
              <w:rPr>
                <w:sz w:val="22"/>
                <w:szCs w:val="22"/>
              </w:rPr>
              <w:t>Se visualizan los KPIs.</w:t>
            </w:r>
            <w:r w:rsidR="00DB11FC">
              <w:rPr>
                <w:sz w:val="22"/>
                <w:szCs w:val="22"/>
              </w:rPr>
              <w:t>.</w:t>
            </w:r>
          </w:p>
          <w:p w14:paraId="67757F26" w14:textId="670298DF" w:rsidR="00876AC2" w:rsidRPr="00876AC2" w:rsidRDefault="00876AC2" w:rsidP="00876AC2">
            <w:pPr>
              <w:pStyle w:val="Textoindependiente"/>
              <w:numPr>
                <w:ilvl w:val="0"/>
                <w:numId w:val="27"/>
              </w:numPr>
              <w:spacing w:line="220" w:lineRule="exact"/>
              <w:ind w:right="1344"/>
              <w:jc w:val="both"/>
              <w:rPr>
                <w:sz w:val="22"/>
                <w:szCs w:val="22"/>
              </w:rPr>
            </w:pPr>
            <w:r>
              <w:rPr>
                <w:sz w:val="22"/>
                <w:szCs w:val="22"/>
              </w:rPr>
              <w:t xml:space="preserve">Se visualiza la tabla </w:t>
            </w:r>
            <w:r w:rsidR="00D92B3E">
              <w:rPr>
                <w:sz w:val="22"/>
                <w:szCs w:val="22"/>
              </w:rPr>
              <w:t>interactiva</w:t>
            </w:r>
            <w:r w:rsidR="00426E96">
              <w:rPr>
                <w:sz w:val="22"/>
                <w:szCs w:val="22"/>
              </w:rPr>
              <w:t>.</w:t>
            </w:r>
          </w:p>
        </w:tc>
      </w:tr>
      <w:tr w:rsidR="002C03A6" w14:paraId="70238E8E" w14:textId="77777777" w:rsidTr="000A2422">
        <w:trPr>
          <w:trHeight w:val="342"/>
        </w:trPr>
        <w:tc>
          <w:tcPr>
            <w:tcW w:w="4087" w:type="dxa"/>
            <w:vAlign w:val="center"/>
          </w:tcPr>
          <w:p w14:paraId="6E64EC25" w14:textId="77777777" w:rsidR="002C03A6" w:rsidRPr="000F46B3" w:rsidRDefault="002C03A6"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30C42747" w14:textId="16DC847F" w:rsidR="002C03A6" w:rsidRPr="00755156" w:rsidRDefault="00394945" w:rsidP="00E6761D">
            <w:pPr>
              <w:pStyle w:val="Textoindependiente"/>
              <w:spacing w:line="220" w:lineRule="exact"/>
              <w:ind w:right="1344"/>
              <w:jc w:val="both"/>
              <w:rPr>
                <w:sz w:val="22"/>
                <w:szCs w:val="22"/>
              </w:rPr>
            </w:pPr>
            <w:r>
              <w:rPr>
                <w:sz w:val="22"/>
                <w:szCs w:val="22"/>
              </w:rPr>
              <w:t>Los resultados se visualizan correctamente.</w:t>
            </w:r>
          </w:p>
        </w:tc>
      </w:tr>
      <w:tr w:rsidR="002C03A6" w14:paraId="7C6CCFF1" w14:textId="77777777" w:rsidTr="000A2422">
        <w:trPr>
          <w:trHeight w:val="342"/>
        </w:trPr>
        <w:tc>
          <w:tcPr>
            <w:tcW w:w="4087" w:type="dxa"/>
            <w:vAlign w:val="center"/>
          </w:tcPr>
          <w:p w14:paraId="1F20CD88" w14:textId="77777777" w:rsidR="002C03A6" w:rsidRPr="000F46B3" w:rsidRDefault="002C03A6"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48799C45" w14:textId="342E4ABA" w:rsidR="002C03A6" w:rsidRPr="00755156" w:rsidRDefault="00394945" w:rsidP="00E6761D">
            <w:pPr>
              <w:pStyle w:val="Textoindependiente"/>
              <w:spacing w:line="220" w:lineRule="exact"/>
              <w:ind w:right="1344"/>
              <w:jc w:val="both"/>
              <w:rPr>
                <w:sz w:val="22"/>
                <w:szCs w:val="22"/>
              </w:rPr>
            </w:pPr>
            <w:r>
              <w:rPr>
                <w:sz w:val="22"/>
                <w:szCs w:val="22"/>
              </w:rPr>
              <w:t>No hay resultados en el periodo seleccionado.</w:t>
            </w:r>
          </w:p>
        </w:tc>
      </w:tr>
      <w:tr w:rsidR="002C03A6" w14:paraId="098B7901" w14:textId="77777777" w:rsidTr="000A2422">
        <w:trPr>
          <w:trHeight w:val="342"/>
        </w:trPr>
        <w:tc>
          <w:tcPr>
            <w:tcW w:w="4087" w:type="dxa"/>
            <w:vAlign w:val="center"/>
          </w:tcPr>
          <w:p w14:paraId="75723853" w14:textId="77777777" w:rsidR="002C03A6" w:rsidRPr="000F46B3" w:rsidRDefault="002C03A6"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39E7B805" w14:textId="4FA8CE02" w:rsidR="002C03A6" w:rsidRPr="00755156" w:rsidRDefault="002C03A6" w:rsidP="00E6761D">
            <w:pPr>
              <w:pStyle w:val="Textoindependiente"/>
              <w:spacing w:line="220" w:lineRule="exact"/>
              <w:ind w:right="1344"/>
              <w:jc w:val="both"/>
              <w:rPr>
                <w:sz w:val="22"/>
                <w:szCs w:val="22"/>
              </w:rPr>
            </w:pPr>
            <w:r>
              <w:rPr>
                <w:sz w:val="22"/>
                <w:szCs w:val="22"/>
              </w:rPr>
              <w:t>Alta</w:t>
            </w:r>
            <w:r w:rsidR="00DB11FC">
              <w:rPr>
                <w:sz w:val="22"/>
                <w:szCs w:val="22"/>
              </w:rPr>
              <w:t>.</w:t>
            </w:r>
          </w:p>
        </w:tc>
      </w:tr>
    </w:tbl>
    <w:p w14:paraId="46ADBF07" w14:textId="675E2E2C" w:rsidR="002C03A6" w:rsidRDefault="002C03A6" w:rsidP="000A2422">
      <w:pPr>
        <w:pStyle w:val="PieTabla"/>
        <w:ind w:left="119"/>
        <w:jc w:val="center"/>
      </w:pPr>
      <w:bookmarkStart w:id="109" w:name="_Toc199632385"/>
      <w:bookmarkStart w:id="110" w:name="_Toc199721280"/>
      <w:r>
        <w:t>Tabla B.</w:t>
      </w:r>
      <w:r w:rsidR="00A46EE9">
        <w:t>6</w:t>
      </w:r>
      <w:r>
        <w:t>: CU0</w:t>
      </w:r>
      <w:r w:rsidR="00A46EE9">
        <w:t>6</w:t>
      </w:r>
      <w:r>
        <w:t xml:space="preserve"> – </w:t>
      </w:r>
      <w:r w:rsidR="00B94576" w:rsidRPr="00B94576">
        <w:t>Visualización de resultados</w:t>
      </w:r>
      <w:bookmarkEnd w:id="109"/>
      <w:bookmarkEnd w:id="110"/>
    </w:p>
    <w:p w14:paraId="40D20BFA" w14:textId="77777777" w:rsidR="003F610C" w:rsidRDefault="003F610C" w:rsidP="000A2422">
      <w:pPr>
        <w:pStyle w:val="Textoindependiente"/>
        <w:ind w:left="119" w:right="1343"/>
      </w:pPr>
    </w:p>
    <w:p w14:paraId="1EE408C0" w14:textId="77777777" w:rsidR="003F610C" w:rsidRDefault="003F610C" w:rsidP="000A2422">
      <w:pPr>
        <w:pStyle w:val="Textoindependiente"/>
        <w:ind w:left="119" w:right="1343"/>
      </w:pPr>
    </w:p>
    <w:p w14:paraId="38EB67BF" w14:textId="77777777" w:rsidR="003F610C" w:rsidRDefault="003F610C" w:rsidP="000A2422">
      <w:pPr>
        <w:pStyle w:val="Textoindependiente"/>
        <w:ind w:left="119" w:right="1343"/>
      </w:pPr>
    </w:p>
    <w:p w14:paraId="72F61987" w14:textId="77777777" w:rsidR="003F610C" w:rsidRDefault="003F610C" w:rsidP="000A2422">
      <w:pPr>
        <w:pStyle w:val="Textoindependiente"/>
        <w:ind w:left="119" w:right="1343"/>
      </w:pPr>
    </w:p>
    <w:p w14:paraId="7EEFBA2F" w14:textId="77777777" w:rsidR="003F610C" w:rsidRDefault="003F610C" w:rsidP="000A2422">
      <w:pPr>
        <w:pStyle w:val="Textoindependiente"/>
        <w:ind w:left="119" w:right="1343"/>
      </w:pPr>
    </w:p>
    <w:p w14:paraId="596C8904" w14:textId="77777777" w:rsidR="003F610C" w:rsidRDefault="003F610C" w:rsidP="000A2422">
      <w:pPr>
        <w:pStyle w:val="Textoindependiente"/>
        <w:ind w:left="119" w:right="1343"/>
      </w:pPr>
    </w:p>
    <w:p w14:paraId="7EC7EBA0" w14:textId="77777777" w:rsidR="003F610C" w:rsidRDefault="003F610C" w:rsidP="000A2422">
      <w:pPr>
        <w:pStyle w:val="Textoindependiente"/>
        <w:ind w:left="119" w:right="1343"/>
      </w:pPr>
    </w:p>
    <w:p w14:paraId="6EF507D9" w14:textId="77777777" w:rsidR="003F610C" w:rsidRDefault="003F610C" w:rsidP="000A2422">
      <w:pPr>
        <w:pStyle w:val="Textoindependiente"/>
        <w:ind w:left="119" w:right="1343"/>
      </w:pPr>
    </w:p>
    <w:p w14:paraId="75A74BD8" w14:textId="77777777" w:rsidR="003F610C" w:rsidRDefault="003F610C" w:rsidP="000A2422">
      <w:pPr>
        <w:pStyle w:val="Textoindependiente"/>
        <w:ind w:left="119" w:right="1343"/>
      </w:pPr>
    </w:p>
    <w:p w14:paraId="68DEB813" w14:textId="77777777" w:rsidR="00394945" w:rsidRDefault="00394945" w:rsidP="000A2422">
      <w:pPr>
        <w:pStyle w:val="Textoindependiente"/>
        <w:ind w:left="119" w:right="1343"/>
      </w:pPr>
    </w:p>
    <w:p w14:paraId="4348930F" w14:textId="77777777" w:rsidR="00394945" w:rsidRPr="00984C72" w:rsidRDefault="00394945" w:rsidP="000A2422">
      <w:pPr>
        <w:tabs>
          <w:tab w:val="left" w:pos="6732"/>
        </w:tabs>
        <w:spacing w:before="72"/>
        <w:ind w:left="119"/>
        <w:rPr>
          <w:rFonts w:ascii="LM Roman Slanted 12" w:hAnsi="LM Roman Slanted 12"/>
          <w:i/>
          <w:sz w:val="24"/>
        </w:rPr>
      </w:pPr>
      <w:r>
        <w:rPr>
          <w:rFonts w:ascii="LM Roman Slanted 12" w:hAnsi="LM Roman Slanted 12"/>
          <w:i/>
          <w:sz w:val="24"/>
        </w:rPr>
        <w:t>Apéndice B. Especificación de requisitos</w:t>
      </w:r>
    </w:p>
    <w:p w14:paraId="523E7E57" w14:textId="77777777" w:rsidR="00394945" w:rsidRDefault="00394945" w:rsidP="000A2422">
      <w:pPr>
        <w:pStyle w:val="Textoindependiente"/>
        <w:ind w:left="119" w:right="1343"/>
      </w:pPr>
    </w:p>
    <w:p w14:paraId="4281ABEB" w14:textId="77777777" w:rsidR="00394945" w:rsidRDefault="00394945"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394945" w14:paraId="5CE2F184" w14:textId="77777777" w:rsidTr="000A2422">
        <w:trPr>
          <w:trHeight w:val="342"/>
        </w:trPr>
        <w:tc>
          <w:tcPr>
            <w:tcW w:w="4087" w:type="dxa"/>
            <w:vAlign w:val="center"/>
          </w:tcPr>
          <w:p w14:paraId="03AD27D2" w14:textId="041FB7E5" w:rsidR="00394945" w:rsidRPr="000F46B3" w:rsidRDefault="00394945" w:rsidP="00E6761D">
            <w:pPr>
              <w:pStyle w:val="Textoindependiente"/>
              <w:ind w:right="1343"/>
              <w:jc w:val="both"/>
              <w:rPr>
                <w:b/>
                <w:bCs/>
                <w:sz w:val="22"/>
                <w:szCs w:val="22"/>
              </w:rPr>
            </w:pPr>
            <w:r w:rsidRPr="000F46B3">
              <w:rPr>
                <w:b/>
                <w:bCs/>
                <w:sz w:val="22"/>
                <w:szCs w:val="22"/>
              </w:rPr>
              <w:t>CU-0</w:t>
            </w:r>
            <w:r>
              <w:rPr>
                <w:b/>
                <w:bCs/>
                <w:sz w:val="22"/>
                <w:szCs w:val="22"/>
              </w:rPr>
              <w:t>7</w:t>
            </w:r>
          </w:p>
        </w:tc>
        <w:tc>
          <w:tcPr>
            <w:tcW w:w="5235" w:type="dxa"/>
            <w:vAlign w:val="center"/>
          </w:tcPr>
          <w:p w14:paraId="24DD67C7" w14:textId="38B2FBA7" w:rsidR="00394945" w:rsidRPr="000F46B3" w:rsidRDefault="008D3FEA" w:rsidP="00E6761D">
            <w:pPr>
              <w:pStyle w:val="Textoindependiente"/>
              <w:spacing w:line="220" w:lineRule="exact"/>
              <w:ind w:right="1344"/>
              <w:jc w:val="both"/>
              <w:rPr>
                <w:b/>
                <w:bCs/>
              </w:rPr>
            </w:pPr>
            <w:r>
              <w:rPr>
                <w:b/>
                <w:bCs/>
                <w:sz w:val="22"/>
                <w:szCs w:val="22"/>
              </w:rPr>
              <w:t>Exportación de resultados</w:t>
            </w:r>
          </w:p>
        </w:tc>
      </w:tr>
      <w:tr w:rsidR="00394945" w:rsidRPr="007B33A5" w14:paraId="420FF97A" w14:textId="77777777" w:rsidTr="000A2422">
        <w:trPr>
          <w:trHeight w:val="342"/>
        </w:trPr>
        <w:tc>
          <w:tcPr>
            <w:tcW w:w="4087" w:type="dxa"/>
            <w:vAlign w:val="center"/>
          </w:tcPr>
          <w:p w14:paraId="095845F3" w14:textId="77777777" w:rsidR="00394945" w:rsidRPr="000F46B3" w:rsidRDefault="00394945"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1A802B75" w14:textId="6253951E" w:rsidR="00394945" w:rsidRPr="007B33A5" w:rsidRDefault="00394945" w:rsidP="00E6761D">
            <w:pPr>
              <w:pStyle w:val="Textoindependiente"/>
              <w:spacing w:line="220" w:lineRule="exact"/>
              <w:ind w:right="1344"/>
              <w:jc w:val="both"/>
              <w:rPr>
                <w:sz w:val="22"/>
                <w:szCs w:val="22"/>
                <w:lang w:val="en-US"/>
              </w:rPr>
            </w:pPr>
            <w:r w:rsidRPr="007B33A5">
              <w:rPr>
                <w:sz w:val="22"/>
                <w:szCs w:val="22"/>
                <w:lang w:val="en-US"/>
              </w:rPr>
              <w:t>RF</w:t>
            </w:r>
            <w:r w:rsidR="008D3FEA">
              <w:rPr>
                <w:sz w:val="22"/>
                <w:szCs w:val="22"/>
                <w:lang w:val="en-US"/>
              </w:rPr>
              <w:t>7</w:t>
            </w:r>
          </w:p>
        </w:tc>
      </w:tr>
      <w:tr w:rsidR="00394945" w14:paraId="02C51D08" w14:textId="77777777" w:rsidTr="000A2422">
        <w:trPr>
          <w:trHeight w:val="342"/>
        </w:trPr>
        <w:tc>
          <w:tcPr>
            <w:tcW w:w="4087" w:type="dxa"/>
            <w:vAlign w:val="center"/>
          </w:tcPr>
          <w:p w14:paraId="79E28C37" w14:textId="77777777" w:rsidR="00394945" w:rsidRPr="000F46B3" w:rsidRDefault="00394945"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032A2474" w14:textId="13BD7DA9" w:rsidR="00394945" w:rsidRPr="00755156" w:rsidRDefault="00F05A1D" w:rsidP="00E6761D">
            <w:pPr>
              <w:pStyle w:val="Textoindependiente"/>
              <w:spacing w:line="220" w:lineRule="exact"/>
              <w:ind w:right="1344"/>
              <w:jc w:val="both"/>
              <w:rPr>
                <w:sz w:val="22"/>
                <w:szCs w:val="22"/>
              </w:rPr>
            </w:pPr>
            <w:r>
              <w:rPr>
                <w:sz w:val="22"/>
                <w:szCs w:val="22"/>
              </w:rPr>
              <w:t>Permite exportar los resultados de los informes a un archivo CSV.</w:t>
            </w:r>
          </w:p>
        </w:tc>
      </w:tr>
      <w:tr w:rsidR="00394945" w14:paraId="7B2223E9" w14:textId="77777777" w:rsidTr="000A2422">
        <w:trPr>
          <w:trHeight w:val="342"/>
        </w:trPr>
        <w:tc>
          <w:tcPr>
            <w:tcW w:w="4087" w:type="dxa"/>
            <w:vAlign w:val="center"/>
          </w:tcPr>
          <w:p w14:paraId="5EF779CC" w14:textId="77777777" w:rsidR="00394945" w:rsidRPr="000F46B3" w:rsidRDefault="00394945"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5708794B" w14:textId="7F75C9DC" w:rsidR="00394945" w:rsidRPr="00755156" w:rsidRDefault="00F05A1D" w:rsidP="00E6761D">
            <w:pPr>
              <w:pStyle w:val="Textoindependiente"/>
              <w:spacing w:line="220" w:lineRule="exact"/>
              <w:ind w:right="1344"/>
              <w:jc w:val="both"/>
              <w:rPr>
                <w:sz w:val="22"/>
                <w:szCs w:val="22"/>
              </w:rPr>
            </w:pPr>
            <w:r>
              <w:rPr>
                <w:sz w:val="22"/>
                <w:szCs w:val="22"/>
              </w:rPr>
              <w:t>El usuario está registrado como “user” y ha seleccionado un periodo válido.</w:t>
            </w:r>
          </w:p>
        </w:tc>
      </w:tr>
      <w:tr w:rsidR="00394945" w14:paraId="6E364882" w14:textId="77777777" w:rsidTr="000A2422">
        <w:trPr>
          <w:trHeight w:val="342"/>
        </w:trPr>
        <w:tc>
          <w:tcPr>
            <w:tcW w:w="4087" w:type="dxa"/>
            <w:vAlign w:val="center"/>
          </w:tcPr>
          <w:p w14:paraId="67C89089" w14:textId="77777777" w:rsidR="00394945" w:rsidRPr="000F46B3" w:rsidRDefault="00394945"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0848E5BB" w14:textId="77777777" w:rsidR="00394945" w:rsidRPr="003D010F" w:rsidRDefault="003D010F" w:rsidP="006853A7">
            <w:pPr>
              <w:pStyle w:val="Textoindependiente"/>
              <w:numPr>
                <w:ilvl w:val="0"/>
                <w:numId w:val="29"/>
              </w:numPr>
              <w:spacing w:line="220" w:lineRule="exact"/>
              <w:ind w:right="1344"/>
              <w:jc w:val="both"/>
              <w:rPr>
                <w:sz w:val="22"/>
                <w:szCs w:val="22"/>
                <w:u w:val="single"/>
              </w:rPr>
            </w:pPr>
            <w:r>
              <w:rPr>
                <w:sz w:val="22"/>
                <w:szCs w:val="22"/>
              </w:rPr>
              <w:t>El usuario pulsa el botón “Exportar CSV”.</w:t>
            </w:r>
          </w:p>
          <w:p w14:paraId="145DD162" w14:textId="2DBEABFA" w:rsidR="003D010F" w:rsidRPr="00B94576" w:rsidRDefault="003D010F" w:rsidP="006853A7">
            <w:pPr>
              <w:pStyle w:val="Textoindependiente"/>
              <w:numPr>
                <w:ilvl w:val="0"/>
                <w:numId w:val="29"/>
              </w:numPr>
              <w:spacing w:line="220" w:lineRule="exact"/>
              <w:ind w:right="1344"/>
              <w:jc w:val="both"/>
              <w:rPr>
                <w:sz w:val="22"/>
                <w:szCs w:val="22"/>
                <w:u w:val="single"/>
              </w:rPr>
            </w:pPr>
            <w:r>
              <w:rPr>
                <w:sz w:val="22"/>
                <w:szCs w:val="22"/>
              </w:rPr>
              <w:t>El sistema genera y descarga el archivo CSV.</w:t>
            </w:r>
          </w:p>
        </w:tc>
      </w:tr>
      <w:tr w:rsidR="00394945" w14:paraId="0F2FA763" w14:textId="77777777" w:rsidTr="000A2422">
        <w:trPr>
          <w:trHeight w:val="342"/>
        </w:trPr>
        <w:tc>
          <w:tcPr>
            <w:tcW w:w="4087" w:type="dxa"/>
            <w:vAlign w:val="center"/>
          </w:tcPr>
          <w:p w14:paraId="33888E00" w14:textId="77777777" w:rsidR="00394945" w:rsidRPr="000F46B3" w:rsidRDefault="00394945"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18BC69B3" w14:textId="2C80DD37" w:rsidR="00394945" w:rsidRPr="00755156" w:rsidRDefault="003D010F" w:rsidP="00E6761D">
            <w:pPr>
              <w:pStyle w:val="Textoindependiente"/>
              <w:spacing w:line="220" w:lineRule="exact"/>
              <w:ind w:right="1344"/>
              <w:jc w:val="both"/>
              <w:rPr>
                <w:sz w:val="22"/>
                <w:szCs w:val="22"/>
              </w:rPr>
            </w:pPr>
            <w:r>
              <w:rPr>
                <w:sz w:val="22"/>
                <w:szCs w:val="22"/>
              </w:rPr>
              <w:t>Archivo CSV generado y descargado correctamente.</w:t>
            </w:r>
          </w:p>
        </w:tc>
      </w:tr>
      <w:tr w:rsidR="00394945" w14:paraId="120621F8" w14:textId="77777777" w:rsidTr="000A2422">
        <w:trPr>
          <w:trHeight w:val="342"/>
        </w:trPr>
        <w:tc>
          <w:tcPr>
            <w:tcW w:w="4087" w:type="dxa"/>
            <w:vAlign w:val="center"/>
          </w:tcPr>
          <w:p w14:paraId="32352CA6" w14:textId="77777777" w:rsidR="00394945" w:rsidRPr="000F46B3" w:rsidRDefault="00394945"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3CFEB22C" w14:textId="65396C2B" w:rsidR="00394945" w:rsidRPr="00755156" w:rsidRDefault="0050401C" w:rsidP="00E6761D">
            <w:pPr>
              <w:pStyle w:val="Textoindependiente"/>
              <w:spacing w:line="220" w:lineRule="exact"/>
              <w:ind w:right="1344"/>
              <w:jc w:val="both"/>
              <w:rPr>
                <w:sz w:val="22"/>
                <w:szCs w:val="22"/>
              </w:rPr>
            </w:pPr>
            <w:r>
              <w:rPr>
                <w:sz w:val="22"/>
                <w:szCs w:val="22"/>
              </w:rPr>
              <w:t>Error en la generación/descarga.</w:t>
            </w:r>
          </w:p>
        </w:tc>
      </w:tr>
      <w:tr w:rsidR="00394945" w14:paraId="57634F59" w14:textId="77777777" w:rsidTr="000A2422">
        <w:trPr>
          <w:trHeight w:val="342"/>
        </w:trPr>
        <w:tc>
          <w:tcPr>
            <w:tcW w:w="4087" w:type="dxa"/>
            <w:vAlign w:val="center"/>
          </w:tcPr>
          <w:p w14:paraId="1051F4B9" w14:textId="77777777" w:rsidR="00394945" w:rsidRPr="000F46B3" w:rsidRDefault="00394945"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33261794" w14:textId="5194AC74" w:rsidR="00394945" w:rsidRPr="00755156" w:rsidRDefault="006853A7" w:rsidP="00E6761D">
            <w:pPr>
              <w:pStyle w:val="Textoindependiente"/>
              <w:spacing w:line="220" w:lineRule="exact"/>
              <w:ind w:right="1344"/>
              <w:jc w:val="both"/>
              <w:rPr>
                <w:sz w:val="22"/>
                <w:szCs w:val="22"/>
              </w:rPr>
            </w:pPr>
            <w:r>
              <w:rPr>
                <w:sz w:val="22"/>
                <w:szCs w:val="22"/>
              </w:rPr>
              <w:t>Media</w:t>
            </w:r>
            <w:r w:rsidR="00DB11FC">
              <w:rPr>
                <w:sz w:val="22"/>
                <w:szCs w:val="22"/>
              </w:rPr>
              <w:t>.</w:t>
            </w:r>
          </w:p>
        </w:tc>
      </w:tr>
    </w:tbl>
    <w:p w14:paraId="17E7E738" w14:textId="0A34AAB5" w:rsidR="00394945" w:rsidRDefault="00394945" w:rsidP="000A2422">
      <w:pPr>
        <w:pStyle w:val="PieTabla"/>
        <w:ind w:left="119"/>
        <w:jc w:val="center"/>
      </w:pPr>
      <w:bookmarkStart w:id="111" w:name="_Toc199632386"/>
      <w:bookmarkStart w:id="112" w:name="_Toc199721281"/>
      <w:r>
        <w:t xml:space="preserve">Tabla B.7: CU07 – </w:t>
      </w:r>
      <w:r w:rsidR="008D3FEA" w:rsidRPr="008D3FEA">
        <w:t>Exportación de resultados</w:t>
      </w:r>
      <w:bookmarkEnd w:id="111"/>
      <w:bookmarkEnd w:id="112"/>
    </w:p>
    <w:p w14:paraId="369E19AC" w14:textId="77777777" w:rsidR="00394945" w:rsidRDefault="00394945" w:rsidP="000A2422">
      <w:pPr>
        <w:pStyle w:val="Textoindependiente"/>
        <w:ind w:left="119" w:right="1343"/>
      </w:pPr>
    </w:p>
    <w:p w14:paraId="6A4BBC84" w14:textId="77777777" w:rsidR="00394945" w:rsidRDefault="00394945"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394945" w14:paraId="2357B1C4" w14:textId="77777777" w:rsidTr="000A2422">
        <w:trPr>
          <w:trHeight w:val="342"/>
        </w:trPr>
        <w:tc>
          <w:tcPr>
            <w:tcW w:w="4087" w:type="dxa"/>
            <w:vAlign w:val="center"/>
          </w:tcPr>
          <w:p w14:paraId="768BF668" w14:textId="5E2F2EAA" w:rsidR="00394945" w:rsidRPr="000F46B3" w:rsidRDefault="00394945" w:rsidP="00E6761D">
            <w:pPr>
              <w:pStyle w:val="Textoindependiente"/>
              <w:ind w:right="1343"/>
              <w:jc w:val="both"/>
              <w:rPr>
                <w:b/>
                <w:bCs/>
                <w:sz w:val="22"/>
                <w:szCs w:val="22"/>
              </w:rPr>
            </w:pPr>
            <w:r w:rsidRPr="000F46B3">
              <w:rPr>
                <w:b/>
                <w:bCs/>
                <w:sz w:val="22"/>
                <w:szCs w:val="22"/>
              </w:rPr>
              <w:t>CU-0</w:t>
            </w:r>
            <w:r>
              <w:rPr>
                <w:b/>
                <w:bCs/>
                <w:sz w:val="22"/>
                <w:szCs w:val="22"/>
              </w:rPr>
              <w:t>8</w:t>
            </w:r>
          </w:p>
        </w:tc>
        <w:tc>
          <w:tcPr>
            <w:tcW w:w="5235" w:type="dxa"/>
            <w:vAlign w:val="center"/>
          </w:tcPr>
          <w:p w14:paraId="7278E78B" w14:textId="57D3CC9B" w:rsidR="00394945" w:rsidRPr="000F46B3" w:rsidRDefault="008D3FEA" w:rsidP="00E6761D">
            <w:pPr>
              <w:pStyle w:val="Textoindependiente"/>
              <w:spacing w:line="220" w:lineRule="exact"/>
              <w:ind w:right="1344"/>
              <w:jc w:val="both"/>
              <w:rPr>
                <w:b/>
                <w:bCs/>
              </w:rPr>
            </w:pPr>
            <w:r>
              <w:rPr>
                <w:b/>
                <w:bCs/>
                <w:sz w:val="22"/>
                <w:szCs w:val="22"/>
              </w:rPr>
              <w:t>Internacionalización</w:t>
            </w:r>
          </w:p>
        </w:tc>
      </w:tr>
      <w:tr w:rsidR="00394945" w14:paraId="0204F647" w14:textId="77777777" w:rsidTr="000A2422">
        <w:trPr>
          <w:trHeight w:val="342"/>
        </w:trPr>
        <w:tc>
          <w:tcPr>
            <w:tcW w:w="4087" w:type="dxa"/>
            <w:vAlign w:val="center"/>
          </w:tcPr>
          <w:p w14:paraId="764B5FD3" w14:textId="77777777" w:rsidR="00394945" w:rsidRPr="000F46B3" w:rsidRDefault="00394945"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44A827A0" w14:textId="26A8108E" w:rsidR="00394945" w:rsidRPr="00876AC2" w:rsidRDefault="00394945" w:rsidP="00E6761D">
            <w:pPr>
              <w:pStyle w:val="Textoindependiente"/>
              <w:spacing w:line="220" w:lineRule="exact"/>
              <w:ind w:right="1344"/>
              <w:jc w:val="both"/>
              <w:rPr>
                <w:sz w:val="22"/>
                <w:szCs w:val="22"/>
              </w:rPr>
            </w:pPr>
            <w:r w:rsidRPr="00755156">
              <w:rPr>
                <w:sz w:val="22"/>
                <w:szCs w:val="22"/>
              </w:rPr>
              <w:t>RF</w:t>
            </w:r>
            <w:r w:rsidR="008D3FEA">
              <w:rPr>
                <w:sz w:val="22"/>
                <w:szCs w:val="22"/>
              </w:rPr>
              <w:t>8</w:t>
            </w:r>
          </w:p>
        </w:tc>
      </w:tr>
      <w:tr w:rsidR="00394945" w14:paraId="0277EDE9" w14:textId="77777777" w:rsidTr="000A2422">
        <w:trPr>
          <w:trHeight w:val="342"/>
        </w:trPr>
        <w:tc>
          <w:tcPr>
            <w:tcW w:w="4087" w:type="dxa"/>
            <w:vAlign w:val="center"/>
          </w:tcPr>
          <w:p w14:paraId="1368AA68" w14:textId="77777777" w:rsidR="00394945" w:rsidRPr="000F46B3" w:rsidRDefault="00394945"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315E1C7E" w14:textId="7A47C692" w:rsidR="00394945" w:rsidRPr="00755156" w:rsidRDefault="00394945" w:rsidP="00E6761D">
            <w:pPr>
              <w:pStyle w:val="Textoindependiente"/>
              <w:spacing w:line="220" w:lineRule="exact"/>
              <w:ind w:right="1344"/>
              <w:jc w:val="both"/>
              <w:rPr>
                <w:sz w:val="22"/>
                <w:szCs w:val="22"/>
              </w:rPr>
            </w:pPr>
            <w:r w:rsidRPr="00755156">
              <w:rPr>
                <w:sz w:val="22"/>
                <w:szCs w:val="22"/>
              </w:rPr>
              <w:t xml:space="preserve">Permite </w:t>
            </w:r>
            <w:r w:rsidR="0050401C">
              <w:rPr>
                <w:sz w:val="22"/>
                <w:szCs w:val="22"/>
              </w:rPr>
              <w:t xml:space="preserve">cambiar el idioma de la interfaz de la </w:t>
            </w:r>
            <w:r w:rsidR="00E71A22">
              <w:rPr>
                <w:sz w:val="22"/>
                <w:szCs w:val="22"/>
              </w:rPr>
              <w:t>aplicación</w:t>
            </w:r>
            <w:r w:rsidR="0050401C">
              <w:rPr>
                <w:sz w:val="22"/>
                <w:szCs w:val="22"/>
              </w:rPr>
              <w:t>.</w:t>
            </w:r>
          </w:p>
        </w:tc>
      </w:tr>
      <w:tr w:rsidR="00394945" w14:paraId="66E8D1B3" w14:textId="77777777" w:rsidTr="000A2422">
        <w:trPr>
          <w:trHeight w:val="342"/>
        </w:trPr>
        <w:tc>
          <w:tcPr>
            <w:tcW w:w="4087" w:type="dxa"/>
            <w:vAlign w:val="center"/>
          </w:tcPr>
          <w:p w14:paraId="4DEEB8D8" w14:textId="77777777" w:rsidR="00394945" w:rsidRPr="000F46B3" w:rsidRDefault="00394945"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5A360EF6" w14:textId="587CB137" w:rsidR="00394945" w:rsidRPr="00755156" w:rsidRDefault="00394945" w:rsidP="00E6761D">
            <w:pPr>
              <w:pStyle w:val="Textoindependiente"/>
              <w:spacing w:line="220" w:lineRule="exact"/>
              <w:ind w:right="1344"/>
              <w:jc w:val="both"/>
              <w:rPr>
                <w:sz w:val="22"/>
                <w:szCs w:val="22"/>
              </w:rPr>
            </w:pPr>
            <w:r>
              <w:rPr>
                <w:sz w:val="22"/>
                <w:szCs w:val="22"/>
              </w:rPr>
              <w:t>El usuario debe haber iniciado sesión</w:t>
            </w:r>
            <w:r w:rsidR="00A11C2E">
              <w:rPr>
                <w:sz w:val="22"/>
                <w:szCs w:val="22"/>
              </w:rPr>
              <w:t>.</w:t>
            </w:r>
          </w:p>
        </w:tc>
      </w:tr>
      <w:tr w:rsidR="00394945" w14:paraId="5188E524" w14:textId="77777777" w:rsidTr="000A2422">
        <w:trPr>
          <w:trHeight w:val="342"/>
        </w:trPr>
        <w:tc>
          <w:tcPr>
            <w:tcW w:w="4087" w:type="dxa"/>
            <w:vAlign w:val="center"/>
          </w:tcPr>
          <w:p w14:paraId="0CC1B42B" w14:textId="77777777" w:rsidR="00394945" w:rsidRPr="000F46B3" w:rsidRDefault="00394945"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10B02BB1" w14:textId="44A7AA09" w:rsidR="00394945" w:rsidRPr="00876AC2" w:rsidRDefault="00A11C2E" w:rsidP="00A11C2E">
            <w:pPr>
              <w:pStyle w:val="Textoindependiente"/>
              <w:spacing w:line="220" w:lineRule="exact"/>
              <w:ind w:right="1344"/>
              <w:jc w:val="both"/>
              <w:rPr>
                <w:sz w:val="22"/>
                <w:szCs w:val="22"/>
              </w:rPr>
            </w:pPr>
            <w:r>
              <w:rPr>
                <w:sz w:val="22"/>
                <w:szCs w:val="22"/>
              </w:rPr>
              <w:t>El usuario selecciona el idioma deseado.</w:t>
            </w:r>
          </w:p>
        </w:tc>
      </w:tr>
      <w:tr w:rsidR="00394945" w14:paraId="16A38F19" w14:textId="77777777" w:rsidTr="000A2422">
        <w:trPr>
          <w:trHeight w:val="342"/>
        </w:trPr>
        <w:tc>
          <w:tcPr>
            <w:tcW w:w="4087" w:type="dxa"/>
            <w:vAlign w:val="center"/>
          </w:tcPr>
          <w:p w14:paraId="0BCB7222" w14:textId="77777777" w:rsidR="00394945" w:rsidRPr="000F46B3" w:rsidRDefault="00394945"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16E62845" w14:textId="7E9D8591" w:rsidR="00394945" w:rsidRPr="00755156" w:rsidRDefault="00A11C2E" w:rsidP="00E6761D">
            <w:pPr>
              <w:pStyle w:val="Textoindependiente"/>
              <w:spacing w:line="220" w:lineRule="exact"/>
              <w:ind w:right="1344"/>
              <w:jc w:val="both"/>
              <w:rPr>
                <w:sz w:val="22"/>
                <w:szCs w:val="22"/>
              </w:rPr>
            </w:pPr>
            <w:r>
              <w:rPr>
                <w:sz w:val="22"/>
                <w:szCs w:val="22"/>
              </w:rPr>
              <w:t>Interfaz mostrada en el idioma elegido.</w:t>
            </w:r>
          </w:p>
        </w:tc>
      </w:tr>
      <w:tr w:rsidR="00394945" w14:paraId="46B646FD" w14:textId="77777777" w:rsidTr="000A2422">
        <w:trPr>
          <w:trHeight w:val="342"/>
        </w:trPr>
        <w:tc>
          <w:tcPr>
            <w:tcW w:w="4087" w:type="dxa"/>
            <w:vAlign w:val="center"/>
          </w:tcPr>
          <w:p w14:paraId="1BB5761F" w14:textId="77777777" w:rsidR="00394945" w:rsidRPr="000F46B3" w:rsidRDefault="00394945"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1B81340B" w14:textId="4ED16175" w:rsidR="00394945" w:rsidRPr="00755156" w:rsidRDefault="00A11C2E" w:rsidP="00E6761D">
            <w:pPr>
              <w:pStyle w:val="Textoindependiente"/>
              <w:spacing w:line="220" w:lineRule="exact"/>
              <w:ind w:right="1344"/>
              <w:jc w:val="both"/>
              <w:rPr>
                <w:sz w:val="22"/>
                <w:szCs w:val="22"/>
              </w:rPr>
            </w:pPr>
            <w:r>
              <w:rPr>
                <w:sz w:val="22"/>
                <w:szCs w:val="22"/>
              </w:rPr>
              <w:t>Idioma no disponible</w:t>
            </w:r>
            <w:r w:rsidR="00DB11FC">
              <w:rPr>
                <w:sz w:val="22"/>
                <w:szCs w:val="22"/>
              </w:rPr>
              <w:t>.</w:t>
            </w:r>
          </w:p>
        </w:tc>
      </w:tr>
      <w:tr w:rsidR="00394945" w14:paraId="1159C0B8" w14:textId="77777777" w:rsidTr="000A2422">
        <w:trPr>
          <w:trHeight w:val="342"/>
        </w:trPr>
        <w:tc>
          <w:tcPr>
            <w:tcW w:w="4087" w:type="dxa"/>
            <w:vAlign w:val="center"/>
          </w:tcPr>
          <w:p w14:paraId="59CE2C34" w14:textId="77777777" w:rsidR="00394945" w:rsidRPr="000F46B3" w:rsidRDefault="00394945"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5582ADFE" w14:textId="228E7954" w:rsidR="00394945" w:rsidRPr="00755156" w:rsidRDefault="00A11C2E" w:rsidP="00E6761D">
            <w:pPr>
              <w:pStyle w:val="Textoindependiente"/>
              <w:spacing w:line="220" w:lineRule="exact"/>
              <w:ind w:right="1344"/>
              <w:jc w:val="both"/>
              <w:rPr>
                <w:sz w:val="22"/>
                <w:szCs w:val="22"/>
              </w:rPr>
            </w:pPr>
            <w:r>
              <w:rPr>
                <w:sz w:val="22"/>
                <w:szCs w:val="22"/>
              </w:rPr>
              <w:t>Baja</w:t>
            </w:r>
            <w:r w:rsidR="00DB11FC">
              <w:rPr>
                <w:sz w:val="22"/>
                <w:szCs w:val="22"/>
              </w:rPr>
              <w:t>.</w:t>
            </w:r>
          </w:p>
        </w:tc>
      </w:tr>
    </w:tbl>
    <w:p w14:paraId="1530EB25" w14:textId="4A08BC23" w:rsidR="00394945" w:rsidRDefault="00394945" w:rsidP="000A2422">
      <w:pPr>
        <w:pStyle w:val="PieTabla"/>
        <w:ind w:left="119"/>
        <w:jc w:val="center"/>
      </w:pPr>
      <w:bookmarkStart w:id="113" w:name="_Toc199632387"/>
      <w:bookmarkStart w:id="114" w:name="_Toc199721282"/>
      <w:r>
        <w:t xml:space="preserve">Tabla B.8: CU08 – </w:t>
      </w:r>
      <w:r w:rsidR="008D3FEA" w:rsidRPr="008D3FEA">
        <w:t>Internacionalización</w:t>
      </w:r>
      <w:bookmarkEnd w:id="113"/>
      <w:bookmarkEnd w:id="114"/>
    </w:p>
    <w:p w14:paraId="03246422" w14:textId="77777777" w:rsidR="003F610C" w:rsidRDefault="003F610C" w:rsidP="000A2422">
      <w:pPr>
        <w:pStyle w:val="Textoindependiente"/>
        <w:ind w:left="119" w:right="1343"/>
      </w:pPr>
    </w:p>
    <w:p w14:paraId="0490CC30" w14:textId="77777777" w:rsidR="003F610C" w:rsidRDefault="003F610C" w:rsidP="000A2422">
      <w:pPr>
        <w:pStyle w:val="Textoindependiente"/>
        <w:ind w:left="119" w:right="1343"/>
      </w:pPr>
    </w:p>
    <w:p w14:paraId="1543260C" w14:textId="77777777" w:rsidR="003F610C" w:rsidRDefault="003F610C" w:rsidP="000A2422">
      <w:pPr>
        <w:pStyle w:val="Textoindependiente"/>
        <w:ind w:left="119" w:right="1343"/>
      </w:pPr>
    </w:p>
    <w:p w14:paraId="33CFEAE6" w14:textId="77777777" w:rsidR="003F610C" w:rsidRDefault="003F610C" w:rsidP="000A2422">
      <w:pPr>
        <w:pStyle w:val="Textoindependiente"/>
        <w:ind w:left="119" w:right="1343"/>
      </w:pPr>
    </w:p>
    <w:p w14:paraId="456FDA12" w14:textId="77777777" w:rsidR="003F610C" w:rsidRDefault="003F610C" w:rsidP="000A2422">
      <w:pPr>
        <w:pStyle w:val="Textoindependiente"/>
        <w:ind w:left="119" w:right="1343"/>
      </w:pPr>
    </w:p>
    <w:p w14:paraId="7CCEE699" w14:textId="77777777" w:rsidR="003F610C" w:rsidRDefault="003F610C" w:rsidP="000A2422">
      <w:pPr>
        <w:pStyle w:val="Textoindependiente"/>
        <w:ind w:left="119" w:right="1343"/>
      </w:pPr>
    </w:p>
    <w:p w14:paraId="2308B264" w14:textId="77777777" w:rsidR="003F610C" w:rsidRDefault="003F610C" w:rsidP="000A2422">
      <w:pPr>
        <w:pStyle w:val="Textoindependiente"/>
        <w:ind w:left="119" w:right="1343"/>
      </w:pPr>
    </w:p>
    <w:p w14:paraId="4F1DFB38" w14:textId="77777777" w:rsidR="003F610C" w:rsidRDefault="003F610C" w:rsidP="000A2422">
      <w:pPr>
        <w:pStyle w:val="Textoindependiente"/>
        <w:ind w:left="119" w:right="1343"/>
      </w:pPr>
    </w:p>
    <w:p w14:paraId="38BB72EB" w14:textId="77777777" w:rsidR="00394945" w:rsidRDefault="00394945" w:rsidP="000A2422">
      <w:pPr>
        <w:pStyle w:val="Textoindependiente"/>
        <w:ind w:left="119" w:right="1343"/>
      </w:pPr>
    </w:p>
    <w:p w14:paraId="198D221F" w14:textId="77777777" w:rsidR="00394945" w:rsidRDefault="00394945" w:rsidP="000A2422">
      <w:pPr>
        <w:pStyle w:val="Textoindependiente"/>
        <w:ind w:left="119" w:right="1343"/>
      </w:pPr>
    </w:p>
    <w:p w14:paraId="2450043F" w14:textId="77777777" w:rsidR="00394945" w:rsidRDefault="00394945" w:rsidP="000A2422">
      <w:pPr>
        <w:pStyle w:val="Textoindependiente"/>
        <w:ind w:left="119" w:right="1343"/>
      </w:pPr>
    </w:p>
    <w:p w14:paraId="50C5D11B" w14:textId="77777777" w:rsidR="00394945" w:rsidRDefault="00394945" w:rsidP="000A2422">
      <w:pPr>
        <w:pStyle w:val="Textoindependiente"/>
        <w:ind w:left="119" w:right="1343"/>
      </w:pPr>
    </w:p>
    <w:p w14:paraId="5A9C9CAE" w14:textId="77777777" w:rsidR="00394945" w:rsidRDefault="00394945" w:rsidP="000A2422">
      <w:pPr>
        <w:pStyle w:val="Textoindependiente"/>
        <w:ind w:left="119" w:right="1343"/>
      </w:pPr>
    </w:p>
    <w:p w14:paraId="1C8FA6CE" w14:textId="77777777" w:rsidR="002A475D" w:rsidRDefault="002A475D" w:rsidP="000A2422">
      <w:pPr>
        <w:pStyle w:val="Textoindependiente"/>
        <w:ind w:left="119" w:right="1343"/>
      </w:pPr>
    </w:p>
    <w:p w14:paraId="4DFEE867" w14:textId="77777777" w:rsidR="002A475D" w:rsidRPr="00984C72" w:rsidRDefault="002A475D" w:rsidP="000A2422">
      <w:pPr>
        <w:tabs>
          <w:tab w:val="left" w:pos="6732"/>
        </w:tabs>
        <w:spacing w:before="72"/>
        <w:ind w:left="119"/>
        <w:jc w:val="right"/>
        <w:rPr>
          <w:rFonts w:ascii="LM Roman Slanted 12" w:hAnsi="LM Roman Slanted 12"/>
          <w:i/>
          <w:sz w:val="24"/>
        </w:rPr>
      </w:pPr>
      <w:r>
        <w:rPr>
          <w:rFonts w:ascii="LM Roman Slanted 12" w:hAnsi="LM Roman Slanted 12"/>
          <w:i/>
          <w:sz w:val="24"/>
        </w:rPr>
        <w:t>Apéndice B. Especificación de requisitos</w:t>
      </w:r>
    </w:p>
    <w:p w14:paraId="4726A0C4" w14:textId="77777777" w:rsidR="002A475D" w:rsidRDefault="002A475D" w:rsidP="000A2422">
      <w:pPr>
        <w:pStyle w:val="Textoindependiente"/>
        <w:ind w:left="119" w:right="1343"/>
      </w:pPr>
    </w:p>
    <w:p w14:paraId="2FF267E1" w14:textId="77777777" w:rsidR="002A475D" w:rsidRDefault="002A475D"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2A475D" w14:paraId="109098F8" w14:textId="77777777" w:rsidTr="000A2422">
        <w:trPr>
          <w:trHeight w:val="342"/>
        </w:trPr>
        <w:tc>
          <w:tcPr>
            <w:tcW w:w="4087" w:type="dxa"/>
            <w:vAlign w:val="center"/>
          </w:tcPr>
          <w:p w14:paraId="0187F311" w14:textId="1AF32E35" w:rsidR="002A475D" w:rsidRPr="000F46B3" w:rsidRDefault="002A475D" w:rsidP="00E6761D">
            <w:pPr>
              <w:pStyle w:val="Textoindependiente"/>
              <w:ind w:right="1343"/>
              <w:jc w:val="both"/>
              <w:rPr>
                <w:b/>
                <w:bCs/>
                <w:sz w:val="22"/>
                <w:szCs w:val="22"/>
              </w:rPr>
            </w:pPr>
            <w:r w:rsidRPr="000F46B3">
              <w:rPr>
                <w:b/>
                <w:bCs/>
                <w:sz w:val="22"/>
                <w:szCs w:val="22"/>
              </w:rPr>
              <w:t>CU-0</w:t>
            </w:r>
            <w:r>
              <w:rPr>
                <w:b/>
                <w:bCs/>
                <w:sz w:val="22"/>
                <w:szCs w:val="22"/>
              </w:rPr>
              <w:t>9</w:t>
            </w:r>
          </w:p>
        </w:tc>
        <w:tc>
          <w:tcPr>
            <w:tcW w:w="5235" w:type="dxa"/>
            <w:vAlign w:val="center"/>
          </w:tcPr>
          <w:p w14:paraId="57847BDC" w14:textId="66CCF78F" w:rsidR="002A475D" w:rsidRPr="000F46B3" w:rsidRDefault="002A475D" w:rsidP="00E6761D">
            <w:pPr>
              <w:pStyle w:val="Textoindependiente"/>
              <w:spacing w:line="220" w:lineRule="exact"/>
              <w:ind w:right="1344"/>
              <w:jc w:val="both"/>
              <w:rPr>
                <w:b/>
                <w:bCs/>
              </w:rPr>
            </w:pPr>
            <w:r>
              <w:rPr>
                <w:b/>
                <w:bCs/>
                <w:sz w:val="22"/>
                <w:szCs w:val="22"/>
              </w:rPr>
              <w:t>Logout de usuarios</w:t>
            </w:r>
          </w:p>
        </w:tc>
      </w:tr>
      <w:tr w:rsidR="002A475D" w:rsidRPr="007B33A5" w14:paraId="63AF922C" w14:textId="77777777" w:rsidTr="000A2422">
        <w:trPr>
          <w:trHeight w:val="342"/>
        </w:trPr>
        <w:tc>
          <w:tcPr>
            <w:tcW w:w="4087" w:type="dxa"/>
            <w:vAlign w:val="center"/>
          </w:tcPr>
          <w:p w14:paraId="16490C35" w14:textId="77777777" w:rsidR="002A475D" w:rsidRPr="000F46B3" w:rsidRDefault="002A475D" w:rsidP="00E6761D">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0B6603E1" w14:textId="5D59A372" w:rsidR="002A475D" w:rsidRPr="007B33A5" w:rsidRDefault="002A475D" w:rsidP="00E6761D">
            <w:pPr>
              <w:pStyle w:val="Textoindependiente"/>
              <w:spacing w:line="220" w:lineRule="exact"/>
              <w:ind w:right="1344"/>
              <w:jc w:val="both"/>
              <w:rPr>
                <w:sz w:val="22"/>
                <w:szCs w:val="22"/>
                <w:lang w:val="en-US"/>
              </w:rPr>
            </w:pPr>
            <w:r w:rsidRPr="007B33A5">
              <w:rPr>
                <w:sz w:val="22"/>
                <w:szCs w:val="22"/>
                <w:lang w:val="en-US"/>
              </w:rPr>
              <w:t>RF</w:t>
            </w:r>
            <w:r>
              <w:rPr>
                <w:sz w:val="22"/>
                <w:szCs w:val="22"/>
                <w:lang w:val="en-US"/>
              </w:rPr>
              <w:t>9</w:t>
            </w:r>
          </w:p>
        </w:tc>
      </w:tr>
      <w:tr w:rsidR="002A475D" w14:paraId="0C2979DE" w14:textId="77777777" w:rsidTr="000A2422">
        <w:trPr>
          <w:trHeight w:val="342"/>
        </w:trPr>
        <w:tc>
          <w:tcPr>
            <w:tcW w:w="4087" w:type="dxa"/>
            <w:vAlign w:val="center"/>
          </w:tcPr>
          <w:p w14:paraId="61878E1B" w14:textId="77777777" w:rsidR="002A475D" w:rsidRPr="000F46B3" w:rsidRDefault="002A475D" w:rsidP="00E6761D">
            <w:pPr>
              <w:pStyle w:val="Textoindependiente"/>
              <w:ind w:right="1343"/>
              <w:jc w:val="both"/>
              <w:rPr>
                <w:b/>
                <w:bCs/>
                <w:sz w:val="22"/>
                <w:szCs w:val="22"/>
              </w:rPr>
            </w:pPr>
            <w:r w:rsidRPr="000F46B3">
              <w:rPr>
                <w:b/>
                <w:bCs/>
                <w:sz w:val="22"/>
                <w:szCs w:val="22"/>
              </w:rPr>
              <w:t>Descripción</w:t>
            </w:r>
          </w:p>
        </w:tc>
        <w:tc>
          <w:tcPr>
            <w:tcW w:w="5235" w:type="dxa"/>
            <w:vAlign w:val="center"/>
          </w:tcPr>
          <w:p w14:paraId="28637FC5" w14:textId="5F16F8DC" w:rsidR="002A475D" w:rsidRPr="00755156" w:rsidRDefault="002A475D" w:rsidP="00E6761D">
            <w:pPr>
              <w:pStyle w:val="Textoindependiente"/>
              <w:spacing w:line="220" w:lineRule="exact"/>
              <w:ind w:right="1344"/>
              <w:jc w:val="both"/>
              <w:rPr>
                <w:sz w:val="22"/>
                <w:szCs w:val="22"/>
              </w:rPr>
            </w:pPr>
            <w:r>
              <w:rPr>
                <w:sz w:val="22"/>
                <w:szCs w:val="22"/>
              </w:rPr>
              <w:t>Permite al usuario cerrar sesión para poder logearse con otro.</w:t>
            </w:r>
          </w:p>
        </w:tc>
      </w:tr>
      <w:tr w:rsidR="002A475D" w14:paraId="649A5084" w14:textId="77777777" w:rsidTr="000A2422">
        <w:trPr>
          <w:trHeight w:val="342"/>
        </w:trPr>
        <w:tc>
          <w:tcPr>
            <w:tcW w:w="4087" w:type="dxa"/>
            <w:vAlign w:val="center"/>
          </w:tcPr>
          <w:p w14:paraId="2E34F033" w14:textId="77777777" w:rsidR="002A475D" w:rsidRPr="000F46B3" w:rsidRDefault="002A475D" w:rsidP="00E6761D">
            <w:pPr>
              <w:pStyle w:val="Textoindependiente"/>
              <w:ind w:right="1343"/>
              <w:jc w:val="both"/>
              <w:rPr>
                <w:b/>
                <w:bCs/>
                <w:sz w:val="22"/>
                <w:szCs w:val="22"/>
              </w:rPr>
            </w:pPr>
            <w:r w:rsidRPr="000F46B3">
              <w:rPr>
                <w:b/>
                <w:bCs/>
                <w:sz w:val="22"/>
                <w:szCs w:val="22"/>
              </w:rPr>
              <w:t>Precondiciones</w:t>
            </w:r>
          </w:p>
        </w:tc>
        <w:tc>
          <w:tcPr>
            <w:tcW w:w="5235" w:type="dxa"/>
            <w:vAlign w:val="center"/>
          </w:tcPr>
          <w:p w14:paraId="3FEF90FF" w14:textId="7F92E593" w:rsidR="002A475D" w:rsidRPr="00755156" w:rsidRDefault="002A475D" w:rsidP="00E6761D">
            <w:pPr>
              <w:pStyle w:val="Textoindependiente"/>
              <w:spacing w:line="220" w:lineRule="exact"/>
              <w:ind w:right="1344"/>
              <w:jc w:val="both"/>
              <w:rPr>
                <w:sz w:val="22"/>
                <w:szCs w:val="22"/>
              </w:rPr>
            </w:pPr>
            <w:r>
              <w:rPr>
                <w:sz w:val="22"/>
                <w:szCs w:val="22"/>
              </w:rPr>
              <w:t>El usuario ha iniciado sesión.</w:t>
            </w:r>
          </w:p>
        </w:tc>
      </w:tr>
      <w:tr w:rsidR="002A475D" w14:paraId="179AF6B5" w14:textId="77777777" w:rsidTr="000A2422">
        <w:trPr>
          <w:trHeight w:val="342"/>
        </w:trPr>
        <w:tc>
          <w:tcPr>
            <w:tcW w:w="4087" w:type="dxa"/>
            <w:vAlign w:val="center"/>
          </w:tcPr>
          <w:p w14:paraId="0F0FB58B" w14:textId="77777777" w:rsidR="002A475D" w:rsidRPr="000F46B3" w:rsidRDefault="002A475D" w:rsidP="00E6761D">
            <w:pPr>
              <w:pStyle w:val="Textoindependiente"/>
              <w:ind w:right="1343"/>
              <w:jc w:val="both"/>
              <w:rPr>
                <w:b/>
                <w:bCs/>
                <w:sz w:val="22"/>
                <w:szCs w:val="22"/>
              </w:rPr>
            </w:pPr>
            <w:r w:rsidRPr="000F46B3">
              <w:rPr>
                <w:b/>
                <w:bCs/>
                <w:sz w:val="22"/>
                <w:szCs w:val="22"/>
              </w:rPr>
              <w:t>Acciones</w:t>
            </w:r>
          </w:p>
        </w:tc>
        <w:tc>
          <w:tcPr>
            <w:tcW w:w="5235" w:type="dxa"/>
            <w:vAlign w:val="center"/>
          </w:tcPr>
          <w:p w14:paraId="68B443F3" w14:textId="4442A394" w:rsidR="002A475D" w:rsidRPr="003D010F" w:rsidRDefault="002A475D" w:rsidP="002A475D">
            <w:pPr>
              <w:pStyle w:val="Textoindependiente"/>
              <w:numPr>
                <w:ilvl w:val="0"/>
                <w:numId w:val="30"/>
              </w:numPr>
              <w:spacing w:line="220" w:lineRule="exact"/>
              <w:ind w:right="1344"/>
              <w:jc w:val="both"/>
              <w:rPr>
                <w:sz w:val="22"/>
                <w:szCs w:val="22"/>
                <w:u w:val="single"/>
              </w:rPr>
            </w:pPr>
            <w:r>
              <w:rPr>
                <w:sz w:val="22"/>
                <w:szCs w:val="22"/>
              </w:rPr>
              <w:t>El usuario pulsa el botón “Cerrar sesión”.</w:t>
            </w:r>
          </w:p>
          <w:p w14:paraId="669FB2CB" w14:textId="4AE9E1BA" w:rsidR="002A475D" w:rsidRPr="00B94576" w:rsidRDefault="002A475D" w:rsidP="002A475D">
            <w:pPr>
              <w:pStyle w:val="Textoindependiente"/>
              <w:numPr>
                <w:ilvl w:val="0"/>
                <w:numId w:val="30"/>
              </w:numPr>
              <w:spacing w:line="220" w:lineRule="exact"/>
              <w:ind w:right="1344"/>
              <w:jc w:val="both"/>
              <w:rPr>
                <w:sz w:val="22"/>
                <w:szCs w:val="22"/>
                <w:u w:val="single"/>
              </w:rPr>
            </w:pPr>
            <w:r>
              <w:rPr>
                <w:sz w:val="22"/>
                <w:szCs w:val="22"/>
              </w:rPr>
              <w:t>El usuario es redirigido a la pantalla de login.</w:t>
            </w:r>
          </w:p>
        </w:tc>
      </w:tr>
      <w:tr w:rsidR="002A475D" w14:paraId="1154DCCC" w14:textId="77777777" w:rsidTr="000A2422">
        <w:trPr>
          <w:trHeight w:val="342"/>
        </w:trPr>
        <w:tc>
          <w:tcPr>
            <w:tcW w:w="4087" w:type="dxa"/>
            <w:vAlign w:val="center"/>
          </w:tcPr>
          <w:p w14:paraId="2EF732E1" w14:textId="77777777" w:rsidR="002A475D" w:rsidRPr="000F46B3" w:rsidRDefault="002A475D" w:rsidP="00E6761D">
            <w:pPr>
              <w:pStyle w:val="Textoindependiente"/>
              <w:ind w:right="1343"/>
              <w:jc w:val="both"/>
              <w:rPr>
                <w:b/>
                <w:bCs/>
                <w:sz w:val="22"/>
                <w:szCs w:val="22"/>
              </w:rPr>
            </w:pPr>
            <w:r w:rsidRPr="000F46B3">
              <w:rPr>
                <w:b/>
                <w:bCs/>
                <w:sz w:val="22"/>
                <w:szCs w:val="22"/>
              </w:rPr>
              <w:t>Postcondiciones</w:t>
            </w:r>
          </w:p>
        </w:tc>
        <w:tc>
          <w:tcPr>
            <w:tcW w:w="5235" w:type="dxa"/>
            <w:vAlign w:val="center"/>
          </w:tcPr>
          <w:p w14:paraId="5C67B342" w14:textId="28A3775E" w:rsidR="002A475D" w:rsidRPr="00755156" w:rsidRDefault="002A475D" w:rsidP="00E6761D">
            <w:pPr>
              <w:pStyle w:val="Textoindependiente"/>
              <w:spacing w:line="220" w:lineRule="exact"/>
              <w:ind w:right="1344"/>
              <w:jc w:val="both"/>
              <w:rPr>
                <w:sz w:val="22"/>
                <w:szCs w:val="22"/>
              </w:rPr>
            </w:pPr>
            <w:r>
              <w:rPr>
                <w:sz w:val="22"/>
                <w:szCs w:val="22"/>
              </w:rPr>
              <w:t>El usuario debe autenticarse de nuevo.</w:t>
            </w:r>
          </w:p>
        </w:tc>
      </w:tr>
      <w:tr w:rsidR="002A475D" w14:paraId="0A3F9CA5" w14:textId="77777777" w:rsidTr="000A2422">
        <w:trPr>
          <w:trHeight w:val="342"/>
        </w:trPr>
        <w:tc>
          <w:tcPr>
            <w:tcW w:w="4087" w:type="dxa"/>
            <w:vAlign w:val="center"/>
          </w:tcPr>
          <w:p w14:paraId="7FA72E36" w14:textId="77777777" w:rsidR="002A475D" w:rsidRPr="000F46B3" w:rsidRDefault="002A475D" w:rsidP="00E6761D">
            <w:pPr>
              <w:pStyle w:val="Textoindependiente"/>
              <w:ind w:right="1343"/>
              <w:jc w:val="both"/>
              <w:rPr>
                <w:b/>
                <w:bCs/>
                <w:sz w:val="22"/>
                <w:szCs w:val="22"/>
              </w:rPr>
            </w:pPr>
            <w:r w:rsidRPr="000F46B3">
              <w:rPr>
                <w:b/>
                <w:bCs/>
                <w:sz w:val="22"/>
                <w:szCs w:val="22"/>
              </w:rPr>
              <w:t>Excepciones</w:t>
            </w:r>
          </w:p>
        </w:tc>
        <w:tc>
          <w:tcPr>
            <w:tcW w:w="5235" w:type="dxa"/>
            <w:vAlign w:val="center"/>
          </w:tcPr>
          <w:p w14:paraId="4BA4BEFC" w14:textId="29B19D67" w:rsidR="002A475D" w:rsidRPr="00755156" w:rsidRDefault="002A475D" w:rsidP="00E6761D">
            <w:pPr>
              <w:pStyle w:val="Textoindependiente"/>
              <w:spacing w:line="220" w:lineRule="exact"/>
              <w:ind w:right="1344"/>
              <w:jc w:val="both"/>
              <w:rPr>
                <w:sz w:val="22"/>
                <w:szCs w:val="22"/>
              </w:rPr>
            </w:pPr>
            <w:r>
              <w:rPr>
                <w:sz w:val="22"/>
                <w:szCs w:val="22"/>
              </w:rPr>
              <w:t>Si la sesión ha expirado, se muestra la pantalla de login</w:t>
            </w:r>
            <w:r w:rsidR="00DB11FC">
              <w:rPr>
                <w:sz w:val="22"/>
                <w:szCs w:val="22"/>
              </w:rPr>
              <w:t>.</w:t>
            </w:r>
          </w:p>
        </w:tc>
      </w:tr>
      <w:tr w:rsidR="002A475D" w14:paraId="66D59248" w14:textId="77777777" w:rsidTr="000A2422">
        <w:trPr>
          <w:trHeight w:val="342"/>
        </w:trPr>
        <w:tc>
          <w:tcPr>
            <w:tcW w:w="4087" w:type="dxa"/>
            <w:vAlign w:val="center"/>
          </w:tcPr>
          <w:p w14:paraId="45692A47" w14:textId="77777777" w:rsidR="002A475D" w:rsidRPr="000F46B3" w:rsidRDefault="002A475D" w:rsidP="00E6761D">
            <w:pPr>
              <w:pStyle w:val="Textoindependiente"/>
              <w:ind w:right="1343"/>
              <w:jc w:val="both"/>
              <w:rPr>
                <w:b/>
                <w:bCs/>
                <w:sz w:val="22"/>
                <w:szCs w:val="22"/>
              </w:rPr>
            </w:pPr>
            <w:r w:rsidRPr="000F46B3">
              <w:rPr>
                <w:b/>
                <w:bCs/>
                <w:sz w:val="22"/>
                <w:szCs w:val="22"/>
              </w:rPr>
              <w:t>Importancia</w:t>
            </w:r>
          </w:p>
        </w:tc>
        <w:tc>
          <w:tcPr>
            <w:tcW w:w="5235" w:type="dxa"/>
            <w:vAlign w:val="center"/>
          </w:tcPr>
          <w:p w14:paraId="6E87B271" w14:textId="1DF030D7" w:rsidR="002A475D" w:rsidRPr="00755156" w:rsidRDefault="002A475D" w:rsidP="00E6761D">
            <w:pPr>
              <w:pStyle w:val="Textoindependiente"/>
              <w:spacing w:line="220" w:lineRule="exact"/>
              <w:ind w:right="1344"/>
              <w:jc w:val="both"/>
              <w:rPr>
                <w:sz w:val="22"/>
                <w:szCs w:val="22"/>
              </w:rPr>
            </w:pPr>
            <w:r>
              <w:rPr>
                <w:sz w:val="22"/>
                <w:szCs w:val="22"/>
              </w:rPr>
              <w:t>Media</w:t>
            </w:r>
            <w:r w:rsidR="00DB11FC">
              <w:rPr>
                <w:sz w:val="22"/>
                <w:szCs w:val="22"/>
              </w:rPr>
              <w:t>.</w:t>
            </w:r>
          </w:p>
        </w:tc>
      </w:tr>
    </w:tbl>
    <w:p w14:paraId="2A59D077" w14:textId="6F13D048" w:rsidR="002A475D" w:rsidRDefault="002A475D" w:rsidP="000A2422">
      <w:pPr>
        <w:pStyle w:val="PieTabla"/>
        <w:ind w:left="119"/>
        <w:jc w:val="center"/>
      </w:pPr>
      <w:bookmarkStart w:id="115" w:name="_Toc199632388"/>
      <w:bookmarkStart w:id="116" w:name="_Toc199721283"/>
      <w:r>
        <w:t>Tabla B.9: CU09 – Logout de usuarios</w:t>
      </w:r>
      <w:bookmarkEnd w:id="115"/>
      <w:bookmarkEnd w:id="116"/>
    </w:p>
    <w:p w14:paraId="3447200B" w14:textId="77777777" w:rsidR="00394945" w:rsidRDefault="00394945" w:rsidP="000A2422">
      <w:pPr>
        <w:pStyle w:val="Textoindependiente"/>
        <w:ind w:left="119" w:right="1343"/>
      </w:pPr>
    </w:p>
    <w:p w14:paraId="04C3266B" w14:textId="77777777" w:rsidR="00394945" w:rsidRDefault="00394945" w:rsidP="000A2422">
      <w:pPr>
        <w:pStyle w:val="Textoindependiente"/>
        <w:ind w:left="119" w:right="1343"/>
      </w:pPr>
    </w:p>
    <w:tbl>
      <w:tblPr>
        <w:tblStyle w:val="Tablaconcuadrcula"/>
        <w:tblW w:w="9322" w:type="dxa"/>
        <w:tblInd w:w="119" w:type="dxa"/>
        <w:tblLayout w:type="fixed"/>
        <w:tblLook w:val="04A0" w:firstRow="1" w:lastRow="0" w:firstColumn="1" w:lastColumn="0" w:noHBand="0" w:noVBand="1"/>
      </w:tblPr>
      <w:tblGrid>
        <w:gridCol w:w="4087"/>
        <w:gridCol w:w="5235"/>
      </w:tblGrid>
      <w:tr w:rsidR="00117600" w14:paraId="51CCDA55" w14:textId="77777777" w:rsidTr="000A2422">
        <w:trPr>
          <w:trHeight w:val="342"/>
        </w:trPr>
        <w:tc>
          <w:tcPr>
            <w:tcW w:w="4087" w:type="dxa"/>
            <w:vAlign w:val="center"/>
          </w:tcPr>
          <w:p w14:paraId="0AA6AC65" w14:textId="0F751ED3" w:rsidR="00117600" w:rsidRPr="000F46B3" w:rsidRDefault="00117600" w:rsidP="00F72ED6">
            <w:pPr>
              <w:pStyle w:val="Textoindependiente"/>
              <w:ind w:right="1343"/>
              <w:jc w:val="both"/>
              <w:rPr>
                <w:b/>
                <w:bCs/>
                <w:sz w:val="22"/>
                <w:szCs w:val="22"/>
              </w:rPr>
            </w:pPr>
            <w:r w:rsidRPr="000F46B3">
              <w:rPr>
                <w:b/>
                <w:bCs/>
                <w:sz w:val="22"/>
                <w:szCs w:val="22"/>
              </w:rPr>
              <w:t>CU-</w:t>
            </w:r>
            <w:r>
              <w:rPr>
                <w:b/>
                <w:bCs/>
                <w:sz w:val="22"/>
                <w:szCs w:val="22"/>
              </w:rPr>
              <w:t>10</w:t>
            </w:r>
          </w:p>
        </w:tc>
        <w:tc>
          <w:tcPr>
            <w:tcW w:w="5235" w:type="dxa"/>
            <w:vAlign w:val="center"/>
          </w:tcPr>
          <w:p w14:paraId="373044D1" w14:textId="0BB2788F" w:rsidR="00117600" w:rsidRPr="000F46B3" w:rsidRDefault="00117600" w:rsidP="00F72ED6">
            <w:pPr>
              <w:pStyle w:val="Textoindependiente"/>
              <w:spacing w:line="220" w:lineRule="exact"/>
              <w:ind w:right="1344"/>
              <w:jc w:val="both"/>
              <w:rPr>
                <w:b/>
                <w:bCs/>
              </w:rPr>
            </w:pPr>
            <w:r>
              <w:rPr>
                <w:b/>
                <w:bCs/>
                <w:sz w:val="22"/>
                <w:szCs w:val="22"/>
              </w:rPr>
              <w:t>Registro de usuarios</w:t>
            </w:r>
          </w:p>
        </w:tc>
      </w:tr>
      <w:tr w:rsidR="00117600" w:rsidRPr="007B33A5" w14:paraId="249138AD" w14:textId="77777777" w:rsidTr="000A2422">
        <w:trPr>
          <w:trHeight w:val="342"/>
        </w:trPr>
        <w:tc>
          <w:tcPr>
            <w:tcW w:w="4087" w:type="dxa"/>
            <w:vAlign w:val="center"/>
          </w:tcPr>
          <w:p w14:paraId="3AE0CD4A" w14:textId="77777777" w:rsidR="00117600" w:rsidRPr="000F46B3" w:rsidRDefault="00117600" w:rsidP="00F72ED6">
            <w:pPr>
              <w:pStyle w:val="Textoindependiente"/>
              <w:ind w:right="1343"/>
              <w:jc w:val="both"/>
              <w:rPr>
                <w:b/>
                <w:bCs/>
                <w:sz w:val="22"/>
                <w:szCs w:val="22"/>
              </w:rPr>
            </w:pPr>
            <w:r w:rsidRPr="000F46B3">
              <w:rPr>
                <w:b/>
                <w:bCs/>
                <w:sz w:val="22"/>
                <w:szCs w:val="22"/>
              </w:rPr>
              <w:t>Requisitos relacionados</w:t>
            </w:r>
          </w:p>
        </w:tc>
        <w:tc>
          <w:tcPr>
            <w:tcW w:w="5235" w:type="dxa"/>
            <w:vAlign w:val="center"/>
          </w:tcPr>
          <w:p w14:paraId="5D3064A0" w14:textId="7A6FD71C" w:rsidR="00117600" w:rsidRPr="007B33A5" w:rsidRDefault="00117600" w:rsidP="00F72ED6">
            <w:pPr>
              <w:pStyle w:val="Textoindependiente"/>
              <w:spacing w:line="220" w:lineRule="exact"/>
              <w:ind w:right="1344"/>
              <w:jc w:val="both"/>
              <w:rPr>
                <w:sz w:val="22"/>
                <w:szCs w:val="22"/>
                <w:lang w:val="en-US"/>
              </w:rPr>
            </w:pPr>
            <w:r w:rsidRPr="007B33A5">
              <w:rPr>
                <w:sz w:val="22"/>
                <w:szCs w:val="22"/>
                <w:lang w:val="en-US"/>
              </w:rPr>
              <w:t>RF</w:t>
            </w:r>
            <w:r>
              <w:rPr>
                <w:sz w:val="22"/>
                <w:szCs w:val="22"/>
                <w:lang w:val="en-US"/>
              </w:rPr>
              <w:t>10, RF10.1, RF10.2</w:t>
            </w:r>
          </w:p>
        </w:tc>
      </w:tr>
      <w:tr w:rsidR="00117600" w14:paraId="584AD8A4" w14:textId="77777777" w:rsidTr="000A2422">
        <w:trPr>
          <w:trHeight w:val="342"/>
        </w:trPr>
        <w:tc>
          <w:tcPr>
            <w:tcW w:w="4087" w:type="dxa"/>
            <w:vAlign w:val="center"/>
          </w:tcPr>
          <w:p w14:paraId="7238038F" w14:textId="77777777" w:rsidR="00117600" w:rsidRPr="000F46B3" w:rsidRDefault="00117600" w:rsidP="00F72ED6">
            <w:pPr>
              <w:pStyle w:val="Textoindependiente"/>
              <w:ind w:right="1343"/>
              <w:jc w:val="both"/>
              <w:rPr>
                <w:b/>
                <w:bCs/>
                <w:sz w:val="22"/>
                <w:szCs w:val="22"/>
              </w:rPr>
            </w:pPr>
            <w:r w:rsidRPr="000F46B3">
              <w:rPr>
                <w:b/>
                <w:bCs/>
                <w:sz w:val="22"/>
                <w:szCs w:val="22"/>
              </w:rPr>
              <w:t>Descripción</w:t>
            </w:r>
          </w:p>
        </w:tc>
        <w:tc>
          <w:tcPr>
            <w:tcW w:w="5235" w:type="dxa"/>
            <w:vAlign w:val="center"/>
          </w:tcPr>
          <w:p w14:paraId="69ED866C" w14:textId="70ACE2B1" w:rsidR="00117600" w:rsidRPr="00755156" w:rsidRDefault="00117600" w:rsidP="00F72ED6">
            <w:pPr>
              <w:pStyle w:val="Textoindependiente"/>
              <w:spacing w:line="220" w:lineRule="exact"/>
              <w:ind w:right="1344"/>
              <w:jc w:val="both"/>
              <w:rPr>
                <w:sz w:val="22"/>
                <w:szCs w:val="22"/>
              </w:rPr>
            </w:pPr>
            <w:r>
              <w:rPr>
                <w:sz w:val="22"/>
                <w:szCs w:val="22"/>
              </w:rPr>
              <w:t xml:space="preserve">Permite </w:t>
            </w:r>
            <w:r w:rsidR="007F3F67">
              <w:rPr>
                <w:sz w:val="22"/>
                <w:szCs w:val="22"/>
              </w:rPr>
              <w:t>registrar nuevos usuarios en la aplicación.</w:t>
            </w:r>
          </w:p>
        </w:tc>
      </w:tr>
      <w:tr w:rsidR="00117600" w14:paraId="7CDF01CF" w14:textId="77777777" w:rsidTr="000A2422">
        <w:trPr>
          <w:trHeight w:val="342"/>
        </w:trPr>
        <w:tc>
          <w:tcPr>
            <w:tcW w:w="4087" w:type="dxa"/>
            <w:vAlign w:val="center"/>
          </w:tcPr>
          <w:p w14:paraId="4A65EBA3" w14:textId="77777777" w:rsidR="00117600" w:rsidRPr="000F46B3" w:rsidRDefault="00117600" w:rsidP="00F72ED6">
            <w:pPr>
              <w:pStyle w:val="Textoindependiente"/>
              <w:ind w:right="1343"/>
              <w:jc w:val="both"/>
              <w:rPr>
                <w:b/>
                <w:bCs/>
                <w:sz w:val="22"/>
                <w:szCs w:val="22"/>
              </w:rPr>
            </w:pPr>
            <w:r w:rsidRPr="000F46B3">
              <w:rPr>
                <w:b/>
                <w:bCs/>
                <w:sz w:val="22"/>
                <w:szCs w:val="22"/>
              </w:rPr>
              <w:t>Precondiciones</w:t>
            </w:r>
          </w:p>
        </w:tc>
        <w:tc>
          <w:tcPr>
            <w:tcW w:w="5235" w:type="dxa"/>
            <w:vAlign w:val="center"/>
          </w:tcPr>
          <w:p w14:paraId="430DA0CF" w14:textId="42CC7BB8" w:rsidR="00117600" w:rsidRPr="00755156" w:rsidRDefault="00117600" w:rsidP="00F72ED6">
            <w:pPr>
              <w:pStyle w:val="Textoindependiente"/>
              <w:spacing w:line="220" w:lineRule="exact"/>
              <w:ind w:right="1344"/>
              <w:jc w:val="both"/>
              <w:rPr>
                <w:sz w:val="22"/>
                <w:szCs w:val="22"/>
              </w:rPr>
            </w:pPr>
            <w:r>
              <w:rPr>
                <w:sz w:val="22"/>
                <w:szCs w:val="22"/>
              </w:rPr>
              <w:t xml:space="preserve">El usuario </w:t>
            </w:r>
            <w:r w:rsidR="00383121">
              <w:rPr>
                <w:sz w:val="22"/>
                <w:szCs w:val="22"/>
              </w:rPr>
              <w:t>no está autenticado y desea crear una cuenta.</w:t>
            </w:r>
          </w:p>
        </w:tc>
      </w:tr>
      <w:tr w:rsidR="00117600" w14:paraId="04C5168F" w14:textId="77777777" w:rsidTr="000A2422">
        <w:trPr>
          <w:trHeight w:val="342"/>
        </w:trPr>
        <w:tc>
          <w:tcPr>
            <w:tcW w:w="4087" w:type="dxa"/>
            <w:vAlign w:val="center"/>
          </w:tcPr>
          <w:p w14:paraId="12554F86" w14:textId="77777777" w:rsidR="00117600" w:rsidRPr="000F46B3" w:rsidRDefault="00117600" w:rsidP="00F72ED6">
            <w:pPr>
              <w:pStyle w:val="Textoindependiente"/>
              <w:ind w:right="1343"/>
              <w:jc w:val="both"/>
              <w:rPr>
                <w:b/>
                <w:bCs/>
                <w:sz w:val="22"/>
                <w:szCs w:val="22"/>
              </w:rPr>
            </w:pPr>
            <w:r w:rsidRPr="000F46B3">
              <w:rPr>
                <w:b/>
                <w:bCs/>
                <w:sz w:val="22"/>
                <w:szCs w:val="22"/>
              </w:rPr>
              <w:t>Acciones</w:t>
            </w:r>
          </w:p>
        </w:tc>
        <w:tc>
          <w:tcPr>
            <w:tcW w:w="5235" w:type="dxa"/>
            <w:vAlign w:val="center"/>
          </w:tcPr>
          <w:p w14:paraId="6DD87BC1" w14:textId="77777777" w:rsidR="00117600" w:rsidRPr="003D010F" w:rsidRDefault="00117600" w:rsidP="00117600">
            <w:pPr>
              <w:pStyle w:val="Textoindependiente"/>
              <w:numPr>
                <w:ilvl w:val="0"/>
                <w:numId w:val="34"/>
              </w:numPr>
              <w:spacing w:line="220" w:lineRule="exact"/>
              <w:ind w:right="1344"/>
              <w:jc w:val="both"/>
              <w:rPr>
                <w:sz w:val="22"/>
                <w:szCs w:val="22"/>
                <w:u w:val="single"/>
              </w:rPr>
            </w:pPr>
            <w:r>
              <w:rPr>
                <w:sz w:val="22"/>
                <w:szCs w:val="22"/>
              </w:rPr>
              <w:t>El usuario pulsa el botón “Cerrar sesión”.</w:t>
            </w:r>
          </w:p>
          <w:p w14:paraId="25107E2C" w14:textId="77777777" w:rsidR="00117600" w:rsidRPr="00B94576" w:rsidRDefault="00117600" w:rsidP="00117600">
            <w:pPr>
              <w:pStyle w:val="Textoindependiente"/>
              <w:numPr>
                <w:ilvl w:val="0"/>
                <w:numId w:val="34"/>
              </w:numPr>
              <w:spacing w:line="220" w:lineRule="exact"/>
              <w:ind w:right="1344"/>
              <w:jc w:val="both"/>
              <w:rPr>
                <w:sz w:val="22"/>
                <w:szCs w:val="22"/>
                <w:u w:val="single"/>
              </w:rPr>
            </w:pPr>
            <w:r>
              <w:rPr>
                <w:sz w:val="22"/>
                <w:szCs w:val="22"/>
              </w:rPr>
              <w:t>El usuario es redirigido a la pantalla de login.</w:t>
            </w:r>
          </w:p>
        </w:tc>
      </w:tr>
      <w:tr w:rsidR="00117600" w14:paraId="303210B2" w14:textId="77777777" w:rsidTr="000A2422">
        <w:trPr>
          <w:trHeight w:val="342"/>
        </w:trPr>
        <w:tc>
          <w:tcPr>
            <w:tcW w:w="4087" w:type="dxa"/>
            <w:vAlign w:val="center"/>
          </w:tcPr>
          <w:p w14:paraId="17FF24BF" w14:textId="77777777" w:rsidR="00117600" w:rsidRPr="000F46B3" w:rsidRDefault="00117600" w:rsidP="00F72ED6">
            <w:pPr>
              <w:pStyle w:val="Textoindependiente"/>
              <w:ind w:right="1343"/>
              <w:jc w:val="both"/>
              <w:rPr>
                <w:b/>
                <w:bCs/>
                <w:sz w:val="22"/>
                <w:szCs w:val="22"/>
              </w:rPr>
            </w:pPr>
            <w:r w:rsidRPr="000F46B3">
              <w:rPr>
                <w:b/>
                <w:bCs/>
                <w:sz w:val="22"/>
                <w:szCs w:val="22"/>
              </w:rPr>
              <w:t>Postcondiciones</w:t>
            </w:r>
          </w:p>
        </w:tc>
        <w:tc>
          <w:tcPr>
            <w:tcW w:w="5235" w:type="dxa"/>
            <w:vAlign w:val="center"/>
          </w:tcPr>
          <w:p w14:paraId="32318117" w14:textId="7B776EAA" w:rsidR="00117600" w:rsidRPr="00755156" w:rsidRDefault="00FC4EA1" w:rsidP="00F72ED6">
            <w:pPr>
              <w:pStyle w:val="Textoindependiente"/>
              <w:spacing w:line="220" w:lineRule="exact"/>
              <w:ind w:right="1344"/>
              <w:jc w:val="both"/>
              <w:rPr>
                <w:sz w:val="22"/>
                <w:szCs w:val="22"/>
              </w:rPr>
            </w:pPr>
            <w:r>
              <w:rPr>
                <w:sz w:val="22"/>
                <w:szCs w:val="22"/>
              </w:rPr>
              <w:t>Usuario registrado correctamente en la base de datos.</w:t>
            </w:r>
          </w:p>
        </w:tc>
      </w:tr>
      <w:tr w:rsidR="00117600" w14:paraId="0D12A747" w14:textId="77777777" w:rsidTr="000A2422">
        <w:trPr>
          <w:trHeight w:val="342"/>
        </w:trPr>
        <w:tc>
          <w:tcPr>
            <w:tcW w:w="4087" w:type="dxa"/>
            <w:vAlign w:val="center"/>
          </w:tcPr>
          <w:p w14:paraId="0BB73F21" w14:textId="77777777" w:rsidR="00117600" w:rsidRPr="000F46B3" w:rsidRDefault="00117600" w:rsidP="00F72ED6">
            <w:pPr>
              <w:pStyle w:val="Textoindependiente"/>
              <w:ind w:right="1343"/>
              <w:jc w:val="both"/>
              <w:rPr>
                <w:b/>
                <w:bCs/>
                <w:sz w:val="22"/>
                <w:szCs w:val="22"/>
              </w:rPr>
            </w:pPr>
            <w:r w:rsidRPr="000F46B3">
              <w:rPr>
                <w:b/>
                <w:bCs/>
                <w:sz w:val="22"/>
                <w:szCs w:val="22"/>
              </w:rPr>
              <w:t>Excepciones</w:t>
            </w:r>
          </w:p>
        </w:tc>
        <w:tc>
          <w:tcPr>
            <w:tcW w:w="5235" w:type="dxa"/>
            <w:vAlign w:val="center"/>
          </w:tcPr>
          <w:p w14:paraId="0FFD8CE3" w14:textId="6BD716D2" w:rsidR="00117600" w:rsidRPr="00755156" w:rsidRDefault="00FC4EA1" w:rsidP="00F72ED6">
            <w:pPr>
              <w:pStyle w:val="Textoindependiente"/>
              <w:spacing w:line="220" w:lineRule="exact"/>
              <w:ind w:right="1344"/>
              <w:jc w:val="both"/>
              <w:rPr>
                <w:sz w:val="22"/>
                <w:szCs w:val="22"/>
              </w:rPr>
            </w:pPr>
            <w:r>
              <w:rPr>
                <w:sz w:val="22"/>
                <w:szCs w:val="22"/>
              </w:rPr>
              <w:t>Nombre de usuario ya existente.</w:t>
            </w:r>
          </w:p>
        </w:tc>
      </w:tr>
      <w:tr w:rsidR="00117600" w14:paraId="29AA3B9F" w14:textId="77777777" w:rsidTr="000A2422">
        <w:trPr>
          <w:trHeight w:val="342"/>
        </w:trPr>
        <w:tc>
          <w:tcPr>
            <w:tcW w:w="4087" w:type="dxa"/>
            <w:vAlign w:val="center"/>
          </w:tcPr>
          <w:p w14:paraId="1FA7F4DC" w14:textId="77777777" w:rsidR="00117600" w:rsidRPr="000F46B3" w:rsidRDefault="00117600" w:rsidP="00F72ED6">
            <w:pPr>
              <w:pStyle w:val="Textoindependiente"/>
              <w:ind w:right="1343"/>
              <w:jc w:val="both"/>
              <w:rPr>
                <w:b/>
                <w:bCs/>
                <w:sz w:val="22"/>
                <w:szCs w:val="22"/>
              </w:rPr>
            </w:pPr>
            <w:r w:rsidRPr="000F46B3">
              <w:rPr>
                <w:b/>
                <w:bCs/>
                <w:sz w:val="22"/>
                <w:szCs w:val="22"/>
              </w:rPr>
              <w:t>Importancia</w:t>
            </w:r>
          </w:p>
        </w:tc>
        <w:tc>
          <w:tcPr>
            <w:tcW w:w="5235" w:type="dxa"/>
            <w:vAlign w:val="center"/>
          </w:tcPr>
          <w:p w14:paraId="096959E4" w14:textId="59A77617" w:rsidR="00117600" w:rsidRPr="00755156" w:rsidRDefault="00FC4EA1" w:rsidP="00F72ED6">
            <w:pPr>
              <w:pStyle w:val="Textoindependiente"/>
              <w:spacing w:line="220" w:lineRule="exact"/>
              <w:ind w:right="1344"/>
              <w:jc w:val="both"/>
              <w:rPr>
                <w:sz w:val="22"/>
                <w:szCs w:val="22"/>
              </w:rPr>
            </w:pPr>
            <w:r>
              <w:rPr>
                <w:sz w:val="22"/>
                <w:szCs w:val="22"/>
              </w:rPr>
              <w:t>Alta</w:t>
            </w:r>
          </w:p>
        </w:tc>
      </w:tr>
    </w:tbl>
    <w:p w14:paraId="02BE1AA8" w14:textId="2CDEF828" w:rsidR="00117600" w:rsidRDefault="00117600" w:rsidP="00117600">
      <w:pPr>
        <w:pStyle w:val="PieTabla"/>
        <w:ind w:left="0"/>
        <w:jc w:val="center"/>
      </w:pPr>
      <w:bookmarkStart w:id="117" w:name="_Toc199721284"/>
      <w:r>
        <w:t>Tabla B.</w:t>
      </w:r>
      <w:r w:rsidR="00383121">
        <w:t>10</w:t>
      </w:r>
      <w:r>
        <w:t>: CU</w:t>
      </w:r>
      <w:r w:rsidR="00383121">
        <w:t>10</w:t>
      </w:r>
      <w:r>
        <w:t xml:space="preserve"> – </w:t>
      </w:r>
      <w:r w:rsidR="00293524">
        <w:t>Registro</w:t>
      </w:r>
      <w:r>
        <w:t xml:space="preserve"> de usuarios</w:t>
      </w:r>
      <w:bookmarkEnd w:id="117"/>
    </w:p>
    <w:p w14:paraId="40CDE8C1" w14:textId="77777777" w:rsidR="00394945" w:rsidRDefault="00394945" w:rsidP="00FD33A7">
      <w:pPr>
        <w:pStyle w:val="Textoindependiente"/>
        <w:ind w:right="1343"/>
      </w:pPr>
    </w:p>
    <w:p w14:paraId="074B338D" w14:textId="77777777" w:rsidR="00117600" w:rsidRDefault="00117600" w:rsidP="00FD33A7">
      <w:pPr>
        <w:pStyle w:val="Textoindependiente"/>
        <w:ind w:right="1343"/>
      </w:pPr>
    </w:p>
    <w:p w14:paraId="45B309AF" w14:textId="77777777" w:rsidR="00117600" w:rsidRDefault="00117600" w:rsidP="00FD33A7">
      <w:pPr>
        <w:pStyle w:val="Textoindependiente"/>
        <w:ind w:right="1343"/>
      </w:pPr>
    </w:p>
    <w:p w14:paraId="64C79BA0" w14:textId="77777777" w:rsidR="00117600" w:rsidRDefault="00117600" w:rsidP="00FD33A7">
      <w:pPr>
        <w:pStyle w:val="Textoindependiente"/>
        <w:ind w:right="1343"/>
      </w:pPr>
    </w:p>
    <w:p w14:paraId="136AEB17" w14:textId="77777777" w:rsidR="00117600" w:rsidRDefault="00117600" w:rsidP="00FD33A7">
      <w:pPr>
        <w:pStyle w:val="Textoindependiente"/>
        <w:ind w:right="1343"/>
      </w:pPr>
    </w:p>
    <w:p w14:paraId="7A1BEFE8" w14:textId="77777777" w:rsidR="006F5AF8" w:rsidRDefault="006F5AF8" w:rsidP="00FD33A7">
      <w:pPr>
        <w:pStyle w:val="Textoindependiente"/>
        <w:ind w:right="1343"/>
      </w:pPr>
    </w:p>
    <w:p w14:paraId="63A299D4" w14:textId="77777777" w:rsidR="006F5AF8" w:rsidRDefault="006F5AF8" w:rsidP="00FD33A7">
      <w:pPr>
        <w:pStyle w:val="Textoindependiente"/>
        <w:ind w:right="1343"/>
      </w:pPr>
    </w:p>
    <w:p w14:paraId="08F72D65" w14:textId="77777777" w:rsidR="006F5AF8" w:rsidRDefault="006F5AF8" w:rsidP="00FD33A7">
      <w:pPr>
        <w:pStyle w:val="Textoindependiente"/>
        <w:ind w:right="1343"/>
      </w:pPr>
    </w:p>
    <w:p w14:paraId="2F7313F7" w14:textId="77777777" w:rsidR="006F5AF8" w:rsidRDefault="006F5AF8" w:rsidP="00FD33A7">
      <w:pPr>
        <w:pStyle w:val="Textoindependiente"/>
        <w:ind w:right="1343"/>
      </w:pPr>
    </w:p>
    <w:p w14:paraId="46BF6317" w14:textId="77777777" w:rsidR="006F5AF8" w:rsidRDefault="006F5AF8" w:rsidP="00FD33A7">
      <w:pPr>
        <w:pStyle w:val="Textoindependiente"/>
        <w:ind w:right="1343"/>
      </w:pPr>
    </w:p>
    <w:p w14:paraId="108CA7E0" w14:textId="77777777" w:rsidR="006F5AF8" w:rsidRDefault="006F5AF8" w:rsidP="00FD33A7">
      <w:pPr>
        <w:pStyle w:val="Textoindependiente"/>
        <w:ind w:right="1343"/>
      </w:pPr>
    </w:p>
    <w:p w14:paraId="2CD8C4B9" w14:textId="77777777" w:rsidR="0076659D" w:rsidRDefault="0076659D" w:rsidP="00FD33A7">
      <w:pPr>
        <w:pStyle w:val="Textoindependiente"/>
        <w:ind w:right="1343"/>
      </w:pPr>
    </w:p>
    <w:p w14:paraId="60A3D762" w14:textId="77777777" w:rsidR="0076659D" w:rsidRPr="00984C72" w:rsidRDefault="0076659D" w:rsidP="0076659D">
      <w:pPr>
        <w:tabs>
          <w:tab w:val="left" w:pos="6732"/>
        </w:tabs>
        <w:spacing w:before="72"/>
        <w:ind w:left="119"/>
        <w:rPr>
          <w:rFonts w:ascii="LM Roman Slanted 12" w:hAnsi="LM Roman Slanted 12"/>
          <w:i/>
          <w:sz w:val="24"/>
        </w:rPr>
      </w:pPr>
      <w:r>
        <w:rPr>
          <w:rFonts w:ascii="LM Roman Slanted 12" w:hAnsi="LM Roman Slanted 12"/>
          <w:i/>
          <w:sz w:val="24"/>
        </w:rPr>
        <w:t>Apéndice B. Especificación de requisitos</w:t>
      </w:r>
    </w:p>
    <w:p w14:paraId="75BE147B" w14:textId="77777777" w:rsidR="0076659D" w:rsidRDefault="0076659D" w:rsidP="00FD33A7">
      <w:pPr>
        <w:pStyle w:val="Textoindependiente"/>
        <w:ind w:right="1343"/>
      </w:pPr>
    </w:p>
    <w:p w14:paraId="53683AC7" w14:textId="77777777" w:rsidR="0076659D" w:rsidRDefault="0076659D" w:rsidP="00FD33A7">
      <w:pPr>
        <w:pStyle w:val="Textoindependiente"/>
        <w:ind w:right="1343"/>
      </w:pPr>
    </w:p>
    <w:p w14:paraId="75D18D6E" w14:textId="77777777" w:rsidR="0076659D" w:rsidRPr="00984C72" w:rsidRDefault="0076659D" w:rsidP="00FD33A7">
      <w:pPr>
        <w:pStyle w:val="Textoindependiente"/>
        <w:ind w:right="1343"/>
      </w:pPr>
    </w:p>
    <w:p w14:paraId="5AE839FA" w14:textId="68F2B558" w:rsidR="00FD33A7" w:rsidRDefault="0077584B" w:rsidP="00FF6E8C">
      <w:pPr>
        <w:pStyle w:val="Textoindependiente"/>
        <w:ind w:right="1343"/>
        <w:jc w:val="center"/>
      </w:pPr>
      <w:r>
        <w:rPr>
          <w:noProof/>
        </w:rPr>
        <w:drawing>
          <wp:inline distT="0" distB="0" distL="0" distR="0" wp14:anchorId="4223CEEE" wp14:editId="6A4BB7DA">
            <wp:extent cx="5972551" cy="2690037"/>
            <wp:effectExtent l="0" t="0" r="0" b="0"/>
            <wp:docPr id="867005572" name="Imagen 349"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05572" name="Imagen 349" descr="Diagrama&#10;&#10;El contenido generado por IA puede ser incorrecto."/>
                    <pic:cNvPicPr/>
                  </pic:nvPicPr>
                  <pic:blipFill>
                    <a:blip r:embed="rId338">
                      <a:extLst>
                        <a:ext uri="{28A0092B-C50C-407E-A947-70E740481C1C}">
                          <a14:useLocalDpi xmlns:a14="http://schemas.microsoft.com/office/drawing/2010/main" val="0"/>
                        </a:ext>
                      </a:extLst>
                    </a:blip>
                    <a:stretch>
                      <a:fillRect/>
                    </a:stretch>
                  </pic:blipFill>
                  <pic:spPr>
                    <a:xfrm>
                      <a:off x="0" y="0"/>
                      <a:ext cx="5981322" cy="2693987"/>
                    </a:xfrm>
                    <a:prstGeom prst="rect">
                      <a:avLst/>
                    </a:prstGeom>
                  </pic:spPr>
                </pic:pic>
              </a:graphicData>
            </a:graphic>
          </wp:inline>
        </w:drawing>
      </w:r>
    </w:p>
    <w:p w14:paraId="23A08B63" w14:textId="5439AD90" w:rsidR="0077584B" w:rsidRDefault="00FF6E8C" w:rsidP="00FF6E8C">
      <w:pPr>
        <w:pStyle w:val="Textoindependiente"/>
        <w:ind w:right="1343"/>
        <w:jc w:val="center"/>
      </w:pPr>
      <w:r>
        <w:t>Figura B.1: Diagrama de casos de uso</w:t>
      </w:r>
    </w:p>
    <w:p w14:paraId="42D81121" w14:textId="77777777" w:rsidR="00FD33A7" w:rsidRDefault="00FD33A7" w:rsidP="00FD33A7">
      <w:pPr>
        <w:tabs>
          <w:tab w:val="left" w:pos="4320"/>
        </w:tabs>
        <w:spacing w:before="72"/>
        <w:rPr>
          <w:rFonts w:ascii="LM Roman Slanted 12" w:hAnsi="LM Roman Slanted 12"/>
          <w:i/>
          <w:sz w:val="24"/>
        </w:rPr>
      </w:pPr>
    </w:p>
    <w:p w14:paraId="31EB3ABA" w14:textId="77777777" w:rsidR="0077584B" w:rsidRDefault="0077584B" w:rsidP="00FD33A7">
      <w:pPr>
        <w:tabs>
          <w:tab w:val="left" w:pos="4320"/>
        </w:tabs>
        <w:spacing w:before="72"/>
        <w:rPr>
          <w:rFonts w:ascii="LM Roman Slanted 12" w:hAnsi="LM Roman Slanted 12"/>
          <w:i/>
          <w:sz w:val="24"/>
        </w:rPr>
        <w:sectPr w:rsidR="0077584B" w:rsidSect="00F61A1D">
          <w:pgSz w:w="11910" w:h="16840"/>
          <w:pgMar w:top="1920" w:right="1580" w:bottom="280" w:left="1580" w:header="720" w:footer="397" w:gutter="0"/>
          <w:cols w:space="720"/>
          <w:docGrid w:linePitch="299"/>
        </w:sectPr>
      </w:pPr>
    </w:p>
    <w:p w14:paraId="77E824C2" w14:textId="3D045160" w:rsidR="00A41556" w:rsidRPr="00FD33A7" w:rsidRDefault="00A41556" w:rsidP="00FD33A7">
      <w:pPr>
        <w:tabs>
          <w:tab w:val="left" w:pos="4320"/>
        </w:tabs>
        <w:spacing w:before="72"/>
        <w:rPr>
          <w:rFonts w:ascii="LM Roman Slanted 12" w:hAnsi="LM Roman Slanted 12"/>
          <w:i/>
          <w:sz w:val="24"/>
        </w:rPr>
      </w:pPr>
    </w:p>
    <w:p w14:paraId="508521F7" w14:textId="7A43459D" w:rsidR="00FD33A7" w:rsidRPr="00FD33A7" w:rsidRDefault="00FD33A7" w:rsidP="00FD33A7">
      <w:pPr>
        <w:pStyle w:val="Textoindependiente"/>
        <w:spacing w:before="277"/>
        <w:rPr>
          <w:rFonts w:ascii="LM Roman Slanted 12"/>
          <w:i/>
          <w:sz w:val="20"/>
        </w:rPr>
        <w:sectPr w:rsidR="00FD33A7" w:rsidRPr="00FD33A7" w:rsidSect="00FD33A7">
          <w:pgSz w:w="11910" w:h="16840"/>
          <w:pgMar w:top="1920" w:right="1580" w:bottom="280" w:left="1580" w:header="720" w:footer="720" w:gutter="0"/>
          <w:cols w:space="720"/>
        </w:sectPr>
      </w:pPr>
    </w:p>
    <w:p w14:paraId="1E74DAB9" w14:textId="77777777" w:rsidR="00A41556" w:rsidRDefault="00A41556">
      <w:pPr>
        <w:pStyle w:val="Textoindependiente"/>
        <w:rPr>
          <w:sz w:val="34"/>
        </w:rPr>
      </w:pPr>
    </w:p>
    <w:p w14:paraId="03F7A475" w14:textId="77777777" w:rsidR="00A41556" w:rsidRDefault="00A41556">
      <w:pPr>
        <w:pStyle w:val="Textoindependiente"/>
        <w:rPr>
          <w:sz w:val="34"/>
        </w:rPr>
      </w:pPr>
    </w:p>
    <w:p w14:paraId="4E6CC74A" w14:textId="77777777" w:rsidR="00A41556" w:rsidRDefault="00A41556">
      <w:pPr>
        <w:pStyle w:val="Textoindependiente"/>
        <w:spacing w:before="472"/>
        <w:rPr>
          <w:sz w:val="34"/>
        </w:rPr>
      </w:pPr>
    </w:p>
    <w:p w14:paraId="3E2630DC" w14:textId="77777777" w:rsidR="00A41556" w:rsidRDefault="00BA77FD">
      <w:pPr>
        <w:ind w:left="468" w:right="1403"/>
        <w:jc w:val="center"/>
        <w:rPr>
          <w:i/>
          <w:sz w:val="49"/>
        </w:rPr>
      </w:pPr>
      <w:bookmarkStart w:id="118" w:name="Especificación_de_diseño"/>
      <w:bookmarkStart w:id="119" w:name="_bookmark13"/>
      <w:bookmarkEnd w:id="118"/>
      <w:bookmarkEnd w:id="119"/>
      <w:r>
        <w:rPr>
          <w:rFonts w:ascii="LM Sans 17" w:hAnsi="LM Sans 17"/>
          <w:i/>
          <w:sz w:val="34"/>
        </w:rPr>
        <w:t>Apéndice</w:t>
      </w:r>
      <w:r>
        <w:rPr>
          <w:rFonts w:ascii="LM Sans 17" w:hAnsi="LM Sans 17"/>
          <w:i/>
          <w:spacing w:val="15"/>
          <w:sz w:val="34"/>
        </w:rPr>
        <w:t xml:space="preserve"> </w:t>
      </w:r>
      <w:r>
        <w:rPr>
          <w:i/>
          <w:spacing w:val="-10"/>
          <w:sz w:val="49"/>
        </w:rPr>
        <w:t>C</w:t>
      </w:r>
    </w:p>
    <w:p w14:paraId="5A2D2CA1" w14:textId="77777777" w:rsidR="00A41556" w:rsidRDefault="00BA77FD">
      <w:pPr>
        <w:pStyle w:val="Textoindependiente"/>
        <w:spacing w:before="21"/>
        <w:rPr>
          <w:i/>
          <w:sz w:val="20"/>
        </w:rPr>
      </w:pPr>
      <w:r>
        <w:rPr>
          <w:noProof/>
        </w:rPr>
        <mc:AlternateContent>
          <mc:Choice Requires="wps">
            <w:drawing>
              <wp:anchor distT="0" distB="0" distL="0" distR="0" simplePos="0" relativeHeight="251670016" behindDoc="1" locked="0" layoutInCell="1" allowOverlap="1" wp14:anchorId="53487CC7" wp14:editId="36C5FE63">
                <wp:simplePos x="0" y="0"/>
                <wp:positionH relativeFrom="page">
                  <wp:posOffset>1078877</wp:posOffset>
                </wp:positionH>
                <wp:positionV relativeFrom="paragraph">
                  <wp:posOffset>208318</wp:posOffset>
                </wp:positionV>
                <wp:extent cx="4846320" cy="1270"/>
                <wp:effectExtent l="0" t="0" r="0" b="0"/>
                <wp:wrapTopAndBottom/>
                <wp:docPr id="611" name="Graphic 6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18B0E72" id="Graphic 611" o:spid="_x0000_s1026" style="position:absolute;margin-left:84.95pt;margin-top:16.4pt;width:381.6pt;height:.1pt;z-index:-251646464;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" path="m,l4845926,e" filled="f" strokeweight=".14039mm">
                <v:path arrowok="t"/>
                <w10:wrap type="topAndBottom" anchorx="page"/>
              </v:shape>
            </w:pict>
          </mc:Fallback>
        </mc:AlternateContent>
      </w:r>
    </w:p>
    <w:p w14:paraId="12160BFC" w14:textId="77777777" w:rsidR="00A41556" w:rsidRDefault="00BA77FD">
      <w:pPr>
        <w:pStyle w:val="Ttulo1"/>
        <w:ind w:left="469"/>
      </w:pPr>
      <w:bookmarkStart w:id="120" w:name="_Toc200231894"/>
      <w:r>
        <w:t>Especificación</w:t>
      </w:r>
      <w:r>
        <w:rPr>
          <w:spacing w:val="26"/>
        </w:rPr>
        <w:t xml:space="preserve"> </w:t>
      </w:r>
      <w:r>
        <w:t>de</w:t>
      </w:r>
      <w:r>
        <w:rPr>
          <w:spacing w:val="28"/>
        </w:rPr>
        <w:t xml:space="preserve"> </w:t>
      </w:r>
      <w:r>
        <w:rPr>
          <w:spacing w:val="-2"/>
        </w:rPr>
        <w:t>diseño</w:t>
      </w:r>
      <w:bookmarkEnd w:id="120"/>
    </w:p>
    <w:p w14:paraId="72D680CF" w14:textId="77777777" w:rsidR="00A41556" w:rsidRDefault="00BA77FD">
      <w:pPr>
        <w:pStyle w:val="Textoindependiente"/>
        <w:spacing w:before="5"/>
        <w:rPr>
          <w:rFonts w:ascii="LM Sans 10"/>
          <w:b/>
          <w:sz w:val="15"/>
        </w:rPr>
      </w:pPr>
      <w:r>
        <w:rPr>
          <w:noProof/>
        </w:rPr>
        <mc:AlternateContent>
          <mc:Choice Requires="wps">
            <w:drawing>
              <wp:anchor distT="0" distB="0" distL="0" distR="0" simplePos="0" relativeHeight="251671040" behindDoc="1" locked="0" layoutInCell="1" allowOverlap="1" wp14:anchorId="392E31EE" wp14:editId="64BCDF8C">
                <wp:simplePos x="0" y="0"/>
                <wp:positionH relativeFrom="page">
                  <wp:posOffset>1078877</wp:posOffset>
                </wp:positionH>
                <wp:positionV relativeFrom="paragraph">
                  <wp:posOffset>155124</wp:posOffset>
                </wp:positionV>
                <wp:extent cx="4846320" cy="1270"/>
                <wp:effectExtent l="0" t="0" r="0" b="0"/>
                <wp:wrapTopAndBottom/>
                <wp:docPr id="612" name="Graphic 6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AB3FAF8" id="Graphic 612" o:spid="_x0000_s1026" style="position:absolute;margin-left:84.95pt;margin-top:12.2pt;width:381.6pt;height:.1pt;z-index:-25164544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2A18833B" w14:textId="77777777" w:rsidR="00A41556" w:rsidRDefault="00A41556">
      <w:pPr>
        <w:pStyle w:val="Textoindependiente"/>
        <w:spacing w:before="303"/>
        <w:rPr>
          <w:rFonts w:ascii="LM Sans 10"/>
          <w:b/>
          <w:sz w:val="34"/>
        </w:rPr>
      </w:pPr>
    </w:p>
    <w:p w14:paraId="096F35FE" w14:textId="77777777" w:rsidR="00A41556" w:rsidRPr="00A86EFC" w:rsidRDefault="00BA77FD" w:rsidP="000B0F68">
      <w:pPr>
        <w:pStyle w:val="Ttulo2"/>
        <w:numPr>
          <w:ilvl w:val="1"/>
          <w:numId w:val="4"/>
        </w:numPr>
        <w:tabs>
          <w:tab w:val="left" w:pos="1194"/>
        </w:tabs>
        <w:spacing w:before="0"/>
        <w:ind w:hanging="1075"/>
        <w:jc w:val="both"/>
      </w:pPr>
      <w:bookmarkStart w:id="121" w:name="Diseño_de_datos"/>
      <w:bookmarkStart w:id="122" w:name="_bookmark14"/>
      <w:bookmarkStart w:id="123" w:name="_bookmark15"/>
      <w:bookmarkStart w:id="124" w:name="_Toc200231895"/>
      <w:bookmarkEnd w:id="121"/>
      <w:bookmarkEnd w:id="122"/>
      <w:bookmarkEnd w:id="123"/>
      <w:r>
        <w:rPr>
          <w:spacing w:val="-2"/>
        </w:rPr>
        <w:t>Introducción</w:t>
      </w:r>
      <w:bookmarkEnd w:id="124"/>
    </w:p>
    <w:p w14:paraId="579CB163" w14:textId="0DE08F19" w:rsidR="00A86EFC" w:rsidRDefault="00A86EFC" w:rsidP="000B0F68">
      <w:pPr>
        <w:pStyle w:val="Textoindependiente"/>
        <w:spacing w:before="102"/>
        <w:ind w:firstLine="720"/>
        <w:jc w:val="both"/>
      </w:pPr>
      <w:r>
        <w:t>En esta sección se describe la organización y diseño del software desarrollado.</w:t>
      </w:r>
    </w:p>
    <w:p w14:paraId="013A0A99" w14:textId="77777777" w:rsidR="00A86EFC" w:rsidRDefault="00A86EFC" w:rsidP="000B0F68">
      <w:pPr>
        <w:pStyle w:val="Textoindependiente"/>
        <w:jc w:val="both"/>
      </w:pPr>
    </w:p>
    <w:p w14:paraId="0A7716A9" w14:textId="77777777" w:rsidR="00A41556" w:rsidRPr="00A86EFC" w:rsidRDefault="00BA77FD" w:rsidP="000B0F68">
      <w:pPr>
        <w:pStyle w:val="Ttulo2"/>
        <w:numPr>
          <w:ilvl w:val="1"/>
          <w:numId w:val="4"/>
        </w:numPr>
        <w:tabs>
          <w:tab w:val="left" w:pos="1194"/>
        </w:tabs>
        <w:spacing w:before="191"/>
        <w:ind w:hanging="1075"/>
        <w:jc w:val="both"/>
      </w:pPr>
      <w:bookmarkStart w:id="125" w:name="Diseño_procedimental"/>
      <w:bookmarkStart w:id="126" w:name="_bookmark16"/>
      <w:bookmarkStart w:id="127" w:name="_Toc200231896"/>
      <w:bookmarkEnd w:id="125"/>
      <w:bookmarkEnd w:id="126"/>
      <w:r>
        <w:t>Diseño</w:t>
      </w:r>
      <w:r>
        <w:rPr>
          <w:spacing w:val="6"/>
        </w:rPr>
        <w:t xml:space="preserve"> </w:t>
      </w:r>
      <w:r>
        <w:t>de</w:t>
      </w:r>
      <w:r>
        <w:rPr>
          <w:spacing w:val="6"/>
        </w:rPr>
        <w:t xml:space="preserve"> </w:t>
      </w:r>
      <w:r>
        <w:rPr>
          <w:spacing w:val="-2"/>
        </w:rPr>
        <w:t>datos</w:t>
      </w:r>
      <w:bookmarkEnd w:id="127"/>
    </w:p>
    <w:p w14:paraId="419488FE" w14:textId="7DEC7F2D" w:rsidR="00A86EFC" w:rsidRDefault="00A86EFC" w:rsidP="000B0F68">
      <w:pPr>
        <w:pStyle w:val="Textoindependiente"/>
        <w:spacing w:before="102"/>
        <w:ind w:firstLine="720"/>
        <w:jc w:val="both"/>
      </w:pPr>
      <w:r>
        <w:t xml:space="preserve">La aplicación cuenta con una base de datos MySQL </w:t>
      </w:r>
      <w:r w:rsidR="00141680">
        <w:t xml:space="preserve">compuesta por dos tablas principales, </w:t>
      </w:r>
      <w:r>
        <w:t>diseñada</w:t>
      </w:r>
      <w:r w:rsidR="00141680">
        <w:t>s</w:t>
      </w:r>
      <w:r>
        <w:t xml:space="preserve"> para almacenar </w:t>
      </w:r>
      <w:r w:rsidR="00141680">
        <w:t xml:space="preserve">tanto </w:t>
      </w:r>
      <w:r>
        <w:t>la información de los vehículos detectado</w:t>
      </w:r>
      <w:r w:rsidR="00127CD7">
        <w:t>s</w:t>
      </w:r>
      <w:r w:rsidR="00141680">
        <w:t xml:space="preserve"> como la gestión de usuarios registrados en el sistema</w:t>
      </w:r>
      <w:r>
        <w:t xml:space="preserve">. </w:t>
      </w:r>
      <w:r w:rsidR="00141680">
        <w:t>Esta separación permite una mejor organización de los datos y facilita tanto la administración de accesos como la explotación de los resultados.</w:t>
      </w:r>
    </w:p>
    <w:p w14:paraId="5C5F2737" w14:textId="08E66279" w:rsidR="00615DC7" w:rsidRDefault="00E1050B" w:rsidP="000B0F68">
      <w:pPr>
        <w:pStyle w:val="Textoindependiente"/>
        <w:spacing w:before="102"/>
        <w:ind w:firstLine="720"/>
        <w:jc w:val="both"/>
      </w:pPr>
      <w:r>
        <w:t xml:space="preserve">La tabla </w:t>
      </w:r>
      <w:r w:rsidRPr="00E1050B">
        <w:rPr>
          <w:b/>
          <w:bCs/>
        </w:rPr>
        <w:t>vehicle_logs</w:t>
      </w:r>
      <w:r>
        <w:t xml:space="preserve"> </w:t>
      </w:r>
      <w:r w:rsidR="00141680">
        <w:t xml:space="preserve">almacena un registro detallado de cada vehículo detectado y </w:t>
      </w:r>
      <w:r>
        <w:t>cuenta con los siguientes campos:</w:t>
      </w:r>
    </w:p>
    <w:p w14:paraId="4B31FC23" w14:textId="2CB6068D" w:rsidR="00E1050B" w:rsidRDefault="00E1050B" w:rsidP="000B0F68">
      <w:pPr>
        <w:pStyle w:val="Textoindependiente"/>
        <w:numPr>
          <w:ilvl w:val="0"/>
          <w:numId w:val="31"/>
        </w:numPr>
        <w:spacing w:before="102"/>
        <w:jc w:val="both"/>
      </w:pPr>
      <w:r>
        <w:t>timestamp:</w:t>
      </w:r>
      <w:r w:rsidR="003803A7">
        <w:t xml:space="preserve"> Fecha y hora de la detección.</w:t>
      </w:r>
    </w:p>
    <w:p w14:paraId="08CA262F" w14:textId="5E261C66" w:rsidR="00E1050B" w:rsidRDefault="00E1050B" w:rsidP="000B0F68">
      <w:pPr>
        <w:pStyle w:val="Textoindependiente"/>
        <w:numPr>
          <w:ilvl w:val="0"/>
          <w:numId w:val="31"/>
        </w:numPr>
        <w:spacing w:before="102"/>
        <w:jc w:val="both"/>
      </w:pPr>
      <w:r>
        <w:t>vehicle_type:</w:t>
      </w:r>
      <w:r w:rsidR="003803A7">
        <w:t xml:space="preserve"> Tipo de vehículo detectado.</w:t>
      </w:r>
    </w:p>
    <w:p w14:paraId="69E0618B" w14:textId="3B4C0165" w:rsidR="00E1050B" w:rsidRDefault="00E1050B" w:rsidP="000B0F68">
      <w:pPr>
        <w:pStyle w:val="Textoindependiente"/>
        <w:numPr>
          <w:ilvl w:val="0"/>
          <w:numId w:val="31"/>
        </w:numPr>
        <w:spacing w:before="102"/>
        <w:jc w:val="both"/>
      </w:pPr>
      <w:r>
        <w:t>model_used</w:t>
      </w:r>
      <w:r w:rsidR="003803A7">
        <w:t>: Versión de YOLOv11 utilizado.</w:t>
      </w:r>
    </w:p>
    <w:p w14:paraId="33291F46" w14:textId="7498B006" w:rsidR="00E1050B" w:rsidRDefault="003803A7" w:rsidP="000B0F68">
      <w:pPr>
        <w:pStyle w:val="Textoindependiente"/>
        <w:numPr>
          <w:ilvl w:val="0"/>
          <w:numId w:val="31"/>
        </w:numPr>
        <w:spacing w:before="102"/>
        <w:jc w:val="both"/>
      </w:pPr>
      <w:r>
        <w:t>f</w:t>
      </w:r>
      <w:r w:rsidR="00E1050B">
        <w:t>acultad:</w:t>
      </w:r>
      <w:r>
        <w:t xml:space="preserve"> Facultad asignada.</w:t>
      </w:r>
    </w:p>
    <w:p w14:paraId="4C13E6A4" w14:textId="0AF38880" w:rsidR="00E1050B" w:rsidRDefault="00E1050B" w:rsidP="000B0F68">
      <w:pPr>
        <w:pStyle w:val="Textoindependiente"/>
        <w:numPr>
          <w:ilvl w:val="0"/>
          <w:numId w:val="31"/>
        </w:numPr>
        <w:spacing w:before="102"/>
        <w:jc w:val="both"/>
      </w:pPr>
      <w:r>
        <w:t>device_used</w:t>
      </w:r>
      <w:r w:rsidR="003803A7">
        <w:t>: Dispositivo utilizado.</w:t>
      </w:r>
    </w:p>
    <w:p w14:paraId="4421C9CC" w14:textId="67D7E8A7" w:rsidR="00E1050B" w:rsidRDefault="00E1050B" w:rsidP="000B0F68">
      <w:pPr>
        <w:pStyle w:val="Textoindependiente"/>
        <w:numPr>
          <w:ilvl w:val="0"/>
          <w:numId w:val="31"/>
        </w:numPr>
        <w:spacing w:before="102"/>
        <w:jc w:val="both"/>
      </w:pPr>
      <w:r>
        <w:t>video_filename</w:t>
      </w:r>
      <w:r w:rsidR="003803A7">
        <w:t>: Nombre del archivo procesado.</w:t>
      </w:r>
    </w:p>
    <w:p w14:paraId="21A38147" w14:textId="77777777" w:rsidR="003803A7" w:rsidRDefault="003803A7" w:rsidP="003803A7">
      <w:pPr>
        <w:pStyle w:val="Textoindependiente"/>
        <w:spacing w:before="102"/>
      </w:pPr>
    </w:p>
    <w:p w14:paraId="4D770EEC" w14:textId="77777777" w:rsidR="003803A7" w:rsidRDefault="003803A7" w:rsidP="003803A7">
      <w:pPr>
        <w:pStyle w:val="Textoindependiente"/>
        <w:spacing w:before="102"/>
      </w:pPr>
    </w:p>
    <w:p w14:paraId="4B8FE9DF" w14:textId="77777777" w:rsidR="003803A7" w:rsidRDefault="003803A7" w:rsidP="003803A7">
      <w:pPr>
        <w:pStyle w:val="Textoindependiente"/>
        <w:spacing w:before="102"/>
      </w:pPr>
    </w:p>
    <w:p w14:paraId="41B2B1E7" w14:textId="77777777" w:rsidR="003803A7" w:rsidRDefault="003803A7" w:rsidP="003803A7">
      <w:pPr>
        <w:pStyle w:val="Textoindependiente"/>
        <w:spacing w:before="102"/>
      </w:pPr>
    </w:p>
    <w:p w14:paraId="19D80375" w14:textId="77777777" w:rsidR="003803A7" w:rsidRDefault="003803A7" w:rsidP="003803A7">
      <w:pPr>
        <w:pStyle w:val="Textoindependiente"/>
        <w:spacing w:before="102"/>
      </w:pPr>
    </w:p>
    <w:p w14:paraId="6527435F" w14:textId="77777777" w:rsidR="00E177E1" w:rsidRDefault="00E177E1" w:rsidP="003803A7">
      <w:pPr>
        <w:pStyle w:val="Textoindependiente"/>
        <w:spacing w:before="102"/>
        <w:sectPr w:rsidR="00E177E1" w:rsidSect="00F61A1D">
          <w:pgSz w:w="11910" w:h="16840"/>
          <w:pgMar w:top="1920" w:right="1580" w:bottom="280" w:left="1580" w:header="720" w:footer="397" w:gutter="0"/>
          <w:cols w:space="720"/>
          <w:docGrid w:linePitch="299"/>
        </w:sectPr>
      </w:pPr>
    </w:p>
    <w:p w14:paraId="366232B9" w14:textId="77777777" w:rsidR="003803A7" w:rsidRDefault="003803A7" w:rsidP="003803A7">
      <w:pPr>
        <w:pStyle w:val="Textoindependiente"/>
        <w:spacing w:before="102"/>
      </w:pPr>
    </w:p>
    <w:p w14:paraId="7AAA94AE" w14:textId="50678AC7" w:rsidR="003803A7" w:rsidRPr="003803A7" w:rsidRDefault="003803A7" w:rsidP="003803A7">
      <w:pPr>
        <w:tabs>
          <w:tab w:val="left" w:pos="6732"/>
        </w:tabs>
        <w:spacing w:before="72"/>
        <w:jc w:val="right"/>
        <w:rPr>
          <w:rFonts w:ascii="LM Roman Slanted 12" w:hAnsi="LM Roman Slanted 12"/>
          <w:i/>
          <w:sz w:val="24"/>
        </w:rPr>
      </w:pPr>
      <w:r>
        <w:rPr>
          <w:rFonts w:ascii="LM Roman Slanted 12" w:hAnsi="LM Roman Slanted 12"/>
          <w:i/>
          <w:sz w:val="24"/>
        </w:rPr>
        <w:t>Apéndice C. Especificación de diseño</w:t>
      </w:r>
    </w:p>
    <w:p w14:paraId="6FCE9533" w14:textId="77777777" w:rsidR="003803A7" w:rsidRDefault="003803A7" w:rsidP="003803A7">
      <w:pPr>
        <w:pStyle w:val="Textoindependiente"/>
        <w:spacing w:before="102"/>
      </w:pPr>
    </w:p>
    <w:p w14:paraId="2C006FBA" w14:textId="77777777" w:rsidR="00236F66" w:rsidRDefault="00236F66" w:rsidP="003803A7">
      <w:pPr>
        <w:pStyle w:val="Textoindependiente"/>
        <w:spacing w:before="102"/>
      </w:pPr>
    </w:p>
    <w:p w14:paraId="4266300B" w14:textId="77777777" w:rsidR="00C010FF" w:rsidRDefault="00C010FF" w:rsidP="003803A7">
      <w:pPr>
        <w:pStyle w:val="Textoindependiente"/>
        <w:spacing w:before="102"/>
      </w:pPr>
    </w:p>
    <w:p w14:paraId="2FF88ECD" w14:textId="7C221C51" w:rsidR="00A232DE" w:rsidRDefault="00236F66" w:rsidP="00236F66">
      <w:pPr>
        <w:pStyle w:val="Textoindependiente"/>
        <w:spacing w:before="102"/>
        <w:jc w:val="center"/>
      </w:pPr>
      <w:r>
        <w:rPr>
          <w:noProof/>
        </w:rPr>
        <w:drawing>
          <wp:inline distT="0" distB="0" distL="0" distR="0" wp14:anchorId="43A55BEB" wp14:editId="041245AC">
            <wp:extent cx="4653497" cy="1787856"/>
            <wp:effectExtent l="0" t="0" r="0" b="3175"/>
            <wp:docPr id="779137721" name="Imagen 348"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37721" name="Imagen 348" descr="Tabla&#10;&#10;El contenido generado por IA puede ser incorrecto."/>
                    <pic:cNvPicPr/>
                  </pic:nvPicPr>
                  <pic:blipFill>
                    <a:blip r:embed="rId339">
                      <a:extLst>
                        <a:ext uri="{28A0092B-C50C-407E-A947-70E740481C1C}">
                          <a14:useLocalDpi xmlns:a14="http://schemas.microsoft.com/office/drawing/2010/main" val="0"/>
                        </a:ext>
                      </a:extLst>
                    </a:blip>
                    <a:stretch>
                      <a:fillRect/>
                    </a:stretch>
                  </pic:blipFill>
                  <pic:spPr>
                    <a:xfrm>
                      <a:off x="0" y="0"/>
                      <a:ext cx="4659698" cy="1790238"/>
                    </a:xfrm>
                    <a:prstGeom prst="rect">
                      <a:avLst/>
                    </a:prstGeom>
                  </pic:spPr>
                </pic:pic>
              </a:graphicData>
            </a:graphic>
          </wp:inline>
        </w:drawing>
      </w:r>
    </w:p>
    <w:p w14:paraId="4A72827C" w14:textId="542E259B" w:rsidR="00C010FF" w:rsidRDefault="00C010FF" w:rsidP="00C010FF">
      <w:pPr>
        <w:pStyle w:val="PieFigura"/>
      </w:pPr>
      <w:bookmarkStart w:id="128" w:name="_Toc199633008"/>
      <w:bookmarkStart w:id="129" w:name="_Toc199718237"/>
      <w:bookmarkStart w:id="130" w:name="_Toc199720874"/>
      <w:bookmarkStart w:id="131" w:name="_Toc199721123"/>
      <w:r>
        <w:t>Figura C.1: Estructura tabla</w:t>
      </w:r>
      <w:bookmarkEnd w:id="128"/>
      <w:r w:rsidR="00141680">
        <w:t xml:space="preserve"> vehículos</w:t>
      </w:r>
      <w:bookmarkEnd w:id="129"/>
      <w:bookmarkEnd w:id="130"/>
      <w:bookmarkEnd w:id="131"/>
    </w:p>
    <w:p w14:paraId="0EB8D530" w14:textId="77777777" w:rsidR="00A232DE" w:rsidRDefault="00A232DE" w:rsidP="003803A7">
      <w:pPr>
        <w:pStyle w:val="Textoindependiente"/>
        <w:spacing w:before="102"/>
      </w:pPr>
    </w:p>
    <w:p w14:paraId="52ED0756" w14:textId="77777777" w:rsidR="00A232DE" w:rsidRDefault="00A232DE" w:rsidP="003803A7">
      <w:pPr>
        <w:pStyle w:val="Textoindependiente"/>
        <w:spacing w:before="102"/>
      </w:pPr>
    </w:p>
    <w:p w14:paraId="4B320950" w14:textId="42B87ADC" w:rsidR="00824047" w:rsidRDefault="00141680" w:rsidP="00465A9F">
      <w:pPr>
        <w:pStyle w:val="Textoindependiente"/>
        <w:spacing w:before="102"/>
        <w:ind w:firstLine="720"/>
        <w:jc w:val="both"/>
      </w:pPr>
      <w:r>
        <w:t xml:space="preserve">La tabla </w:t>
      </w:r>
      <w:r w:rsidRPr="00141680">
        <w:rPr>
          <w:b/>
          <w:bCs/>
        </w:rPr>
        <w:t>users</w:t>
      </w:r>
      <w:r>
        <w:rPr>
          <w:b/>
          <w:bCs/>
        </w:rPr>
        <w:t xml:space="preserve"> </w:t>
      </w:r>
      <w:r w:rsidR="006C3616">
        <w:t>permite gestionar los usuarios que pueden acceder al sistema, almacenando sus credenciales y rol asociado.</w:t>
      </w:r>
    </w:p>
    <w:p w14:paraId="5B51C2CC" w14:textId="22B9309D" w:rsidR="006C3616" w:rsidRDefault="006C3616" w:rsidP="00465A9F">
      <w:pPr>
        <w:pStyle w:val="Textoindependiente"/>
        <w:numPr>
          <w:ilvl w:val="0"/>
          <w:numId w:val="35"/>
        </w:numPr>
        <w:spacing w:before="102"/>
        <w:jc w:val="both"/>
      </w:pPr>
      <w:r>
        <w:t>username: Nombre de usuario único</w:t>
      </w:r>
    </w:p>
    <w:p w14:paraId="48079093" w14:textId="6F2142F8" w:rsidR="006C3616" w:rsidRDefault="006C3616" w:rsidP="00465A9F">
      <w:pPr>
        <w:pStyle w:val="Textoindependiente"/>
        <w:numPr>
          <w:ilvl w:val="0"/>
          <w:numId w:val="35"/>
        </w:numPr>
        <w:spacing w:before="102"/>
        <w:jc w:val="both"/>
      </w:pPr>
      <w:r>
        <w:t>password: Contraseña asociada al usuario (</w:t>
      </w:r>
      <w:r w:rsidR="00CF3FC3">
        <w:t>re</w:t>
      </w:r>
      <w:r w:rsidR="007B25C7">
        <w:t>sumida criptográficamente en un hash</w:t>
      </w:r>
      <w:r>
        <w:t>)</w:t>
      </w:r>
    </w:p>
    <w:p w14:paraId="67E3BCD0" w14:textId="1FD0334F" w:rsidR="006C3616" w:rsidRPr="00141680" w:rsidRDefault="006C3616" w:rsidP="00465A9F">
      <w:pPr>
        <w:pStyle w:val="Textoindependiente"/>
        <w:numPr>
          <w:ilvl w:val="0"/>
          <w:numId w:val="35"/>
        </w:numPr>
        <w:spacing w:before="102"/>
        <w:jc w:val="both"/>
      </w:pPr>
      <w:r>
        <w:t>role: Rol asignado al usuario</w:t>
      </w:r>
    </w:p>
    <w:p w14:paraId="47EF44E6" w14:textId="77777777" w:rsidR="00824047" w:rsidRDefault="00824047" w:rsidP="003803A7">
      <w:pPr>
        <w:pStyle w:val="Textoindependiente"/>
        <w:spacing w:before="102"/>
      </w:pPr>
    </w:p>
    <w:p w14:paraId="5F375048" w14:textId="58E143AE" w:rsidR="00824047" w:rsidRDefault="006C3616" w:rsidP="006C3616">
      <w:pPr>
        <w:pStyle w:val="Textoindependiente"/>
        <w:spacing w:before="102"/>
        <w:jc w:val="center"/>
      </w:pPr>
      <w:r w:rsidRPr="006C3616">
        <w:rPr>
          <w:noProof/>
        </w:rPr>
        <w:drawing>
          <wp:inline distT="0" distB="0" distL="0" distR="0" wp14:anchorId="54EE5715" wp14:editId="02098824">
            <wp:extent cx="5189517" cy="1225870"/>
            <wp:effectExtent l="0" t="0" r="0" b="0"/>
            <wp:docPr id="1611033177"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33177" name="Imagen 1" descr="Interfaz de usuario gráfica, Texto, Aplicación&#10;&#10;El contenido generado por IA puede ser incorrecto."/>
                    <pic:cNvPicPr/>
                  </pic:nvPicPr>
                  <pic:blipFill>
                    <a:blip r:embed="rId340"/>
                    <a:stretch>
                      <a:fillRect/>
                    </a:stretch>
                  </pic:blipFill>
                  <pic:spPr>
                    <a:xfrm>
                      <a:off x="0" y="0"/>
                      <a:ext cx="5218874" cy="1232805"/>
                    </a:xfrm>
                    <a:prstGeom prst="rect">
                      <a:avLst/>
                    </a:prstGeom>
                  </pic:spPr>
                </pic:pic>
              </a:graphicData>
            </a:graphic>
          </wp:inline>
        </w:drawing>
      </w:r>
    </w:p>
    <w:p w14:paraId="5146E398" w14:textId="4F019A18" w:rsidR="008B65A0" w:rsidRDefault="008B65A0" w:rsidP="008B65A0">
      <w:pPr>
        <w:pStyle w:val="PieFigura"/>
      </w:pPr>
      <w:bookmarkStart w:id="132" w:name="_Toc199718238"/>
      <w:bookmarkStart w:id="133" w:name="_Toc199720875"/>
      <w:bookmarkStart w:id="134" w:name="_Toc199721124"/>
      <w:r>
        <w:t>Figura C.2: Estructura tabla usuarios</w:t>
      </w:r>
      <w:bookmarkEnd w:id="132"/>
      <w:bookmarkEnd w:id="133"/>
      <w:bookmarkEnd w:id="134"/>
    </w:p>
    <w:p w14:paraId="40394FA0" w14:textId="77777777" w:rsidR="00824047" w:rsidRDefault="00824047" w:rsidP="003803A7">
      <w:pPr>
        <w:pStyle w:val="Textoindependiente"/>
        <w:spacing w:before="102"/>
      </w:pPr>
    </w:p>
    <w:p w14:paraId="1A50B943" w14:textId="77777777" w:rsidR="00824047" w:rsidRDefault="00824047" w:rsidP="003803A7">
      <w:pPr>
        <w:pStyle w:val="Textoindependiente"/>
        <w:spacing w:before="102"/>
      </w:pPr>
    </w:p>
    <w:p w14:paraId="1C47C408" w14:textId="77777777" w:rsidR="00824047" w:rsidRDefault="00824047" w:rsidP="003803A7">
      <w:pPr>
        <w:pStyle w:val="Textoindependiente"/>
        <w:spacing w:before="102"/>
      </w:pPr>
    </w:p>
    <w:p w14:paraId="6B9270AF" w14:textId="77777777" w:rsidR="00824047" w:rsidRDefault="00824047" w:rsidP="003803A7">
      <w:pPr>
        <w:pStyle w:val="Textoindependiente"/>
        <w:spacing w:before="102"/>
      </w:pPr>
    </w:p>
    <w:p w14:paraId="3504B59C" w14:textId="77777777" w:rsidR="00824047" w:rsidRDefault="00824047" w:rsidP="003803A7">
      <w:pPr>
        <w:pStyle w:val="Textoindependiente"/>
        <w:spacing w:before="102"/>
      </w:pPr>
    </w:p>
    <w:p w14:paraId="4412D400" w14:textId="77777777" w:rsidR="00824047" w:rsidRDefault="00824047" w:rsidP="003803A7">
      <w:pPr>
        <w:pStyle w:val="Textoindependiente"/>
        <w:spacing w:before="102"/>
      </w:pPr>
    </w:p>
    <w:p w14:paraId="5C2974F9" w14:textId="1371C1FC" w:rsidR="00824047" w:rsidRPr="00824047" w:rsidRDefault="00824047" w:rsidP="00824047">
      <w:pPr>
        <w:tabs>
          <w:tab w:val="left" w:pos="6732"/>
        </w:tabs>
        <w:spacing w:before="72"/>
        <w:rPr>
          <w:rFonts w:ascii="LM Roman Slanted 12" w:hAnsi="LM Roman Slanted 12"/>
          <w:i/>
          <w:sz w:val="24"/>
        </w:rPr>
      </w:pPr>
      <w:r>
        <w:rPr>
          <w:rFonts w:ascii="LM Roman Slanted 12" w:hAnsi="LM Roman Slanted 12"/>
          <w:i/>
          <w:sz w:val="24"/>
        </w:rPr>
        <w:t>Apéndice C. Especificación de diseño</w:t>
      </w:r>
    </w:p>
    <w:p w14:paraId="766C3559" w14:textId="77777777" w:rsidR="00824047" w:rsidRDefault="00824047" w:rsidP="003803A7">
      <w:pPr>
        <w:pStyle w:val="Textoindependiente"/>
        <w:spacing w:before="102"/>
      </w:pPr>
    </w:p>
    <w:p w14:paraId="15AD0C84" w14:textId="77777777" w:rsidR="00A41556" w:rsidRPr="00C010FF" w:rsidRDefault="00BA77FD">
      <w:pPr>
        <w:pStyle w:val="Ttulo2"/>
        <w:numPr>
          <w:ilvl w:val="1"/>
          <w:numId w:val="4"/>
        </w:numPr>
        <w:tabs>
          <w:tab w:val="left" w:pos="1194"/>
        </w:tabs>
        <w:ind w:hanging="1075"/>
      </w:pPr>
      <w:bookmarkStart w:id="135" w:name="_Toc200231897"/>
      <w:r>
        <w:t>Diseño</w:t>
      </w:r>
      <w:r>
        <w:rPr>
          <w:spacing w:val="7"/>
        </w:rPr>
        <w:t xml:space="preserve"> </w:t>
      </w:r>
      <w:r>
        <w:rPr>
          <w:spacing w:val="-2"/>
        </w:rPr>
        <w:t>procedimental</w:t>
      </w:r>
      <w:bookmarkEnd w:id="135"/>
    </w:p>
    <w:p w14:paraId="15001379" w14:textId="5D442B1E" w:rsidR="00C010FF" w:rsidRDefault="00C010FF" w:rsidP="000B0F68">
      <w:pPr>
        <w:pStyle w:val="Textoindependiente"/>
        <w:spacing w:before="102"/>
        <w:ind w:firstLine="720"/>
        <w:jc w:val="both"/>
      </w:pPr>
      <w:r>
        <w:t>En este apartado se describe el funcionamiento de la aplicación mediante varios diagramas de secuencia.</w:t>
      </w:r>
    </w:p>
    <w:p w14:paraId="38EEAC5C" w14:textId="77777777" w:rsidR="00824047" w:rsidRDefault="00824047" w:rsidP="00824047">
      <w:pPr>
        <w:pStyle w:val="Textoindependiente"/>
        <w:spacing w:before="102"/>
      </w:pPr>
    </w:p>
    <w:p w14:paraId="2293D351" w14:textId="6446E724" w:rsidR="00824047" w:rsidRPr="006D119F" w:rsidRDefault="006D119F" w:rsidP="000B0F68">
      <w:pPr>
        <w:pStyle w:val="Textoindependiente"/>
        <w:spacing w:before="102"/>
        <w:jc w:val="both"/>
        <w:rPr>
          <w:b/>
          <w:bCs/>
          <w:sz w:val="28"/>
          <w:szCs w:val="28"/>
        </w:rPr>
      </w:pPr>
      <w:r w:rsidRPr="006D119F">
        <w:rPr>
          <w:b/>
          <w:bCs/>
          <w:sz w:val="28"/>
          <w:szCs w:val="28"/>
        </w:rPr>
        <w:t>Login</w:t>
      </w:r>
    </w:p>
    <w:p w14:paraId="5DB90013" w14:textId="5DF8B278" w:rsidR="00824047" w:rsidRDefault="006D119F" w:rsidP="000B0F68">
      <w:pPr>
        <w:pStyle w:val="Textoindependiente"/>
        <w:spacing w:before="102"/>
        <w:ind w:firstLine="720"/>
        <w:jc w:val="both"/>
      </w:pPr>
      <w:r>
        <w:t>El siguiente diagrama de secuencia muestra el flujo correspondiente al proceso de autenticación de los usuarios.</w:t>
      </w:r>
    </w:p>
    <w:p w14:paraId="6FCC11B8" w14:textId="77777777" w:rsidR="00824047" w:rsidRDefault="00824047" w:rsidP="00824047">
      <w:pPr>
        <w:pStyle w:val="Textoindependiente"/>
        <w:spacing w:before="102"/>
      </w:pPr>
    </w:p>
    <w:p w14:paraId="1A9E5DFA" w14:textId="1D08FB01" w:rsidR="00824047" w:rsidRDefault="006E4647" w:rsidP="006D119F">
      <w:pPr>
        <w:pStyle w:val="Textoindependiente"/>
        <w:spacing w:before="102"/>
        <w:jc w:val="center"/>
      </w:pPr>
      <w:r>
        <w:rPr>
          <w:noProof/>
        </w:rPr>
        <w:drawing>
          <wp:inline distT="0" distB="0" distL="0" distR="0" wp14:anchorId="7C921580" wp14:editId="6DBE391A">
            <wp:extent cx="5556250" cy="3768725"/>
            <wp:effectExtent l="0" t="0" r="6350" b="3175"/>
            <wp:docPr id="1243551189" name="Imagen 348"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51189" name="Imagen 348" descr="Diagrama&#10;&#10;El contenido generado por IA puede ser incorrecto."/>
                    <pic:cNvPicPr/>
                  </pic:nvPicPr>
                  <pic:blipFill>
                    <a:blip r:embed="rId341">
                      <a:extLst>
                        <a:ext uri="{28A0092B-C50C-407E-A947-70E740481C1C}">
                          <a14:useLocalDpi xmlns:a14="http://schemas.microsoft.com/office/drawing/2010/main" val="0"/>
                        </a:ext>
                      </a:extLst>
                    </a:blip>
                    <a:stretch>
                      <a:fillRect/>
                    </a:stretch>
                  </pic:blipFill>
                  <pic:spPr>
                    <a:xfrm>
                      <a:off x="0" y="0"/>
                      <a:ext cx="5556250" cy="3768725"/>
                    </a:xfrm>
                    <a:prstGeom prst="rect">
                      <a:avLst/>
                    </a:prstGeom>
                  </pic:spPr>
                </pic:pic>
              </a:graphicData>
            </a:graphic>
          </wp:inline>
        </w:drawing>
      </w:r>
    </w:p>
    <w:p w14:paraId="1049F535" w14:textId="5BE94B10" w:rsidR="006D119F" w:rsidRDefault="006D119F" w:rsidP="006D119F">
      <w:pPr>
        <w:pStyle w:val="PieFigura"/>
      </w:pPr>
      <w:bookmarkStart w:id="136" w:name="_Toc199633009"/>
      <w:bookmarkStart w:id="137" w:name="_Toc199718239"/>
      <w:bookmarkStart w:id="138" w:name="_Toc199720876"/>
      <w:bookmarkStart w:id="139" w:name="_Toc199721125"/>
      <w:r>
        <w:t>Figura C.</w:t>
      </w:r>
      <w:r w:rsidR="00655295">
        <w:t>3</w:t>
      </w:r>
      <w:r>
        <w:t xml:space="preserve">: Diagrama de secuencia de </w:t>
      </w:r>
      <w:r w:rsidR="00B94868">
        <w:t>l</w:t>
      </w:r>
      <w:r>
        <w:t>ogin</w:t>
      </w:r>
      <w:bookmarkEnd w:id="136"/>
      <w:bookmarkEnd w:id="137"/>
      <w:bookmarkEnd w:id="138"/>
      <w:bookmarkEnd w:id="139"/>
    </w:p>
    <w:p w14:paraId="258D10C2" w14:textId="77777777" w:rsidR="00824047" w:rsidRDefault="00824047" w:rsidP="00824047">
      <w:pPr>
        <w:pStyle w:val="Textoindependiente"/>
        <w:spacing w:before="102"/>
      </w:pPr>
    </w:p>
    <w:p w14:paraId="3D94FEA8" w14:textId="77777777" w:rsidR="00824047" w:rsidRDefault="00824047" w:rsidP="00824047">
      <w:pPr>
        <w:pStyle w:val="Textoindependiente"/>
        <w:spacing w:before="102"/>
      </w:pPr>
    </w:p>
    <w:p w14:paraId="791610AA" w14:textId="77777777" w:rsidR="00824047" w:rsidRDefault="00824047" w:rsidP="00824047">
      <w:pPr>
        <w:pStyle w:val="Textoindependiente"/>
        <w:spacing w:before="102"/>
      </w:pPr>
    </w:p>
    <w:p w14:paraId="76676099" w14:textId="77777777" w:rsidR="00824047" w:rsidRDefault="00824047" w:rsidP="00824047">
      <w:pPr>
        <w:pStyle w:val="Textoindependiente"/>
        <w:spacing w:before="102"/>
      </w:pPr>
    </w:p>
    <w:p w14:paraId="362581B2" w14:textId="77777777" w:rsidR="00824047" w:rsidRDefault="00824047" w:rsidP="00824047">
      <w:pPr>
        <w:pStyle w:val="Textoindependiente"/>
        <w:spacing w:before="102"/>
      </w:pPr>
    </w:p>
    <w:p w14:paraId="46ADB8F4" w14:textId="77777777" w:rsidR="00824047" w:rsidRDefault="00824047" w:rsidP="00824047">
      <w:pPr>
        <w:pStyle w:val="Textoindependiente"/>
        <w:spacing w:before="102"/>
      </w:pPr>
    </w:p>
    <w:p w14:paraId="57AD8A22" w14:textId="77777777" w:rsidR="00824047" w:rsidRDefault="00824047" w:rsidP="00824047">
      <w:pPr>
        <w:pStyle w:val="Textoindependiente"/>
        <w:spacing w:before="102"/>
      </w:pPr>
    </w:p>
    <w:p w14:paraId="0AD57EC2" w14:textId="77777777" w:rsidR="00C97592" w:rsidRPr="00824047" w:rsidRDefault="00C97592" w:rsidP="00C97592">
      <w:pPr>
        <w:tabs>
          <w:tab w:val="left" w:pos="6732"/>
        </w:tabs>
        <w:spacing w:before="72"/>
        <w:jc w:val="right"/>
        <w:rPr>
          <w:rFonts w:ascii="LM Roman Slanted 12" w:hAnsi="LM Roman Slanted 12"/>
          <w:i/>
          <w:sz w:val="24"/>
        </w:rPr>
      </w:pPr>
      <w:r>
        <w:rPr>
          <w:rFonts w:ascii="LM Roman Slanted 12" w:hAnsi="LM Roman Slanted 12"/>
          <w:i/>
          <w:sz w:val="24"/>
        </w:rPr>
        <w:t>Apéndice C. Especificación de diseño</w:t>
      </w:r>
    </w:p>
    <w:p w14:paraId="12A2F24B" w14:textId="77777777" w:rsidR="00824047" w:rsidRDefault="00824047" w:rsidP="00824047">
      <w:pPr>
        <w:pStyle w:val="Textoindependiente"/>
        <w:spacing w:before="102"/>
      </w:pPr>
    </w:p>
    <w:p w14:paraId="7B7568EC" w14:textId="00DE799D" w:rsidR="00C97592" w:rsidRPr="00DD4EE8" w:rsidRDefault="00DD4EE8" w:rsidP="00824047">
      <w:pPr>
        <w:pStyle w:val="Textoindependiente"/>
        <w:spacing w:before="102"/>
        <w:rPr>
          <w:b/>
          <w:bCs/>
          <w:sz w:val="28"/>
          <w:szCs w:val="28"/>
        </w:rPr>
      </w:pPr>
      <w:r w:rsidRPr="00DD4EE8">
        <w:rPr>
          <w:b/>
          <w:bCs/>
          <w:sz w:val="28"/>
          <w:szCs w:val="28"/>
        </w:rPr>
        <w:t>Subida y procesamiento de vídeo</w:t>
      </w:r>
    </w:p>
    <w:p w14:paraId="0DB67CF4" w14:textId="2941CC57" w:rsidR="00DD4EE8" w:rsidRPr="00DD4EE8" w:rsidRDefault="00DD4EE8" w:rsidP="000B0F68">
      <w:pPr>
        <w:pStyle w:val="Textoindependiente"/>
        <w:spacing w:before="102"/>
        <w:ind w:firstLine="720"/>
        <w:jc w:val="both"/>
      </w:pPr>
      <w:r>
        <w:t>En este diagrama se muestra el flujo que sigue el usuario “experto” para realizar el análisis de un vídeo.</w:t>
      </w:r>
    </w:p>
    <w:p w14:paraId="600E2858" w14:textId="77777777" w:rsidR="00C97592" w:rsidRDefault="00C97592" w:rsidP="00824047">
      <w:pPr>
        <w:pStyle w:val="Textoindependiente"/>
        <w:spacing w:before="102"/>
      </w:pPr>
    </w:p>
    <w:p w14:paraId="7E622DE0" w14:textId="155CCBE3" w:rsidR="00824047" w:rsidRDefault="00DD4EE8" w:rsidP="00B94868">
      <w:pPr>
        <w:pStyle w:val="Textoindependiente"/>
        <w:spacing w:before="102"/>
        <w:jc w:val="center"/>
      </w:pPr>
      <w:r>
        <w:rPr>
          <w:noProof/>
        </w:rPr>
        <w:drawing>
          <wp:inline distT="0" distB="0" distL="0" distR="0" wp14:anchorId="24067359" wp14:editId="4920CEA1">
            <wp:extent cx="6002858" cy="6076950"/>
            <wp:effectExtent l="0" t="0" r="0" b="0"/>
            <wp:docPr id="1732047245" name="Imagen 351" descr="Diagrama, 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047245" name="Imagen 351" descr="Diagrama, Tabla&#10;&#10;El contenido generado por IA puede ser incorrecto."/>
                    <pic:cNvPicPr/>
                  </pic:nvPicPr>
                  <pic:blipFill>
                    <a:blip r:embed="rId342" cstate="print">
                      <a:extLst>
                        <a:ext uri="{28A0092B-C50C-407E-A947-70E740481C1C}">
                          <a14:useLocalDpi xmlns:a14="http://schemas.microsoft.com/office/drawing/2010/main" val="0"/>
                        </a:ext>
                      </a:extLst>
                    </a:blip>
                    <a:stretch>
                      <a:fillRect/>
                    </a:stretch>
                  </pic:blipFill>
                  <pic:spPr>
                    <a:xfrm>
                      <a:off x="0" y="0"/>
                      <a:ext cx="6005715" cy="6079842"/>
                    </a:xfrm>
                    <a:prstGeom prst="rect">
                      <a:avLst/>
                    </a:prstGeom>
                  </pic:spPr>
                </pic:pic>
              </a:graphicData>
            </a:graphic>
          </wp:inline>
        </w:drawing>
      </w:r>
    </w:p>
    <w:p w14:paraId="1F5EC298" w14:textId="7C23672E" w:rsidR="00B94868" w:rsidRDefault="00B94868" w:rsidP="00B94868">
      <w:pPr>
        <w:pStyle w:val="PieFigura"/>
      </w:pPr>
      <w:bookmarkStart w:id="140" w:name="_Toc199633010"/>
      <w:bookmarkStart w:id="141" w:name="_Toc199718240"/>
      <w:bookmarkStart w:id="142" w:name="_Toc199720877"/>
      <w:bookmarkStart w:id="143" w:name="_Toc199721126"/>
      <w:r>
        <w:t>Figura C.</w:t>
      </w:r>
      <w:r w:rsidR="00655295">
        <w:t>4</w:t>
      </w:r>
      <w:r>
        <w:t>: Diagrama de secuencia de subida y procesamiento</w:t>
      </w:r>
      <w:bookmarkEnd w:id="140"/>
      <w:bookmarkEnd w:id="141"/>
      <w:bookmarkEnd w:id="142"/>
      <w:bookmarkEnd w:id="143"/>
    </w:p>
    <w:p w14:paraId="24CB9DC8" w14:textId="77777777" w:rsidR="00DD4EE8" w:rsidRDefault="00DD4EE8" w:rsidP="00824047">
      <w:pPr>
        <w:pStyle w:val="Textoindependiente"/>
        <w:spacing w:before="102"/>
      </w:pPr>
    </w:p>
    <w:p w14:paraId="2901E3B3" w14:textId="77777777" w:rsidR="00720EC1" w:rsidRDefault="00720EC1" w:rsidP="00824047">
      <w:pPr>
        <w:pStyle w:val="Textoindependiente"/>
        <w:spacing w:before="102"/>
      </w:pPr>
    </w:p>
    <w:p w14:paraId="065FDD60" w14:textId="77777777" w:rsidR="000E42C8" w:rsidRDefault="000E42C8" w:rsidP="00824047">
      <w:pPr>
        <w:pStyle w:val="Textoindependiente"/>
        <w:spacing w:before="102"/>
      </w:pPr>
    </w:p>
    <w:p w14:paraId="72CDE003" w14:textId="77777777" w:rsidR="00DD4EE8" w:rsidRPr="00824047" w:rsidRDefault="00DD4EE8" w:rsidP="00DD4EE8">
      <w:pPr>
        <w:tabs>
          <w:tab w:val="left" w:pos="6732"/>
        </w:tabs>
        <w:spacing w:before="72"/>
        <w:rPr>
          <w:rFonts w:ascii="LM Roman Slanted 12" w:hAnsi="LM Roman Slanted 12"/>
          <w:i/>
          <w:sz w:val="24"/>
        </w:rPr>
      </w:pPr>
      <w:r>
        <w:rPr>
          <w:rFonts w:ascii="LM Roman Slanted 12" w:hAnsi="LM Roman Slanted 12"/>
          <w:i/>
          <w:sz w:val="24"/>
        </w:rPr>
        <w:t>Apéndice C. Especificación de diseño</w:t>
      </w:r>
    </w:p>
    <w:p w14:paraId="645E9675" w14:textId="77777777" w:rsidR="00DD4EE8" w:rsidRDefault="00DD4EE8" w:rsidP="00824047">
      <w:pPr>
        <w:pStyle w:val="Textoindependiente"/>
        <w:spacing w:before="102"/>
      </w:pPr>
    </w:p>
    <w:p w14:paraId="09DE8606" w14:textId="6BAE5B17" w:rsidR="00DD4EE8" w:rsidRPr="008C2E42" w:rsidRDefault="008C2E42" w:rsidP="000B0F68">
      <w:pPr>
        <w:pStyle w:val="Textoindependiente"/>
        <w:spacing w:before="102"/>
        <w:jc w:val="both"/>
        <w:rPr>
          <w:b/>
          <w:bCs/>
          <w:sz w:val="28"/>
          <w:szCs w:val="28"/>
        </w:rPr>
      </w:pPr>
      <w:r w:rsidRPr="008C2E42">
        <w:rPr>
          <w:b/>
          <w:bCs/>
          <w:sz w:val="28"/>
          <w:szCs w:val="28"/>
        </w:rPr>
        <w:t>Visualización de resultados</w:t>
      </w:r>
    </w:p>
    <w:p w14:paraId="7920CACB" w14:textId="6F5BDEE4" w:rsidR="00DD4EE8" w:rsidRDefault="008C2E42" w:rsidP="000B0F68">
      <w:pPr>
        <w:pStyle w:val="Textoindependiente"/>
        <w:spacing w:before="102"/>
        <w:ind w:firstLine="720"/>
        <w:jc w:val="both"/>
      </w:pPr>
      <w:r>
        <w:t>Este diagrama muestra el proceso que sigue un usuario “estándar” para visualizar los datos del análisis.</w:t>
      </w:r>
    </w:p>
    <w:p w14:paraId="6DC8C257" w14:textId="77777777" w:rsidR="00DD4EE8" w:rsidRDefault="00DD4EE8" w:rsidP="00824047">
      <w:pPr>
        <w:pStyle w:val="Textoindependiente"/>
        <w:spacing w:before="102"/>
      </w:pPr>
    </w:p>
    <w:p w14:paraId="7711021E" w14:textId="372FCECF" w:rsidR="00DD4EE8" w:rsidRDefault="00B94868" w:rsidP="00B94868">
      <w:pPr>
        <w:pStyle w:val="Textoindependiente"/>
        <w:spacing w:before="102"/>
        <w:jc w:val="center"/>
      </w:pPr>
      <w:r>
        <w:rPr>
          <w:noProof/>
        </w:rPr>
        <w:drawing>
          <wp:inline distT="0" distB="0" distL="0" distR="0" wp14:anchorId="401DB1D1" wp14:editId="7EFCE142">
            <wp:extent cx="6003980" cy="4607626"/>
            <wp:effectExtent l="0" t="0" r="0" b="2540"/>
            <wp:docPr id="1643364049" name="Imagen 352"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64049" name="Imagen 352" descr="Diagrama&#10;&#10;El contenido generado por IA puede ser incorrecto."/>
                    <pic:cNvPicPr/>
                  </pic:nvPicPr>
                  <pic:blipFill>
                    <a:blip r:embed="rId343">
                      <a:extLst>
                        <a:ext uri="{28A0092B-C50C-407E-A947-70E740481C1C}">
                          <a14:useLocalDpi xmlns:a14="http://schemas.microsoft.com/office/drawing/2010/main" val="0"/>
                        </a:ext>
                      </a:extLst>
                    </a:blip>
                    <a:stretch>
                      <a:fillRect/>
                    </a:stretch>
                  </pic:blipFill>
                  <pic:spPr>
                    <a:xfrm>
                      <a:off x="0" y="0"/>
                      <a:ext cx="6010146" cy="4612358"/>
                    </a:xfrm>
                    <a:prstGeom prst="rect">
                      <a:avLst/>
                    </a:prstGeom>
                  </pic:spPr>
                </pic:pic>
              </a:graphicData>
            </a:graphic>
          </wp:inline>
        </w:drawing>
      </w:r>
    </w:p>
    <w:p w14:paraId="488919E7" w14:textId="5A43884E" w:rsidR="00720EC1" w:rsidRDefault="00720EC1" w:rsidP="00720EC1">
      <w:pPr>
        <w:pStyle w:val="PieFigura"/>
      </w:pPr>
      <w:bookmarkStart w:id="144" w:name="_Toc199633011"/>
      <w:bookmarkStart w:id="145" w:name="_Toc199718241"/>
      <w:bookmarkStart w:id="146" w:name="_Toc199720878"/>
      <w:bookmarkStart w:id="147" w:name="_Toc199721127"/>
      <w:r>
        <w:t>Figura C.</w:t>
      </w:r>
      <w:r w:rsidR="00655295">
        <w:t>5</w:t>
      </w:r>
      <w:r>
        <w:t>: Diagrama de secuencia de visualización de resultados</w:t>
      </w:r>
      <w:bookmarkEnd w:id="144"/>
      <w:bookmarkEnd w:id="145"/>
      <w:bookmarkEnd w:id="146"/>
      <w:bookmarkEnd w:id="147"/>
    </w:p>
    <w:p w14:paraId="11B0110E" w14:textId="77777777" w:rsidR="00DD4EE8" w:rsidRDefault="00DD4EE8" w:rsidP="00824047">
      <w:pPr>
        <w:pStyle w:val="Textoindependiente"/>
        <w:spacing w:before="102"/>
      </w:pPr>
    </w:p>
    <w:p w14:paraId="3274E563" w14:textId="77777777" w:rsidR="00DD4EE8" w:rsidRDefault="00DD4EE8" w:rsidP="00824047">
      <w:pPr>
        <w:pStyle w:val="Textoindependiente"/>
        <w:spacing w:before="102"/>
      </w:pPr>
    </w:p>
    <w:p w14:paraId="5654ED46" w14:textId="77777777" w:rsidR="00DD4EE8" w:rsidRDefault="00DD4EE8" w:rsidP="00824047">
      <w:pPr>
        <w:pStyle w:val="Textoindependiente"/>
        <w:spacing w:before="102"/>
      </w:pPr>
    </w:p>
    <w:p w14:paraId="39E064B2" w14:textId="77777777" w:rsidR="00DD4EE8" w:rsidRDefault="00DD4EE8" w:rsidP="00824047">
      <w:pPr>
        <w:pStyle w:val="Textoindependiente"/>
        <w:spacing w:before="102"/>
      </w:pPr>
    </w:p>
    <w:p w14:paraId="46EE19F4" w14:textId="77777777" w:rsidR="006F5AF8" w:rsidRDefault="006F5AF8" w:rsidP="00824047">
      <w:pPr>
        <w:pStyle w:val="Textoindependiente"/>
        <w:spacing w:before="102"/>
      </w:pPr>
    </w:p>
    <w:p w14:paraId="059265F0" w14:textId="77777777" w:rsidR="006D4F48" w:rsidRDefault="006D4F48" w:rsidP="00824047">
      <w:pPr>
        <w:pStyle w:val="Textoindependiente"/>
        <w:spacing w:before="102"/>
      </w:pPr>
    </w:p>
    <w:p w14:paraId="02399576" w14:textId="77777777" w:rsidR="006D4F48" w:rsidRDefault="006D4F48" w:rsidP="00824047">
      <w:pPr>
        <w:pStyle w:val="Textoindependiente"/>
        <w:spacing w:before="102"/>
      </w:pPr>
    </w:p>
    <w:p w14:paraId="676D5B8B" w14:textId="77777777" w:rsidR="006D4F48" w:rsidRDefault="006D4F48" w:rsidP="00824047">
      <w:pPr>
        <w:pStyle w:val="Textoindependiente"/>
        <w:spacing w:before="102"/>
      </w:pPr>
    </w:p>
    <w:p w14:paraId="678DD092" w14:textId="7A893021" w:rsidR="006F5AF8" w:rsidRPr="006F5AF8" w:rsidRDefault="006F5AF8" w:rsidP="006F5AF8">
      <w:pPr>
        <w:tabs>
          <w:tab w:val="left" w:pos="6732"/>
        </w:tabs>
        <w:spacing w:before="72"/>
        <w:jc w:val="right"/>
        <w:rPr>
          <w:rFonts w:ascii="LM Roman Slanted 12" w:hAnsi="LM Roman Slanted 12"/>
          <w:i/>
          <w:sz w:val="24"/>
        </w:rPr>
      </w:pPr>
      <w:r>
        <w:rPr>
          <w:rFonts w:ascii="LM Roman Slanted 12" w:hAnsi="LM Roman Slanted 12"/>
          <w:i/>
          <w:sz w:val="24"/>
        </w:rPr>
        <w:t>Apéndice C. Especificación de diseño</w:t>
      </w:r>
    </w:p>
    <w:p w14:paraId="53191FD4" w14:textId="77777777" w:rsidR="006F5AF8" w:rsidRDefault="006F5AF8" w:rsidP="00824047">
      <w:pPr>
        <w:pStyle w:val="Textoindependiente"/>
        <w:spacing w:before="102"/>
      </w:pPr>
    </w:p>
    <w:p w14:paraId="2C142CFB" w14:textId="5D317696" w:rsidR="006F5AF8" w:rsidRPr="008C2E42" w:rsidRDefault="006F5AF8" w:rsidP="006F5AF8">
      <w:pPr>
        <w:pStyle w:val="Textoindependiente"/>
        <w:spacing w:before="102"/>
        <w:jc w:val="both"/>
        <w:rPr>
          <w:b/>
          <w:bCs/>
          <w:sz w:val="28"/>
          <w:szCs w:val="28"/>
        </w:rPr>
      </w:pPr>
      <w:r>
        <w:rPr>
          <w:b/>
          <w:bCs/>
          <w:sz w:val="28"/>
          <w:szCs w:val="28"/>
        </w:rPr>
        <w:t>Registro de usuarios</w:t>
      </w:r>
    </w:p>
    <w:p w14:paraId="1D0E7037" w14:textId="12095E58" w:rsidR="006F5AF8" w:rsidRDefault="006F5AF8" w:rsidP="006F5AF8">
      <w:pPr>
        <w:pStyle w:val="Textoindependiente"/>
        <w:spacing w:before="102"/>
        <w:ind w:firstLine="720"/>
        <w:jc w:val="both"/>
      </w:pPr>
      <w:r>
        <w:t xml:space="preserve">Este diagrama muestra el proceso que sigue </w:t>
      </w:r>
      <w:r w:rsidR="00F62591">
        <w:t>cualquier usuario para crear una cuenta con el rol adecuado.</w:t>
      </w:r>
    </w:p>
    <w:p w14:paraId="2FA37033" w14:textId="77777777" w:rsidR="006F5AF8" w:rsidRDefault="006F5AF8" w:rsidP="00824047">
      <w:pPr>
        <w:pStyle w:val="Textoindependiente"/>
        <w:spacing w:before="102"/>
      </w:pPr>
    </w:p>
    <w:p w14:paraId="7451CB0A" w14:textId="5E6515E0" w:rsidR="006F5AF8" w:rsidRDefault="006F5AF8" w:rsidP="00824047">
      <w:pPr>
        <w:pStyle w:val="Textoindependiente"/>
        <w:spacing w:before="102"/>
      </w:pPr>
      <w:r>
        <w:rPr>
          <w:noProof/>
        </w:rPr>
        <w:drawing>
          <wp:inline distT="0" distB="0" distL="0" distR="0" wp14:anchorId="67051760" wp14:editId="4860F65E">
            <wp:extent cx="5556250" cy="4874260"/>
            <wp:effectExtent l="0" t="0" r="6350" b="2540"/>
            <wp:docPr id="119459116" name="Imagen 348"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9116" name="Imagen 348" descr="Diagrama&#10;&#10;El contenido generado por IA puede ser incorrecto."/>
                    <pic:cNvPicPr/>
                  </pic:nvPicPr>
                  <pic:blipFill>
                    <a:blip r:embed="rId344">
                      <a:extLst>
                        <a:ext uri="{28A0092B-C50C-407E-A947-70E740481C1C}">
                          <a14:useLocalDpi xmlns:a14="http://schemas.microsoft.com/office/drawing/2010/main" val="0"/>
                        </a:ext>
                      </a:extLst>
                    </a:blip>
                    <a:stretch>
                      <a:fillRect/>
                    </a:stretch>
                  </pic:blipFill>
                  <pic:spPr>
                    <a:xfrm>
                      <a:off x="0" y="0"/>
                      <a:ext cx="5556250" cy="4874260"/>
                    </a:xfrm>
                    <a:prstGeom prst="rect">
                      <a:avLst/>
                    </a:prstGeom>
                  </pic:spPr>
                </pic:pic>
              </a:graphicData>
            </a:graphic>
          </wp:inline>
        </w:drawing>
      </w:r>
    </w:p>
    <w:p w14:paraId="658F8772" w14:textId="49E77A05" w:rsidR="006F5AF8" w:rsidRDefault="006F5AF8" w:rsidP="006F5AF8">
      <w:pPr>
        <w:pStyle w:val="PieFigura"/>
      </w:pPr>
      <w:bookmarkStart w:id="148" w:name="_Toc199718242"/>
      <w:bookmarkStart w:id="149" w:name="_Toc199720879"/>
      <w:bookmarkStart w:id="150" w:name="_Toc199721128"/>
      <w:r>
        <w:t>Figura C.</w:t>
      </w:r>
      <w:r w:rsidR="00655295">
        <w:t>6</w:t>
      </w:r>
      <w:r>
        <w:t>: Diagrama de secuencia de registro de usuarios</w:t>
      </w:r>
      <w:bookmarkEnd w:id="148"/>
      <w:bookmarkEnd w:id="149"/>
      <w:bookmarkEnd w:id="150"/>
    </w:p>
    <w:p w14:paraId="4131B733" w14:textId="77777777" w:rsidR="006F5AF8" w:rsidRDefault="006F5AF8" w:rsidP="00824047">
      <w:pPr>
        <w:pStyle w:val="Textoindependiente"/>
        <w:spacing w:before="102"/>
      </w:pPr>
    </w:p>
    <w:p w14:paraId="66D7E5A4" w14:textId="77777777" w:rsidR="006F5AF8" w:rsidRDefault="006F5AF8" w:rsidP="00824047">
      <w:pPr>
        <w:pStyle w:val="Textoindependiente"/>
        <w:spacing w:before="102"/>
      </w:pPr>
    </w:p>
    <w:p w14:paraId="0568B5AF" w14:textId="77777777" w:rsidR="006F5AF8" w:rsidRDefault="006F5AF8" w:rsidP="00824047">
      <w:pPr>
        <w:pStyle w:val="Textoindependiente"/>
        <w:spacing w:before="102"/>
      </w:pPr>
    </w:p>
    <w:p w14:paraId="57043CB9" w14:textId="77777777" w:rsidR="006F5AF8" w:rsidRDefault="006F5AF8" w:rsidP="00824047">
      <w:pPr>
        <w:pStyle w:val="Textoindependiente"/>
        <w:spacing w:before="102"/>
      </w:pPr>
    </w:p>
    <w:p w14:paraId="34CA2635" w14:textId="77777777" w:rsidR="006F5AF8" w:rsidRDefault="006F5AF8" w:rsidP="00824047">
      <w:pPr>
        <w:pStyle w:val="Textoindependiente"/>
        <w:spacing w:before="102"/>
      </w:pPr>
    </w:p>
    <w:p w14:paraId="0E69EEBA" w14:textId="77777777" w:rsidR="006F5AF8" w:rsidRDefault="006F5AF8" w:rsidP="00824047">
      <w:pPr>
        <w:pStyle w:val="Textoindependiente"/>
        <w:spacing w:before="102"/>
      </w:pPr>
    </w:p>
    <w:p w14:paraId="11532EF7" w14:textId="77777777" w:rsidR="00DD4EE8" w:rsidRDefault="00DD4EE8" w:rsidP="00824047">
      <w:pPr>
        <w:pStyle w:val="Textoindependiente"/>
        <w:spacing w:before="102"/>
      </w:pPr>
    </w:p>
    <w:p w14:paraId="35AD8D74" w14:textId="77777777" w:rsidR="00F737C4" w:rsidRDefault="00F737C4" w:rsidP="00824047">
      <w:pPr>
        <w:pStyle w:val="Textoindependiente"/>
        <w:spacing w:before="102"/>
      </w:pPr>
    </w:p>
    <w:p w14:paraId="33656B05" w14:textId="77777777" w:rsidR="00720EC1" w:rsidRPr="00824047" w:rsidRDefault="00720EC1" w:rsidP="00720EC1">
      <w:pPr>
        <w:tabs>
          <w:tab w:val="left" w:pos="6732"/>
        </w:tabs>
        <w:spacing w:before="72"/>
        <w:jc w:val="right"/>
        <w:rPr>
          <w:rFonts w:ascii="LM Roman Slanted 12" w:hAnsi="LM Roman Slanted 12"/>
          <w:i/>
          <w:sz w:val="24"/>
        </w:rPr>
      </w:pPr>
      <w:r>
        <w:rPr>
          <w:rFonts w:ascii="LM Roman Slanted 12" w:hAnsi="LM Roman Slanted 12"/>
          <w:i/>
          <w:sz w:val="24"/>
        </w:rPr>
        <w:t>Apéndice C. Especificación de diseño</w:t>
      </w:r>
    </w:p>
    <w:p w14:paraId="008CC4C5" w14:textId="77777777" w:rsidR="00720EC1" w:rsidRDefault="00720EC1" w:rsidP="00824047">
      <w:pPr>
        <w:pStyle w:val="Textoindependiente"/>
        <w:spacing w:before="102"/>
      </w:pPr>
    </w:p>
    <w:p w14:paraId="2AC5E37E" w14:textId="77777777" w:rsidR="00A41556" w:rsidRDefault="00BA77FD">
      <w:pPr>
        <w:pStyle w:val="Ttulo2"/>
        <w:numPr>
          <w:ilvl w:val="1"/>
          <w:numId w:val="4"/>
        </w:numPr>
        <w:tabs>
          <w:tab w:val="left" w:pos="1194"/>
        </w:tabs>
        <w:ind w:hanging="1075"/>
      </w:pPr>
      <w:bookmarkStart w:id="151" w:name="Diseño_arquitectónico"/>
      <w:bookmarkStart w:id="152" w:name="_bookmark17"/>
      <w:bookmarkStart w:id="153" w:name="_Toc200231898"/>
      <w:bookmarkEnd w:id="151"/>
      <w:bookmarkEnd w:id="152"/>
      <w:r>
        <w:t>Diseño</w:t>
      </w:r>
      <w:r>
        <w:rPr>
          <w:spacing w:val="7"/>
        </w:rPr>
        <w:t xml:space="preserve"> </w:t>
      </w:r>
      <w:r>
        <w:rPr>
          <w:spacing w:val="-2"/>
        </w:rPr>
        <w:t>arquitectónico</w:t>
      </w:r>
      <w:bookmarkEnd w:id="153"/>
    </w:p>
    <w:p w14:paraId="056DA455" w14:textId="03F5125C" w:rsidR="00A41556" w:rsidRDefault="000B0F68" w:rsidP="000B0F68">
      <w:pPr>
        <w:pStyle w:val="Textoindependiente"/>
        <w:spacing w:before="102"/>
        <w:ind w:firstLine="720"/>
        <w:jc w:val="both"/>
      </w:pPr>
      <w:r>
        <w:t>En este apartado se definen los patrones que se han empleado en el diseño de la aplicación.</w:t>
      </w:r>
    </w:p>
    <w:p w14:paraId="513B2E99" w14:textId="77777777" w:rsidR="000B0F68" w:rsidRDefault="000B0F68" w:rsidP="000B0F68">
      <w:pPr>
        <w:pStyle w:val="Textoindependiente"/>
        <w:jc w:val="both"/>
      </w:pPr>
    </w:p>
    <w:p w14:paraId="118F0459" w14:textId="2B22107C" w:rsidR="000B0F68" w:rsidRPr="000B0F68" w:rsidRDefault="000B0F68" w:rsidP="000B0F68">
      <w:pPr>
        <w:pStyle w:val="Textoindependiente"/>
        <w:jc w:val="both"/>
        <w:rPr>
          <w:b/>
          <w:bCs/>
          <w:sz w:val="28"/>
          <w:szCs w:val="28"/>
        </w:rPr>
      </w:pPr>
      <w:r w:rsidRPr="000B0F68">
        <w:rPr>
          <w:b/>
          <w:bCs/>
          <w:sz w:val="28"/>
          <w:szCs w:val="28"/>
        </w:rPr>
        <w:t>Modelo-Vista-Controlador (MVC)</w:t>
      </w:r>
      <w:r w:rsidR="007543B9">
        <w:rPr>
          <w:b/>
          <w:bCs/>
          <w:sz w:val="28"/>
          <w:szCs w:val="28"/>
        </w:rPr>
        <w:t xml:space="preserve"> y Fachada</w:t>
      </w:r>
    </w:p>
    <w:p w14:paraId="2E54876E" w14:textId="02CE1FCC" w:rsidR="000B0F68" w:rsidRDefault="007543B9" w:rsidP="000B0F68">
      <w:pPr>
        <w:pStyle w:val="Textoindependiente"/>
        <w:spacing w:before="102"/>
        <w:ind w:firstLine="720"/>
        <w:jc w:val="both"/>
      </w:pPr>
      <w:r>
        <w:t>En el desarrollo del proyecto, se ha seguido la arquitectura Modelo-Vista-Controlador combinado con Fachada.</w:t>
      </w:r>
    </w:p>
    <w:p w14:paraId="21D4B806" w14:textId="773C779D" w:rsidR="000B0F68" w:rsidRPr="000B0F68" w:rsidRDefault="000B0F68" w:rsidP="000B0F68">
      <w:pPr>
        <w:pStyle w:val="Textoindependiente"/>
        <w:numPr>
          <w:ilvl w:val="0"/>
          <w:numId w:val="32"/>
        </w:numPr>
        <w:spacing w:before="102"/>
        <w:jc w:val="both"/>
        <w:rPr>
          <w:b/>
          <w:bCs/>
        </w:rPr>
      </w:pPr>
      <w:r w:rsidRPr="000B0F68">
        <w:rPr>
          <w:b/>
          <w:bCs/>
        </w:rPr>
        <w:t>Modelo:</w:t>
      </w:r>
      <w:r>
        <w:rPr>
          <w:b/>
          <w:bCs/>
        </w:rPr>
        <w:t xml:space="preserve"> </w:t>
      </w:r>
      <w:r w:rsidR="00EC3855">
        <w:t>C</w:t>
      </w:r>
      <w:r>
        <w:t xml:space="preserve">ompuesto por </w:t>
      </w:r>
      <w:r w:rsidR="00D67A49">
        <w:t xml:space="preserve">los módulos que se encargan de la lógica </w:t>
      </w:r>
      <w:r w:rsidR="00EC3855">
        <w:t xml:space="preserve">y </w:t>
      </w:r>
      <w:r w:rsidR="00D67A49">
        <w:t>la gestión de datos</w:t>
      </w:r>
      <w:r w:rsidR="00EC3855">
        <w:t xml:space="preserve"> del proyecto</w:t>
      </w:r>
      <w:r w:rsidR="00D67A49">
        <w:t xml:space="preserve">. </w:t>
      </w:r>
      <w:r w:rsidR="00EC3855">
        <w:t>Se incluyen</w:t>
      </w:r>
      <w:r w:rsidR="00D67A49">
        <w:t xml:space="preserve"> el procesador de detección, el gestor de facultades, el extractor de metadatos y el gestor de la base de datos.</w:t>
      </w:r>
    </w:p>
    <w:p w14:paraId="33579020" w14:textId="3108D2AF" w:rsidR="000B0F68" w:rsidRPr="000B0F68" w:rsidRDefault="000B0F68" w:rsidP="000B0F68">
      <w:pPr>
        <w:pStyle w:val="Textoindependiente"/>
        <w:numPr>
          <w:ilvl w:val="0"/>
          <w:numId w:val="32"/>
        </w:numPr>
        <w:spacing w:before="102"/>
        <w:jc w:val="both"/>
        <w:rPr>
          <w:b/>
          <w:bCs/>
        </w:rPr>
      </w:pPr>
      <w:r w:rsidRPr="000B0F68">
        <w:rPr>
          <w:b/>
          <w:bCs/>
        </w:rPr>
        <w:t>Vista:</w:t>
      </w:r>
      <w:r w:rsidR="003B6E70">
        <w:rPr>
          <w:b/>
          <w:bCs/>
        </w:rPr>
        <w:t xml:space="preserve"> </w:t>
      </w:r>
      <w:r w:rsidR="00EC3855">
        <w:t>F</w:t>
      </w:r>
      <w:r w:rsidR="003B6E70">
        <w:t xml:space="preserve">ormado por las plantillas que conforman la interfaz de usuario. Se ha empleado HTML </w:t>
      </w:r>
      <w:r w:rsidR="00E34A1B">
        <w:t>junto con</w:t>
      </w:r>
      <w:r w:rsidR="003B6E70">
        <w:t xml:space="preserve"> JavaScript, CSS y Bootstrap para darle formato.</w:t>
      </w:r>
    </w:p>
    <w:p w14:paraId="1EF1EAD9" w14:textId="24CE1833" w:rsidR="000B0F68" w:rsidRPr="003B1552" w:rsidRDefault="000B0F68" w:rsidP="000B0F68">
      <w:pPr>
        <w:pStyle w:val="Textoindependiente"/>
        <w:numPr>
          <w:ilvl w:val="0"/>
          <w:numId w:val="32"/>
        </w:numPr>
        <w:spacing w:before="102"/>
        <w:jc w:val="both"/>
        <w:rPr>
          <w:b/>
          <w:bCs/>
        </w:rPr>
      </w:pPr>
      <w:r w:rsidRPr="000B0F68">
        <w:rPr>
          <w:b/>
          <w:bCs/>
        </w:rPr>
        <w:t>Controlador</w:t>
      </w:r>
      <w:r w:rsidR="003B6E70">
        <w:rPr>
          <w:b/>
          <w:bCs/>
        </w:rPr>
        <w:t xml:space="preserve">: </w:t>
      </w:r>
      <w:r w:rsidR="00E34A1B">
        <w:t>Encargado</w:t>
      </w:r>
      <w:r w:rsidR="003B6E70">
        <w:t xml:space="preserve"> de recibir las solicitudes de la vista y coordinar la lógica del flujo con los módulos del modelo.</w:t>
      </w:r>
      <w:r w:rsidR="003B1552">
        <w:t xml:space="preserve"> El modulo app se encarga de las rutas de Flask y coordina la ejecución de la lógica de los modelos.</w:t>
      </w:r>
    </w:p>
    <w:p w14:paraId="707934F3" w14:textId="77777777" w:rsidR="003B1552" w:rsidRDefault="003B1552" w:rsidP="003B1552">
      <w:pPr>
        <w:pStyle w:val="Textoindependiente"/>
        <w:spacing w:before="102"/>
        <w:ind w:firstLine="720"/>
        <w:jc w:val="both"/>
        <w:rPr>
          <w:b/>
          <w:bCs/>
        </w:rPr>
      </w:pPr>
    </w:p>
    <w:p w14:paraId="37A9BF53" w14:textId="7129E069" w:rsidR="003B1552" w:rsidRDefault="003B1552" w:rsidP="003B1552">
      <w:pPr>
        <w:pStyle w:val="Textoindependiente"/>
        <w:spacing w:before="102"/>
        <w:ind w:firstLine="720"/>
        <w:jc w:val="both"/>
      </w:pPr>
      <w:r>
        <w:t xml:space="preserve">En el proyecto, el módulo app además de actuar </w:t>
      </w:r>
      <w:r w:rsidR="006D022C">
        <w:t>como</w:t>
      </w:r>
      <w:r>
        <w:t xml:space="preserve"> Controlador en el patrón MVC, también implementa el patrón fachada. Esto si</w:t>
      </w:r>
      <w:r w:rsidR="006D022C">
        <w:t>gnifica que todas las operaciones solicitadas desde la vista pasan a través del controlador, que hace de interfaz única. De esta forma, el controlador centraliza la gestión de las peticiones y reenvía a los módulos individuales las tareas específicas sin que la vista y los módulos interactúen entre sí.</w:t>
      </w:r>
    </w:p>
    <w:p w14:paraId="308941BD" w14:textId="7B48338C" w:rsidR="00FE1C54" w:rsidRPr="003B1552" w:rsidRDefault="00FE1C54" w:rsidP="003B1552">
      <w:pPr>
        <w:pStyle w:val="Textoindependiente"/>
        <w:spacing w:before="102"/>
        <w:ind w:firstLine="720"/>
        <w:jc w:val="both"/>
      </w:pPr>
      <w:r>
        <w:t>Esto facilita el mantenimiento y la validación de datos al concentrar la lógica en un único punto.</w:t>
      </w:r>
    </w:p>
    <w:p w14:paraId="4EAB9EF7" w14:textId="77777777" w:rsidR="000B0F68" w:rsidRDefault="000B0F68" w:rsidP="000B0F68">
      <w:pPr>
        <w:pStyle w:val="Textoindependiente"/>
      </w:pPr>
    </w:p>
    <w:p w14:paraId="39EB897C" w14:textId="77777777" w:rsidR="00B428E0" w:rsidRDefault="00B428E0" w:rsidP="000B0F68">
      <w:pPr>
        <w:pStyle w:val="Textoindependiente"/>
      </w:pPr>
    </w:p>
    <w:p w14:paraId="2C5D4454" w14:textId="77777777" w:rsidR="00DF1F98" w:rsidRDefault="00DF1F98" w:rsidP="000B0F68">
      <w:pPr>
        <w:pStyle w:val="Textoindependiente"/>
      </w:pPr>
    </w:p>
    <w:p w14:paraId="24D9DA94" w14:textId="77777777" w:rsidR="00DF1F98" w:rsidRDefault="00DF1F98" w:rsidP="000B0F68">
      <w:pPr>
        <w:pStyle w:val="Textoindependiente"/>
      </w:pPr>
    </w:p>
    <w:p w14:paraId="13D1CD66" w14:textId="77777777" w:rsidR="00DF1F98" w:rsidRDefault="00DF1F98" w:rsidP="000B0F68">
      <w:pPr>
        <w:pStyle w:val="Textoindependiente"/>
      </w:pPr>
    </w:p>
    <w:p w14:paraId="0481602A" w14:textId="77777777" w:rsidR="00DF1F98" w:rsidRDefault="00DF1F98" w:rsidP="000B0F68">
      <w:pPr>
        <w:pStyle w:val="Textoindependiente"/>
      </w:pPr>
    </w:p>
    <w:p w14:paraId="72C7067B" w14:textId="77777777" w:rsidR="00DF1F98" w:rsidRDefault="00DF1F98" w:rsidP="000B0F68">
      <w:pPr>
        <w:pStyle w:val="Textoindependiente"/>
      </w:pPr>
    </w:p>
    <w:p w14:paraId="24BFA352" w14:textId="77777777" w:rsidR="00DF1F98" w:rsidRDefault="00DF1F98" w:rsidP="000B0F68">
      <w:pPr>
        <w:pStyle w:val="Textoindependiente"/>
      </w:pPr>
    </w:p>
    <w:p w14:paraId="259D8B65" w14:textId="77777777" w:rsidR="00D55BFB" w:rsidRDefault="00D55BFB" w:rsidP="000B0F68">
      <w:pPr>
        <w:pStyle w:val="Textoindependiente"/>
      </w:pPr>
    </w:p>
    <w:p w14:paraId="26CE9B8F" w14:textId="77777777" w:rsidR="00D55BFB" w:rsidRDefault="00D55BFB" w:rsidP="000B0F68">
      <w:pPr>
        <w:pStyle w:val="Textoindependiente"/>
      </w:pPr>
    </w:p>
    <w:p w14:paraId="1F60DA05" w14:textId="77777777" w:rsidR="00DF1F98" w:rsidRDefault="00DF1F98" w:rsidP="000B0F68">
      <w:pPr>
        <w:pStyle w:val="Textoindependiente"/>
      </w:pPr>
    </w:p>
    <w:p w14:paraId="38DBD67A" w14:textId="4901B49B" w:rsidR="00DF1F98" w:rsidRPr="00DF1F98" w:rsidRDefault="00DF1F98" w:rsidP="00DF1F98">
      <w:pPr>
        <w:tabs>
          <w:tab w:val="left" w:pos="6732"/>
        </w:tabs>
        <w:spacing w:before="72"/>
        <w:rPr>
          <w:rFonts w:ascii="LM Roman Slanted 12" w:hAnsi="LM Roman Slanted 12"/>
          <w:i/>
          <w:sz w:val="24"/>
        </w:rPr>
      </w:pPr>
      <w:r>
        <w:rPr>
          <w:rFonts w:ascii="LM Roman Slanted 12" w:hAnsi="LM Roman Slanted 12"/>
          <w:i/>
          <w:sz w:val="24"/>
        </w:rPr>
        <w:t>Apéndice C. Especificación de diseño</w:t>
      </w:r>
    </w:p>
    <w:p w14:paraId="30DEECDE" w14:textId="77777777" w:rsidR="00DF1F98" w:rsidRDefault="00DF1F98" w:rsidP="000B0F68">
      <w:pPr>
        <w:pStyle w:val="Textoindependiente"/>
      </w:pPr>
    </w:p>
    <w:p w14:paraId="3F16B6D4" w14:textId="1752FCD1" w:rsidR="000B0F68" w:rsidRDefault="00B428E0" w:rsidP="00B428E0">
      <w:pPr>
        <w:pStyle w:val="Textoindependiente"/>
        <w:jc w:val="center"/>
      </w:pPr>
      <w:r>
        <w:rPr>
          <w:noProof/>
        </w:rPr>
        <w:drawing>
          <wp:inline distT="0" distB="0" distL="0" distR="0" wp14:anchorId="65B9AC43" wp14:editId="478C1827">
            <wp:extent cx="4064370" cy="1923802"/>
            <wp:effectExtent l="0" t="0" r="0" b="0"/>
            <wp:docPr id="1639126202" name="Imagen 353" descr="Interfaz de usuario gráfica, Aplicación, Team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26202" name="Imagen 353" descr="Interfaz de usuario gráfica, Aplicación, Teams&#10;&#10;El contenido generado por IA puede ser incorrecto."/>
                    <pic:cNvPicPr/>
                  </pic:nvPicPr>
                  <pic:blipFill>
                    <a:blip r:embed="rId345">
                      <a:extLst>
                        <a:ext uri="{28A0092B-C50C-407E-A947-70E740481C1C}">
                          <a14:useLocalDpi xmlns:a14="http://schemas.microsoft.com/office/drawing/2010/main" val="0"/>
                        </a:ext>
                      </a:extLst>
                    </a:blip>
                    <a:stretch>
                      <a:fillRect/>
                    </a:stretch>
                  </pic:blipFill>
                  <pic:spPr>
                    <a:xfrm>
                      <a:off x="0" y="0"/>
                      <a:ext cx="4077042" cy="1929800"/>
                    </a:xfrm>
                    <a:prstGeom prst="rect">
                      <a:avLst/>
                    </a:prstGeom>
                  </pic:spPr>
                </pic:pic>
              </a:graphicData>
            </a:graphic>
          </wp:inline>
        </w:drawing>
      </w:r>
    </w:p>
    <w:p w14:paraId="1C061F35" w14:textId="6591DE38" w:rsidR="00B428E0" w:rsidRDefault="00B428E0" w:rsidP="00B428E0">
      <w:pPr>
        <w:pStyle w:val="PieFigura"/>
      </w:pPr>
      <w:bookmarkStart w:id="154" w:name="_Toc199633012"/>
      <w:bookmarkStart w:id="155" w:name="_Toc199718243"/>
      <w:bookmarkStart w:id="156" w:name="_Toc199720880"/>
      <w:bookmarkStart w:id="157" w:name="_Toc199721129"/>
      <w:r>
        <w:t>Figura C.</w:t>
      </w:r>
      <w:r w:rsidR="00655295">
        <w:t>7</w:t>
      </w:r>
      <w:r>
        <w:t xml:space="preserve">: Patrón MVC </w:t>
      </w:r>
      <w:r>
        <w:fldChar w:fldCharType="begin"/>
      </w:r>
      <w:r>
        <w:instrText xml:space="preserve"> ADDIN ZOTERO_ITEM CSL_CITATION {"citationID":"rOW7q5B3","properties":{"formattedCitation":"[2]","plainCitation":"[2]","noteIndex":0},"citationItems":[{"id":77,"uris":["http://zotero.org/users/16975901/items/YG7K4UYK"],"itemData":{"id":77,"type":"entry-encyclopedia","abstract":"Modelo-vista-controlador (MVC) es un patrón de arquitectura de software, que separa los datos y principalmente lo que es la lógica de negocio de una aplicación de su representación y el módulo encargado de gestionar los eventos y las comunicaciones. Para ello MVC propone la construcción de tres componentes distintos que son el modelo, la vista y el controlador; es decir: por un lado define componentes para la representación de la información y, por otro lado, para la interacción del usuario.[1]</w:instrText>
      </w:r>
      <w:r>
        <w:rPr>
          <w:rFonts w:ascii="Cambria Math" w:hAnsi="Cambria Math" w:cs="Cambria Math"/>
        </w:rPr>
        <w:instrText>​</w:instrText>
      </w:r>
      <w:r>
        <w:instrText>[2]</w:instrText>
      </w:r>
      <w:r>
        <w:rPr>
          <w:rFonts w:ascii="Cambria Math" w:hAnsi="Cambria Math" w:cs="Cambria Math"/>
        </w:rPr>
        <w:instrText>​</w:instrText>
      </w:r>
      <w:r>
        <w:instrText xml:space="preserve"> Este patrón de arquitectura de software se basa en las ideas de reutilización de código y la separación de conceptos, características que buscan facilitar la tarea de desarrollo de aplicaciones y su posterior mantenimiento.[3]</w:instrText>
      </w:r>
      <w:r>
        <w:rPr>
          <w:rFonts w:ascii="Cambria Math" w:hAnsi="Cambria Math" w:cs="Cambria Math"/>
        </w:rPr>
        <w:instrText>​</w:instrText>
      </w:r>
      <w:r>
        <w:instrText>[4]</w:instrText>
      </w:r>
      <w:r>
        <w:rPr>
          <w:rFonts w:ascii="Cambria Math" w:hAnsi="Cambria Math" w:cs="Cambria Math"/>
        </w:rPr>
        <w:instrText>​</w:instrText>
      </w:r>
      <w:r>
        <w:instrText xml:space="preserve">","container-title":"Wikipedia, la enciclopedia libre","language":"es","license":"Creative Commons Attribution-ShareAlike License","note":"Page Version ID: 165920571","source":"Wikipedia","title":"Modelo–vista–controlador","URL":"https://es.wikipedia.org/w/index.php?title=Modelo%E2%80%93vista%E2%80%93controlador&amp;oldid=165920571","accessed":{"date-parts":[["2025",5,22]]},"issued":{"date-parts":[["2025",3,7]]}}}],"schema":"https://github.com/citation-style-language/schema/raw/master/csl-citation.json"} </w:instrText>
      </w:r>
      <w:r>
        <w:fldChar w:fldCharType="separate"/>
      </w:r>
      <w:r w:rsidRPr="00B428E0">
        <w:t>[2]</w:t>
      </w:r>
      <w:bookmarkEnd w:id="154"/>
      <w:bookmarkEnd w:id="155"/>
      <w:bookmarkEnd w:id="156"/>
      <w:bookmarkEnd w:id="157"/>
      <w:r>
        <w:fldChar w:fldCharType="end"/>
      </w:r>
    </w:p>
    <w:p w14:paraId="32CA5B0F" w14:textId="77777777" w:rsidR="000B0F68" w:rsidRDefault="000B0F68" w:rsidP="000B0F68">
      <w:pPr>
        <w:pStyle w:val="Textoindependiente"/>
      </w:pPr>
    </w:p>
    <w:p w14:paraId="13F127EC" w14:textId="77777777" w:rsidR="006C3FEA" w:rsidRDefault="006C3FEA" w:rsidP="006C3FEA">
      <w:pPr>
        <w:pStyle w:val="Textoindependiente"/>
        <w:spacing w:before="102"/>
      </w:pPr>
    </w:p>
    <w:p w14:paraId="692835CE" w14:textId="29778426" w:rsidR="006C3FEA" w:rsidRDefault="006C3FEA" w:rsidP="006C3FEA">
      <w:pPr>
        <w:pStyle w:val="Textoindependiente"/>
        <w:spacing w:before="102"/>
        <w:jc w:val="center"/>
      </w:pPr>
      <w:r w:rsidRPr="006C3FEA">
        <w:rPr>
          <w:noProof/>
        </w:rPr>
        <w:drawing>
          <wp:inline distT="0" distB="0" distL="0" distR="0" wp14:anchorId="69156E7C" wp14:editId="19CBABFE">
            <wp:extent cx="4715533" cy="2686425"/>
            <wp:effectExtent l="0" t="0" r="8890" b="0"/>
            <wp:docPr id="717798492"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98492" name="Imagen 1" descr="Diagrama&#10;&#10;El contenido generado por IA puede ser incorrecto."/>
                    <pic:cNvPicPr/>
                  </pic:nvPicPr>
                  <pic:blipFill>
                    <a:blip r:embed="rId346"/>
                    <a:stretch>
                      <a:fillRect/>
                    </a:stretch>
                  </pic:blipFill>
                  <pic:spPr>
                    <a:xfrm>
                      <a:off x="0" y="0"/>
                      <a:ext cx="4715533" cy="2686425"/>
                    </a:xfrm>
                    <a:prstGeom prst="rect">
                      <a:avLst/>
                    </a:prstGeom>
                  </pic:spPr>
                </pic:pic>
              </a:graphicData>
            </a:graphic>
          </wp:inline>
        </w:drawing>
      </w:r>
    </w:p>
    <w:p w14:paraId="1079CAFC" w14:textId="2DD3D512" w:rsidR="007F2A31" w:rsidRDefault="006C3FEA" w:rsidP="007A3B2A">
      <w:pPr>
        <w:pStyle w:val="PieFigura"/>
      </w:pPr>
      <w:bookmarkStart w:id="158" w:name="_Toc199718244"/>
      <w:bookmarkStart w:id="159" w:name="_Toc199720881"/>
      <w:bookmarkStart w:id="160" w:name="_Toc199721130"/>
      <w:r>
        <w:t>Figura C.</w:t>
      </w:r>
      <w:r w:rsidR="00655295">
        <w:t>8</w:t>
      </w:r>
      <w:r>
        <w:t xml:space="preserve">: Patrón Fachada </w:t>
      </w:r>
      <w:r>
        <w:fldChar w:fldCharType="begin"/>
      </w:r>
      <w:r w:rsidR="00DF1F98">
        <w:instrText xml:space="preserve"> ADDIN ZOTERO_ITEM CSL_CITATION {"citationID":"mWi6HYE7","properties":{"formattedCitation":"[3]","plainCitation":"[3]","noteIndex":0},"citationItems":[{"id":82,"uris":["http://zotero.org/users/16975901/items/JTI9BFLK"],"itemData":{"id":82,"type":"post-weblog","abstract":"This is a UML class diagram for the Facade design pattern. Purpose Supplies a single interface to a set of interfaces within a system. Use When A simple interface is needed to provide access to a complex system. There are many dependencies between system implementations and clients. Systems and subsystems should be layered.","container-title":"Visual Paradigm Community Circle","language":"en-US","title":"GoF Design Pattern Template: Facade","title-short":"GoF Design Pattern Template","URL":"https://circle.visual-paradigm.com/facade/","accessed":{"date-parts":[["2025",5,22]]},"issued":{"date-parts":[["2017",8,10]]}}}],"schema":"https://github.com/citation-style-language/schema/raw/master/csl-citation.json"} </w:instrText>
      </w:r>
      <w:r>
        <w:fldChar w:fldCharType="separate"/>
      </w:r>
      <w:r w:rsidR="00DF1F98" w:rsidRPr="00DF1F98">
        <w:t>[3]</w:t>
      </w:r>
      <w:bookmarkEnd w:id="158"/>
      <w:bookmarkEnd w:id="159"/>
      <w:bookmarkEnd w:id="160"/>
      <w:r>
        <w:fldChar w:fldCharType="end"/>
      </w:r>
    </w:p>
    <w:p w14:paraId="0C4CBBA5" w14:textId="77777777" w:rsidR="007F2A31" w:rsidRDefault="007F2A31" w:rsidP="000B0F68">
      <w:pPr>
        <w:pStyle w:val="Textoindependiente"/>
      </w:pPr>
    </w:p>
    <w:p w14:paraId="5C3233F2" w14:textId="77777777" w:rsidR="007F2A31" w:rsidRDefault="007F2A31" w:rsidP="000B0F68">
      <w:pPr>
        <w:pStyle w:val="Textoindependiente"/>
      </w:pPr>
    </w:p>
    <w:p w14:paraId="4AB5DFDD" w14:textId="77777777" w:rsidR="007F2A31" w:rsidRDefault="007F2A31" w:rsidP="000B0F68">
      <w:pPr>
        <w:pStyle w:val="Textoindependiente"/>
      </w:pPr>
    </w:p>
    <w:p w14:paraId="200629A4" w14:textId="77777777" w:rsidR="007F2A31" w:rsidRDefault="007F2A31" w:rsidP="000B0F68">
      <w:pPr>
        <w:pStyle w:val="Textoindependiente"/>
      </w:pPr>
    </w:p>
    <w:p w14:paraId="49641991" w14:textId="77777777" w:rsidR="007F2A31" w:rsidRDefault="007F2A31" w:rsidP="000B0F68">
      <w:pPr>
        <w:pStyle w:val="Textoindependiente"/>
      </w:pPr>
    </w:p>
    <w:p w14:paraId="45E2FC8E" w14:textId="77777777" w:rsidR="007F2A31" w:rsidRDefault="007F2A31" w:rsidP="000B0F68">
      <w:pPr>
        <w:pStyle w:val="Textoindependiente"/>
      </w:pPr>
    </w:p>
    <w:p w14:paraId="3ECF6CDE" w14:textId="77777777" w:rsidR="00433637" w:rsidRDefault="00433637" w:rsidP="000B0F68">
      <w:pPr>
        <w:pStyle w:val="Textoindependiente"/>
      </w:pPr>
    </w:p>
    <w:p w14:paraId="5AE67F57" w14:textId="77777777" w:rsidR="00433637" w:rsidRDefault="00433637" w:rsidP="000B0F68">
      <w:pPr>
        <w:pStyle w:val="Textoindependiente"/>
      </w:pPr>
    </w:p>
    <w:p w14:paraId="181F07A4" w14:textId="77777777" w:rsidR="00433637" w:rsidRDefault="00433637" w:rsidP="000B0F68">
      <w:pPr>
        <w:pStyle w:val="Textoindependiente"/>
      </w:pPr>
    </w:p>
    <w:p w14:paraId="109D00EB" w14:textId="77777777" w:rsidR="00433637" w:rsidRDefault="00433637" w:rsidP="000B0F68">
      <w:pPr>
        <w:pStyle w:val="Textoindependiente"/>
      </w:pPr>
    </w:p>
    <w:p w14:paraId="0D14D2D1" w14:textId="77777777" w:rsidR="00433637" w:rsidRDefault="00433637" w:rsidP="000B0F68">
      <w:pPr>
        <w:pStyle w:val="Textoindependiente"/>
      </w:pPr>
    </w:p>
    <w:p w14:paraId="19349BEF" w14:textId="77777777" w:rsidR="00433637" w:rsidRDefault="00433637" w:rsidP="000B0F68">
      <w:pPr>
        <w:pStyle w:val="Textoindependiente"/>
      </w:pPr>
    </w:p>
    <w:p w14:paraId="74AB470A" w14:textId="77777777" w:rsidR="00433637" w:rsidRDefault="00433637" w:rsidP="000B0F68">
      <w:pPr>
        <w:pStyle w:val="Textoindependiente"/>
      </w:pPr>
    </w:p>
    <w:p w14:paraId="38B787A9" w14:textId="77777777" w:rsidR="00433637" w:rsidRPr="00824047" w:rsidRDefault="00433637" w:rsidP="00433637">
      <w:pPr>
        <w:tabs>
          <w:tab w:val="left" w:pos="6732"/>
        </w:tabs>
        <w:spacing w:before="72"/>
        <w:jc w:val="right"/>
        <w:rPr>
          <w:rFonts w:ascii="LM Roman Slanted 12" w:hAnsi="LM Roman Slanted 12"/>
          <w:i/>
          <w:sz w:val="24"/>
        </w:rPr>
      </w:pPr>
      <w:r>
        <w:rPr>
          <w:rFonts w:ascii="LM Roman Slanted 12" w:hAnsi="LM Roman Slanted 12"/>
          <w:i/>
          <w:sz w:val="24"/>
        </w:rPr>
        <w:t>Apéndice C. Especificación de diseño</w:t>
      </w:r>
    </w:p>
    <w:p w14:paraId="1B1FDD4A" w14:textId="77777777" w:rsidR="00433637" w:rsidRDefault="00433637" w:rsidP="000B0F68">
      <w:pPr>
        <w:pStyle w:val="Textoindependiente"/>
      </w:pPr>
    </w:p>
    <w:p w14:paraId="060C4F62" w14:textId="537DCF60" w:rsidR="00433637" w:rsidRDefault="00433637" w:rsidP="00433637">
      <w:pPr>
        <w:pStyle w:val="Ttulo2"/>
        <w:numPr>
          <w:ilvl w:val="1"/>
          <w:numId w:val="4"/>
        </w:numPr>
        <w:tabs>
          <w:tab w:val="left" w:pos="1194"/>
        </w:tabs>
      </w:pPr>
      <w:bookmarkStart w:id="161" w:name="_Toc200231899"/>
      <w:r>
        <w:t>Diseño</w:t>
      </w:r>
      <w:r>
        <w:rPr>
          <w:spacing w:val="7"/>
        </w:rPr>
        <w:t xml:space="preserve"> </w:t>
      </w:r>
      <w:r>
        <w:rPr>
          <w:spacing w:val="-2"/>
        </w:rPr>
        <w:t>de interfaces</w:t>
      </w:r>
      <w:bookmarkEnd w:id="161"/>
    </w:p>
    <w:p w14:paraId="2F89A65D" w14:textId="77777777" w:rsidR="00433637" w:rsidRDefault="00433637" w:rsidP="000B0F68">
      <w:pPr>
        <w:pStyle w:val="Textoindependiente"/>
      </w:pPr>
    </w:p>
    <w:p w14:paraId="37A825B5" w14:textId="39FDCE03" w:rsidR="00433637" w:rsidRDefault="00433637" w:rsidP="00790FB3">
      <w:pPr>
        <w:pStyle w:val="Textoindependiente"/>
        <w:spacing w:before="102"/>
        <w:ind w:firstLine="720"/>
        <w:jc w:val="both"/>
      </w:pPr>
      <w:r>
        <w:t>Durante las primeras semanas de desarrollo y tras tener una idea clara de cómo se iba a desarrollar el proyecto, se realizó un prototipo de la interfaz de la aplicación con la herramienta Pencil</w:t>
      </w:r>
      <w:r w:rsidR="004B6758">
        <w:t xml:space="preserve">. </w:t>
      </w:r>
      <w:r w:rsidR="004B6758">
        <w:fldChar w:fldCharType="begin"/>
      </w:r>
      <w:r w:rsidR="00DF1F98">
        <w:instrText xml:space="preserve"> ADDIN ZOTERO_ITEM CSL_CITATION {"citationID":"SlSbCjbo","properties":{"formattedCitation":"[4]","plainCitation":"[4]","noteIndex":0},"citationItems":[{"id":84,"uris":["http://zotero.org/users/16975901/items/PA8VSNCW"],"itemData":{"id":84,"type":"webpage","title":"Home - Pencil Project","URL":"https://pencil.evolus.vn/","accessed":{"date-parts":[["2025",5,22]]}}}],"schema":"https://github.com/citation-style-language/schema/raw/master/csl-citation.json"} </w:instrText>
      </w:r>
      <w:r w:rsidR="004B6758">
        <w:fldChar w:fldCharType="separate"/>
      </w:r>
      <w:r w:rsidR="00DF1F98" w:rsidRPr="00DF1F98">
        <w:t>[4]</w:t>
      </w:r>
      <w:r w:rsidR="004B6758">
        <w:fldChar w:fldCharType="end"/>
      </w:r>
    </w:p>
    <w:p w14:paraId="5703D143" w14:textId="77777777" w:rsidR="00433637" w:rsidRDefault="00433637" w:rsidP="000B0F68">
      <w:pPr>
        <w:pStyle w:val="Textoindependiente"/>
      </w:pPr>
    </w:p>
    <w:p w14:paraId="6DD2DD7D" w14:textId="591929BF" w:rsidR="00433637" w:rsidRDefault="00790FB3" w:rsidP="00790FB3">
      <w:pPr>
        <w:pStyle w:val="Textoindependiente"/>
        <w:jc w:val="center"/>
      </w:pPr>
      <w:r w:rsidRPr="00790FB3">
        <w:rPr>
          <w:noProof/>
        </w:rPr>
        <w:drawing>
          <wp:inline distT="0" distB="0" distL="0" distR="0" wp14:anchorId="35635DA1" wp14:editId="72925AAC">
            <wp:extent cx="3372321" cy="6011114"/>
            <wp:effectExtent l="0" t="0" r="0" b="0"/>
            <wp:docPr id="1633129799" name="Imagen 1" descr="Interfaz de usuario gráfica, Aplicación, Team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29799" name="Imagen 1" descr="Interfaz de usuario gráfica, Aplicación, Teams&#10;&#10;El contenido generado por IA puede ser incorrecto."/>
                    <pic:cNvPicPr/>
                  </pic:nvPicPr>
                  <pic:blipFill>
                    <a:blip r:embed="rId347"/>
                    <a:stretch>
                      <a:fillRect/>
                    </a:stretch>
                  </pic:blipFill>
                  <pic:spPr>
                    <a:xfrm>
                      <a:off x="0" y="0"/>
                      <a:ext cx="3372321" cy="6011114"/>
                    </a:xfrm>
                    <a:prstGeom prst="rect">
                      <a:avLst/>
                    </a:prstGeom>
                  </pic:spPr>
                </pic:pic>
              </a:graphicData>
            </a:graphic>
          </wp:inline>
        </w:drawing>
      </w:r>
    </w:p>
    <w:p w14:paraId="735A0D0E" w14:textId="091C73EA" w:rsidR="00433637" w:rsidRDefault="00790FB3" w:rsidP="007A3B2A">
      <w:pPr>
        <w:pStyle w:val="PieFigura"/>
      </w:pPr>
      <w:bookmarkStart w:id="162" w:name="_Toc199718245"/>
      <w:bookmarkStart w:id="163" w:name="_Toc199720882"/>
      <w:bookmarkStart w:id="164" w:name="_Toc199721131"/>
      <w:r>
        <w:t>Figura C.</w:t>
      </w:r>
      <w:r w:rsidR="00655295">
        <w:t>9</w:t>
      </w:r>
      <w:r>
        <w:t>: Prototipo de interfaz</w:t>
      </w:r>
      <w:bookmarkEnd w:id="162"/>
      <w:bookmarkEnd w:id="163"/>
      <w:bookmarkEnd w:id="164"/>
    </w:p>
    <w:p w14:paraId="6E29CC1B" w14:textId="77777777" w:rsidR="00433637" w:rsidRDefault="00433637" w:rsidP="000B0F68">
      <w:pPr>
        <w:pStyle w:val="Textoindependiente"/>
      </w:pPr>
    </w:p>
    <w:p w14:paraId="00BDD244" w14:textId="77777777" w:rsidR="00433637" w:rsidRDefault="00433637" w:rsidP="000B0F68">
      <w:pPr>
        <w:pStyle w:val="Textoindependiente"/>
      </w:pPr>
    </w:p>
    <w:p w14:paraId="3D1FE59A" w14:textId="77777777" w:rsidR="00433637" w:rsidRDefault="00433637" w:rsidP="000B0F68">
      <w:pPr>
        <w:pStyle w:val="Textoindependiente"/>
      </w:pPr>
    </w:p>
    <w:p w14:paraId="36C52E30" w14:textId="77777777" w:rsidR="00790FB3" w:rsidRPr="00824047" w:rsidRDefault="00790FB3" w:rsidP="00790FB3">
      <w:pPr>
        <w:tabs>
          <w:tab w:val="left" w:pos="6732"/>
        </w:tabs>
        <w:spacing w:before="72"/>
        <w:rPr>
          <w:rFonts w:ascii="LM Roman Slanted 12" w:hAnsi="LM Roman Slanted 12"/>
          <w:i/>
          <w:sz w:val="24"/>
        </w:rPr>
      </w:pPr>
      <w:r>
        <w:rPr>
          <w:rFonts w:ascii="LM Roman Slanted 12" w:hAnsi="LM Roman Slanted 12"/>
          <w:i/>
          <w:sz w:val="24"/>
        </w:rPr>
        <w:t>Apéndice C. Especificación de diseño</w:t>
      </w:r>
    </w:p>
    <w:p w14:paraId="32C69732" w14:textId="77777777" w:rsidR="00790FB3" w:rsidRDefault="00790FB3" w:rsidP="00790FB3">
      <w:pPr>
        <w:pStyle w:val="Textoindependiente"/>
        <w:jc w:val="both"/>
      </w:pPr>
    </w:p>
    <w:p w14:paraId="171FCA9F" w14:textId="27CCE8EA" w:rsidR="00790FB3" w:rsidRDefault="00790FB3" w:rsidP="00790FB3">
      <w:pPr>
        <w:pStyle w:val="Textoindependiente"/>
        <w:spacing w:before="102"/>
        <w:ind w:firstLine="720"/>
        <w:jc w:val="both"/>
      </w:pPr>
      <w:r>
        <w:t>Este prototipo resultó muy útil para enfocar el desarrollo de los sprints, permitiendo definir con claridad las funcionalidades de cada rol de usuario</w:t>
      </w:r>
    </w:p>
    <w:p w14:paraId="395B8BF4" w14:textId="2DC954E8" w:rsidR="00790FB3" w:rsidRDefault="00790FB3" w:rsidP="00790FB3">
      <w:pPr>
        <w:pStyle w:val="Textoindependiente"/>
        <w:spacing w:before="102"/>
        <w:ind w:firstLine="720"/>
        <w:jc w:val="both"/>
      </w:pPr>
      <w:r>
        <w:t xml:space="preserve">Para el desarrollo de la aplicación final, se empleó una </w:t>
      </w:r>
      <w:r w:rsidR="00273511">
        <w:t>plantilla</w:t>
      </w:r>
      <w:r>
        <w:t xml:space="preserve"> de Boostrap que facilitó la creación de la interfaz.</w:t>
      </w:r>
    </w:p>
    <w:p w14:paraId="3A936E4A" w14:textId="77777777" w:rsidR="00790FB3" w:rsidRDefault="00790FB3" w:rsidP="000B0F68">
      <w:pPr>
        <w:pStyle w:val="Textoindependiente"/>
      </w:pPr>
    </w:p>
    <w:p w14:paraId="65F6D575" w14:textId="7BC0380D" w:rsidR="00790FB3" w:rsidRDefault="007907F8" w:rsidP="007907F8">
      <w:pPr>
        <w:pStyle w:val="Textoindependiente"/>
        <w:jc w:val="center"/>
      </w:pPr>
      <w:r>
        <w:rPr>
          <w:noProof/>
        </w:rPr>
        <w:drawing>
          <wp:inline distT="0" distB="0" distL="0" distR="0" wp14:anchorId="18335199" wp14:editId="739DA585">
            <wp:extent cx="5875545" cy="3990109"/>
            <wp:effectExtent l="0" t="0" r="0" b="0"/>
            <wp:docPr id="661074941" name="Imagen 349" descr="Una captura de pantalla de una red soci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74941" name="Imagen 349" descr="Una captura de pantalla de una red social&#10;&#10;El contenido generado por IA puede ser incorrecto."/>
                    <pic:cNvPicPr/>
                  </pic:nvPicPr>
                  <pic:blipFill>
                    <a:blip r:embed="rId348">
                      <a:extLst>
                        <a:ext uri="{28A0092B-C50C-407E-A947-70E740481C1C}">
                          <a14:useLocalDpi xmlns:a14="http://schemas.microsoft.com/office/drawing/2010/main" val="0"/>
                        </a:ext>
                      </a:extLst>
                    </a:blip>
                    <a:stretch>
                      <a:fillRect/>
                    </a:stretch>
                  </pic:blipFill>
                  <pic:spPr>
                    <a:xfrm>
                      <a:off x="0" y="0"/>
                      <a:ext cx="5890325" cy="4000146"/>
                    </a:xfrm>
                    <a:prstGeom prst="rect">
                      <a:avLst/>
                    </a:prstGeom>
                  </pic:spPr>
                </pic:pic>
              </a:graphicData>
            </a:graphic>
          </wp:inline>
        </w:drawing>
      </w:r>
    </w:p>
    <w:p w14:paraId="2F2A3C80" w14:textId="2BE3E66E" w:rsidR="00FA4E7F" w:rsidRDefault="00FA4E7F" w:rsidP="007A3B2A">
      <w:pPr>
        <w:pStyle w:val="PieFigura"/>
      </w:pPr>
      <w:bookmarkStart w:id="165" w:name="_Toc199718246"/>
      <w:bookmarkStart w:id="166" w:name="_Toc199720883"/>
      <w:bookmarkStart w:id="167" w:name="_Toc199721132"/>
      <w:r>
        <w:t>Figura C.</w:t>
      </w:r>
      <w:r w:rsidR="00655295">
        <w:t>10</w:t>
      </w:r>
      <w:r>
        <w:t>: Interfaz final</w:t>
      </w:r>
      <w:bookmarkEnd w:id="165"/>
      <w:bookmarkEnd w:id="166"/>
      <w:bookmarkEnd w:id="167"/>
    </w:p>
    <w:p w14:paraId="32DC3712" w14:textId="77777777" w:rsidR="00433637" w:rsidRDefault="00433637" w:rsidP="000B0F68">
      <w:pPr>
        <w:pStyle w:val="Textoindependiente"/>
      </w:pPr>
    </w:p>
    <w:p w14:paraId="4AC66903" w14:textId="77777777" w:rsidR="00433637" w:rsidRDefault="00433637" w:rsidP="000B0F68">
      <w:pPr>
        <w:pStyle w:val="Textoindependiente"/>
      </w:pPr>
    </w:p>
    <w:p w14:paraId="08C508FB" w14:textId="77777777" w:rsidR="007907F8" w:rsidRDefault="007907F8" w:rsidP="000B0F68">
      <w:pPr>
        <w:pStyle w:val="Textoindependiente"/>
      </w:pPr>
    </w:p>
    <w:p w14:paraId="45DFDD74" w14:textId="77777777" w:rsidR="007907F8" w:rsidRDefault="007907F8" w:rsidP="000B0F68">
      <w:pPr>
        <w:pStyle w:val="Textoindependiente"/>
      </w:pPr>
    </w:p>
    <w:p w14:paraId="79A66E4A" w14:textId="6E973480" w:rsidR="007907F8" w:rsidRPr="000B0F68" w:rsidRDefault="007907F8" w:rsidP="000B0F68">
      <w:pPr>
        <w:pStyle w:val="Textoindependiente"/>
      </w:pPr>
    </w:p>
    <w:p w14:paraId="5A46101E" w14:textId="18803C52" w:rsidR="00A41556" w:rsidRDefault="00A41556" w:rsidP="00A86EFC">
      <w:pPr>
        <w:pStyle w:val="Textoindependiente"/>
        <w:spacing w:before="1"/>
        <w:ind w:left="468" w:right="1343"/>
      </w:pPr>
    </w:p>
    <w:p w14:paraId="4CE5346D" w14:textId="77777777" w:rsidR="00A41556" w:rsidRDefault="00A41556">
      <w:pPr>
        <w:jc w:val="center"/>
        <w:sectPr w:rsidR="00A41556" w:rsidSect="00F61A1D">
          <w:pgSz w:w="11910" w:h="16840"/>
          <w:pgMar w:top="1920" w:right="1580" w:bottom="280" w:left="1580" w:header="720" w:footer="397" w:gutter="0"/>
          <w:cols w:space="720"/>
          <w:docGrid w:linePitch="299"/>
        </w:sectPr>
      </w:pPr>
    </w:p>
    <w:p w14:paraId="10191829" w14:textId="77777777" w:rsidR="00A41556" w:rsidRDefault="00A41556">
      <w:pPr>
        <w:pStyle w:val="Textoindependiente"/>
        <w:spacing w:before="3"/>
        <w:rPr>
          <w:sz w:val="14"/>
        </w:rPr>
      </w:pPr>
    </w:p>
    <w:p w14:paraId="2DC09937" w14:textId="77777777" w:rsidR="00A41556" w:rsidRDefault="00A41556">
      <w:pPr>
        <w:rPr>
          <w:sz w:val="14"/>
        </w:rPr>
        <w:sectPr w:rsidR="00A41556" w:rsidSect="00F61A1D">
          <w:pgSz w:w="11910" w:h="16840"/>
          <w:pgMar w:top="1920" w:right="1580" w:bottom="280" w:left="1580" w:header="720" w:footer="397" w:gutter="0"/>
          <w:cols w:space="720"/>
          <w:docGrid w:linePitch="299"/>
        </w:sectPr>
      </w:pPr>
    </w:p>
    <w:p w14:paraId="50C28EEC" w14:textId="77777777" w:rsidR="00A41556" w:rsidRDefault="00A41556">
      <w:pPr>
        <w:pStyle w:val="Textoindependiente"/>
        <w:rPr>
          <w:sz w:val="34"/>
        </w:rPr>
      </w:pPr>
    </w:p>
    <w:p w14:paraId="52F1D990" w14:textId="77777777" w:rsidR="00A41556" w:rsidRDefault="00A41556">
      <w:pPr>
        <w:pStyle w:val="Textoindependiente"/>
        <w:rPr>
          <w:sz w:val="34"/>
        </w:rPr>
      </w:pPr>
    </w:p>
    <w:p w14:paraId="23343D62" w14:textId="77777777" w:rsidR="00A41556" w:rsidRDefault="00A41556">
      <w:pPr>
        <w:pStyle w:val="Textoindependiente"/>
        <w:spacing w:before="472"/>
        <w:rPr>
          <w:sz w:val="34"/>
        </w:rPr>
      </w:pPr>
    </w:p>
    <w:p w14:paraId="2623AACD" w14:textId="77777777" w:rsidR="00A41556" w:rsidRDefault="00BA77FD">
      <w:pPr>
        <w:ind w:left="468" w:right="1366"/>
        <w:jc w:val="center"/>
        <w:rPr>
          <w:i/>
          <w:sz w:val="49"/>
        </w:rPr>
      </w:pPr>
      <w:bookmarkStart w:id="168" w:name="Documentación_técnica_de_programación"/>
      <w:bookmarkStart w:id="169" w:name="_bookmark18"/>
      <w:bookmarkEnd w:id="168"/>
      <w:bookmarkEnd w:id="169"/>
      <w:r>
        <w:rPr>
          <w:rFonts w:ascii="LM Sans 17" w:hAnsi="LM Sans 17"/>
          <w:i/>
          <w:sz w:val="34"/>
        </w:rPr>
        <w:t>Apéndice</w:t>
      </w:r>
      <w:r>
        <w:rPr>
          <w:rFonts w:ascii="LM Sans 17" w:hAnsi="LM Sans 17"/>
          <w:i/>
          <w:spacing w:val="15"/>
          <w:sz w:val="34"/>
        </w:rPr>
        <w:t xml:space="preserve"> </w:t>
      </w:r>
      <w:r>
        <w:rPr>
          <w:i/>
          <w:spacing w:val="-10"/>
          <w:sz w:val="49"/>
        </w:rPr>
        <w:t>D</w:t>
      </w:r>
    </w:p>
    <w:p w14:paraId="415C37EA" w14:textId="77777777" w:rsidR="00A41556" w:rsidRDefault="00BA77FD">
      <w:pPr>
        <w:pStyle w:val="Textoindependiente"/>
        <w:spacing w:before="21"/>
        <w:rPr>
          <w:i/>
          <w:sz w:val="20"/>
        </w:rPr>
      </w:pPr>
      <w:r>
        <w:rPr>
          <w:noProof/>
        </w:rPr>
        <mc:AlternateContent>
          <mc:Choice Requires="wps">
            <w:drawing>
              <wp:anchor distT="0" distB="0" distL="0" distR="0" simplePos="0" relativeHeight="251645440" behindDoc="1" locked="0" layoutInCell="1" allowOverlap="1" wp14:anchorId="3EE9DB53" wp14:editId="3D1AB959">
                <wp:simplePos x="0" y="0"/>
                <wp:positionH relativeFrom="page">
                  <wp:posOffset>1078877</wp:posOffset>
                </wp:positionH>
                <wp:positionV relativeFrom="paragraph">
                  <wp:posOffset>208318</wp:posOffset>
                </wp:positionV>
                <wp:extent cx="4846320" cy="1270"/>
                <wp:effectExtent l="0" t="0" r="0" b="0"/>
                <wp:wrapTopAndBottom/>
                <wp:docPr id="613" name="Graphic 6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3E36B2A" id="Graphic 613" o:spid="_x0000_s1026" style="position:absolute;margin-left:84.95pt;margin-top:16.4pt;width:381.6pt;height:.1pt;z-index:-25167104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" path="m,l4845926,e" filled="f" strokeweight=".14039mm">
                <v:path arrowok="t"/>
                <w10:wrap type="topAndBottom" anchorx="page"/>
              </v:shape>
            </w:pict>
          </mc:Fallback>
        </mc:AlternateContent>
      </w:r>
    </w:p>
    <w:p w14:paraId="09D9E3C1" w14:textId="77777777" w:rsidR="00A41556" w:rsidRDefault="00BA77FD">
      <w:pPr>
        <w:pStyle w:val="Ttulo1"/>
        <w:spacing w:before="161" w:line="204" w:lineRule="auto"/>
        <w:ind w:left="18" w:right="891"/>
      </w:pPr>
      <w:bookmarkStart w:id="170" w:name="_Toc200231900"/>
      <w:r>
        <w:t xml:space="preserve">Documentación técnica de </w:t>
      </w:r>
      <w:r>
        <w:rPr>
          <w:spacing w:val="-2"/>
        </w:rPr>
        <w:t>programación</w:t>
      </w:r>
      <w:bookmarkEnd w:id="170"/>
    </w:p>
    <w:p w14:paraId="07030B21" w14:textId="77777777" w:rsidR="00A41556" w:rsidRDefault="00BA77FD">
      <w:pPr>
        <w:pStyle w:val="Textoindependiente"/>
        <w:spacing w:before="14"/>
        <w:rPr>
          <w:rFonts w:ascii="LM Sans 10"/>
          <w:b/>
          <w:sz w:val="16"/>
        </w:rPr>
      </w:pPr>
      <w:r>
        <w:rPr>
          <w:noProof/>
        </w:rPr>
        <mc:AlternateContent>
          <mc:Choice Requires="wps">
            <w:drawing>
              <wp:anchor distT="0" distB="0" distL="0" distR="0" simplePos="0" relativeHeight="251646464" behindDoc="1" locked="0" layoutInCell="1" allowOverlap="1" wp14:anchorId="25143EFE" wp14:editId="454552F7">
                <wp:simplePos x="0" y="0"/>
                <wp:positionH relativeFrom="page">
                  <wp:posOffset>1078877</wp:posOffset>
                </wp:positionH>
                <wp:positionV relativeFrom="paragraph">
                  <wp:posOffset>169682</wp:posOffset>
                </wp:positionV>
                <wp:extent cx="4846320" cy="1270"/>
                <wp:effectExtent l="0" t="0" r="0" b="0"/>
                <wp:wrapTopAndBottom/>
                <wp:docPr id="614" name="Graphic 6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C7678E" id="Graphic 614" o:spid="_x0000_s1026" style="position:absolute;margin-left:84.95pt;margin-top:13.35pt;width:381.6pt;height:.1pt;z-index:-251670016;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" path="m,l4845926,e" filled="f" strokeweight=".14039mm">
                <v:path arrowok="t"/>
                <w10:wrap type="topAndBottom" anchorx="page"/>
              </v:shape>
            </w:pict>
          </mc:Fallback>
        </mc:AlternateContent>
      </w:r>
    </w:p>
    <w:p w14:paraId="1ACEA451" w14:textId="77777777" w:rsidR="00A41556" w:rsidRDefault="00A41556">
      <w:pPr>
        <w:pStyle w:val="Textoindependiente"/>
        <w:spacing w:before="303"/>
        <w:rPr>
          <w:rFonts w:ascii="LM Sans 10"/>
          <w:b/>
          <w:sz w:val="34"/>
        </w:rPr>
      </w:pPr>
    </w:p>
    <w:p w14:paraId="04827B2A" w14:textId="77777777" w:rsidR="00A41556" w:rsidRPr="00153B95" w:rsidRDefault="00BA77FD">
      <w:pPr>
        <w:pStyle w:val="Ttulo2"/>
        <w:numPr>
          <w:ilvl w:val="1"/>
          <w:numId w:val="3"/>
        </w:numPr>
        <w:tabs>
          <w:tab w:val="left" w:pos="1211"/>
        </w:tabs>
        <w:spacing w:before="0"/>
        <w:ind w:hanging="1092"/>
      </w:pPr>
      <w:bookmarkStart w:id="171" w:name="Estructura_de_directorios"/>
      <w:bookmarkStart w:id="172" w:name="_bookmark19"/>
      <w:bookmarkStart w:id="173" w:name="_bookmark20"/>
      <w:bookmarkStart w:id="174" w:name="_Toc200231901"/>
      <w:bookmarkEnd w:id="171"/>
      <w:bookmarkEnd w:id="172"/>
      <w:bookmarkEnd w:id="173"/>
      <w:r>
        <w:rPr>
          <w:spacing w:val="-2"/>
        </w:rPr>
        <w:t>Introducción</w:t>
      </w:r>
      <w:bookmarkEnd w:id="174"/>
    </w:p>
    <w:p w14:paraId="61B6DF0A" w14:textId="655E215F" w:rsidR="00153B95" w:rsidRDefault="00153B95" w:rsidP="00465A9F">
      <w:pPr>
        <w:pStyle w:val="Textoindependiente"/>
        <w:spacing w:before="102"/>
        <w:ind w:firstLine="720"/>
        <w:jc w:val="both"/>
      </w:pPr>
      <w:r>
        <w:t xml:space="preserve">En este apartado se describe en detalle </w:t>
      </w:r>
      <w:r w:rsidR="009D1C0F">
        <w:t>cómo</w:t>
      </w:r>
      <w:r>
        <w:t xml:space="preserve"> está organizado el proyecto</w:t>
      </w:r>
      <w:r w:rsidR="003A1397">
        <w:t>, las instrucciones para poder ejecutar la aplicación y los requisitos necesarios.</w:t>
      </w:r>
    </w:p>
    <w:p w14:paraId="1CBBB587" w14:textId="77777777" w:rsidR="00A41556" w:rsidRPr="003A1397" w:rsidRDefault="00BA77FD" w:rsidP="00465A9F">
      <w:pPr>
        <w:pStyle w:val="Ttulo2"/>
        <w:numPr>
          <w:ilvl w:val="1"/>
          <w:numId w:val="3"/>
        </w:numPr>
        <w:tabs>
          <w:tab w:val="left" w:pos="1211"/>
        </w:tabs>
        <w:spacing w:before="191"/>
        <w:ind w:hanging="1092"/>
        <w:jc w:val="both"/>
      </w:pPr>
      <w:bookmarkStart w:id="175" w:name="Manual_del_programador"/>
      <w:bookmarkStart w:id="176" w:name="_bookmark21"/>
      <w:bookmarkStart w:id="177" w:name="_Toc200231902"/>
      <w:bookmarkEnd w:id="175"/>
      <w:bookmarkEnd w:id="176"/>
      <w:r>
        <w:t>Estructura</w:t>
      </w:r>
      <w:r>
        <w:rPr>
          <w:spacing w:val="7"/>
        </w:rPr>
        <w:t xml:space="preserve"> </w:t>
      </w:r>
      <w:r>
        <w:t>de</w:t>
      </w:r>
      <w:r>
        <w:rPr>
          <w:spacing w:val="7"/>
        </w:rPr>
        <w:t xml:space="preserve"> </w:t>
      </w:r>
      <w:r>
        <w:rPr>
          <w:spacing w:val="-2"/>
        </w:rPr>
        <w:t>directorios</w:t>
      </w:r>
      <w:bookmarkEnd w:id="177"/>
    </w:p>
    <w:p w14:paraId="0ECF4ED9" w14:textId="7385D46D" w:rsidR="003A1397" w:rsidRDefault="003A1397" w:rsidP="00465A9F">
      <w:pPr>
        <w:pStyle w:val="Textoindependiente"/>
        <w:spacing w:before="102"/>
        <w:ind w:firstLine="720"/>
        <w:jc w:val="both"/>
      </w:pPr>
      <w:r>
        <w:t>El proyecto cuenta con 3 directorios principales:</w:t>
      </w:r>
    </w:p>
    <w:p w14:paraId="7B1D5542" w14:textId="61BEE06F" w:rsidR="003A1397" w:rsidRDefault="003A1397" w:rsidP="00465A9F">
      <w:pPr>
        <w:pStyle w:val="Textoindependiente"/>
        <w:numPr>
          <w:ilvl w:val="0"/>
          <w:numId w:val="36"/>
        </w:numPr>
        <w:spacing w:before="102"/>
        <w:jc w:val="both"/>
      </w:pPr>
      <w:r w:rsidRPr="00A930C7">
        <w:rPr>
          <w:b/>
          <w:bCs/>
        </w:rPr>
        <w:t>src</w:t>
      </w:r>
      <w:r>
        <w:t>: En este directorio se encuentra todo el código n</w:t>
      </w:r>
      <w:r w:rsidR="009D1C0F">
        <w:t>e</w:t>
      </w:r>
      <w:r>
        <w:t>cesario para ejecutar el proyecto.</w:t>
      </w:r>
    </w:p>
    <w:p w14:paraId="7ABF5899" w14:textId="25E6C4AD" w:rsidR="003A1397" w:rsidRDefault="003A1397" w:rsidP="00465A9F">
      <w:pPr>
        <w:pStyle w:val="Textoindependiente"/>
        <w:numPr>
          <w:ilvl w:val="0"/>
          <w:numId w:val="36"/>
        </w:numPr>
        <w:spacing w:before="102"/>
        <w:jc w:val="both"/>
      </w:pPr>
      <w:r w:rsidRPr="00A930C7">
        <w:rPr>
          <w:b/>
          <w:bCs/>
        </w:rPr>
        <w:t>vids</w:t>
      </w:r>
      <w:r>
        <w:t>: Se encuentran varios vídeos de ejemplo con los que poder probar el funcionamiento de la aplicación.</w:t>
      </w:r>
    </w:p>
    <w:p w14:paraId="31ED9987" w14:textId="413CAFCD" w:rsidR="00A930C7" w:rsidRDefault="003A1397" w:rsidP="00465A9F">
      <w:pPr>
        <w:pStyle w:val="Textoindependiente"/>
        <w:numPr>
          <w:ilvl w:val="0"/>
          <w:numId w:val="36"/>
        </w:numPr>
        <w:spacing w:before="102"/>
        <w:jc w:val="both"/>
      </w:pPr>
      <w:r w:rsidRPr="00A930C7">
        <w:rPr>
          <w:b/>
          <w:bCs/>
        </w:rPr>
        <w:t>doc</w:t>
      </w:r>
      <w:r>
        <w:t>: En este directorio se almacenan los documentos de los anexos y la memoria del proyecto.</w:t>
      </w:r>
    </w:p>
    <w:p w14:paraId="26A60246" w14:textId="375F7AF2" w:rsidR="003A1397" w:rsidRDefault="00A930C7" w:rsidP="00465A9F">
      <w:pPr>
        <w:pStyle w:val="Textoindependiente"/>
        <w:spacing w:before="102"/>
        <w:jc w:val="both"/>
        <w:rPr>
          <w:b/>
          <w:bCs/>
          <w:sz w:val="28"/>
          <w:szCs w:val="28"/>
        </w:rPr>
      </w:pPr>
      <w:r w:rsidRPr="00A930C7">
        <w:rPr>
          <w:b/>
          <w:bCs/>
          <w:sz w:val="28"/>
          <w:szCs w:val="28"/>
        </w:rPr>
        <w:t>src:</w:t>
      </w:r>
    </w:p>
    <w:p w14:paraId="067196C2" w14:textId="4415987D" w:rsidR="00A930C7" w:rsidRDefault="00A930C7" w:rsidP="00465A9F">
      <w:pPr>
        <w:pStyle w:val="Textoindependiente"/>
        <w:spacing w:before="102"/>
        <w:ind w:firstLine="720"/>
        <w:jc w:val="both"/>
      </w:pPr>
      <w:r>
        <w:t>Dentro de este directorio, podemos encontrar los archivos Python que se encargan del funcionamiento del código. A su vez, podemos encontrar dos subdirectorios:</w:t>
      </w:r>
    </w:p>
    <w:p w14:paraId="762CE726" w14:textId="719D95D3" w:rsidR="00A930C7" w:rsidRDefault="00A930C7" w:rsidP="00465A9F">
      <w:pPr>
        <w:pStyle w:val="Textoindependiente"/>
        <w:numPr>
          <w:ilvl w:val="0"/>
          <w:numId w:val="37"/>
        </w:numPr>
        <w:spacing w:before="102"/>
        <w:jc w:val="both"/>
      </w:pPr>
      <w:r w:rsidRPr="00A930C7">
        <w:rPr>
          <w:b/>
          <w:bCs/>
        </w:rPr>
        <w:t>static/icons</w:t>
      </w:r>
      <w:r>
        <w:t>: Imágenes empleadas en la aplicación.</w:t>
      </w:r>
    </w:p>
    <w:p w14:paraId="758F1B83" w14:textId="1536A621" w:rsidR="00A930C7" w:rsidRDefault="00A930C7" w:rsidP="00465A9F">
      <w:pPr>
        <w:pStyle w:val="Textoindependiente"/>
        <w:numPr>
          <w:ilvl w:val="0"/>
          <w:numId w:val="37"/>
        </w:numPr>
        <w:spacing w:before="102"/>
        <w:jc w:val="both"/>
      </w:pPr>
      <w:r w:rsidRPr="00A930C7">
        <w:rPr>
          <w:b/>
          <w:bCs/>
        </w:rPr>
        <w:t>templates</w:t>
      </w:r>
      <w:r>
        <w:t>: Archivos HTML con el diseño de cada página de la interfaz.</w:t>
      </w:r>
    </w:p>
    <w:p w14:paraId="523792C0" w14:textId="77777777" w:rsidR="00DB69A9" w:rsidRDefault="00DB69A9" w:rsidP="00DB69A9">
      <w:pPr>
        <w:pStyle w:val="Textoindependiente"/>
        <w:spacing w:before="102"/>
      </w:pPr>
    </w:p>
    <w:p w14:paraId="2A2DCD2F" w14:textId="77777777" w:rsidR="00DB69A9" w:rsidRDefault="00DB69A9" w:rsidP="00DB69A9">
      <w:pPr>
        <w:pStyle w:val="Textoindependiente"/>
        <w:spacing w:before="102"/>
      </w:pPr>
    </w:p>
    <w:p w14:paraId="3D1A5459" w14:textId="77777777" w:rsidR="00DB69A9" w:rsidRDefault="00DB69A9" w:rsidP="00DB69A9">
      <w:pPr>
        <w:pStyle w:val="Textoindependiente"/>
        <w:spacing w:before="102"/>
      </w:pPr>
    </w:p>
    <w:p w14:paraId="3439A51D" w14:textId="77777777" w:rsidR="00DA270A" w:rsidRDefault="00DA270A" w:rsidP="00DB69A9">
      <w:pPr>
        <w:pStyle w:val="Textoindependiente"/>
        <w:spacing w:before="102"/>
      </w:pPr>
    </w:p>
    <w:p w14:paraId="489A9967" w14:textId="6D92464C" w:rsidR="00DB69A9" w:rsidRPr="00824047" w:rsidRDefault="00DB69A9" w:rsidP="00DB69A9">
      <w:pPr>
        <w:tabs>
          <w:tab w:val="left" w:pos="6732"/>
        </w:tabs>
        <w:spacing w:before="72"/>
        <w:jc w:val="right"/>
        <w:rPr>
          <w:rFonts w:ascii="LM Roman Slanted 12" w:hAnsi="LM Roman Slanted 12"/>
          <w:i/>
          <w:sz w:val="24"/>
        </w:rPr>
      </w:pPr>
      <w:r>
        <w:rPr>
          <w:rFonts w:ascii="LM Roman Slanted 12" w:hAnsi="LM Roman Slanted 12"/>
          <w:i/>
          <w:sz w:val="24"/>
        </w:rPr>
        <w:t>Apéndice D. Documentación técnica de</w:t>
      </w:r>
      <w:r w:rsidR="00A569B6">
        <w:rPr>
          <w:rFonts w:ascii="LM Roman Slanted 12" w:hAnsi="LM Roman Slanted 12"/>
          <w:i/>
          <w:sz w:val="24"/>
        </w:rPr>
        <w:t xml:space="preserve"> programación</w:t>
      </w:r>
    </w:p>
    <w:p w14:paraId="074F2B2B" w14:textId="77777777" w:rsidR="00DB69A9" w:rsidRPr="00A930C7" w:rsidRDefault="00DB69A9" w:rsidP="00DB69A9">
      <w:pPr>
        <w:pStyle w:val="Textoindependiente"/>
        <w:spacing w:before="102"/>
      </w:pPr>
    </w:p>
    <w:p w14:paraId="682FC984" w14:textId="77777777" w:rsidR="00A41556" w:rsidRPr="00465A9F" w:rsidRDefault="00BA77FD">
      <w:pPr>
        <w:pStyle w:val="Ttulo2"/>
        <w:numPr>
          <w:ilvl w:val="1"/>
          <w:numId w:val="3"/>
        </w:numPr>
        <w:tabs>
          <w:tab w:val="left" w:pos="1211"/>
        </w:tabs>
        <w:ind w:hanging="1092"/>
      </w:pPr>
      <w:bookmarkStart w:id="178" w:name="_Toc200231903"/>
      <w:r>
        <w:t>Manual</w:t>
      </w:r>
      <w:r>
        <w:rPr>
          <w:spacing w:val="2"/>
        </w:rPr>
        <w:t xml:space="preserve"> </w:t>
      </w:r>
      <w:r>
        <w:t>del</w:t>
      </w:r>
      <w:r>
        <w:rPr>
          <w:spacing w:val="2"/>
        </w:rPr>
        <w:t xml:space="preserve"> </w:t>
      </w:r>
      <w:r>
        <w:rPr>
          <w:spacing w:val="-2"/>
        </w:rPr>
        <w:t>programador</w:t>
      </w:r>
      <w:bookmarkEnd w:id="178"/>
    </w:p>
    <w:p w14:paraId="79EE2F58" w14:textId="57AA2FF3" w:rsidR="00465A9F" w:rsidRDefault="00465A9F" w:rsidP="00465A9F">
      <w:pPr>
        <w:pStyle w:val="Textoindependiente"/>
        <w:spacing w:before="102"/>
        <w:rPr>
          <w:b/>
          <w:bCs/>
          <w:sz w:val="28"/>
          <w:szCs w:val="28"/>
        </w:rPr>
      </w:pPr>
      <w:r w:rsidRPr="00465A9F">
        <w:rPr>
          <w:b/>
          <w:bCs/>
          <w:sz w:val="28"/>
          <w:szCs w:val="28"/>
        </w:rPr>
        <w:t>Instalación de Python</w:t>
      </w:r>
    </w:p>
    <w:p w14:paraId="5197CE13" w14:textId="55B915A9" w:rsidR="00465A9F" w:rsidRDefault="00465A9F" w:rsidP="00465A9F">
      <w:pPr>
        <w:pStyle w:val="Textoindependiente"/>
        <w:spacing w:before="102"/>
        <w:ind w:firstLine="720"/>
        <w:jc w:val="both"/>
      </w:pPr>
      <w:r>
        <w:t xml:space="preserve">Para ejecutar el proyecto, es necesario tener instalado Python. Al emplear la librería torch, no todas las versiones de Python son compatibles con esta. Para ello, podemos comprobar el listado aquí: </w:t>
      </w:r>
      <w:hyperlink r:id="rId349" w:history="1">
        <w:r w:rsidRPr="00284CE0">
          <w:rPr>
            <w:rStyle w:val="Hipervnculo"/>
          </w:rPr>
          <w:t>https://pytorch.org/get-started/locally/</w:t>
        </w:r>
      </w:hyperlink>
    </w:p>
    <w:p w14:paraId="27BC54BA" w14:textId="667CDBFA" w:rsidR="00465A9F" w:rsidRDefault="00465A9F" w:rsidP="00465A9F">
      <w:pPr>
        <w:pStyle w:val="Textoindependiente"/>
        <w:spacing w:before="102"/>
        <w:ind w:firstLine="720"/>
        <w:jc w:val="both"/>
      </w:pPr>
      <w:r>
        <w:t xml:space="preserve">Se puede descargar Python desde el siguiente enlace: </w:t>
      </w:r>
      <w:hyperlink r:id="rId350" w:history="1">
        <w:r w:rsidRPr="00284CE0">
          <w:rPr>
            <w:rStyle w:val="Hipervnculo"/>
          </w:rPr>
          <w:t>https://www.python.org/downloads/</w:t>
        </w:r>
      </w:hyperlink>
    </w:p>
    <w:p w14:paraId="57F35977" w14:textId="0E6DDCCD" w:rsidR="00465A9F" w:rsidRDefault="00465A9F" w:rsidP="00465A9F">
      <w:pPr>
        <w:pStyle w:val="Textoindependiente"/>
        <w:spacing w:before="102"/>
        <w:ind w:firstLine="720"/>
      </w:pPr>
      <w:r>
        <w:t xml:space="preserve"> </w:t>
      </w:r>
    </w:p>
    <w:p w14:paraId="386242F6" w14:textId="4F9C46C4" w:rsidR="00465A9F" w:rsidRDefault="00465A9F" w:rsidP="00465A9F">
      <w:pPr>
        <w:pStyle w:val="Textoindependiente"/>
        <w:spacing w:before="102"/>
        <w:rPr>
          <w:b/>
          <w:bCs/>
          <w:sz w:val="28"/>
          <w:szCs w:val="28"/>
        </w:rPr>
      </w:pPr>
      <w:r w:rsidRPr="00465A9F">
        <w:rPr>
          <w:b/>
          <w:bCs/>
          <w:sz w:val="28"/>
          <w:szCs w:val="28"/>
        </w:rPr>
        <w:t>Instalación de MySQL</w:t>
      </w:r>
    </w:p>
    <w:p w14:paraId="3A42ADDC" w14:textId="5F1379D7" w:rsidR="007C6BFE" w:rsidRDefault="007C6BFE" w:rsidP="007C6BFE">
      <w:pPr>
        <w:pStyle w:val="Textoindependiente"/>
        <w:spacing w:before="102"/>
        <w:ind w:firstLine="720"/>
        <w:jc w:val="both"/>
      </w:pPr>
      <w:r>
        <w:t xml:space="preserve">Es necesario descargar MySQL Server. El instalador se encuentra en: </w:t>
      </w:r>
      <w:hyperlink r:id="rId351" w:history="1">
        <w:r w:rsidRPr="00284CE0">
          <w:rPr>
            <w:rStyle w:val="Hipervnculo"/>
          </w:rPr>
          <w:t>https://dev.mysql.com/downloads/</w:t>
        </w:r>
      </w:hyperlink>
    </w:p>
    <w:p w14:paraId="59F9DA22" w14:textId="3FE223E6" w:rsidR="00465A9F" w:rsidRDefault="007C6BFE" w:rsidP="007C6BFE">
      <w:pPr>
        <w:pStyle w:val="Textoindependiente"/>
        <w:spacing w:before="102"/>
        <w:ind w:firstLine="720"/>
        <w:jc w:val="both"/>
      </w:pPr>
      <w:r>
        <w:t>Podemos descargar a su vez MySQL Workbench para visualizar la interfaz. Se puede descargar seleccionando la opción al ejecutar el instalador anterior, o por separado desde el enlace proporcionado.</w:t>
      </w:r>
    </w:p>
    <w:p w14:paraId="70C2D9E7" w14:textId="6AFB827A" w:rsidR="000B04CD" w:rsidRDefault="000B04CD" w:rsidP="007C6BFE">
      <w:pPr>
        <w:pStyle w:val="Textoindependiente"/>
        <w:spacing w:before="102"/>
        <w:ind w:firstLine="720"/>
        <w:jc w:val="both"/>
      </w:pPr>
      <w:r>
        <w:t>Para que la conexión con Python no falle, se recomienda lanzar las siguientes consultas desde Workbench, o en su defecto, realizarlo mediante los botones de la interfaz.</w:t>
      </w:r>
    </w:p>
    <w:p w14:paraId="44371C28" w14:textId="25799FAB" w:rsidR="000B04CD" w:rsidRDefault="000B04CD" w:rsidP="007C6BFE">
      <w:pPr>
        <w:pStyle w:val="Textoindependiente"/>
        <w:spacing w:before="102"/>
        <w:ind w:firstLine="720"/>
        <w:jc w:val="both"/>
        <w:rPr>
          <w:i/>
          <w:iCs/>
          <w:lang w:val="en-US"/>
        </w:rPr>
      </w:pPr>
      <w:r w:rsidRPr="000B04CD">
        <w:rPr>
          <w:i/>
          <w:iCs/>
          <w:lang w:val="en-US"/>
        </w:rPr>
        <w:t xml:space="preserve">CREATE DATABASE IF NOT EXISTS </w:t>
      </w:r>
      <w:r>
        <w:rPr>
          <w:i/>
          <w:iCs/>
          <w:lang w:val="en-US"/>
        </w:rPr>
        <w:t>vehicle_detection</w:t>
      </w:r>
      <w:r w:rsidRPr="000B04CD">
        <w:rPr>
          <w:i/>
          <w:iCs/>
          <w:lang w:val="en-US"/>
        </w:rPr>
        <w:t>;</w:t>
      </w:r>
    </w:p>
    <w:p w14:paraId="04283062" w14:textId="35EECFD7" w:rsidR="000B04CD" w:rsidRDefault="000B04CD" w:rsidP="007C6BFE">
      <w:pPr>
        <w:pStyle w:val="Textoindependiente"/>
        <w:spacing w:before="102"/>
        <w:ind w:firstLine="720"/>
        <w:jc w:val="both"/>
        <w:rPr>
          <w:i/>
          <w:iCs/>
          <w:lang w:val="en-US"/>
        </w:rPr>
      </w:pPr>
      <w:r w:rsidRPr="000B04CD">
        <w:rPr>
          <w:i/>
          <w:iCs/>
          <w:lang w:val="en-US"/>
        </w:rPr>
        <w:t>CREATE USER IF NOT E</w:t>
      </w:r>
      <w:r>
        <w:rPr>
          <w:i/>
          <w:iCs/>
          <w:lang w:val="en-US"/>
        </w:rPr>
        <w:t xml:space="preserve">XISTS </w:t>
      </w:r>
      <w:r w:rsidRPr="000B04CD">
        <w:rPr>
          <w:i/>
          <w:iCs/>
          <w:lang w:val="en-US"/>
        </w:rPr>
        <w:t>'Usuario'@'localhost' IDENTIFIED BY 'C</w:t>
      </w:r>
      <w:r>
        <w:rPr>
          <w:i/>
          <w:iCs/>
          <w:lang w:val="en-US"/>
        </w:rPr>
        <w:t>ontraseña</w:t>
      </w:r>
      <w:r w:rsidRPr="000B04CD">
        <w:rPr>
          <w:i/>
          <w:iCs/>
          <w:lang w:val="en-US"/>
        </w:rPr>
        <w:t>'</w:t>
      </w:r>
    </w:p>
    <w:p w14:paraId="3F5098CA" w14:textId="61403C44" w:rsidR="000B04CD" w:rsidRDefault="000B04CD" w:rsidP="007C6BFE">
      <w:pPr>
        <w:pStyle w:val="Textoindependiente"/>
        <w:spacing w:before="102"/>
        <w:ind w:firstLine="720"/>
        <w:jc w:val="both"/>
        <w:rPr>
          <w:i/>
          <w:iCs/>
          <w:lang w:val="en-US"/>
        </w:rPr>
      </w:pPr>
      <w:r w:rsidRPr="000B04CD">
        <w:rPr>
          <w:i/>
          <w:iCs/>
          <w:lang w:val="en-US"/>
        </w:rPr>
        <w:t xml:space="preserve">GRANT ALL PRIVILEGES ON </w:t>
      </w:r>
      <w:r>
        <w:rPr>
          <w:i/>
          <w:iCs/>
          <w:lang w:val="en-US"/>
        </w:rPr>
        <w:t>vehicle_detection</w:t>
      </w:r>
      <w:r w:rsidRPr="000B04CD">
        <w:rPr>
          <w:i/>
          <w:iCs/>
          <w:lang w:val="en-US"/>
        </w:rPr>
        <w:t>.* TO 'Usuario'@'localhost'</w:t>
      </w:r>
      <w:r>
        <w:rPr>
          <w:i/>
          <w:iCs/>
          <w:lang w:val="en-US"/>
        </w:rPr>
        <w:t>;</w:t>
      </w:r>
    </w:p>
    <w:p w14:paraId="6D801895" w14:textId="1CD88EEB" w:rsidR="000B04CD" w:rsidRPr="00B8565F" w:rsidRDefault="000B04CD" w:rsidP="007C6BFE">
      <w:pPr>
        <w:pStyle w:val="Textoindependiente"/>
        <w:spacing w:before="102"/>
        <w:ind w:firstLine="720"/>
        <w:jc w:val="both"/>
        <w:rPr>
          <w:i/>
          <w:iCs/>
          <w:lang w:val="en-US"/>
        </w:rPr>
      </w:pPr>
      <w:r w:rsidRPr="00B8565F">
        <w:rPr>
          <w:i/>
          <w:iCs/>
          <w:lang w:val="en-US"/>
        </w:rPr>
        <w:t>FLUSH PRIVILEGES;</w:t>
      </w:r>
    </w:p>
    <w:p w14:paraId="366A94FE" w14:textId="6E7EF170" w:rsidR="003365D1" w:rsidRDefault="003365D1" w:rsidP="007C6BFE">
      <w:pPr>
        <w:pStyle w:val="Textoindependiente"/>
        <w:spacing w:before="102"/>
        <w:ind w:firstLine="720"/>
        <w:jc w:val="both"/>
      </w:pPr>
      <w:r w:rsidRPr="003365D1">
        <w:t xml:space="preserve">Esto creará la </w:t>
      </w:r>
      <w:r>
        <w:t xml:space="preserve">base de datos, y se le asignará un usuario que tenga acceso. Es </w:t>
      </w:r>
      <w:r w:rsidRPr="003365D1">
        <w:rPr>
          <w:b/>
          <w:bCs/>
        </w:rPr>
        <w:t>importante</w:t>
      </w:r>
      <w:r>
        <w:t xml:space="preserve"> recordar el usuario y contraseña introducidos en estos pasos, ya que se necesitarán más adelante.</w:t>
      </w:r>
    </w:p>
    <w:p w14:paraId="48CDF7FE" w14:textId="77777777" w:rsidR="0032150E" w:rsidRDefault="0032150E" w:rsidP="007C6BFE">
      <w:pPr>
        <w:pStyle w:val="Textoindependiente"/>
        <w:spacing w:before="102"/>
        <w:ind w:firstLine="720"/>
        <w:jc w:val="both"/>
      </w:pPr>
    </w:p>
    <w:p w14:paraId="0E9A4CFC" w14:textId="77777777" w:rsidR="0032150E" w:rsidRDefault="0032150E" w:rsidP="007C6BFE">
      <w:pPr>
        <w:pStyle w:val="Textoindependiente"/>
        <w:spacing w:before="102"/>
        <w:ind w:firstLine="720"/>
        <w:jc w:val="both"/>
      </w:pPr>
    </w:p>
    <w:p w14:paraId="104B9379" w14:textId="77777777" w:rsidR="0032150E" w:rsidRDefault="0032150E" w:rsidP="007C6BFE">
      <w:pPr>
        <w:pStyle w:val="Textoindependiente"/>
        <w:spacing w:before="102"/>
        <w:ind w:firstLine="720"/>
        <w:jc w:val="both"/>
      </w:pPr>
    </w:p>
    <w:p w14:paraId="4FDFDC8F" w14:textId="77777777" w:rsidR="0032150E" w:rsidRDefault="0032150E" w:rsidP="007C6BFE">
      <w:pPr>
        <w:pStyle w:val="Textoindependiente"/>
        <w:spacing w:before="102"/>
        <w:ind w:firstLine="720"/>
        <w:jc w:val="both"/>
      </w:pPr>
    </w:p>
    <w:p w14:paraId="3088F954" w14:textId="77777777" w:rsidR="0032150E" w:rsidRDefault="0032150E" w:rsidP="007C6BFE">
      <w:pPr>
        <w:pStyle w:val="Textoindependiente"/>
        <w:spacing w:before="102"/>
        <w:ind w:firstLine="720"/>
        <w:jc w:val="both"/>
      </w:pPr>
    </w:p>
    <w:p w14:paraId="395C0822" w14:textId="77777777" w:rsidR="0032150E" w:rsidRDefault="0032150E" w:rsidP="007C6BFE">
      <w:pPr>
        <w:pStyle w:val="Textoindependiente"/>
        <w:spacing w:before="102"/>
        <w:ind w:firstLine="720"/>
        <w:jc w:val="both"/>
      </w:pPr>
    </w:p>
    <w:p w14:paraId="058C1D42" w14:textId="77777777" w:rsidR="0032150E" w:rsidRPr="00824047" w:rsidRDefault="0032150E" w:rsidP="0032150E">
      <w:pPr>
        <w:tabs>
          <w:tab w:val="left" w:pos="6732"/>
        </w:tabs>
        <w:spacing w:before="72"/>
        <w:jc w:val="right"/>
        <w:rPr>
          <w:rFonts w:ascii="LM Roman Slanted 12" w:hAnsi="LM Roman Slanted 12"/>
          <w:i/>
          <w:sz w:val="24"/>
        </w:rPr>
      </w:pPr>
      <w:r>
        <w:rPr>
          <w:rFonts w:ascii="LM Roman Slanted 12" w:hAnsi="LM Roman Slanted 12"/>
          <w:i/>
          <w:sz w:val="24"/>
        </w:rPr>
        <w:t>Apéndice D. Documentación técnica de programación</w:t>
      </w:r>
    </w:p>
    <w:p w14:paraId="3C63B50C" w14:textId="77777777" w:rsidR="0032150E" w:rsidRPr="003365D1" w:rsidRDefault="0032150E" w:rsidP="0032150E">
      <w:pPr>
        <w:pStyle w:val="Textoindependiente"/>
        <w:spacing w:before="102"/>
        <w:jc w:val="both"/>
      </w:pPr>
    </w:p>
    <w:p w14:paraId="3AED79E8" w14:textId="2203F370" w:rsidR="007C6BFE" w:rsidRPr="007C6BFE" w:rsidRDefault="007C6BFE" w:rsidP="007C6BFE">
      <w:pPr>
        <w:pStyle w:val="Textoindependiente"/>
        <w:spacing w:before="102"/>
        <w:jc w:val="both"/>
        <w:rPr>
          <w:b/>
          <w:bCs/>
          <w:sz w:val="28"/>
          <w:szCs w:val="28"/>
        </w:rPr>
      </w:pPr>
      <w:r w:rsidRPr="007C6BFE">
        <w:rPr>
          <w:b/>
          <w:bCs/>
          <w:sz w:val="28"/>
          <w:szCs w:val="28"/>
        </w:rPr>
        <w:t>Instalación de PyTorch CUDA</w:t>
      </w:r>
    </w:p>
    <w:p w14:paraId="435E40A9" w14:textId="200E6F6E" w:rsidR="007C6BFE" w:rsidRDefault="007C6BFE" w:rsidP="00A53767">
      <w:pPr>
        <w:pStyle w:val="Textoindependiente"/>
        <w:spacing w:before="102"/>
        <w:ind w:firstLine="720"/>
        <w:jc w:val="both"/>
      </w:pPr>
      <w:r>
        <w:t>El modelo de detección YOLO emplea la librería torch. Para mejorar el rendimiento de este, se puede instalar la librería torch con soporte de CUDA, solamente válido para dispositivos con GPU de Nvidia.</w:t>
      </w:r>
      <w:r w:rsidR="00C07286">
        <w:t xml:space="preserve"> Esto hará que el modelo mejor</w:t>
      </w:r>
      <w:r w:rsidR="0032150E">
        <w:t>é</w:t>
      </w:r>
      <w:r w:rsidR="00C07286">
        <w:t xml:space="preserve"> e</w:t>
      </w:r>
      <w:r w:rsidR="0032150E">
        <w:t>n cuanto a</w:t>
      </w:r>
      <w:r w:rsidR="00C07286">
        <w:t xml:space="preserve"> rendimiento gracias a la aceleración por GPU.</w:t>
      </w:r>
      <w:r w:rsidR="000B04CD">
        <w:t xml:space="preserve"> Es </w:t>
      </w:r>
      <w:r w:rsidR="000B04CD" w:rsidRPr="000B04CD">
        <w:rPr>
          <w:b/>
          <w:bCs/>
          <w:u w:val="single"/>
        </w:rPr>
        <w:t>obligatorio</w:t>
      </w:r>
      <w:r w:rsidR="000B04CD">
        <w:t xml:space="preserve"> tener actualizados los drivers de nuestra tarjeta gráfica. </w:t>
      </w:r>
    </w:p>
    <w:p w14:paraId="3FD245B9" w14:textId="66460844" w:rsidR="00C07286" w:rsidRDefault="00C07286" w:rsidP="00A53767">
      <w:pPr>
        <w:pStyle w:val="Textoindependiente"/>
        <w:spacing w:before="102"/>
        <w:ind w:firstLine="720"/>
        <w:jc w:val="both"/>
      </w:pPr>
      <w:r>
        <w:t xml:space="preserve">Para instalar esta versión, se puede hacer desde terminal o modificando el requirements.txt con la versión adecuada. El comando se puede encontrar en el siguiente </w:t>
      </w:r>
      <w:r w:rsidR="00123F04">
        <w:t>enlace</w:t>
      </w:r>
      <w:r>
        <w:t xml:space="preserve">, y se deberá seleccionar la plataforma CUDA adecuada: </w:t>
      </w:r>
      <w:hyperlink r:id="rId352" w:history="1">
        <w:r w:rsidRPr="00284CE0">
          <w:rPr>
            <w:rStyle w:val="Hipervnculo"/>
          </w:rPr>
          <w:t>https://pytorch.org/get-started/locally/</w:t>
        </w:r>
      </w:hyperlink>
    </w:p>
    <w:p w14:paraId="665F66DF" w14:textId="1884D5ED" w:rsidR="00C07286" w:rsidRDefault="0032150E" w:rsidP="00A53767">
      <w:pPr>
        <w:pStyle w:val="Textoindependiente"/>
        <w:spacing w:before="102"/>
        <w:ind w:firstLine="720"/>
        <w:jc w:val="both"/>
      </w:pPr>
      <w:r>
        <w:t>Para comprobar la última versión de CUDA compatible con nuestra gráfica, se puede realizar desde la terminal mediante el comando:</w:t>
      </w:r>
    </w:p>
    <w:p w14:paraId="7E4A43DA" w14:textId="2E4B0A47" w:rsidR="0032150E" w:rsidRDefault="0032150E" w:rsidP="00AC1D63">
      <w:pPr>
        <w:pStyle w:val="Textoindependiente"/>
        <w:spacing w:before="102"/>
        <w:ind w:firstLine="720"/>
        <w:jc w:val="center"/>
        <w:rPr>
          <w:i/>
          <w:iCs/>
        </w:rPr>
      </w:pPr>
      <w:r w:rsidRPr="0032150E">
        <w:rPr>
          <w:i/>
          <w:iCs/>
        </w:rPr>
        <w:t>nvidia-smi</w:t>
      </w:r>
    </w:p>
    <w:p w14:paraId="647921BD" w14:textId="45B5CC7A" w:rsidR="0032150E" w:rsidRDefault="00A53767" w:rsidP="00A53767">
      <w:pPr>
        <w:pStyle w:val="Textoindependiente"/>
        <w:spacing w:before="102"/>
        <w:ind w:firstLine="720"/>
        <w:jc w:val="both"/>
      </w:pPr>
      <w:r>
        <w:t>Para asegurarnos de que la librería cuenta con CUDA, se puede comprobar con:</w:t>
      </w:r>
    </w:p>
    <w:p w14:paraId="3D570A97" w14:textId="0A8A299D" w:rsidR="00A53767" w:rsidRPr="00A342FE" w:rsidRDefault="00A53767" w:rsidP="00AC1D63">
      <w:pPr>
        <w:pStyle w:val="Textoindependiente"/>
        <w:spacing w:before="102"/>
        <w:ind w:firstLine="720"/>
        <w:jc w:val="center"/>
        <w:rPr>
          <w:i/>
          <w:iCs/>
          <w:lang w:val="en-US"/>
        </w:rPr>
      </w:pPr>
      <w:r w:rsidRPr="00A342FE">
        <w:rPr>
          <w:i/>
          <w:iCs/>
          <w:lang w:val="en-US"/>
        </w:rPr>
        <w:t>python</w:t>
      </w:r>
    </w:p>
    <w:p w14:paraId="7914A611" w14:textId="34B900DE" w:rsidR="00A53767" w:rsidRPr="00A342FE" w:rsidRDefault="00A53767" w:rsidP="00AC1D63">
      <w:pPr>
        <w:pStyle w:val="Textoindependiente"/>
        <w:spacing w:before="102"/>
        <w:ind w:firstLine="720"/>
        <w:jc w:val="center"/>
        <w:rPr>
          <w:i/>
          <w:iCs/>
          <w:lang w:val="en-US"/>
        </w:rPr>
      </w:pPr>
      <w:r w:rsidRPr="00A342FE">
        <w:rPr>
          <w:i/>
          <w:iCs/>
          <w:lang w:val="en-US"/>
        </w:rPr>
        <w:t>import torch</w:t>
      </w:r>
    </w:p>
    <w:p w14:paraId="4C6A8088" w14:textId="1B974A78" w:rsidR="00A53767" w:rsidRPr="00A342FE" w:rsidRDefault="00A53767" w:rsidP="00AC1D63">
      <w:pPr>
        <w:pStyle w:val="Textoindependiente"/>
        <w:spacing w:before="102"/>
        <w:ind w:firstLine="720"/>
        <w:jc w:val="center"/>
        <w:rPr>
          <w:i/>
          <w:iCs/>
          <w:lang w:val="en-US"/>
        </w:rPr>
      </w:pPr>
      <w:r w:rsidRPr="00A342FE">
        <w:rPr>
          <w:i/>
          <w:iCs/>
          <w:lang w:val="en-US"/>
        </w:rPr>
        <w:t>print("CUDA disponible:", torch.cuda.is_available())</w:t>
      </w:r>
    </w:p>
    <w:p w14:paraId="2332AFFE" w14:textId="37D30D68" w:rsidR="00A53767" w:rsidRDefault="00A53767" w:rsidP="00A53767">
      <w:pPr>
        <w:pStyle w:val="Textoindependiente"/>
        <w:spacing w:before="102"/>
        <w:ind w:firstLine="720"/>
        <w:jc w:val="both"/>
      </w:pPr>
      <w:r w:rsidRPr="00A53767">
        <w:t xml:space="preserve">Si esto último devuelve true, torch </w:t>
      </w:r>
      <w:r>
        <w:t xml:space="preserve">está instalado correctamente. En ocasiones, puede que sea necesario </w:t>
      </w:r>
      <w:r w:rsidR="00123F04">
        <w:t>instalar</w:t>
      </w:r>
      <w:r>
        <w:t xml:space="preserve"> el soporte cuDDN para que funcione correctamente. Se puede descargar desde: </w:t>
      </w:r>
      <w:hyperlink r:id="rId353" w:history="1">
        <w:r w:rsidRPr="00284CE0">
          <w:rPr>
            <w:rStyle w:val="Hipervnculo"/>
          </w:rPr>
          <w:t>https://developer.nvidia.com/rdp/cudnn-archive</w:t>
        </w:r>
      </w:hyperlink>
    </w:p>
    <w:p w14:paraId="2A2D1CE8" w14:textId="77777777" w:rsidR="00A53767" w:rsidRDefault="00A53767" w:rsidP="00A53767">
      <w:pPr>
        <w:pStyle w:val="Textoindependiente"/>
        <w:spacing w:before="102"/>
        <w:ind w:firstLine="720"/>
        <w:jc w:val="both"/>
      </w:pPr>
    </w:p>
    <w:p w14:paraId="006D6C4F" w14:textId="1099CBD6" w:rsidR="00A53767" w:rsidRPr="00DA270A" w:rsidRDefault="00DA270A" w:rsidP="00A53767">
      <w:pPr>
        <w:pStyle w:val="Textoindependiente"/>
        <w:spacing w:before="102"/>
        <w:ind w:firstLine="720"/>
        <w:jc w:val="both"/>
      </w:pPr>
      <w:r>
        <w:t xml:space="preserve">En caso de no contar con GPU de Nvidia, no hace falta instalar </w:t>
      </w:r>
      <w:r w:rsidRPr="00DA270A">
        <w:rPr>
          <w:i/>
          <w:iCs/>
        </w:rPr>
        <w:t>torch</w:t>
      </w:r>
      <w:r>
        <w:t xml:space="preserve"> ya que la librería </w:t>
      </w:r>
      <w:r>
        <w:rPr>
          <w:i/>
          <w:iCs/>
        </w:rPr>
        <w:t xml:space="preserve">ultralytics </w:t>
      </w:r>
      <w:r>
        <w:t>la instala por defecto</w:t>
      </w:r>
      <w:r w:rsidR="00C87323">
        <w:t xml:space="preserve">. Sería necesario comentar las líneas de las librerías </w:t>
      </w:r>
      <w:r w:rsidR="00C87323" w:rsidRPr="00C87323">
        <w:rPr>
          <w:i/>
          <w:iCs/>
        </w:rPr>
        <w:t>torch, torchaudio</w:t>
      </w:r>
      <w:r w:rsidR="00C87323">
        <w:t xml:space="preserve"> y </w:t>
      </w:r>
      <w:r w:rsidR="00C87323" w:rsidRPr="00C87323">
        <w:rPr>
          <w:i/>
          <w:iCs/>
        </w:rPr>
        <w:t>torchvision.</w:t>
      </w:r>
    </w:p>
    <w:p w14:paraId="4BB7ABA8" w14:textId="77777777" w:rsidR="00A53767" w:rsidRDefault="00A53767" w:rsidP="00A53767">
      <w:pPr>
        <w:pStyle w:val="Textoindependiente"/>
        <w:spacing w:before="102"/>
        <w:jc w:val="both"/>
      </w:pPr>
    </w:p>
    <w:p w14:paraId="4041A591" w14:textId="77777777" w:rsidR="00A53767" w:rsidRDefault="00A53767" w:rsidP="00A53767">
      <w:pPr>
        <w:pStyle w:val="Textoindependiente"/>
        <w:spacing w:before="102"/>
        <w:jc w:val="both"/>
      </w:pPr>
    </w:p>
    <w:p w14:paraId="138C93DA" w14:textId="77777777" w:rsidR="00A53767" w:rsidRDefault="00A53767" w:rsidP="00A53767">
      <w:pPr>
        <w:pStyle w:val="Textoindependiente"/>
        <w:spacing w:before="102"/>
        <w:jc w:val="both"/>
      </w:pPr>
    </w:p>
    <w:p w14:paraId="791390FC" w14:textId="77777777" w:rsidR="00A53767" w:rsidRDefault="00A53767" w:rsidP="00A53767">
      <w:pPr>
        <w:pStyle w:val="Textoindependiente"/>
        <w:spacing w:before="102"/>
        <w:jc w:val="both"/>
      </w:pPr>
    </w:p>
    <w:p w14:paraId="0F33E3D9" w14:textId="77777777" w:rsidR="00A53767" w:rsidRDefault="00A53767" w:rsidP="00A53767">
      <w:pPr>
        <w:pStyle w:val="Textoindependiente"/>
        <w:spacing w:before="102"/>
        <w:jc w:val="both"/>
      </w:pPr>
    </w:p>
    <w:p w14:paraId="0504E6AD" w14:textId="77777777" w:rsidR="00A53767" w:rsidRDefault="00A53767" w:rsidP="00A53767">
      <w:pPr>
        <w:pStyle w:val="Textoindependiente"/>
        <w:spacing w:before="102"/>
        <w:jc w:val="both"/>
      </w:pPr>
    </w:p>
    <w:p w14:paraId="1D4713CB" w14:textId="77777777" w:rsidR="00A53767" w:rsidRDefault="00A53767" w:rsidP="00A53767">
      <w:pPr>
        <w:pStyle w:val="Textoindependiente"/>
        <w:spacing w:before="102"/>
        <w:jc w:val="both"/>
      </w:pPr>
    </w:p>
    <w:p w14:paraId="2D5B9884" w14:textId="77777777" w:rsidR="00A53767" w:rsidRDefault="00A53767" w:rsidP="00A53767">
      <w:pPr>
        <w:pStyle w:val="Textoindependiente"/>
        <w:spacing w:before="102"/>
        <w:jc w:val="both"/>
      </w:pPr>
    </w:p>
    <w:p w14:paraId="2EB73C1F" w14:textId="77777777" w:rsidR="00A53767" w:rsidRPr="00824047" w:rsidRDefault="00A53767" w:rsidP="00A53767">
      <w:pPr>
        <w:tabs>
          <w:tab w:val="left" w:pos="6732"/>
        </w:tabs>
        <w:spacing w:before="72"/>
        <w:rPr>
          <w:rFonts w:ascii="LM Roman Slanted 12" w:hAnsi="LM Roman Slanted 12"/>
          <w:i/>
          <w:sz w:val="24"/>
        </w:rPr>
      </w:pPr>
      <w:r>
        <w:rPr>
          <w:rFonts w:ascii="LM Roman Slanted 12" w:hAnsi="LM Roman Slanted 12"/>
          <w:i/>
          <w:sz w:val="24"/>
        </w:rPr>
        <w:t>Apéndice D. Documentación técnica de programación</w:t>
      </w:r>
    </w:p>
    <w:p w14:paraId="4735A1D1" w14:textId="77777777" w:rsidR="00A53767" w:rsidRPr="00A53767" w:rsidRDefault="00A53767" w:rsidP="00A53767">
      <w:pPr>
        <w:pStyle w:val="Textoindependiente"/>
        <w:spacing w:before="102"/>
        <w:jc w:val="both"/>
      </w:pPr>
    </w:p>
    <w:p w14:paraId="0C52C61E" w14:textId="77777777" w:rsidR="00A41556" w:rsidRDefault="00BA77FD">
      <w:pPr>
        <w:pStyle w:val="Ttulo2"/>
        <w:numPr>
          <w:ilvl w:val="1"/>
          <w:numId w:val="3"/>
        </w:numPr>
        <w:tabs>
          <w:tab w:val="left" w:pos="1212"/>
        </w:tabs>
        <w:spacing w:before="229" w:line="216" w:lineRule="auto"/>
        <w:ind w:left="1212" w:right="1381" w:hanging="1094"/>
      </w:pPr>
      <w:bookmarkStart w:id="179" w:name="Compilación,_instalación_y_ejecución_del"/>
      <w:bookmarkStart w:id="180" w:name="_bookmark22"/>
      <w:bookmarkStart w:id="181" w:name="_Toc200231904"/>
      <w:bookmarkEnd w:id="179"/>
      <w:bookmarkEnd w:id="180"/>
      <w:r>
        <w:t>Compilación, instalación y ejecución del proyecto</w:t>
      </w:r>
      <w:bookmarkEnd w:id="181"/>
    </w:p>
    <w:p w14:paraId="2D8DEA32" w14:textId="50D19085" w:rsidR="0098165C" w:rsidRDefault="0098165C" w:rsidP="002D67BC">
      <w:pPr>
        <w:pStyle w:val="Textoindependiente"/>
        <w:spacing w:before="102"/>
        <w:ind w:firstLine="720"/>
        <w:jc w:val="both"/>
      </w:pPr>
      <w:r>
        <w:t xml:space="preserve">Para la ejecución del proyecto, debemos clonar el repositorio de GitHub que se encuentra en </w:t>
      </w:r>
      <w:hyperlink r:id="rId354" w:history="1">
        <w:r w:rsidRPr="00284CE0">
          <w:rPr>
            <w:rStyle w:val="Hipervnculo"/>
          </w:rPr>
          <w:t>https://github.com/pabloosp/VehicleDetection</w:t>
        </w:r>
      </w:hyperlink>
    </w:p>
    <w:p w14:paraId="6172E5DD" w14:textId="7322E279" w:rsidR="0098165C" w:rsidRDefault="0098165C" w:rsidP="002D67BC">
      <w:pPr>
        <w:pStyle w:val="Textoindependiente"/>
        <w:spacing w:before="102"/>
        <w:ind w:firstLine="720"/>
        <w:jc w:val="both"/>
      </w:pPr>
      <w:r>
        <w:t xml:space="preserve">Para ello, </w:t>
      </w:r>
      <w:r w:rsidR="00977DAB">
        <w:t xml:space="preserve">lanzamos el comando que aparece desde el directorio deseado o </w:t>
      </w:r>
      <w:r>
        <w:t xml:space="preserve">descargamos el archivo zip, lo descomprimimos y lo movemos de directorio si queremos. A continuación, abrimos la carpeta con Visual Studio Code o el IDE que empleemos. Seleccionamos </w:t>
      </w:r>
      <w:r w:rsidRPr="0098165C">
        <w:rPr>
          <w:i/>
          <w:iCs/>
        </w:rPr>
        <w:t>File&gt;Open</w:t>
      </w:r>
      <w:r>
        <w:rPr>
          <w:i/>
          <w:iCs/>
        </w:rPr>
        <w:t xml:space="preserve"> Folder</w:t>
      </w:r>
      <w:r>
        <w:t xml:space="preserve"> y la carpeta del proyecto</w:t>
      </w:r>
      <w:r w:rsidR="00146519">
        <w:t>.</w:t>
      </w:r>
    </w:p>
    <w:p w14:paraId="0708AFDC" w14:textId="11D9780D" w:rsidR="0098165C" w:rsidRDefault="0098165C" w:rsidP="002D67BC">
      <w:pPr>
        <w:pStyle w:val="Textoindependiente"/>
        <w:spacing w:before="102"/>
        <w:ind w:firstLine="720"/>
        <w:jc w:val="both"/>
        <w:rPr>
          <w:b/>
          <w:bCs/>
          <w:sz w:val="28"/>
          <w:szCs w:val="28"/>
        </w:rPr>
      </w:pPr>
      <w:r w:rsidRPr="0098165C">
        <w:rPr>
          <w:b/>
          <w:bCs/>
          <w:sz w:val="28"/>
          <w:szCs w:val="28"/>
        </w:rPr>
        <w:t>Librerías de Python</w:t>
      </w:r>
    </w:p>
    <w:p w14:paraId="2BBFE964" w14:textId="671AFC3F" w:rsidR="002D67BC" w:rsidRDefault="0098165C" w:rsidP="002D67BC">
      <w:pPr>
        <w:pStyle w:val="Textoindependiente"/>
        <w:spacing w:before="102"/>
        <w:ind w:firstLine="720"/>
        <w:jc w:val="both"/>
      </w:pPr>
      <w:r>
        <w:t xml:space="preserve">Es necesario instalar una serie de librerías para que el proyecto funcione correctamente. </w:t>
      </w:r>
      <w:r w:rsidR="002D67BC">
        <w:t xml:space="preserve">Se recomienda instalar un entorno virtual e instalar las librerías desde este para que no haya problemas con otros proyectos que tengamos. Se puede encontrar más información en: </w:t>
      </w:r>
      <w:hyperlink r:id="rId355" w:history="1">
        <w:r w:rsidR="002D67BC" w:rsidRPr="00284CE0">
          <w:rPr>
            <w:rStyle w:val="Hipervnculo"/>
          </w:rPr>
          <w:t>https://docs.python.org/es/3.13/tutorial/venv.html</w:t>
        </w:r>
      </w:hyperlink>
    </w:p>
    <w:p w14:paraId="3647F1DB" w14:textId="02F04BE4" w:rsidR="0098165C" w:rsidRDefault="002D67BC" w:rsidP="002D67BC">
      <w:pPr>
        <w:pStyle w:val="Textoindependiente"/>
        <w:spacing w:before="102"/>
        <w:ind w:firstLine="720"/>
        <w:jc w:val="both"/>
      </w:pPr>
      <w:r>
        <w:t>Se</w:t>
      </w:r>
      <w:r w:rsidR="0098165C">
        <w:t xml:space="preserve"> proporciona el archivo </w:t>
      </w:r>
      <w:r w:rsidR="0098165C" w:rsidRPr="0098165C">
        <w:rPr>
          <w:i/>
          <w:iCs/>
        </w:rPr>
        <w:t>requirements.txt</w:t>
      </w:r>
      <w:r w:rsidR="0098165C">
        <w:rPr>
          <w:i/>
          <w:iCs/>
        </w:rPr>
        <w:t xml:space="preserve"> </w:t>
      </w:r>
      <w:r w:rsidR="0098165C">
        <w:t xml:space="preserve">que contiene todas las librerías necesarias. Si hemos instalado previamente una versión de </w:t>
      </w:r>
      <w:r w:rsidR="0098165C" w:rsidRPr="00B87FD9">
        <w:rPr>
          <w:i/>
          <w:iCs/>
        </w:rPr>
        <w:t>torch</w:t>
      </w:r>
      <w:r w:rsidR="0098165C">
        <w:t xml:space="preserve"> diferente a la de este archivo, será necesario adaptar las versiones de </w:t>
      </w:r>
      <w:r w:rsidR="0098165C" w:rsidRPr="002D67BC">
        <w:rPr>
          <w:i/>
          <w:iCs/>
        </w:rPr>
        <w:t>torch</w:t>
      </w:r>
      <w:r w:rsidR="0098165C">
        <w:t xml:space="preserve">, </w:t>
      </w:r>
      <w:r w:rsidR="0098165C" w:rsidRPr="002D67BC">
        <w:rPr>
          <w:i/>
          <w:iCs/>
        </w:rPr>
        <w:t>torchaudio</w:t>
      </w:r>
      <w:r w:rsidR="0098165C">
        <w:t xml:space="preserve"> y </w:t>
      </w:r>
      <w:r w:rsidR="0098165C" w:rsidRPr="002D67BC">
        <w:rPr>
          <w:i/>
          <w:iCs/>
        </w:rPr>
        <w:t>torch</w:t>
      </w:r>
      <w:r w:rsidRPr="002D67BC">
        <w:rPr>
          <w:i/>
          <w:iCs/>
        </w:rPr>
        <w:t>vision</w:t>
      </w:r>
      <w:r w:rsidR="00B87FD9">
        <w:t xml:space="preserve"> o en su defecto, comentarlas.</w:t>
      </w:r>
      <w:r>
        <w:t xml:space="preserve"> Lanzamos el siguiente comando para instalar todas las librerías, este paso puede tardar unos minutos.</w:t>
      </w:r>
    </w:p>
    <w:p w14:paraId="596173BA" w14:textId="0CEB5DC8" w:rsidR="002D67BC" w:rsidRPr="00145111" w:rsidRDefault="002D67BC" w:rsidP="00AC1D63">
      <w:pPr>
        <w:pStyle w:val="Textoindependiente"/>
        <w:spacing w:before="102"/>
        <w:ind w:firstLine="720"/>
        <w:jc w:val="center"/>
        <w:rPr>
          <w:i/>
          <w:iCs/>
        </w:rPr>
      </w:pPr>
      <w:r w:rsidRPr="00145111">
        <w:rPr>
          <w:i/>
          <w:iCs/>
        </w:rPr>
        <w:t>pip install -r requirements.txt</w:t>
      </w:r>
    </w:p>
    <w:p w14:paraId="006E4548" w14:textId="0A11C3AF" w:rsidR="0098165C" w:rsidRDefault="002D67BC" w:rsidP="002D67BC">
      <w:pPr>
        <w:pStyle w:val="Textoindependiente"/>
        <w:spacing w:before="102"/>
        <w:ind w:firstLine="720"/>
        <w:jc w:val="both"/>
      </w:pPr>
      <w:r w:rsidRPr="002D67BC">
        <w:t>Si se prefiere, se p</w:t>
      </w:r>
      <w:r>
        <w:t xml:space="preserve">ueden instalar las librerías por separado, mediante el comando </w:t>
      </w:r>
      <w:r w:rsidRPr="002D67BC">
        <w:rPr>
          <w:i/>
          <w:iCs/>
        </w:rPr>
        <w:t xml:space="preserve">pip install </w:t>
      </w:r>
      <w:r>
        <w:t xml:space="preserve">seguido de la librería. Las librerías necesarias son: </w:t>
      </w:r>
      <w:r w:rsidRPr="00146519">
        <w:rPr>
          <w:i/>
          <w:iCs/>
        </w:rPr>
        <w:t xml:space="preserve">flask, </w:t>
      </w:r>
      <w:r w:rsidR="00146519" w:rsidRPr="00146519">
        <w:rPr>
          <w:i/>
          <w:iCs/>
        </w:rPr>
        <w:t>p</w:t>
      </w:r>
      <w:r w:rsidRPr="00146519">
        <w:rPr>
          <w:i/>
          <w:iCs/>
        </w:rPr>
        <w:t>ython-dotenv, mysql-connector-python, opencv-python, ultralytics, shapely, pymediainfo</w:t>
      </w:r>
      <w:r w:rsidR="00146519" w:rsidRPr="00146519">
        <w:rPr>
          <w:i/>
          <w:iCs/>
        </w:rPr>
        <w:t>, lapx, Jinja2</w:t>
      </w:r>
      <w:r w:rsidR="00146519">
        <w:t xml:space="preserve">. También es necesario </w:t>
      </w:r>
      <w:r w:rsidR="00146519" w:rsidRPr="00146519">
        <w:rPr>
          <w:i/>
          <w:iCs/>
        </w:rPr>
        <w:t>torch</w:t>
      </w:r>
      <w:r w:rsidR="00146519">
        <w:t>, pero la librería variará dependiendo de si se quiere instalar la versión CUDA o no, tal y como se ha indicado anteriormente.</w:t>
      </w:r>
    </w:p>
    <w:p w14:paraId="3A4EC06A" w14:textId="1A665E2A" w:rsidR="00146519" w:rsidRDefault="00146519" w:rsidP="002D67BC">
      <w:pPr>
        <w:pStyle w:val="Textoindependiente"/>
        <w:spacing w:before="102"/>
        <w:ind w:firstLine="720"/>
        <w:jc w:val="both"/>
        <w:rPr>
          <w:b/>
          <w:bCs/>
          <w:sz w:val="28"/>
          <w:szCs w:val="28"/>
        </w:rPr>
      </w:pPr>
      <w:r w:rsidRPr="00146519">
        <w:rPr>
          <w:b/>
          <w:bCs/>
          <w:sz w:val="28"/>
          <w:szCs w:val="28"/>
        </w:rPr>
        <w:t>Variables de entorno</w:t>
      </w:r>
    </w:p>
    <w:p w14:paraId="3599E5AB" w14:textId="60D20319" w:rsidR="00146519" w:rsidRDefault="00A2713D" w:rsidP="002D67BC">
      <w:pPr>
        <w:pStyle w:val="Textoindependiente"/>
        <w:spacing w:before="102"/>
        <w:ind w:firstLine="720"/>
        <w:jc w:val="both"/>
      </w:pPr>
      <w:r>
        <w:t>Para que la aplicación pueda leer de forma segura las credenciales de la base de datos y la clave de Flask, se emplea un fichero .env. En la raíz del proyecto descargado, podemos ver un archivo llamado .env.example. Lo copiamos y lo renombramos a .env. También se puede realizar mediante comandos:</w:t>
      </w:r>
    </w:p>
    <w:p w14:paraId="39498FB6" w14:textId="53F022DA" w:rsidR="00A2713D" w:rsidRDefault="00A2713D" w:rsidP="00AC1D63">
      <w:pPr>
        <w:pStyle w:val="Textoindependiente"/>
        <w:spacing w:before="102"/>
        <w:ind w:firstLine="720"/>
        <w:jc w:val="center"/>
        <w:rPr>
          <w:i/>
          <w:iCs/>
        </w:rPr>
      </w:pPr>
      <w:r w:rsidRPr="00A2713D">
        <w:rPr>
          <w:i/>
          <w:iCs/>
        </w:rPr>
        <w:t>cp .env.example .env</w:t>
      </w:r>
    </w:p>
    <w:p w14:paraId="01C02986" w14:textId="77777777" w:rsidR="00757984" w:rsidRDefault="00757984" w:rsidP="002D67BC">
      <w:pPr>
        <w:pStyle w:val="Textoindependiente"/>
        <w:spacing w:before="102"/>
        <w:ind w:firstLine="720"/>
        <w:jc w:val="both"/>
      </w:pPr>
    </w:p>
    <w:p w14:paraId="268083D9" w14:textId="77777777" w:rsidR="00757984" w:rsidRDefault="00757984" w:rsidP="002D67BC">
      <w:pPr>
        <w:pStyle w:val="Textoindependiente"/>
        <w:spacing w:before="102"/>
        <w:ind w:firstLine="720"/>
        <w:jc w:val="both"/>
      </w:pPr>
    </w:p>
    <w:p w14:paraId="0D30FA90" w14:textId="77777777" w:rsidR="00757984" w:rsidRDefault="00757984" w:rsidP="00757984">
      <w:pPr>
        <w:pStyle w:val="Textoindependiente"/>
        <w:spacing w:before="102"/>
        <w:jc w:val="both"/>
      </w:pPr>
    </w:p>
    <w:p w14:paraId="016F98BB" w14:textId="77777777" w:rsidR="00757984" w:rsidRPr="00824047" w:rsidRDefault="00757984" w:rsidP="00757984">
      <w:pPr>
        <w:tabs>
          <w:tab w:val="left" w:pos="6732"/>
        </w:tabs>
        <w:spacing w:before="72"/>
        <w:jc w:val="right"/>
        <w:rPr>
          <w:rFonts w:ascii="LM Roman Slanted 12" w:hAnsi="LM Roman Slanted 12"/>
          <w:i/>
          <w:sz w:val="24"/>
        </w:rPr>
      </w:pPr>
      <w:r>
        <w:rPr>
          <w:rFonts w:ascii="LM Roman Slanted 12" w:hAnsi="LM Roman Slanted 12"/>
          <w:i/>
          <w:sz w:val="24"/>
        </w:rPr>
        <w:t>Apéndice D. Documentación técnica de programación</w:t>
      </w:r>
    </w:p>
    <w:p w14:paraId="235976AB" w14:textId="77777777" w:rsidR="00757984" w:rsidRDefault="00757984" w:rsidP="00757984">
      <w:pPr>
        <w:pStyle w:val="Textoindependiente"/>
        <w:spacing w:before="102"/>
        <w:jc w:val="both"/>
      </w:pPr>
    </w:p>
    <w:p w14:paraId="4C16C123" w14:textId="09BFEFA6" w:rsidR="00757984" w:rsidRDefault="00757984" w:rsidP="002D67BC">
      <w:pPr>
        <w:pStyle w:val="Textoindependiente"/>
        <w:spacing w:before="102"/>
        <w:ind w:firstLine="720"/>
        <w:jc w:val="both"/>
      </w:pPr>
      <w:r>
        <w:t>A continuación, debemos editar el archivo .env, y rellenar con los valores adecuados.</w:t>
      </w:r>
    </w:p>
    <w:p w14:paraId="46B1F76F" w14:textId="5DB22714" w:rsidR="00757984" w:rsidRDefault="00757984" w:rsidP="00757984">
      <w:pPr>
        <w:pStyle w:val="Textoindependiente"/>
        <w:numPr>
          <w:ilvl w:val="0"/>
          <w:numId w:val="38"/>
        </w:numPr>
        <w:spacing w:before="102"/>
        <w:jc w:val="both"/>
      </w:pPr>
      <w:r>
        <w:t xml:space="preserve">FLASK_SECRET </w:t>
      </w:r>
      <w:r>
        <w:sym w:font="Wingdings" w:char="F0E0"/>
      </w:r>
      <w:r>
        <w:t xml:space="preserve"> Clave para la sesión de Flask. Puede ser cualquiera, pero se recomienda lanzar el siguiente comando para obtener una clave segura. </w:t>
      </w:r>
    </w:p>
    <w:p w14:paraId="6BAE8D59" w14:textId="2659149B" w:rsidR="00757984" w:rsidRPr="00757984" w:rsidRDefault="00757984" w:rsidP="00757984">
      <w:pPr>
        <w:pStyle w:val="Textoindependiente"/>
        <w:spacing w:before="102"/>
        <w:ind w:left="1440"/>
        <w:jc w:val="both"/>
        <w:rPr>
          <w:i/>
          <w:iCs/>
          <w:lang w:val="en-US"/>
        </w:rPr>
      </w:pPr>
      <w:r w:rsidRPr="00757984">
        <w:rPr>
          <w:i/>
          <w:iCs/>
          <w:lang w:val="en-US"/>
        </w:rPr>
        <w:t>python -c "import secrets; print(secrets.token_hex(16))</w:t>
      </w:r>
      <w:r>
        <w:rPr>
          <w:i/>
          <w:iCs/>
          <w:lang w:val="en-US"/>
        </w:rPr>
        <w:t>"</w:t>
      </w:r>
    </w:p>
    <w:p w14:paraId="19C14DAE" w14:textId="4DFC28B3" w:rsidR="00757984" w:rsidRPr="00757984" w:rsidRDefault="00757984" w:rsidP="00757984">
      <w:pPr>
        <w:pStyle w:val="Textoindependiente"/>
        <w:numPr>
          <w:ilvl w:val="0"/>
          <w:numId w:val="38"/>
        </w:numPr>
        <w:spacing w:before="102"/>
        <w:jc w:val="both"/>
      </w:pPr>
      <w:r w:rsidRPr="00757984">
        <w:t xml:space="preserve">MYSQL_USER </w:t>
      </w:r>
      <w:r w:rsidRPr="00757984">
        <w:rPr>
          <w:lang w:val="en-US"/>
        </w:rPr>
        <w:sym w:font="Wingdings" w:char="F0E0"/>
      </w:r>
      <w:r w:rsidRPr="00757984">
        <w:t xml:space="preserve"> Usuario creado e</w:t>
      </w:r>
      <w:r>
        <w:t xml:space="preserve">n el apartado </w:t>
      </w:r>
      <w:r w:rsidRPr="00757984">
        <w:rPr>
          <w:i/>
          <w:iCs/>
        </w:rPr>
        <w:t>D.3</w:t>
      </w:r>
      <w:r>
        <w:rPr>
          <w:i/>
          <w:iCs/>
        </w:rPr>
        <w:t>.</w:t>
      </w:r>
    </w:p>
    <w:p w14:paraId="264CD558" w14:textId="2C2CCE89" w:rsidR="00757984" w:rsidRPr="00757984" w:rsidRDefault="00757984" w:rsidP="00757984">
      <w:pPr>
        <w:pStyle w:val="Textoindependiente"/>
        <w:numPr>
          <w:ilvl w:val="0"/>
          <w:numId w:val="38"/>
        </w:numPr>
        <w:spacing w:before="102"/>
        <w:jc w:val="both"/>
      </w:pPr>
      <w:r>
        <w:t xml:space="preserve">MYSQL_PASSWORD </w:t>
      </w:r>
      <w:r>
        <w:sym w:font="Wingdings" w:char="F0E0"/>
      </w:r>
      <w:r>
        <w:t xml:space="preserve"> Contraseña creada en el apartado </w:t>
      </w:r>
      <w:r w:rsidRPr="00757984">
        <w:rPr>
          <w:i/>
          <w:iCs/>
        </w:rPr>
        <w:t>D.3</w:t>
      </w:r>
      <w:r>
        <w:rPr>
          <w:i/>
          <w:iCs/>
        </w:rPr>
        <w:t>.</w:t>
      </w:r>
    </w:p>
    <w:p w14:paraId="1C33E99F" w14:textId="1FF2B8D5" w:rsidR="00757984" w:rsidRDefault="0076138C" w:rsidP="002D67BC">
      <w:pPr>
        <w:pStyle w:val="Textoindependiente"/>
        <w:spacing w:before="102"/>
        <w:ind w:firstLine="720"/>
        <w:jc w:val="both"/>
        <w:rPr>
          <w:b/>
          <w:bCs/>
          <w:sz w:val="28"/>
          <w:szCs w:val="28"/>
        </w:rPr>
      </w:pPr>
      <w:r w:rsidRPr="0076138C">
        <w:rPr>
          <w:b/>
          <w:bCs/>
          <w:sz w:val="28"/>
          <w:szCs w:val="28"/>
        </w:rPr>
        <w:t>Ejecución del proyecto</w:t>
      </w:r>
    </w:p>
    <w:p w14:paraId="6C6EE8FE" w14:textId="197DBA16" w:rsidR="00AC1D63" w:rsidRDefault="00AC1D63" w:rsidP="0076138C">
      <w:pPr>
        <w:pStyle w:val="Textoindependiente"/>
        <w:spacing w:before="102"/>
        <w:ind w:firstLine="720"/>
      </w:pPr>
      <w:r>
        <w:t>Una vez realizado correctamente lo anterior, ya se puede ejecutar la aplicación. Para ello, una vez estemos en el directorio del proyecto, lanzamos los siguientes comandos:</w:t>
      </w:r>
    </w:p>
    <w:p w14:paraId="2B91A697" w14:textId="1F144C79" w:rsidR="0076138C" w:rsidRPr="00145111" w:rsidRDefault="00AC1D63" w:rsidP="00AC1D63">
      <w:pPr>
        <w:pStyle w:val="Textoindependiente"/>
        <w:spacing w:before="102"/>
        <w:ind w:firstLine="720"/>
        <w:jc w:val="center"/>
        <w:rPr>
          <w:i/>
          <w:iCs/>
        </w:rPr>
      </w:pPr>
      <w:r w:rsidRPr="00145111">
        <w:rPr>
          <w:i/>
          <w:iCs/>
        </w:rPr>
        <w:t>cd src</w:t>
      </w:r>
    </w:p>
    <w:p w14:paraId="6EFD8D8F" w14:textId="33FD7F95" w:rsidR="00757984" w:rsidRPr="00145111" w:rsidRDefault="00AC1D63" w:rsidP="00AC1D63">
      <w:pPr>
        <w:pStyle w:val="Textoindependiente"/>
        <w:spacing w:before="102"/>
        <w:ind w:firstLine="720"/>
        <w:jc w:val="center"/>
        <w:rPr>
          <w:i/>
          <w:iCs/>
        </w:rPr>
      </w:pPr>
      <w:r w:rsidRPr="00145111">
        <w:rPr>
          <w:i/>
          <w:iCs/>
        </w:rPr>
        <w:t>py app.py</w:t>
      </w:r>
    </w:p>
    <w:p w14:paraId="7D7CB36E" w14:textId="77777777" w:rsidR="00757984" w:rsidRPr="00145111" w:rsidRDefault="00757984" w:rsidP="00AC1D63">
      <w:pPr>
        <w:pStyle w:val="Textoindependiente"/>
        <w:spacing w:before="102"/>
        <w:jc w:val="both"/>
      </w:pPr>
    </w:p>
    <w:p w14:paraId="3E96028A" w14:textId="638732B8" w:rsidR="00AC1D63" w:rsidRDefault="00AC1D63" w:rsidP="00AC1D63">
      <w:pPr>
        <w:pStyle w:val="Textoindependiente"/>
        <w:spacing w:before="102"/>
        <w:ind w:firstLine="720"/>
        <w:jc w:val="both"/>
      </w:pPr>
      <w:r w:rsidRPr="00145111">
        <w:t>La primera vez</w:t>
      </w:r>
      <w:r w:rsidR="00145111">
        <w:t xml:space="preserve"> que lancemos la aplicación, tardará unos minutos ya que se descargará el modelo YOLOv11 Small.</w:t>
      </w:r>
    </w:p>
    <w:p w14:paraId="41410BF2" w14:textId="0C926A63" w:rsidR="00145111" w:rsidRDefault="00145111" w:rsidP="00AC1D63">
      <w:pPr>
        <w:pStyle w:val="Textoindependiente"/>
        <w:spacing w:before="102"/>
        <w:ind w:firstLine="720"/>
        <w:jc w:val="both"/>
      </w:pPr>
      <w:r>
        <w:t xml:space="preserve">Una vez se haya lanzado correctamente, se podrá ver por terminal que todas las conexiones son correctas. Mientras se utilice la aplicación, no se debe cerrar la terminal. Se podrá acceder al proyecto en </w:t>
      </w:r>
      <w:hyperlink r:id="rId356" w:history="1">
        <w:r w:rsidR="006112CC" w:rsidRPr="00284CE0">
          <w:rPr>
            <w:rStyle w:val="Hipervnculo"/>
          </w:rPr>
          <w:t>http://localhost:5000/</w:t>
        </w:r>
      </w:hyperlink>
    </w:p>
    <w:p w14:paraId="5821F46F" w14:textId="6A424C22" w:rsidR="00977DAB" w:rsidRDefault="005739C4" w:rsidP="00AC1D63">
      <w:pPr>
        <w:pStyle w:val="Textoindependiente"/>
        <w:spacing w:before="102"/>
        <w:ind w:firstLine="720"/>
        <w:jc w:val="both"/>
      </w:pPr>
      <w:r>
        <w:t>También, l</w:t>
      </w:r>
      <w:r w:rsidR="00977DAB">
        <w:t xml:space="preserve">a primera vez que se </w:t>
      </w:r>
      <w:r w:rsidR="005F2C51">
        <w:t>ejecuten</w:t>
      </w:r>
      <w:r w:rsidR="0053534B">
        <w:t xml:space="preserve"> las diferentes versiones de YOLOv11, se descargarán automáticamente por la terminal.</w:t>
      </w:r>
    </w:p>
    <w:p w14:paraId="0EECFB60" w14:textId="36CF0CE4" w:rsidR="005F2C51" w:rsidRDefault="005F2C51" w:rsidP="005F2C51">
      <w:pPr>
        <w:pStyle w:val="Textoindependiente"/>
        <w:spacing w:before="102"/>
        <w:jc w:val="center"/>
      </w:pPr>
      <w:r w:rsidRPr="005F2C51">
        <w:rPr>
          <w:noProof/>
        </w:rPr>
        <w:drawing>
          <wp:inline distT="0" distB="0" distL="0" distR="0" wp14:anchorId="402E62C4" wp14:editId="12016D46">
            <wp:extent cx="5556250" cy="1061085"/>
            <wp:effectExtent l="0" t="0" r="6350" b="5715"/>
            <wp:docPr id="831127091"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27091" name="Imagen 1" descr="Texto&#10;&#10;El contenido generado por IA puede ser incorrecto."/>
                    <pic:cNvPicPr/>
                  </pic:nvPicPr>
                  <pic:blipFill>
                    <a:blip r:embed="rId357"/>
                    <a:stretch>
                      <a:fillRect/>
                    </a:stretch>
                  </pic:blipFill>
                  <pic:spPr>
                    <a:xfrm>
                      <a:off x="0" y="0"/>
                      <a:ext cx="5556250" cy="1061085"/>
                    </a:xfrm>
                    <a:prstGeom prst="rect">
                      <a:avLst/>
                    </a:prstGeom>
                  </pic:spPr>
                </pic:pic>
              </a:graphicData>
            </a:graphic>
          </wp:inline>
        </w:drawing>
      </w:r>
    </w:p>
    <w:p w14:paraId="5750CD24" w14:textId="51A11F07" w:rsidR="005F2C51" w:rsidRDefault="005F2C51" w:rsidP="007A3B2A">
      <w:pPr>
        <w:pStyle w:val="PieFigura"/>
      </w:pPr>
      <w:bookmarkStart w:id="182" w:name="_Toc199718247"/>
      <w:bookmarkStart w:id="183" w:name="_Toc199720884"/>
      <w:bookmarkStart w:id="184" w:name="_Toc199721133"/>
      <w:r>
        <w:t>Figura D.1: Conexiones correctas</w:t>
      </w:r>
      <w:bookmarkEnd w:id="182"/>
      <w:bookmarkEnd w:id="183"/>
      <w:bookmarkEnd w:id="184"/>
    </w:p>
    <w:p w14:paraId="79EB7D3A" w14:textId="1C58663D" w:rsidR="006112CC" w:rsidRPr="006112CC" w:rsidRDefault="006112CC" w:rsidP="00AC1D63">
      <w:pPr>
        <w:pStyle w:val="Textoindependiente"/>
        <w:spacing w:before="102"/>
        <w:ind w:firstLine="720"/>
        <w:jc w:val="both"/>
        <w:rPr>
          <w:b/>
          <w:bCs/>
          <w:sz w:val="28"/>
          <w:szCs w:val="28"/>
        </w:rPr>
      </w:pPr>
      <w:r w:rsidRPr="006112CC">
        <w:rPr>
          <w:b/>
          <w:bCs/>
          <w:sz w:val="28"/>
          <w:szCs w:val="28"/>
        </w:rPr>
        <w:t>Máquina Virtual</w:t>
      </w:r>
    </w:p>
    <w:p w14:paraId="511E7415" w14:textId="26EC9772" w:rsidR="006112CC" w:rsidRDefault="006112CC" w:rsidP="00AC1D63">
      <w:pPr>
        <w:pStyle w:val="Textoindependiente"/>
        <w:spacing w:before="102"/>
        <w:ind w:firstLine="720"/>
        <w:jc w:val="both"/>
        <w:rPr>
          <w:i/>
          <w:iCs/>
        </w:rPr>
      </w:pPr>
      <w:r>
        <w:t xml:space="preserve">Si se utiliza la máquina virtual proporcionada, </w:t>
      </w:r>
      <w:r w:rsidR="0027311E">
        <w:t>la clave</w:t>
      </w:r>
      <w:r>
        <w:t xml:space="preserve"> de acceso es </w:t>
      </w:r>
      <w:r w:rsidRPr="006112CC">
        <w:rPr>
          <w:i/>
          <w:iCs/>
        </w:rPr>
        <w:t>tfg</w:t>
      </w:r>
      <w:r>
        <w:rPr>
          <w:i/>
          <w:iCs/>
        </w:rPr>
        <w:t>.</w:t>
      </w:r>
    </w:p>
    <w:p w14:paraId="0204E4BD" w14:textId="77777777" w:rsidR="005739C4" w:rsidRDefault="005739C4" w:rsidP="00AC1D63">
      <w:pPr>
        <w:pStyle w:val="Textoindependiente"/>
        <w:spacing w:before="102"/>
        <w:ind w:firstLine="720"/>
        <w:jc w:val="both"/>
        <w:rPr>
          <w:i/>
          <w:iCs/>
        </w:rPr>
      </w:pPr>
    </w:p>
    <w:p w14:paraId="5D19AD1F" w14:textId="77777777" w:rsidR="005739C4" w:rsidRPr="005739C4" w:rsidRDefault="005739C4" w:rsidP="005739C4">
      <w:pPr>
        <w:pStyle w:val="Textoindependiente"/>
        <w:spacing w:before="102"/>
        <w:jc w:val="both"/>
      </w:pPr>
    </w:p>
    <w:p w14:paraId="73EABF46" w14:textId="77777777" w:rsidR="005739C4" w:rsidRPr="005739C4" w:rsidRDefault="005739C4" w:rsidP="005739C4">
      <w:pPr>
        <w:pStyle w:val="Textoindependiente"/>
        <w:spacing w:before="102"/>
        <w:jc w:val="both"/>
      </w:pPr>
    </w:p>
    <w:p w14:paraId="0FC000D9" w14:textId="77777777" w:rsidR="005739C4" w:rsidRPr="00824047" w:rsidRDefault="005739C4" w:rsidP="005739C4">
      <w:pPr>
        <w:tabs>
          <w:tab w:val="left" w:pos="6732"/>
        </w:tabs>
        <w:spacing w:before="72"/>
        <w:rPr>
          <w:rFonts w:ascii="LM Roman Slanted 12" w:hAnsi="LM Roman Slanted 12"/>
          <w:i/>
          <w:sz w:val="24"/>
        </w:rPr>
      </w:pPr>
      <w:r>
        <w:rPr>
          <w:rFonts w:ascii="LM Roman Slanted 12" w:hAnsi="LM Roman Slanted 12"/>
          <w:i/>
          <w:sz w:val="24"/>
        </w:rPr>
        <w:t>Apéndice D. Documentación técnica de programación</w:t>
      </w:r>
    </w:p>
    <w:p w14:paraId="5E67023E" w14:textId="77777777" w:rsidR="005739C4" w:rsidRPr="005739C4" w:rsidRDefault="005739C4" w:rsidP="005739C4">
      <w:pPr>
        <w:pStyle w:val="Textoindependiente"/>
        <w:spacing w:before="102"/>
        <w:jc w:val="both"/>
      </w:pPr>
    </w:p>
    <w:p w14:paraId="5E87155C" w14:textId="77777777" w:rsidR="00A41556" w:rsidRDefault="00BA77FD">
      <w:pPr>
        <w:pStyle w:val="Ttulo2"/>
        <w:numPr>
          <w:ilvl w:val="1"/>
          <w:numId w:val="3"/>
        </w:numPr>
        <w:tabs>
          <w:tab w:val="left" w:pos="1211"/>
        </w:tabs>
        <w:spacing w:before="202"/>
        <w:ind w:hanging="1092"/>
      </w:pPr>
      <w:bookmarkStart w:id="185" w:name="Pruebas_del_sistema"/>
      <w:bookmarkStart w:id="186" w:name="_bookmark23"/>
      <w:bookmarkStart w:id="187" w:name="_Toc200231905"/>
      <w:bookmarkEnd w:id="185"/>
      <w:bookmarkEnd w:id="186"/>
      <w:r>
        <w:t>Pruebas</w:t>
      </w:r>
      <w:r>
        <w:rPr>
          <w:spacing w:val="6"/>
        </w:rPr>
        <w:t xml:space="preserve"> </w:t>
      </w:r>
      <w:r>
        <w:t>del</w:t>
      </w:r>
      <w:r>
        <w:rPr>
          <w:spacing w:val="6"/>
        </w:rPr>
        <w:t xml:space="preserve"> </w:t>
      </w:r>
      <w:r>
        <w:rPr>
          <w:spacing w:val="-2"/>
        </w:rPr>
        <w:t>sistema</w:t>
      </w:r>
      <w:bookmarkEnd w:id="187"/>
    </w:p>
    <w:p w14:paraId="7F4B478E" w14:textId="3F1CAB2F" w:rsidR="00A41556" w:rsidRDefault="005739C4" w:rsidP="00F951DA">
      <w:pPr>
        <w:pStyle w:val="Textoindependiente"/>
        <w:spacing w:before="102"/>
        <w:ind w:firstLine="720"/>
        <w:jc w:val="both"/>
      </w:pPr>
      <w:r>
        <w:t>Para garantizar el correcto funcionamiento de la aplicación, se han realizado diferentes pruebas. Estas verifican que los diferentes componentes del proyecto funcionan según lo esperado.</w:t>
      </w:r>
    </w:p>
    <w:p w14:paraId="72162E86" w14:textId="5AE710F3" w:rsidR="005739C4" w:rsidRDefault="005739C4" w:rsidP="00F951DA">
      <w:pPr>
        <w:pStyle w:val="Textoindependiente"/>
        <w:spacing w:before="102"/>
        <w:ind w:firstLine="720"/>
        <w:jc w:val="both"/>
      </w:pPr>
      <w:r>
        <w:t xml:space="preserve">Desde el inicio de la ejecución del proyecto, el sistema realiza comprobaciones para </w:t>
      </w:r>
      <w:r w:rsidR="00BC399B">
        <w:t>verificar que la conexión con la base de datos es correcta, las tablas se han creado correctamente y el archivo .env se ha cargado sin fallos. Para ello, se han empleado bloques try-except que permiten detectar errores y lanzar una excepción en caso de que alguna comprobación falle. Estas se muestran en la terminal de forma visual, y nos permiten aplicar las medidas necesarias para corregir los posibles errores sin detener el sistema.</w:t>
      </w:r>
      <w:r w:rsidR="00F951DA">
        <w:t xml:space="preserve"> También se han empleado en diferentes módulos como la carga de vídeos, el procesamiento, la exportación de resultados.</w:t>
      </w:r>
    </w:p>
    <w:p w14:paraId="5CA26851" w14:textId="77777777" w:rsidR="00F951DA" w:rsidRDefault="00F951DA" w:rsidP="00F951DA">
      <w:pPr>
        <w:pStyle w:val="Textoindependiente"/>
        <w:spacing w:before="102"/>
        <w:ind w:firstLine="720"/>
        <w:jc w:val="both"/>
      </w:pPr>
    </w:p>
    <w:p w14:paraId="13FA2B81" w14:textId="1860325D" w:rsidR="00BC399B" w:rsidRDefault="00BC399B" w:rsidP="00BC399B">
      <w:pPr>
        <w:pStyle w:val="Textoindependiente"/>
        <w:spacing w:before="102"/>
        <w:jc w:val="center"/>
      </w:pPr>
      <w:r w:rsidRPr="00BC399B">
        <w:rPr>
          <w:noProof/>
        </w:rPr>
        <w:drawing>
          <wp:inline distT="0" distB="0" distL="0" distR="0" wp14:anchorId="3D78D1E8" wp14:editId="06C7E126">
            <wp:extent cx="3534268" cy="1219370"/>
            <wp:effectExtent l="0" t="0" r="9525" b="0"/>
            <wp:docPr id="875445551"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45551" name="Imagen 1" descr="Texto&#10;&#10;El contenido generado por IA puede ser incorrecto."/>
                    <pic:cNvPicPr/>
                  </pic:nvPicPr>
                  <pic:blipFill>
                    <a:blip r:embed="rId358"/>
                    <a:stretch>
                      <a:fillRect/>
                    </a:stretch>
                  </pic:blipFill>
                  <pic:spPr>
                    <a:xfrm>
                      <a:off x="0" y="0"/>
                      <a:ext cx="3534268" cy="1219370"/>
                    </a:xfrm>
                    <a:prstGeom prst="rect">
                      <a:avLst/>
                    </a:prstGeom>
                  </pic:spPr>
                </pic:pic>
              </a:graphicData>
            </a:graphic>
          </wp:inline>
        </w:drawing>
      </w:r>
    </w:p>
    <w:p w14:paraId="35F5B3B2" w14:textId="333CBFC2" w:rsidR="00BC399B" w:rsidRDefault="00BC399B" w:rsidP="007A3B2A">
      <w:pPr>
        <w:pStyle w:val="PieFigura"/>
      </w:pPr>
      <w:bookmarkStart w:id="188" w:name="_Toc199718248"/>
      <w:bookmarkStart w:id="189" w:name="_Toc199720885"/>
      <w:bookmarkStart w:id="190" w:name="_Toc199721134"/>
      <w:r>
        <w:t>Figura D.2: Ejemplo bloque try-except</w:t>
      </w:r>
      <w:bookmarkEnd w:id="188"/>
      <w:bookmarkEnd w:id="189"/>
      <w:bookmarkEnd w:id="190"/>
    </w:p>
    <w:p w14:paraId="67A1FE38" w14:textId="77777777" w:rsidR="00F951DA" w:rsidRDefault="00F951DA" w:rsidP="00BC399B">
      <w:pPr>
        <w:pStyle w:val="Textoindependiente"/>
        <w:jc w:val="center"/>
      </w:pPr>
    </w:p>
    <w:p w14:paraId="05B96F76" w14:textId="65CC5F33" w:rsidR="00BC399B" w:rsidRDefault="00F951DA" w:rsidP="00F951DA">
      <w:pPr>
        <w:pStyle w:val="Textoindependiente"/>
        <w:spacing w:before="102"/>
        <w:ind w:firstLine="720"/>
        <w:jc w:val="both"/>
      </w:pPr>
      <w:r>
        <w:t xml:space="preserve">Además, se ha </w:t>
      </w:r>
      <w:r w:rsidR="00263894">
        <w:t>realizado un análisis de</w:t>
      </w:r>
      <w:r>
        <w:t xml:space="preserve"> la calidad de</w:t>
      </w:r>
      <w:r w:rsidR="00263894">
        <w:t>l</w:t>
      </w:r>
      <w:r>
        <w:t xml:space="preserve"> código. Se ha empleado la herramienta SonarCloud que permite realizar un análisis </w:t>
      </w:r>
      <w:r w:rsidR="00263894">
        <w:t xml:space="preserve">completo </w:t>
      </w:r>
      <w:r>
        <w:t>del código fuente. Los principales resultados del análisis han sido:</w:t>
      </w:r>
    </w:p>
    <w:p w14:paraId="69F954B0" w14:textId="58128CC9" w:rsidR="00F951DA" w:rsidRDefault="00F951DA" w:rsidP="00F951DA">
      <w:pPr>
        <w:pStyle w:val="Textoindependiente"/>
        <w:numPr>
          <w:ilvl w:val="0"/>
          <w:numId w:val="39"/>
        </w:numPr>
        <w:spacing w:before="102"/>
        <w:jc w:val="both"/>
      </w:pPr>
      <w:r>
        <w:t xml:space="preserve">Security: 0 issues. Clasificación A. </w:t>
      </w:r>
    </w:p>
    <w:p w14:paraId="0A4629B4" w14:textId="4EFB98BB" w:rsidR="00F951DA" w:rsidRDefault="00F951DA" w:rsidP="00F951DA">
      <w:pPr>
        <w:pStyle w:val="Textoindependiente"/>
        <w:numPr>
          <w:ilvl w:val="0"/>
          <w:numId w:val="39"/>
        </w:numPr>
        <w:spacing w:before="102"/>
        <w:jc w:val="both"/>
      </w:pPr>
      <w:r>
        <w:t>Reliability: 2 issues. Clasificación A.</w:t>
      </w:r>
    </w:p>
    <w:p w14:paraId="61FD7010" w14:textId="74AAA9B0" w:rsidR="00E037FD" w:rsidRDefault="00E037FD" w:rsidP="00F951DA">
      <w:pPr>
        <w:pStyle w:val="Textoindependiente"/>
        <w:numPr>
          <w:ilvl w:val="0"/>
          <w:numId w:val="39"/>
        </w:numPr>
        <w:spacing w:before="102"/>
        <w:jc w:val="both"/>
      </w:pPr>
      <w:r>
        <w:t>Mantainability: 7 issues</w:t>
      </w:r>
      <w:r w:rsidR="00263894">
        <w:t xml:space="preserve">. </w:t>
      </w:r>
      <w:r w:rsidR="00C77839">
        <w:t>Clasificación</w:t>
      </w:r>
      <w:r w:rsidR="00263894">
        <w:t xml:space="preserve"> A.</w:t>
      </w:r>
    </w:p>
    <w:p w14:paraId="2DA8A96D" w14:textId="10EA20D0" w:rsidR="00263894" w:rsidRDefault="00263894" w:rsidP="00F951DA">
      <w:pPr>
        <w:pStyle w:val="Textoindependiente"/>
        <w:numPr>
          <w:ilvl w:val="0"/>
          <w:numId w:val="39"/>
        </w:numPr>
        <w:spacing w:before="102"/>
        <w:jc w:val="both"/>
      </w:pPr>
      <w:r>
        <w:t>Duplications: 6,4%</w:t>
      </w:r>
    </w:p>
    <w:p w14:paraId="00883D6B" w14:textId="342C4BB3" w:rsidR="00263894" w:rsidRDefault="00263894" w:rsidP="00F951DA">
      <w:pPr>
        <w:pStyle w:val="Textoindependiente"/>
        <w:numPr>
          <w:ilvl w:val="0"/>
          <w:numId w:val="39"/>
        </w:numPr>
        <w:spacing w:before="102"/>
        <w:jc w:val="both"/>
      </w:pPr>
      <w:r>
        <w:t>Security hotspots: 0</w:t>
      </w:r>
    </w:p>
    <w:p w14:paraId="78295025" w14:textId="77777777" w:rsidR="00263894" w:rsidRDefault="00263894" w:rsidP="00263894">
      <w:pPr>
        <w:pStyle w:val="Textoindependiente"/>
        <w:spacing w:before="102"/>
        <w:jc w:val="both"/>
      </w:pPr>
    </w:p>
    <w:p w14:paraId="372F7B47" w14:textId="77777777" w:rsidR="00263894" w:rsidRDefault="00263894" w:rsidP="00263894">
      <w:pPr>
        <w:pStyle w:val="Textoindependiente"/>
        <w:spacing w:before="102"/>
        <w:jc w:val="both"/>
      </w:pPr>
    </w:p>
    <w:p w14:paraId="17B3A49E" w14:textId="77777777" w:rsidR="00263894" w:rsidRDefault="00263894" w:rsidP="00263894">
      <w:pPr>
        <w:pStyle w:val="Textoindependiente"/>
        <w:spacing w:before="102"/>
        <w:jc w:val="both"/>
      </w:pPr>
    </w:p>
    <w:p w14:paraId="7A3A33B4" w14:textId="77777777" w:rsidR="00263894" w:rsidRDefault="00263894" w:rsidP="00263894">
      <w:pPr>
        <w:pStyle w:val="Textoindependiente"/>
        <w:spacing w:before="102"/>
        <w:jc w:val="both"/>
      </w:pPr>
    </w:p>
    <w:p w14:paraId="602F649F" w14:textId="77777777" w:rsidR="00263894" w:rsidRDefault="00263894" w:rsidP="00263894">
      <w:pPr>
        <w:pStyle w:val="Textoindependiente"/>
        <w:spacing w:before="102"/>
        <w:jc w:val="both"/>
      </w:pPr>
    </w:p>
    <w:p w14:paraId="0A6D25E4" w14:textId="77777777" w:rsidR="00263894" w:rsidRPr="00824047" w:rsidRDefault="00263894" w:rsidP="00263894">
      <w:pPr>
        <w:tabs>
          <w:tab w:val="left" w:pos="6732"/>
        </w:tabs>
        <w:spacing w:before="72"/>
        <w:jc w:val="right"/>
        <w:rPr>
          <w:rFonts w:ascii="LM Roman Slanted 12" w:hAnsi="LM Roman Slanted 12"/>
          <w:i/>
          <w:sz w:val="24"/>
        </w:rPr>
      </w:pPr>
      <w:r>
        <w:rPr>
          <w:rFonts w:ascii="LM Roman Slanted 12" w:hAnsi="LM Roman Slanted 12"/>
          <w:i/>
          <w:sz w:val="24"/>
        </w:rPr>
        <w:t>Apéndice D. Documentación técnica de programación</w:t>
      </w:r>
    </w:p>
    <w:p w14:paraId="10BC3CFE" w14:textId="77777777" w:rsidR="00263894" w:rsidRDefault="00263894" w:rsidP="00263894">
      <w:pPr>
        <w:pStyle w:val="Textoindependiente"/>
        <w:spacing w:before="102"/>
        <w:jc w:val="both"/>
      </w:pPr>
    </w:p>
    <w:p w14:paraId="15589156" w14:textId="4E574FEF" w:rsidR="00263894" w:rsidRDefault="00263894" w:rsidP="00263894">
      <w:pPr>
        <w:pStyle w:val="Textoindependiente"/>
        <w:spacing w:before="102"/>
        <w:ind w:firstLine="720"/>
        <w:jc w:val="both"/>
      </w:pPr>
      <w:r>
        <w:t xml:space="preserve">Para conseguir estos resultados, fue necesario </w:t>
      </w:r>
      <w:r w:rsidRPr="00263894">
        <w:t>arreglar pequeños errores en cuanto al manejo de datos para conseguir arreglar todos los problemas de</w:t>
      </w:r>
      <w:r>
        <w:t>l apartado de seguridad</w:t>
      </w:r>
      <w:r w:rsidRPr="00263894">
        <w:t>.</w:t>
      </w:r>
      <w:r>
        <w:t xml:space="preserve"> En cuanto a reliability, se pueden observar 2 issues sin mayor importancia. En maintainability, se han detectado 7 issues relacionados principalmente con código comentado y duplicado pero intencional. El porcentaje de código duplicado puede considerarse bajo, y la mayor parte tiene que ver con el botón de internacionalización.</w:t>
      </w:r>
    </w:p>
    <w:p w14:paraId="35024383" w14:textId="3357019F" w:rsidR="00263894" w:rsidRDefault="00263894" w:rsidP="00263894">
      <w:pPr>
        <w:pStyle w:val="Textoindependiente"/>
        <w:spacing w:before="102"/>
        <w:ind w:firstLine="720"/>
        <w:jc w:val="both"/>
      </w:pPr>
      <w:r>
        <w:t>El análisis detallado se puede encontrar en:</w:t>
      </w:r>
    </w:p>
    <w:p w14:paraId="56DBDCEC" w14:textId="151FF7CE" w:rsidR="00263894" w:rsidRDefault="00263894" w:rsidP="00263894">
      <w:pPr>
        <w:pStyle w:val="Textoindependiente"/>
        <w:spacing w:before="102"/>
        <w:ind w:firstLine="720"/>
        <w:jc w:val="both"/>
      </w:pPr>
      <w:hyperlink r:id="rId359" w:history="1">
        <w:r w:rsidRPr="00284CE0">
          <w:rPr>
            <w:rStyle w:val="Hipervnculo"/>
          </w:rPr>
          <w:t>https://sonarcloud.io/project/overview?id=pabloosp_VehicleDetection</w:t>
        </w:r>
      </w:hyperlink>
    </w:p>
    <w:p w14:paraId="76EF6581" w14:textId="4503D284" w:rsidR="00263894" w:rsidRPr="005739C4" w:rsidRDefault="00046088" w:rsidP="00263894">
      <w:pPr>
        <w:pStyle w:val="Textoindependiente"/>
        <w:spacing w:before="102"/>
        <w:ind w:firstLine="720"/>
        <w:jc w:val="both"/>
      </w:pPr>
      <w:r>
        <w:t>La conclusión obtenida es que, gracias a los diferentes mecanismos de prueba implementados, se ha comprobado que el proyecto es robusto, mantenible y seguro. Las medidas empleadas permiten anticipar posibles fallos y minimizar su impacto.</w:t>
      </w:r>
    </w:p>
    <w:p w14:paraId="5144D852" w14:textId="77777777" w:rsidR="00A41556" w:rsidRDefault="00A41556">
      <w:pPr>
        <w:pStyle w:val="Textoindependiente"/>
        <w:spacing w:before="384"/>
        <w:rPr>
          <w:b/>
          <w:sz w:val="34"/>
        </w:rPr>
      </w:pPr>
    </w:p>
    <w:p w14:paraId="592BB255" w14:textId="29057A14" w:rsidR="00A41556" w:rsidRDefault="00A41556" w:rsidP="003A1397">
      <w:pPr>
        <w:pStyle w:val="Textoindependiente"/>
        <w:ind w:left="468" w:right="1343"/>
      </w:pPr>
    </w:p>
    <w:p w14:paraId="7C6539F9" w14:textId="77777777" w:rsidR="00A41556" w:rsidRDefault="00A41556">
      <w:pPr>
        <w:jc w:val="center"/>
        <w:sectPr w:rsidR="00A41556" w:rsidSect="00F61A1D">
          <w:pgSz w:w="11910" w:h="16840"/>
          <w:pgMar w:top="1920" w:right="1580" w:bottom="280" w:left="1580" w:header="720" w:footer="397" w:gutter="0"/>
          <w:cols w:space="720"/>
          <w:docGrid w:linePitch="299"/>
        </w:sectPr>
      </w:pPr>
    </w:p>
    <w:p w14:paraId="526DF027" w14:textId="77777777" w:rsidR="00A41556" w:rsidRDefault="00A41556">
      <w:pPr>
        <w:pStyle w:val="Textoindependiente"/>
        <w:spacing w:before="3"/>
        <w:rPr>
          <w:sz w:val="14"/>
        </w:rPr>
      </w:pPr>
    </w:p>
    <w:p w14:paraId="5EA2FB2E" w14:textId="77777777" w:rsidR="00A41556" w:rsidRDefault="00A41556">
      <w:pPr>
        <w:rPr>
          <w:sz w:val="14"/>
        </w:rPr>
        <w:sectPr w:rsidR="00A41556" w:rsidSect="00F61A1D">
          <w:pgSz w:w="11910" w:h="16840"/>
          <w:pgMar w:top="1920" w:right="1580" w:bottom="280" w:left="1580" w:header="720" w:footer="397" w:gutter="0"/>
          <w:cols w:space="720"/>
          <w:docGrid w:linePitch="299"/>
        </w:sectPr>
      </w:pPr>
    </w:p>
    <w:p w14:paraId="2D8B0CF2" w14:textId="77777777" w:rsidR="00A41556" w:rsidRDefault="00A41556">
      <w:pPr>
        <w:pStyle w:val="Textoindependiente"/>
        <w:rPr>
          <w:sz w:val="34"/>
        </w:rPr>
      </w:pPr>
    </w:p>
    <w:p w14:paraId="4A7C75B5" w14:textId="77777777" w:rsidR="00A41556" w:rsidRDefault="00A41556">
      <w:pPr>
        <w:pStyle w:val="Textoindependiente"/>
        <w:rPr>
          <w:sz w:val="34"/>
        </w:rPr>
      </w:pPr>
    </w:p>
    <w:p w14:paraId="23BC79C5" w14:textId="77777777" w:rsidR="00A41556" w:rsidRDefault="00A41556">
      <w:pPr>
        <w:pStyle w:val="Textoindependiente"/>
        <w:spacing w:before="472"/>
        <w:rPr>
          <w:sz w:val="34"/>
        </w:rPr>
      </w:pPr>
    </w:p>
    <w:p w14:paraId="10984C51" w14:textId="77777777" w:rsidR="00A41556" w:rsidRDefault="00BA77FD">
      <w:pPr>
        <w:ind w:left="468" w:right="1389"/>
        <w:jc w:val="center"/>
        <w:rPr>
          <w:i/>
          <w:sz w:val="49"/>
        </w:rPr>
      </w:pPr>
      <w:bookmarkStart w:id="191" w:name="Documentación_de_usuario"/>
      <w:bookmarkStart w:id="192" w:name="_bookmark24"/>
      <w:bookmarkEnd w:id="191"/>
      <w:bookmarkEnd w:id="192"/>
      <w:r>
        <w:rPr>
          <w:rFonts w:ascii="LM Sans 17" w:hAnsi="LM Sans 17"/>
          <w:i/>
          <w:sz w:val="34"/>
        </w:rPr>
        <w:t>Apéndice</w:t>
      </w:r>
      <w:r>
        <w:rPr>
          <w:rFonts w:ascii="LM Sans 17" w:hAnsi="LM Sans 17"/>
          <w:i/>
          <w:spacing w:val="15"/>
          <w:sz w:val="34"/>
        </w:rPr>
        <w:t xml:space="preserve"> </w:t>
      </w:r>
      <w:r>
        <w:rPr>
          <w:i/>
          <w:spacing w:val="-10"/>
          <w:sz w:val="49"/>
        </w:rPr>
        <w:t>E</w:t>
      </w:r>
    </w:p>
    <w:p w14:paraId="3DB4796C" w14:textId="77777777" w:rsidR="00A41556" w:rsidRDefault="00BA77FD">
      <w:pPr>
        <w:pStyle w:val="Textoindependiente"/>
        <w:spacing w:before="21"/>
        <w:rPr>
          <w:i/>
          <w:sz w:val="20"/>
        </w:rPr>
      </w:pPr>
      <w:r>
        <w:rPr>
          <w:noProof/>
        </w:rPr>
        <mc:AlternateContent>
          <mc:Choice Requires="wps">
            <w:drawing>
              <wp:anchor distT="0" distB="0" distL="0" distR="0" simplePos="0" relativeHeight="251647488" behindDoc="1" locked="0" layoutInCell="1" allowOverlap="1" wp14:anchorId="573CB0A7" wp14:editId="0F8C9A16">
                <wp:simplePos x="0" y="0"/>
                <wp:positionH relativeFrom="page">
                  <wp:posOffset>1078877</wp:posOffset>
                </wp:positionH>
                <wp:positionV relativeFrom="paragraph">
                  <wp:posOffset>208318</wp:posOffset>
                </wp:positionV>
                <wp:extent cx="4846320" cy="1270"/>
                <wp:effectExtent l="0" t="0" r="0" b="0"/>
                <wp:wrapTopAndBottom/>
                <wp:docPr id="615" name="Graphic 6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40390E0" id="Graphic 615" o:spid="_x0000_s1026" style="position:absolute;margin-left:84.95pt;margin-top:16.4pt;width:381.6pt;height:.1pt;z-index:-251668992;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" path="m,l4845926,e" filled="f" strokeweight=".14039mm">
                <v:path arrowok="t"/>
                <w10:wrap type="topAndBottom" anchorx="page"/>
              </v:shape>
            </w:pict>
          </mc:Fallback>
        </mc:AlternateContent>
      </w:r>
    </w:p>
    <w:p w14:paraId="4FA2EE56" w14:textId="77777777" w:rsidR="00A41556" w:rsidRDefault="00BA77FD">
      <w:pPr>
        <w:pStyle w:val="Ttulo1"/>
      </w:pPr>
      <w:bookmarkStart w:id="193" w:name="_Toc200231906"/>
      <w:r>
        <w:t>Documentación</w:t>
      </w:r>
      <w:r>
        <w:rPr>
          <w:spacing w:val="28"/>
        </w:rPr>
        <w:t xml:space="preserve"> </w:t>
      </w:r>
      <w:r>
        <w:t>de</w:t>
      </w:r>
      <w:r>
        <w:rPr>
          <w:spacing w:val="30"/>
        </w:rPr>
        <w:t xml:space="preserve"> </w:t>
      </w:r>
      <w:r>
        <w:rPr>
          <w:spacing w:val="-2"/>
        </w:rPr>
        <w:t>usuario</w:t>
      </w:r>
      <w:bookmarkEnd w:id="193"/>
    </w:p>
    <w:p w14:paraId="389E4BBC" w14:textId="77777777" w:rsidR="00A41556" w:rsidRDefault="00BA77FD">
      <w:pPr>
        <w:pStyle w:val="Textoindependiente"/>
        <w:spacing w:before="9"/>
        <w:rPr>
          <w:rFonts w:ascii="LM Sans 10"/>
          <w:b/>
          <w:sz w:val="8"/>
        </w:rPr>
      </w:pPr>
      <w:r>
        <w:rPr>
          <w:noProof/>
        </w:rPr>
        <mc:AlternateContent>
          <mc:Choice Requires="wps">
            <w:drawing>
              <wp:anchor distT="0" distB="0" distL="0" distR="0" simplePos="0" relativeHeight="251648512" behindDoc="1" locked="0" layoutInCell="1" allowOverlap="1" wp14:anchorId="34F22ECE" wp14:editId="1FFFF4FE">
                <wp:simplePos x="0" y="0"/>
                <wp:positionH relativeFrom="page">
                  <wp:posOffset>1078877</wp:posOffset>
                </wp:positionH>
                <wp:positionV relativeFrom="paragraph">
                  <wp:posOffset>93910</wp:posOffset>
                </wp:positionV>
                <wp:extent cx="4846320" cy="1270"/>
                <wp:effectExtent l="0" t="0" r="0" b="0"/>
                <wp:wrapTopAndBottom/>
                <wp:docPr id="616" name="Graphic 6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749EC20" id="Graphic 616" o:spid="_x0000_s1026" style="position:absolute;margin-left:84.95pt;margin-top:7.4pt;width:381.6pt;height:.1pt;z-index:-251667968;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" path="m,l4845926,e" filled="f" strokeweight=".14039mm">
                <v:path arrowok="t"/>
                <w10:wrap type="topAndBottom" anchorx="page"/>
              </v:shape>
            </w:pict>
          </mc:Fallback>
        </mc:AlternateContent>
      </w:r>
    </w:p>
    <w:p w14:paraId="2BCC33C1" w14:textId="77777777" w:rsidR="00A41556" w:rsidRDefault="00A41556">
      <w:pPr>
        <w:pStyle w:val="Textoindependiente"/>
        <w:spacing w:before="303"/>
        <w:rPr>
          <w:rFonts w:ascii="LM Sans 10"/>
          <w:b/>
          <w:sz w:val="34"/>
        </w:rPr>
      </w:pPr>
    </w:p>
    <w:p w14:paraId="53EA3F64" w14:textId="77777777" w:rsidR="00A41556" w:rsidRPr="00B60435" w:rsidRDefault="00BA77FD">
      <w:pPr>
        <w:pStyle w:val="Ttulo2"/>
        <w:numPr>
          <w:ilvl w:val="1"/>
          <w:numId w:val="2"/>
        </w:numPr>
        <w:tabs>
          <w:tab w:val="left" w:pos="1169"/>
        </w:tabs>
        <w:spacing w:before="0"/>
        <w:ind w:hanging="1050"/>
      </w:pPr>
      <w:bookmarkStart w:id="194" w:name="Requisitos_de_usuarios"/>
      <w:bookmarkStart w:id="195" w:name="_bookmark25"/>
      <w:bookmarkStart w:id="196" w:name="_bookmark26"/>
      <w:bookmarkStart w:id="197" w:name="_Toc200231907"/>
      <w:bookmarkEnd w:id="194"/>
      <w:bookmarkEnd w:id="195"/>
      <w:bookmarkEnd w:id="196"/>
      <w:r>
        <w:rPr>
          <w:spacing w:val="-2"/>
        </w:rPr>
        <w:t>Introducción</w:t>
      </w:r>
      <w:bookmarkEnd w:id="197"/>
    </w:p>
    <w:p w14:paraId="5C1D3584" w14:textId="35810DF8" w:rsidR="00B60435" w:rsidRDefault="00B60435" w:rsidP="006B249E">
      <w:pPr>
        <w:pStyle w:val="Textoindependiente"/>
        <w:spacing w:before="102"/>
        <w:ind w:firstLine="720"/>
        <w:jc w:val="both"/>
      </w:pPr>
      <w:r>
        <w:t xml:space="preserve">En este apéndice se explica </w:t>
      </w:r>
      <w:r w:rsidR="00A342FE">
        <w:t>cómo</w:t>
      </w:r>
      <w:r>
        <w:t xml:space="preserve"> usar la aplicación por parte del usuario.</w:t>
      </w:r>
    </w:p>
    <w:p w14:paraId="5C8EB5B8" w14:textId="77777777" w:rsidR="00A41556" w:rsidRPr="00B60435" w:rsidRDefault="00BA77FD" w:rsidP="006B249E">
      <w:pPr>
        <w:pStyle w:val="Ttulo2"/>
        <w:numPr>
          <w:ilvl w:val="1"/>
          <w:numId w:val="2"/>
        </w:numPr>
        <w:tabs>
          <w:tab w:val="left" w:pos="1169"/>
        </w:tabs>
        <w:spacing w:before="191"/>
        <w:ind w:hanging="1050"/>
        <w:jc w:val="both"/>
      </w:pPr>
      <w:bookmarkStart w:id="198" w:name="_Toc200231908"/>
      <w:r>
        <w:t>Requisitos</w:t>
      </w:r>
      <w:r>
        <w:rPr>
          <w:spacing w:val="7"/>
        </w:rPr>
        <w:t xml:space="preserve"> </w:t>
      </w:r>
      <w:r>
        <w:t>de</w:t>
      </w:r>
      <w:r>
        <w:rPr>
          <w:spacing w:val="7"/>
        </w:rPr>
        <w:t xml:space="preserve"> </w:t>
      </w:r>
      <w:r>
        <w:rPr>
          <w:spacing w:val="-2"/>
        </w:rPr>
        <w:t>usuarios</w:t>
      </w:r>
      <w:bookmarkEnd w:id="198"/>
    </w:p>
    <w:p w14:paraId="4959E02B" w14:textId="341935EB" w:rsidR="00B60435" w:rsidRDefault="00B60435" w:rsidP="006B249E">
      <w:pPr>
        <w:pStyle w:val="Textoindependiente"/>
        <w:spacing w:before="102"/>
        <w:ind w:firstLine="720"/>
        <w:jc w:val="both"/>
      </w:pPr>
      <w:r>
        <w:t>Para utilizar la aplicación, el usuario solamente debe contar con un dispositivo que tenga una versión reciente de un navegador web:</w:t>
      </w:r>
    </w:p>
    <w:p w14:paraId="267B2D34" w14:textId="50F7AA2C" w:rsidR="00B60435" w:rsidRDefault="00B60435" w:rsidP="006B249E">
      <w:pPr>
        <w:pStyle w:val="Textoindependiente"/>
        <w:numPr>
          <w:ilvl w:val="0"/>
          <w:numId w:val="40"/>
        </w:numPr>
        <w:spacing w:before="102"/>
        <w:jc w:val="both"/>
      </w:pPr>
      <w:r>
        <w:t>Google Chrome</w:t>
      </w:r>
    </w:p>
    <w:p w14:paraId="182C3278" w14:textId="57A15B10" w:rsidR="00B60435" w:rsidRDefault="00B60435" w:rsidP="006B249E">
      <w:pPr>
        <w:pStyle w:val="Textoindependiente"/>
        <w:numPr>
          <w:ilvl w:val="0"/>
          <w:numId w:val="40"/>
        </w:numPr>
        <w:spacing w:before="102"/>
        <w:jc w:val="both"/>
      </w:pPr>
      <w:r>
        <w:t>Mozilla Firefox</w:t>
      </w:r>
    </w:p>
    <w:p w14:paraId="09B4C2A2" w14:textId="330EEE8B" w:rsidR="00B60435" w:rsidRDefault="00B60435" w:rsidP="006B249E">
      <w:pPr>
        <w:pStyle w:val="Textoindependiente"/>
        <w:numPr>
          <w:ilvl w:val="0"/>
          <w:numId w:val="40"/>
        </w:numPr>
        <w:spacing w:before="102"/>
        <w:jc w:val="both"/>
      </w:pPr>
      <w:r>
        <w:t>Opera</w:t>
      </w:r>
    </w:p>
    <w:p w14:paraId="232039DC" w14:textId="4CD2E81C" w:rsidR="00B60435" w:rsidRDefault="00B60435" w:rsidP="006B249E">
      <w:pPr>
        <w:pStyle w:val="Textoindependiente"/>
        <w:numPr>
          <w:ilvl w:val="0"/>
          <w:numId w:val="40"/>
        </w:numPr>
        <w:spacing w:before="102"/>
        <w:jc w:val="both"/>
      </w:pPr>
      <w:r>
        <w:t>Safari</w:t>
      </w:r>
    </w:p>
    <w:p w14:paraId="18E9519D" w14:textId="3E360830" w:rsidR="00B60435" w:rsidRDefault="00B60435" w:rsidP="006B249E">
      <w:pPr>
        <w:pStyle w:val="Textoindependiente"/>
        <w:numPr>
          <w:ilvl w:val="0"/>
          <w:numId w:val="40"/>
        </w:numPr>
        <w:spacing w:before="102"/>
        <w:jc w:val="both"/>
      </w:pPr>
      <w:r>
        <w:t>Brave</w:t>
      </w:r>
    </w:p>
    <w:p w14:paraId="69DE3E3D" w14:textId="77777777" w:rsidR="00A41556" w:rsidRPr="00B60435" w:rsidRDefault="00BA77FD">
      <w:pPr>
        <w:pStyle w:val="Ttulo2"/>
        <w:numPr>
          <w:ilvl w:val="1"/>
          <w:numId w:val="2"/>
        </w:numPr>
        <w:tabs>
          <w:tab w:val="left" w:pos="1169"/>
        </w:tabs>
        <w:ind w:hanging="1050"/>
      </w:pPr>
      <w:bookmarkStart w:id="199" w:name="Instalación"/>
      <w:bookmarkStart w:id="200" w:name="Manual_del_usuario"/>
      <w:bookmarkStart w:id="201" w:name="_bookmark27"/>
      <w:bookmarkStart w:id="202" w:name="_bookmark28"/>
      <w:bookmarkStart w:id="203" w:name="_Toc200231909"/>
      <w:bookmarkEnd w:id="199"/>
      <w:bookmarkEnd w:id="200"/>
      <w:bookmarkEnd w:id="201"/>
      <w:bookmarkEnd w:id="202"/>
      <w:r>
        <w:rPr>
          <w:spacing w:val="-2"/>
        </w:rPr>
        <w:t>Instalación</w:t>
      </w:r>
      <w:bookmarkEnd w:id="203"/>
    </w:p>
    <w:p w14:paraId="1DA0D020" w14:textId="08D13718" w:rsidR="00B60435" w:rsidRDefault="00B60435" w:rsidP="006B249E">
      <w:pPr>
        <w:pStyle w:val="Textoindependiente"/>
        <w:spacing w:before="102"/>
        <w:ind w:firstLine="720"/>
        <w:jc w:val="both"/>
      </w:pPr>
      <w:r>
        <w:t>El proyecto no se ha podido alojar en ning</w:t>
      </w:r>
      <w:r w:rsidR="00545740">
        <w:t xml:space="preserve">una web de </w:t>
      </w:r>
      <w:r>
        <w:t>hosting gratuit</w:t>
      </w:r>
      <w:r w:rsidR="00545740">
        <w:t>a</w:t>
      </w:r>
      <w:r>
        <w:t xml:space="preserve">. Por ello, el usuario deberá seguir las instrucciones de instalación del manual del programador, o </w:t>
      </w:r>
      <w:r w:rsidR="00545740">
        <w:t xml:space="preserve">en su defecto, </w:t>
      </w:r>
      <w:r>
        <w:t xml:space="preserve">ejecutar la máquina virtual proporcionada. De ambas maneras, se accederá con </w:t>
      </w:r>
      <w:hyperlink r:id="rId360" w:history="1">
        <w:r w:rsidRPr="00284CE0">
          <w:rPr>
            <w:rStyle w:val="Hipervnculo"/>
          </w:rPr>
          <w:t>http://localhost:5000/</w:t>
        </w:r>
      </w:hyperlink>
    </w:p>
    <w:p w14:paraId="78B8BB2F" w14:textId="77777777" w:rsidR="00B60435" w:rsidRDefault="00B60435" w:rsidP="00B60435">
      <w:pPr>
        <w:pStyle w:val="Textoindependiente"/>
        <w:spacing w:before="102"/>
        <w:ind w:firstLine="720"/>
      </w:pPr>
    </w:p>
    <w:p w14:paraId="364827BB" w14:textId="77777777" w:rsidR="00B60435" w:rsidRDefault="00B60435" w:rsidP="00B60435">
      <w:pPr>
        <w:pStyle w:val="Textoindependiente"/>
        <w:spacing w:before="102"/>
        <w:ind w:firstLine="720"/>
      </w:pPr>
    </w:p>
    <w:p w14:paraId="0322670D" w14:textId="77777777" w:rsidR="00B60435" w:rsidRDefault="00B60435" w:rsidP="00B60435">
      <w:pPr>
        <w:pStyle w:val="Textoindependiente"/>
        <w:spacing w:before="102"/>
        <w:ind w:firstLine="720"/>
      </w:pPr>
    </w:p>
    <w:p w14:paraId="4FAB93A0" w14:textId="77777777" w:rsidR="00B60435" w:rsidRDefault="00B60435" w:rsidP="00B60435">
      <w:pPr>
        <w:pStyle w:val="Textoindependiente"/>
        <w:spacing w:before="102"/>
        <w:ind w:firstLine="720"/>
      </w:pPr>
    </w:p>
    <w:p w14:paraId="56751824" w14:textId="77777777" w:rsidR="00B60435" w:rsidRDefault="00B60435" w:rsidP="00B60435">
      <w:pPr>
        <w:pStyle w:val="Textoindependiente"/>
        <w:spacing w:before="102"/>
        <w:ind w:firstLine="720"/>
      </w:pPr>
    </w:p>
    <w:p w14:paraId="64785259" w14:textId="77777777" w:rsidR="00B60435" w:rsidRDefault="00B60435" w:rsidP="00B60435">
      <w:pPr>
        <w:pStyle w:val="Textoindependiente"/>
        <w:spacing w:before="102"/>
        <w:ind w:firstLine="720"/>
      </w:pPr>
    </w:p>
    <w:p w14:paraId="382F67C1" w14:textId="77777777" w:rsidR="00B60435" w:rsidRDefault="00B60435" w:rsidP="00B60435">
      <w:pPr>
        <w:pStyle w:val="Textoindependiente"/>
        <w:spacing w:before="102"/>
      </w:pPr>
    </w:p>
    <w:p w14:paraId="36161EA1" w14:textId="6E39F93B" w:rsidR="00B60435" w:rsidRPr="00824047" w:rsidRDefault="00B60435" w:rsidP="00B60435">
      <w:pPr>
        <w:tabs>
          <w:tab w:val="left" w:pos="6732"/>
        </w:tabs>
        <w:spacing w:before="72"/>
        <w:jc w:val="right"/>
        <w:rPr>
          <w:rFonts w:ascii="LM Roman Slanted 12" w:hAnsi="LM Roman Slanted 12"/>
          <w:i/>
          <w:sz w:val="24"/>
        </w:rPr>
      </w:pPr>
      <w:r>
        <w:rPr>
          <w:rFonts w:ascii="LM Roman Slanted 12" w:hAnsi="LM Roman Slanted 12"/>
          <w:i/>
          <w:sz w:val="24"/>
        </w:rPr>
        <w:t xml:space="preserve">Apéndice </w:t>
      </w:r>
      <w:r w:rsidR="003E487A">
        <w:rPr>
          <w:rFonts w:ascii="LM Roman Slanted 12" w:hAnsi="LM Roman Slanted 12"/>
          <w:i/>
        </w:rPr>
        <w:t>E</w:t>
      </w:r>
      <w:r>
        <w:rPr>
          <w:rFonts w:ascii="LM Roman Slanted 12" w:hAnsi="LM Roman Slanted 12"/>
          <w:i/>
          <w:sz w:val="24"/>
        </w:rPr>
        <w:t>. Documentación de usuario</w:t>
      </w:r>
    </w:p>
    <w:p w14:paraId="2985B994" w14:textId="77777777" w:rsidR="00B60435" w:rsidRDefault="00B60435" w:rsidP="00B60435">
      <w:pPr>
        <w:pStyle w:val="Textoindependiente"/>
        <w:spacing w:before="102"/>
      </w:pPr>
    </w:p>
    <w:p w14:paraId="0E06A7AB" w14:textId="77777777" w:rsidR="00A41556" w:rsidRPr="00545740" w:rsidRDefault="00BA77FD">
      <w:pPr>
        <w:pStyle w:val="Ttulo2"/>
        <w:numPr>
          <w:ilvl w:val="1"/>
          <w:numId w:val="2"/>
        </w:numPr>
        <w:tabs>
          <w:tab w:val="left" w:pos="1169"/>
        </w:tabs>
        <w:ind w:hanging="1050"/>
      </w:pPr>
      <w:bookmarkStart w:id="204" w:name="_Toc200231910"/>
      <w:r>
        <w:t>Manual</w:t>
      </w:r>
      <w:r>
        <w:rPr>
          <w:spacing w:val="2"/>
        </w:rPr>
        <w:t xml:space="preserve"> </w:t>
      </w:r>
      <w:r>
        <w:t>del</w:t>
      </w:r>
      <w:r>
        <w:rPr>
          <w:spacing w:val="2"/>
        </w:rPr>
        <w:t xml:space="preserve"> </w:t>
      </w:r>
      <w:r>
        <w:rPr>
          <w:spacing w:val="-2"/>
        </w:rPr>
        <w:t>usuario</w:t>
      </w:r>
      <w:bookmarkEnd w:id="204"/>
    </w:p>
    <w:p w14:paraId="35B28D09" w14:textId="6D5F4012" w:rsidR="00545740" w:rsidRDefault="00545740" w:rsidP="00545740">
      <w:pPr>
        <w:pStyle w:val="Textoindependiente"/>
        <w:spacing w:before="102"/>
        <w:ind w:firstLine="720"/>
        <w:rPr>
          <w:b/>
          <w:bCs/>
          <w:sz w:val="28"/>
          <w:szCs w:val="28"/>
        </w:rPr>
      </w:pPr>
      <w:r w:rsidRPr="00545740">
        <w:rPr>
          <w:b/>
          <w:bCs/>
          <w:sz w:val="28"/>
          <w:szCs w:val="28"/>
        </w:rPr>
        <w:t>Login</w:t>
      </w:r>
    </w:p>
    <w:p w14:paraId="366933BD" w14:textId="78A72AAD" w:rsidR="00545740" w:rsidRDefault="00545740" w:rsidP="006B249E">
      <w:pPr>
        <w:pStyle w:val="Textoindependiente"/>
        <w:spacing w:before="102"/>
        <w:ind w:firstLine="720"/>
        <w:jc w:val="both"/>
      </w:pPr>
      <w:r>
        <w:t xml:space="preserve">La primera ventana que se muestra al entrar en la aplicación es la de iniciar sesión. Si es la primera vez que se utiliza, debemos pulsar el botón </w:t>
      </w:r>
      <w:r w:rsidRPr="00545740">
        <w:rPr>
          <w:b/>
          <w:bCs/>
        </w:rPr>
        <w:t xml:space="preserve">Registrarse </w:t>
      </w:r>
      <w:r>
        <w:t>y nos redirigirá a la ventana de registro.</w:t>
      </w:r>
    </w:p>
    <w:p w14:paraId="37921ADA" w14:textId="1BF88636" w:rsidR="00545740" w:rsidRDefault="00545740" w:rsidP="006B249E">
      <w:pPr>
        <w:pStyle w:val="Textoindependiente"/>
        <w:spacing w:before="102"/>
        <w:ind w:firstLine="720"/>
        <w:jc w:val="both"/>
      </w:pPr>
      <w:r>
        <w:t xml:space="preserve">En esta ventana, una vez creada la cuenta, introduciremos el usuario y contraseña que hayamos introducido al registrarnos. </w:t>
      </w:r>
      <w:r w:rsidR="00245AF0">
        <w:t xml:space="preserve">Al pulsar el botón </w:t>
      </w:r>
      <w:r w:rsidR="005C19F2" w:rsidRPr="00245AF0">
        <w:rPr>
          <w:b/>
          <w:bCs/>
        </w:rPr>
        <w:t>Entrar</w:t>
      </w:r>
      <w:r w:rsidR="00245AF0">
        <w:t xml:space="preserve">, </w:t>
      </w:r>
      <w:r>
        <w:t>El sistema nos redirige automáticamente dependiendo del rol que hayamos elegido.</w:t>
      </w:r>
    </w:p>
    <w:p w14:paraId="30085D2D" w14:textId="7E01695B" w:rsidR="00545740" w:rsidRPr="00545740" w:rsidRDefault="00545740" w:rsidP="006B249E">
      <w:pPr>
        <w:pStyle w:val="Textoindependiente"/>
        <w:spacing w:before="102"/>
        <w:ind w:firstLine="720"/>
        <w:jc w:val="both"/>
      </w:pPr>
      <w:r>
        <w:t>En caso de que la cuenta no exista o los datos introducidos sean incorrectos, se mostrará un aviso indicándolo.</w:t>
      </w:r>
    </w:p>
    <w:p w14:paraId="6209048C" w14:textId="77777777" w:rsidR="00545740" w:rsidRPr="00545740" w:rsidRDefault="00545740" w:rsidP="00545740">
      <w:pPr>
        <w:pStyle w:val="Textoindependiente"/>
        <w:spacing w:before="102"/>
        <w:ind w:firstLine="720"/>
      </w:pPr>
    </w:p>
    <w:p w14:paraId="305B081D" w14:textId="6800A36D" w:rsidR="00A41556" w:rsidRPr="00545740" w:rsidRDefault="00545740" w:rsidP="00545740">
      <w:pPr>
        <w:pStyle w:val="Textoindependiente"/>
        <w:spacing w:before="102"/>
        <w:jc w:val="center"/>
      </w:pPr>
      <w:r w:rsidRPr="00545740">
        <w:rPr>
          <w:noProof/>
        </w:rPr>
        <w:drawing>
          <wp:inline distT="0" distB="0" distL="0" distR="0" wp14:anchorId="7B8A7D23" wp14:editId="0DFD4ED2">
            <wp:extent cx="6147893" cy="2721935"/>
            <wp:effectExtent l="0" t="0" r="5715" b="2540"/>
            <wp:docPr id="762045534"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45534" name="Imagen 1" descr="Interfaz de usuario gráfica, Aplicación&#10;&#10;El contenido generado por IA puede ser incorrecto."/>
                    <pic:cNvPicPr/>
                  </pic:nvPicPr>
                  <pic:blipFill>
                    <a:blip r:embed="rId361"/>
                    <a:stretch>
                      <a:fillRect/>
                    </a:stretch>
                  </pic:blipFill>
                  <pic:spPr>
                    <a:xfrm>
                      <a:off x="0" y="0"/>
                      <a:ext cx="6176561" cy="2734628"/>
                    </a:xfrm>
                    <a:prstGeom prst="rect">
                      <a:avLst/>
                    </a:prstGeom>
                  </pic:spPr>
                </pic:pic>
              </a:graphicData>
            </a:graphic>
          </wp:inline>
        </w:drawing>
      </w:r>
    </w:p>
    <w:p w14:paraId="2434B67D" w14:textId="23FB47D4" w:rsidR="00545740" w:rsidRDefault="00545740" w:rsidP="007A3B2A">
      <w:pPr>
        <w:pStyle w:val="PieFigura"/>
      </w:pPr>
      <w:bookmarkStart w:id="205" w:name="_Toc199718249"/>
      <w:bookmarkStart w:id="206" w:name="_Toc199720886"/>
      <w:bookmarkStart w:id="207" w:name="_Toc199721135"/>
      <w:r>
        <w:t>Figura E.1: Página de inicio</w:t>
      </w:r>
      <w:bookmarkEnd w:id="205"/>
      <w:bookmarkEnd w:id="206"/>
      <w:bookmarkEnd w:id="207"/>
    </w:p>
    <w:p w14:paraId="2F5314D5" w14:textId="77777777" w:rsidR="00A41556" w:rsidRPr="00545740" w:rsidRDefault="00A41556" w:rsidP="00545740">
      <w:pPr>
        <w:pStyle w:val="Textoindependiente"/>
      </w:pPr>
    </w:p>
    <w:p w14:paraId="2152F01F" w14:textId="77777777" w:rsidR="00A41556" w:rsidRPr="00545740" w:rsidRDefault="00A41556" w:rsidP="00545740">
      <w:pPr>
        <w:pStyle w:val="Textoindependiente"/>
      </w:pPr>
    </w:p>
    <w:p w14:paraId="05D28658" w14:textId="7730607E" w:rsidR="00A41556" w:rsidRPr="00545740" w:rsidRDefault="00545740" w:rsidP="00545740">
      <w:pPr>
        <w:pStyle w:val="Textoindependiente"/>
        <w:jc w:val="center"/>
      </w:pPr>
      <w:r w:rsidRPr="00545740">
        <w:rPr>
          <w:noProof/>
        </w:rPr>
        <w:drawing>
          <wp:inline distT="0" distB="0" distL="0" distR="0" wp14:anchorId="15F2A9B4" wp14:editId="0F282A86">
            <wp:extent cx="2791215" cy="695422"/>
            <wp:effectExtent l="0" t="0" r="9525" b="9525"/>
            <wp:docPr id="1044285471"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5471" name="Imagen 1" descr="Interfaz de usuario gráfica&#10;&#10;El contenido generado por IA puede ser incorrecto."/>
                    <pic:cNvPicPr/>
                  </pic:nvPicPr>
                  <pic:blipFill>
                    <a:blip r:embed="rId362"/>
                    <a:stretch>
                      <a:fillRect/>
                    </a:stretch>
                  </pic:blipFill>
                  <pic:spPr>
                    <a:xfrm>
                      <a:off x="0" y="0"/>
                      <a:ext cx="2791215" cy="695422"/>
                    </a:xfrm>
                    <a:prstGeom prst="rect">
                      <a:avLst/>
                    </a:prstGeom>
                  </pic:spPr>
                </pic:pic>
              </a:graphicData>
            </a:graphic>
          </wp:inline>
        </w:drawing>
      </w:r>
    </w:p>
    <w:p w14:paraId="3A3F9783" w14:textId="008C3FBA" w:rsidR="00545740" w:rsidRDefault="00545740" w:rsidP="007A3B2A">
      <w:pPr>
        <w:pStyle w:val="PieFigura"/>
      </w:pPr>
      <w:bookmarkStart w:id="208" w:name="_Toc199718250"/>
      <w:bookmarkStart w:id="209" w:name="_Toc199720887"/>
      <w:bookmarkStart w:id="210" w:name="_Toc199721136"/>
      <w:r>
        <w:t>Figura E.2: Acceso denegado</w:t>
      </w:r>
      <w:bookmarkEnd w:id="208"/>
      <w:bookmarkEnd w:id="209"/>
      <w:bookmarkEnd w:id="210"/>
    </w:p>
    <w:p w14:paraId="78789078" w14:textId="77777777" w:rsidR="00A41556" w:rsidRPr="00545740" w:rsidRDefault="00A41556" w:rsidP="00545740">
      <w:pPr>
        <w:pStyle w:val="Textoindependiente"/>
      </w:pPr>
    </w:p>
    <w:p w14:paraId="444B35C4" w14:textId="77777777" w:rsidR="00A41556" w:rsidRPr="00545740" w:rsidRDefault="00A41556" w:rsidP="00545740">
      <w:pPr>
        <w:pStyle w:val="Textoindependiente"/>
      </w:pPr>
    </w:p>
    <w:p w14:paraId="7041F00F" w14:textId="77777777" w:rsidR="00A41556" w:rsidRPr="00545740" w:rsidRDefault="00A41556" w:rsidP="00545740">
      <w:pPr>
        <w:pStyle w:val="Textoindependiente"/>
      </w:pPr>
    </w:p>
    <w:p w14:paraId="1F5F62B4" w14:textId="77777777" w:rsidR="00A41556" w:rsidRDefault="00A41556" w:rsidP="00545740">
      <w:pPr>
        <w:pStyle w:val="Textoindependiente"/>
        <w:ind w:right="1343"/>
      </w:pPr>
    </w:p>
    <w:p w14:paraId="1F94DE45" w14:textId="0E77054C" w:rsidR="006B249E" w:rsidRPr="00824047" w:rsidRDefault="006B249E" w:rsidP="006B249E">
      <w:pPr>
        <w:tabs>
          <w:tab w:val="left" w:pos="6732"/>
        </w:tabs>
        <w:spacing w:before="72"/>
        <w:rPr>
          <w:rFonts w:ascii="LM Roman Slanted 12" w:hAnsi="LM Roman Slanted 12"/>
          <w:i/>
          <w:sz w:val="24"/>
        </w:rPr>
      </w:pPr>
      <w:r>
        <w:rPr>
          <w:rFonts w:ascii="LM Roman Slanted 12" w:hAnsi="LM Roman Slanted 12"/>
          <w:i/>
          <w:sz w:val="24"/>
        </w:rPr>
        <w:t xml:space="preserve">Apéndice </w:t>
      </w:r>
      <w:r w:rsidR="003E487A">
        <w:rPr>
          <w:rFonts w:ascii="LM Roman Slanted 12" w:hAnsi="LM Roman Slanted 12"/>
          <w:i/>
        </w:rPr>
        <w:t>E</w:t>
      </w:r>
      <w:r>
        <w:rPr>
          <w:rFonts w:ascii="LM Roman Slanted 12" w:hAnsi="LM Roman Slanted 12"/>
          <w:i/>
          <w:sz w:val="24"/>
        </w:rPr>
        <w:t>. Documentación de usuario</w:t>
      </w:r>
    </w:p>
    <w:p w14:paraId="07C4FFAB" w14:textId="77777777" w:rsidR="00545740" w:rsidRDefault="00545740" w:rsidP="00545740">
      <w:pPr>
        <w:pStyle w:val="Textoindependiente"/>
        <w:ind w:right="1343"/>
      </w:pPr>
    </w:p>
    <w:p w14:paraId="7403553C" w14:textId="11BC4113" w:rsidR="00545740" w:rsidRPr="006B249E" w:rsidRDefault="006B249E" w:rsidP="006B249E">
      <w:pPr>
        <w:pStyle w:val="Textoindependiente"/>
        <w:spacing w:before="102"/>
        <w:ind w:firstLine="720"/>
        <w:jc w:val="both"/>
        <w:rPr>
          <w:b/>
          <w:bCs/>
          <w:sz w:val="28"/>
          <w:szCs w:val="28"/>
        </w:rPr>
      </w:pPr>
      <w:r w:rsidRPr="006B249E">
        <w:rPr>
          <w:b/>
          <w:bCs/>
          <w:sz w:val="28"/>
          <w:szCs w:val="28"/>
        </w:rPr>
        <w:t>Registro</w:t>
      </w:r>
    </w:p>
    <w:p w14:paraId="2940013D" w14:textId="23E0026C" w:rsidR="00545740" w:rsidRDefault="00245AF0" w:rsidP="00245AF0">
      <w:pPr>
        <w:pStyle w:val="Textoindependiente"/>
        <w:spacing w:before="102"/>
        <w:ind w:firstLine="720"/>
        <w:jc w:val="both"/>
      </w:pPr>
      <w:r>
        <w:t xml:space="preserve">Tras haber seleccionado el botón </w:t>
      </w:r>
      <w:r w:rsidRPr="00545740">
        <w:rPr>
          <w:b/>
          <w:bCs/>
        </w:rPr>
        <w:t>Registrarse</w:t>
      </w:r>
      <w:r>
        <w:rPr>
          <w:b/>
          <w:bCs/>
        </w:rPr>
        <w:t xml:space="preserve"> </w:t>
      </w:r>
      <w:r>
        <w:t>en la ventana de Login, se muestra una ventana donde podemos crear una cuenta. Es necesario rellenar todos los campos:</w:t>
      </w:r>
    </w:p>
    <w:p w14:paraId="4970D992" w14:textId="3B6CB6B8" w:rsidR="00245AF0" w:rsidRDefault="00245AF0" w:rsidP="00245AF0">
      <w:pPr>
        <w:pStyle w:val="Textoindependiente"/>
        <w:numPr>
          <w:ilvl w:val="0"/>
          <w:numId w:val="41"/>
        </w:numPr>
        <w:spacing w:before="102"/>
        <w:jc w:val="both"/>
      </w:pPr>
      <w:r>
        <w:t>Usuario: Nombre de la cuenta, no debe existir previamente.</w:t>
      </w:r>
    </w:p>
    <w:p w14:paraId="2DC24B4F" w14:textId="0C5B91CC" w:rsidR="00245AF0" w:rsidRDefault="00245AF0" w:rsidP="00245AF0">
      <w:pPr>
        <w:pStyle w:val="Textoindependiente"/>
        <w:numPr>
          <w:ilvl w:val="0"/>
          <w:numId w:val="41"/>
        </w:numPr>
        <w:spacing w:before="102"/>
        <w:jc w:val="both"/>
      </w:pPr>
      <w:r>
        <w:t xml:space="preserve">Contraseña: Sin requisitos, se </w:t>
      </w:r>
      <w:r w:rsidR="00C83532">
        <w:t>g</w:t>
      </w:r>
      <w:r w:rsidR="00C83532" w:rsidRPr="00C83532">
        <w:t>enera un resumen criptográfico</w:t>
      </w:r>
      <w:r w:rsidR="00C83532">
        <w:t xml:space="preserve"> (hash)</w:t>
      </w:r>
      <w:r>
        <w:t xml:space="preserve"> al guardarse en la base de datos.</w:t>
      </w:r>
    </w:p>
    <w:p w14:paraId="5312F86B" w14:textId="7BECFFB5" w:rsidR="00245AF0" w:rsidRDefault="00245AF0" w:rsidP="00245AF0">
      <w:pPr>
        <w:pStyle w:val="Textoindependiente"/>
        <w:numPr>
          <w:ilvl w:val="0"/>
          <w:numId w:val="41"/>
        </w:numPr>
        <w:spacing w:before="102"/>
        <w:jc w:val="both"/>
      </w:pPr>
      <w:r>
        <w:t>Rol: Rol del usuario de la cuenta. Usuario se encarga de la visualización y explotación de datos mientras que Experto se encarga de la subida y procesamiento de vídeos.</w:t>
      </w:r>
    </w:p>
    <w:p w14:paraId="7068E8C5" w14:textId="4FF6DDDD" w:rsidR="00245AF0" w:rsidRDefault="00245AF0" w:rsidP="00245AF0">
      <w:pPr>
        <w:pStyle w:val="Textoindependiente"/>
        <w:spacing w:before="102"/>
        <w:ind w:firstLine="720"/>
        <w:jc w:val="both"/>
      </w:pPr>
      <w:r>
        <w:t xml:space="preserve">Una vez introducidos estos campos, pulsamos el </w:t>
      </w:r>
      <w:r w:rsidR="001D47FC">
        <w:t xml:space="preserve">botón </w:t>
      </w:r>
      <w:r w:rsidR="001D47FC" w:rsidRPr="001D47FC">
        <w:rPr>
          <w:b/>
          <w:bCs/>
        </w:rPr>
        <w:t>Registrarse</w:t>
      </w:r>
      <w:r w:rsidR="001D47FC">
        <w:rPr>
          <w:b/>
          <w:bCs/>
        </w:rPr>
        <w:t xml:space="preserve"> </w:t>
      </w:r>
      <w:r w:rsidR="001D47FC">
        <w:t>y si la cuenta se ha creado correctamente, nos mostrará un aviso.</w:t>
      </w:r>
    </w:p>
    <w:p w14:paraId="3A68FC1C" w14:textId="0245F2A6" w:rsidR="001D47FC" w:rsidRPr="001D47FC" w:rsidRDefault="001D47FC" w:rsidP="001D47FC">
      <w:pPr>
        <w:pStyle w:val="Textoindependiente"/>
        <w:spacing w:before="102"/>
        <w:jc w:val="center"/>
      </w:pPr>
      <w:r w:rsidRPr="001D47FC">
        <w:rPr>
          <w:noProof/>
        </w:rPr>
        <w:drawing>
          <wp:inline distT="0" distB="0" distL="0" distR="0" wp14:anchorId="507A82E0" wp14:editId="746A40FB">
            <wp:extent cx="5556250" cy="2487295"/>
            <wp:effectExtent l="0" t="0" r="6350" b="8255"/>
            <wp:docPr id="1474419595"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19595" name="Imagen 1" descr="Interfaz de usuario gráfica, Aplicación&#10;&#10;El contenido generado por IA puede ser incorrecto."/>
                    <pic:cNvPicPr/>
                  </pic:nvPicPr>
                  <pic:blipFill>
                    <a:blip r:embed="rId363"/>
                    <a:stretch>
                      <a:fillRect/>
                    </a:stretch>
                  </pic:blipFill>
                  <pic:spPr>
                    <a:xfrm>
                      <a:off x="0" y="0"/>
                      <a:ext cx="5556250" cy="2487295"/>
                    </a:xfrm>
                    <a:prstGeom prst="rect">
                      <a:avLst/>
                    </a:prstGeom>
                  </pic:spPr>
                </pic:pic>
              </a:graphicData>
            </a:graphic>
          </wp:inline>
        </w:drawing>
      </w:r>
    </w:p>
    <w:p w14:paraId="02B55656" w14:textId="79D376DD" w:rsidR="00545740" w:rsidRDefault="001D47FC" w:rsidP="00E1192D">
      <w:pPr>
        <w:pStyle w:val="PieFigura"/>
      </w:pPr>
      <w:bookmarkStart w:id="211" w:name="_Toc199718251"/>
      <w:bookmarkStart w:id="212" w:name="_Toc199720888"/>
      <w:bookmarkStart w:id="213" w:name="_Toc199721137"/>
      <w:r>
        <w:t>Figura E.3: Página de registro</w:t>
      </w:r>
      <w:bookmarkEnd w:id="211"/>
      <w:bookmarkEnd w:id="212"/>
      <w:bookmarkEnd w:id="213"/>
    </w:p>
    <w:p w14:paraId="6C5C9415" w14:textId="77777777" w:rsidR="00545740" w:rsidRDefault="00545740" w:rsidP="006B249E">
      <w:pPr>
        <w:pStyle w:val="Textoindependiente"/>
        <w:ind w:right="1343"/>
        <w:jc w:val="both"/>
      </w:pPr>
    </w:p>
    <w:p w14:paraId="467F9839" w14:textId="77777777" w:rsidR="00B350BB" w:rsidRDefault="00B350BB" w:rsidP="006B249E">
      <w:pPr>
        <w:pStyle w:val="Textoindependiente"/>
        <w:ind w:right="1343"/>
        <w:jc w:val="both"/>
      </w:pPr>
    </w:p>
    <w:p w14:paraId="2D45EDAC" w14:textId="02F7D950" w:rsidR="00545740" w:rsidRDefault="00B350BB" w:rsidP="00B4069D">
      <w:pPr>
        <w:pStyle w:val="Textoindependiente"/>
        <w:jc w:val="center"/>
      </w:pPr>
      <w:r>
        <w:rPr>
          <w:noProof/>
        </w:rPr>
        <w:drawing>
          <wp:inline distT="0" distB="0" distL="0" distR="0" wp14:anchorId="760101F7" wp14:editId="061585B8">
            <wp:extent cx="2781898" cy="606056"/>
            <wp:effectExtent l="0" t="0" r="0" b="3810"/>
            <wp:docPr id="1032764986"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4986" name="Imagen 1" descr="Interfaz de usuario gráfica&#10;&#10;El contenido generado por IA puede ser incorrecto."/>
                    <pic:cNvPicPr/>
                  </pic:nvPicPr>
                  <pic:blipFill>
                    <a:blip r:embed="rId364"/>
                    <a:stretch>
                      <a:fillRect/>
                    </a:stretch>
                  </pic:blipFill>
                  <pic:spPr>
                    <a:xfrm>
                      <a:off x="0" y="0"/>
                      <a:ext cx="2788538" cy="607503"/>
                    </a:xfrm>
                    <a:prstGeom prst="rect">
                      <a:avLst/>
                    </a:prstGeom>
                  </pic:spPr>
                </pic:pic>
              </a:graphicData>
            </a:graphic>
          </wp:inline>
        </w:drawing>
      </w:r>
    </w:p>
    <w:p w14:paraId="32AD57BB" w14:textId="37DD2006" w:rsidR="00545740" w:rsidRDefault="00B350BB" w:rsidP="00E1192D">
      <w:pPr>
        <w:pStyle w:val="PieFigura"/>
      </w:pPr>
      <w:bookmarkStart w:id="214" w:name="_Toc199718252"/>
      <w:bookmarkStart w:id="215" w:name="_Toc199720889"/>
      <w:bookmarkStart w:id="216" w:name="_Toc199721138"/>
      <w:r w:rsidRPr="00B350BB">
        <w:t>Figura E.</w:t>
      </w:r>
      <w:r>
        <w:t>4</w:t>
      </w:r>
      <w:r w:rsidRPr="00B350BB">
        <w:t xml:space="preserve">: </w:t>
      </w:r>
      <w:r>
        <w:t>Usuario registrado correctamente</w:t>
      </w:r>
      <w:bookmarkEnd w:id="214"/>
      <w:bookmarkEnd w:id="215"/>
      <w:bookmarkEnd w:id="216"/>
    </w:p>
    <w:p w14:paraId="34F660AC" w14:textId="77777777" w:rsidR="00545740" w:rsidRDefault="00545740" w:rsidP="006B249E">
      <w:pPr>
        <w:pStyle w:val="Textoindependiente"/>
        <w:ind w:right="1343"/>
        <w:jc w:val="both"/>
      </w:pPr>
    </w:p>
    <w:p w14:paraId="44C8D551" w14:textId="7FAA4A93" w:rsidR="00FB3A80" w:rsidRDefault="00FB3A80" w:rsidP="00FB3A80">
      <w:pPr>
        <w:pStyle w:val="Textoindependiente"/>
        <w:spacing w:before="102"/>
        <w:ind w:firstLine="720"/>
        <w:jc w:val="both"/>
      </w:pPr>
      <w:r>
        <w:t xml:space="preserve">En caso de que hayamos entrado a está </w:t>
      </w:r>
      <w:r w:rsidR="00C83532">
        <w:t>página</w:t>
      </w:r>
      <w:r>
        <w:t xml:space="preserve"> por error, podemos pulsar el botón </w:t>
      </w:r>
      <w:r w:rsidRPr="00FB3A80">
        <w:rPr>
          <w:b/>
          <w:bCs/>
        </w:rPr>
        <w:t>Volver al login</w:t>
      </w:r>
      <w:r>
        <w:rPr>
          <w:b/>
          <w:bCs/>
        </w:rPr>
        <w:t xml:space="preserve"> </w:t>
      </w:r>
      <w:r>
        <w:t>y se nos redirigirá nuevamente a la ventana de Login.</w:t>
      </w:r>
    </w:p>
    <w:p w14:paraId="30DE6B89" w14:textId="77777777" w:rsidR="00FB3A80" w:rsidRDefault="00FB3A80" w:rsidP="00FB3A80">
      <w:pPr>
        <w:pStyle w:val="Textoindependiente"/>
        <w:spacing w:before="102"/>
        <w:jc w:val="both"/>
      </w:pPr>
    </w:p>
    <w:p w14:paraId="4F82BDED" w14:textId="77777777" w:rsidR="00FB3A80" w:rsidRDefault="00FB3A80" w:rsidP="00FB3A80">
      <w:pPr>
        <w:pStyle w:val="Textoindependiente"/>
        <w:spacing w:before="102"/>
        <w:jc w:val="both"/>
      </w:pPr>
    </w:p>
    <w:p w14:paraId="603A921D" w14:textId="255CAF81" w:rsidR="00FB3A80" w:rsidRPr="00824047" w:rsidRDefault="00FB3A80" w:rsidP="00FB3A80">
      <w:pPr>
        <w:tabs>
          <w:tab w:val="left" w:pos="6732"/>
        </w:tabs>
        <w:spacing w:before="72"/>
        <w:jc w:val="right"/>
        <w:rPr>
          <w:rFonts w:ascii="LM Roman Slanted 12" w:hAnsi="LM Roman Slanted 12"/>
          <w:i/>
          <w:sz w:val="24"/>
        </w:rPr>
      </w:pPr>
      <w:r>
        <w:rPr>
          <w:rFonts w:ascii="LM Roman Slanted 12" w:hAnsi="LM Roman Slanted 12"/>
          <w:i/>
          <w:sz w:val="24"/>
        </w:rPr>
        <w:t xml:space="preserve">Apéndice </w:t>
      </w:r>
      <w:r w:rsidR="003E487A">
        <w:rPr>
          <w:rFonts w:ascii="LM Roman Slanted 12" w:hAnsi="LM Roman Slanted 12"/>
          <w:i/>
        </w:rPr>
        <w:t>E</w:t>
      </w:r>
      <w:r>
        <w:rPr>
          <w:rFonts w:ascii="LM Roman Slanted 12" w:hAnsi="LM Roman Slanted 12"/>
          <w:i/>
          <w:sz w:val="24"/>
        </w:rPr>
        <w:t>. Documentación de usuario</w:t>
      </w:r>
    </w:p>
    <w:p w14:paraId="20D6CA51" w14:textId="77777777" w:rsidR="00FB3A80" w:rsidRDefault="00FB3A80" w:rsidP="00FB3A80">
      <w:pPr>
        <w:pStyle w:val="Textoindependiente"/>
        <w:spacing w:before="102"/>
        <w:jc w:val="both"/>
      </w:pPr>
    </w:p>
    <w:p w14:paraId="380441F5" w14:textId="4C830E5C" w:rsidR="00FB3A80" w:rsidRDefault="00F567C5" w:rsidP="009B4DA8">
      <w:pPr>
        <w:pStyle w:val="Textoindependiente"/>
        <w:spacing w:before="102"/>
        <w:ind w:firstLine="720"/>
        <w:jc w:val="both"/>
        <w:rPr>
          <w:b/>
          <w:bCs/>
          <w:sz w:val="28"/>
          <w:szCs w:val="28"/>
        </w:rPr>
      </w:pPr>
      <w:r>
        <w:rPr>
          <w:b/>
          <w:bCs/>
          <w:sz w:val="28"/>
          <w:szCs w:val="28"/>
        </w:rPr>
        <w:t>Menú de procesamiento</w:t>
      </w:r>
    </w:p>
    <w:p w14:paraId="2F9680FA" w14:textId="16D92C52" w:rsidR="00F567C5" w:rsidRDefault="00F567C5" w:rsidP="009B4DA8">
      <w:pPr>
        <w:pStyle w:val="Textoindependiente"/>
        <w:spacing w:before="102"/>
        <w:ind w:firstLine="720"/>
        <w:jc w:val="both"/>
      </w:pPr>
      <w:r>
        <w:t>Cuando se inicia sesión con las credenciales de un usuario “experto”, se nos redirigirá a la ventana de este. Esta ventana cuenta con diferentes opciones que el usuario puede seleccionar a su gusto.</w:t>
      </w:r>
    </w:p>
    <w:p w14:paraId="31A7CDB3" w14:textId="77777777" w:rsidR="00F567C5" w:rsidRDefault="00F567C5" w:rsidP="00F567C5">
      <w:pPr>
        <w:pStyle w:val="Textoindependiente"/>
        <w:spacing w:before="102"/>
        <w:ind w:firstLine="720"/>
      </w:pPr>
    </w:p>
    <w:p w14:paraId="222A6938" w14:textId="4A693591" w:rsidR="00F567C5" w:rsidRDefault="00F567C5" w:rsidP="00F567C5">
      <w:pPr>
        <w:pStyle w:val="Textoindependiente"/>
        <w:spacing w:before="102"/>
        <w:jc w:val="center"/>
      </w:pPr>
      <w:r w:rsidRPr="00F567C5">
        <w:rPr>
          <w:noProof/>
        </w:rPr>
        <w:drawing>
          <wp:inline distT="0" distB="0" distL="0" distR="0" wp14:anchorId="4138DCEF" wp14:editId="59ED854A">
            <wp:extent cx="5556250" cy="2555240"/>
            <wp:effectExtent l="0" t="0" r="6350" b="0"/>
            <wp:docPr id="2116056976"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56976" name="Imagen 1" descr="Interfaz de usuario gráfica, Aplicación&#10;&#10;El contenido generado por IA puede ser incorrecto."/>
                    <pic:cNvPicPr/>
                  </pic:nvPicPr>
                  <pic:blipFill>
                    <a:blip r:embed="rId365"/>
                    <a:stretch>
                      <a:fillRect/>
                    </a:stretch>
                  </pic:blipFill>
                  <pic:spPr>
                    <a:xfrm>
                      <a:off x="0" y="0"/>
                      <a:ext cx="5556250" cy="2555240"/>
                    </a:xfrm>
                    <a:prstGeom prst="rect">
                      <a:avLst/>
                    </a:prstGeom>
                  </pic:spPr>
                </pic:pic>
              </a:graphicData>
            </a:graphic>
          </wp:inline>
        </w:drawing>
      </w:r>
    </w:p>
    <w:p w14:paraId="4ABDFC5C" w14:textId="36CFA94A" w:rsidR="00F567C5" w:rsidRDefault="00F567C5" w:rsidP="00E1192D">
      <w:pPr>
        <w:pStyle w:val="PieFigura"/>
      </w:pPr>
      <w:bookmarkStart w:id="217" w:name="_Toc199718253"/>
      <w:bookmarkStart w:id="218" w:name="_Toc199720890"/>
      <w:bookmarkStart w:id="219" w:name="_Toc199721139"/>
      <w:r w:rsidRPr="00B350BB">
        <w:t>Figura E.</w:t>
      </w:r>
      <w:r>
        <w:t>5</w:t>
      </w:r>
      <w:r w:rsidRPr="00B350BB">
        <w:t xml:space="preserve">: </w:t>
      </w:r>
      <w:r>
        <w:t>Ventana usuario con rol experto</w:t>
      </w:r>
      <w:bookmarkEnd w:id="217"/>
      <w:bookmarkEnd w:id="218"/>
      <w:bookmarkEnd w:id="219"/>
    </w:p>
    <w:p w14:paraId="2D32F317" w14:textId="77777777" w:rsidR="00F567C5" w:rsidRDefault="00F567C5" w:rsidP="00F567C5">
      <w:pPr>
        <w:pStyle w:val="Textoindependiente"/>
        <w:spacing w:before="102"/>
        <w:jc w:val="center"/>
      </w:pPr>
    </w:p>
    <w:p w14:paraId="459B3623" w14:textId="07A8AD92" w:rsidR="00F567C5" w:rsidRPr="00F567C5" w:rsidRDefault="00F567C5" w:rsidP="009B4DA8">
      <w:pPr>
        <w:pStyle w:val="Textoindependiente"/>
        <w:spacing w:before="102"/>
        <w:ind w:firstLine="720"/>
        <w:jc w:val="both"/>
      </w:pPr>
      <w:r>
        <w:t xml:space="preserve">En </w:t>
      </w:r>
      <w:r w:rsidR="00475068">
        <w:t>la columna de la</w:t>
      </w:r>
      <w:r>
        <w:t xml:space="preserve"> izquierd</w:t>
      </w:r>
      <w:r w:rsidR="00475068">
        <w:t>a</w:t>
      </w:r>
      <w:r>
        <w:t xml:space="preserve">, se puede observar un recuadro con una serie de opciones. Seleccionar modelo nos permite elegir el modelo de YOLOv11 con el que se va a procesar el vídeo. Están ordenados de menor a mayor, siendo Nano el más </w:t>
      </w:r>
      <w:r w:rsidR="00C83532">
        <w:t>rápido,</w:t>
      </w:r>
      <w:r>
        <w:t xml:space="preserve"> pero menos preciso y Large el más lento </w:t>
      </w:r>
      <w:r w:rsidR="00475068">
        <w:t xml:space="preserve">pero </w:t>
      </w:r>
      <w:r w:rsidR="00AB5A0E">
        <w:t xml:space="preserve">de </w:t>
      </w:r>
      <w:r w:rsidR="00475068">
        <w:t>mayor precisión.</w:t>
      </w:r>
    </w:p>
    <w:p w14:paraId="7455DAFC" w14:textId="48775111" w:rsidR="00FB3A80" w:rsidRDefault="00F567C5" w:rsidP="00F567C5">
      <w:pPr>
        <w:pStyle w:val="Textoindependiente"/>
        <w:spacing w:before="102"/>
        <w:jc w:val="center"/>
      </w:pPr>
      <w:r w:rsidRPr="00F567C5">
        <w:rPr>
          <w:noProof/>
        </w:rPr>
        <w:drawing>
          <wp:inline distT="0" distB="0" distL="0" distR="0" wp14:anchorId="246DE35A" wp14:editId="734C593C">
            <wp:extent cx="3524742" cy="1714739"/>
            <wp:effectExtent l="0" t="0" r="0" b="0"/>
            <wp:docPr id="991687881"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87881" name="Imagen 1" descr="Interfaz de usuario gráfica, Aplicación&#10;&#10;El contenido generado por IA puede ser incorrecto."/>
                    <pic:cNvPicPr/>
                  </pic:nvPicPr>
                  <pic:blipFill>
                    <a:blip r:embed="rId366"/>
                    <a:stretch>
                      <a:fillRect/>
                    </a:stretch>
                  </pic:blipFill>
                  <pic:spPr>
                    <a:xfrm>
                      <a:off x="0" y="0"/>
                      <a:ext cx="3524742" cy="1714739"/>
                    </a:xfrm>
                    <a:prstGeom prst="rect">
                      <a:avLst/>
                    </a:prstGeom>
                  </pic:spPr>
                </pic:pic>
              </a:graphicData>
            </a:graphic>
          </wp:inline>
        </w:drawing>
      </w:r>
    </w:p>
    <w:p w14:paraId="05CBC33B" w14:textId="1196B873" w:rsidR="00F567C5" w:rsidRDefault="00F567C5" w:rsidP="00E1192D">
      <w:pPr>
        <w:pStyle w:val="PieFigura"/>
      </w:pPr>
      <w:bookmarkStart w:id="220" w:name="_Toc199718254"/>
      <w:bookmarkStart w:id="221" w:name="_Toc199720891"/>
      <w:bookmarkStart w:id="222" w:name="_Toc199721140"/>
      <w:r w:rsidRPr="00B350BB">
        <w:t>Figura E.</w:t>
      </w:r>
      <w:r>
        <w:t>6</w:t>
      </w:r>
      <w:r w:rsidRPr="00B350BB">
        <w:t xml:space="preserve">: </w:t>
      </w:r>
      <w:r>
        <w:t>Selección de modelo</w:t>
      </w:r>
      <w:bookmarkEnd w:id="220"/>
      <w:bookmarkEnd w:id="221"/>
      <w:bookmarkEnd w:id="222"/>
    </w:p>
    <w:p w14:paraId="63D2A4E9" w14:textId="77777777" w:rsidR="00FB3A80" w:rsidRDefault="00FB3A80" w:rsidP="00FB3A80">
      <w:pPr>
        <w:pStyle w:val="Textoindependiente"/>
        <w:spacing w:before="102"/>
        <w:jc w:val="both"/>
      </w:pPr>
    </w:p>
    <w:p w14:paraId="5F66381B" w14:textId="77777777" w:rsidR="00FB3A80" w:rsidRDefault="00FB3A80" w:rsidP="00FB3A80">
      <w:pPr>
        <w:pStyle w:val="Textoindependiente"/>
        <w:spacing w:before="102"/>
        <w:jc w:val="both"/>
      </w:pPr>
    </w:p>
    <w:p w14:paraId="18A47DB2" w14:textId="77777777" w:rsidR="00FB3A80" w:rsidRDefault="00FB3A80" w:rsidP="00FB3A80">
      <w:pPr>
        <w:pStyle w:val="Textoindependiente"/>
        <w:spacing w:before="102"/>
        <w:jc w:val="both"/>
      </w:pPr>
    </w:p>
    <w:p w14:paraId="5E796B74" w14:textId="4EB4598D" w:rsidR="00FB3A80" w:rsidRDefault="00F567C5" w:rsidP="003E487A">
      <w:pPr>
        <w:pStyle w:val="Textoindependiente"/>
        <w:spacing w:before="102"/>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1ADEC2DB" w14:textId="77777777" w:rsidR="00FB3A80" w:rsidRDefault="00FB3A80" w:rsidP="00FB3A80">
      <w:pPr>
        <w:pStyle w:val="Textoindependiente"/>
        <w:spacing w:before="102"/>
        <w:jc w:val="both"/>
      </w:pPr>
    </w:p>
    <w:p w14:paraId="08DD494A" w14:textId="7382D732" w:rsidR="00FB3A80" w:rsidRDefault="00475068" w:rsidP="00F567C5">
      <w:pPr>
        <w:pStyle w:val="Textoindependiente"/>
        <w:spacing w:before="102"/>
        <w:ind w:firstLine="720"/>
        <w:jc w:val="both"/>
      </w:pPr>
      <w:r>
        <w:t>A continuación, nos dice si queremos usar GPU o CPU. Esta opción solo está disponible si el dispositivo desde el que estamos ejecutando la aplicación cuenta con una tarjeta gráfica de Nvidia. Seleccionamos la opción deseada.</w:t>
      </w:r>
    </w:p>
    <w:p w14:paraId="0EDA4E05" w14:textId="77777777" w:rsidR="00F567C5" w:rsidRDefault="00F567C5" w:rsidP="00FB3A80">
      <w:pPr>
        <w:pStyle w:val="Textoindependiente"/>
        <w:spacing w:before="102"/>
        <w:jc w:val="both"/>
      </w:pPr>
    </w:p>
    <w:p w14:paraId="74271523" w14:textId="1BE00156" w:rsidR="00F567C5" w:rsidRDefault="00475068" w:rsidP="00475068">
      <w:pPr>
        <w:pStyle w:val="Textoindependiente"/>
        <w:spacing w:before="102"/>
        <w:jc w:val="center"/>
      </w:pPr>
      <w:r>
        <w:rPr>
          <w:noProof/>
        </w:rPr>
        <w:drawing>
          <wp:inline distT="0" distB="0" distL="0" distR="0" wp14:anchorId="7BA00ADE" wp14:editId="45CDE38E">
            <wp:extent cx="1000000" cy="371429"/>
            <wp:effectExtent l="0" t="0" r="0" b="0"/>
            <wp:docPr id="81212356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123568" name=""/>
                    <pic:cNvPicPr/>
                  </pic:nvPicPr>
                  <pic:blipFill>
                    <a:blip r:embed="rId367"/>
                    <a:stretch>
                      <a:fillRect/>
                    </a:stretch>
                  </pic:blipFill>
                  <pic:spPr>
                    <a:xfrm>
                      <a:off x="0" y="0"/>
                      <a:ext cx="1000000" cy="371429"/>
                    </a:xfrm>
                    <a:prstGeom prst="rect">
                      <a:avLst/>
                    </a:prstGeom>
                  </pic:spPr>
                </pic:pic>
              </a:graphicData>
            </a:graphic>
          </wp:inline>
        </w:drawing>
      </w:r>
    </w:p>
    <w:p w14:paraId="49DC5691" w14:textId="5329D281" w:rsidR="00475068" w:rsidRDefault="00475068" w:rsidP="00E1192D">
      <w:pPr>
        <w:pStyle w:val="PieFigura"/>
      </w:pPr>
      <w:bookmarkStart w:id="223" w:name="_Toc199718255"/>
      <w:bookmarkStart w:id="224" w:name="_Toc199720892"/>
      <w:bookmarkStart w:id="225" w:name="_Toc199721141"/>
      <w:r w:rsidRPr="00B350BB">
        <w:t>Figura E.</w:t>
      </w:r>
      <w:r>
        <w:t>7</w:t>
      </w:r>
      <w:r w:rsidRPr="00B350BB">
        <w:t xml:space="preserve">: </w:t>
      </w:r>
      <w:r>
        <w:t>GPU activada</w:t>
      </w:r>
      <w:bookmarkEnd w:id="223"/>
      <w:bookmarkEnd w:id="224"/>
      <w:bookmarkEnd w:id="225"/>
    </w:p>
    <w:p w14:paraId="471645D1" w14:textId="77777777" w:rsidR="00FB3A80" w:rsidRDefault="00FB3A80" w:rsidP="00FB3A80">
      <w:pPr>
        <w:pStyle w:val="Textoindependiente"/>
        <w:spacing w:before="102"/>
        <w:jc w:val="both"/>
      </w:pPr>
    </w:p>
    <w:p w14:paraId="45ABB560" w14:textId="4E5E97C4" w:rsidR="00FB3A80" w:rsidRDefault="00475068" w:rsidP="00475068">
      <w:pPr>
        <w:pStyle w:val="Textoindependiente"/>
        <w:spacing w:before="102"/>
        <w:jc w:val="center"/>
      </w:pPr>
      <w:r>
        <w:rPr>
          <w:noProof/>
        </w:rPr>
        <w:drawing>
          <wp:inline distT="0" distB="0" distL="0" distR="0" wp14:anchorId="1DF11D43" wp14:editId="45FC4BC3">
            <wp:extent cx="1000000" cy="323810"/>
            <wp:effectExtent l="0" t="0" r="0" b="635"/>
            <wp:docPr id="107071890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18903" name=""/>
                    <pic:cNvPicPr/>
                  </pic:nvPicPr>
                  <pic:blipFill>
                    <a:blip r:embed="rId368"/>
                    <a:stretch>
                      <a:fillRect/>
                    </a:stretch>
                  </pic:blipFill>
                  <pic:spPr>
                    <a:xfrm>
                      <a:off x="0" y="0"/>
                      <a:ext cx="1000000" cy="323810"/>
                    </a:xfrm>
                    <a:prstGeom prst="rect">
                      <a:avLst/>
                    </a:prstGeom>
                  </pic:spPr>
                </pic:pic>
              </a:graphicData>
            </a:graphic>
          </wp:inline>
        </w:drawing>
      </w:r>
    </w:p>
    <w:p w14:paraId="112C6E82" w14:textId="19F11A99" w:rsidR="00475068" w:rsidRDefault="00475068" w:rsidP="00E1192D">
      <w:pPr>
        <w:pStyle w:val="PieFigura"/>
      </w:pPr>
      <w:bookmarkStart w:id="226" w:name="_Toc199718256"/>
      <w:bookmarkStart w:id="227" w:name="_Toc199720893"/>
      <w:bookmarkStart w:id="228" w:name="_Toc199721142"/>
      <w:r w:rsidRPr="00B350BB">
        <w:t>Figura E.</w:t>
      </w:r>
      <w:r>
        <w:t>8</w:t>
      </w:r>
      <w:r w:rsidRPr="00B350BB">
        <w:t xml:space="preserve">: </w:t>
      </w:r>
      <w:r>
        <w:t>GPU desactivada</w:t>
      </w:r>
      <w:bookmarkEnd w:id="226"/>
      <w:bookmarkEnd w:id="227"/>
      <w:bookmarkEnd w:id="228"/>
    </w:p>
    <w:p w14:paraId="1766D93D" w14:textId="77777777" w:rsidR="00475068" w:rsidRDefault="00475068" w:rsidP="00475068">
      <w:pPr>
        <w:pStyle w:val="Textoindependiente"/>
        <w:spacing w:before="102"/>
      </w:pPr>
    </w:p>
    <w:p w14:paraId="30755F4F" w14:textId="24A0ECE0" w:rsidR="00D62922" w:rsidRDefault="00694AD6" w:rsidP="009B4DA8">
      <w:pPr>
        <w:pStyle w:val="Textoindependiente"/>
        <w:spacing w:before="102"/>
        <w:ind w:firstLine="720"/>
        <w:jc w:val="both"/>
      </w:pPr>
      <w:r>
        <w:t>Una vez seleccionado lo deseado,</w:t>
      </w:r>
      <w:r w:rsidR="00FB363F">
        <w:t xml:space="preserve"> pulsaremos el botón </w:t>
      </w:r>
      <w:r w:rsidR="00FB363F" w:rsidRPr="00FB363F">
        <w:rPr>
          <w:b/>
          <w:bCs/>
        </w:rPr>
        <w:t>Seleccionar archivo</w:t>
      </w:r>
      <w:r>
        <w:t xml:space="preserve"> se abrirá el explorador de archivos de nuestro dispositivo</w:t>
      </w:r>
      <w:r w:rsidR="00FB363F">
        <w:t>. D</w:t>
      </w:r>
      <w:r>
        <w:t xml:space="preserve">eberemos seleccionar el archivo a procesar. Se admite cualquier formato de vídeo. </w:t>
      </w:r>
    </w:p>
    <w:p w14:paraId="5EF3C643" w14:textId="24EAF2BE" w:rsidR="00475068" w:rsidRDefault="00D62922" w:rsidP="009B4DA8">
      <w:pPr>
        <w:pStyle w:val="Textoindependiente"/>
        <w:spacing w:before="102"/>
        <w:ind w:firstLine="720"/>
        <w:jc w:val="both"/>
      </w:pPr>
      <w:r>
        <w:t xml:space="preserve">Pulsamos el botón </w:t>
      </w:r>
      <w:r w:rsidRPr="00D62922">
        <w:rPr>
          <w:b/>
          <w:bCs/>
        </w:rPr>
        <w:t>Subir Vídeo</w:t>
      </w:r>
      <w:r>
        <w:t>, si se nos ha olvidado seleccionar alguna de las opciones anteriores saltará el aviso correspondiente. Una vez pulsado el botón y d</w:t>
      </w:r>
      <w:r w:rsidR="00694AD6">
        <w:t>ependiendo del vídeo subido, hay diferentes formas de proceder.</w:t>
      </w:r>
    </w:p>
    <w:p w14:paraId="592F2F37" w14:textId="54AA0B6E" w:rsidR="00694AD6" w:rsidRDefault="00D62922" w:rsidP="009B4DA8">
      <w:pPr>
        <w:pStyle w:val="Textoindependiente"/>
        <w:spacing w:before="102"/>
        <w:ind w:firstLine="720"/>
        <w:jc w:val="both"/>
        <w:rPr>
          <w:b/>
          <w:bCs/>
        </w:rPr>
      </w:pPr>
      <w:r w:rsidRPr="00D62922">
        <w:rPr>
          <w:b/>
          <w:bCs/>
        </w:rPr>
        <w:t>Vídeo</w:t>
      </w:r>
      <w:r w:rsidR="0019400F">
        <w:rPr>
          <w:b/>
          <w:bCs/>
        </w:rPr>
        <w:t>s</w:t>
      </w:r>
      <w:r w:rsidRPr="00D62922">
        <w:rPr>
          <w:b/>
          <w:bCs/>
        </w:rPr>
        <w:t xml:space="preserve"> con metadatos y facultad detectada</w:t>
      </w:r>
    </w:p>
    <w:p w14:paraId="288EA7CD" w14:textId="3FFDEFD3" w:rsidR="00D62922" w:rsidRDefault="00D62922" w:rsidP="009B4DA8">
      <w:pPr>
        <w:pStyle w:val="Textoindependiente"/>
        <w:spacing w:before="102"/>
        <w:ind w:firstLine="720"/>
        <w:jc w:val="both"/>
      </w:pPr>
      <w:r>
        <w:t>El sistema ha podido leer los metadatos del vídeo. Se han extraído las coordenadas y ha detectado que el vídeo ha sido grabado en una de las facultades de la Universidad de Burgos. Dependiendo de las coordenadas, el sistema sabe a qué facultad pertenece el vídeo.</w:t>
      </w:r>
    </w:p>
    <w:p w14:paraId="784E4AE6" w14:textId="77777777" w:rsidR="00D62922" w:rsidRDefault="00D62922" w:rsidP="00694AD6">
      <w:pPr>
        <w:pStyle w:val="Textoindependiente"/>
        <w:spacing w:before="102"/>
        <w:ind w:firstLine="720"/>
      </w:pPr>
    </w:p>
    <w:p w14:paraId="7BA881C6" w14:textId="77777777" w:rsidR="00D62922" w:rsidRDefault="00D62922" w:rsidP="00694AD6">
      <w:pPr>
        <w:pStyle w:val="Textoindependiente"/>
        <w:spacing w:before="102"/>
        <w:ind w:firstLine="720"/>
      </w:pPr>
    </w:p>
    <w:p w14:paraId="0C8230A7" w14:textId="77777777" w:rsidR="00D62922" w:rsidRDefault="00D62922" w:rsidP="00694AD6">
      <w:pPr>
        <w:pStyle w:val="Textoindependiente"/>
        <w:spacing w:before="102"/>
        <w:ind w:firstLine="720"/>
      </w:pPr>
    </w:p>
    <w:p w14:paraId="53AE20B9" w14:textId="77777777" w:rsidR="00D62922" w:rsidRDefault="00D62922" w:rsidP="00694AD6">
      <w:pPr>
        <w:pStyle w:val="Textoindependiente"/>
        <w:spacing w:before="102"/>
        <w:ind w:firstLine="720"/>
      </w:pPr>
    </w:p>
    <w:p w14:paraId="1E7F75D9" w14:textId="77777777" w:rsidR="00D62922" w:rsidRDefault="00D62922" w:rsidP="00694AD6">
      <w:pPr>
        <w:pStyle w:val="Textoindependiente"/>
        <w:spacing w:before="102"/>
        <w:ind w:firstLine="720"/>
      </w:pPr>
    </w:p>
    <w:p w14:paraId="0704E07B" w14:textId="77777777" w:rsidR="00D62922" w:rsidRDefault="00D62922" w:rsidP="00694AD6">
      <w:pPr>
        <w:pStyle w:val="Textoindependiente"/>
        <w:spacing w:before="102"/>
        <w:ind w:firstLine="720"/>
      </w:pPr>
    </w:p>
    <w:p w14:paraId="4E240D47" w14:textId="77777777" w:rsidR="00D62922" w:rsidRDefault="00D62922" w:rsidP="00694AD6">
      <w:pPr>
        <w:pStyle w:val="Textoindependiente"/>
        <w:spacing w:before="102"/>
        <w:ind w:firstLine="720"/>
      </w:pPr>
    </w:p>
    <w:p w14:paraId="19314164" w14:textId="77777777" w:rsidR="00D62922" w:rsidRDefault="00D62922" w:rsidP="00694AD6">
      <w:pPr>
        <w:pStyle w:val="Textoindependiente"/>
        <w:spacing w:before="102"/>
        <w:ind w:firstLine="720"/>
      </w:pPr>
    </w:p>
    <w:p w14:paraId="24018CD8" w14:textId="77777777" w:rsidR="00D62922" w:rsidRDefault="00D62922" w:rsidP="00EB10D4">
      <w:pPr>
        <w:pStyle w:val="Textoindependiente"/>
        <w:spacing w:before="102"/>
      </w:pPr>
    </w:p>
    <w:p w14:paraId="0921E928" w14:textId="77777777" w:rsidR="00D62922" w:rsidRDefault="00D62922" w:rsidP="00694AD6">
      <w:pPr>
        <w:pStyle w:val="Textoindependiente"/>
        <w:spacing w:before="102"/>
        <w:ind w:firstLine="720"/>
      </w:pPr>
    </w:p>
    <w:p w14:paraId="2E705F6F" w14:textId="5C093DB0" w:rsidR="00D62922" w:rsidRDefault="00D62922" w:rsidP="003E487A">
      <w:pPr>
        <w:pStyle w:val="Textoindependiente"/>
        <w:spacing w:before="102"/>
        <w:jc w:val="right"/>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2672AFDC" w14:textId="77777777" w:rsidR="00D62922" w:rsidRPr="00D62922" w:rsidRDefault="00D62922" w:rsidP="00694AD6">
      <w:pPr>
        <w:pStyle w:val="Textoindependiente"/>
        <w:spacing w:before="102"/>
        <w:ind w:firstLine="720"/>
      </w:pPr>
    </w:p>
    <w:p w14:paraId="19CB1522" w14:textId="4B13413A" w:rsidR="00475068" w:rsidRDefault="00D62922" w:rsidP="00D62922">
      <w:pPr>
        <w:pStyle w:val="Textoindependiente"/>
        <w:spacing w:before="102"/>
        <w:jc w:val="center"/>
      </w:pPr>
      <w:r w:rsidRPr="00D62922">
        <w:rPr>
          <w:noProof/>
        </w:rPr>
        <w:drawing>
          <wp:inline distT="0" distB="0" distL="0" distR="0" wp14:anchorId="3CBA1AB9" wp14:editId="0F07EB23">
            <wp:extent cx="3109680" cy="7485321"/>
            <wp:effectExtent l="0" t="0" r="0" b="1905"/>
            <wp:docPr id="1022256981"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56981" name="Imagen 1" descr="Interfaz de usuario gráfica&#10;&#10;El contenido generado por IA puede ser incorrecto."/>
                    <pic:cNvPicPr/>
                  </pic:nvPicPr>
                  <pic:blipFill>
                    <a:blip r:embed="rId369"/>
                    <a:stretch>
                      <a:fillRect/>
                    </a:stretch>
                  </pic:blipFill>
                  <pic:spPr>
                    <a:xfrm>
                      <a:off x="0" y="0"/>
                      <a:ext cx="3111713" cy="7490215"/>
                    </a:xfrm>
                    <a:prstGeom prst="rect">
                      <a:avLst/>
                    </a:prstGeom>
                  </pic:spPr>
                </pic:pic>
              </a:graphicData>
            </a:graphic>
          </wp:inline>
        </w:drawing>
      </w:r>
    </w:p>
    <w:p w14:paraId="3DD457EF" w14:textId="09016E08" w:rsidR="00D62922" w:rsidRDefault="00D62922" w:rsidP="00D3364A">
      <w:pPr>
        <w:pStyle w:val="PieFigura"/>
      </w:pPr>
      <w:bookmarkStart w:id="229" w:name="_Toc199718257"/>
      <w:bookmarkStart w:id="230" w:name="_Toc199720894"/>
      <w:bookmarkStart w:id="231" w:name="_Toc199721143"/>
      <w:r w:rsidRPr="00B350BB">
        <w:t>Figura E.</w:t>
      </w:r>
      <w:r>
        <w:t>9</w:t>
      </w:r>
      <w:r w:rsidRPr="00B350BB">
        <w:t xml:space="preserve">: </w:t>
      </w:r>
      <w:r>
        <w:t>Ventana caso 1</w:t>
      </w:r>
      <w:bookmarkEnd w:id="229"/>
      <w:bookmarkEnd w:id="230"/>
      <w:bookmarkEnd w:id="231"/>
    </w:p>
    <w:p w14:paraId="726B8823" w14:textId="77777777" w:rsidR="00475068" w:rsidRDefault="00475068" w:rsidP="00475068">
      <w:pPr>
        <w:pStyle w:val="Textoindependiente"/>
        <w:spacing w:before="102"/>
      </w:pPr>
    </w:p>
    <w:p w14:paraId="55D20E9A" w14:textId="77777777" w:rsidR="00475068" w:rsidRDefault="00475068" w:rsidP="00475068">
      <w:pPr>
        <w:pStyle w:val="Textoindependiente"/>
        <w:spacing w:before="102"/>
      </w:pPr>
    </w:p>
    <w:p w14:paraId="20A1DB60" w14:textId="39DC4F4B" w:rsidR="00D62922" w:rsidRDefault="00D62922" w:rsidP="003E487A">
      <w:pPr>
        <w:pStyle w:val="Textoindependiente"/>
        <w:spacing w:before="102"/>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291F956C" w14:textId="77777777" w:rsidR="00475068" w:rsidRDefault="00475068" w:rsidP="00475068">
      <w:pPr>
        <w:pStyle w:val="Textoindependiente"/>
        <w:spacing w:before="102"/>
      </w:pPr>
    </w:p>
    <w:p w14:paraId="11CB4D58" w14:textId="77777777" w:rsidR="00407890" w:rsidRDefault="00D62922" w:rsidP="009B4DA8">
      <w:pPr>
        <w:pStyle w:val="Textoindependiente"/>
        <w:spacing w:before="102"/>
        <w:ind w:firstLine="720"/>
        <w:jc w:val="both"/>
      </w:pPr>
      <w:r>
        <w:t xml:space="preserve">Se puede observar que el sistema nos dice que la facultad ha sido detectada automáticamente y que el vídeo en este caso pertenece a EPS Vena. A </w:t>
      </w:r>
      <w:r w:rsidR="00407890">
        <w:t>continuación,</w:t>
      </w:r>
      <w:r>
        <w:t xml:space="preserve"> nos muestra un resumen de las opciones que el usuario ha elegido para procesar el vídeo. Se observa a su vez el primer frame del vídeo subido. En este recuadro deberemos dibujar la lín</w:t>
      </w:r>
      <w:r w:rsidR="00407890">
        <w:t>e</w:t>
      </w:r>
      <w:r>
        <w:t xml:space="preserve">a de cruce para que el sistema realice el conteo de vehículos. Pulsamos el click izquierdo del ratón, desplazamos hasta donde queramos dibujar la línea y soltamos. La línea se habrá dibujado y solo quedará pulsar </w:t>
      </w:r>
      <w:r w:rsidRPr="00D62922">
        <w:rPr>
          <w:b/>
          <w:bCs/>
        </w:rPr>
        <w:t>Confirmar línea</w:t>
      </w:r>
      <w:r>
        <w:t xml:space="preserve"> para comenzar con el procesamiento</w:t>
      </w:r>
      <w:r w:rsidR="00407890">
        <w:t>.</w:t>
      </w:r>
    </w:p>
    <w:p w14:paraId="519B3176" w14:textId="45FF10D7" w:rsidR="00407890" w:rsidRDefault="00407890" w:rsidP="00407890">
      <w:pPr>
        <w:pStyle w:val="Textoindependiente"/>
        <w:spacing w:before="102"/>
        <w:jc w:val="center"/>
      </w:pPr>
      <w:r w:rsidRPr="00407890">
        <w:rPr>
          <w:noProof/>
        </w:rPr>
        <w:drawing>
          <wp:inline distT="0" distB="0" distL="0" distR="0" wp14:anchorId="6535DB6C" wp14:editId="3C576B71">
            <wp:extent cx="3620005" cy="3543795"/>
            <wp:effectExtent l="0" t="0" r="0" b="0"/>
            <wp:docPr id="1473960102" name="Imagen 1" descr="Interfaz de usuario gráfica,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960102" name="Imagen 1" descr="Interfaz de usuario gráfica, Sitio web&#10;&#10;El contenido generado por IA puede ser incorrecto."/>
                    <pic:cNvPicPr/>
                  </pic:nvPicPr>
                  <pic:blipFill>
                    <a:blip r:embed="rId370"/>
                    <a:stretch>
                      <a:fillRect/>
                    </a:stretch>
                  </pic:blipFill>
                  <pic:spPr>
                    <a:xfrm>
                      <a:off x="0" y="0"/>
                      <a:ext cx="3620005" cy="3543795"/>
                    </a:xfrm>
                    <a:prstGeom prst="rect">
                      <a:avLst/>
                    </a:prstGeom>
                  </pic:spPr>
                </pic:pic>
              </a:graphicData>
            </a:graphic>
          </wp:inline>
        </w:drawing>
      </w:r>
    </w:p>
    <w:p w14:paraId="3A9B2AE9" w14:textId="43A3253E" w:rsidR="00407890" w:rsidRDefault="00407890" w:rsidP="00D3364A">
      <w:pPr>
        <w:pStyle w:val="PieFigura"/>
      </w:pPr>
      <w:bookmarkStart w:id="232" w:name="_Toc199718258"/>
      <w:bookmarkStart w:id="233" w:name="_Toc199720895"/>
      <w:bookmarkStart w:id="234" w:name="_Toc199721144"/>
      <w:r w:rsidRPr="00B350BB">
        <w:t>Figura E.</w:t>
      </w:r>
      <w:r>
        <w:t>10</w:t>
      </w:r>
      <w:r w:rsidRPr="00B350BB">
        <w:t xml:space="preserve">: </w:t>
      </w:r>
      <w:r>
        <w:t>Línea dibujada</w:t>
      </w:r>
      <w:bookmarkEnd w:id="232"/>
      <w:bookmarkEnd w:id="233"/>
      <w:bookmarkEnd w:id="234"/>
    </w:p>
    <w:p w14:paraId="5872790F" w14:textId="77777777" w:rsidR="00407890" w:rsidRDefault="00407890" w:rsidP="00407890">
      <w:pPr>
        <w:pStyle w:val="Textoindependiente"/>
        <w:spacing w:before="102"/>
        <w:jc w:val="center"/>
      </w:pPr>
    </w:p>
    <w:p w14:paraId="3EB46413" w14:textId="77777777" w:rsidR="00407890" w:rsidRDefault="00407890" w:rsidP="00D62922">
      <w:pPr>
        <w:pStyle w:val="Textoindependiente"/>
        <w:spacing w:before="102"/>
        <w:ind w:firstLine="720"/>
      </w:pPr>
    </w:p>
    <w:p w14:paraId="47E54509" w14:textId="77777777" w:rsidR="00407890" w:rsidRDefault="00407890" w:rsidP="00D62922">
      <w:pPr>
        <w:pStyle w:val="Textoindependiente"/>
        <w:spacing w:before="102"/>
        <w:ind w:firstLine="720"/>
      </w:pPr>
    </w:p>
    <w:p w14:paraId="3F7D184A" w14:textId="77777777" w:rsidR="00407890" w:rsidRDefault="00407890" w:rsidP="00D62922">
      <w:pPr>
        <w:pStyle w:val="Textoindependiente"/>
        <w:spacing w:before="102"/>
        <w:ind w:firstLine="720"/>
      </w:pPr>
    </w:p>
    <w:p w14:paraId="1B22E1A0" w14:textId="77777777" w:rsidR="00407890" w:rsidRDefault="00407890" w:rsidP="00D62922">
      <w:pPr>
        <w:pStyle w:val="Textoindependiente"/>
        <w:spacing w:before="102"/>
        <w:ind w:firstLine="720"/>
      </w:pPr>
    </w:p>
    <w:p w14:paraId="57FD5819" w14:textId="77777777" w:rsidR="00407890" w:rsidRDefault="00407890" w:rsidP="00D62922">
      <w:pPr>
        <w:pStyle w:val="Textoindependiente"/>
        <w:spacing w:before="102"/>
        <w:ind w:firstLine="720"/>
      </w:pPr>
    </w:p>
    <w:p w14:paraId="2F3938F1" w14:textId="77777777" w:rsidR="00407890" w:rsidRDefault="00407890" w:rsidP="00D62922">
      <w:pPr>
        <w:pStyle w:val="Textoindependiente"/>
        <w:spacing w:before="102"/>
        <w:ind w:firstLine="720"/>
      </w:pPr>
    </w:p>
    <w:p w14:paraId="58A11A59" w14:textId="77777777" w:rsidR="00407890" w:rsidRDefault="00407890" w:rsidP="00D62922">
      <w:pPr>
        <w:pStyle w:val="Textoindependiente"/>
        <w:spacing w:before="102"/>
        <w:ind w:firstLine="720"/>
      </w:pPr>
    </w:p>
    <w:p w14:paraId="43A580D0" w14:textId="77777777" w:rsidR="00407890" w:rsidRDefault="00407890" w:rsidP="00D62922">
      <w:pPr>
        <w:pStyle w:val="Textoindependiente"/>
        <w:spacing w:before="102"/>
        <w:ind w:firstLine="720"/>
      </w:pPr>
    </w:p>
    <w:p w14:paraId="4D21AAEB" w14:textId="77777777" w:rsidR="00407890" w:rsidRDefault="00407890" w:rsidP="00407890">
      <w:pPr>
        <w:pStyle w:val="Textoindependiente"/>
        <w:spacing w:before="102"/>
      </w:pPr>
    </w:p>
    <w:p w14:paraId="5EA46FCC" w14:textId="70D311A5" w:rsidR="00407890" w:rsidRDefault="00407890" w:rsidP="003E487A">
      <w:pPr>
        <w:pStyle w:val="Textoindependiente"/>
        <w:spacing w:before="102"/>
        <w:jc w:val="right"/>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728DEB52" w14:textId="77777777" w:rsidR="00407890" w:rsidRDefault="00407890" w:rsidP="00407890">
      <w:pPr>
        <w:pStyle w:val="Textoindependiente"/>
        <w:spacing w:before="102"/>
      </w:pPr>
    </w:p>
    <w:p w14:paraId="09DE8B28" w14:textId="797C0BD9" w:rsidR="00475068" w:rsidRDefault="00407890" w:rsidP="009B4DA8">
      <w:pPr>
        <w:pStyle w:val="Textoindependiente"/>
        <w:spacing w:before="102"/>
        <w:ind w:firstLine="720"/>
        <w:jc w:val="both"/>
      </w:pPr>
      <w:r>
        <w:t xml:space="preserve"> Antes de esto, podremos ver las coordenadas que el sistema ha detectado para asegurarnos que la asignación de facultad es correcta.</w:t>
      </w:r>
    </w:p>
    <w:p w14:paraId="77815833" w14:textId="0D194CC1" w:rsidR="00475068" w:rsidRDefault="00407890" w:rsidP="00407890">
      <w:pPr>
        <w:pStyle w:val="Textoindependiente"/>
        <w:spacing w:before="102"/>
        <w:jc w:val="center"/>
      </w:pPr>
      <w:r>
        <w:rPr>
          <w:noProof/>
        </w:rPr>
        <w:drawing>
          <wp:inline distT="0" distB="0" distL="0" distR="0" wp14:anchorId="1EA2493A" wp14:editId="4F3BA072">
            <wp:extent cx="3619048" cy="1619048"/>
            <wp:effectExtent l="0" t="0" r="635" b="635"/>
            <wp:docPr id="1599858004"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58004" name="Imagen 1" descr="Interfaz de usuario gráfica, Aplicación&#10;&#10;El contenido generado por IA puede ser incorrecto."/>
                    <pic:cNvPicPr/>
                  </pic:nvPicPr>
                  <pic:blipFill>
                    <a:blip r:embed="rId371"/>
                    <a:stretch>
                      <a:fillRect/>
                    </a:stretch>
                  </pic:blipFill>
                  <pic:spPr>
                    <a:xfrm>
                      <a:off x="0" y="0"/>
                      <a:ext cx="3619048" cy="1619048"/>
                    </a:xfrm>
                    <a:prstGeom prst="rect">
                      <a:avLst/>
                    </a:prstGeom>
                  </pic:spPr>
                </pic:pic>
              </a:graphicData>
            </a:graphic>
          </wp:inline>
        </w:drawing>
      </w:r>
    </w:p>
    <w:p w14:paraId="408EF4C5" w14:textId="254EBF09" w:rsidR="00407890" w:rsidRDefault="00407890" w:rsidP="00D3364A">
      <w:pPr>
        <w:pStyle w:val="PieFigura"/>
      </w:pPr>
      <w:bookmarkStart w:id="235" w:name="_Toc199718259"/>
      <w:bookmarkStart w:id="236" w:name="_Toc199720896"/>
      <w:bookmarkStart w:id="237" w:name="_Toc199721145"/>
      <w:r w:rsidRPr="00B350BB">
        <w:t>Figura E.</w:t>
      </w:r>
      <w:r>
        <w:t>11: Coordenadas detectadas</w:t>
      </w:r>
      <w:bookmarkEnd w:id="235"/>
      <w:bookmarkEnd w:id="236"/>
      <w:bookmarkEnd w:id="237"/>
    </w:p>
    <w:p w14:paraId="7A5BBCB6" w14:textId="77777777" w:rsidR="00475068" w:rsidRDefault="00475068" w:rsidP="00475068">
      <w:pPr>
        <w:pStyle w:val="Textoindependiente"/>
        <w:spacing w:before="102"/>
      </w:pPr>
    </w:p>
    <w:p w14:paraId="22E212E5" w14:textId="77777777" w:rsidR="005B695D" w:rsidRDefault="00407890" w:rsidP="009B4DA8">
      <w:pPr>
        <w:pStyle w:val="Textoindependiente"/>
        <w:spacing w:before="102"/>
        <w:ind w:firstLine="720"/>
        <w:jc w:val="both"/>
      </w:pPr>
      <w:r>
        <w:t xml:space="preserve">Una vez pulsemos el botón </w:t>
      </w:r>
      <w:r w:rsidRPr="00407890">
        <w:rPr>
          <w:b/>
          <w:bCs/>
        </w:rPr>
        <w:t>Confirmar línea</w:t>
      </w:r>
      <w:r>
        <w:t xml:space="preserve">, el procesamiento comenzará. El recuadro de la derecha que previamente estaba en negro mostrará el procesamiento del vídeo subido en tiempo real. Se podrá </w:t>
      </w:r>
      <w:r w:rsidR="005B695D">
        <w:t>ver un rectángulo verde alrededor de los coches que están siendo detectados, además de un punto rojo en el centro del recuadro. También se observará la línea dibujada previamente y un contador indicando los vehículos contados hasta el momento. Todos los datos de los vehículos contados se almacenan en la base de datos.</w:t>
      </w:r>
    </w:p>
    <w:p w14:paraId="79E2A2C0" w14:textId="77777777" w:rsidR="005B695D" w:rsidRDefault="005B695D" w:rsidP="00407890">
      <w:pPr>
        <w:pStyle w:val="Textoindependiente"/>
        <w:spacing w:before="102"/>
        <w:ind w:firstLine="720"/>
      </w:pPr>
    </w:p>
    <w:p w14:paraId="107D3613" w14:textId="17261F85" w:rsidR="005B695D" w:rsidRDefault="008720FF" w:rsidP="008720FF">
      <w:pPr>
        <w:pStyle w:val="Textoindependiente"/>
        <w:spacing w:before="102"/>
        <w:jc w:val="center"/>
      </w:pPr>
      <w:r w:rsidRPr="008720FF">
        <w:rPr>
          <w:noProof/>
        </w:rPr>
        <w:drawing>
          <wp:inline distT="0" distB="0" distL="0" distR="0" wp14:anchorId="2C93E000" wp14:editId="011065B5">
            <wp:extent cx="3094075" cy="3199450"/>
            <wp:effectExtent l="0" t="0" r="0" b="1270"/>
            <wp:docPr id="1628945434" name="Imagen 1" descr="For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45434" name="Imagen 1" descr="Forma&#10;&#10;El contenido generado por IA puede ser incorrecto."/>
                    <pic:cNvPicPr/>
                  </pic:nvPicPr>
                  <pic:blipFill>
                    <a:blip r:embed="rId372"/>
                    <a:stretch>
                      <a:fillRect/>
                    </a:stretch>
                  </pic:blipFill>
                  <pic:spPr>
                    <a:xfrm>
                      <a:off x="0" y="0"/>
                      <a:ext cx="3098032" cy="3203542"/>
                    </a:xfrm>
                    <a:prstGeom prst="rect">
                      <a:avLst/>
                    </a:prstGeom>
                  </pic:spPr>
                </pic:pic>
              </a:graphicData>
            </a:graphic>
          </wp:inline>
        </w:drawing>
      </w:r>
    </w:p>
    <w:p w14:paraId="12455CFE" w14:textId="7A805491" w:rsidR="008720FF" w:rsidRDefault="008720FF" w:rsidP="00D3364A">
      <w:pPr>
        <w:pStyle w:val="PieFigura"/>
      </w:pPr>
      <w:bookmarkStart w:id="238" w:name="_Toc199718260"/>
      <w:bookmarkStart w:id="239" w:name="_Toc199720897"/>
      <w:bookmarkStart w:id="240" w:name="_Toc199721146"/>
      <w:r w:rsidRPr="00B350BB">
        <w:t>Figura E.</w:t>
      </w:r>
      <w:r>
        <w:t>12: Vídeo sin procesarse</w:t>
      </w:r>
      <w:bookmarkEnd w:id="238"/>
      <w:bookmarkEnd w:id="239"/>
      <w:bookmarkEnd w:id="240"/>
    </w:p>
    <w:p w14:paraId="611357FD" w14:textId="77777777" w:rsidR="005B695D" w:rsidRDefault="005B695D" w:rsidP="008720FF">
      <w:pPr>
        <w:pStyle w:val="Textoindependiente"/>
        <w:spacing w:before="102"/>
      </w:pPr>
    </w:p>
    <w:p w14:paraId="26F9C9B7" w14:textId="0E02F488" w:rsidR="005B695D" w:rsidRDefault="005B695D" w:rsidP="003E487A">
      <w:pPr>
        <w:pStyle w:val="Textoindependiente"/>
        <w:spacing w:before="102"/>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72AB273B" w14:textId="77777777" w:rsidR="005B695D" w:rsidRDefault="005B695D" w:rsidP="005B695D">
      <w:pPr>
        <w:pStyle w:val="Textoindependiente"/>
        <w:spacing w:before="102"/>
      </w:pPr>
    </w:p>
    <w:p w14:paraId="2D0B5A50" w14:textId="77777777" w:rsidR="005B695D" w:rsidRDefault="005B695D" w:rsidP="005B695D">
      <w:pPr>
        <w:pStyle w:val="Textoindependiente"/>
        <w:spacing w:before="102"/>
      </w:pPr>
    </w:p>
    <w:p w14:paraId="036CC00E" w14:textId="45E01385" w:rsidR="00475068" w:rsidRDefault="005B695D" w:rsidP="005B695D">
      <w:pPr>
        <w:pStyle w:val="Textoindependiente"/>
        <w:spacing w:before="102"/>
        <w:jc w:val="center"/>
      </w:pPr>
      <w:r w:rsidRPr="005B695D">
        <w:rPr>
          <w:noProof/>
        </w:rPr>
        <w:drawing>
          <wp:inline distT="0" distB="0" distL="0" distR="0" wp14:anchorId="014806A8" wp14:editId="1F3811B0">
            <wp:extent cx="5813998" cy="5667153"/>
            <wp:effectExtent l="0" t="0" r="0" b="0"/>
            <wp:docPr id="2025427495" name="Imagen 1" descr="Imagen que contiene pequeño, pasto, juguete, equipaje&#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427495" name="Imagen 1" descr="Imagen que contiene pequeño, pasto, juguete, equipaje&#10;&#10;El contenido generado por IA puede ser incorrecto."/>
                    <pic:cNvPicPr/>
                  </pic:nvPicPr>
                  <pic:blipFill>
                    <a:blip r:embed="rId373"/>
                    <a:stretch>
                      <a:fillRect/>
                    </a:stretch>
                  </pic:blipFill>
                  <pic:spPr>
                    <a:xfrm>
                      <a:off x="0" y="0"/>
                      <a:ext cx="5816857" cy="5669940"/>
                    </a:xfrm>
                    <a:prstGeom prst="rect">
                      <a:avLst/>
                    </a:prstGeom>
                  </pic:spPr>
                </pic:pic>
              </a:graphicData>
            </a:graphic>
          </wp:inline>
        </w:drawing>
      </w:r>
    </w:p>
    <w:p w14:paraId="4A7C3065" w14:textId="2A9ADC47" w:rsidR="005B695D" w:rsidRDefault="005B695D" w:rsidP="00D3364A">
      <w:pPr>
        <w:pStyle w:val="PieFigura"/>
      </w:pPr>
      <w:bookmarkStart w:id="241" w:name="_Toc199718261"/>
      <w:bookmarkStart w:id="242" w:name="_Toc199720898"/>
      <w:bookmarkStart w:id="243" w:name="_Toc199721147"/>
      <w:r w:rsidRPr="00B350BB">
        <w:t>Figura E.</w:t>
      </w:r>
      <w:r>
        <w:t>1</w:t>
      </w:r>
      <w:r w:rsidR="008720FF">
        <w:t>3</w:t>
      </w:r>
      <w:r>
        <w:t>: Vídeo procesándose</w:t>
      </w:r>
      <w:bookmarkEnd w:id="241"/>
      <w:bookmarkEnd w:id="242"/>
      <w:bookmarkEnd w:id="243"/>
    </w:p>
    <w:p w14:paraId="5A6373B3" w14:textId="77777777" w:rsidR="00475068" w:rsidRDefault="00475068" w:rsidP="00475068">
      <w:pPr>
        <w:pStyle w:val="Textoindependiente"/>
        <w:spacing w:before="102"/>
      </w:pPr>
    </w:p>
    <w:p w14:paraId="1E470A4B" w14:textId="77777777" w:rsidR="00407890" w:rsidRDefault="00407890" w:rsidP="00475068">
      <w:pPr>
        <w:pStyle w:val="Textoindependiente"/>
        <w:spacing w:before="102"/>
      </w:pPr>
    </w:p>
    <w:p w14:paraId="60A97B04" w14:textId="77777777" w:rsidR="004329A2" w:rsidRDefault="004329A2" w:rsidP="00475068">
      <w:pPr>
        <w:pStyle w:val="Textoindependiente"/>
        <w:spacing w:before="102"/>
      </w:pPr>
    </w:p>
    <w:p w14:paraId="3AD8C74B" w14:textId="77777777" w:rsidR="004329A2" w:rsidRDefault="004329A2" w:rsidP="00475068">
      <w:pPr>
        <w:pStyle w:val="Textoindependiente"/>
        <w:spacing w:before="102"/>
      </w:pPr>
    </w:p>
    <w:p w14:paraId="3EAFF3C9" w14:textId="77777777" w:rsidR="004329A2" w:rsidRDefault="004329A2" w:rsidP="00475068">
      <w:pPr>
        <w:pStyle w:val="Textoindependiente"/>
        <w:spacing w:before="102"/>
      </w:pPr>
    </w:p>
    <w:p w14:paraId="44CDBC1D" w14:textId="77777777" w:rsidR="004329A2" w:rsidRDefault="004329A2" w:rsidP="00475068">
      <w:pPr>
        <w:pStyle w:val="Textoindependiente"/>
        <w:spacing w:before="102"/>
      </w:pPr>
    </w:p>
    <w:p w14:paraId="2A6E824F" w14:textId="77777777" w:rsidR="004329A2" w:rsidRDefault="004329A2" w:rsidP="00475068">
      <w:pPr>
        <w:pStyle w:val="Textoindependiente"/>
        <w:spacing w:before="102"/>
      </w:pPr>
    </w:p>
    <w:p w14:paraId="7EB5E74E" w14:textId="77777777" w:rsidR="004329A2" w:rsidRDefault="004329A2" w:rsidP="00475068">
      <w:pPr>
        <w:pStyle w:val="Textoindependiente"/>
        <w:spacing w:before="102"/>
      </w:pPr>
    </w:p>
    <w:p w14:paraId="2E7FF466" w14:textId="08545129" w:rsidR="004329A2" w:rsidRDefault="004329A2" w:rsidP="003E487A">
      <w:pPr>
        <w:pStyle w:val="Textoindependiente"/>
        <w:spacing w:before="102"/>
        <w:jc w:val="right"/>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0323BB79" w14:textId="77777777" w:rsidR="004329A2" w:rsidRDefault="004329A2" w:rsidP="00475068">
      <w:pPr>
        <w:pStyle w:val="Textoindependiente"/>
        <w:spacing w:before="102"/>
      </w:pPr>
    </w:p>
    <w:p w14:paraId="2FC02814" w14:textId="308F05CD" w:rsidR="00407890" w:rsidRPr="004329A2" w:rsidRDefault="004329A2" w:rsidP="009B4DA8">
      <w:pPr>
        <w:pStyle w:val="Textoindependiente"/>
        <w:spacing w:before="102"/>
        <w:ind w:firstLine="720"/>
        <w:jc w:val="both"/>
      </w:pPr>
      <w:r>
        <w:t xml:space="preserve">Es posible detener el procesamiento antes de que el vídeo acabe. Para ello, deberemos pulsar el botón </w:t>
      </w:r>
      <w:r w:rsidRPr="004329A2">
        <w:rPr>
          <w:b/>
          <w:bCs/>
        </w:rPr>
        <w:t>Finalizar Procesamiento</w:t>
      </w:r>
      <w:r>
        <w:rPr>
          <w:b/>
          <w:bCs/>
        </w:rPr>
        <w:t xml:space="preserve">. </w:t>
      </w:r>
      <w:r>
        <w:t>Los vehículos registrados hasta este momento se habrán guardado correctamente en la base de datos.</w:t>
      </w:r>
    </w:p>
    <w:p w14:paraId="79B8A549" w14:textId="77777777" w:rsidR="00407890" w:rsidRDefault="00407890" w:rsidP="00475068">
      <w:pPr>
        <w:pStyle w:val="Textoindependiente"/>
        <w:spacing w:before="102"/>
      </w:pPr>
    </w:p>
    <w:p w14:paraId="7CAA65F4" w14:textId="1BC7E25E" w:rsidR="00407890" w:rsidRDefault="004329A2" w:rsidP="004329A2">
      <w:pPr>
        <w:pStyle w:val="Textoindependiente"/>
        <w:spacing w:before="102"/>
        <w:jc w:val="center"/>
      </w:pPr>
      <w:r w:rsidRPr="004329A2">
        <w:rPr>
          <w:noProof/>
        </w:rPr>
        <w:drawing>
          <wp:inline distT="0" distB="0" distL="0" distR="0" wp14:anchorId="5E43FC6D" wp14:editId="7137B7FD">
            <wp:extent cx="3724795" cy="466790"/>
            <wp:effectExtent l="0" t="0" r="9525" b="9525"/>
            <wp:docPr id="533844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84467" name=""/>
                    <pic:cNvPicPr/>
                  </pic:nvPicPr>
                  <pic:blipFill>
                    <a:blip r:embed="rId374"/>
                    <a:stretch>
                      <a:fillRect/>
                    </a:stretch>
                  </pic:blipFill>
                  <pic:spPr>
                    <a:xfrm>
                      <a:off x="0" y="0"/>
                      <a:ext cx="3724795" cy="466790"/>
                    </a:xfrm>
                    <a:prstGeom prst="rect">
                      <a:avLst/>
                    </a:prstGeom>
                  </pic:spPr>
                </pic:pic>
              </a:graphicData>
            </a:graphic>
          </wp:inline>
        </w:drawing>
      </w:r>
    </w:p>
    <w:p w14:paraId="7113F22E" w14:textId="6B8F1AFD" w:rsidR="004329A2" w:rsidRDefault="004329A2" w:rsidP="00D3364A">
      <w:pPr>
        <w:pStyle w:val="PieFigura"/>
      </w:pPr>
      <w:bookmarkStart w:id="244" w:name="_Toc199718262"/>
      <w:bookmarkStart w:id="245" w:name="_Toc199720899"/>
      <w:bookmarkStart w:id="246" w:name="_Toc199721148"/>
      <w:r w:rsidRPr="00B350BB">
        <w:t>Figura E.</w:t>
      </w:r>
      <w:r>
        <w:t>14: Botón finalizar procesamiento</w:t>
      </w:r>
      <w:bookmarkEnd w:id="244"/>
      <w:bookmarkEnd w:id="245"/>
      <w:bookmarkEnd w:id="246"/>
    </w:p>
    <w:p w14:paraId="17E160D8" w14:textId="77777777" w:rsidR="004329A2" w:rsidRDefault="004329A2" w:rsidP="004329A2">
      <w:pPr>
        <w:pStyle w:val="Textoindependiente"/>
        <w:spacing w:before="102"/>
        <w:jc w:val="center"/>
      </w:pPr>
    </w:p>
    <w:p w14:paraId="616FE736" w14:textId="6B151471" w:rsidR="00407890" w:rsidRDefault="004329A2" w:rsidP="004329A2">
      <w:pPr>
        <w:pStyle w:val="Textoindependiente"/>
        <w:spacing w:before="102"/>
        <w:jc w:val="center"/>
      </w:pPr>
      <w:r w:rsidRPr="004329A2">
        <w:rPr>
          <w:noProof/>
        </w:rPr>
        <w:drawing>
          <wp:inline distT="0" distB="0" distL="0" distR="0" wp14:anchorId="22BE25B1" wp14:editId="188EE3AD">
            <wp:extent cx="3629532" cy="562053"/>
            <wp:effectExtent l="0" t="0" r="9525" b="0"/>
            <wp:docPr id="759404785" name="Imagen 1"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04785" name="Imagen 1" descr="Interfaz de usuario gráfica, Texto&#10;&#10;El contenido generado por IA puede ser incorrecto."/>
                    <pic:cNvPicPr/>
                  </pic:nvPicPr>
                  <pic:blipFill>
                    <a:blip r:embed="rId375"/>
                    <a:stretch>
                      <a:fillRect/>
                    </a:stretch>
                  </pic:blipFill>
                  <pic:spPr>
                    <a:xfrm>
                      <a:off x="0" y="0"/>
                      <a:ext cx="3629532" cy="562053"/>
                    </a:xfrm>
                    <a:prstGeom prst="rect">
                      <a:avLst/>
                    </a:prstGeom>
                  </pic:spPr>
                </pic:pic>
              </a:graphicData>
            </a:graphic>
          </wp:inline>
        </w:drawing>
      </w:r>
    </w:p>
    <w:p w14:paraId="485D3A66" w14:textId="1ADB0C46" w:rsidR="004329A2" w:rsidRDefault="004329A2" w:rsidP="00D3364A">
      <w:pPr>
        <w:pStyle w:val="PieFigura"/>
      </w:pPr>
      <w:bookmarkStart w:id="247" w:name="_Toc199718263"/>
      <w:bookmarkStart w:id="248" w:name="_Toc199720900"/>
      <w:bookmarkStart w:id="249" w:name="_Toc199721149"/>
      <w:r w:rsidRPr="00B350BB">
        <w:t>Figura E.</w:t>
      </w:r>
      <w:r>
        <w:t>15: Procesamiento finalizado</w:t>
      </w:r>
      <w:bookmarkEnd w:id="247"/>
      <w:bookmarkEnd w:id="248"/>
      <w:bookmarkEnd w:id="249"/>
    </w:p>
    <w:p w14:paraId="611D9EAD" w14:textId="77777777" w:rsidR="004329A2" w:rsidRDefault="004329A2" w:rsidP="004329A2">
      <w:pPr>
        <w:pStyle w:val="Textoindependiente"/>
        <w:spacing w:before="102"/>
        <w:jc w:val="center"/>
      </w:pPr>
    </w:p>
    <w:p w14:paraId="06A4D222" w14:textId="77777777" w:rsidR="00407890" w:rsidRDefault="00407890" w:rsidP="00475068">
      <w:pPr>
        <w:pStyle w:val="Textoindependiente"/>
        <w:spacing w:before="102"/>
      </w:pPr>
    </w:p>
    <w:p w14:paraId="2B298151" w14:textId="1E7048EA" w:rsidR="00407890" w:rsidRDefault="0019400F" w:rsidP="009B4DA8">
      <w:pPr>
        <w:pStyle w:val="Textoindependiente"/>
        <w:spacing w:before="102"/>
        <w:ind w:firstLine="720"/>
        <w:jc w:val="both"/>
        <w:rPr>
          <w:b/>
          <w:bCs/>
        </w:rPr>
      </w:pPr>
      <w:r w:rsidRPr="00EA3C50">
        <w:rPr>
          <w:b/>
          <w:bCs/>
        </w:rPr>
        <w:t>Vídeos sin metadatos o los metadatos no pertenecen a ninguna facultad</w:t>
      </w:r>
    </w:p>
    <w:p w14:paraId="7BCB216D" w14:textId="2CFA3531" w:rsidR="003160E7" w:rsidRDefault="00530CA1" w:rsidP="009B4DA8">
      <w:pPr>
        <w:pStyle w:val="Textoindependiente"/>
        <w:spacing w:before="102"/>
        <w:ind w:firstLine="720"/>
        <w:jc w:val="both"/>
      </w:pPr>
      <w:r>
        <w:t>La manera de proceder en ambos casos es la misma, lo único diferente es el mensaje de aviso. El sistema nos dice que el vídeo no contiene metadatos o s</w:t>
      </w:r>
      <w:r w:rsidR="00431218">
        <w:t>í</w:t>
      </w:r>
      <w:r>
        <w:t xml:space="preserve"> contiene, pero están fuera del rango de cualquiera de las facultades de la Universidad de Burgos</w:t>
      </w:r>
      <w:r w:rsidR="003160E7">
        <w:t xml:space="preserve">. </w:t>
      </w:r>
    </w:p>
    <w:p w14:paraId="1A145FBC" w14:textId="77777777" w:rsidR="003160E7" w:rsidRDefault="003160E7" w:rsidP="0019400F">
      <w:pPr>
        <w:pStyle w:val="Textoindependiente"/>
        <w:spacing w:before="102"/>
        <w:ind w:firstLine="720"/>
      </w:pPr>
    </w:p>
    <w:p w14:paraId="70CEA59F" w14:textId="356CD98F" w:rsidR="003160E7" w:rsidRDefault="003160E7" w:rsidP="003160E7">
      <w:pPr>
        <w:pStyle w:val="Textoindependiente"/>
        <w:spacing w:before="102"/>
        <w:jc w:val="center"/>
      </w:pPr>
      <w:r w:rsidRPr="003160E7">
        <w:rPr>
          <w:noProof/>
        </w:rPr>
        <w:drawing>
          <wp:inline distT="0" distB="0" distL="0" distR="0" wp14:anchorId="2BE31020" wp14:editId="41E05710">
            <wp:extent cx="3715268" cy="695422"/>
            <wp:effectExtent l="0" t="0" r="0" b="9525"/>
            <wp:docPr id="1494321788" name="Imagen 1" descr="Interfaz de usuario gráfica,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21788" name="Imagen 1" descr="Interfaz de usuario gráfica, Texto&#10;&#10;El contenido generado por IA puede ser incorrecto."/>
                    <pic:cNvPicPr/>
                  </pic:nvPicPr>
                  <pic:blipFill>
                    <a:blip r:embed="rId376"/>
                    <a:stretch>
                      <a:fillRect/>
                    </a:stretch>
                  </pic:blipFill>
                  <pic:spPr>
                    <a:xfrm>
                      <a:off x="0" y="0"/>
                      <a:ext cx="3715268" cy="695422"/>
                    </a:xfrm>
                    <a:prstGeom prst="rect">
                      <a:avLst/>
                    </a:prstGeom>
                  </pic:spPr>
                </pic:pic>
              </a:graphicData>
            </a:graphic>
          </wp:inline>
        </w:drawing>
      </w:r>
    </w:p>
    <w:p w14:paraId="2D545242" w14:textId="7B3F2837" w:rsidR="003160E7" w:rsidRDefault="003160E7" w:rsidP="00D3364A">
      <w:pPr>
        <w:pStyle w:val="PieFigura"/>
      </w:pPr>
      <w:bookmarkStart w:id="250" w:name="_Toc199718264"/>
      <w:bookmarkStart w:id="251" w:name="_Toc199720901"/>
      <w:bookmarkStart w:id="252" w:name="_Toc199721150"/>
      <w:r w:rsidRPr="00B350BB">
        <w:t>Figura E.</w:t>
      </w:r>
      <w:r>
        <w:t>16: Vídeo con metadatos fuera de rango</w:t>
      </w:r>
      <w:bookmarkEnd w:id="250"/>
      <w:bookmarkEnd w:id="251"/>
      <w:bookmarkEnd w:id="252"/>
    </w:p>
    <w:p w14:paraId="2C4865A7" w14:textId="77777777" w:rsidR="003160E7" w:rsidRDefault="003160E7" w:rsidP="0019400F">
      <w:pPr>
        <w:pStyle w:val="Textoindependiente"/>
        <w:spacing w:before="102"/>
        <w:ind w:firstLine="720"/>
      </w:pPr>
    </w:p>
    <w:p w14:paraId="28D0224E" w14:textId="172F56F8" w:rsidR="003160E7" w:rsidRDefault="003160E7" w:rsidP="003160E7">
      <w:pPr>
        <w:pStyle w:val="Textoindependiente"/>
        <w:spacing w:before="102"/>
        <w:jc w:val="center"/>
      </w:pPr>
      <w:r w:rsidRPr="003160E7">
        <w:rPr>
          <w:noProof/>
        </w:rPr>
        <w:drawing>
          <wp:inline distT="0" distB="0" distL="0" distR="0" wp14:anchorId="0E2815A7" wp14:editId="73E04F24">
            <wp:extent cx="3677163" cy="704948"/>
            <wp:effectExtent l="0" t="0" r="0" b="0"/>
            <wp:docPr id="1687804741" name="Imagen 1" descr="Imagen que contiene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04741" name="Imagen 1" descr="Imagen que contiene Texto&#10;&#10;El contenido generado por IA puede ser incorrecto."/>
                    <pic:cNvPicPr/>
                  </pic:nvPicPr>
                  <pic:blipFill>
                    <a:blip r:embed="rId377"/>
                    <a:stretch>
                      <a:fillRect/>
                    </a:stretch>
                  </pic:blipFill>
                  <pic:spPr>
                    <a:xfrm>
                      <a:off x="0" y="0"/>
                      <a:ext cx="3677163" cy="704948"/>
                    </a:xfrm>
                    <a:prstGeom prst="rect">
                      <a:avLst/>
                    </a:prstGeom>
                  </pic:spPr>
                </pic:pic>
              </a:graphicData>
            </a:graphic>
          </wp:inline>
        </w:drawing>
      </w:r>
    </w:p>
    <w:p w14:paraId="2720B509" w14:textId="5B062362" w:rsidR="003160E7" w:rsidRDefault="003160E7" w:rsidP="00D3364A">
      <w:pPr>
        <w:pStyle w:val="PieFigura"/>
      </w:pPr>
      <w:bookmarkStart w:id="253" w:name="_Toc199718265"/>
      <w:bookmarkStart w:id="254" w:name="_Toc199720902"/>
      <w:bookmarkStart w:id="255" w:name="_Toc199721151"/>
      <w:r w:rsidRPr="00B350BB">
        <w:t>Figura E.</w:t>
      </w:r>
      <w:r>
        <w:t>17: Vídeo sin metadatos</w:t>
      </w:r>
      <w:bookmarkEnd w:id="253"/>
      <w:bookmarkEnd w:id="254"/>
      <w:bookmarkEnd w:id="255"/>
    </w:p>
    <w:p w14:paraId="29D625D5" w14:textId="77777777" w:rsidR="003160E7" w:rsidRDefault="003160E7" w:rsidP="0019400F">
      <w:pPr>
        <w:pStyle w:val="Textoindependiente"/>
        <w:spacing w:before="102"/>
        <w:ind w:firstLine="720"/>
      </w:pPr>
    </w:p>
    <w:p w14:paraId="1C7E95FA" w14:textId="77777777" w:rsidR="003160E7" w:rsidRDefault="003160E7" w:rsidP="00EB10D4">
      <w:pPr>
        <w:pStyle w:val="Textoindependiente"/>
        <w:spacing w:before="102"/>
      </w:pPr>
    </w:p>
    <w:p w14:paraId="5059400B" w14:textId="77777777" w:rsidR="003160E7" w:rsidRDefault="003160E7" w:rsidP="003E72A3">
      <w:pPr>
        <w:pStyle w:val="Textoindependiente"/>
        <w:spacing w:before="102"/>
      </w:pPr>
    </w:p>
    <w:p w14:paraId="59774907" w14:textId="00A17D99" w:rsidR="003E72A3" w:rsidRDefault="003E72A3" w:rsidP="003E487A">
      <w:pPr>
        <w:pStyle w:val="Textoindependiente"/>
        <w:spacing w:before="102"/>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45946361" w14:textId="77777777" w:rsidR="003E72A3" w:rsidRDefault="003E72A3" w:rsidP="003E72A3">
      <w:pPr>
        <w:pStyle w:val="Textoindependiente"/>
        <w:spacing w:before="102"/>
      </w:pPr>
    </w:p>
    <w:p w14:paraId="482B9272" w14:textId="3E13C846" w:rsidR="00EA3C50" w:rsidRPr="00EA3C50" w:rsidRDefault="003160E7" w:rsidP="009B4DA8">
      <w:pPr>
        <w:pStyle w:val="Textoindependiente"/>
        <w:spacing w:before="102"/>
        <w:ind w:firstLine="720"/>
        <w:jc w:val="both"/>
      </w:pPr>
      <w:r>
        <w:t>E</w:t>
      </w:r>
      <w:r w:rsidR="003E72A3">
        <w:t xml:space="preserve">n este caso, se nos mostrará un formulario y </w:t>
      </w:r>
      <w:r>
        <w:t>deberemos seleccionar manualmente la facultad donde se grabó el v</w:t>
      </w:r>
      <w:r w:rsidR="003E72A3">
        <w:t>ídeo, ya que el sistema no cuenta con la suficiente información para detectarlo por sí solo.</w:t>
      </w:r>
      <w:r w:rsidR="00143EB4">
        <w:t xml:space="preserve"> </w:t>
      </w:r>
    </w:p>
    <w:p w14:paraId="6C225BB0" w14:textId="77777777" w:rsidR="00407890" w:rsidRDefault="00407890" w:rsidP="00475068">
      <w:pPr>
        <w:pStyle w:val="Textoindependiente"/>
        <w:spacing w:before="102"/>
      </w:pPr>
    </w:p>
    <w:p w14:paraId="77C3211A" w14:textId="4B88F5EB" w:rsidR="00407890" w:rsidRDefault="003E72A3" w:rsidP="00143EB4">
      <w:pPr>
        <w:pStyle w:val="Textoindependiente"/>
        <w:spacing w:before="102"/>
        <w:jc w:val="center"/>
      </w:pPr>
      <w:r w:rsidRPr="003E72A3">
        <w:rPr>
          <w:noProof/>
        </w:rPr>
        <w:drawing>
          <wp:inline distT="0" distB="0" distL="0" distR="0" wp14:anchorId="604F24F1" wp14:editId="02A95623">
            <wp:extent cx="3686689" cy="1428949"/>
            <wp:effectExtent l="0" t="0" r="9525" b="0"/>
            <wp:docPr id="1722521154"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21154" name="Imagen 1" descr="Interfaz de usuario gráfica, Aplicación&#10;&#10;El contenido generado por IA puede ser incorrecto."/>
                    <pic:cNvPicPr/>
                  </pic:nvPicPr>
                  <pic:blipFill>
                    <a:blip r:embed="rId378"/>
                    <a:stretch>
                      <a:fillRect/>
                    </a:stretch>
                  </pic:blipFill>
                  <pic:spPr>
                    <a:xfrm>
                      <a:off x="0" y="0"/>
                      <a:ext cx="3686689" cy="1428949"/>
                    </a:xfrm>
                    <a:prstGeom prst="rect">
                      <a:avLst/>
                    </a:prstGeom>
                  </pic:spPr>
                </pic:pic>
              </a:graphicData>
            </a:graphic>
          </wp:inline>
        </w:drawing>
      </w:r>
    </w:p>
    <w:p w14:paraId="19EB1485" w14:textId="4B48C8A8" w:rsidR="00143EB4" w:rsidRDefault="00143EB4" w:rsidP="00D3364A">
      <w:pPr>
        <w:pStyle w:val="PieFigura"/>
      </w:pPr>
      <w:bookmarkStart w:id="256" w:name="_Toc199718266"/>
      <w:bookmarkStart w:id="257" w:name="_Toc199720903"/>
      <w:bookmarkStart w:id="258" w:name="_Toc199721152"/>
      <w:r w:rsidRPr="00B350BB">
        <w:t>Figura E.</w:t>
      </w:r>
      <w:r>
        <w:t>18: Formulario de facultades</w:t>
      </w:r>
      <w:bookmarkEnd w:id="256"/>
      <w:bookmarkEnd w:id="257"/>
      <w:bookmarkEnd w:id="258"/>
    </w:p>
    <w:p w14:paraId="51535E44" w14:textId="77777777" w:rsidR="003160E7" w:rsidRDefault="003160E7" w:rsidP="00475068">
      <w:pPr>
        <w:pStyle w:val="Textoindependiente"/>
        <w:spacing w:before="102"/>
      </w:pPr>
    </w:p>
    <w:p w14:paraId="681BE78D" w14:textId="0168FF75" w:rsidR="003160E7" w:rsidRDefault="00143EB4" w:rsidP="00143EB4">
      <w:pPr>
        <w:pStyle w:val="Textoindependiente"/>
        <w:spacing w:before="102"/>
        <w:jc w:val="center"/>
      </w:pPr>
      <w:r w:rsidRPr="00143EB4">
        <w:rPr>
          <w:noProof/>
        </w:rPr>
        <w:drawing>
          <wp:inline distT="0" distB="0" distL="0" distR="0" wp14:anchorId="341CE666" wp14:editId="7A9EED9F">
            <wp:extent cx="3343742" cy="2362530"/>
            <wp:effectExtent l="0" t="0" r="9525" b="0"/>
            <wp:docPr id="203153724"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53724" name="Imagen 1" descr="Interfaz de usuario gráfica, Texto, Aplicación, Correo electrónico&#10;&#10;El contenido generado por IA puede ser incorrecto."/>
                    <pic:cNvPicPr/>
                  </pic:nvPicPr>
                  <pic:blipFill>
                    <a:blip r:embed="rId379"/>
                    <a:stretch>
                      <a:fillRect/>
                    </a:stretch>
                  </pic:blipFill>
                  <pic:spPr>
                    <a:xfrm>
                      <a:off x="0" y="0"/>
                      <a:ext cx="3343742" cy="2362530"/>
                    </a:xfrm>
                    <a:prstGeom prst="rect">
                      <a:avLst/>
                    </a:prstGeom>
                  </pic:spPr>
                </pic:pic>
              </a:graphicData>
            </a:graphic>
          </wp:inline>
        </w:drawing>
      </w:r>
    </w:p>
    <w:p w14:paraId="42469FF6" w14:textId="5F52F680" w:rsidR="00143EB4" w:rsidRDefault="00143EB4" w:rsidP="00D3364A">
      <w:pPr>
        <w:pStyle w:val="PieFigura"/>
      </w:pPr>
      <w:bookmarkStart w:id="259" w:name="_Toc199718267"/>
      <w:bookmarkStart w:id="260" w:name="_Toc199720904"/>
      <w:bookmarkStart w:id="261" w:name="_Toc199721153"/>
      <w:r w:rsidRPr="00B350BB">
        <w:t>Figura E.</w:t>
      </w:r>
      <w:r>
        <w:t>19: Listado de facultades</w:t>
      </w:r>
      <w:bookmarkEnd w:id="259"/>
      <w:bookmarkEnd w:id="260"/>
      <w:bookmarkEnd w:id="261"/>
    </w:p>
    <w:p w14:paraId="5A3D0E0C" w14:textId="77777777" w:rsidR="00143EB4" w:rsidRDefault="00143EB4" w:rsidP="006269BB">
      <w:pPr>
        <w:pStyle w:val="Textoindependiente"/>
        <w:spacing w:before="102"/>
      </w:pPr>
    </w:p>
    <w:p w14:paraId="7E58DF47" w14:textId="7F11E4B7" w:rsidR="00143EB4" w:rsidRDefault="00143EB4" w:rsidP="009B4DA8">
      <w:pPr>
        <w:pStyle w:val="Textoindependiente"/>
        <w:spacing w:before="102"/>
        <w:ind w:firstLine="720"/>
        <w:jc w:val="both"/>
      </w:pPr>
      <w:r>
        <w:t>En el caso del vídeo con metadatos fuera de rango, se podrán ver las coordenadas donde fue grabado para asegurarse de que es correcto que están fuera de rango.</w:t>
      </w:r>
    </w:p>
    <w:p w14:paraId="7D103CBE" w14:textId="4D8C77EE" w:rsidR="00143EB4" w:rsidRDefault="00143EB4" w:rsidP="00143EB4">
      <w:pPr>
        <w:pStyle w:val="Textoindependiente"/>
        <w:spacing w:before="102"/>
        <w:jc w:val="center"/>
      </w:pPr>
      <w:r w:rsidRPr="00143EB4">
        <w:rPr>
          <w:noProof/>
        </w:rPr>
        <w:drawing>
          <wp:inline distT="0" distB="0" distL="0" distR="0" wp14:anchorId="20E1C239" wp14:editId="4C778CCA">
            <wp:extent cx="3591426" cy="962159"/>
            <wp:effectExtent l="0" t="0" r="9525" b="9525"/>
            <wp:docPr id="1596157812"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7812" name="Imagen 1" descr="Interfaz de usuario gráfica, Texto, Aplicación&#10;&#10;El contenido generado por IA puede ser incorrecto."/>
                    <pic:cNvPicPr/>
                  </pic:nvPicPr>
                  <pic:blipFill>
                    <a:blip r:embed="rId380"/>
                    <a:stretch>
                      <a:fillRect/>
                    </a:stretch>
                  </pic:blipFill>
                  <pic:spPr>
                    <a:xfrm>
                      <a:off x="0" y="0"/>
                      <a:ext cx="3591426" cy="962159"/>
                    </a:xfrm>
                    <a:prstGeom prst="rect">
                      <a:avLst/>
                    </a:prstGeom>
                  </pic:spPr>
                </pic:pic>
              </a:graphicData>
            </a:graphic>
          </wp:inline>
        </w:drawing>
      </w:r>
    </w:p>
    <w:p w14:paraId="3B5B67A9" w14:textId="525124B4" w:rsidR="00143EB4" w:rsidRDefault="00143EB4" w:rsidP="00B11716">
      <w:pPr>
        <w:pStyle w:val="PieFigura"/>
      </w:pPr>
      <w:bookmarkStart w:id="262" w:name="_Toc199718268"/>
      <w:bookmarkStart w:id="263" w:name="_Toc199720905"/>
      <w:bookmarkStart w:id="264" w:name="_Toc199721154"/>
      <w:r w:rsidRPr="00B350BB">
        <w:t>Figura E.</w:t>
      </w:r>
      <w:r>
        <w:t>20: Coordenadas vídeo fuera de rango</w:t>
      </w:r>
      <w:bookmarkEnd w:id="262"/>
      <w:bookmarkEnd w:id="263"/>
      <w:bookmarkEnd w:id="264"/>
    </w:p>
    <w:p w14:paraId="0E632AA6" w14:textId="77777777" w:rsidR="00143EB4" w:rsidRDefault="00143EB4" w:rsidP="006269BB">
      <w:pPr>
        <w:pStyle w:val="Textoindependiente"/>
        <w:spacing w:before="102"/>
      </w:pPr>
    </w:p>
    <w:p w14:paraId="7654AA5A" w14:textId="46559001" w:rsidR="006269BB" w:rsidRDefault="006269BB" w:rsidP="003E487A">
      <w:pPr>
        <w:pStyle w:val="Textoindependiente"/>
        <w:spacing w:before="102"/>
        <w:jc w:val="right"/>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29A9DE00" w14:textId="77777777" w:rsidR="00143EB4" w:rsidRDefault="00143EB4" w:rsidP="006269BB">
      <w:pPr>
        <w:pStyle w:val="Textoindependiente"/>
        <w:spacing w:before="102"/>
      </w:pPr>
    </w:p>
    <w:p w14:paraId="4B90821E" w14:textId="60B84726" w:rsidR="003160E7" w:rsidRPr="006269BB" w:rsidRDefault="00143EB4" w:rsidP="009B4DA8">
      <w:pPr>
        <w:pStyle w:val="Textoindependiente"/>
        <w:spacing w:before="102"/>
        <w:ind w:firstLine="720"/>
        <w:jc w:val="both"/>
      </w:pPr>
      <w:r>
        <w:t>Una vez seleccionada la facultad, deberemos p</w:t>
      </w:r>
      <w:r w:rsidR="006269BB">
        <w:t xml:space="preserve">ulsar el botón </w:t>
      </w:r>
      <w:r w:rsidR="006269BB" w:rsidRPr="006269BB">
        <w:rPr>
          <w:b/>
          <w:bCs/>
        </w:rPr>
        <w:t>Asignar Facultad</w:t>
      </w:r>
      <w:r w:rsidR="006269BB">
        <w:rPr>
          <w:b/>
          <w:bCs/>
        </w:rPr>
        <w:t xml:space="preserve">. </w:t>
      </w:r>
      <w:r w:rsidR="006269BB">
        <w:t xml:space="preserve">A partir de aquí, debemos proceder de igual manera que en el caso de </w:t>
      </w:r>
      <w:r w:rsidR="006269BB" w:rsidRPr="006269BB">
        <w:rPr>
          <w:b/>
          <w:bCs/>
        </w:rPr>
        <w:t>Vídeos con metadatos y facultad detectada</w:t>
      </w:r>
      <w:r w:rsidR="006269BB">
        <w:rPr>
          <w:b/>
          <w:bCs/>
        </w:rPr>
        <w:t xml:space="preserve">. </w:t>
      </w:r>
      <w:r w:rsidR="006269BB">
        <w:t>Se mostrará el frame para dibujar la línea</w:t>
      </w:r>
      <w:r w:rsidR="002F443E">
        <w:t xml:space="preserve"> y se deberá pulsar </w:t>
      </w:r>
      <w:r w:rsidR="002F443E" w:rsidRPr="002F443E">
        <w:rPr>
          <w:b/>
          <w:bCs/>
        </w:rPr>
        <w:t>Confirmar línea</w:t>
      </w:r>
      <w:r w:rsidR="002F443E">
        <w:t xml:space="preserve"> para que el procesamiento comience.</w:t>
      </w:r>
    </w:p>
    <w:p w14:paraId="044141FE" w14:textId="77777777" w:rsidR="003160E7" w:rsidRDefault="003160E7" w:rsidP="009B4DA8">
      <w:pPr>
        <w:pStyle w:val="Textoindependiente"/>
        <w:spacing w:before="102"/>
        <w:jc w:val="both"/>
      </w:pPr>
    </w:p>
    <w:p w14:paraId="0A973978" w14:textId="652AD4E9" w:rsidR="003160E7" w:rsidRPr="00EB10D4" w:rsidRDefault="00EB10D4" w:rsidP="009B4DA8">
      <w:pPr>
        <w:pStyle w:val="Textoindependiente"/>
        <w:spacing w:before="102"/>
        <w:ind w:firstLine="720"/>
        <w:jc w:val="both"/>
        <w:rPr>
          <w:b/>
          <w:bCs/>
          <w:sz w:val="28"/>
          <w:szCs w:val="28"/>
        </w:rPr>
      </w:pPr>
      <w:r w:rsidRPr="00EB10D4">
        <w:rPr>
          <w:b/>
          <w:bCs/>
          <w:sz w:val="28"/>
          <w:szCs w:val="28"/>
        </w:rPr>
        <w:t>Menú de visualización</w:t>
      </w:r>
    </w:p>
    <w:p w14:paraId="7FB7FB71" w14:textId="35578CD8" w:rsidR="003160E7" w:rsidRPr="00B11716" w:rsidRDefault="00B11716" w:rsidP="009B4DA8">
      <w:pPr>
        <w:pStyle w:val="Textoindependiente"/>
        <w:spacing w:before="102"/>
        <w:ind w:firstLine="720"/>
        <w:jc w:val="both"/>
      </w:pPr>
      <w:r>
        <w:t xml:space="preserve">Cuando se introducen las credenciales de un usuario con rol “usuario”, se le redirigirá a la ventana adecuada. En esta ventana, podemos ver un selector de fecha de inicio y fin y el botón </w:t>
      </w:r>
      <w:r w:rsidRPr="00B11716">
        <w:rPr>
          <w:b/>
          <w:bCs/>
        </w:rPr>
        <w:t>Generar Informe</w:t>
      </w:r>
      <w:r>
        <w:rPr>
          <w:b/>
          <w:bCs/>
        </w:rPr>
        <w:t xml:space="preserve">. </w:t>
      </w:r>
      <w:r>
        <w:t>El informe nos mostrará los datos del periodo seleccionado.</w:t>
      </w:r>
    </w:p>
    <w:p w14:paraId="45536AE2" w14:textId="61DA3739" w:rsidR="003160E7" w:rsidRDefault="00B11716" w:rsidP="00B11716">
      <w:pPr>
        <w:pStyle w:val="Textoindependiente"/>
        <w:spacing w:before="102"/>
        <w:ind w:firstLine="720"/>
        <w:jc w:val="center"/>
      </w:pPr>
      <w:r w:rsidRPr="00B11716">
        <w:rPr>
          <w:noProof/>
        </w:rPr>
        <w:drawing>
          <wp:inline distT="0" distB="0" distL="0" distR="0" wp14:anchorId="0B8565D8" wp14:editId="0E81E9F0">
            <wp:extent cx="4869712" cy="3732147"/>
            <wp:effectExtent l="0" t="0" r="7620" b="1905"/>
            <wp:docPr id="1176767555"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767555" name="Imagen 1" descr="Interfaz de usuario gráfica&#10;&#10;El contenido generado por IA puede ser incorrecto."/>
                    <pic:cNvPicPr/>
                  </pic:nvPicPr>
                  <pic:blipFill>
                    <a:blip r:embed="rId381"/>
                    <a:stretch>
                      <a:fillRect/>
                    </a:stretch>
                  </pic:blipFill>
                  <pic:spPr>
                    <a:xfrm>
                      <a:off x="0" y="0"/>
                      <a:ext cx="4874960" cy="3736169"/>
                    </a:xfrm>
                    <a:prstGeom prst="rect">
                      <a:avLst/>
                    </a:prstGeom>
                  </pic:spPr>
                </pic:pic>
              </a:graphicData>
            </a:graphic>
          </wp:inline>
        </w:drawing>
      </w:r>
    </w:p>
    <w:p w14:paraId="31C624CE" w14:textId="1745EC87" w:rsidR="00B11716" w:rsidRDefault="00B11716" w:rsidP="00B11716">
      <w:pPr>
        <w:pStyle w:val="PieFigura"/>
      </w:pPr>
      <w:bookmarkStart w:id="265" w:name="_Toc199720906"/>
      <w:bookmarkStart w:id="266" w:name="_Toc199721155"/>
      <w:r w:rsidRPr="00B350BB">
        <w:t>Figura E.</w:t>
      </w:r>
      <w:r>
        <w:t>21: Selector de fechas</w:t>
      </w:r>
      <w:bookmarkEnd w:id="265"/>
      <w:bookmarkEnd w:id="266"/>
    </w:p>
    <w:p w14:paraId="03A94903" w14:textId="77777777" w:rsidR="003160E7" w:rsidRDefault="003160E7" w:rsidP="00475068">
      <w:pPr>
        <w:pStyle w:val="Textoindependiente"/>
        <w:spacing w:before="102"/>
      </w:pPr>
    </w:p>
    <w:p w14:paraId="34260DCE" w14:textId="77777777" w:rsidR="003160E7" w:rsidRDefault="003160E7" w:rsidP="00475068">
      <w:pPr>
        <w:pStyle w:val="Textoindependiente"/>
        <w:spacing w:before="102"/>
      </w:pPr>
    </w:p>
    <w:p w14:paraId="33FCE995" w14:textId="77777777" w:rsidR="003160E7" w:rsidRDefault="003160E7" w:rsidP="00475068">
      <w:pPr>
        <w:pStyle w:val="Textoindependiente"/>
        <w:spacing w:before="102"/>
      </w:pPr>
    </w:p>
    <w:p w14:paraId="26046CA5" w14:textId="32B236FB" w:rsidR="00407890" w:rsidRDefault="00407890" w:rsidP="00475068">
      <w:pPr>
        <w:pStyle w:val="Textoindependiente"/>
        <w:spacing w:before="102"/>
      </w:pPr>
    </w:p>
    <w:p w14:paraId="6EB9421F" w14:textId="77777777" w:rsidR="00EB10D4" w:rsidRDefault="00EB10D4" w:rsidP="00475068">
      <w:pPr>
        <w:pStyle w:val="Textoindependiente"/>
        <w:spacing w:before="102"/>
      </w:pPr>
    </w:p>
    <w:p w14:paraId="0140150D" w14:textId="77777777" w:rsidR="00EB10D4" w:rsidRDefault="00EB10D4" w:rsidP="00475068">
      <w:pPr>
        <w:pStyle w:val="Textoindependiente"/>
        <w:spacing w:before="102"/>
      </w:pPr>
    </w:p>
    <w:p w14:paraId="0EE2837A" w14:textId="77777777" w:rsidR="00EB10D4" w:rsidRDefault="00EB10D4" w:rsidP="00475068">
      <w:pPr>
        <w:pStyle w:val="Textoindependiente"/>
        <w:spacing w:before="102"/>
      </w:pPr>
    </w:p>
    <w:p w14:paraId="0DF9F0AD" w14:textId="7EAA1FA6" w:rsidR="00B11716" w:rsidRDefault="00B11716" w:rsidP="003E487A">
      <w:pPr>
        <w:pStyle w:val="Textoindependiente"/>
        <w:spacing w:before="102"/>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34D5AE03" w14:textId="77777777" w:rsidR="00EB10D4" w:rsidRDefault="00EB10D4" w:rsidP="00475068">
      <w:pPr>
        <w:pStyle w:val="Textoindependiente"/>
        <w:spacing w:before="102"/>
      </w:pPr>
    </w:p>
    <w:p w14:paraId="775C2822" w14:textId="0B785F14" w:rsidR="00EB10D4" w:rsidRDefault="00B11716" w:rsidP="009B4DA8">
      <w:pPr>
        <w:pStyle w:val="Textoindependiente"/>
        <w:spacing w:before="102"/>
        <w:ind w:firstLine="720"/>
        <w:jc w:val="both"/>
      </w:pPr>
      <w:r>
        <w:t xml:space="preserve">En este punto, seleccionamos el periodo </w:t>
      </w:r>
      <w:r w:rsidR="008446B9">
        <w:t>deseado</w:t>
      </w:r>
      <w:r>
        <w:t>. Una vez hecho, pulsaremos el botón</w:t>
      </w:r>
      <w:r w:rsidR="008446B9">
        <w:t xml:space="preserve"> </w:t>
      </w:r>
      <w:r w:rsidR="008446B9" w:rsidRPr="008446B9">
        <w:rPr>
          <w:b/>
          <w:bCs/>
        </w:rPr>
        <w:t>Generar Inform</w:t>
      </w:r>
      <w:r w:rsidR="008446B9">
        <w:rPr>
          <w:b/>
          <w:bCs/>
        </w:rPr>
        <w:t>e</w:t>
      </w:r>
      <w:r>
        <w:t xml:space="preserve"> y se nos mostrará diferente información.</w:t>
      </w:r>
    </w:p>
    <w:p w14:paraId="52F7002D" w14:textId="20415ADE" w:rsidR="00B11716" w:rsidRDefault="00B11716" w:rsidP="009B4DA8">
      <w:pPr>
        <w:pStyle w:val="Textoindependiente"/>
        <w:spacing w:before="102"/>
        <w:ind w:firstLine="720"/>
        <w:jc w:val="both"/>
      </w:pPr>
      <w:r>
        <w:t xml:space="preserve">Lo primero que se puede observar es un gráfico de vehículos por día. En el eje X podemos ver todos los días del periodo. El límite es de 7 días, por lo que si queremos ver los datos de otro día deberemos pulsar el botón </w:t>
      </w:r>
      <w:r w:rsidRPr="00B11716">
        <w:rPr>
          <w:b/>
          <w:bCs/>
        </w:rPr>
        <w:t>Día anterior</w:t>
      </w:r>
      <w:r>
        <w:t xml:space="preserve"> o </w:t>
      </w:r>
      <w:r w:rsidRPr="00B976DD">
        <w:rPr>
          <w:b/>
          <w:bCs/>
        </w:rPr>
        <w:t xml:space="preserve">Día siguiente </w:t>
      </w:r>
      <w:r>
        <w:t>respectivamente</w:t>
      </w:r>
      <w:r w:rsidR="00B976DD">
        <w:t>. En el eje Y podemos ver el total de coches, y el color dentro de cada barra indica el tipo de vehículo registrado.</w:t>
      </w:r>
    </w:p>
    <w:p w14:paraId="3BE98B92" w14:textId="77777777" w:rsidR="00DF33D5" w:rsidRDefault="00DF33D5" w:rsidP="00B11716">
      <w:pPr>
        <w:pStyle w:val="Textoindependiente"/>
        <w:spacing w:before="102"/>
        <w:ind w:firstLine="720"/>
      </w:pPr>
    </w:p>
    <w:p w14:paraId="3A09DF25" w14:textId="33D2611A" w:rsidR="00EB10D4" w:rsidRDefault="00B976DD" w:rsidP="00B976DD">
      <w:pPr>
        <w:pStyle w:val="Textoindependiente"/>
        <w:spacing w:before="102"/>
        <w:jc w:val="center"/>
      </w:pPr>
      <w:r w:rsidRPr="00B976DD">
        <w:rPr>
          <w:noProof/>
        </w:rPr>
        <w:drawing>
          <wp:inline distT="0" distB="0" distL="0" distR="0" wp14:anchorId="28E3F0E6" wp14:editId="3E7A36D8">
            <wp:extent cx="5556250" cy="2364740"/>
            <wp:effectExtent l="0" t="0" r="6350" b="0"/>
            <wp:docPr id="624601351" name="Imagen 1" descr="Gráfico, Gráfico de bar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01351" name="Imagen 1" descr="Gráfico, Gráfico de barras&#10;&#10;El contenido generado por IA puede ser incorrecto."/>
                    <pic:cNvPicPr/>
                  </pic:nvPicPr>
                  <pic:blipFill>
                    <a:blip r:embed="rId382"/>
                    <a:stretch>
                      <a:fillRect/>
                    </a:stretch>
                  </pic:blipFill>
                  <pic:spPr>
                    <a:xfrm>
                      <a:off x="0" y="0"/>
                      <a:ext cx="5556250" cy="2364740"/>
                    </a:xfrm>
                    <a:prstGeom prst="rect">
                      <a:avLst/>
                    </a:prstGeom>
                  </pic:spPr>
                </pic:pic>
              </a:graphicData>
            </a:graphic>
          </wp:inline>
        </w:drawing>
      </w:r>
    </w:p>
    <w:p w14:paraId="6ECD4CAE" w14:textId="03EB7E62" w:rsidR="00B976DD" w:rsidRDefault="00B976DD" w:rsidP="00B976DD">
      <w:pPr>
        <w:pStyle w:val="PieFigura"/>
      </w:pPr>
      <w:bookmarkStart w:id="267" w:name="_Toc199720907"/>
      <w:bookmarkStart w:id="268" w:name="_Toc199721156"/>
      <w:r w:rsidRPr="00B350BB">
        <w:t>Figura E.</w:t>
      </w:r>
      <w:r>
        <w:t>22: Gráfico de barras</w:t>
      </w:r>
      <w:bookmarkEnd w:id="267"/>
      <w:bookmarkEnd w:id="268"/>
    </w:p>
    <w:p w14:paraId="661F1B3C" w14:textId="77777777" w:rsidR="00EB10D4" w:rsidRDefault="00EB10D4" w:rsidP="00475068">
      <w:pPr>
        <w:pStyle w:val="Textoindependiente"/>
        <w:spacing w:before="102"/>
      </w:pPr>
    </w:p>
    <w:p w14:paraId="49EA8A0D" w14:textId="61D2A119" w:rsidR="00DF33D5" w:rsidRDefault="00DF33D5" w:rsidP="009B4DA8">
      <w:pPr>
        <w:pStyle w:val="Textoindependiente"/>
        <w:spacing w:before="102"/>
        <w:ind w:firstLine="720"/>
        <w:jc w:val="both"/>
      </w:pPr>
      <w:r>
        <w:t>Lo siguiente que se puede observar es un recuadro que nos muestra estadísticas del periodo seleccionado. Este recuadro está dividido a su vez en tres columnas:</w:t>
      </w:r>
    </w:p>
    <w:p w14:paraId="37446DE3" w14:textId="77777777" w:rsidR="00114F99" w:rsidRDefault="00114F99" w:rsidP="00DF33D5">
      <w:pPr>
        <w:pStyle w:val="Textoindependiente"/>
        <w:spacing w:before="102"/>
        <w:ind w:firstLine="720"/>
      </w:pPr>
    </w:p>
    <w:p w14:paraId="2A88310E" w14:textId="77777777" w:rsidR="00114F99" w:rsidRDefault="00114F99" w:rsidP="00DF33D5">
      <w:pPr>
        <w:pStyle w:val="Textoindependiente"/>
        <w:spacing w:before="102"/>
        <w:ind w:firstLine="720"/>
      </w:pPr>
    </w:p>
    <w:p w14:paraId="2591F0B2" w14:textId="77777777" w:rsidR="00114F99" w:rsidRDefault="00114F99" w:rsidP="00DF33D5">
      <w:pPr>
        <w:pStyle w:val="Textoindependiente"/>
        <w:spacing w:before="102"/>
        <w:ind w:firstLine="720"/>
      </w:pPr>
    </w:p>
    <w:p w14:paraId="23592DB8" w14:textId="77777777" w:rsidR="00114F99" w:rsidRDefault="00114F99" w:rsidP="00DF33D5">
      <w:pPr>
        <w:pStyle w:val="Textoindependiente"/>
        <w:spacing w:before="102"/>
        <w:ind w:firstLine="720"/>
      </w:pPr>
    </w:p>
    <w:p w14:paraId="20E83599" w14:textId="77777777" w:rsidR="00114F99" w:rsidRDefault="00114F99" w:rsidP="00DF33D5">
      <w:pPr>
        <w:pStyle w:val="Textoindependiente"/>
        <w:spacing w:before="102"/>
        <w:ind w:firstLine="720"/>
      </w:pPr>
    </w:p>
    <w:p w14:paraId="11986847" w14:textId="77777777" w:rsidR="00114F99" w:rsidRDefault="00114F99" w:rsidP="00DF33D5">
      <w:pPr>
        <w:pStyle w:val="Textoindependiente"/>
        <w:spacing w:before="102"/>
        <w:ind w:firstLine="720"/>
      </w:pPr>
    </w:p>
    <w:p w14:paraId="5A85425A" w14:textId="77777777" w:rsidR="00114F99" w:rsidRDefault="00114F99" w:rsidP="00DF33D5">
      <w:pPr>
        <w:pStyle w:val="Textoindependiente"/>
        <w:spacing w:before="102"/>
        <w:ind w:firstLine="720"/>
      </w:pPr>
    </w:p>
    <w:p w14:paraId="125800D6" w14:textId="77777777" w:rsidR="00114F99" w:rsidRDefault="00114F99" w:rsidP="00DF33D5">
      <w:pPr>
        <w:pStyle w:val="Textoindependiente"/>
        <w:spacing w:before="102"/>
        <w:ind w:firstLine="720"/>
      </w:pPr>
    </w:p>
    <w:p w14:paraId="002A35F3" w14:textId="77777777" w:rsidR="00114F99" w:rsidRDefault="00114F99" w:rsidP="00DF33D5">
      <w:pPr>
        <w:pStyle w:val="Textoindependiente"/>
        <w:spacing w:before="102"/>
        <w:ind w:firstLine="720"/>
      </w:pPr>
    </w:p>
    <w:p w14:paraId="1A7A3077" w14:textId="77777777" w:rsidR="00114F99" w:rsidRDefault="00114F99" w:rsidP="00114F99">
      <w:pPr>
        <w:pStyle w:val="Textoindependiente"/>
        <w:spacing w:before="102"/>
      </w:pPr>
    </w:p>
    <w:p w14:paraId="7021F3C7" w14:textId="5205213C" w:rsidR="00114F99" w:rsidRDefault="00114F99" w:rsidP="003E487A">
      <w:pPr>
        <w:pStyle w:val="Textoindependiente"/>
        <w:spacing w:before="102"/>
        <w:jc w:val="right"/>
      </w:pPr>
      <w:r>
        <w:rPr>
          <w:rFonts w:ascii="LM Roman Slanted 12" w:hAnsi="LM Roman Slanted 12"/>
          <w:i/>
        </w:rPr>
        <w:lastRenderedPageBreak/>
        <w:t xml:space="preserve">Apéndice </w:t>
      </w:r>
      <w:r w:rsidR="003E487A">
        <w:rPr>
          <w:rFonts w:ascii="LM Roman Slanted 12" w:hAnsi="LM Roman Slanted 12"/>
          <w:i/>
        </w:rPr>
        <w:t>E</w:t>
      </w:r>
      <w:r>
        <w:rPr>
          <w:rFonts w:ascii="LM Roman Slanted 12" w:hAnsi="LM Roman Slanted 12"/>
          <w:i/>
        </w:rPr>
        <w:t>. Documentación de usuario</w:t>
      </w:r>
    </w:p>
    <w:p w14:paraId="3B9B7DE3" w14:textId="77777777" w:rsidR="00114F99" w:rsidRDefault="00114F99" w:rsidP="00114F99">
      <w:pPr>
        <w:pStyle w:val="Textoindependiente"/>
        <w:spacing w:before="102"/>
      </w:pPr>
    </w:p>
    <w:p w14:paraId="63B486EB" w14:textId="77777777" w:rsidR="009F45C0" w:rsidRDefault="00114F99" w:rsidP="009B4DA8">
      <w:pPr>
        <w:pStyle w:val="Textoindependiente"/>
        <w:numPr>
          <w:ilvl w:val="0"/>
          <w:numId w:val="42"/>
        </w:numPr>
        <w:spacing w:before="102"/>
        <w:jc w:val="both"/>
      </w:pPr>
      <w:r w:rsidRPr="00114F99">
        <w:rPr>
          <w:b/>
          <w:bCs/>
        </w:rPr>
        <w:t>Resumen general:</w:t>
      </w:r>
      <w:r>
        <w:t xml:space="preserve"> Muestra el total de vehículos detectados en el periodo, la media de vehículos por día y los días con más y menos </w:t>
      </w:r>
      <w:r w:rsidR="009F45C0">
        <w:t>tráfico.</w:t>
      </w:r>
      <w:r w:rsidR="009F45C0" w:rsidRPr="00114F99">
        <w:rPr>
          <w:noProof/>
        </w:rPr>
        <w:t xml:space="preserve"> </w:t>
      </w:r>
    </w:p>
    <w:p w14:paraId="40153FF6" w14:textId="77777777" w:rsidR="009F45C0" w:rsidRDefault="009F45C0" w:rsidP="009F45C0">
      <w:pPr>
        <w:pStyle w:val="Textoindependiente"/>
        <w:spacing w:before="102"/>
        <w:ind w:left="1440"/>
      </w:pPr>
    </w:p>
    <w:p w14:paraId="595D3E5B" w14:textId="5A82B708" w:rsidR="00DF33D5" w:rsidRDefault="00114F99" w:rsidP="00B4069D">
      <w:pPr>
        <w:pStyle w:val="Textoindependiente"/>
        <w:spacing w:before="102"/>
        <w:jc w:val="center"/>
      </w:pPr>
      <w:r w:rsidRPr="00114F99">
        <w:rPr>
          <w:noProof/>
        </w:rPr>
        <w:drawing>
          <wp:inline distT="0" distB="0" distL="0" distR="0" wp14:anchorId="7AE35BE5" wp14:editId="609E1E6A">
            <wp:extent cx="3162741" cy="2238687"/>
            <wp:effectExtent l="0" t="0" r="0" b="9525"/>
            <wp:docPr id="1134170079" name="Imagen 1" descr="Imagen que contiene 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170079" name="Imagen 1" descr="Imagen que contiene Interfaz de usuario gráfica&#10;&#10;El contenido generado por IA puede ser incorrecto."/>
                    <pic:cNvPicPr/>
                  </pic:nvPicPr>
                  <pic:blipFill>
                    <a:blip r:embed="rId383"/>
                    <a:stretch>
                      <a:fillRect/>
                    </a:stretch>
                  </pic:blipFill>
                  <pic:spPr>
                    <a:xfrm>
                      <a:off x="0" y="0"/>
                      <a:ext cx="3162741" cy="2238687"/>
                    </a:xfrm>
                    <a:prstGeom prst="rect">
                      <a:avLst/>
                    </a:prstGeom>
                  </pic:spPr>
                </pic:pic>
              </a:graphicData>
            </a:graphic>
          </wp:inline>
        </w:drawing>
      </w:r>
    </w:p>
    <w:p w14:paraId="659B04DB" w14:textId="3E4CC2DD" w:rsidR="009F45C0" w:rsidRDefault="009F45C0" w:rsidP="009F45C0">
      <w:pPr>
        <w:pStyle w:val="PieFigura"/>
      </w:pPr>
      <w:bookmarkStart w:id="269" w:name="_Toc199720908"/>
      <w:bookmarkStart w:id="270" w:name="_Toc199721157"/>
      <w:r w:rsidRPr="00B350BB">
        <w:t>Figura E.</w:t>
      </w:r>
      <w:r>
        <w:t>23: Resumen general</w:t>
      </w:r>
      <w:bookmarkEnd w:id="269"/>
      <w:bookmarkEnd w:id="270"/>
    </w:p>
    <w:p w14:paraId="2C45980B" w14:textId="77777777" w:rsidR="009F45C0" w:rsidRDefault="009F45C0" w:rsidP="009F45C0">
      <w:pPr>
        <w:pStyle w:val="Textoindependiente"/>
        <w:spacing w:before="102"/>
        <w:ind w:left="1440"/>
        <w:jc w:val="center"/>
      </w:pPr>
    </w:p>
    <w:p w14:paraId="53DA56E7" w14:textId="34072E0D" w:rsidR="009F45C0" w:rsidRDefault="00114F99" w:rsidP="009B4DA8">
      <w:pPr>
        <w:pStyle w:val="Textoindependiente"/>
        <w:numPr>
          <w:ilvl w:val="0"/>
          <w:numId w:val="42"/>
        </w:numPr>
        <w:spacing w:before="102"/>
        <w:jc w:val="both"/>
      </w:pPr>
      <w:r>
        <w:rPr>
          <w:b/>
          <w:bCs/>
        </w:rPr>
        <w:t>Porcentajes por tipo:</w:t>
      </w:r>
      <w:r>
        <w:t xml:space="preserve"> Indica el porcentaje y número de cada tipo de vehículo</w:t>
      </w:r>
      <w:r w:rsidR="009F45C0">
        <w:t>.</w:t>
      </w:r>
    </w:p>
    <w:p w14:paraId="1B60949B" w14:textId="77777777" w:rsidR="009F45C0" w:rsidRDefault="009F45C0" w:rsidP="009F45C0">
      <w:pPr>
        <w:pStyle w:val="Textoindependiente"/>
        <w:spacing w:before="102"/>
        <w:ind w:left="1440"/>
      </w:pPr>
    </w:p>
    <w:p w14:paraId="1DE2DD7B" w14:textId="2DDB5F0E" w:rsidR="009F45C0" w:rsidRDefault="009F45C0" w:rsidP="00B4069D">
      <w:pPr>
        <w:pStyle w:val="Textoindependiente"/>
        <w:spacing w:before="102"/>
        <w:jc w:val="center"/>
      </w:pPr>
      <w:r w:rsidRPr="009F45C0">
        <w:rPr>
          <w:noProof/>
        </w:rPr>
        <w:drawing>
          <wp:inline distT="0" distB="0" distL="0" distR="0" wp14:anchorId="0A1E86BF" wp14:editId="0DD22C06">
            <wp:extent cx="3172268" cy="2143424"/>
            <wp:effectExtent l="0" t="0" r="9525" b="9525"/>
            <wp:docPr id="1709976009" name="Imagen 1" descr="Interfaz de usuario gráfica, Aplicación, Chat o mensaje de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6009" name="Imagen 1" descr="Interfaz de usuario gráfica, Aplicación, Chat o mensaje de texto&#10;&#10;El contenido generado por IA puede ser incorrecto."/>
                    <pic:cNvPicPr/>
                  </pic:nvPicPr>
                  <pic:blipFill>
                    <a:blip r:embed="rId384"/>
                    <a:stretch>
                      <a:fillRect/>
                    </a:stretch>
                  </pic:blipFill>
                  <pic:spPr>
                    <a:xfrm>
                      <a:off x="0" y="0"/>
                      <a:ext cx="3172268" cy="2143424"/>
                    </a:xfrm>
                    <a:prstGeom prst="rect">
                      <a:avLst/>
                    </a:prstGeom>
                  </pic:spPr>
                </pic:pic>
              </a:graphicData>
            </a:graphic>
          </wp:inline>
        </w:drawing>
      </w:r>
    </w:p>
    <w:p w14:paraId="07E28E53" w14:textId="1EDF9740" w:rsidR="009F45C0" w:rsidRDefault="009F45C0" w:rsidP="009F45C0">
      <w:pPr>
        <w:pStyle w:val="PieFigura"/>
      </w:pPr>
      <w:bookmarkStart w:id="271" w:name="_Toc199720909"/>
      <w:bookmarkStart w:id="272" w:name="_Toc199721158"/>
      <w:r w:rsidRPr="00B350BB">
        <w:t>Figura E.</w:t>
      </w:r>
      <w:r>
        <w:t>24 : Porcentajes por tipo</w:t>
      </w:r>
      <w:bookmarkEnd w:id="271"/>
      <w:bookmarkEnd w:id="272"/>
    </w:p>
    <w:p w14:paraId="4E04EBEA" w14:textId="001A3151" w:rsidR="009F45C0" w:rsidRDefault="009F45C0" w:rsidP="009F45C0">
      <w:pPr>
        <w:pStyle w:val="Textoindependiente"/>
        <w:spacing w:before="102"/>
        <w:ind w:left="1440"/>
      </w:pPr>
    </w:p>
    <w:p w14:paraId="1D5D833D" w14:textId="77777777" w:rsidR="005C248D" w:rsidRDefault="005C248D" w:rsidP="009F45C0">
      <w:pPr>
        <w:pStyle w:val="Textoindependiente"/>
        <w:spacing w:before="102"/>
        <w:ind w:left="1440"/>
      </w:pPr>
    </w:p>
    <w:p w14:paraId="0585D05D" w14:textId="77777777" w:rsidR="005C248D" w:rsidRDefault="005C248D" w:rsidP="009F45C0">
      <w:pPr>
        <w:pStyle w:val="Textoindependiente"/>
        <w:spacing w:before="102"/>
        <w:ind w:left="1440"/>
      </w:pPr>
    </w:p>
    <w:p w14:paraId="39E6B3E2" w14:textId="77777777" w:rsidR="005C248D" w:rsidRDefault="005C248D" w:rsidP="009F45C0">
      <w:pPr>
        <w:pStyle w:val="Textoindependiente"/>
        <w:spacing w:before="102"/>
        <w:ind w:left="1440"/>
      </w:pPr>
    </w:p>
    <w:p w14:paraId="6F3970D0" w14:textId="77777777" w:rsidR="005C248D" w:rsidRDefault="005C248D" w:rsidP="005C248D">
      <w:pPr>
        <w:pStyle w:val="Textoindependiente"/>
        <w:spacing w:before="102"/>
        <w:ind w:firstLine="720"/>
      </w:pPr>
    </w:p>
    <w:p w14:paraId="007EE09E" w14:textId="6CAD85EC" w:rsidR="005C248D" w:rsidRDefault="005C248D" w:rsidP="003E487A">
      <w:pPr>
        <w:pStyle w:val="Textoindependiente"/>
        <w:spacing w:before="102"/>
      </w:pPr>
      <w:r>
        <w:rPr>
          <w:rFonts w:ascii="LM Roman Slanted 12" w:hAnsi="LM Roman Slanted 12"/>
          <w:i/>
        </w:rPr>
        <w:lastRenderedPageBreak/>
        <w:t xml:space="preserve">Apéndice </w:t>
      </w:r>
      <w:r w:rsidR="003E487A">
        <w:rPr>
          <w:rFonts w:ascii="LM Roman Slanted 12" w:hAnsi="LM Roman Slanted 12"/>
          <w:i/>
        </w:rPr>
        <w:t>E</w:t>
      </w:r>
      <w:r>
        <w:rPr>
          <w:rFonts w:ascii="LM Roman Slanted 12" w:hAnsi="LM Roman Slanted 12"/>
          <w:i/>
        </w:rPr>
        <w:t>. Documentación de usuario</w:t>
      </w:r>
    </w:p>
    <w:p w14:paraId="70C2A8B0" w14:textId="77777777" w:rsidR="005C248D" w:rsidRDefault="005C248D" w:rsidP="005C248D">
      <w:pPr>
        <w:pStyle w:val="Textoindependiente"/>
        <w:spacing w:before="102"/>
      </w:pPr>
    </w:p>
    <w:p w14:paraId="0EB6E238" w14:textId="142D31EB" w:rsidR="009F45C0" w:rsidRDefault="005C248D" w:rsidP="009B4DA8">
      <w:pPr>
        <w:pStyle w:val="Textoindependiente"/>
        <w:numPr>
          <w:ilvl w:val="0"/>
          <w:numId w:val="42"/>
        </w:numPr>
        <w:spacing w:before="102"/>
        <w:jc w:val="both"/>
      </w:pPr>
      <w:r w:rsidRPr="00B4069D">
        <w:rPr>
          <w:b/>
          <w:bCs/>
        </w:rPr>
        <w:t>Estadísticas técnicas:</w:t>
      </w:r>
      <w:r>
        <w:t xml:space="preserve"> Muestra el modelo de YOLOv11 más usado, cuantos vídeos distintos se han procesado y la facultad más y menos activa.</w:t>
      </w:r>
    </w:p>
    <w:p w14:paraId="03E29200" w14:textId="77777777" w:rsidR="00126072" w:rsidRDefault="00126072" w:rsidP="00126072">
      <w:pPr>
        <w:pStyle w:val="Textoindependiente"/>
        <w:spacing w:before="102"/>
        <w:ind w:left="1440"/>
      </w:pPr>
    </w:p>
    <w:p w14:paraId="698E11BE" w14:textId="10F61939" w:rsidR="00EB10D4" w:rsidRDefault="00B4069D" w:rsidP="00B4069D">
      <w:pPr>
        <w:pStyle w:val="Textoindependiente"/>
        <w:spacing w:before="102"/>
        <w:jc w:val="center"/>
      </w:pPr>
      <w:r w:rsidRPr="00B4069D">
        <w:rPr>
          <w:noProof/>
        </w:rPr>
        <w:drawing>
          <wp:inline distT="0" distB="0" distL="0" distR="0" wp14:anchorId="4C326218" wp14:editId="58E57650">
            <wp:extent cx="3162741" cy="2152950"/>
            <wp:effectExtent l="0" t="0" r="0" b="0"/>
            <wp:docPr id="1786016633"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16633" name="Imagen 1" descr="Texto&#10;&#10;El contenido generado por IA puede ser incorrecto."/>
                    <pic:cNvPicPr/>
                  </pic:nvPicPr>
                  <pic:blipFill>
                    <a:blip r:embed="rId385"/>
                    <a:stretch>
                      <a:fillRect/>
                    </a:stretch>
                  </pic:blipFill>
                  <pic:spPr>
                    <a:xfrm>
                      <a:off x="0" y="0"/>
                      <a:ext cx="3162741" cy="2152950"/>
                    </a:xfrm>
                    <a:prstGeom prst="rect">
                      <a:avLst/>
                    </a:prstGeom>
                  </pic:spPr>
                </pic:pic>
              </a:graphicData>
            </a:graphic>
          </wp:inline>
        </w:drawing>
      </w:r>
    </w:p>
    <w:p w14:paraId="1E777BF9" w14:textId="62664EED" w:rsidR="00B4069D" w:rsidRDefault="00B4069D" w:rsidP="00B4069D">
      <w:pPr>
        <w:pStyle w:val="PieFigura"/>
      </w:pPr>
      <w:bookmarkStart w:id="273" w:name="_Toc199720910"/>
      <w:bookmarkStart w:id="274" w:name="_Toc199721159"/>
      <w:r w:rsidRPr="00B350BB">
        <w:t>Figura E.</w:t>
      </w:r>
      <w:r>
        <w:t>2</w:t>
      </w:r>
      <w:r w:rsidR="00A05D0B">
        <w:t>5</w:t>
      </w:r>
      <w:r>
        <w:t xml:space="preserve"> : </w:t>
      </w:r>
      <w:r w:rsidR="00A05D0B">
        <w:t>Estadísticas técnicas</w:t>
      </w:r>
      <w:bookmarkEnd w:id="273"/>
      <w:bookmarkEnd w:id="274"/>
    </w:p>
    <w:p w14:paraId="11888404" w14:textId="77777777" w:rsidR="00EB10D4" w:rsidRDefault="00EB10D4" w:rsidP="00475068">
      <w:pPr>
        <w:pStyle w:val="Textoindependiente"/>
        <w:spacing w:before="102"/>
      </w:pPr>
    </w:p>
    <w:p w14:paraId="71E81C85" w14:textId="4DE93D57" w:rsidR="00EB10D4" w:rsidRDefault="00A05D0B" w:rsidP="009B4DA8">
      <w:pPr>
        <w:pStyle w:val="Textoindependiente"/>
        <w:spacing w:before="102"/>
        <w:ind w:firstLine="720"/>
        <w:jc w:val="both"/>
      </w:pPr>
      <w:r>
        <w:t>Lo último que se puede observar es una tabla donde se muestran todas las facultades con registros y el total de vehículos detectados con su correspondiente desglose. Los valores de esta tabla se pueden ordenar y se pueden buscar datos exactos</w:t>
      </w:r>
      <w:r w:rsidR="001167E2">
        <w:t>.</w:t>
      </w:r>
    </w:p>
    <w:p w14:paraId="7429701F" w14:textId="77777777" w:rsidR="00A05D0B" w:rsidRDefault="00A05D0B" w:rsidP="00A05D0B">
      <w:pPr>
        <w:pStyle w:val="Textoindependiente"/>
        <w:spacing w:before="102"/>
        <w:ind w:firstLine="720"/>
      </w:pPr>
    </w:p>
    <w:p w14:paraId="055E7FCB" w14:textId="2988BAAF" w:rsidR="00EB10D4" w:rsidRDefault="00A05D0B" w:rsidP="00A05D0B">
      <w:pPr>
        <w:pStyle w:val="Textoindependiente"/>
        <w:spacing w:before="102"/>
        <w:jc w:val="center"/>
      </w:pPr>
      <w:r w:rsidRPr="00A05D0B">
        <w:rPr>
          <w:noProof/>
        </w:rPr>
        <w:drawing>
          <wp:inline distT="0" distB="0" distL="0" distR="0" wp14:anchorId="7D6E8710" wp14:editId="08E6286A">
            <wp:extent cx="5556250" cy="2016760"/>
            <wp:effectExtent l="0" t="0" r="6350" b="2540"/>
            <wp:docPr id="187515723" name="Imagen 1" descr="Interfaz de usuario gráfica, 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5723" name="Imagen 1" descr="Interfaz de usuario gráfica, Tabla&#10;&#10;El contenido generado por IA puede ser incorrecto."/>
                    <pic:cNvPicPr/>
                  </pic:nvPicPr>
                  <pic:blipFill>
                    <a:blip r:embed="rId386"/>
                    <a:stretch>
                      <a:fillRect/>
                    </a:stretch>
                  </pic:blipFill>
                  <pic:spPr>
                    <a:xfrm>
                      <a:off x="0" y="0"/>
                      <a:ext cx="5556250" cy="2016760"/>
                    </a:xfrm>
                    <a:prstGeom prst="rect">
                      <a:avLst/>
                    </a:prstGeom>
                  </pic:spPr>
                </pic:pic>
              </a:graphicData>
            </a:graphic>
          </wp:inline>
        </w:drawing>
      </w:r>
    </w:p>
    <w:p w14:paraId="7012219C" w14:textId="596818FE" w:rsidR="00C5741B" w:rsidRDefault="00C5741B" w:rsidP="00C5741B">
      <w:pPr>
        <w:pStyle w:val="PieFigura"/>
      </w:pPr>
      <w:bookmarkStart w:id="275" w:name="_Toc199720911"/>
      <w:bookmarkStart w:id="276" w:name="_Toc199721160"/>
      <w:r w:rsidRPr="00B350BB">
        <w:t>Figura E.</w:t>
      </w:r>
      <w:r>
        <w:t>26 : Tabla de facultades</w:t>
      </w:r>
      <w:bookmarkEnd w:id="275"/>
      <w:bookmarkEnd w:id="276"/>
    </w:p>
    <w:p w14:paraId="1DE0C447" w14:textId="77777777" w:rsidR="00EB10D4" w:rsidRDefault="00EB10D4" w:rsidP="00475068">
      <w:pPr>
        <w:pStyle w:val="Textoindependiente"/>
        <w:spacing w:before="102"/>
      </w:pPr>
    </w:p>
    <w:p w14:paraId="0B5EEB1B" w14:textId="77777777" w:rsidR="00EB10D4" w:rsidRDefault="00EB10D4" w:rsidP="00475068">
      <w:pPr>
        <w:pStyle w:val="Textoindependiente"/>
        <w:spacing w:before="102"/>
      </w:pPr>
    </w:p>
    <w:p w14:paraId="414AB6AD" w14:textId="77777777" w:rsidR="00EB10D4" w:rsidRDefault="00EB10D4" w:rsidP="00475068">
      <w:pPr>
        <w:pStyle w:val="Textoindependiente"/>
        <w:spacing w:before="102"/>
      </w:pPr>
    </w:p>
    <w:p w14:paraId="6FC4C450" w14:textId="77777777" w:rsidR="00EB10D4" w:rsidRDefault="00EB10D4" w:rsidP="00475068">
      <w:pPr>
        <w:pStyle w:val="Textoindependiente"/>
        <w:spacing w:before="102"/>
      </w:pPr>
    </w:p>
    <w:p w14:paraId="0834498C" w14:textId="384D1872" w:rsidR="00071736" w:rsidRDefault="00071736" w:rsidP="003E487A">
      <w:pPr>
        <w:pStyle w:val="Textoindependiente"/>
        <w:spacing w:before="102"/>
        <w:jc w:val="right"/>
      </w:pPr>
      <w:r>
        <w:rPr>
          <w:rFonts w:ascii="LM Roman Slanted 12" w:hAnsi="LM Roman Slanted 12"/>
          <w:i/>
        </w:rPr>
        <w:t xml:space="preserve">Apéndice </w:t>
      </w:r>
      <w:r w:rsidR="003E487A">
        <w:rPr>
          <w:rFonts w:ascii="LM Roman Slanted 12" w:hAnsi="LM Roman Slanted 12"/>
          <w:i/>
        </w:rPr>
        <w:t>E</w:t>
      </w:r>
      <w:r>
        <w:rPr>
          <w:rFonts w:ascii="LM Roman Slanted 12" w:hAnsi="LM Roman Slanted 12"/>
          <w:i/>
        </w:rPr>
        <w:t>. Documentación de usuario</w:t>
      </w:r>
    </w:p>
    <w:p w14:paraId="027F4487" w14:textId="77777777" w:rsidR="00C5741B" w:rsidRDefault="00C5741B" w:rsidP="00475068">
      <w:pPr>
        <w:pStyle w:val="Textoindependiente"/>
        <w:spacing w:before="102"/>
      </w:pPr>
    </w:p>
    <w:p w14:paraId="7EA5CFD8" w14:textId="6D0EF118" w:rsidR="00C5741B" w:rsidRDefault="00071736" w:rsidP="009B4DA8">
      <w:pPr>
        <w:pStyle w:val="Textoindependiente"/>
        <w:spacing w:before="102"/>
        <w:ind w:firstLine="720"/>
        <w:jc w:val="both"/>
      </w:pPr>
      <w:r>
        <w:t xml:space="preserve">Al final de esta ventana, hay un botón </w:t>
      </w:r>
      <w:r w:rsidRPr="00071736">
        <w:rPr>
          <w:b/>
          <w:bCs/>
        </w:rPr>
        <w:t>Exportar CSV</w:t>
      </w:r>
      <w:r>
        <w:rPr>
          <w:b/>
          <w:bCs/>
        </w:rPr>
        <w:t xml:space="preserve"> </w:t>
      </w:r>
      <w:r>
        <w:t>que descargará todos los datos del periodo seleccionado para que el usuario pueda realizar la explotación de la información que considere.</w:t>
      </w:r>
    </w:p>
    <w:p w14:paraId="423BAAB4" w14:textId="51A8567D" w:rsidR="00071736" w:rsidRPr="00071736" w:rsidRDefault="00071736" w:rsidP="00071736">
      <w:pPr>
        <w:pStyle w:val="Textoindependiente"/>
        <w:spacing w:before="102"/>
        <w:jc w:val="center"/>
      </w:pPr>
      <w:r w:rsidRPr="00071736">
        <w:rPr>
          <w:noProof/>
        </w:rPr>
        <w:drawing>
          <wp:inline distT="0" distB="0" distL="0" distR="0" wp14:anchorId="420AE049" wp14:editId="364B396C">
            <wp:extent cx="1095528" cy="409632"/>
            <wp:effectExtent l="0" t="0" r="9525" b="9525"/>
            <wp:docPr id="11293124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312433" name=""/>
                    <pic:cNvPicPr/>
                  </pic:nvPicPr>
                  <pic:blipFill>
                    <a:blip r:embed="rId387"/>
                    <a:stretch>
                      <a:fillRect/>
                    </a:stretch>
                  </pic:blipFill>
                  <pic:spPr>
                    <a:xfrm>
                      <a:off x="0" y="0"/>
                      <a:ext cx="1095528" cy="409632"/>
                    </a:xfrm>
                    <a:prstGeom prst="rect">
                      <a:avLst/>
                    </a:prstGeom>
                  </pic:spPr>
                </pic:pic>
              </a:graphicData>
            </a:graphic>
          </wp:inline>
        </w:drawing>
      </w:r>
    </w:p>
    <w:p w14:paraId="41B1BB73" w14:textId="718525FD" w:rsidR="00071736" w:rsidRDefault="00071736" w:rsidP="00071736">
      <w:pPr>
        <w:pStyle w:val="PieFigura"/>
      </w:pPr>
      <w:bookmarkStart w:id="277" w:name="_Toc199720912"/>
      <w:bookmarkStart w:id="278" w:name="_Toc199721161"/>
      <w:r w:rsidRPr="00B350BB">
        <w:t>Figura E.</w:t>
      </w:r>
      <w:r>
        <w:t>27 : Botón Exportar CSV</w:t>
      </w:r>
      <w:bookmarkEnd w:id="277"/>
      <w:bookmarkEnd w:id="278"/>
    </w:p>
    <w:p w14:paraId="001CD64E" w14:textId="77777777" w:rsidR="00C5741B" w:rsidRDefault="00C5741B" w:rsidP="00475068">
      <w:pPr>
        <w:pStyle w:val="Textoindependiente"/>
        <w:spacing w:before="102"/>
      </w:pPr>
    </w:p>
    <w:p w14:paraId="1E5E8317" w14:textId="0D5EC1FF" w:rsidR="00C5741B" w:rsidRPr="001167E2" w:rsidRDefault="001167E2" w:rsidP="001167E2">
      <w:pPr>
        <w:pStyle w:val="Textoindependiente"/>
        <w:spacing w:before="102"/>
        <w:ind w:firstLine="720"/>
        <w:rPr>
          <w:b/>
          <w:bCs/>
          <w:sz w:val="28"/>
          <w:szCs w:val="28"/>
        </w:rPr>
      </w:pPr>
      <w:r w:rsidRPr="001167E2">
        <w:rPr>
          <w:b/>
          <w:bCs/>
          <w:sz w:val="28"/>
          <w:szCs w:val="28"/>
        </w:rPr>
        <w:t>Cierre de sesión</w:t>
      </w:r>
    </w:p>
    <w:p w14:paraId="323D4000" w14:textId="0E1A661E" w:rsidR="00C5741B" w:rsidRDefault="001167E2" w:rsidP="009B4DA8">
      <w:pPr>
        <w:pStyle w:val="Textoindependiente"/>
        <w:spacing w:before="102"/>
        <w:ind w:firstLine="720"/>
        <w:jc w:val="both"/>
      </w:pPr>
      <w:r>
        <w:t xml:space="preserve">Tanto el </w:t>
      </w:r>
      <w:r w:rsidRPr="001167E2">
        <w:rPr>
          <w:b/>
          <w:bCs/>
        </w:rPr>
        <w:t>Menú de procesamiento</w:t>
      </w:r>
      <w:r>
        <w:t xml:space="preserve"> como el </w:t>
      </w:r>
      <w:r w:rsidRPr="001167E2">
        <w:rPr>
          <w:b/>
          <w:bCs/>
        </w:rPr>
        <w:t>Menú de visualización</w:t>
      </w:r>
      <w:r>
        <w:rPr>
          <w:b/>
          <w:bCs/>
        </w:rPr>
        <w:t xml:space="preserve"> </w:t>
      </w:r>
      <w:r>
        <w:t xml:space="preserve">cuentan con un botón </w:t>
      </w:r>
      <w:r w:rsidRPr="001167E2">
        <w:rPr>
          <w:b/>
          <w:bCs/>
        </w:rPr>
        <w:t>Cerrar sesión</w:t>
      </w:r>
      <w:r>
        <w:rPr>
          <w:b/>
          <w:bCs/>
        </w:rPr>
        <w:t xml:space="preserve">. </w:t>
      </w:r>
      <w:r>
        <w:t>Al pulsar el botón, se nos redirigirá a la ventana de Login.</w:t>
      </w:r>
    </w:p>
    <w:p w14:paraId="23ADB633" w14:textId="77777777" w:rsidR="00CC427A" w:rsidRPr="001167E2" w:rsidRDefault="00CC427A" w:rsidP="001167E2">
      <w:pPr>
        <w:pStyle w:val="Textoindependiente"/>
        <w:spacing w:before="102"/>
        <w:ind w:firstLine="720"/>
      </w:pPr>
    </w:p>
    <w:p w14:paraId="3E5741F4" w14:textId="5B8B90D9" w:rsidR="00C5741B" w:rsidRDefault="001167E2" w:rsidP="001167E2">
      <w:pPr>
        <w:pStyle w:val="Textoindependiente"/>
        <w:spacing w:before="102"/>
        <w:jc w:val="center"/>
      </w:pPr>
      <w:r w:rsidRPr="001167E2">
        <w:rPr>
          <w:noProof/>
        </w:rPr>
        <w:drawing>
          <wp:inline distT="0" distB="0" distL="0" distR="0" wp14:anchorId="1440B4AB" wp14:editId="115FC3D0">
            <wp:extent cx="962159" cy="333422"/>
            <wp:effectExtent l="0" t="0" r="0" b="9525"/>
            <wp:docPr id="15277272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727262" name=""/>
                    <pic:cNvPicPr/>
                  </pic:nvPicPr>
                  <pic:blipFill>
                    <a:blip r:embed="rId388"/>
                    <a:stretch>
                      <a:fillRect/>
                    </a:stretch>
                  </pic:blipFill>
                  <pic:spPr>
                    <a:xfrm>
                      <a:off x="0" y="0"/>
                      <a:ext cx="962159" cy="333422"/>
                    </a:xfrm>
                    <a:prstGeom prst="rect">
                      <a:avLst/>
                    </a:prstGeom>
                  </pic:spPr>
                </pic:pic>
              </a:graphicData>
            </a:graphic>
          </wp:inline>
        </w:drawing>
      </w:r>
    </w:p>
    <w:p w14:paraId="6A6C5523" w14:textId="2B1B957F" w:rsidR="00EB10D4" w:rsidRDefault="001167E2" w:rsidP="001167E2">
      <w:pPr>
        <w:pStyle w:val="PieFigura"/>
      </w:pPr>
      <w:bookmarkStart w:id="279" w:name="_Toc199720913"/>
      <w:bookmarkStart w:id="280" w:name="_Toc199721162"/>
      <w:r w:rsidRPr="00B350BB">
        <w:t>Figura E.</w:t>
      </w:r>
      <w:r>
        <w:t>28 : Botón Cerrar sesión</w:t>
      </w:r>
      <w:bookmarkEnd w:id="279"/>
      <w:bookmarkEnd w:id="280"/>
    </w:p>
    <w:p w14:paraId="3879CFA3" w14:textId="77777777" w:rsidR="00407890" w:rsidRDefault="00407890" w:rsidP="00475068">
      <w:pPr>
        <w:pStyle w:val="Textoindependiente"/>
        <w:spacing w:before="102"/>
      </w:pPr>
    </w:p>
    <w:p w14:paraId="06847089" w14:textId="6BC7E1AB" w:rsidR="00CC427A" w:rsidRPr="00CC427A" w:rsidRDefault="00CC427A" w:rsidP="00CC427A">
      <w:pPr>
        <w:pStyle w:val="Textoindependiente"/>
        <w:spacing w:before="102"/>
        <w:ind w:firstLine="720"/>
        <w:rPr>
          <w:b/>
          <w:bCs/>
          <w:sz w:val="28"/>
          <w:szCs w:val="28"/>
        </w:rPr>
      </w:pPr>
      <w:r w:rsidRPr="00CC427A">
        <w:rPr>
          <w:b/>
          <w:bCs/>
          <w:sz w:val="28"/>
          <w:szCs w:val="28"/>
        </w:rPr>
        <w:t>Cambiar idioma</w:t>
      </w:r>
    </w:p>
    <w:p w14:paraId="58A52C6C" w14:textId="77BDFBC6" w:rsidR="00CC427A" w:rsidRDefault="00CC427A" w:rsidP="009B4DA8">
      <w:pPr>
        <w:pStyle w:val="Textoindependiente"/>
        <w:spacing w:before="102"/>
        <w:ind w:firstLine="720"/>
        <w:jc w:val="both"/>
      </w:pPr>
      <w:r>
        <w:t>Todas las ventanas cuentan con un botón que nos permite cambiar el idioma de la aplicación. La aplicación está disponible tanto en inglés como en español.</w:t>
      </w:r>
    </w:p>
    <w:p w14:paraId="232EBACD" w14:textId="512BADEB" w:rsidR="00CC427A" w:rsidRDefault="00CC427A" w:rsidP="00CC427A">
      <w:pPr>
        <w:pStyle w:val="Textoindependiente"/>
        <w:spacing w:before="102"/>
        <w:jc w:val="center"/>
      </w:pPr>
      <w:r w:rsidRPr="00CC427A">
        <w:rPr>
          <w:noProof/>
        </w:rPr>
        <w:drawing>
          <wp:inline distT="0" distB="0" distL="0" distR="0" wp14:anchorId="13BBF3A7" wp14:editId="233B6D7F">
            <wp:extent cx="543001" cy="733527"/>
            <wp:effectExtent l="0" t="0" r="9525" b="0"/>
            <wp:docPr id="508941370" name="Imagen 1" descr="Imagen de la pantalla de un celular con let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41370" name="Imagen 1" descr="Imagen de la pantalla de un celular con letras&#10;&#10;El contenido generado por IA puede ser incorrecto."/>
                    <pic:cNvPicPr/>
                  </pic:nvPicPr>
                  <pic:blipFill>
                    <a:blip r:embed="rId389"/>
                    <a:stretch>
                      <a:fillRect/>
                    </a:stretch>
                  </pic:blipFill>
                  <pic:spPr>
                    <a:xfrm>
                      <a:off x="0" y="0"/>
                      <a:ext cx="543001" cy="733527"/>
                    </a:xfrm>
                    <a:prstGeom prst="rect">
                      <a:avLst/>
                    </a:prstGeom>
                  </pic:spPr>
                </pic:pic>
              </a:graphicData>
            </a:graphic>
          </wp:inline>
        </w:drawing>
      </w:r>
    </w:p>
    <w:p w14:paraId="2B5C5F36" w14:textId="76B43C6D" w:rsidR="00CC427A" w:rsidRDefault="00CC427A" w:rsidP="00CC427A">
      <w:pPr>
        <w:pStyle w:val="PieFigura"/>
      </w:pPr>
      <w:bookmarkStart w:id="281" w:name="_Toc199720914"/>
      <w:bookmarkStart w:id="282" w:name="_Toc199721163"/>
      <w:r w:rsidRPr="00B350BB">
        <w:t>Figura E.</w:t>
      </w:r>
      <w:r>
        <w:t>29 : Botón cambiar idioma</w:t>
      </w:r>
      <w:bookmarkEnd w:id="281"/>
      <w:bookmarkEnd w:id="282"/>
    </w:p>
    <w:p w14:paraId="52D50E30" w14:textId="77777777" w:rsidR="00CC427A" w:rsidRDefault="00CC427A" w:rsidP="00475068">
      <w:pPr>
        <w:pStyle w:val="Textoindependiente"/>
        <w:spacing w:before="102"/>
      </w:pPr>
    </w:p>
    <w:p w14:paraId="59C1F4DE" w14:textId="77777777" w:rsidR="003866B5" w:rsidRDefault="003866B5" w:rsidP="00475068">
      <w:pPr>
        <w:pStyle w:val="Textoindependiente"/>
        <w:spacing w:before="102"/>
      </w:pPr>
    </w:p>
    <w:p w14:paraId="0A78FECF" w14:textId="77777777" w:rsidR="003866B5" w:rsidRDefault="003866B5" w:rsidP="00475068">
      <w:pPr>
        <w:pStyle w:val="Textoindependiente"/>
        <w:spacing w:before="102"/>
      </w:pPr>
    </w:p>
    <w:p w14:paraId="0684C886" w14:textId="77777777" w:rsidR="003866B5" w:rsidRDefault="003866B5" w:rsidP="00475068">
      <w:pPr>
        <w:pStyle w:val="Textoindependiente"/>
        <w:spacing w:before="102"/>
      </w:pPr>
    </w:p>
    <w:p w14:paraId="32609706" w14:textId="77777777" w:rsidR="003866B5" w:rsidRDefault="003866B5" w:rsidP="00475068">
      <w:pPr>
        <w:pStyle w:val="Textoindependiente"/>
        <w:spacing w:before="102"/>
      </w:pPr>
    </w:p>
    <w:p w14:paraId="0CFF86AA" w14:textId="77777777" w:rsidR="00545740" w:rsidRDefault="00545740" w:rsidP="006B249E">
      <w:pPr>
        <w:pStyle w:val="Textoindependiente"/>
        <w:ind w:right="1343"/>
        <w:jc w:val="both"/>
      </w:pPr>
    </w:p>
    <w:p w14:paraId="0CE1D21C" w14:textId="2E721FF2" w:rsidR="00545740" w:rsidRDefault="00545740" w:rsidP="00545740">
      <w:pPr>
        <w:pStyle w:val="Textoindependiente"/>
        <w:ind w:right="1343"/>
        <w:sectPr w:rsidR="00545740" w:rsidSect="00F61A1D">
          <w:pgSz w:w="11910" w:h="16840"/>
          <w:pgMar w:top="1920" w:right="1580" w:bottom="280" w:left="1580" w:header="720" w:footer="397" w:gutter="0"/>
          <w:cols w:space="720"/>
          <w:docGrid w:linePitch="299"/>
        </w:sectPr>
      </w:pPr>
    </w:p>
    <w:p w14:paraId="4E462B73" w14:textId="77777777" w:rsidR="00A41556" w:rsidRDefault="00A41556">
      <w:pPr>
        <w:pStyle w:val="Textoindependiente"/>
        <w:spacing w:before="3"/>
        <w:rPr>
          <w:sz w:val="14"/>
        </w:rPr>
      </w:pPr>
    </w:p>
    <w:p w14:paraId="74FDCC37" w14:textId="77777777" w:rsidR="00A41556" w:rsidRDefault="00A41556">
      <w:pPr>
        <w:rPr>
          <w:sz w:val="14"/>
        </w:rPr>
        <w:sectPr w:rsidR="00A41556" w:rsidSect="00F61A1D">
          <w:pgSz w:w="11910" w:h="16840"/>
          <w:pgMar w:top="1920" w:right="1580" w:bottom="280" w:left="1580" w:header="720" w:footer="397" w:gutter="0"/>
          <w:cols w:space="720"/>
          <w:docGrid w:linePitch="299"/>
        </w:sectPr>
      </w:pPr>
    </w:p>
    <w:p w14:paraId="47905A55" w14:textId="77777777" w:rsidR="00A41556" w:rsidRDefault="00A41556">
      <w:pPr>
        <w:pStyle w:val="Textoindependiente"/>
        <w:rPr>
          <w:sz w:val="34"/>
        </w:rPr>
      </w:pPr>
    </w:p>
    <w:p w14:paraId="07E64E91" w14:textId="77777777" w:rsidR="00A41556" w:rsidRDefault="00A41556">
      <w:pPr>
        <w:pStyle w:val="Textoindependiente"/>
        <w:rPr>
          <w:sz w:val="34"/>
        </w:rPr>
      </w:pPr>
    </w:p>
    <w:p w14:paraId="2960C26E" w14:textId="77777777" w:rsidR="00A41556" w:rsidRDefault="00A41556">
      <w:pPr>
        <w:pStyle w:val="Textoindependiente"/>
        <w:spacing w:before="472"/>
        <w:rPr>
          <w:sz w:val="34"/>
        </w:rPr>
      </w:pPr>
    </w:p>
    <w:p w14:paraId="000FC0D2" w14:textId="77777777" w:rsidR="00A41556" w:rsidRDefault="00BA77FD">
      <w:pPr>
        <w:ind w:left="468" w:right="1395"/>
        <w:jc w:val="center"/>
        <w:rPr>
          <w:i/>
          <w:sz w:val="49"/>
        </w:rPr>
      </w:pPr>
      <w:bookmarkStart w:id="283" w:name="Anexo_de_sostenibilización_curricular"/>
      <w:bookmarkStart w:id="284" w:name="_bookmark29"/>
      <w:bookmarkEnd w:id="283"/>
      <w:bookmarkEnd w:id="284"/>
      <w:r>
        <w:rPr>
          <w:rFonts w:ascii="LM Sans 17" w:hAnsi="LM Sans 17"/>
          <w:i/>
          <w:sz w:val="34"/>
        </w:rPr>
        <w:t>Apéndice</w:t>
      </w:r>
      <w:r>
        <w:rPr>
          <w:rFonts w:ascii="LM Sans 17" w:hAnsi="LM Sans 17"/>
          <w:i/>
          <w:spacing w:val="15"/>
          <w:sz w:val="34"/>
        </w:rPr>
        <w:t xml:space="preserve"> </w:t>
      </w:r>
      <w:r>
        <w:rPr>
          <w:i/>
          <w:spacing w:val="-10"/>
          <w:sz w:val="49"/>
        </w:rPr>
        <w:t>F</w:t>
      </w:r>
    </w:p>
    <w:p w14:paraId="7764D702" w14:textId="77777777" w:rsidR="00A41556" w:rsidRDefault="00BA77FD">
      <w:pPr>
        <w:pStyle w:val="Textoindependiente"/>
        <w:spacing w:before="21"/>
        <w:rPr>
          <w:i/>
          <w:sz w:val="20"/>
        </w:rPr>
      </w:pPr>
      <w:r>
        <w:rPr>
          <w:noProof/>
        </w:rPr>
        <mc:AlternateContent>
          <mc:Choice Requires="wps">
            <w:drawing>
              <wp:anchor distT="0" distB="0" distL="0" distR="0" simplePos="0" relativeHeight="251650560" behindDoc="1" locked="0" layoutInCell="1" allowOverlap="1" wp14:anchorId="2350043E" wp14:editId="39667430">
                <wp:simplePos x="0" y="0"/>
                <wp:positionH relativeFrom="page">
                  <wp:posOffset>1078877</wp:posOffset>
                </wp:positionH>
                <wp:positionV relativeFrom="paragraph">
                  <wp:posOffset>208318</wp:posOffset>
                </wp:positionV>
                <wp:extent cx="4846320" cy="1270"/>
                <wp:effectExtent l="0" t="0" r="0" b="0"/>
                <wp:wrapTopAndBottom/>
                <wp:docPr id="617" name="Graphic 6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156220D" id="Graphic 617" o:spid="_x0000_s1026" style="position:absolute;margin-left:84.95pt;margin-top:16.4pt;width:381.6pt;height:.1pt;z-index:-25166592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" path="m,l4845926,e" filled="f" strokeweight=".14039mm">
                <v:path arrowok="t"/>
                <w10:wrap type="topAndBottom" anchorx="page"/>
              </v:shape>
            </w:pict>
          </mc:Fallback>
        </mc:AlternateContent>
      </w:r>
    </w:p>
    <w:p w14:paraId="729953B2" w14:textId="77777777" w:rsidR="00A41556" w:rsidRDefault="00BA77FD">
      <w:pPr>
        <w:pStyle w:val="Ttulo1"/>
        <w:spacing w:before="161" w:line="204" w:lineRule="auto"/>
        <w:ind w:left="0" w:right="891"/>
      </w:pPr>
      <w:bookmarkStart w:id="285" w:name="_Toc200231911"/>
      <w:r>
        <w:t xml:space="preserve">Anexo de sostenibilización </w:t>
      </w:r>
      <w:r>
        <w:rPr>
          <w:spacing w:val="-2"/>
        </w:rPr>
        <w:t>curricular</w:t>
      </w:r>
      <w:bookmarkEnd w:id="285"/>
    </w:p>
    <w:p w14:paraId="7F2CD7C2" w14:textId="77777777" w:rsidR="00A41556" w:rsidRDefault="00BA77FD">
      <w:pPr>
        <w:pStyle w:val="Textoindependiente"/>
        <w:spacing w:before="3"/>
        <w:rPr>
          <w:rFonts w:ascii="LM Sans 10"/>
          <w:b/>
          <w:sz w:val="10"/>
        </w:rPr>
      </w:pPr>
      <w:r>
        <w:rPr>
          <w:noProof/>
        </w:rPr>
        <mc:AlternateContent>
          <mc:Choice Requires="wps">
            <w:drawing>
              <wp:anchor distT="0" distB="0" distL="0" distR="0" simplePos="0" relativeHeight="251654656" behindDoc="1" locked="0" layoutInCell="1" allowOverlap="1" wp14:anchorId="021FF22A" wp14:editId="2A842CF5">
                <wp:simplePos x="0" y="0"/>
                <wp:positionH relativeFrom="page">
                  <wp:posOffset>1078877</wp:posOffset>
                </wp:positionH>
                <wp:positionV relativeFrom="paragraph">
                  <wp:posOffset>108468</wp:posOffset>
                </wp:positionV>
                <wp:extent cx="4846320" cy="1270"/>
                <wp:effectExtent l="0" t="0" r="0" b="0"/>
                <wp:wrapTopAndBottom/>
                <wp:docPr id="618" name="Graphic 6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8D08196" id="Graphic 618" o:spid="_x0000_s1026" style="position:absolute;margin-left:84.95pt;margin-top:8.55pt;width:381.6pt;height:.1pt;z-index:-251661824;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" path="m,l4845926,e" filled="f" strokeweight=".14039mm">
                <v:path arrowok="t"/>
                <w10:wrap type="topAndBottom" anchorx="page"/>
              </v:shape>
            </w:pict>
          </mc:Fallback>
        </mc:AlternateContent>
      </w:r>
    </w:p>
    <w:p w14:paraId="765E36AB" w14:textId="77777777" w:rsidR="00A41556" w:rsidRDefault="00A41556">
      <w:pPr>
        <w:pStyle w:val="Textoindependiente"/>
        <w:spacing w:before="303"/>
        <w:rPr>
          <w:rFonts w:ascii="LM Sans 10"/>
          <w:b/>
          <w:sz w:val="34"/>
        </w:rPr>
      </w:pPr>
    </w:p>
    <w:p w14:paraId="17642E71" w14:textId="77777777" w:rsidR="00A41556" w:rsidRDefault="00BA77FD">
      <w:pPr>
        <w:pStyle w:val="Ttulo2"/>
        <w:numPr>
          <w:ilvl w:val="1"/>
          <w:numId w:val="1"/>
        </w:numPr>
        <w:tabs>
          <w:tab w:val="left" w:pos="1158"/>
        </w:tabs>
        <w:spacing w:before="0"/>
        <w:ind w:hanging="1039"/>
      </w:pPr>
      <w:bookmarkStart w:id="286" w:name="Introducción"/>
      <w:bookmarkStart w:id="287" w:name="_bookmark30"/>
      <w:bookmarkStart w:id="288" w:name="_Toc200231912"/>
      <w:bookmarkEnd w:id="286"/>
      <w:bookmarkEnd w:id="287"/>
      <w:r>
        <w:rPr>
          <w:spacing w:val="-2"/>
        </w:rPr>
        <w:t>Introducción</w:t>
      </w:r>
      <w:bookmarkEnd w:id="288"/>
    </w:p>
    <w:p w14:paraId="158C2106" w14:textId="634A6D0F" w:rsidR="00936C6C" w:rsidRDefault="009B4DA8" w:rsidP="001502A2">
      <w:pPr>
        <w:pStyle w:val="Textoindependiente"/>
        <w:spacing w:before="102"/>
        <w:ind w:firstLine="720"/>
        <w:jc w:val="both"/>
      </w:pPr>
      <w:r>
        <w:t xml:space="preserve">Este proyecto </w:t>
      </w:r>
      <w:r w:rsidR="00936C6C">
        <w:t>surge como respuesta a la necesidad de reducir el impacto ambiental derivado del tráfico de vehículos en los campus universitarios. A través del desarrollo del proyecto, se busca mejorar la eficiencia en los desplazamientos, optimizar la gestión de espacios y fomentar un uso más responsable del transporte. Esto se alinea con los objetivos de sostenibilidad promovidos por el ranking Greenmetrics</w:t>
      </w:r>
      <w:r w:rsidR="008D37FB">
        <w:t xml:space="preserve"> </w:t>
      </w:r>
      <w:r w:rsidR="008D37FB">
        <w:fldChar w:fldCharType="begin"/>
      </w:r>
      <w:r w:rsidR="008D37FB">
        <w:instrText xml:space="preserve"> ADDIN ZOTERO_ITEM CSL_CITATION {"citationID":"tnd8wsPl","properties":{"formattedCitation":"[5]","plainCitation":"[5]","noteIndex":0},"citationItems":[{"id":92,"uris":["http://zotero.org/users/16975901/items/DPHPFL8L"],"itemData":{"id":92,"type":"webpage","title":"Overall Rankings 2024 - UI GreenMetric","URL":"https://greenmetric.ui.ac.id/rankings/overall-rankings-2024","accessed":{"date-parts":[["2025",6,4]]}}}],"schema":"https://github.com/citation-style-language/schema/raw/master/csl-citation.json"} </w:instrText>
      </w:r>
      <w:r w:rsidR="008D37FB">
        <w:fldChar w:fldCharType="separate"/>
      </w:r>
      <w:r w:rsidR="008D37FB" w:rsidRPr="008D37FB">
        <w:t>[5]</w:t>
      </w:r>
      <w:r w:rsidR="008D37FB">
        <w:fldChar w:fldCharType="end"/>
      </w:r>
      <w:r w:rsidR="001502A2">
        <w:t>, que valora el uso de herramientas que midan el impacto ambiental en las universidades.</w:t>
      </w:r>
    </w:p>
    <w:p w14:paraId="51A1C937" w14:textId="1F34C54F" w:rsidR="00A41556" w:rsidRDefault="009B4DA8" w:rsidP="001502A2">
      <w:pPr>
        <w:pStyle w:val="Ttulo2"/>
        <w:numPr>
          <w:ilvl w:val="1"/>
          <w:numId w:val="1"/>
        </w:numPr>
        <w:jc w:val="both"/>
      </w:pPr>
      <w:bookmarkStart w:id="289" w:name="_Toc200231913"/>
      <w:r>
        <w:t>Competencias en sostenibilidad adquiridas</w:t>
      </w:r>
      <w:bookmarkEnd w:id="289"/>
    </w:p>
    <w:p w14:paraId="46B11ED8" w14:textId="61415033" w:rsidR="00A41556" w:rsidRPr="001502A2" w:rsidRDefault="001502A2" w:rsidP="001502A2">
      <w:pPr>
        <w:pStyle w:val="Textoindependiente"/>
        <w:spacing w:before="102"/>
        <w:ind w:firstLine="720"/>
        <w:jc w:val="both"/>
        <w:rPr>
          <w:b/>
          <w:bCs/>
        </w:rPr>
      </w:pPr>
      <w:r w:rsidRPr="001502A2">
        <w:rPr>
          <w:b/>
          <w:bCs/>
        </w:rPr>
        <w:t>Aplicación de tecnologías sostenibles:</w:t>
      </w:r>
    </w:p>
    <w:p w14:paraId="42224C1A" w14:textId="36451A8D" w:rsidR="001502A2" w:rsidRDefault="001502A2" w:rsidP="001502A2">
      <w:pPr>
        <w:pStyle w:val="Textoindependiente"/>
        <w:spacing w:before="102"/>
        <w:ind w:firstLine="720"/>
        <w:jc w:val="both"/>
      </w:pPr>
      <w:r>
        <w:t>Se ha implementado una solución que prescinde de sensores físicos, reduciendo así el consumo de materiales y energía. La visión por computador permite aprovechar recursos por lo que se refuerza el enfoque sostenible.</w:t>
      </w:r>
    </w:p>
    <w:p w14:paraId="0442DCD9" w14:textId="3FC8F3B9" w:rsidR="001502A2" w:rsidRDefault="001502A2" w:rsidP="001502A2">
      <w:pPr>
        <w:pStyle w:val="Textoindependiente"/>
        <w:spacing w:before="102"/>
        <w:ind w:firstLine="720"/>
        <w:jc w:val="both"/>
        <w:rPr>
          <w:b/>
          <w:bCs/>
        </w:rPr>
      </w:pPr>
      <w:r w:rsidRPr="001502A2">
        <w:rPr>
          <w:b/>
          <w:bCs/>
        </w:rPr>
        <w:t>Responsabilidad ambiental:</w:t>
      </w:r>
    </w:p>
    <w:p w14:paraId="3DDCB83C" w14:textId="5051B0EA" w:rsidR="001502A2" w:rsidRDefault="001502A2" w:rsidP="001502A2">
      <w:pPr>
        <w:pStyle w:val="Textoindependiente"/>
        <w:spacing w:before="102"/>
        <w:ind w:firstLine="720"/>
        <w:jc w:val="both"/>
      </w:pPr>
      <w:r>
        <w:t>El proyecto ha sido ideado desde un punto de vista de compromiso con la mejora de nuestro alrededor. La recopilación y análisis de datos no persigue únicamente un fin técnico, sino que busca plantear políticas y herramientas que ayuden a reducir las emisiones y mejoren la calidad de vida en los campus.</w:t>
      </w:r>
    </w:p>
    <w:p w14:paraId="495B91DF" w14:textId="77777777" w:rsidR="001502A2" w:rsidRPr="001502A2" w:rsidRDefault="001502A2" w:rsidP="001502A2">
      <w:pPr>
        <w:pStyle w:val="Textoindependiente"/>
        <w:spacing w:before="102"/>
        <w:ind w:firstLine="720"/>
        <w:jc w:val="both"/>
      </w:pPr>
    </w:p>
    <w:p w14:paraId="13F91DF0" w14:textId="77777777" w:rsidR="00A41556" w:rsidRDefault="00A41556">
      <w:pPr>
        <w:pStyle w:val="Textoindependiente"/>
      </w:pPr>
    </w:p>
    <w:p w14:paraId="56FE2F04" w14:textId="77777777" w:rsidR="00A41556" w:rsidRDefault="00A41556">
      <w:pPr>
        <w:pStyle w:val="Textoindependiente"/>
      </w:pPr>
    </w:p>
    <w:p w14:paraId="705E9A72" w14:textId="77777777" w:rsidR="00A41556" w:rsidRDefault="00A41556">
      <w:pPr>
        <w:pStyle w:val="Textoindependiente"/>
      </w:pPr>
    </w:p>
    <w:p w14:paraId="3C1CDD53" w14:textId="77777777" w:rsidR="001502A2" w:rsidRDefault="001502A2">
      <w:pPr>
        <w:pStyle w:val="Textoindependiente"/>
      </w:pPr>
    </w:p>
    <w:p w14:paraId="168FA887" w14:textId="77777777" w:rsidR="001502A2" w:rsidRDefault="001502A2">
      <w:pPr>
        <w:pStyle w:val="Textoindependiente"/>
      </w:pPr>
    </w:p>
    <w:p w14:paraId="1B7C2A2B" w14:textId="43732CD2" w:rsidR="001502A2" w:rsidRDefault="001502A2" w:rsidP="003E487A">
      <w:pPr>
        <w:pStyle w:val="Textoindependiente"/>
        <w:spacing w:before="102"/>
        <w:jc w:val="right"/>
      </w:pPr>
      <w:r>
        <w:rPr>
          <w:rFonts w:ascii="LM Roman Slanted 12" w:hAnsi="LM Roman Slanted 12"/>
          <w:i/>
        </w:rPr>
        <w:t>Apéndice F. Anexo de sostenibilización curricular</w:t>
      </w:r>
    </w:p>
    <w:p w14:paraId="7B6E4DBF" w14:textId="77777777" w:rsidR="001502A2" w:rsidRDefault="001502A2">
      <w:pPr>
        <w:pStyle w:val="Textoindependiente"/>
      </w:pPr>
    </w:p>
    <w:p w14:paraId="71D9CFFA" w14:textId="38CA90A7" w:rsidR="001502A2" w:rsidRPr="008751EC" w:rsidRDefault="008751EC" w:rsidP="00C25538">
      <w:pPr>
        <w:pStyle w:val="Textoindependiente"/>
        <w:spacing w:before="102"/>
        <w:ind w:firstLine="720"/>
        <w:jc w:val="both"/>
        <w:rPr>
          <w:b/>
          <w:bCs/>
        </w:rPr>
      </w:pPr>
      <w:r>
        <w:rPr>
          <w:b/>
          <w:bCs/>
        </w:rPr>
        <w:t>Análisis crítico:</w:t>
      </w:r>
    </w:p>
    <w:p w14:paraId="7857FA20" w14:textId="788B54DE" w:rsidR="00A41556" w:rsidRDefault="006A5F49" w:rsidP="00C25538">
      <w:pPr>
        <w:pStyle w:val="Textoindependiente"/>
        <w:spacing w:before="102"/>
        <w:ind w:firstLine="720"/>
        <w:jc w:val="both"/>
      </w:pPr>
      <w:r>
        <w:t>El desarrollo del proyecto ha abierto puertas en cuanto a reflexionar sobre el uso excesivo del vehículo privado. A su vez, facilita la evaluación de posibles medidas como el fomento del transporte público o el uso de la bicicleta.</w:t>
      </w:r>
    </w:p>
    <w:p w14:paraId="6223A16C" w14:textId="77777777" w:rsidR="00A41556" w:rsidRDefault="00A41556" w:rsidP="00C25538">
      <w:pPr>
        <w:pStyle w:val="Textoindependiente"/>
        <w:jc w:val="both"/>
      </w:pPr>
    </w:p>
    <w:p w14:paraId="0BF4998F" w14:textId="4500DC3D" w:rsidR="00A41556" w:rsidRDefault="006A5F49" w:rsidP="00C25538">
      <w:pPr>
        <w:pStyle w:val="Ttulo2"/>
        <w:numPr>
          <w:ilvl w:val="1"/>
          <w:numId w:val="1"/>
        </w:numPr>
        <w:jc w:val="both"/>
      </w:pPr>
      <w:bookmarkStart w:id="290" w:name="_Toc200231914"/>
      <w:r>
        <w:t>Impacto social y ambiental</w:t>
      </w:r>
      <w:bookmarkEnd w:id="290"/>
    </w:p>
    <w:p w14:paraId="41B3B6F3" w14:textId="2760F3BC" w:rsidR="00A41556" w:rsidRPr="006A5F49" w:rsidRDefault="006A5F49" w:rsidP="00C25538">
      <w:pPr>
        <w:pStyle w:val="Textoindependiente"/>
        <w:spacing w:before="102"/>
        <w:ind w:firstLine="720"/>
        <w:jc w:val="both"/>
        <w:rPr>
          <w:b/>
          <w:bCs/>
        </w:rPr>
      </w:pPr>
      <w:r w:rsidRPr="006A5F49">
        <w:rPr>
          <w:b/>
          <w:bCs/>
        </w:rPr>
        <w:t>Impacto social:</w:t>
      </w:r>
    </w:p>
    <w:p w14:paraId="57D6B241" w14:textId="2AF75288" w:rsidR="006A5F49" w:rsidRDefault="006A5F49" w:rsidP="00C25538">
      <w:pPr>
        <w:pStyle w:val="Textoindependiente"/>
        <w:spacing w:before="102"/>
        <w:ind w:firstLine="720"/>
        <w:jc w:val="both"/>
      </w:pPr>
      <w:r>
        <w:t>El análisis de patrones de movilidad permite adaptar las decisiones a las necesidades reales de la comunidad universitaria. Mejorar la gestión y organización del tráfico, promover métodos de transporte alternativos o establecer ciertas restricciones pueden beneficiar tanto a estudiantes como a los docentes y personal administrativo.</w:t>
      </w:r>
    </w:p>
    <w:p w14:paraId="142B796D" w14:textId="7166C07E" w:rsidR="006A5F49" w:rsidRPr="006A5F49" w:rsidRDefault="006A5F49" w:rsidP="00C25538">
      <w:pPr>
        <w:pStyle w:val="Textoindependiente"/>
        <w:spacing w:before="102"/>
        <w:ind w:firstLine="720"/>
        <w:jc w:val="both"/>
        <w:rPr>
          <w:b/>
          <w:bCs/>
        </w:rPr>
      </w:pPr>
      <w:r w:rsidRPr="006A5F49">
        <w:rPr>
          <w:b/>
          <w:bCs/>
        </w:rPr>
        <w:t>Impacto ambiental:</w:t>
      </w:r>
    </w:p>
    <w:p w14:paraId="5397683A" w14:textId="5845AD06" w:rsidR="006A5F49" w:rsidRDefault="006A5F49" w:rsidP="00C25538">
      <w:pPr>
        <w:pStyle w:val="Textoindependiente"/>
        <w:spacing w:before="102"/>
        <w:ind w:firstLine="720"/>
        <w:jc w:val="both"/>
      </w:pPr>
      <w:r>
        <w:t xml:space="preserve">La reducción del tráfico implica una menor emisión de gases contaminantes, menor ruido y una disminución del consumo energético. Al obtener una visión detallada del uso real de acceso a los edificios de las diferentes </w:t>
      </w:r>
      <w:r w:rsidR="003679C6">
        <w:t>facultades, se facilita la implementación de medidas y estrategias sostenibles en cuanto a la gestión del espacio y la movilidad.</w:t>
      </w:r>
    </w:p>
    <w:p w14:paraId="267E645E" w14:textId="1F0CF1C5" w:rsidR="00A41556" w:rsidRDefault="006A5F49" w:rsidP="00C25538">
      <w:pPr>
        <w:pStyle w:val="Ttulo2"/>
        <w:numPr>
          <w:ilvl w:val="1"/>
          <w:numId w:val="1"/>
        </w:numPr>
        <w:jc w:val="both"/>
      </w:pPr>
      <w:bookmarkStart w:id="291" w:name="_Toc200231915"/>
      <w:r>
        <w:t>Conclusión</w:t>
      </w:r>
      <w:bookmarkEnd w:id="291"/>
    </w:p>
    <w:p w14:paraId="43B407D7" w14:textId="29C015C9" w:rsidR="009A7B3B" w:rsidRDefault="009A7B3B" w:rsidP="00C25538">
      <w:pPr>
        <w:pStyle w:val="Textoindependiente"/>
        <w:spacing w:before="102"/>
        <w:ind w:firstLine="720"/>
        <w:jc w:val="both"/>
      </w:pPr>
      <w:r>
        <w:t>Este proyecto muestra como la tecnología puede ser una gran herramienta para el cambio orientado hacia objetivos medioambientales. La aplicación de la visión por computador en el estudio de la movilidad representa un paso hacia una gestión más eficiente y sostenible. Además, contribuye a posicionar a la Universidad de Burgos en el ranking Greenmetrics, mostrando un modelo de universidad comprometida con el desarrollo sostenible y el respeto por el medio ambiente.</w:t>
      </w:r>
    </w:p>
    <w:p w14:paraId="59DD26B0" w14:textId="77777777" w:rsidR="00A41556" w:rsidRDefault="00A41556">
      <w:pPr>
        <w:pStyle w:val="Textoindependiente"/>
        <w:spacing w:before="155"/>
      </w:pPr>
    </w:p>
    <w:p w14:paraId="14222527" w14:textId="0BF29F80" w:rsidR="00A41556" w:rsidRDefault="00A41556" w:rsidP="005E25BA">
      <w:pPr>
        <w:pStyle w:val="Textoindependiente"/>
        <w:ind w:left="468" w:right="1342"/>
      </w:pPr>
    </w:p>
    <w:p w14:paraId="7CF7FC44" w14:textId="77777777" w:rsidR="00A41556" w:rsidRDefault="00A41556">
      <w:pPr>
        <w:jc w:val="center"/>
        <w:sectPr w:rsidR="00A41556" w:rsidSect="00F61A1D">
          <w:pgSz w:w="11910" w:h="16840"/>
          <w:pgMar w:top="1920" w:right="1580" w:bottom="280" w:left="1580" w:header="720" w:footer="397" w:gutter="0"/>
          <w:cols w:space="720"/>
          <w:docGrid w:linePitch="299"/>
        </w:sectPr>
      </w:pPr>
    </w:p>
    <w:p w14:paraId="5095B842" w14:textId="77777777" w:rsidR="00A41556" w:rsidRDefault="00A41556">
      <w:pPr>
        <w:pStyle w:val="Textoindependiente"/>
        <w:spacing w:before="3"/>
        <w:rPr>
          <w:sz w:val="14"/>
        </w:rPr>
      </w:pPr>
    </w:p>
    <w:p w14:paraId="1ACAAA0C" w14:textId="77777777" w:rsidR="00A41556" w:rsidRDefault="00A41556">
      <w:pPr>
        <w:rPr>
          <w:sz w:val="14"/>
        </w:rPr>
        <w:sectPr w:rsidR="00A41556" w:rsidSect="00F61A1D">
          <w:pgSz w:w="11910" w:h="16840"/>
          <w:pgMar w:top="1920" w:right="1580" w:bottom="280" w:left="1580" w:header="720" w:footer="397" w:gutter="0"/>
          <w:cols w:space="720"/>
          <w:docGrid w:linePitch="299"/>
        </w:sectPr>
      </w:pPr>
    </w:p>
    <w:p w14:paraId="6BEA61AD" w14:textId="77777777" w:rsidR="00A41556" w:rsidRDefault="00A41556">
      <w:pPr>
        <w:pStyle w:val="Textoindependiente"/>
        <w:rPr>
          <w:sz w:val="20"/>
        </w:rPr>
      </w:pPr>
    </w:p>
    <w:p w14:paraId="19B22974" w14:textId="77777777" w:rsidR="00A41556" w:rsidRDefault="00A41556">
      <w:pPr>
        <w:pStyle w:val="Textoindependiente"/>
        <w:rPr>
          <w:sz w:val="20"/>
        </w:rPr>
      </w:pPr>
    </w:p>
    <w:p w14:paraId="62ED0781" w14:textId="77777777" w:rsidR="00A41556" w:rsidRDefault="00A41556">
      <w:pPr>
        <w:pStyle w:val="Textoindependiente"/>
        <w:rPr>
          <w:sz w:val="20"/>
        </w:rPr>
      </w:pPr>
    </w:p>
    <w:p w14:paraId="3A45BAD4" w14:textId="77777777" w:rsidR="00A41556" w:rsidRDefault="00A41556">
      <w:pPr>
        <w:pStyle w:val="Textoindependiente"/>
        <w:rPr>
          <w:sz w:val="20"/>
        </w:rPr>
      </w:pPr>
    </w:p>
    <w:p w14:paraId="201D1E20" w14:textId="77777777" w:rsidR="00A41556" w:rsidRDefault="00A41556">
      <w:pPr>
        <w:pStyle w:val="Textoindependiente"/>
        <w:rPr>
          <w:sz w:val="20"/>
        </w:rPr>
      </w:pPr>
    </w:p>
    <w:p w14:paraId="18197391" w14:textId="77777777" w:rsidR="00A41556" w:rsidRDefault="00A41556">
      <w:pPr>
        <w:pStyle w:val="Textoindependiente"/>
        <w:rPr>
          <w:sz w:val="20"/>
        </w:rPr>
      </w:pPr>
    </w:p>
    <w:p w14:paraId="23732F29" w14:textId="77777777" w:rsidR="00A41556" w:rsidRDefault="00A41556">
      <w:pPr>
        <w:pStyle w:val="Textoindependiente"/>
        <w:rPr>
          <w:sz w:val="20"/>
        </w:rPr>
      </w:pPr>
    </w:p>
    <w:p w14:paraId="14E4F530" w14:textId="77777777" w:rsidR="00A41556" w:rsidRDefault="00A41556">
      <w:pPr>
        <w:pStyle w:val="Textoindependiente"/>
        <w:rPr>
          <w:sz w:val="20"/>
        </w:rPr>
      </w:pPr>
    </w:p>
    <w:p w14:paraId="2E9EFC3E" w14:textId="77777777" w:rsidR="00A41556" w:rsidRDefault="00A41556">
      <w:pPr>
        <w:pStyle w:val="Textoindependiente"/>
        <w:spacing w:before="63"/>
        <w:rPr>
          <w:sz w:val="20"/>
        </w:rPr>
      </w:pPr>
    </w:p>
    <w:p w14:paraId="243FAD24" w14:textId="77777777" w:rsidR="00A41556" w:rsidRDefault="00BA77FD">
      <w:pPr>
        <w:pStyle w:val="Textoindependiente"/>
        <w:spacing w:line="20" w:lineRule="exact"/>
        <w:ind w:left="119"/>
        <w:rPr>
          <w:sz w:val="2"/>
        </w:rPr>
      </w:pPr>
      <w:r>
        <w:rPr>
          <w:noProof/>
          <w:sz w:val="2"/>
        </w:rPr>
        <mc:AlternateContent>
          <mc:Choice Requires="wpg">
            <w:drawing>
              <wp:inline distT="0" distB="0" distL="0" distR="0" wp14:anchorId="0EAB06B2" wp14:editId="522C8526">
                <wp:extent cx="4846320" cy="5080"/>
                <wp:effectExtent l="9525" t="0" r="1904" b="4445"/>
                <wp:docPr id="619" name="Group 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6320" cy="5080"/>
                          <a:chOff x="0" y="0"/>
                          <a:chExt cx="4846320" cy="5080"/>
                        </a:xfrm>
                      </wpg:grpSpPr>
                      <wps:wsp>
                        <wps:cNvPr id="620" name="Graphic 620"/>
                        <wps:cNvSpPr/>
                        <wps:spPr>
                          <a:xfrm>
                            <a:off x="0" y="2527"/>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51A490C" id="Group 619" o:spid="_x0000_s1026" style="width:381.6pt;height:.4pt;mso-position-horizontal-relative:char;mso-position-vertical-relative:line" coordsize="4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">
                <v:shape id="Graphic 620" o:spid="_x0000_s1027" style="position:absolute;top:25;width:48463;height:12;visibility:visible;mso-wrap-style:square;v-text-anchor:top" coordsize="48463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" path="m,l4845926,e" filled="f" strokeweight=".14039mm">
                  <v:path arrowok="t"/>
                </v:shape>
                <w10:anchorlock/>
              </v:group>
            </w:pict>
          </mc:Fallback>
        </mc:AlternateContent>
      </w:r>
    </w:p>
    <w:p w14:paraId="39E21705" w14:textId="77777777" w:rsidR="00A41556" w:rsidRDefault="00BA77FD">
      <w:pPr>
        <w:pStyle w:val="Ttulo1"/>
        <w:spacing w:before="61"/>
      </w:pPr>
      <w:bookmarkStart w:id="292" w:name="Bibliografía"/>
      <w:bookmarkStart w:id="293" w:name="_bookmark31"/>
      <w:bookmarkStart w:id="294" w:name="_Toc200231916"/>
      <w:bookmarkEnd w:id="292"/>
      <w:bookmarkEnd w:id="293"/>
      <w:r>
        <w:rPr>
          <w:spacing w:val="-2"/>
        </w:rPr>
        <w:t>Bibliografía</w:t>
      </w:r>
      <w:bookmarkEnd w:id="294"/>
    </w:p>
    <w:p w14:paraId="3199E599" w14:textId="77777777" w:rsidR="00A41556" w:rsidRDefault="00BA77FD">
      <w:pPr>
        <w:pStyle w:val="Textoindependiente"/>
        <w:spacing w:before="5"/>
        <w:rPr>
          <w:rFonts w:ascii="LM Sans 10"/>
          <w:b/>
          <w:sz w:val="15"/>
        </w:rPr>
      </w:pPr>
      <w:r>
        <w:rPr>
          <w:noProof/>
        </w:rPr>
        <mc:AlternateContent>
          <mc:Choice Requires="wps">
            <w:drawing>
              <wp:anchor distT="0" distB="0" distL="0" distR="0" simplePos="0" relativeHeight="251656704" behindDoc="1" locked="0" layoutInCell="1" allowOverlap="1" wp14:anchorId="10FCDC46" wp14:editId="0CFBE67D">
                <wp:simplePos x="0" y="0"/>
                <wp:positionH relativeFrom="page">
                  <wp:posOffset>1078877</wp:posOffset>
                </wp:positionH>
                <wp:positionV relativeFrom="paragraph">
                  <wp:posOffset>155111</wp:posOffset>
                </wp:positionV>
                <wp:extent cx="4846320" cy="1270"/>
                <wp:effectExtent l="0" t="0" r="0" b="0"/>
                <wp:wrapTopAndBottom/>
                <wp:docPr id="621" name="Graphic 6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C90DCB8" id="Graphic 621" o:spid="_x0000_s1026" style="position:absolute;margin-left:84.95pt;margin-top:12.2pt;width:381.6pt;height:.1pt;z-index:-251659776;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7809DCB2" w14:textId="77777777" w:rsidR="00A41556" w:rsidRDefault="00A41556">
      <w:pPr>
        <w:pStyle w:val="Textoindependiente"/>
        <w:rPr>
          <w:rFonts w:ascii="LM Sans 10"/>
          <w:b/>
        </w:rPr>
      </w:pPr>
    </w:p>
    <w:p w14:paraId="2D6488C2" w14:textId="77777777" w:rsidR="00A41556" w:rsidRDefault="00A41556">
      <w:pPr>
        <w:pStyle w:val="Textoindependiente"/>
        <w:rPr>
          <w:rFonts w:ascii="LM Sans 10"/>
          <w:b/>
        </w:rPr>
      </w:pPr>
    </w:p>
    <w:p w14:paraId="410C3556" w14:textId="77777777" w:rsidR="008D37FB" w:rsidRPr="008D37FB" w:rsidRDefault="0046417D" w:rsidP="008D37FB">
      <w:pPr>
        <w:pStyle w:val="Bibliografa"/>
        <w:rPr>
          <w:sz w:val="24"/>
        </w:rPr>
      </w:pPr>
      <w:r>
        <w:rPr>
          <w:bCs/>
        </w:rPr>
        <w:fldChar w:fldCharType="begin"/>
      </w:r>
      <w:r w:rsidR="00DF1F98">
        <w:rPr>
          <w:bCs/>
        </w:rPr>
        <w:instrText xml:space="preserve"> ADDIN ZOTERO_BIBL {"uncited":[],"omitted":[],"custom":[]} CSL_BIBLIOGRAPHY </w:instrText>
      </w:r>
      <w:r>
        <w:rPr>
          <w:bCs/>
        </w:rPr>
        <w:fldChar w:fldCharType="separate"/>
      </w:r>
      <w:r w:rsidR="008D37FB" w:rsidRPr="008D37FB">
        <w:rPr>
          <w:sz w:val="24"/>
        </w:rPr>
        <w:t>[1]</w:t>
      </w:r>
      <w:r w:rsidR="008D37FB" w:rsidRPr="008D37FB">
        <w:rPr>
          <w:sz w:val="24"/>
        </w:rPr>
        <w:tab/>
        <w:t>«Seguridad Social: Cotización / Recaudación de Trabajadores». Accedido: 19 de mayo de 2025. [En línea]. Disponible en: https://www.seg-social.es/wps/portal/wss/internet/Trabajadores/CotizacionRecaudacionTrabajadores/36537</w:t>
      </w:r>
    </w:p>
    <w:p w14:paraId="0C6709EC" w14:textId="77777777" w:rsidR="008D37FB" w:rsidRPr="008D37FB" w:rsidRDefault="008D37FB" w:rsidP="008D37FB">
      <w:pPr>
        <w:pStyle w:val="Bibliografa"/>
        <w:rPr>
          <w:sz w:val="24"/>
        </w:rPr>
      </w:pPr>
      <w:r w:rsidRPr="008D37FB">
        <w:rPr>
          <w:sz w:val="24"/>
        </w:rPr>
        <w:t>[2]</w:t>
      </w:r>
      <w:r w:rsidRPr="008D37FB">
        <w:rPr>
          <w:sz w:val="24"/>
        </w:rPr>
        <w:tab/>
        <w:t xml:space="preserve">«Modelo–vista–controlador», </w:t>
      </w:r>
      <w:r w:rsidRPr="008D37FB">
        <w:rPr>
          <w:i/>
          <w:iCs/>
          <w:sz w:val="24"/>
        </w:rPr>
        <w:t>Wikipedia, la enciclopedia libre</w:t>
      </w:r>
      <w:r w:rsidRPr="008D37FB">
        <w:rPr>
          <w:sz w:val="24"/>
        </w:rPr>
        <w:t>. 7 de marzo de 2025. Accedido: 22 de mayo de 2025. [En línea]. Disponible en: https://es.wikipedia.org/w/index.php?title=Modelo%E2%80%93vista%E2%80%93controlador&amp;oldid=165920571</w:t>
      </w:r>
    </w:p>
    <w:p w14:paraId="67F468DD" w14:textId="77777777" w:rsidR="008D37FB" w:rsidRPr="008D37FB" w:rsidRDefault="008D37FB" w:rsidP="008D37FB">
      <w:pPr>
        <w:pStyle w:val="Bibliografa"/>
        <w:rPr>
          <w:sz w:val="24"/>
        </w:rPr>
      </w:pPr>
      <w:r w:rsidRPr="008D37FB">
        <w:rPr>
          <w:sz w:val="24"/>
          <w:lang w:val="en-US"/>
        </w:rPr>
        <w:t>[3]</w:t>
      </w:r>
      <w:r w:rsidRPr="008D37FB">
        <w:rPr>
          <w:sz w:val="24"/>
          <w:lang w:val="en-US"/>
        </w:rPr>
        <w:tab/>
        <w:t xml:space="preserve">«GoF Design Pattern Template: Facade», Visual Paradigm Community Circle. </w:t>
      </w:r>
      <w:r w:rsidRPr="008D37FB">
        <w:rPr>
          <w:sz w:val="24"/>
        </w:rPr>
        <w:t>Accedido: 22 de mayo de 2025. [En línea]. Disponible en: https://circle.visual-paradigm.com/facade/</w:t>
      </w:r>
    </w:p>
    <w:p w14:paraId="2667E717" w14:textId="77777777" w:rsidR="008D37FB" w:rsidRPr="008D37FB" w:rsidRDefault="008D37FB" w:rsidP="008D37FB">
      <w:pPr>
        <w:pStyle w:val="Bibliografa"/>
        <w:rPr>
          <w:sz w:val="24"/>
        </w:rPr>
      </w:pPr>
      <w:r w:rsidRPr="008D37FB">
        <w:rPr>
          <w:sz w:val="24"/>
        </w:rPr>
        <w:t>[4]</w:t>
      </w:r>
      <w:r w:rsidRPr="008D37FB">
        <w:rPr>
          <w:sz w:val="24"/>
        </w:rPr>
        <w:tab/>
        <w:t>«Home - Pencil Project». Accedido: 22 de mayo de 2025. [En línea]. Disponible en: https://pencil.evolus.vn/</w:t>
      </w:r>
    </w:p>
    <w:p w14:paraId="7B191A0B" w14:textId="77777777" w:rsidR="008D37FB" w:rsidRPr="008D37FB" w:rsidRDefault="008D37FB" w:rsidP="008D37FB">
      <w:pPr>
        <w:pStyle w:val="Bibliografa"/>
        <w:rPr>
          <w:sz w:val="24"/>
        </w:rPr>
      </w:pPr>
      <w:r w:rsidRPr="008D37FB">
        <w:rPr>
          <w:sz w:val="24"/>
        </w:rPr>
        <w:t>[5]</w:t>
      </w:r>
      <w:r w:rsidRPr="008D37FB">
        <w:rPr>
          <w:sz w:val="24"/>
        </w:rPr>
        <w:tab/>
        <w:t>«Overall Rankings 2024 - UI GreenMetric». Accedido: 4 de junio de 2025. [En línea]. Disponible en: https://greenmetric.ui.ac.id/rankings/overall-rankings-2024</w:t>
      </w:r>
    </w:p>
    <w:p w14:paraId="72744C57" w14:textId="440D6092" w:rsidR="00A41556" w:rsidRPr="001837FF" w:rsidRDefault="0046417D">
      <w:pPr>
        <w:pStyle w:val="Textoindependiente"/>
        <w:rPr>
          <w:bCs/>
        </w:rPr>
      </w:pPr>
      <w:r>
        <w:rPr>
          <w:bCs/>
        </w:rPr>
        <w:fldChar w:fldCharType="end"/>
      </w:r>
    </w:p>
    <w:p w14:paraId="72A18D9A" w14:textId="77777777" w:rsidR="00A41556" w:rsidRDefault="00A41556">
      <w:pPr>
        <w:pStyle w:val="Textoindependiente"/>
        <w:rPr>
          <w:rFonts w:ascii="LM Sans 10"/>
          <w:b/>
        </w:rPr>
      </w:pPr>
    </w:p>
    <w:p w14:paraId="3AC251A5" w14:textId="77777777" w:rsidR="00A41556" w:rsidRDefault="00A41556">
      <w:pPr>
        <w:pStyle w:val="Textoindependiente"/>
        <w:rPr>
          <w:rFonts w:ascii="LM Sans 10"/>
          <w:b/>
        </w:rPr>
      </w:pPr>
    </w:p>
    <w:p w14:paraId="4BC2F4CB" w14:textId="77777777" w:rsidR="00A41556" w:rsidRDefault="00A41556">
      <w:pPr>
        <w:pStyle w:val="Textoindependiente"/>
        <w:rPr>
          <w:rFonts w:ascii="LM Sans 10"/>
          <w:b/>
        </w:rPr>
      </w:pPr>
    </w:p>
    <w:p w14:paraId="1135DF06" w14:textId="77777777" w:rsidR="00A41556" w:rsidRDefault="00A41556">
      <w:pPr>
        <w:pStyle w:val="Textoindependiente"/>
        <w:rPr>
          <w:rFonts w:ascii="LM Sans 10"/>
          <w:b/>
        </w:rPr>
      </w:pPr>
    </w:p>
    <w:p w14:paraId="5AB9A366" w14:textId="77777777" w:rsidR="00A41556" w:rsidRDefault="00A41556">
      <w:pPr>
        <w:pStyle w:val="Textoindependiente"/>
        <w:rPr>
          <w:rFonts w:ascii="LM Sans 10"/>
          <w:b/>
        </w:rPr>
      </w:pPr>
    </w:p>
    <w:p w14:paraId="1EBE5F11" w14:textId="77777777" w:rsidR="00A41556" w:rsidRDefault="00A41556">
      <w:pPr>
        <w:pStyle w:val="Textoindependiente"/>
        <w:rPr>
          <w:rFonts w:ascii="LM Sans 10"/>
          <w:b/>
        </w:rPr>
      </w:pPr>
    </w:p>
    <w:p w14:paraId="0851CEF2" w14:textId="77777777" w:rsidR="00A41556" w:rsidRDefault="00A41556">
      <w:pPr>
        <w:pStyle w:val="Textoindependiente"/>
        <w:rPr>
          <w:rFonts w:ascii="LM Sans 10"/>
          <w:b/>
        </w:rPr>
      </w:pPr>
    </w:p>
    <w:p w14:paraId="457CBD21" w14:textId="77777777" w:rsidR="00A41556" w:rsidRDefault="00A41556">
      <w:pPr>
        <w:pStyle w:val="Textoindependiente"/>
        <w:rPr>
          <w:rFonts w:ascii="LM Sans 10"/>
          <w:b/>
        </w:rPr>
      </w:pPr>
    </w:p>
    <w:p w14:paraId="5D708310" w14:textId="77777777" w:rsidR="00A41556" w:rsidRDefault="00A41556">
      <w:pPr>
        <w:pStyle w:val="Textoindependiente"/>
        <w:rPr>
          <w:rFonts w:ascii="LM Sans 10"/>
          <w:b/>
        </w:rPr>
      </w:pPr>
    </w:p>
    <w:p w14:paraId="4060E21E" w14:textId="77777777" w:rsidR="00A41556" w:rsidRDefault="00A41556">
      <w:pPr>
        <w:pStyle w:val="Textoindependiente"/>
        <w:rPr>
          <w:rFonts w:ascii="LM Sans 10"/>
          <w:b/>
        </w:rPr>
      </w:pPr>
    </w:p>
    <w:p w14:paraId="5FCF628D" w14:textId="77777777" w:rsidR="00A41556" w:rsidRDefault="00A41556">
      <w:pPr>
        <w:pStyle w:val="Textoindependiente"/>
        <w:rPr>
          <w:rFonts w:ascii="LM Sans 10"/>
          <w:b/>
        </w:rPr>
      </w:pPr>
    </w:p>
    <w:p w14:paraId="3204AA44" w14:textId="77777777" w:rsidR="00A41556" w:rsidRDefault="00A41556">
      <w:pPr>
        <w:pStyle w:val="Textoindependiente"/>
        <w:rPr>
          <w:rFonts w:ascii="LM Sans 10"/>
          <w:b/>
        </w:rPr>
      </w:pPr>
    </w:p>
    <w:p w14:paraId="6DF05D54" w14:textId="71F2A682" w:rsidR="00A41556" w:rsidRDefault="00A41556" w:rsidP="005E25BA">
      <w:pPr>
        <w:pStyle w:val="Textoindependiente"/>
        <w:spacing w:before="1"/>
        <w:ind w:right="1342"/>
      </w:pPr>
    </w:p>
    <w:sectPr w:rsidR="00A41556" w:rsidSect="00F61A1D">
      <w:pgSz w:w="11910" w:h="16840"/>
      <w:pgMar w:top="1920" w:right="1580" w:bottom="280" w:left="1580" w:header="720" w:footer="3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051D6" w14:textId="77777777" w:rsidR="001B5370" w:rsidRDefault="001B5370" w:rsidP="006F7009">
      <w:r>
        <w:separator/>
      </w:r>
    </w:p>
  </w:endnote>
  <w:endnote w:type="continuationSeparator" w:id="0">
    <w:p w14:paraId="56A15C0C" w14:textId="77777777" w:rsidR="001B5370" w:rsidRDefault="001B5370" w:rsidP="006F7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2">
    <w:altName w:val="Calibri"/>
    <w:panose1 w:val="000005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4002EFF" w:usb1="C200247B" w:usb2="00000009" w:usb3="00000000" w:csb0="000001FF" w:csb1="00000000"/>
  </w:font>
  <w:font w:name="LM Sans 10">
    <w:altName w:val="Calibri"/>
    <w:panose1 w:val="00000500000000000000"/>
    <w:charset w:val="00"/>
    <w:family w:val="modern"/>
    <w:notTrueType/>
    <w:pitch w:val="variable"/>
    <w:sig w:usb0="20000007" w:usb1="00000000" w:usb2="00000000" w:usb3="00000000" w:csb0="00000193" w:csb1="00000000"/>
  </w:font>
  <w:font w:name="LM Roman Slanted 12">
    <w:altName w:val="Calibri"/>
    <w:panose1 w:val="00000500000000000000"/>
    <w:charset w:val="00"/>
    <w:family w:val="modern"/>
    <w:notTrueType/>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LM Roman 17">
    <w:altName w:val="Calibri"/>
    <w:panose1 w:val="00000500000000000000"/>
    <w:charset w:val="00"/>
    <w:family w:val="modern"/>
    <w:notTrueType/>
    <w:pitch w:val="variable"/>
    <w:sig w:usb0="20000007" w:usb1="00000000" w:usb2="00000000" w:usb3="00000000" w:csb0="00000193" w:csb1="00000000"/>
  </w:font>
  <w:font w:name="LM Roman 8">
    <w:altName w:val="Calibri"/>
    <w:panose1 w:val="00000500000000000000"/>
    <w:charset w:val="00"/>
    <w:family w:val="modern"/>
    <w:notTrueType/>
    <w:pitch w:val="variable"/>
    <w:sig w:usb0="20000007" w:usb1="00000000" w:usb2="00000000" w:usb3="00000000" w:csb0="00000193" w:csb1="00000000"/>
  </w:font>
  <w:font w:name="LM Roman Caps 10">
    <w:altName w:val="Calibri"/>
    <w:panose1 w:val="00000500000000000000"/>
    <w:charset w:val="00"/>
    <w:family w:val="modern"/>
    <w:notTrueType/>
    <w:pitch w:val="variable"/>
    <w:sig w:usb0="20000007" w:usb1="00000000" w:usb2="00000000" w:usb3="00000000" w:csb0="00000193" w:csb1="00000000"/>
  </w:font>
  <w:font w:name="LM Sans 17">
    <w:altName w:val="Calibri"/>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653454"/>
      <w:docPartObj>
        <w:docPartGallery w:val="Page Numbers (Bottom of Page)"/>
        <w:docPartUnique/>
      </w:docPartObj>
    </w:sdtPr>
    <w:sdtEndPr/>
    <w:sdtContent>
      <w:p w14:paraId="0D2FCC7A" w14:textId="5D3674A9" w:rsidR="009E47F1" w:rsidRDefault="009E47F1">
        <w:pPr>
          <w:pStyle w:val="Piedepgina"/>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76F8A" w14:textId="77777777" w:rsidR="001B5370" w:rsidRDefault="001B5370" w:rsidP="006F7009">
      <w:r>
        <w:separator/>
      </w:r>
    </w:p>
  </w:footnote>
  <w:footnote w:type="continuationSeparator" w:id="0">
    <w:p w14:paraId="742ACF78" w14:textId="77777777" w:rsidR="001B5370" w:rsidRDefault="001B5370" w:rsidP="006F7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5B6A4" w14:textId="77777777" w:rsidR="0021051E" w:rsidRDefault="0021051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A6408"/>
    <w:multiLevelType w:val="hybridMultilevel"/>
    <w:tmpl w:val="8312C2AC"/>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7721F1"/>
    <w:multiLevelType w:val="multilevel"/>
    <w:tmpl w:val="E238161A"/>
    <w:lvl w:ilvl="0">
      <w:start w:val="6"/>
      <w:numFmt w:val="upperLetter"/>
      <w:lvlText w:val="%1"/>
      <w:lvlJc w:val="left"/>
      <w:pPr>
        <w:ind w:left="1158" w:hanging="1040"/>
      </w:pPr>
      <w:rPr>
        <w:rFonts w:hint="default"/>
        <w:lang w:val="es-ES" w:eastAsia="en-US" w:bidi="ar-SA"/>
      </w:rPr>
    </w:lvl>
    <w:lvl w:ilvl="1">
      <w:start w:val="1"/>
      <w:numFmt w:val="decimal"/>
      <w:lvlText w:val="%1.%2."/>
      <w:lvlJc w:val="left"/>
      <w:pPr>
        <w:ind w:left="1158" w:hanging="1040"/>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677" w:hanging="1040"/>
      </w:pPr>
      <w:rPr>
        <w:rFonts w:hint="default"/>
        <w:lang w:val="es-ES" w:eastAsia="en-US" w:bidi="ar-SA"/>
      </w:rPr>
    </w:lvl>
    <w:lvl w:ilvl="3">
      <w:numFmt w:val="bullet"/>
      <w:lvlText w:val="•"/>
      <w:lvlJc w:val="left"/>
      <w:pPr>
        <w:ind w:left="3435" w:hanging="1040"/>
      </w:pPr>
      <w:rPr>
        <w:rFonts w:hint="default"/>
        <w:lang w:val="es-ES" w:eastAsia="en-US" w:bidi="ar-SA"/>
      </w:rPr>
    </w:lvl>
    <w:lvl w:ilvl="4">
      <w:numFmt w:val="bullet"/>
      <w:lvlText w:val="•"/>
      <w:lvlJc w:val="left"/>
      <w:pPr>
        <w:ind w:left="4194" w:hanging="1040"/>
      </w:pPr>
      <w:rPr>
        <w:rFonts w:hint="default"/>
        <w:lang w:val="es-ES" w:eastAsia="en-US" w:bidi="ar-SA"/>
      </w:rPr>
    </w:lvl>
    <w:lvl w:ilvl="5">
      <w:numFmt w:val="bullet"/>
      <w:lvlText w:val="•"/>
      <w:lvlJc w:val="left"/>
      <w:pPr>
        <w:ind w:left="4952" w:hanging="1040"/>
      </w:pPr>
      <w:rPr>
        <w:rFonts w:hint="default"/>
        <w:lang w:val="es-ES" w:eastAsia="en-US" w:bidi="ar-SA"/>
      </w:rPr>
    </w:lvl>
    <w:lvl w:ilvl="6">
      <w:numFmt w:val="bullet"/>
      <w:lvlText w:val="•"/>
      <w:lvlJc w:val="left"/>
      <w:pPr>
        <w:ind w:left="5711" w:hanging="1040"/>
      </w:pPr>
      <w:rPr>
        <w:rFonts w:hint="default"/>
        <w:lang w:val="es-ES" w:eastAsia="en-US" w:bidi="ar-SA"/>
      </w:rPr>
    </w:lvl>
    <w:lvl w:ilvl="7">
      <w:numFmt w:val="bullet"/>
      <w:lvlText w:val="•"/>
      <w:lvlJc w:val="left"/>
      <w:pPr>
        <w:ind w:left="6469" w:hanging="1040"/>
      </w:pPr>
      <w:rPr>
        <w:rFonts w:hint="default"/>
        <w:lang w:val="es-ES" w:eastAsia="en-US" w:bidi="ar-SA"/>
      </w:rPr>
    </w:lvl>
    <w:lvl w:ilvl="8">
      <w:numFmt w:val="bullet"/>
      <w:lvlText w:val="•"/>
      <w:lvlJc w:val="left"/>
      <w:pPr>
        <w:ind w:left="7228" w:hanging="1040"/>
      </w:pPr>
      <w:rPr>
        <w:rFonts w:hint="default"/>
        <w:lang w:val="es-ES" w:eastAsia="en-US" w:bidi="ar-SA"/>
      </w:rPr>
    </w:lvl>
  </w:abstractNum>
  <w:abstractNum w:abstractNumId="2" w15:restartNumberingAfterBreak="0">
    <w:nsid w:val="0B1976D1"/>
    <w:multiLevelType w:val="hybridMultilevel"/>
    <w:tmpl w:val="57C21034"/>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 w15:restartNumberingAfterBreak="0">
    <w:nsid w:val="0D0703D4"/>
    <w:multiLevelType w:val="hybridMultilevel"/>
    <w:tmpl w:val="1E76DC7E"/>
    <w:lvl w:ilvl="0" w:tplc="747638CA">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146ADC"/>
    <w:multiLevelType w:val="multilevel"/>
    <w:tmpl w:val="ACAA9CE4"/>
    <w:lvl w:ilvl="0">
      <w:start w:val="2"/>
      <w:numFmt w:val="upperLetter"/>
      <w:lvlText w:val="%1"/>
      <w:lvlJc w:val="left"/>
      <w:pPr>
        <w:ind w:left="1008" w:hanging="539"/>
      </w:pPr>
      <w:rPr>
        <w:rFonts w:hint="default"/>
        <w:lang w:val="es-ES" w:eastAsia="en-US" w:bidi="ar-SA"/>
      </w:rPr>
    </w:lvl>
    <w:lvl w:ilvl="1">
      <w:start w:val="1"/>
      <w:numFmt w:val="decimal"/>
      <w:lvlText w:val="%1.%2."/>
      <w:lvlJc w:val="left"/>
      <w:pPr>
        <w:ind w:left="1008"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numFmt w:val="bullet"/>
      <w:lvlText w:val="•"/>
      <w:lvlJc w:val="left"/>
      <w:pPr>
        <w:ind w:left="2549" w:hanging="539"/>
      </w:pPr>
      <w:rPr>
        <w:rFonts w:hint="default"/>
        <w:lang w:val="es-ES" w:eastAsia="en-US" w:bidi="ar-SA"/>
      </w:rPr>
    </w:lvl>
    <w:lvl w:ilvl="3">
      <w:numFmt w:val="bullet"/>
      <w:lvlText w:val="•"/>
      <w:lvlJc w:val="left"/>
      <w:pPr>
        <w:ind w:left="3323" w:hanging="539"/>
      </w:pPr>
      <w:rPr>
        <w:rFonts w:hint="default"/>
        <w:lang w:val="es-ES" w:eastAsia="en-US" w:bidi="ar-SA"/>
      </w:rPr>
    </w:lvl>
    <w:lvl w:ilvl="4">
      <w:numFmt w:val="bullet"/>
      <w:lvlText w:val="•"/>
      <w:lvlJc w:val="left"/>
      <w:pPr>
        <w:ind w:left="4098" w:hanging="539"/>
      </w:pPr>
      <w:rPr>
        <w:rFonts w:hint="default"/>
        <w:lang w:val="es-ES" w:eastAsia="en-US" w:bidi="ar-SA"/>
      </w:rPr>
    </w:lvl>
    <w:lvl w:ilvl="5">
      <w:numFmt w:val="bullet"/>
      <w:lvlText w:val="•"/>
      <w:lvlJc w:val="left"/>
      <w:pPr>
        <w:ind w:left="4872" w:hanging="539"/>
      </w:pPr>
      <w:rPr>
        <w:rFonts w:hint="default"/>
        <w:lang w:val="es-ES" w:eastAsia="en-US" w:bidi="ar-SA"/>
      </w:rPr>
    </w:lvl>
    <w:lvl w:ilvl="6">
      <w:numFmt w:val="bullet"/>
      <w:lvlText w:val="•"/>
      <w:lvlJc w:val="left"/>
      <w:pPr>
        <w:ind w:left="5647" w:hanging="539"/>
      </w:pPr>
      <w:rPr>
        <w:rFonts w:hint="default"/>
        <w:lang w:val="es-ES" w:eastAsia="en-US" w:bidi="ar-SA"/>
      </w:rPr>
    </w:lvl>
    <w:lvl w:ilvl="7">
      <w:numFmt w:val="bullet"/>
      <w:lvlText w:val="•"/>
      <w:lvlJc w:val="left"/>
      <w:pPr>
        <w:ind w:left="6421" w:hanging="539"/>
      </w:pPr>
      <w:rPr>
        <w:rFonts w:hint="default"/>
        <w:lang w:val="es-ES" w:eastAsia="en-US" w:bidi="ar-SA"/>
      </w:rPr>
    </w:lvl>
    <w:lvl w:ilvl="8">
      <w:numFmt w:val="bullet"/>
      <w:lvlText w:val="•"/>
      <w:lvlJc w:val="left"/>
      <w:pPr>
        <w:ind w:left="7196" w:hanging="539"/>
      </w:pPr>
      <w:rPr>
        <w:rFonts w:hint="default"/>
        <w:lang w:val="es-ES" w:eastAsia="en-US" w:bidi="ar-SA"/>
      </w:rPr>
    </w:lvl>
  </w:abstractNum>
  <w:abstractNum w:abstractNumId="5" w15:restartNumberingAfterBreak="0">
    <w:nsid w:val="0F0A2AFF"/>
    <w:multiLevelType w:val="multilevel"/>
    <w:tmpl w:val="6A8E24B8"/>
    <w:lvl w:ilvl="0">
      <w:start w:val="1"/>
      <w:numFmt w:val="upperLetter"/>
      <w:lvlText w:val="%1"/>
      <w:lvlJc w:val="left"/>
      <w:pPr>
        <w:ind w:left="1193" w:hanging="1089"/>
      </w:pPr>
      <w:rPr>
        <w:rFonts w:hint="default"/>
        <w:lang w:val="es-ES" w:eastAsia="en-US" w:bidi="ar-SA"/>
      </w:rPr>
    </w:lvl>
    <w:lvl w:ilvl="1">
      <w:start w:val="1"/>
      <w:numFmt w:val="decimal"/>
      <w:lvlText w:val="%1.%2."/>
      <w:lvlJc w:val="left"/>
      <w:pPr>
        <w:ind w:left="1193" w:hanging="1089"/>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709" w:hanging="1089"/>
      </w:pPr>
      <w:rPr>
        <w:rFonts w:hint="default"/>
        <w:lang w:val="es-ES" w:eastAsia="en-US" w:bidi="ar-SA"/>
      </w:rPr>
    </w:lvl>
    <w:lvl w:ilvl="3">
      <w:numFmt w:val="bullet"/>
      <w:lvlText w:val="•"/>
      <w:lvlJc w:val="left"/>
      <w:pPr>
        <w:ind w:left="3463" w:hanging="1089"/>
      </w:pPr>
      <w:rPr>
        <w:rFonts w:hint="default"/>
        <w:lang w:val="es-ES" w:eastAsia="en-US" w:bidi="ar-SA"/>
      </w:rPr>
    </w:lvl>
    <w:lvl w:ilvl="4">
      <w:numFmt w:val="bullet"/>
      <w:lvlText w:val="•"/>
      <w:lvlJc w:val="left"/>
      <w:pPr>
        <w:ind w:left="4218" w:hanging="1089"/>
      </w:pPr>
      <w:rPr>
        <w:rFonts w:hint="default"/>
        <w:lang w:val="es-ES" w:eastAsia="en-US" w:bidi="ar-SA"/>
      </w:rPr>
    </w:lvl>
    <w:lvl w:ilvl="5">
      <w:numFmt w:val="bullet"/>
      <w:lvlText w:val="•"/>
      <w:lvlJc w:val="left"/>
      <w:pPr>
        <w:ind w:left="4972" w:hanging="1089"/>
      </w:pPr>
      <w:rPr>
        <w:rFonts w:hint="default"/>
        <w:lang w:val="es-ES" w:eastAsia="en-US" w:bidi="ar-SA"/>
      </w:rPr>
    </w:lvl>
    <w:lvl w:ilvl="6">
      <w:numFmt w:val="bullet"/>
      <w:lvlText w:val="•"/>
      <w:lvlJc w:val="left"/>
      <w:pPr>
        <w:ind w:left="5727" w:hanging="1089"/>
      </w:pPr>
      <w:rPr>
        <w:rFonts w:hint="default"/>
        <w:lang w:val="es-ES" w:eastAsia="en-US" w:bidi="ar-SA"/>
      </w:rPr>
    </w:lvl>
    <w:lvl w:ilvl="7">
      <w:numFmt w:val="bullet"/>
      <w:lvlText w:val="•"/>
      <w:lvlJc w:val="left"/>
      <w:pPr>
        <w:ind w:left="6481" w:hanging="1089"/>
      </w:pPr>
      <w:rPr>
        <w:rFonts w:hint="default"/>
        <w:lang w:val="es-ES" w:eastAsia="en-US" w:bidi="ar-SA"/>
      </w:rPr>
    </w:lvl>
    <w:lvl w:ilvl="8">
      <w:numFmt w:val="bullet"/>
      <w:lvlText w:val="•"/>
      <w:lvlJc w:val="left"/>
      <w:pPr>
        <w:ind w:left="7236" w:hanging="1089"/>
      </w:pPr>
      <w:rPr>
        <w:rFonts w:hint="default"/>
        <w:lang w:val="es-ES" w:eastAsia="en-US" w:bidi="ar-SA"/>
      </w:rPr>
    </w:lvl>
  </w:abstractNum>
  <w:abstractNum w:abstractNumId="6" w15:restartNumberingAfterBreak="0">
    <w:nsid w:val="112E47B3"/>
    <w:multiLevelType w:val="hybridMultilevel"/>
    <w:tmpl w:val="9E220D6E"/>
    <w:lvl w:ilvl="0" w:tplc="FFFFFFF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2476E1A"/>
    <w:multiLevelType w:val="hybridMultilevel"/>
    <w:tmpl w:val="427E4D08"/>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8" w15:restartNumberingAfterBreak="0">
    <w:nsid w:val="178D3AA0"/>
    <w:multiLevelType w:val="hybridMultilevel"/>
    <w:tmpl w:val="B00A1B50"/>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9" w15:restartNumberingAfterBreak="0">
    <w:nsid w:val="1C90679F"/>
    <w:multiLevelType w:val="multilevel"/>
    <w:tmpl w:val="331AE198"/>
    <w:lvl w:ilvl="0">
      <w:start w:val="6"/>
      <w:numFmt w:val="upperLetter"/>
      <w:lvlText w:val="%1"/>
      <w:lvlJc w:val="left"/>
      <w:pPr>
        <w:ind w:left="1865" w:hanging="539"/>
      </w:pPr>
      <w:rPr>
        <w:rFonts w:hint="default"/>
        <w:lang w:val="es-ES" w:eastAsia="en-US" w:bidi="ar-SA"/>
      </w:rPr>
    </w:lvl>
    <w:lvl w:ilvl="1">
      <w:start w:val="1"/>
      <w:numFmt w:val="decimal"/>
      <w:lvlText w:val="%1.%2."/>
      <w:lvlJc w:val="left"/>
      <w:pPr>
        <w:ind w:left="1865"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numFmt w:val="bullet"/>
      <w:lvlText w:val="•"/>
      <w:lvlJc w:val="left"/>
      <w:pPr>
        <w:ind w:left="3237" w:hanging="539"/>
      </w:pPr>
      <w:rPr>
        <w:rFonts w:hint="default"/>
        <w:lang w:val="es-ES" w:eastAsia="en-US" w:bidi="ar-SA"/>
      </w:rPr>
    </w:lvl>
    <w:lvl w:ilvl="3">
      <w:numFmt w:val="bullet"/>
      <w:lvlText w:val="•"/>
      <w:lvlJc w:val="left"/>
      <w:pPr>
        <w:ind w:left="3925" w:hanging="539"/>
      </w:pPr>
      <w:rPr>
        <w:rFonts w:hint="default"/>
        <w:lang w:val="es-ES" w:eastAsia="en-US" w:bidi="ar-SA"/>
      </w:rPr>
    </w:lvl>
    <w:lvl w:ilvl="4">
      <w:numFmt w:val="bullet"/>
      <w:lvlText w:val="•"/>
      <w:lvlJc w:val="left"/>
      <w:pPr>
        <w:ind w:left="4614" w:hanging="539"/>
      </w:pPr>
      <w:rPr>
        <w:rFonts w:hint="default"/>
        <w:lang w:val="es-ES" w:eastAsia="en-US" w:bidi="ar-SA"/>
      </w:rPr>
    </w:lvl>
    <w:lvl w:ilvl="5">
      <w:numFmt w:val="bullet"/>
      <w:lvlText w:val="•"/>
      <w:lvlJc w:val="left"/>
      <w:pPr>
        <w:ind w:left="5302" w:hanging="539"/>
      </w:pPr>
      <w:rPr>
        <w:rFonts w:hint="default"/>
        <w:lang w:val="es-ES" w:eastAsia="en-US" w:bidi="ar-SA"/>
      </w:rPr>
    </w:lvl>
    <w:lvl w:ilvl="6">
      <w:numFmt w:val="bullet"/>
      <w:lvlText w:val="•"/>
      <w:lvlJc w:val="left"/>
      <w:pPr>
        <w:ind w:left="5991" w:hanging="539"/>
      </w:pPr>
      <w:rPr>
        <w:rFonts w:hint="default"/>
        <w:lang w:val="es-ES" w:eastAsia="en-US" w:bidi="ar-SA"/>
      </w:rPr>
    </w:lvl>
    <w:lvl w:ilvl="7">
      <w:numFmt w:val="bullet"/>
      <w:lvlText w:val="•"/>
      <w:lvlJc w:val="left"/>
      <w:pPr>
        <w:ind w:left="6679" w:hanging="539"/>
      </w:pPr>
      <w:rPr>
        <w:rFonts w:hint="default"/>
        <w:lang w:val="es-ES" w:eastAsia="en-US" w:bidi="ar-SA"/>
      </w:rPr>
    </w:lvl>
    <w:lvl w:ilvl="8">
      <w:numFmt w:val="bullet"/>
      <w:lvlText w:val="•"/>
      <w:lvlJc w:val="left"/>
      <w:pPr>
        <w:ind w:left="7368" w:hanging="539"/>
      </w:pPr>
      <w:rPr>
        <w:rFonts w:hint="default"/>
        <w:lang w:val="es-ES" w:eastAsia="en-US" w:bidi="ar-SA"/>
      </w:rPr>
    </w:lvl>
  </w:abstractNum>
  <w:abstractNum w:abstractNumId="10" w15:restartNumberingAfterBreak="0">
    <w:nsid w:val="1D9D3DEC"/>
    <w:multiLevelType w:val="hybridMultilevel"/>
    <w:tmpl w:val="A534252C"/>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1E321996"/>
    <w:multiLevelType w:val="multilevel"/>
    <w:tmpl w:val="96CED176"/>
    <w:lvl w:ilvl="0">
      <w:start w:val="3"/>
      <w:numFmt w:val="upperLetter"/>
      <w:lvlText w:val="%1"/>
      <w:lvlJc w:val="left"/>
      <w:pPr>
        <w:ind w:left="1194" w:hanging="1076"/>
      </w:pPr>
      <w:rPr>
        <w:rFonts w:hint="default"/>
        <w:lang w:val="es-ES" w:eastAsia="en-US" w:bidi="ar-SA"/>
      </w:rPr>
    </w:lvl>
    <w:lvl w:ilvl="1">
      <w:start w:val="1"/>
      <w:numFmt w:val="decimal"/>
      <w:lvlText w:val="%1.%2."/>
      <w:lvlJc w:val="left"/>
      <w:pPr>
        <w:ind w:left="1194" w:hanging="1076"/>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709" w:hanging="1076"/>
      </w:pPr>
      <w:rPr>
        <w:rFonts w:hint="default"/>
        <w:lang w:val="es-ES" w:eastAsia="en-US" w:bidi="ar-SA"/>
      </w:rPr>
    </w:lvl>
    <w:lvl w:ilvl="3">
      <w:numFmt w:val="bullet"/>
      <w:lvlText w:val="•"/>
      <w:lvlJc w:val="left"/>
      <w:pPr>
        <w:ind w:left="3463" w:hanging="1076"/>
      </w:pPr>
      <w:rPr>
        <w:rFonts w:hint="default"/>
        <w:lang w:val="es-ES" w:eastAsia="en-US" w:bidi="ar-SA"/>
      </w:rPr>
    </w:lvl>
    <w:lvl w:ilvl="4">
      <w:numFmt w:val="bullet"/>
      <w:lvlText w:val="•"/>
      <w:lvlJc w:val="left"/>
      <w:pPr>
        <w:ind w:left="4218" w:hanging="1076"/>
      </w:pPr>
      <w:rPr>
        <w:rFonts w:hint="default"/>
        <w:lang w:val="es-ES" w:eastAsia="en-US" w:bidi="ar-SA"/>
      </w:rPr>
    </w:lvl>
    <w:lvl w:ilvl="5">
      <w:numFmt w:val="bullet"/>
      <w:lvlText w:val="•"/>
      <w:lvlJc w:val="left"/>
      <w:pPr>
        <w:ind w:left="4972" w:hanging="1076"/>
      </w:pPr>
      <w:rPr>
        <w:rFonts w:hint="default"/>
        <w:lang w:val="es-ES" w:eastAsia="en-US" w:bidi="ar-SA"/>
      </w:rPr>
    </w:lvl>
    <w:lvl w:ilvl="6">
      <w:numFmt w:val="bullet"/>
      <w:lvlText w:val="•"/>
      <w:lvlJc w:val="left"/>
      <w:pPr>
        <w:ind w:left="5727" w:hanging="1076"/>
      </w:pPr>
      <w:rPr>
        <w:rFonts w:hint="default"/>
        <w:lang w:val="es-ES" w:eastAsia="en-US" w:bidi="ar-SA"/>
      </w:rPr>
    </w:lvl>
    <w:lvl w:ilvl="7">
      <w:numFmt w:val="bullet"/>
      <w:lvlText w:val="•"/>
      <w:lvlJc w:val="left"/>
      <w:pPr>
        <w:ind w:left="6481" w:hanging="1076"/>
      </w:pPr>
      <w:rPr>
        <w:rFonts w:hint="default"/>
        <w:lang w:val="es-ES" w:eastAsia="en-US" w:bidi="ar-SA"/>
      </w:rPr>
    </w:lvl>
    <w:lvl w:ilvl="8">
      <w:numFmt w:val="bullet"/>
      <w:lvlText w:val="•"/>
      <w:lvlJc w:val="left"/>
      <w:pPr>
        <w:ind w:left="7236" w:hanging="1076"/>
      </w:pPr>
      <w:rPr>
        <w:rFonts w:hint="default"/>
        <w:lang w:val="es-ES" w:eastAsia="en-US" w:bidi="ar-SA"/>
      </w:rPr>
    </w:lvl>
  </w:abstractNum>
  <w:abstractNum w:abstractNumId="12" w15:restartNumberingAfterBreak="0">
    <w:nsid w:val="21904F53"/>
    <w:multiLevelType w:val="multilevel"/>
    <w:tmpl w:val="BE6855D4"/>
    <w:lvl w:ilvl="0">
      <w:start w:val="1"/>
      <w:numFmt w:val="upperLetter"/>
      <w:lvlText w:val="%1"/>
      <w:lvlJc w:val="left"/>
      <w:pPr>
        <w:ind w:left="1008" w:hanging="539"/>
      </w:pPr>
      <w:rPr>
        <w:rFonts w:hint="default"/>
        <w:lang w:val="es-ES" w:eastAsia="en-US" w:bidi="ar-SA"/>
      </w:rPr>
    </w:lvl>
    <w:lvl w:ilvl="1">
      <w:start w:val="1"/>
      <w:numFmt w:val="decimal"/>
      <w:lvlText w:val="%1.%2."/>
      <w:lvlJc w:val="left"/>
      <w:pPr>
        <w:ind w:left="1008"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numFmt w:val="bullet"/>
      <w:lvlText w:val="•"/>
      <w:lvlJc w:val="left"/>
      <w:pPr>
        <w:ind w:left="2549" w:hanging="539"/>
      </w:pPr>
      <w:rPr>
        <w:rFonts w:hint="default"/>
        <w:lang w:val="es-ES" w:eastAsia="en-US" w:bidi="ar-SA"/>
      </w:rPr>
    </w:lvl>
    <w:lvl w:ilvl="3">
      <w:numFmt w:val="bullet"/>
      <w:lvlText w:val="•"/>
      <w:lvlJc w:val="left"/>
      <w:pPr>
        <w:ind w:left="3323" w:hanging="539"/>
      </w:pPr>
      <w:rPr>
        <w:rFonts w:hint="default"/>
        <w:lang w:val="es-ES" w:eastAsia="en-US" w:bidi="ar-SA"/>
      </w:rPr>
    </w:lvl>
    <w:lvl w:ilvl="4">
      <w:numFmt w:val="bullet"/>
      <w:lvlText w:val="•"/>
      <w:lvlJc w:val="left"/>
      <w:pPr>
        <w:ind w:left="4098" w:hanging="539"/>
      </w:pPr>
      <w:rPr>
        <w:rFonts w:hint="default"/>
        <w:lang w:val="es-ES" w:eastAsia="en-US" w:bidi="ar-SA"/>
      </w:rPr>
    </w:lvl>
    <w:lvl w:ilvl="5">
      <w:numFmt w:val="bullet"/>
      <w:lvlText w:val="•"/>
      <w:lvlJc w:val="left"/>
      <w:pPr>
        <w:ind w:left="4872" w:hanging="539"/>
      </w:pPr>
      <w:rPr>
        <w:rFonts w:hint="default"/>
        <w:lang w:val="es-ES" w:eastAsia="en-US" w:bidi="ar-SA"/>
      </w:rPr>
    </w:lvl>
    <w:lvl w:ilvl="6">
      <w:numFmt w:val="bullet"/>
      <w:lvlText w:val="•"/>
      <w:lvlJc w:val="left"/>
      <w:pPr>
        <w:ind w:left="5647" w:hanging="539"/>
      </w:pPr>
      <w:rPr>
        <w:rFonts w:hint="default"/>
        <w:lang w:val="es-ES" w:eastAsia="en-US" w:bidi="ar-SA"/>
      </w:rPr>
    </w:lvl>
    <w:lvl w:ilvl="7">
      <w:numFmt w:val="bullet"/>
      <w:lvlText w:val="•"/>
      <w:lvlJc w:val="left"/>
      <w:pPr>
        <w:ind w:left="6421" w:hanging="539"/>
      </w:pPr>
      <w:rPr>
        <w:rFonts w:hint="default"/>
        <w:lang w:val="es-ES" w:eastAsia="en-US" w:bidi="ar-SA"/>
      </w:rPr>
    </w:lvl>
    <w:lvl w:ilvl="8">
      <w:numFmt w:val="bullet"/>
      <w:lvlText w:val="•"/>
      <w:lvlJc w:val="left"/>
      <w:pPr>
        <w:ind w:left="7196" w:hanging="539"/>
      </w:pPr>
      <w:rPr>
        <w:rFonts w:hint="default"/>
        <w:lang w:val="es-ES" w:eastAsia="en-US" w:bidi="ar-SA"/>
      </w:rPr>
    </w:lvl>
  </w:abstractNum>
  <w:abstractNum w:abstractNumId="13" w15:restartNumberingAfterBreak="0">
    <w:nsid w:val="26DE3C50"/>
    <w:multiLevelType w:val="multilevel"/>
    <w:tmpl w:val="F9BA01A4"/>
    <w:lvl w:ilvl="0">
      <w:start w:val="5"/>
      <w:numFmt w:val="upperLetter"/>
      <w:lvlText w:val="%1"/>
      <w:lvlJc w:val="left"/>
      <w:pPr>
        <w:ind w:left="1865" w:hanging="539"/>
      </w:pPr>
      <w:rPr>
        <w:rFonts w:hint="default"/>
        <w:lang w:val="es-ES" w:eastAsia="en-US" w:bidi="ar-SA"/>
      </w:rPr>
    </w:lvl>
    <w:lvl w:ilvl="1">
      <w:start w:val="1"/>
      <w:numFmt w:val="decimal"/>
      <w:lvlText w:val="%1.%2."/>
      <w:lvlJc w:val="left"/>
      <w:pPr>
        <w:ind w:left="1865"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numFmt w:val="bullet"/>
      <w:lvlText w:val="•"/>
      <w:lvlJc w:val="left"/>
      <w:pPr>
        <w:ind w:left="3237" w:hanging="539"/>
      </w:pPr>
      <w:rPr>
        <w:rFonts w:hint="default"/>
        <w:lang w:val="es-ES" w:eastAsia="en-US" w:bidi="ar-SA"/>
      </w:rPr>
    </w:lvl>
    <w:lvl w:ilvl="3">
      <w:numFmt w:val="bullet"/>
      <w:lvlText w:val="•"/>
      <w:lvlJc w:val="left"/>
      <w:pPr>
        <w:ind w:left="3925" w:hanging="539"/>
      </w:pPr>
      <w:rPr>
        <w:rFonts w:hint="default"/>
        <w:lang w:val="es-ES" w:eastAsia="en-US" w:bidi="ar-SA"/>
      </w:rPr>
    </w:lvl>
    <w:lvl w:ilvl="4">
      <w:numFmt w:val="bullet"/>
      <w:lvlText w:val="•"/>
      <w:lvlJc w:val="left"/>
      <w:pPr>
        <w:ind w:left="4614" w:hanging="539"/>
      </w:pPr>
      <w:rPr>
        <w:rFonts w:hint="default"/>
        <w:lang w:val="es-ES" w:eastAsia="en-US" w:bidi="ar-SA"/>
      </w:rPr>
    </w:lvl>
    <w:lvl w:ilvl="5">
      <w:numFmt w:val="bullet"/>
      <w:lvlText w:val="•"/>
      <w:lvlJc w:val="left"/>
      <w:pPr>
        <w:ind w:left="5302" w:hanging="539"/>
      </w:pPr>
      <w:rPr>
        <w:rFonts w:hint="default"/>
        <w:lang w:val="es-ES" w:eastAsia="en-US" w:bidi="ar-SA"/>
      </w:rPr>
    </w:lvl>
    <w:lvl w:ilvl="6">
      <w:numFmt w:val="bullet"/>
      <w:lvlText w:val="•"/>
      <w:lvlJc w:val="left"/>
      <w:pPr>
        <w:ind w:left="5991" w:hanging="539"/>
      </w:pPr>
      <w:rPr>
        <w:rFonts w:hint="default"/>
        <w:lang w:val="es-ES" w:eastAsia="en-US" w:bidi="ar-SA"/>
      </w:rPr>
    </w:lvl>
    <w:lvl w:ilvl="7">
      <w:numFmt w:val="bullet"/>
      <w:lvlText w:val="•"/>
      <w:lvlJc w:val="left"/>
      <w:pPr>
        <w:ind w:left="6679" w:hanging="539"/>
      </w:pPr>
      <w:rPr>
        <w:rFonts w:hint="default"/>
        <w:lang w:val="es-ES" w:eastAsia="en-US" w:bidi="ar-SA"/>
      </w:rPr>
    </w:lvl>
    <w:lvl w:ilvl="8">
      <w:numFmt w:val="bullet"/>
      <w:lvlText w:val="•"/>
      <w:lvlJc w:val="left"/>
      <w:pPr>
        <w:ind w:left="7368" w:hanging="539"/>
      </w:pPr>
      <w:rPr>
        <w:rFonts w:hint="default"/>
        <w:lang w:val="es-ES" w:eastAsia="en-US" w:bidi="ar-SA"/>
      </w:rPr>
    </w:lvl>
  </w:abstractNum>
  <w:abstractNum w:abstractNumId="14" w15:restartNumberingAfterBreak="0">
    <w:nsid w:val="29A31E7A"/>
    <w:multiLevelType w:val="hybridMultilevel"/>
    <w:tmpl w:val="E482F35E"/>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D0B4326"/>
    <w:multiLevelType w:val="hybridMultilevel"/>
    <w:tmpl w:val="934AFFEC"/>
    <w:lvl w:ilvl="0" w:tplc="FFFFFFF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F103B0A"/>
    <w:multiLevelType w:val="hybridMultilevel"/>
    <w:tmpl w:val="3B603E1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7" w15:restartNumberingAfterBreak="0">
    <w:nsid w:val="3626035A"/>
    <w:multiLevelType w:val="multilevel"/>
    <w:tmpl w:val="8758A720"/>
    <w:lvl w:ilvl="0">
      <w:start w:val="5"/>
      <w:numFmt w:val="upperLetter"/>
      <w:lvlText w:val="%1"/>
      <w:lvlJc w:val="left"/>
      <w:pPr>
        <w:ind w:left="1169" w:hanging="1051"/>
      </w:pPr>
      <w:rPr>
        <w:rFonts w:hint="default"/>
        <w:lang w:val="es-ES" w:eastAsia="en-US" w:bidi="ar-SA"/>
      </w:rPr>
    </w:lvl>
    <w:lvl w:ilvl="1">
      <w:start w:val="1"/>
      <w:numFmt w:val="decimal"/>
      <w:lvlText w:val="%1.%2."/>
      <w:lvlJc w:val="left"/>
      <w:pPr>
        <w:ind w:left="1169" w:hanging="1051"/>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677" w:hanging="1051"/>
      </w:pPr>
      <w:rPr>
        <w:rFonts w:hint="default"/>
        <w:lang w:val="es-ES" w:eastAsia="en-US" w:bidi="ar-SA"/>
      </w:rPr>
    </w:lvl>
    <w:lvl w:ilvl="3">
      <w:numFmt w:val="bullet"/>
      <w:lvlText w:val="•"/>
      <w:lvlJc w:val="left"/>
      <w:pPr>
        <w:ind w:left="3435" w:hanging="1051"/>
      </w:pPr>
      <w:rPr>
        <w:rFonts w:hint="default"/>
        <w:lang w:val="es-ES" w:eastAsia="en-US" w:bidi="ar-SA"/>
      </w:rPr>
    </w:lvl>
    <w:lvl w:ilvl="4">
      <w:numFmt w:val="bullet"/>
      <w:lvlText w:val="•"/>
      <w:lvlJc w:val="left"/>
      <w:pPr>
        <w:ind w:left="4194" w:hanging="1051"/>
      </w:pPr>
      <w:rPr>
        <w:rFonts w:hint="default"/>
        <w:lang w:val="es-ES" w:eastAsia="en-US" w:bidi="ar-SA"/>
      </w:rPr>
    </w:lvl>
    <w:lvl w:ilvl="5">
      <w:numFmt w:val="bullet"/>
      <w:lvlText w:val="•"/>
      <w:lvlJc w:val="left"/>
      <w:pPr>
        <w:ind w:left="4952" w:hanging="1051"/>
      </w:pPr>
      <w:rPr>
        <w:rFonts w:hint="default"/>
        <w:lang w:val="es-ES" w:eastAsia="en-US" w:bidi="ar-SA"/>
      </w:rPr>
    </w:lvl>
    <w:lvl w:ilvl="6">
      <w:numFmt w:val="bullet"/>
      <w:lvlText w:val="•"/>
      <w:lvlJc w:val="left"/>
      <w:pPr>
        <w:ind w:left="5711" w:hanging="1051"/>
      </w:pPr>
      <w:rPr>
        <w:rFonts w:hint="default"/>
        <w:lang w:val="es-ES" w:eastAsia="en-US" w:bidi="ar-SA"/>
      </w:rPr>
    </w:lvl>
    <w:lvl w:ilvl="7">
      <w:numFmt w:val="bullet"/>
      <w:lvlText w:val="•"/>
      <w:lvlJc w:val="left"/>
      <w:pPr>
        <w:ind w:left="6469" w:hanging="1051"/>
      </w:pPr>
      <w:rPr>
        <w:rFonts w:hint="default"/>
        <w:lang w:val="es-ES" w:eastAsia="en-US" w:bidi="ar-SA"/>
      </w:rPr>
    </w:lvl>
    <w:lvl w:ilvl="8">
      <w:numFmt w:val="bullet"/>
      <w:lvlText w:val="•"/>
      <w:lvlJc w:val="left"/>
      <w:pPr>
        <w:ind w:left="7228" w:hanging="1051"/>
      </w:pPr>
      <w:rPr>
        <w:rFonts w:hint="default"/>
        <w:lang w:val="es-ES" w:eastAsia="en-US" w:bidi="ar-SA"/>
      </w:rPr>
    </w:lvl>
  </w:abstractNum>
  <w:abstractNum w:abstractNumId="18" w15:restartNumberingAfterBreak="0">
    <w:nsid w:val="374F08B0"/>
    <w:multiLevelType w:val="hybridMultilevel"/>
    <w:tmpl w:val="1480F774"/>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9" w15:restartNumberingAfterBreak="0">
    <w:nsid w:val="3CC05587"/>
    <w:multiLevelType w:val="multilevel"/>
    <w:tmpl w:val="E826B4C4"/>
    <w:lvl w:ilvl="0">
      <w:start w:val="3"/>
      <w:numFmt w:val="upperLetter"/>
      <w:lvlText w:val="%1"/>
      <w:lvlJc w:val="left"/>
      <w:pPr>
        <w:ind w:left="1008" w:hanging="539"/>
      </w:pPr>
      <w:rPr>
        <w:rFonts w:hint="default"/>
        <w:lang w:val="es-ES" w:eastAsia="en-US" w:bidi="ar-SA"/>
      </w:rPr>
    </w:lvl>
    <w:lvl w:ilvl="1">
      <w:start w:val="1"/>
      <w:numFmt w:val="decimal"/>
      <w:lvlText w:val="%1.%2."/>
      <w:lvlJc w:val="left"/>
      <w:pPr>
        <w:ind w:left="1008"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numFmt w:val="bullet"/>
      <w:lvlText w:val="•"/>
      <w:lvlJc w:val="left"/>
      <w:pPr>
        <w:ind w:left="2549" w:hanging="539"/>
      </w:pPr>
      <w:rPr>
        <w:rFonts w:hint="default"/>
        <w:lang w:val="es-ES" w:eastAsia="en-US" w:bidi="ar-SA"/>
      </w:rPr>
    </w:lvl>
    <w:lvl w:ilvl="3">
      <w:numFmt w:val="bullet"/>
      <w:lvlText w:val="•"/>
      <w:lvlJc w:val="left"/>
      <w:pPr>
        <w:ind w:left="3323" w:hanging="539"/>
      </w:pPr>
      <w:rPr>
        <w:rFonts w:hint="default"/>
        <w:lang w:val="es-ES" w:eastAsia="en-US" w:bidi="ar-SA"/>
      </w:rPr>
    </w:lvl>
    <w:lvl w:ilvl="4">
      <w:numFmt w:val="bullet"/>
      <w:lvlText w:val="•"/>
      <w:lvlJc w:val="left"/>
      <w:pPr>
        <w:ind w:left="4098" w:hanging="539"/>
      </w:pPr>
      <w:rPr>
        <w:rFonts w:hint="default"/>
        <w:lang w:val="es-ES" w:eastAsia="en-US" w:bidi="ar-SA"/>
      </w:rPr>
    </w:lvl>
    <w:lvl w:ilvl="5">
      <w:numFmt w:val="bullet"/>
      <w:lvlText w:val="•"/>
      <w:lvlJc w:val="left"/>
      <w:pPr>
        <w:ind w:left="4872" w:hanging="539"/>
      </w:pPr>
      <w:rPr>
        <w:rFonts w:hint="default"/>
        <w:lang w:val="es-ES" w:eastAsia="en-US" w:bidi="ar-SA"/>
      </w:rPr>
    </w:lvl>
    <w:lvl w:ilvl="6">
      <w:numFmt w:val="bullet"/>
      <w:lvlText w:val="•"/>
      <w:lvlJc w:val="left"/>
      <w:pPr>
        <w:ind w:left="5647" w:hanging="539"/>
      </w:pPr>
      <w:rPr>
        <w:rFonts w:hint="default"/>
        <w:lang w:val="es-ES" w:eastAsia="en-US" w:bidi="ar-SA"/>
      </w:rPr>
    </w:lvl>
    <w:lvl w:ilvl="7">
      <w:numFmt w:val="bullet"/>
      <w:lvlText w:val="•"/>
      <w:lvlJc w:val="left"/>
      <w:pPr>
        <w:ind w:left="6421" w:hanging="539"/>
      </w:pPr>
      <w:rPr>
        <w:rFonts w:hint="default"/>
        <w:lang w:val="es-ES" w:eastAsia="en-US" w:bidi="ar-SA"/>
      </w:rPr>
    </w:lvl>
    <w:lvl w:ilvl="8">
      <w:numFmt w:val="bullet"/>
      <w:lvlText w:val="•"/>
      <w:lvlJc w:val="left"/>
      <w:pPr>
        <w:ind w:left="7196" w:hanging="539"/>
      </w:pPr>
      <w:rPr>
        <w:rFonts w:hint="default"/>
        <w:lang w:val="es-ES" w:eastAsia="en-US" w:bidi="ar-SA"/>
      </w:rPr>
    </w:lvl>
  </w:abstractNum>
  <w:abstractNum w:abstractNumId="20" w15:restartNumberingAfterBreak="0">
    <w:nsid w:val="43B65CF3"/>
    <w:multiLevelType w:val="multilevel"/>
    <w:tmpl w:val="588671EA"/>
    <w:lvl w:ilvl="0">
      <w:start w:val="2"/>
      <w:numFmt w:val="upperLetter"/>
      <w:lvlText w:val="%1"/>
      <w:lvlJc w:val="left"/>
      <w:pPr>
        <w:ind w:left="1190" w:hanging="1072"/>
      </w:pPr>
      <w:rPr>
        <w:rFonts w:hint="default"/>
        <w:lang w:val="es-ES" w:eastAsia="en-US" w:bidi="ar-SA"/>
      </w:rPr>
    </w:lvl>
    <w:lvl w:ilvl="1">
      <w:start w:val="1"/>
      <w:numFmt w:val="decimal"/>
      <w:lvlText w:val="%1.%2."/>
      <w:lvlJc w:val="left"/>
      <w:pPr>
        <w:ind w:left="1190" w:hanging="1072"/>
      </w:pPr>
      <w:rPr>
        <w:rFonts w:ascii="LM Roman 12" w:eastAsia="LM Roman 12" w:hAnsi="LM Roman 12" w:cs="LM Roman 12" w:hint="default"/>
        <w:b/>
        <w:bCs/>
        <w:i w:val="0"/>
        <w:iCs w:val="0"/>
        <w:spacing w:val="-1"/>
        <w:w w:val="101"/>
        <w:sz w:val="34"/>
        <w:szCs w:val="34"/>
        <w:lang w:val="es-ES" w:eastAsia="en-US" w:bidi="ar-SA"/>
      </w:rPr>
    </w:lvl>
    <w:lvl w:ilvl="2">
      <w:start w:val="1"/>
      <w:numFmt w:val="decimal"/>
      <w:lvlText w:val="%3."/>
      <w:lvlJc w:val="left"/>
      <w:pPr>
        <w:ind w:left="3522" w:hanging="300"/>
      </w:pPr>
      <w:rPr>
        <w:rFonts w:ascii="LM Roman 12" w:eastAsia="LM Roman 12" w:hAnsi="LM Roman 12" w:cs="LM Roman 12" w:hint="default"/>
        <w:b w:val="0"/>
        <w:bCs w:val="0"/>
        <w:i w:val="0"/>
        <w:iCs w:val="0"/>
        <w:spacing w:val="0"/>
        <w:w w:val="99"/>
        <w:sz w:val="24"/>
        <w:szCs w:val="24"/>
        <w:lang w:val="es-ES" w:eastAsia="en-US" w:bidi="ar-SA"/>
      </w:rPr>
    </w:lvl>
    <w:lvl w:ilvl="3">
      <w:numFmt w:val="bullet"/>
      <w:lvlText w:val="•"/>
      <w:lvlJc w:val="left"/>
      <w:pPr>
        <w:ind w:left="4681" w:hanging="300"/>
      </w:pPr>
      <w:rPr>
        <w:rFonts w:hint="default"/>
        <w:lang w:val="es-ES" w:eastAsia="en-US" w:bidi="ar-SA"/>
      </w:rPr>
    </w:lvl>
    <w:lvl w:ilvl="4">
      <w:numFmt w:val="bullet"/>
      <w:lvlText w:val="•"/>
      <w:lvlJc w:val="left"/>
      <w:pPr>
        <w:ind w:left="5261" w:hanging="300"/>
      </w:pPr>
      <w:rPr>
        <w:rFonts w:hint="default"/>
        <w:lang w:val="es-ES" w:eastAsia="en-US" w:bidi="ar-SA"/>
      </w:rPr>
    </w:lvl>
    <w:lvl w:ilvl="5">
      <w:numFmt w:val="bullet"/>
      <w:lvlText w:val="•"/>
      <w:lvlJc w:val="left"/>
      <w:pPr>
        <w:ind w:left="5842" w:hanging="300"/>
      </w:pPr>
      <w:rPr>
        <w:rFonts w:hint="default"/>
        <w:lang w:val="es-ES" w:eastAsia="en-US" w:bidi="ar-SA"/>
      </w:rPr>
    </w:lvl>
    <w:lvl w:ilvl="6">
      <w:numFmt w:val="bullet"/>
      <w:lvlText w:val="•"/>
      <w:lvlJc w:val="left"/>
      <w:pPr>
        <w:ind w:left="6423" w:hanging="300"/>
      </w:pPr>
      <w:rPr>
        <w:rFonts w:hint="default"/>
        <w:lang w:val="es-ES" w:eastAsia="en-US" w:bidi="ar-SA"/>
      </w:rPr>
    </w:lvl>
    <w:lvl w:ilvl="7">
      <w:numFmt w:val="bullet"/>
      <w:lvlText w:val="•"/>
      <w:lvlJc w:val="left"/>
      <w:pPr>
        <w:ind w:left="7003" w:hanging="300"/>
      </w:pPr>
      <w:rPr>
        <w:rFonts w:hint="default"/>
        <w:lang w:val="es-ES" w:eastAsia="en-US" w:bidi="ar-SA"/>
      </w:rPr>
    </w:lvl>
    <w:lvl w:ilvl="8">
      <w:numFmt w:val="bullet"/>
      <w:lvlText w:val="•"/>
      <w:lvlJc w:val="left"/>
      <w:pPr>
        <w:ind w:left="7584" w:hanging="300"/>
      </w:pPr>
      <w:rPr>
        <w:rFonts w:hint="default"/>
        <w:lang w:val="es-ES" w:eastAsia="en-US" w:bidi="ar-SA"/>
      </w:rPr>
    </w:lvl>
  </w:abstractNum>
  <w:abstractNum w:abstractNumId="21" w15:restartNumberingAfterBreak="0">
    <w:nsid w:val="47E01260"/>
    <w:multiLevelType w:val="hybridMultilevel"/>
    <w:tmpl w:val="EAA2F2B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CE12672"/>
    <w:multiLevelType w:val="multilevel"/>
    <w:tmpl w:val="4B5EA768"/>
    <w:lvl w:ilvl="0">
      <w:start w:val="4"/>
      <w:numFmt w:val="upperLetter"/>
      <w:lvlText w:val="%1"/>
      <w:lvlJc w:val="left"/>
      <w:pPr>
        <w:ind w:left="1211" w:hanging="1093"/>
      </w:pPr>
      <w:rPr>
        <w:rFonts w:hint="default"/>
        <w:lang w:val="es-ES" w:eastAsia="en-US" w:bidi="ar-SA"/>
      </w:rPr>
    </w:lvl>
    <w:lvl w:ilvl="1">
      <w:start w:val="1"/>
      <w:numFmt w:val="decimal"/>
      <w:lvlText w:val="%1.%2."/>
      <w:lvlJc w:val="left"/>
      <w:pPr>
        <w:ind w:left="1211" w:hanging="1093"/>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725" w:hanging="1093"/>
      </w:pPr>
      <w:rPr>
        <w:rFonts w:hint="default"/>
        <w:lang w:val="es-ES" w:eastAsia="en-US" w:bidi="ar-SA"/>
      </w:rPr>
    </w:lvl>
    <w:lvl w:ilvl="3">
      <w:numFmt w:val="bullet"/>
      <w:lvlText w:val="•"/>
      <w:lvlJc w:val="left"/>
      <w:pPr>
        <w:ind w:left="3477" w:hanging="1093"/>
      </w:pPr>
      <w:rPr>
        <w:rFonts w:hint="default"/>
        <w:lang w:val="es-ES" w:eastAsia="en-US" w:bidi="ar-SA"/>
      </w:rPr>
    </w:lvl>
    <w:lvl w:ilvl="4">
      <w:numFmt w:val="bullet"/>
      <w:lvlText w:val="•"/>
      <w:lvlJc w:val="left"/>
      <w:pPr>
        <w:ind w:left="4230" w:hanging="1093"/>
      </w:pPr>
      <w:rPr>
        <w:rFonts w:hint="default"/>
        <w:lang w:val="es-ES" w:eastAsia="en-US" w:bidi="ar-SA"/>
      </w:rPr>
    </w:lvl>
    <w:lvl w:ilvl="5">
      <w:numFmt w:val="bullet"/>
      <w:lvlText w:val="•"/>
      <w:lvlJc w:val="left"/>
      <w:pPr>
        <w:ind w:left="4982" w:hanging="1093"/>
      </w:pPr>
      <w:rPr>
        <w:rFonts w:hint="default"/>
        <w:lang w:val="es-ES" w:eastAsia="en-US" w:bidi="ar-SA"/>
      </w:rPr>
    </w:lvl>
    <w:lvl w:ilvl="6">
      <w:numFmt w:val="bullet"/>
      <w:lvlText w:val="•"/>
      <w:lvlJc w:val="left"/>
      <w:pPr>
        <w:ind w:left="5735" w:hanging="1093"/>
      </w:pPr>
      <w:rPr>
        <w:rFonts w:hint="default"/>
        <w:lang w:val="es-ES" w:eastAsia="en-US" w:bidi="ar-SA"/>
      </w:rPr>
    </w:lvl>
    <w:lvl w:ilvl="7">
      <w:numFmt w:val="bullet"/>
      <w:lvlText w:val="•"/>
      <w:lvlJc w:val="left"/>
      <w:pPr>
        <w:ind w:left="6487" w:hanging="1093"/>
      </w:pPr>
      <w:rPr>
        <w:rFonts w:hint="default"/>
        <w:lang w:val="es-ES" w:eastAsia="en-US" w:bidi="ar-SA"/>
      </w:rPr>
    </w:lvl>
    <w:lvl w:ilvl="8">
      <w:numFmt w:val="bullet"/>
      <w:lvlText w:val="•"/>
      <w:lvlJc w:val="left"/>
      <w:pPr>
        <w:ind w:left="7240" w:hanging="1093"/>
      </w:pPr>
      <w:rPr>
        <w:rFonts w:hint="default"/>
        <w:lang w:val="es-ES" w:eastAsia="en-US" w:bidi="ar-SA"/>
      </w:rPr>
    </w:lvl>
  </w:abstractNum>
  <w:abstractNum w:abstractNumId="23" w15:restartNumberingAfterBreak="0">
    <w:nsid w:val="522F1E57"/>
    <w:multiLevelType w:val="hybridMultilevel"/>
    <w:tmpl w:val="6BECAF5A"/>
    <w:lvl w:ilvl="0" w:tplc="FFFFFFF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62E5E0B"/>
    <w:multiLevelType w:val="multilevel"/>
    <w:tmpl w:val="E238161A"/>
    <w:lvl w:ilvl="0">
      <w:start w:val="6"/>
      <w:numFmt w:val="upperLetter"/>
      <w:lvlText w:val="%1"/>
      <w:lvlJc w:val="left"/>
      <w:pPr>
        <w:ind w:left="1158" w:hanging="1040"/>
      </w:pPr>
      <w:rPr>
        <w:rFonts w:hint="default"/>
        <w:lang w:val="es-ES" w:eastAsia="en-US" w:bidi="ar-SA"/>
      </w:rPr>
    </w:lvl>
    <w:lvl w:ilvl="1">
      <w:start w:val="1"/>
      <w:numFmt w:val="decimal"/>
      <w:lvlText w:val="%1.%2."/>
      <w:lvlJc w:val="left"/>
      <w:pPr>
        <w:ind w:left="1158" w:hanging="1040"/>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677" w:hanging="1040"/>
      </w:pPr>
      <w:rPr>
        <w:rFonts w:hint="default"/>
        <w:lang w:val="es-ES" w:eastAsia="en-US" w:bidi="ar-SA"/>
      </w:rPr>
    </w:lvl>
    <w:lvl w:ilvl="3">
      <w:numFmt w:val="bullet"/>
      <w:lvlText w:val="•"/>
      <w:lvlJc w:val="left"/>
      <w:pPr>
        <w:ind w:left="3435" w:hanging="1040"/>
      </w:pPr>
      <w:rPr>
        <w:rFonts w:hint="default"/>
        <w:lang w:val="es-ES" w:eastAsia="en-US" w:bidi="ar-SA"/>
      </w:rPr>
    </w:lvl>
    <w:lvl w:ilvl="4">
      <w:numFmt w:val="bullet"/>
      <w:lvlText w:val="•"/>
      <w:lvlJc w:val="left"/>
      <w:pPr>
        <w:ind w:left="4194" w:hanging="1040"/>
      </w:pPr>
      <w:rPr>
        <w:rFonts w:hint="default"/>
        <w:lang w:val="es-ES" w:eastAsia="en-US" w:bidi="ar-SA"/>
      </w:rPr>
    </w:lvl>
    <w:lvl w:ilvl="5">
      <w:numFmt w:val="bullet"/>
      <w:lvlText w:val="•"/>
      <w:lvlJc w:val="left"/>
      <w:pPr>
        <w:ind w:left="4952" w:hanging="1040"/>
      </w:pPr>
      <w:rPr>
        <w:rFonts w:hint="default"/>
        <w:lang w:val="es-ES" w:eastAsia="en-US" w:bidi="ar-SA"/>
      </w:rPr>
    </w:lvl>
    <w:lvl w:ilvl="6">
      <w:numFmt w:val="bullet"/>
      <w:lvlText w:val="•"/>
      <w:lvlJc w:val="left"/>
      <w:pPr>
        <w:ind w:left="5711" w:hanging="1040"/>
      </w:pPr>
      <w:rPr>
        <w:rFonts w:hint="default"/>
        <w:lang w:val="es-ES" w:eastAsia="en-US" w:bidi="ar-SA"/>
      </w:rPr>
    </w:lvl>
    <w:lvl w:ilvl="7">
      <w:numFmt w:val="bullet"/>
      <w:lvlText w:val="•"/>
      <w:lvlJc w:val="left"/>
      <w:pPr>
        <w:ind w:left="6469" w:hanging="1040"/>
      </w:pPr>
      <w:rPr>
        <w:rFonts w:hint="default"/>
        <w:lang w:val="es-ES" w:eastAsia="en-US" w:bidi="ar-SA"/>
      </w:rPr>
    </w:lvl>
    <w:lvl w:ilvl="8">
      <w:numFmt w:val="bullet"/>
      <w:lvlText w:val="•"/>
      <w:lvlJc w:val="left"/>
      <w:pPr>
        <w:ind w:left="7228" w:hanging="1040"/>
      </w:pPr>
      <w:rPr>
        <w:rFonts w:hint="default"/>
        <w:lang w:val="es-ES" w:eastAsia="en-US" w:bidi="ar-SA"/>
      </w:rPr>
    </w:lvl>
  </w:abstractNum>
  <w:abstractNum w:abstractNumId="25" w15:restartNumberingAfterBreak="0">
    <w:nsid w:val="56705DCB"/>
    <w:multiLevelType w:val="hybridMultilevel"/>
    <w:tmpl w:val="68421D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8C00C5D"/>
    <w:multiLevelType w:val="hybridMultilevel"/>
    <w:tmpl w:val="FC329AA4"/>
    <w:lvl w:ilvl="0" w:tplc="0C0A0005">
      <w:start w:val="1"/>
      <w:numFmt w:val="bullet"/>
      <w:lvlText w:val=""/>
      <w:lvlJc w:val="left"/>
      <w:pPr>
        <w:ind w:left="2160" w:hanging="360"/>
      </w:pPr>
      <w:rPr>
        <w:rFonts w:ascii="Wingdings" w:hAnsi="Wingdings" w:hint="default"/>
      </w:rPr>
    </w:lvl>
    <w:lvl w:ilvl="1" w:tplc="0C0A0003">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27" w15:restartNumberingAfterBreak="0">
    <w:nsid w:val="5AF10BCD"/>
    <w:multiLevelType w:val="hybridMultilevel"/>
    <w:tmpl w:val="98C8B874"/>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C9920E8"/>
    <w:multiLevelType w:val="hybridMultilevel"/>
    <w:tmpl w:val="3ED8798E"/>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9" w15:restartNumberingAfterBreak="0">
    <w:nsid w:val="5E6B7811"/>
    <w:multiLevelType w:val="hybridMultilevel"/>
    <w:tmpl w:val="CCD6BD5C"/>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0" w15:restartNumberingAfterBreak="0">
    <w:nsid w:val="642E7BE3"/>
    <w:multiLevelType w:val="hybridMultilevel"/>
    <w:tmpl w:val="934AFF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FE1FAB"/>
    <w:multiLevelType w:val="multilevel"/>
    <w:tmpl w:val="96CED176"/>
    <w:lvl w:ilvl="0">
      <w:start w:val="3"/>
      <w:numFmt w:val="upperLetter"/>
      <w:lvlText w:val="%1"/>
      <w:lvlJc w:val="left"/>
      <w:pPr>
        <w:ind w:left="1194" w:hanging="1076"/>
      </w:pPr>
      <w:rPr>
        <w:rFonts w:hint="default"/>
        <w:lang w:val="es-ES" w:eastAsia="en-US" w:bidi="ar-SA"/>
      </w:rPr>
    </w:lvl>
    <w:lvl w:ilvl="1">
      <w:start w:val="1"/>
      <w:numFmt w:val="decimal"/>
      <w:lvlText w:val="%1.%2."/>
      <w:lvlJc w:val="left"/>
      <w:pPr>
        <w:ind w:left="1194" w:hanging="1076"/>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709" w:hanging="1076"/>
      </w:pPr>
      <w:rPr>
        <w:rFonts w:hint="default"/>
        <w:lang w:val="es-ES" w:eastAsia="en-US" w:bidi="ar-SA"/>
      </w:rPr>
    </w:lvl>
    <w:lvl w:ilvl="3">
      <w:numFmt w:val="bullet"/>
      <w:lvlText w:val="•"/>
      <w:lvlJc w:val="left"/>
      <w:pPr>
        <w:ind w:left="3463" w:hanging="1076"/>
      </w:pPr>
      <w:rPr>
        <w:rFonts w:hint="default"/>
        <w:lang w:val="es-ES" w:eastAsia="en-US" w:bidi="ar-SA"/>
      </w:rPr>
    </w:lvl>
    <w:lvl w:ilvl="4">
      <w:numFmt w:val="bullet"/>
      <w:lvlText w:val="•"/>
      <w:lvlJc w:val="left"/>
      <w:pPr>
        <w:ind w:left="4218" w:hanging="1076"/>
      </w:pPr>
      <w:rPr>
        <w:rFonts w:hint="default"/>
        <w:lang w:val="es-ES" w:eastAsia="en-US" w:bidi="ar-SA"/>
      </w:rPr>
    </w:lvl>
    <w:lvl w:ilvl="5">
      <w:numFmt w:val="bullet"/>
      <w:lvlText w:val="•"/>
      <w:lvlJc w:val="left"/>
      <w:pPr>
        <w:ind w:left="4972" w:hanging="1076"/>
      </w:pPr>
      <w:rPr>
        <w:rFonts w:hint="default"/>
        <w:lang w:val="es-ES" w:eastAsia="en-US" w:bidi="ar-SA"/>
      </w:rPr>
    </w:lvl>
    <w:lvl w:ilvl="6">
      <w:numFmt w:val="bullet"/>
      <w:lvlText w:val="•"/>
      <w:lvlJc w:val="left"/>
      <w:pPr>
        <w:ind w:left="5727" w:hanging="1076"/>
      </w:pPr>
      <w:rPr>
        <w:rFonts w:hint="default"/>
        <w:lang w:val="es-ES" w:eastAsia="en-US" w:bidi="ar-SA"/>
      </w:rPr>
    </w:lvl>
    <w:lvl w:ilvl="7">
      <w:numFmt w:val="bullet"/>
      <w:lvlText w:val="•"/>
      <w:lvlJc w:val="left"/>
      <w:pPr>
        <w:ind w:left="6481" w:hanging="1076"/>
      </w:pPr>
      <w:rPr>
        <w:rFonts w:hint="default"/>
        <w:lang w:val="es-ES" w:eastAsia="en-US" w:bidi="ar-SA"/>
      </w:rPr>
    </w:lvl>
    <w:lvl w:ilvl="8">
      <w:numFmt w:val="bullet"/>
      <w:lvlText w:val="•"/>
      <w:lvlJc w:val="left"/>
      <w:pPr>
        <w:ind w:left="7236" w:hanging="1076"/>
      </w:pPr>
      <w:rPr>
        <w:rFonts w:hint="default"/>
        <w:lang w:val="es-ES" w:eastAsia="en-US" w:bidi="ar-SA"/>
      </w:rPr>
    </w:lvl>
  </w:abstractNum>
  <w:abstractNum w:abstractNumId="32" w15:restartNumberingAfterBreak="0">
    <w:nsid w:val="6A2F5179"/>
    <w:multiLevelType w:val="hybridMultilevel"/>
    <w:tmpl w:val="934AFF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98163F"/>
    <w:multiLevelType w:val="hybridMultilevel"/>
    <w:tmpl w:val="59C0966C"/>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4" w15:restartNumberingAfterBreak="0">
    <w:nsid w:val="6BC95C2D"/>
    <w:multiLevelType w:val="multilevel"/>
    <w:tmpl w:val="E238161A"/>
    <w:lvl w:ilvl="0">
      <w:start w:val="6"/>
      <w:numFmt w:val="upperLetter"/>
      <w:lvlText w:val="%1"/>
      <w:lvlJc w:val="left"/>
      <w:pPr>
        <w:ind w:left="1158" w:hanging="1040"/>
      </w:pPr>
      <w:rPr>
        <w:rFonts w:hint="default"/>
        <w:lang w:val="es-ES" w:eastAsia="en-US" w:bidi="ar-SA"/>
      </w:rPr>
    </w:lvl>
    <w:lvl w:ilvl="1">
      <w:start w:val="1"/>
      <w:numFmt w:val="decimal"/>
      <w:lvlText w:val="%1.%2."/>
      <w:lvlJc w:val="left"/>
      <w:pPr>
        <w:ind w:left="1158" w:hanging="1040"/>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677" w:hanging="1040"/>
      </w:pPr>
      <w:rPr>
        <w:rFonts w:hint="default"/>
        <w:lang w:val="es-ES" w:eastAsia="en-US" w:bidi="ar-SA"/>
      </w:rPr>
    </w:lvl>
    <w:lvl w:ilvl="3">
      <w:numFmt w:val="bullet"/>
      <w:lvlText w:val="•"/>
      <w:lvlJc w:val="left"/>
      <w:pPr>
        <w:ind w:left="3435" w:hanging="1040"/>
      </w:pPr>
      <w:rPr>
        <w:rFonts w:hint="default"/>
        <w:lang w:val="es-ES" w:eastAsia="en-US" w:bidi="ar-SA"/>
      </w:rPr>
    </w:lvl>
    <w:lvl w:ilvl="4">
      <w:numFmt w:val="bullet"/>
      <w:lvlText w:val="•"/>
      <w:lvlJc w:val="left"/>
      <w:pPr>
        <w:ind w:left="4194" w:hanging="1040"/>
      </w:pPr>
      <w:rPr>
        <w:rFonts w:hint="default"/>
        <w:lang w:val="es-ES" w:eastAsia="en-US" w:bidi="ar-SA"/>
      </w:rPr>
    </w:lvl>
    <w:lvl w:ilvl="5">
      <w:numFmt w:val="bullet"/>
      <w:lvlText w:val="•"/>
      <w:lvlJc w:val="left"/>
      <w:pPr>
        <w:ind w:left="4952" w:hanging="1040"/>
      </w:pPr>
      <w:rPr>
        <w:rFonts w:hint="default"/>
        <w:lang w:val="es-ES" w:eastAsia="en-US" w:bidi="ar-SA"/>
      </w:rPr>
    </w:lvl>
    <w:lvl w:ilvl="6">
      <w:numFmt w:val="bullet"/>
      <w:lvlText w:val="•"/>
      <w:lvlJc w:val="left"/>
      <w:pPr>
        <w:ind w:left="5711" w:hanging="1040"/>
      </w:pPr>
      <w:rPr>
        <w:rFonts w:hint="default"/>
        <w:lang w:val="es-ES" w:eastAsia="en-US" w:bidi="ar-SA"/>
      </w:rPr>
    </w:lvl>
    <w:lvl w:ilvl="7">
      <w:numFmt w:val="bullet"/>
      <w:lvlText w:val="•"/>
      <w:lvlJc w:val="left"/>
      <w:pPr>
        <w:ind w:left="6469" w:hanging="1040"/>
      </w:pPr>
      <w:rPr>
        <w:rFonts w:hint="default"/>
        <w:lang w:val="es-ES" w:eastAsia="en-US" w:bidi="ar-SA"/>
      </w:rPr>
    </w:lvl>
    <w:lvl w:ilvl="8">
      <w:numFmt w:val="bullet"/>
      <w:lvlText w:val="•"/>
      <w:lvlJc w:val="left"/>
      <w:pPr>
        <w:ind w:left="7228" w:hanging="1040"/>
      </w:pPr>
      <w:rPr>
        <w:rFonts w:hint="default"/>
        <w:lang w:val="es-ES" w:eastAsia="en-US" w:bidi="ar-SA"/>
      </w:rPr>
    </w:lvl>
  </w:abstractNum>
  <w:abstractNum w:abstractNumId="35" w15:restartNumberingAfterBreak="0">
    <w:nsid w:val="6C6116F5"/>
    <w:multiLevelType w:val="hybridMultilevel"/>
    <w:tmpl w:val="066010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D6D38E4"/>
    <w:multiLevelType w:val="multilevel"/>
    <w:tmpl w:val="E238161A"/>
    <w:lvl w:ilvl="0">
      <w:start w:val="6"/>
      <w:numFmt w:val="upperLetter"/>
      <w:lvlText w:val="%1"/>
      <w:lvlJc w:val="left"/>
      <w:pPr>
        <w:ind w:left="1158" w:hanging="1040"/>
      </w:pPr>
      <w:rPr>
        <w:rFonts w:hint="default"/>
        <w:lang w:val="es-ES" w:eastAsia="en-US" w:bidi="ar-SA"/>
      </w:rPr>
    </w:lvl>
    <w:lvl w:ilvl="1">
      <w:start w:val="1"/>
      <w:numFmt w:val="decimal"/>
      <w:lvlText w:val="%1.%2."/>
      <w:lvlJc w:val="left"/>
      <w:pPr>
        <w:ind w:left="1158" w:hanging="1040"/>
      </w:pPr>
      <w:rPr>
        <w:rFonts w:ascii="LM Roman 12" w:eastAsia="LM Roman 12" w:hAnsi="LM Roman 12" w:cs="LM Roman 12" w:hint="default"/>
        <w:b/>
        <w:bCs/>
        <w:i w:val="0"/>
        <w:iCs w:val="0"/>
        <w:spacing w:val="-1"/>
        <w:w w:val="101"/>
        <w:sz w:val="34"/>
        <w:szCs w:val="34"/>
        <w:lang w:val="es-ES" w:eastAsia="en-US" w:bidi="ar-SA"/>
      </w:rPr>
    </w:lvl>
    <w:lvl w:ilvl="2">
      <w:numFmt w:val="bullet"/>
      <w:lvlText w:val="•"/>
      <w:lvlJc w:val="left"/>
      <w:pPr>
        <w:ind w:left="2677" w:hanging="1040"/>
      </w:pPr>
      <w:rPr>
        <w:rFonts w:hint="default"/>
        <w:lang w:val="es-ES" w:eastAsia="en-US" w:bidi="ar-SA"/>
      </w:rPr>
    </w:lvl>
    <w:lvl w:ilvl="3">
      <w:numFmt w:val="bullet"/>
      <w:lvlText w:val="•"/>
      <w:lvlJc w:val="left"/>
      <w:pPr>
        <w:ind w:left="3435" w:hanging="1040"/>
      </w:pPr>
      <w:rPr>
        <w:rFonts w:hint="default"/>
        <w:lang w:val="es-ES" w:eastAsia="en-US" w:bidi="ar-SA"/>
      </w:rPr>
    </w:lvl>
    <w:lvl w:ilvl="4">
      <w:numFmt w:val="bullet"/>
      <w:lvlText w:val="•"/>
      <w:lvlJc w:val="left"/>
      <w:pPr>
        <w:ind w:left="4194" w:hanging="1040"/>
      </w:pPr>
      <w:rPr>
        <w:rFonts w:hint="default"/>
        <w:lang w:val="es-ES" w:eastAsia="en-US" w:bidi="ar-SA"/>
      </w:rPr>
    </w:lvl>
    <w:lvl w:ilvl="5">
      <w:numFmt w:val="bullet"/>
      <w:lvlText w:val="•"/>
      <w:lvlJc w:val="left"/>
      <w:pPr>
        <w:ind w:left="4952" w:hanging="1040"/>
      </w:pPr>
      <w:rPr>
        <w:rFonts w:hint="default"/>
        <w:lang w:val="es-ES" w:eastAsia="en-US" w:bidi="ar-SA"/>
      </w:rPr>
    </w:lvl>
    <w:lvl w:ilvl="6">
      <w:numFmt w:val="bullet"/>
      <w:lvlText w:val="•"/>
      <w:lvlJc w:val="left"/>
      <w:pPr>
        <w:ind w:left="5711" w:hanging="1040"/>
      </w:pPr>
      <w:rPr>
        <w:rFonts w:hint="default"/>
        <w:lang w:val="es-ES" w:eastAsia="en-US" w:bidi="ar-SA"/>
      </w:rPr>
    </w:lvl>
    <w:lvl w:ilvl="7">
      <w:numFmt w:val="bullet"/>
      <w:lvlText w:val="•"/>
      <w:lvlJc w:val="left"/>
      <w:pPr>
        <w:ind w:left="6469" w:hanging="1040"/>
      </w:pPr>
      <w:rPr>
        <w:rFonts w:hint="default"/>
        <w:lang w:val="es-ES" w:eastAsia="en-US" w:bidi="ar-SA"/>
      </w:rPr>
    </w:lvl>
    <w:lvl w:ilvl="8">
      <w:numFmt w:val="bullet"/>
      <w:lvlText w:val="•"/>
      <w:lvlJc w:val="left"/>
      <w:pPr>
        <w:ind w:left="7228" w:hanging="1040"/>
      </w:pPr>
      <w:rPr>
        <w:rFonts w:hint="default"/>
        <w:lang w:val="es-ES" w:eastAsia="en-US" w:bidi="ar-SA"/>
      </w:rPr>
    </w:lvl>
  </w:abstractNum>
  <w:abstractNum w:abstractNumId="37" w15:restartNumberingAfterBreak="0">
    <w:nsid w:val="73567A6F"/>
    <w:multiLevelType w:val="hybridMultilevel"/>
    <w:tmpl w:val="68421D18"/>
    <w:lvl w:ilvl="0" w:tplc="FFFFFFF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743F5437"/>
    <w:multiLevelType w:val="hybridMultilevel"/>
    <w:tmpl w:val="BBC8950A"/>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8D25706"/>
    <w:multiLevelType w:val="hybridMultilevel"/>
    <w:tmpl w:val="7BD2CA20"/>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9AF09DD"/>
    <w:multiLevelType w:val="multilevel"/>
    <w:tmpl w:val="32D47D7A"/>
    <w:lvl w:ilvl="0">
      <w:start w:val="4"/>
      <w:numFmt w:val="upperLetter"/>
      <w:lvlText w:val="%1"/>
      <w:lvlJc w:val="left"/>
      <w:pPr>
        <w:ind w:left="1008" w:hanging="539"/>
      </w:pPr>
      <w:rPr>
        <w:rFonts w:hint="default"/>
        <w:lang w:val="es-ES" w:eastAsia="en-US" w:bidi="ar-SA"/>
      </w:rPr>
    </w:lvl>
    <w:lvl w:ilvl="1">
      <w:start w:val="1"/>
      <w:numFmt w:val="decimal"/>
      <w:lvlText w:val="%1.%2."/>
      <w:lvlJc w:val="left"/>
      <w:pPr>
        <w:ind w:left="1008" w:hanging="539"/>
        <w:jc w:val="right"/>
      </w:pPr>
      <w:rPr>
        <w:rFonts w:ascii="LM Roman 12" w:eastAsia="LM Roman 12" w:hAnsi="LM Roman 12" w:cs="LM Roman 12" w:hint="default"/>
        <w:b w:val="0"/>
        <w:bCs w:val="0"/>
        <w:i w:val="0"/>
        <w:iCs w:val="0"/>
        <w:color w:val="FF0000"/>
        <w:spacing w:val="0"/>
        <w:w w:val="99"/>
        <w:sz w:val="24"/>
        <w:szCs w:val="24"/>
        <w:lang w:val="es-ES" w:eastAsia="en-US" w:bidi="ar-SA"/>
      </w:rPr>
    </w:lvl>
    <w:lvl w:ilvl="2">
      <w:numFmt w:val="bullet"/>
      <w:lvlText w:val="•"/>
      <w:lvlJc w:val="left"/>
      <w:pPr>
        <w:ind w:left="2549" w:hanging="539"/>
      </w:pPr>
      <w:rPr>
        <w:rFonts w:hint="default"/>
        <w:lang w:val="es-ES" w:eastAsia="en-US" w:bidi="ar-SA"/>
      </w:rPr>
    </w:lvl>
    <w:lvl w:ilvl="3">
      <w:numFmt w:val="bullet"/>
      <w:lvlText w:val="•"/>
      <w:lvlJc w:val="left"/>
      <w:pPr>
        <w:ind w:left="3323" w:hanging="539"/>
      </w:pPr>
      <w:rPr>
        <w:rFonts w:hint="default"/>
        <w:lang w:val="es-ES" w:eastAsia="en-US" w:bidi="ar-SA"/>
      </w:rPr>
    </w:lvl>
    <w:lvl w:ilvl="4">
      <w:numFmt w:val="bullet"/>
      <w:lvlText w:val="•"/>
      <w:lvlJc w:val="left"/>
      <w:pPr>
        <w:ind w:left="4098" w:hanging="539"/>
      </w:pPr>
      <w:rPr>
        <w:rFonts w:hint="default"/>
        <w:lang w:val="es-ES" w:eastAsia="en-US" w:bidi="ar-SA"/>
      </w:rPr>
    </w:lvl>
    <w:lvl w:ilvl="5">
      <w:numFmt w:val="bullet"/>
      <w:lvlText w:val="•"/>
      <w:lvlJc w:val="left"/>
      <w:pPr>
        <w:ind w:left="4872" w:hanging="539"/>
      </w:pPr>
      <w:rPr>
        <w:rFonts w:hint="default"/>
        <w:lang w:val="es-ES" w:eastAsia="en-US" w:bidi="ar-SA"/>
      </w:rPr>
    </w:lvl>
    <w:lvl w:ilvl="6">
      <w:numFmt w:val="bullet"/>
      <w:lvlText w:val="•"/>
      <w:lvlJc w:val="left"/>
      <w:pPr>
        <w:ind w:left="5647" w:hanging="539"/>
      </w:pPr>
      <w:rPr>
        <w:rFonts w:hint="default"/>
        <w:lang w:val="es-ES" w:eastAsia="en-US" w:bidi="ar-SA"/>
      </w:rPr>
    </w:lvl>
    <w:lvl w:ilvl="7">
      <w:numFmt w:val="bullet"/>
      <w:lvlText w:val="•"/>
      <w:lvlJc w:val="left"/>
      <w:pPr>
        <w:ind w:left="6421" w:hanging="539"/>
      </w:pPr>
      <w:rPr>
        <w:rFonts w:hint="default"/>
        <w:lang w:val="es-ES" w:eastAsia="en-US" w:bidi="ar-SA"/>
      </w:rPr>
    </w:lvl>
    <w:lvl w:ilvl="8">
      <w:numFmt w:val="bullet"/>
      <w:lvlText w:val="•"/>
      <w:lvlJc w:val="left"/>
      <w:pPr>
        <w:ind w:left="7196" w:hanging="539"/>
      </w:pPr>
      <w:rPr>
        <w:rFonts w:hint="default"/>
        <w:lang w:val="es-ES" w:eastAsia="en-US" w:bidi="ar-SA"/>
      </w:rPr>
    </w:lvl>
  </w:abstractNum>
  <w:abstractNum w:abstractNumId="41" w15:restartNumberingAfterBreak="0">
    <w:nsid w:val="7A8D4EEC"/>
    <w:multiLevelType w:val="hybridMultilevel"/>
    <w:tmpl w:val="1714C2C8"/>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C761808"/>
    <w:multiLevelType w:val="hybridMultilevel"/>
    <w:tmpl w:val="4AC27F38"/>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D086F85"/>
    <w:multiLevelType w:val="hybridMultilevel"/>
    <w:tmpl w:val="0660103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7F8F72FE"/>
    <w:multiLevelType w:val="hybridMultilevel"/>
    <w:tmpl w:val="9B045F7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16cid:durableId="1375302047">
    <w:abstractNumId w:val="34"/>
  </w:num>
  <w:num w:numId="2" w16cid:durableId="268632664">
    <w:abstractNumId w:val="17"/>
  </w:num>
  <w:num w:numId="3" w16cid:durableId="845166681">
    <w:abstractNumId w:val="22"/>
  </w:num>
  <w:num w:numId="4" w16cid:durableId="1331175720">
    <w:abstractNumId w:val="11"/>
  </w:num>
  <w:num w:numId="5" w16cid:durableId="870219689">
    <w:abstractNumId w:val="20"/>
  </w:num>
  <w:num w:numId="6" w16cid:durableId="633750880">
    <w:abstractNumId w:val="5"/>
  </w:num>
  <w:num w:numId="7" w16cid:durableId="627513499">
    <w:abstractNumId w:val="9"/>
  </w:num>
  <w:num w:numId="8" w16cid:durableId="619142711">
    <w:abstractNumId w:val="13"/>
  </w:num>
  <w:num w:numId="9" w16cid:durableId="1941183154">
    <w:abstractNumId w:val="40"/>
  </w:num>
  <w:num w:numId="10" w16cid:durableId="1637178964">
    <w:abstractNumId w:val="19"/>
  </w:num>
  <w:num w:numId="11" w16cid:durableId="1002898458">
    <w:abstractNumId w:val="4"/>
  </w:num>
  <w:num w:numId="12" w16cid:durableId="2007395372">
    <w:abstractNumId w:val="12"/>
  </w:num>
  <w:num w:numId="13" w16cid:durableId="1577280844">
    <w:abstractNumId w:val="27"/>
  </w:num>
  <w:num w:numId="14" w16cid:durableId="1067538155">
    <w:abstractNumId w:val="21"/>
  </w:num>
  <w:num w:numId="15" w16cid:durableId="501048436">
    <w:abstractNumId w:val="3"/>
  </w:num>
  <w:num w:numId="16" w16cid:durableId="676729930">
    <w:abstractNumId w:val="7"/>
  </w:num>
  <w:num w:numId="17" w16cid:durableId="374961869">
    <w:abstractNumId w:val="38"/>
  </w:num>
  <w:num w:numId="18" w16cid:durableId="167717428">
    <w:abstractNumId w:val="26"/>
  </w:num>
  <w:num w:numId="19" w16cid:durableId="1264261569">
    <w:abstractNumId w:val="14"/>
  </w:num>
  <w:num w:numId="20" w16cid:durableId="1812282411">
    <w:abstractNumId w:val="42"/>
  </w:num>
  <w:num w:numId="21" w16cid:durableId="478158255">
    <w:abstractNumId w:val="41"/>
  </w:num>
  <w:num w:numId="22" w16cid:durableId="1728336080">
    <w:abstractNumId w:val="0"/>
  </w:num>
  <w:num w:numId="23" w16cid:durableId="1272130762">
    <w:abstractNumId w:val="43"/>
  </w:num>
  <w:num w:numId="24" w16cid:durableId="1542287139">
    <w:abstractNumId w:val="35"/>
  </w:num>
  <w:num w:numId="25" w16cid:durableId="1740857185">
    <w:abstractNumId w:val="23"/>
  </w:num>
  <w:num w:numId="26" w16cid:durableId="1245070734">
    <w:abstractNumId w:val="6"/>
  </w:num>
  <w:num w:numId="27" w16cid:durableId="1475954128">
    <w:abstractNumId w:val="37"/>
  </w:num>
  <w:num w:numId="28" w16cid:durableId="32996577">
    <w:abstractNumId w:val="25"/>
  </w:num>
  <w:num w:numId="29" w16cid:durableId="1061177092">
    <w:abstractNumId w:val="15"/>
  </w:num>
  <w:num w:numId="30" w16cid:durableId="1187014678">
    <w:abstractNumId w:val="32"/>
  </w:num>
  <w:num w:numId="31" w16cid:durableId="1341615220">
    <w:abstractNumId w:val="44"/>
  </w:num>
  <w:num w:numId="32" w16cid:durableId="1839074210">
    <w:abstractNumId w:val="39"/>
  </w:num>
  <w:num w:numId="33" w16cid:durableId="457114133">
    <w:abstractNumId w:val="31"/>
  </w:num>
  <w:num w:numId="34" w16cid:durableId="1950316422">
    <w:abstractNumId w:val="30"/>
  </w:num>
  <w:num w:numId="35" w16cid:durableId="613514012">
    <w:abstractNumId w:val="16"/>
  </w:num>
  <w:num w:numId="36" w16cid:durableId="709380493">
    <w:abstractNumId w:val="33"/>
  </w:num>
  <w:num w:numId="37" w16cid:durableId="1433161804">
    <w:abstractNumId w:val="18"/>
  </w:num>
  <w:num w:numId="38" w16cid:durableId="1811241629">
    <w:abstractNumId w:val="2"/>
  </w:num>
  <w:num w:numId="39" w16cid:durableId="775564876">
    <w:abstractNumId w:val="29"/>
  </w:num>
  <w:num w:numId="40" w16cid:durableId="1408844698">
    <w:abstractNumId w:val="10"/>
  </w:num>
  <w:num w:numId="41" w16cid:durableId="48921320">
    <w:abstractNumId w:val="28"/>
  </w:num>
  <w:num w:numId="42" w16cid:durableId="974606074">
    <w:abstractNumId w:val="8"/>
  </w:num>
  <w:num w:numId="43" w16cid:durableId="1737245452">
    <w:abstractNumId w:val="24"/>
  </w:num>
  <w:num w:numId="44" w16cid:durableId="313027496">
    <w:abstractNumId w:val="36"/>
  </w:num>
  <w:num w:numId="45" w16cid:durableId="5150746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sjA1MzCzNDIysDRW0lEKTi0uzszPAykwqgUAnnpCQywAAAA="/>
  </w:docVars>
  <w:rsids>
    <w:rsidRoot w:val="00A41556"/>
    <w:rsid w:val="00005BC2"/>
    <w:rsid w:val="000278AF"/>
    <w:rsid w:val="0003058D"/>
    <w:rsid w:val="00031F2A"/>
    <w:rsid w:val="0003297F"/>
    <w:rsid w:val="00035118"/>
    <w:rsid w:val="00042BB1"/>
    <w:rsid w:val="00046088"/>
    <w:rsid w:val="00052CDE"/>
    <w:rsid w:val="000546B3"/>
    <w:rsid w:val="00064792"/>
    <w:rsid w:val="00071736"/>
    <w:rsid w:val="00073D84"/>
    <w:rsid w:val="0007779A"/>
    <w:rsid w:val="000877D4"/>
    <w:rsid w:val="00092459"/>
    <w:rsid w:val="000A1467"/>
    <w:rsid w:val="000A2422"/>
    <w:rsid w:val="000A7346"/>
    <w:rsid w:val="000B04CD"/>
    <w:rsid w:val="000B0F68"/>
    <w:rsid w:val="000C1E21"/>
    <w:rsid w:val="000C310E"/>
    <w:rsid w:val="000C5EF8"/>
    <w:rsid w:val="000D0EDA"/>
    <w:rsid w:val="000D67D4"/>
    <w:rsid w:val="000D7615"/>
    <w:rsid w:val="000E42C8"/>
    <w:rsid w:val="000F2B8A"/>
    <w:rsid w:val="000F46B3"/>
    <w:rsid w:val="000F7070"/>
    <w:rsid w:val="00114EC7"/>
    <w:rsid w:val="00114F99"/>
    <w:rsid w:val="00115FA4"/>
    <w:rsid w:val="001167E2"/>
    <w:rsid w:val="00117600"/>
    <w:rsid w:val="00117687"/>
    <w:rsid w:val="001225EC"/>
    <w:rsid w:val="00123F04"/>
    <w:rsid w:val="00126072"/>
    <w:rsid w:val="00127CD7"/>
    <w:rsid w:val="00127E12"/>
    <w:rsid w:val="00135A5E"/>
    <w:rsid w:val="00135C53"/>
    <w:rsid w:val="0014090B"/>
    <w:rsid w:val="00141680"/>
    <w:rsid w:val="00143EB4"/>
    <w:rsid w:val="00145111"/>
    <w:rsid w:val="00146519"/>
    <w:rsid w:val="00150159"/>
    <w:rsid w:val="001502A2"/>
    <w:rsid w:val="001514D1"/>
    <w:rsid w:val="00151AF7"/>
    <w:rsid w:val="00153B95"/>
    <w:rsid w:val="00164688"/>
    <w:rsid w:val="00173E11"/>
    <w:rsid w:val="00175325"/>
    <w:rsid w:val="0017595B"/>
    <w:rsid w:val="0018218E"/>
    <w:rsid w:val="001837FF"/>
    <w:rsid w:val="0019400F"/>
    <w:rsid w:val="00197408"/>
    <w:rsid w:val="001A4B5F"/>
    <w:rsid w:val="001B5370"/>
    <w:rsid w:val="001D47FC"/>
    <w:rsid w:val="001E0B25"/>
    <w:rsid w:val="001E7369"/>
    <w:rsid w:val="00201CFF"/>
    <w:rsid w:val="0021051E"/>
    <w:rsid w:val="00213271"/>
    <w:rsid w:val="00223382"/>
    <w:rsid w:val="00234A29"/>
    <w:rsid w:val="00236F66"/>
    <w:rsid w:val="0023778F"/>
    <w:rsid w:val="00245AF0"/>
    <w:rsid w:val="00263894"/>
    <w:rsid w:val="00267DCB"/>
    <w:rsid w:val="0027311E"/>
    <w:rsid w:val="002732FB"/>
    <w:rsid w:val="00273511"/>
    <w:rsid w:val="00293524"/>
    <w:rsid w:val="00294D81"/>
    <w:rsid w:val="002977F3"/>
    <w:rsid w:val="002A077C"/>
    <w:rsid w:val="002A10AA"/>
    <w:rsid w:val="002A36E1"/>
    <w:rsid w:val="002A475D"/>
    <w:rsid w:val="002A51F1"/>
    <w:rsid w:val="002C03A6"/>
    <w:rsid w:val="002C23EF"/>
    <w:rsid w:val="002D2A26"/>
    <w:rsid w:val="002D5A21"/>
    <w:rsid w:val="002D67BC"/>
    <w:rsid w:val="002E0491"/>
    <w:rsid w:val="002E3C18"/>
    <w:rsid w:val="002F443E"/>
    <w:rsid w:val="002F6B4B"/>
    <w:rsid w:val="003003B5"/>
    <w:rsid w:val="00305244"/>
    <w:rsid w:val="00306F98"/>
    <w:rsid w:val="0031197A"/>
    <w:rsid w:val="003144A8"/>
    <w:rsid w:val="00314FE2"/>
    <w:rsid w:val="003160E7"/>
    <w:rsid w:val="0032056C"/>
    <w:rsid w:val="0032150E"/>
    <w:rsid w:val="0032578A"/>
    <w:rsid w:val="00326D08"/>
    <w:rsid w:val="00332D7E"/>
    <w:rsid w:val="003365D1"/>
    <w:rsid w:val="00337384"/>
    <w:rsid w:val="003401F7"/>
    <w:rsid w:val="003429BA"/>
    <w:rsid w:val="003472FA"/>
    <w:rsid w:val="00361B0A"/>
    <w:rsid w:val="0036286D"/>
    <w:rsid w:val="003679C6"/>
    <w:rsid w:val="003732DD"/>
    <w:rsid w:val="003803A7"/>
    <w:rsid w:val="00383121"/>
    <w:rsid w:val="00383818"/>
    <w:rsid w:val="00384F85"/>
    <w:rsid w:val="003866B5"/>
    <w:rsid w:val="00390F42"/>
    <w:rsid w:val="00394945"/>
    <w:rsid w:val="003A1397"/>
    <w:rsid w:val="003A3567"/>
    <w:rsid w:val="003A37C8"/>
    <w:rsid w:val="003B1552"/>
    <w:rsid w:val="003B6E70"/>
    <w:rsid w:val="003D010F"/>
    <w:rsid w:val="003D0A5F"/>
    <w:rsid w:val="003D7B3E"/>
    <w:rsid w:val="003E487A"/>
    <w:rsid w:val="003E5A40"/>
    <w:rsid w:val="003E72A3"/>
    <w:rsid w:val="003F1229"/>
    <w:rsid w:val="003F35D8"/>
    <w:rsid w:val="003F610C"/>
    <w:rsid w:val="003F6691"/>
    <w:rsid w:val="00406580"/>
    <w:rsid w:val="00407890"/>
    <w:rsid w:val="00426E96"/>
    <w:rsid w:val="00431218"/>
    <w:rsid w:val="004329A2"/>
    <w:rsid w:val="00433637"/>
    <w:rsid w:val="004457FA"/>
    <w:rsid w:val="00452D23"/>
    <w:rsid w:val="00456DA0"/>
    <w:rsid w:val="00457841"/>
    <w:rsid w:val="00457B3A"/>
    <w:rsid w:val="0046417D"/>
    <w:rsid w:val="00465A9F"/>
    <w:rsid w:val="00466E0A"/>
    <w:rsid w:val="00475068"/>
    <w:rsid w:val="00486A5E"/>
    <w:rsid w:val="004B6758"/>
    <w:rsid w:val="004B6CB5"/>
    <w:rsid w:val="004C1E42"/>
    <w:rsid w:val="004D5C95"/>
    <w:rsid w:val="004E38F9"/>
    <w:rsid w:val="00502352"/>
    <w:rsid w:val="0050401C"/>
    <w:rsid w:val="0050688B"/>
    <w:rsid w:val="00530CA1"/>
    <w:rsid w:val="00531EE0"/>
    <w:rsid w:val="005335F1"/>
    <w:rsid w:val="0053534B"/>
    <w:rsid w:val="00536F27"/>
    <w:rsid w:val="00545740"/>
    <w:rsid w:val="0055518B"/>
    <w:rsid w:val="00563917"/>
    <w:rsid w:val="005739C4"/>
    <w:rsid w:val="005913DA"/>
    <w:rsid w:val="0059501C"/>
    <w:rsid w:val="005B4953"/>
    <w:rsid w:val="005B695D"/>
    <w:rsid w:val="005C19F2"/>
    <w:rsid w:val="005C248D"/>
    <w:rsid w:val="005C4AD6"/>
    <w:rsid w:val="005D17D1"/>
    <w:rsid w:val="005E25BA"/>
    <w:rsid w:val="005F2C51"/>
    <w:rsid w:val="006024D5"/>
    <w:rsid w:val="00602A65"/>
    <w:rsid w:val="006112CC"/>
    <w:rsid w:val="00614D3C"/>
    <w:rsid w:val="00615DC7"/>
    <w:rsid w:val="006269BB"/>
    <w:rsid w:val="006314A7"/>
    <w:rsid w:val="0063399C"/>
    <w:rsid w:val="006372AC"/>
    <w:rsid w:val="00655295"/>
    <w:rsid w:val="00657751"/>
    <w:rsid w:val="00680D5C"/>
    <w:rsid w:val="006853A7"/>
    <w:rsid w:val="00694AD6"/>
    <w:rsid w:val="006A037D"/>
    <w:rsid w:val="006A5F49"/>
    <w:rsid w:val="006B249E"/>
    <w:rsid w:val="006B3561"/>
    <w:rsid w:val="006B6AC7"/>
    <w:rsid w:val="006C3616"/>
    <w:rsid w:val="006C3A97"/>
    <w:rsid w:val="006C3FEA"/>
    <w:rsid w:val="006C5D0D"/>
    <w:rsid w:val="006D022C"/>
    <w:rsid w:val="006D119F"/>
    <w:rsid w:val="006D4F48"/>
    <w:rsid w:val="006E4647"/>
    <w:rsid w:val="006F10ED"/>
    <w:rsid w:val="006F5AF8"/>
    <w:rsid w:val="006F7009"/>
    <w:rsid w:val="0070480C"/>
    <w:rsid w:val="007063D5"/>
    <w:rsid w:val="00710C7E"/>
    <w:rsid w:val="00720EC1"/>
    <w:rsid w:val="00724D8A"/>
    <w:rsid w:val="007331C7"/>
    <w:rsid w:val="00735369"/>
    <w:rsid w:val="00735B45"/>
    <w:rsid w:val="007543B9"/>
    <w:rsid w:val="00755156"/>
    <w:rsid w:val="00757984"/>
    <w:rsid w:val="0076138C"/>
    <w:rsid w:val="00762A3A"/>
    <w:rsid w:val="00765329"/>
    <w:rsid w:val="0076659D"/>
    <w:rsid w:val="007668C4"/>
    <w:rsid w:val="0077584B"/>
    <w:rsid w:val="00776499"/>
    <w:rsid w:val="00776850"/>
    <w:rsid w:val="007907F8"/>
    <w:rsid w:val="00790FB3"/>
    <w:rsid w:val="007A3B2A"/>
    <w:rsid w:val="007A7C76"/>
    <w:rsid w:val="007B25C7"/>
    <w:rsid w:val="007B33A5"/>
    <w:rsid w:val="007C2BCA"/>
    <w:rsid w:val="007C3931"/>
    <w:rsid w:val="007C6A4B"/>
    <w:rsid w:val="007C6BFE"/>
    <w:rsid w:val="007E16AB"/>
    <w:rsid w:val="007F2A31"/>
    <w:rsid w:val="007F3F67"/>
    <w:rsid w:val="007F5171"/>
    <w:rsid w:val="0082390A"/>
    <w:rsid w:val="00824047"/>
    <w:rsid w:val="008446B9"/>
    <w:rsid w:val="00846D6B"/>
    <w:rsid w:val="00854748"/>
    <w:rsid w:val="0086276D"/>
    <w:rsid w:val="008720FF"/>
    <w:rsid w:val="00874EBD"/>
    <w:rsid w:val="008751EC"/>
    <w:rsid w:val="00876AC2"/>
    <w:rsid w:val="008857A2"/>
    <w:rsid w:val="008B29AC"/>
    <w:rsid w:val="008B65A0"/>
    <w:rsid w:val="008C2E42"/>
    <w:rsid w:val="008C4CDA"/>
    <w:rsid w:val="008D08FE"/>
    <w:rsid w:val="008D24A8"/>
    <w:rsid w:val="008D37FB"/>
    <w:rsid w:val="008D3FEA"/>
    <w:rsid w:val="008E3E33"/>
    <w:rsid w:val="008E466D"/>
    <w:rsid w:val="008E5F91"/>
    <w:rsid w:val="008F18C4"/>
    <w:rsid w:val="008F267D"/>
    <w:rsid w:val="008F4BEA"/>
    <w:rsid w:val="00910429"/>
    <w:rsid w:val="00913EC5"/>
    <w:rsid w:val="00917C22"/>
    <w:rsid w:val="0093008A"/>
    <w:rsid w:val="00936C6C"/>
    <w:rsid w:val="009410D1"/>
    <w:rsid w:val="009429CA"/>
    <w:rsid w:val="00945514"/>
    <w:rsid w:val="00953A00"/>
    <w:rsid w:val="00953AA3"/>
    <w:rsid w:val="0097210F"/>
    <w:rsid w:val="00976D87"/>
    <w:rsid w:val="00977DAB"/>
    <w:rsid w:val="0098165C"/>
    <w:rsid w:val="0098206F"/>
    <w:rsid w:val="0098295E"/>
    <w:rsid w:val="00984C72"/>
    <w:rsid w:val="00986F6C"/>
    <w:rsid w:val="009879C0"/>
    <w:rsid w:val="0099409F"/>
    <w:rsid w:val="009A52FC"/>
    <w:rsid w:val="009A782A"/>
    <w:rsid w:val="009A7B3B"/>
    <w:rsid w:val="009B4DA8"/>
    <w:rsid w:val="009B4EE6"/>
    <w:rsid w:val="009C05BA"/>
    <w:rsid w:val="009C2480"/>
    <w:rsid w:val="009C32EB"/>
    <w:rsid w:val="009D1C0F"/>
    <w:rsid w:val="009D68AC"/>
    <w:rsid w:val="009E47F1"/>
    <w:rsid w:val="009F2522"/>
    <w:rsid w:val="009F45C0"/>
    <w:rsid w:val="00A00C93"/>
    <w:rsid w:val="00A05D0B"/>
    <w:rsid w:val="00A07928"/>
    <w:rsid w:val="00A102CE"/>
    <w:rsid w:val="00A11C2E"/>
    <w:rsid w:val="00A153DB"/>
    <w:rsid w:val="00A16E74"/>
    <w:rsid w:val="00A211A1"/>
    <w:rsid w:val="00A2130C"/>
    <w:rsid w:val="00A232DE"/>
    <w:rsid w:val="00A2713D"/>
    <w:rsid w:val="00A342FE"/>
    <w:rsid w:val="00A36E36"/>
    <w:rsid w:val="00A41556"/>
    <w:rsid w:val="00A46EE9"/>
    <w:rsid w:val="00A47078"/>
    <w:rsid w:val="00A53767"/>
    <w:rsid w:val="00A569B6"/>
    <w:rsid w:val="00A65B40"/>
    <w:rsid w:val="00A74393"/>
    <w:rsid w:val="00A744F9"/>
    <w:rsid w:val="00A86EFC"/>
    <w:rsid w:val="00A930C7"/>
    <w:rsid w:val="00AA3CAE"/>
    <w:rsid w:val="00AA4CAF"/>
    <w:rsid w:val="00AB5A0E"/>
    <w:rsid w:val="00AB5B1E"/>
    <w:rsid w:val="00AB6309"/>
    <w:rsid w:val="00AC1D63"/>
    <w:rsid w:val="00AD0121"/>
    <w:rsid w:val="00B00EF0"/>
    <w:rsid w:val="00B034F2"/>
    <w:rsid w:val="00B04946"/>
    <w:rsid w:val="00B11716"/>
    <w:rsid w:val="00B1216D"/>
    <w:rsid w:val="00B24972"/>
    <w:rsid w:val="00B350BB"/>
    <w:rsid w:val="00B4069D"/>
    <w:rsid w:val="00B428E0"/>
    <w:rsid w:val="00B446C9"/>
    <w:rsid w:val="00B603B7"/>
    <w:rsid w:val="00B60435"/>
    <w:rsid w:val="00B6470C"/>
    <w:rsid w:val="00B810B9"/>
    <w:rsid w:val="00B81336"/>
    <w:rsid w:val="00B8565F"/>
    <w:rsid w:val="00B87FD9"/>
    <w:rsid w:val="00B93926"/>
    <w:rsid w:val="00B94576"/>
    <w:rsid w:val="00B9472F"/>
    <w:rsid w:val="00B94868"/>
    <w:rsid w:val="00B94976"/>
    <w:rsid w:val="00B954DC"/>
    <w:rsid w:val="00B96506"/>
    <w:rsid w:val="00B976DD"/>
    <w:rsid w:val="00BA5C4A"/>
    <w:rsid w:val="00BA77FD"/>
    <w:rsid w:val="00BB341C"/>
    <w:rsid w:val="00BC1FD4"/>
    <w:rsid w:val="00BC399B"/>
    <w:rsid w:val="00BD30C5"/>
    <w:rsid w:val="00BE0640"/>
    <w:rsid w:val="00BF3098"/>
    <w:rsid w:val="00BF457D"/>
    <w:rsid w:val="00BF5C43"/>
    <w:rsid w:val="00C010FF"/>
    <w:rsid w:val="00C03D96"/>
    <w:rsid w:val="00C07286"/>
    <w:rsid w:val="00C153AE"/>
    <w:rsid w:val="00C25538"/>
    <w:rsid w:val="00C257C9"/>
    <w:rsid w:val="00C31B6B"/>
    <w:rsid w:val="00C338BA"/>
    <w:rsid w:val="00C51F2A"/>
    <w:rsid w:val="00C5741B"/>
    <w:rsid w:val="00C64457"/>
    <w:rsid w:val="00C64555"/>
    <w:rsid w:val="00C70B7D"/>
    <w:rsid w:val="00C71DFD"/>
    <w:rsid w:val="00C751E9"/>
    <w:rsid w:val="00C77839"/>
    <w:rsid w:val="00C81496"/>
    <w:rsid w:val="00C83532"/>
    <w:rsid w:val="00C87323"/>
    <w:rsid w:val="00C95650"/>
    <w:rsid w:val="00C97592"/>
    <w:rsid w:val="00CA4E65"/>
    <w:rsid w:val="00CB58B7"/>
    <w:rsid w:val="00CB6ACF"/>
    <w:rsid w:val="00CC1274"/>
    <w:rsid w:val="00CC427A"/>
    <w:rsid w:val="00CD7EBF"/>
    <w:rsid w:val="00CE6BF4"/>
    <w:rsid w:val="00CF0753"/>
    <w:rsid w:val="00CF21CA"/>
    <w:rsid w:val="00CF3FC3"/>
    <w:rsid w:val="00CF7B33"/>
    <w:rsid w:val="00D147D7"/>
    <w:rsid w:val="00D238D3"/>
    <w:rsid w:val="00D25A27"/>
    <w:rsid w:val="00D27BAD"/>
    <w:rsid w:val="00D30386"/>
    <w:rsid w:val="00D3364A"/>
    <w:rsid w:val="00D41E39"/>
    <w:rsid w:val="00D55BFB"/>
    <w:rsid w:val="00D62922"/>
    <w:rsid w:val="00D67A49"/>
    <w:rsid w:val="00D73893"/>
    <w:rsid w:val="00D813A2"/>
    <w:rsid w:val="00D92B3E"/>
    <w:rsid w:val="00D94B89"/>
    <w:rsid w:val="00D9530A"/>
    <w:rsid w:val="00DA270A"/>
    <w:rsid w:val="00DB11FC"/>
    <w:rsid w:val="00DB69A9"/>
    <w:rsid w:val="00DD4EE8"/>
    <w:rsid w:val="00DD7CCA"/>
    <w:rsid w:val="00DF1F98"/>
    <w:rsid w:val="00DF33D5"/>
    <w:rsid w:val="00DF5D0A"/>
    <w:rsid w:val="00DF784C"/>
    <w:rsid w:val="00E037FD"/>
    <w:rsid w:val="00E1050B"/>
    <w:rsid w:val="00E1192D"/>
    <w:rsid w:val="00E177E1"/>
    <w:rsid w:val="00E21044"/>
    <w:rsid w:val="00E3338B"/>
    <w:rsid w:val="00E34A1B"/>
    <w:rsid w:val="00E56CE0"/>
    <w:rsid w:val="00E575EF"/>
    <w:rsid w:val="00E71A22"/>
    <w:rsid w:val="00EA1497"/>
    <w:rsid w:val="00EA20D8"/>
    <w:rsid w:val="00EA3C50"/>
    <w:rsid w:val="00EA55F6"/>
    <w:rsid w:val="00EA6AC2"/>
    <w:rsid w:val="00EB10D4"/>
    <w:rsid w:val="00EC3855"/>
    <w:rsid w:val="00EF5921"/>
    <w:rsid w:val="00F052D0"/>
    <w:rsid w:val="00F05A1D"/>
    <w:rsid w:val="00F276D7"/>
    <w:rsid w:val="00F41CA5"/>
    <w:rsid w:val="00F45779"/>
    <w:rsid w:val="00F567C5"/>
    <w:rsid w:val="00F61A1D"/>
    <w:rsid w:val="00F62591"/>
    <w:rsid w:val="00F65D0C"/>
    <w:rsid w:val="00F737C4"/>
    <w:rsid w:val="00F951DA"/>
    <w:rsid w:val="00F9558A"/>
    <w:rsid w:val="00F9615A"/>
    <w:rsid w:val="00FA122A"/>
    <w:rsid w:val="00FA4E7F"/>
    <w:rsid w:val="00FA53E0"/>
    <w:rsid w:val="00FB363F"/>
    <w:rsid w:val="00FB3A80"/>
    <w:rsid w:val="00FB635A"/>
    <w:rsid w:val="00FC08C4"/>
    <w:rsid w:val="00FC4CF4"/>
    <w:rsid w:val="00FC4EA1"/>
    <w:rsid w:val="00FD33A7"/>
    <w:rsid w:val="00FE1C54"/>
    <w:rsid w:val="00FF6D4B"/>
    <w:rsid w:val="00FF6E8C"/>
    <w:rsid w:val="00FF7AA9"/>
    <w:rsid w:val="00FF7F9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FAD19"/>
  <w15:docId w15:val="{C9D883E5-8326-441E-B9DE-1A494B024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59D"/>
    <w:rPr>
      <w:rFonts w:ascii="LM Roman 12" w:eastAsia="LM Roman 12" w:hAnsi="LM Roman 12" w:cs="LM Roman 12"/>
      <w:lang w:val="es-ES"/>
    </w:rPr>
  </w:style>
  <w:style w:type="paragraph" w:styleId="Ttulo1">
    <w:name w:val="heading 1"/>
    <w:basedOn w:val="Normal"/>
    <w:uiPriority w:val="9"/>
    <w:qFormat/>
    <w:pPr>
      <w:spacing w:before="77"/>
      <w:ind w:left="468" w:right="1341"/>
      <w:jc w:val="center"/>
      <w:outlineLvl w:val="0"/>
    </w:pPr>
    <w:rPr>
      <w:rFonts w:ascii="LM Sans 10" w:eastAsia="LM Sans 10" w:hAnsi="LM Sans 10" w:cs="LM Sans 10"/>
      <w:b/>
      <w:bCs/>
      <w:sz w:val="49"/>
      <w:szCs w:val="49"/>
    </w:rPr>
  </w:style>
  <w:style w:type="paragraph" w:styleId="Ttulo2">
    <w:name w:val="heading 2"/>
    <w:basedOn w:val="Normal"/>
    <w:link w:val="Ttulo2Car"/>
    <w:uiPriority w:val="9"/>
    <w:unhideWhenUsed/>
    <w:qFormat/>
    <w:pPr>
      <w:spacing w:before="190"/>
      <w:ind w:left="1169" w:hanging="1092"/>
      <w:outlineLvl w:val="1"/>
    </w:pPr>
    <w:rPr>
      <w:b/>
      <w:bCs/>
      <w:sz w:val="34"/>
      <w:szCs w:val="34"/>
    </w:rPr>
  </w:style>
  <w:style w:type="paragraph" w:styleId="Ttulo3">
    <w:name w:val="heading 3"/>
    <w:basedOn w:val="Normal"/>
    <w:link w:val="Ttulo3Car"/>
    <w:uiPriority w:val="9"/>
    <w:unhideWhenUsed/>
    <w:qFormat/>
    <w:rsid w:val="00B04946"/>
    <w:pPr>
      <w:ind w:left="1095"/>
      <w:outlineLvl w:val="2"/>
    </w:pPr>
    <w:rPr>
      <w:b/>
      <w:bCs/>
      <w:sz w:val="28"/>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208" w:line="319" w:lineRule="exact"/>
      <w:ind w:left="119"/>
    </w:pPr>
    <w:rPr>
      <w:b/>
      <w:bCs/>
      <w:sz w:val="24"/>
      <w:szCs w:val="24"/>
    </w:rPr>
  </w:style>
  <w:style w:type="paragraph" w:styleId="TDC2">
    <w:name w:val="toc 2"/>
    <w:basedOn w:val="Normal"/>
    <w:uiPriority w:val="39"/>
    <w:qFormat/>
    <w:pPr>
      <w:spacing w:line="294" w:lineRule="exact"/>
      <w:ind w:left="1007" w:hanging="538"/>
    </w:pPr>
    <w:rPr>
      <w:sz w:val="24"/>
      <w:szCs w:val="24"/>
    </w:rPr>
  </w:style>
  <w:style w:type="paragraph" w:styleId="TDC3">
    <w:name w:val="toc 3"/>
    <w:basedOn w:val="Normal"/>
    <w:uiPriority w:val="39"/>
    <w:qFormat/>
    <w:pPr>
      <w:spacing w:before="183" w:line="317" w:lineRule="exact"/>
      <w:ind w:left="975"/>
    </w:pPr>
    <w:rPr>
      <w:b/>
      <w:bCs/>
      <w:sz w:val="24"/>
      <w:szCs w:val="24"/>
    </w:rPr>
  </w:style>
  <w:style w:type="paragraph" w:styleId="TDC4">
    <w:name w:val="toc 4"/>
    <w:basedOn w:val="Normal"/>
    <w:uiPriority w:val="1"/>
    <w:qFormat/>
    <w:pPr>
      <w:spacing w:before="71"/>
      <w:ind w:left="975"/>
    </w:pPr>
    <w:rPr>
      <w:rFonts w:ascii="LM Roman Slanted 12" w:eastAsia="LM Roman Slanted 12" w:hAnsi="LM Roman Slanted 12" w:cs="LM Roman Slanted 12"/>
      <w:i/>
      <w:iCs/>
      <w:sz w:val="24"/>
      <w:szCs w:val="24"/>
    </w:rPr>
  </w:style>
  <w:style w:type="paragraph" w:styleId="TDC5">
    <w:name w:val="toc 5"/>
    <w:basedOn w:val="Normal"/>
    <w:uiPriority w:val="1"/>
    <w:qFormat/>
    <w:pPr>
      <w:spacing w:line="313" w:lineRule="exact"/>
      <w:ind w:left="1863" w:hanging="537"/>
    </w:pPr>
    <w:rPr>
      <w:sz w:val="24"/>
      <w:szCs w:val="24"/>
    </w:rPr>
  </w:style>
  <w:style w:type="paragraph" w:styleId="Textoindependiente">
    <w:name w:val="Body Text"/>
    <w:basedOn w:val="Normal"/>
    <w:link w:val="TextoindependienteCar"/>
    <w:uiPriority w:val="1"/>
    <w:qFormat/>
    <w:rPr>
      <w:sz w:val="24"/>
      <w:szCs w:val="24"/>
    </w:rPr>
  </w:style>
  <w:style w:type="paragraph" w:styleId="Prrafodelista">
    <w:name w:val="List Paragraph"/>
    <w:basedOn w:val="Normal"/>
    <w:uiPriority w:val="1"/>
    <w:qFormat/>
    <w:pPr>
      <w:ind w:left="1007" w:hanging="537"/>
    </w:pPr>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6F7009"/>
    <w:pPr>
      <w:tabs>
        <w:tab w:val="center" w:pos="4252"/>
        <w:tab w:val="right" w:pos="8504"/>
      </w:tabs>
    </w:pPr>
  </w:style>
  <w:style w:type="character" w:customStyle="1" w:styleId="EncabezadoCar">
    <w:name w:val="Encabezado Car"/>
    <w:basedOn w:val="Fuentedeprrafopredeter"/>
    <w:link w:val="Encabezado"/>
    <w:uiPriority w:val="99"/>
    <w:rsid w:val="006F7009"/>
    <w:rPr>
      <w:rFonts w:ascii="LM Roman 12" w:eastAsia="LM Roman 12" w:hAnsi="LM Roman 12" w:cs="LM Roman 12"/>
      <w:lang w:val="es-ES"/>
    </w:rPr>
  </w:style>
  <w:style w:type="paragraph" w:styleId="Piedepgina">
    <w:name w:val="footer"/>
    <w:basedOn w:val="Normal"/>
    <w:link w:val="PiedepginaCar"/>
    <w:uiPriority w:val="99"/>
    <w:unhideWhenUsed/>
    <w:rsid w:val="006F7009"/>
    <w:pPr>
      <w:tabs>
        <w:tab w:val="center" w:pos="4252"/>
        <w:tab w:val="right" w:pos="8504"/>
      </w:tabs>
    </w:pPr>
  </w:style>
  <w:style w:type="character" w:customStyle="1" w:styleId="PiedepginaCar">
    <w:name w:val="Pie de página Car"/>
    <w:basedOn w:val="Fuentedeprrafopredeter"/>
    <w:link w:val="Piedepgina"/>
    <w:uiPriority w:val="99"/>
    <w:rsid w:val="006F7009"/>
    <w:rPr>
      <w:rFonts w:ascii="LM Roman 12" w:eastAsia="LM Roman 12" w:hAnsi="LM Roman 12" w:cs="LM Roman 12"/>
      <w:lang w:val="es-ES"/>
    </w:rPr>
  </w:style>
  <w:style w:type="paragraph" w:customStyle="1" w:styleId="PieFigura">
    <w:name w:val="PieFigura"/>
    <w:basedOn w:val="Textoindependiente"/>
    <w:link w:val="PieFiguraCar"/>
    <w:qFormat/>
    <w:rsid w:val="0014090B"/>
    <w:pPr>
      <w:spacing w:before="102"/>
      <w:jc w:val="center"/>
    </w:pPr>
  </w:style>
  <w:style w:type="character" w:customStyle="1" w:styleId="TextoindependienteCar">
    <w:name w:val="Texto independiente Car"/>
    <w:basedOn w:val="Fuentedeprrafopredeter"/>
    <w:link w:val="Textoindependiente"/>
    <w:uiPriority w:val="1"/>
    <w:rsid w:val="0014090B"/>
    <w:rPr>
      <w:rFonts w:ascii="LM Roman 12" w:eastAsia="LM Roman 12" w:hAnsi="LM Roman 12" w:cs="LM Roman 12"/>
      <w:sz w:val="24"/>
      <w:szCs w:val="24"/>
      <w:lang w:val="es-ES"/>
    </w:rPr>
  </w:style>
  <w:style w:type="character" w:customStyle="1" w:styleId="PieFiguraCar">
    <w:name w:val="PieFigura Car"/>
    <w:basedOn w:val="TextoindependienteCar"/>
    <w:link w:val="PieFigura"/>
    <w:rsid w:val="0014090B"/>
    <w:rPr>
      <w:rFonts w:ascii="LM Roman 12" w:eastAsia="LM Roman 12" w:hAnsi="LM Roman 12" w:cs="LM Roman 12"/>
      <w:sz w:val="24"/>
      <w:szCs w:val="24"/>
      <w:lang w:val="es-ES"/>
    </w:rPr>
  </w:style>
  <w:style w:type="character" w:customStyle="1" w:styleId="Ttulo3Car">
    <w:name w:val="Título 3 Car"/>
    <w:basedOn w:val="Fuentedeprrafopredeter"/>
    <w:link w:val="Ttulo3"/>
    <w:uiPriority w:val="9"/>
    <w:rsid w:val="00FB635A"/>
    <w:rPr>
      <w:rFonts w:ascii="LM Roman 12" w:eastAsia="LM Roman 12" w:hAnsi="LM Roman 12" w:cs="LM Roman 12"/>
      <w:b/>
      <w:bCs/>
      <w:sz w:val="28"/>
      <w:szCs w:val="24"/>
      <w:lang w:val="es-ES"/>
    </w:rPr>
  </w:style>
  <w:style w:type="character" w:styleId="Textodelmarcadordeposicin">
    <w:name w:val="Placeholder Text"/>
    <w:basedOn w:val="Fuentedeprrafopredeter"/>
    <w:uiPriority w:val="99"/>
    <w:semiHidden/>
    <w:rsid w:val="00B034F2"/>
    <w:rPr>
      <w:color w:val="666666"/>
    </w:rPr>
  </w:style>
  <w:style w:type="character" w:styleId="Hipervnculo">
    <w:name w:val="Hyperlink"/>
    <w:basedOn w:val="Fuentedeprrafopredeter"/>
    <w:uiPriority w:val="99"/>
    <w:unhideWhenUsed/>
    <w:rsid w:val="002A36E1"/>
    <w:rPr>
      <w:color w:val="0000FF" w:themeColor="hyperlink"/>
      <w:u w:val="single"/>
    </w:rPr>
  </w:style>
  <w:style w:type="character" w:styleId="Mencinsinresolver">
    <w:name w:val="Unresolved Mention"/>
    <w:basedOn w:val="Fuentedeprrafopredeter"/>
    <w:uiPriority w:val="99"/>
    <w:semiHidden/>
    <w:unhideWhenUsed/>
    <w:rsid w:val="002A36E1"/>
    <w:rPr>
      <w:color w:val="605E5C"/>
      <w:shd w:val="clear" w:color="auto" w:fill="E1DFDD"/>
    </w:rPr>
  </w:style>
  <w:style w:type="paragraph" w:styleId="Bibliografa">
    <w:name w:val="Bibliography"/>
    <w:basedOn w:val="Normal"/>
    <w:next w:val="Normal"/>
    <w:uiPriority w:val="37"/>
    <w:unhideWhenUsed/>
    <w:rsid w:val="002A36E1"/>
    <w:pPr>
      <w:tabs>
        <w:tab w:val="left" w:pos="384"/>
      </w:tabs>
      <w:ind w:left="384" w:hanging="384"/>
    </w:pPr>
  </w:style>
  <w:style w:type="table" w:styleId="Tablaconcuadrcula">
    <w:name w:val="Table Grid"/>
    <w:basedOn w:val="Tablanormal"/>
    <w:uiPriority w:val="39"/>
    <w:rsid w:val="000A14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eTabla">
    <w:name w:val="PieTabla"/>
    <w:basedOn w:val="Textoindependiente"/>
    <w:link w:val="PieTablaCar"/>
    <w:qFormat/>
    <w:rsid w:val="002C23EF"/>
    <w:pPr>
      <w:spacing w:before="102"/>
      <w:ind w:left="720"/>
      <w:jc w:val="both"/>
    </w:pPr>
  </w:style>
  <w:style w:type="character" w:customStyle="1" w:styleId="PieTablaCar">
    <w:name w:val="PieTabla Car"/>
    <w:basedOn w:val="TextoindependienteCar"/>
    <w:link w:val="PieTabla"/>
    <w:rsid w:val="002C23EF"/>
    <w:rPr>
      <w:rFonts w:ascii="LM Roman 12" w:eastAsia="LM Roman 12" w:hAnsi="LM Roman 12" w:cs="LM Roman 12"/>
      <w:sz w:val="24"/>
      <w:szCs w:val="24"/>
      <w:lang w:val="es-ES"/>
    </w:rPr>
  </w:style>
  <w:style w:type="character" w:customStyle="1" w:styleId="Ttulo2Car">
    <w:name w:val="Título 2 Car"/>
    <w:basedOn w:val="Fuentedeprrafopredeter"/>
    <w:link w:val="Ttulo2"/>
    <w:uiPriority w:val="9"/>
    <w:rsid w:val="00433637"/>
    <w:rPr>
      <w:rFonts w:ascii="LM Roman 12" w:eastAsia="LM Roman 12" w:hAnsi="LM Roman 12" w:cs="LM Roman 12"/>
      <w:b/>
      <w:bCs/>
      <w:sz w:val="34"/>
      <w:szCs w:val="34"/>
      <w:lang w:val="es-ES"/>
    </w:rPr>
  </w:style>
  <w:style w:type="paragraph" w:styleId="Revisin">
    <w:name w:val="Revision"/>
    <w:hidden/>
    <w:uiPriority w:val="99"/>
    <w:semiHidden/>
    <w:rsid w:val="008E5F91"/>
    <w:pPr>
      <w:widowControl/>
      <w:autoSpaceDE/>
      <w:autoSpaceDN/>
    </w:pPr>
    <w:rPr>
      <w:rFonts w:ascii="LM Roman 12" w:eastAsia="LM Roman 12" w:hAnsi="LM Roman 12" w:cs="LM Roman 12"/>
      <w:lang w:val="es-ES"/>
    </w:rPr>
  </w:style>
  <w:style w:type="character" w:styleId="Refdecomentario">
    <w:name w:val="annotation reference"/>
    <w:basedOn w:val="Fuentedeprrafopredeter"/>
    <w:uiPriority w:val="99"/>
    <w:semiHidden/>
    <w:unhideWhenUsed/>
    <w:rsid w:val="004457FA"/>
    <w:rPr>
      <w:sz w:val="16"/>
      <w:szCs w:val="16"/>
    </w:rPr>
  </w:style>
  <w:style w:type="paragraph" w:styleId="Textocomentario">
    <w:name w:val="annotation text"/>
    <w:basedOn w:val="Normal"/>
    <w:link w:val="TextocomentarioCar"/>
    <w:uiPriority w:val="99"/>
    <w:unhideWhenUsed/>
    <w:rsid w:val="004457FA"/>
    <w:rPr>
      <w:sz w:val="20"/>
      <w:szCs w:val="20"/>
    </w:rPr>
  </w:style>
  <w:style w:type="character" w:customStyle="1" w:styleId="TextocomentarioCar">
    <w:name w:val="Texto comentario Car"/>
    <w:basedOn w:val="Fuentedeprrafopredeter"/>
    <w:link w:val="Textocomentario"/>
    <w:uiPriority w:val="99"/>
    <w:rsid w:val="004457FA"/>
    <w:rPr>
      <w:rFonts w:ascii="LM Roman 12" w:eastAsia="LM Roman 12" w:hAnsi="LM Roman 12" w:cs="LM Roman 12"/>
      <w:sz w:val="20"/>
      <w:szCs w:val="20"/>
      <w:lang w:val="es-ES"/>
    </w:rPr>
  </w:style>
  <w:style w:type="paragraph" w:styleId="Asuntodelcomentario">
    <w:name w:val="annotation subject"/>
    <w:basedOn w:val="Textocomentario"/>
    <w:next w:val="Textocomentario"/>
    <w:link w:val="AsuntodelcomentarioCar"/>
    <w:uiPriority w:val="99"/>
    <w:semiHidden/>
    <w:unhideWhenUsed/>
    <w:rsid w:val="004457FA"/>
    <w:rPr>
      <w:b/>
      <w:bCs/>
    </w:rPr>
  </w:style>
  <w:style w:type="character" w:customStyle="1" w:styleId="AsuntodelcomentarioCar">
    <w:name w:val="Asunto del comentario Car"/>
    <w:basedOn w:val="TextocomentarioCar"/>
    <w:link w:val="Asuntodelcomentario"/>
    <w:uiPriority w:val="99"/>
    <w:semiHidden/>
    <w:rsid w:val="004457FA"/>
    <w:rPr>
      <w:rFonts w:ascii="LM Roman 12" w:eastAsia="LM Roman 12" w:hAnsi="LM Roman 12" w:cs="LM Roman 12"/>
      <w:b/>
      <w:bCs/>
      <w:sz w:val="20"/>
      <w:szCs w:val="20"/>
      <w:lang w:val="es-ES"/>
    </w:rPr>
  </w:style>
  <w:style w:type="paragraph" w:styleId="TtuloTDC">
    <w:name w:val="TOC Heading"/>
    <w:basedOn w:val="Ttulo1"/>
    <w:next w:val="Normal"/>
    <w:uiPriority w:val="39"/>
    <w:unhideWhenUsed/>
    <w:qFormat/>
    <w:rsid w:val="00CB6ACF"/>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eastAsia="es-ES"/>
    </w:rPr>
  </w:style>
  <w:style w:type="character" w:styleId="Hipervnculovisitado">
    <w:name w:val="FollowedHyperlink"/>
    <w:basedOn w:val="Fuentedeprrafopredeter"/>
    <w:uiPriority w:val="99"/>
    <w:semiHidden/>
    <w:unhideWhenUsed/>
    <w:rsid w:val="006112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441468">
      <w:bodyDiv w:val="1"/>
      <w:marLeft w:val="0"/>
      <w:marRight w:val="0"/>
      <w:marTop w:val="0"/>
      <w:marBottom w:val="0"/>
      <w:divBdr>
        <w:top w:val="none" w:sz="0" w:space="0" w:color="auto"/>
        <w:left w:val="none" w:sz="0" w:space="0" w:color="auto"/>
        <w:bottom w:val="none" w:sz="0" w:space="0" w:color="auto"/>
        <w:right w:val="none" w:sz="0" w:space="0" w:color="auto"/>
      </w:divBdr>
    </w:div>
    <w:div w:id="1217208058">
      <w:bodyDiv w:val="1"/>
      <w:marLeft w:val="0"/>
      <w:marRight w:val="0"/>
      <w:marTop w:val="0"/>
      <w:marBottom w:val="0"/>
      <w:divBdr>
        <w:top w:val="none" w:sz="0" w:space="0" w:color="auto"/>
        <w:left w:val="none" w:sz="0" w:space="0" w:color="auto"/>
        <w:bottom w:val="none" w:sz="0" w:space="0" w:color="auto"/>
        <w:right w:val="none" w:sz="0" w:space="0" w:color="auto"/>
      </w:divBdr>
    </w:div>
    <w:div w:id="1300576183">
      <w:bodyDiv w:val="1"/>
      <w:marLeft w:val="0"/>
      <w:marRight w:val="0"/>
      <w:marTop w:val="0"/>
      <w:marBottom w:val="0"/>
      <w:divBdr>
        <w:top w:val="none" w:sz="0" w:space="0" w:color="auto"/>
        <w:left w:val="none" w:sz="0" w:space="0" w:color="auto"/>
        <w:bottom w:val="none" w:sz="0" w:space="0" w:color="auto"/>
        <w:right w:val="none" w:sz="0" w:space="0" w:color="auto"/>
      </w:divBdr>
    </w:div>
    <w:div w:id="1610700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47.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6.png"/><Relationship Id="rId377" Type="http://schemas.openxmlformats.org/officeDocument/2006/relationships/image" Target="media/image358.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7.png"/><Relationship Id="rId388" Type="http://schemas.openxmlformats.org/officeDocument/2006/relationships/image" Target="media/image369.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4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49.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28.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0.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fontTable" Target="fontTable.xml"/><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9.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hyperlink" Target="https://sonarcloud.io/project/overview?id=pabloosp_VehicleDetection" TargetMode="External"/><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51.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62.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0.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hyperlink" Target="https://www.python.org/downloads/" TargetMode="External"/><Relationship Id="rId9" Type="http://schemas.openxmlformats.org/officeDocument/2006/relationships/image" Target="media/image2.png"/><Relationship Id="rId210" Type="http://schemas.openxmlformats.org/officeDocument/2006/relationships/image" Target="media/image203.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42.png"/><Relationship Id="rId196" Type="http://schemas.openxmlformats.org/officeDocument/2006/relationships/image" Target="media/image189.png"/><Relationship Id="rId200" Type="http://schemas.openxmlformats.org/officeDocument/2006/relationships/image" Target="media/image193.png"/><Relationship Id="rId382" Type="http://schemas.openxmlformats.org/officeDocument/2006/relationships/image" Target="media/image36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1.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hyperlink" Target="https://dev.mysql.com/downloads/" TargetMode="External"/><Relationship Id="rId372" Type="http://schemas.openxmlformats.org/officeDocument/2006/relationships/image" Target="media/image353.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header" Target="header1.xml"/><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2.png"/><Relationship Id="rId362" Type="http://schemas.openxmlformats.org/officeDocument/2006/relationships/image" Target="media/image343.png"/><Relationship Id="rId383" Type="http://schemas.openxmlformats.org/officeDocument/2006/relationships/image" Target="media/image364.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2.png"/><Relationship Id="rId352" Type="http://schemas.openxmlformats.org/officeDocument/2006/relationships/hyperlink" Target="https://pytorch.org/get-started/locally/" TargetMode="External"/><Relationship Id="rId373" Type="http://schemas.openxmlformats.org/officeDocument/2006/relationships/image" Target="media/image354.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footer" Target="footer1.xml"/><Relationship Id="rId342" Type="http://schemas.openxmlformats.org/officeDocument/2006/relationships/image" Target="media/image333.png"/><Relationship Id="rId363" Type="http://schemas.openxmlformats.org/officeDocument/2006/relationships/image" Target="media/image344.png"/><Relationship Id="rId384" Type="http://schemas.openxmlformats.org/officeDocument/2006/relationships/image" Target="media/image365.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3.png"/><Relationship Id="rId353" Type="http://schemas.openxmlformats.org/officeDocument/2006/relationships/hyperlink" Target="https://developer.nvidia.com/rdp/cudnn-archive" TargetMode="External"/><Relationship Id="rId374" Type="http://schemas.openxmlformats.org/officeDocument/2006/relationships/image" Target="media/image355.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3.png"/><Relationship Id="rId343" Type="http://schemas.openxmlformats.org/officeDocument/2006/relationships/image" Target="media/image334.png"/><Relationship Id="rId364" Type="http://schemas.openxmlformats.org/officeDocument/2006/relationships/image" Target="media/image345.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6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4.png"/><Relationship Id="rId354" Type="http://schemas.openxmlformats.org/officeDocument/2006/relationships/hyperlink" Target="https://github.com/pabloosp/VehicleDetection" TargetMode="External"/><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5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4.png"/><Relationship Id="rId344" Type="http://schemas.openxmlformats.org/officeDocument/2006/relationships/image" Target="media/image335.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46.png"/><Relationship Id="rId386" Type="http://schemas.openxmlformats.org/officeDocument/2006/relationships/image" Target="media/image367.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5.png"/><Relationship Id="rId355" Type="http://schemas.openxmlformats.org/officeDocument/2006/relationships/hyperlink" Target="https://docs.python.org/es/3.13/tutorial/venv.html" TargetMode="External"/><Relationship Id="rId376" Type="http://schemas.openxmlformats.org/officeDocument/2006/relationships/image" Target="media/image35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6.png"/><Relationship Id="rId387" Type="http://schemas.openxmlformats.org/officeDocument/2006/relationships/image" Target="media/image368.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hyperlink" Target="http://localhost:5000/" TargetMode="External"/><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48.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7.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59.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38.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0.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0.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61.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29.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theme" Target="theme/theme1.xml"/><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hyperlink" Target="https://pytorch.org/get-started/locally/" TargetMode="External"/><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hyperlink" Target="http://localhost:5000/" TargetMode="Externa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52.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0.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AE384-007D-4BDB-8E64-4D0CF9803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4</Pages>
  <Words>9619</Words>
  <Characters>52910</Characters>
  <Application>Microsoft Office Word</Application>
  <DocSecurity>0</DocSecurity>
  <Lines>440</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Sainz Pino</dc:creator>
  <cp:keywords/>
  <dc:description/>
  <cp:lastModifiedBy>Pablo Sainz Pino</cp:lastModifiedBy>
  <cp:revision>10</cp:revision>
  <cp:lastPrinted>2025-06-07T21:40:00Z</cp:lastPrinted>
  <dcterms:created xsi:type="dcterms:W3CDTF">2025-06-05T20:44:00Z</dcterms:created>
  <dcterms:modified xsi:type="dcterms:W3CDTF">2025-06-07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18T00:00:00Z</vt:filetime>
  </property>
  <property fmtid="{D5CDD505-2E9C-101B-9397-08002B2CF9AE}" pid="3" name="Creator">
    <vt:lpwstr>LaTeX with hyperref</vt:lpwstr>
  </property>
  <property fmtid="{D5CDD505-2E9C-101B-9397-08002B2CF9AE}" pid="4" name="LastSaved">
    <vt:filetime>2025-04-14T00:00:00Z</vt:filetime>
  </property>
  <property fmtid="{D5CDD505-2E9C-101B-9397-08002B2CF9AE}" pid="5" name="PTEX.Fullbanner">
    <vt:lpwstr>This is pdfTeX, Version 3.14159265-2.6-1.40.20 (TeX Live 2019/Debian) kpathsea version 6.3.1</vt:lpwstr>
  </property>
  <property fmtid="{D5CDD505-2E9C-101B-9397-08002B2CF9AE}" pid="6" name="Producer">
    <vt:lpwstr>pdfTeX-1.40.20</vt:lpwstr>
  </property>
  <property fmtid="{D5CDD505-2E9C-101B-9397-08002B2CF9AE}" pid="7" name="ZOTERO_PREF_1">
    <vt:lpwstr>&lt;data data-version="3" zotero-version="7.0.15"&gt;&lt;session id="7U4Sqvqm"/&gt;&lt;style id="http://www.zotero.org/styles/ieee" locale="es-ES" hasBibliography="1" bibliographyStyleHasBeenSet="1"/&gt;&lt;prefs&gt;&lt;pref name="fieldType" value="Field"/&gt;&lt;pref name="automaticJour</vt:lpwstr>
  </property>
  <property fmtid="{D5CDD505-2E9C-101B-9397-08002B2CF9AE}" pid="8" name="ZOTERO_PREF_2">
    <vt:lpwstr>nalAbbreviations" value="true"/&gt;&lt;/prefs&gt;&lt;/data&gt;</vt:lpwstr>
  </property>
</Properties>
</file>